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06F234B3"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del w:id="4" w:author="TL" w:date="2021-08-23T16:31:00Z">
              <w:r w:rsidR="00BE1A76" w:rsidDel="000A70CE">
                <w:delText>4</w:delText>
              </w:r>
            </w:del>
            <w:ins w:id="5" w:author="TL" w:date="2021-08-23T16:31:00Z">
              <w:r w:rsidR="000A70CE">
                <w:t>5</w:t>
              </w:r>
            </w:ins>
            <w:r w:rsidRPr="005D4EC9">
              <w:t>.</w:t>
            </w:r>
            <w:bookmarkEnd w:id="3"/>
            <w:del w:id="6" w:author="TL" w:date="2021-08-23T16:31:00Z">
              <w:r w:rsidR="00E4129C" w:rsidDel="000A70CE">
                <w:delText>1</w:delText>
              </w:r>
            </w:del>
            <w:ins w:id="7" w:author="TL" w:date="2021-08-23T16:31:00Z">
              <w:r w:rsidR="000A70CE">
                <w:t>0</w:t>
              </w:r>
            </w:ins>
            <w:r w:rsidR="00BE1A76" w:rsidRPr="005D4EC9">
              <w:t xml:space="preserve"> </w:t>
            </w:r>
            <w:r w:rsidRPr="005D4EC9">
              <w:rPr>
                <w:sz w:val="32"/>
              </w:rPr>
              <w:t>(</w:t>
            </w:r>
            <w:bookmarkStart w:id="8" w:name="issueDate"/>
            <w:r w:rsidR="00F0518D" w:rsidRPr="005D4EC9">
              <w:rPr>
                <w:sz w:val="32"/>
              </w:rPr>
              <w:t>2021</w:t>
            </w:r>
            <w:r w:rsidRPr="005D4EC9">
              <w:rPr>
                <w:sz w:val="32"/>
              </w:rPr>
              <w:t>-</w:t>
            </w:r>
            <w:bookmarkEnd w:id="8"/>
            <w:del w:id="9" w:author="TL" w:date="2021-08-23T16:31:00Z">
              <w:r w:rsidR="00BE1A76" w:rsidRPr="005D4EC9" w:rsidDel="000A70CE">
                <w:rPr>
                  <w:sz w:val="32"/>
                </w:rPr>
                <w:delText>0</w:delText>
              </w:r>
              <w:r w:rsidR="00E4129C" w:rsidDel="000A70CE">
                <w:rPr>
                  <w:sz w:val="32"/>
                </w:rPr>
                <w:delText>6</w:delText>
              </w:r>
            </w:del>
            <w:ins w:id="10" w:author="TL" w:date="2021-08-23T16:31:00Z">
              <w:r w:rsidR="000A70CE" w:rsidRPr="005D4EC9">
                <w:rPr>
                  <w:sz w:val="32"/>
                </w:rPr>
                <w:t>0</w:t>
              </w:r>
              <w:r w:rsidR="000A70CE">
                <w:rPr>
                  <w:sz w:val="32"/>
                </w:rPr>
                <w:t>8</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11" w:name="spectype2"/>
            <w:r w:rsidR="00D57972" w:rsidRPr="005D4EC9">
              <w:t>Report</w:t>
            </w:r>
            <w:bookmarkEnd w:id="11"/>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12"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12"/>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3" w:name="specRelease"/>
            <w:r w:rsidRPr="005D4EC9">
              <w:rPr>
                <w:rStyle w:val="ZGSM"/>
              </w:rPr>
              <w:t>17</w:t>
            </w:r>
            <w:bookmarkEnd w:id="13"/>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4"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4"/>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6"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9" w:name="copyrightaddon"/>
            <w:bookmarkEnd w:id="19"/>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06EE89D0" w14:textId="77777777" w:rsidR="00E16509" w:rsidRDefault="00E16509" w:rsidP="00133525"/>
        </w:tc>
      </w:tr>
      <w:bookmarkEnd w:id="16"/>
    </w:tbl>
    <w:p w14:paraId="3F1CB59A" w14:textId="77777777" w:rsidR="00080512" w:rsidRPr="004D3578" w:rsidRDefault="00080512">
      <w:pPr>
        <w:pStyle w:val="TT"/>
      </w:pPr>
      <w:r w:rsidRPr="004D3578">
        <w:br w:type="page"/>
      </w:r>
      <w:bookmarkStart w:id="20" w:name="tableOfContents"/>
      <w:bookmarkEnd w:id="20"/>
      <w:r w:rsidRPr="004D3578">
        <w:lastRenderedPageBreak/>
        <w:t>Contents</w:t>
      </w:r>
    </w:p>
    <w:p w14:paraId="70B3EA31" w14:textId="485360A2" w:rsidR="0084526D" w:rsidRDefault="004D3578">
      <w:pPr>
        <w:pStyle w:val="TOC1"/>
        <w:rPr>
          <w:ins w:id="21" w:author="TL" w:date="2021-08-27T10:18: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22" w:author="TL" w:date="2021-08-27T10:18:00Z">
        <w:r w:rsidR="0084526D">
          <w:t>Foreword</w:t>
        </w:r>
        <w:r w:rsidR="0084526D">
          <w:tab/>
        </w:r>
        <w:r w:rsidR="0084526D">
          <w:fldChar w:fldCharType="begin"/>
        </w:r>
        <w:r w:rsidR="0084526D">
          <w:instrText xml:space="preserve"> PAGEREF _Toc80951954 \h </w:instrText>
        </w:r>
      </w:ins>
      <w:ins w:id="23" w:author="TL" w:date="2021-08-27T10:19:00Z"/>
      <w:r w:rsidR="0084526D">
        <w:fldChar w:fldCharType="separate"/>
      </w:r>
      <w:ins w:id="24" w:author="TL" w:date="2021-08-27T10:19:00Z">
        <w:r w:rsidR="0084526D">
          <w:t>7</w:t>
        </w:r>
      </w:ins>
      <w:ins w:id="25" w:author="TL" w:date="2021-08-27T10:18:00Z">
        <w:r w:rsidR="0084526D">
          <w:fldChar w:fldCharType="end"/>
        </w:r>
      </w:ins>
    </w:p>
    <w:p w14:paraId="412C41BA" w14:textId="6B48951D" w:rsidR="0084526D" w:rsidRDefault="0084526D">
      <w:pPr>
        <w:pStyle w:val="TOC1"/>
        <w:rPr>
          <w:ins w:id="26" w:author="TL" w:date="2021-08-27T10:18:00Z"/>
          <w:rFonts w:asciiTheme="minorHAnsi" w:eastAsiaTheme="minorEastAsia" w:hAnsiTheme="minorHAnsi" w:cstheme="minorBidi"/>
          <w:szCs w:val="22"/>
          <w:lang w:val="en-US"/>
        </w:rPr>
      </w:pPr>
      <w:ins w:id="27" w:author="TL" w:date="2021-08-27T10:18:00Z">
        <w:r>
          <w:t>1</w:t>
        </w:r>
        <w:r>
          <w:rPr>
            <w:rFonts w:asciiTheme="minorHAnsi" w:eastAsiaTheme="minorEastAsia" w:hAnsiTheme="minorHAnsi" w:cstheme="minorBidi"/>
            <w:szCs w:val="22"/>
            <w:lang w:val="en-US"/>
          </w:rPr>
          <w:tab/>
        </w:r>
        <w:r>
          <w:t>Scope</w:t>
        </w:r>
        <w:r>
          <w:tab/>
        </w:r>
        <w:r>
          <w:fldChar w:fldCharType="begin"/>
        </w:r>
        <w:r>
          <w:instrText xml:space="preserve"> PAGEREF _Toc80951955 \h </w:instrText>
        </w:r>
      </w:ins>
      <w:ins w:id="28" w:author="TL" w:date="2021-08-27T10:19:00Z"/>
      <w:r>
        <w:fldChar w:fldCharType="separate"/>
      </w:r>
      <w:ins w:id="29" w:author="TL" w:date="2021-08-27T10:19:00Z">
        <w:r>
          <w:t>9</w:t>
        </w:r>
      </w:ins>
      <w:ins w:id="30" w:author="TL" w:date="2021-08-27T10:18:00Z">
        <w:r>
          <w:fldChar w:fldCharType="end"/>
        </w:r>
      </w:ins>
    </w:p>
    <w:p w14:paraId="59E25403" w14:textId="224C8B32" w:rsidR="0084526D" w:rsidRDefault="0084526D">
      <w:pPr>
        <w:pStyle w:val="TOC1"/>
        <w:rPr>
          <w:ins w:id="31" w:author="TL" w:date="2021-08-27T10:18:00Z"/>
          <w:rFonts w:asciiTheme="minorHAnsi" w:eastAsiaTheme="minorEastAsia" w:hAnsiTheme="minorHAnsi" w:cstheme="minorBidi"/>
          <w:szCs w:val="22"/>
          <w:lang w:val="en-US"/>
        </w:rPr>
      </w:pPr>
      <w:ins w:id="32" w:author="TL" w:date="2021-08-27T10:18:00Z">
        <w:r>
          <w:t>2</w:t>
        </w:r>
        <w:r>
          <w:rPr>
            <w:rFonts w:asciiTheme="minorHAnsi" w:eastAsiaTheme="minorEastAsia" w:hAnsiTheme="minorHAnsi" w:cstheme="minorBidi"/>
            <w:szCs w:val="22"/>
            <w:lang w:val="en-US"/>
          </w:rPr>
          <w:tab/>
        </w:r>
        <w:r>
          <w:t>References</w:t>
        </w:r>
        <w:r>
          <w:tab/>
        </w:r>
        <w:r>
          <w:fldChar w:fldCharType="begin"/>
        </w:r>
        <w:r>
          <w:instrText xml:space="preserve"> PAGEREF _Toc80951956 \h </w:instrText>
        </w:r>
      </w:ins>
      <w:ins w:id="33" w:author="TL" w:date="2021-08-27T10:19:00Z"/>
      <w:r>
        <w:fldChar w:fldCharType="separate"/>
      </w:r>
      <w:ins w:id="34" w:author="TL" w:date="2021-08-27T10:19:00Z">
        <w:r>
          <w:t>9</w:t>
        </w:r>
      </w:ins>
      <w:ins w:id="35" w:author="TL" w:date="2021-08-27T10:18:00Z">
        <w:r>
          <w:fldChar w:fldCharType="end"/>
        </w:r>
      </w:ins>
    </w:p>
    <w:p w14:paraId="5ABDCFF4" w14:textId="7E7EA0DB" w:rsidR="0084526D" w:rsidRDefault="0084526D">
      <w:pPr>
        <w:pStyle w:val="TOC1"/>
        <w:rPr>
          <w:ins w:id="36" w:author="TL" w:date="2021-08-27T10:18:00Z"/>
          <w:rFonts w:asciiTheme="minorHAnsi" w:eastAsiaTheme="minorEastAsia" w:hAnsiTheme="minorHAnsi" w:cstheme="minorBidi"/>
          <w:szCs w:val="22"/>
          <w:lang w:val="en-US"/>
        </w:rPr>
      </w:pPr>
      <w:ins w:id="37" w:author="TL" w:date="2021-08-27T10:18: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80951957 \h </w:instrText>
        </w:r>
      </w:ins>
      <w:ins w:id="38" w:author="TL" w:date="2021-08-27T10:19:00Z"/>
      <w:r>
        <w:fldChar w:fldCharType="separate"/>
      </w:r>
      <w:ins w:id="39" w:author="TL" w:date="2021-08-27T10:19:00Z">
        <w:r>
          <w:t>12</w:t>
        </w:r>
      </w:ins>
      <w:ins w:id="40" w:author="TL" w:date="2021-08-27T10:18:00Z">
        <w:r>
          <w:fldChar w:fldCharType="end"/>
        </w:r>
      </w:ins>
    </w:p>
    <w:p w14:paraId="3EDFADD0" w14:textId="6815E3A5" w:rsidR="0084526D" w:rsidRDefault="0084526D">
      <w:pPr>
        <w:pStyle w:val="TOC2"/>
        <w:rPr>
          <w:ins w:id="41" w:author="TL" w:date="2021-08-27T10:18:00Z"/>
          <w:rFonts w:asciiTheme="minorHAnsi" w:eastAsiaTheme="minorEastAsia" w:hAnsiTheme="minorHAnsi" w:cstheme="minorBidi"/>
          <w:sz w:val="22"/>
          <w:szCs w:val="22"/>
          <w:lang w:val="en-US"/>
        </w:rPr>
      </w:pPr>
      <w:ins w:id="42" w:author="TL" w:date="2021-08-27T10:18:00Z">
        <w:r>
          <w:t>3.1</w:t>
        </w:r>
        <w:r>
          <w:rPr>
            <w:rFonts w:asciiTheme="minorHAnsi" w:eastAsiaTheme="minorEastAsia" w:hAnsiTheme="minorHAnsi" w:cstheme="minorBidi"/>
            <w:sz w:val="22"/>
            <w:szCs w:val="22"/>
            <w:lang w:val="en-US"/>
          </w:rPr>
          <w:tab/>
        </w:r>
        <w:r>
          <w:t>Terms</w:t>
        </w:r>
        <w:r>
          <w:tab/>
        </w:r>
        <w:r>
          <w:fldChar w:fldCharType="begin"/>
        </w:r>
        <w:r>
          <w:instrText xml:space="preserve"> PAGEREF _Toc80951958 \h </w:instrText>
        </w:r>
      </w:ins>
      <w:ins w:id="43" w:author="TL" w:date="2021-08-27T10:19:00Z"/>
      <w:r>
        <w:fldChar w:fldCharType="separate"/>
      </w:r>
      <w:ins w:id="44" w:author="TL" w:date="2021-08-27T10:19:00Z">
        <w:r>
          <w:t>12</w:t>
        </w:r>
      </w:ins>
      <w:ins w:id="45" w:author="TL" w:date="2021-08-27T10:18:00Z">
        <w:r>
          <w:fldChar w:fldCharType="end"/>
        </w:r>
      </w:ins>
    </w:p>
    <w:p w14:paraId="261BED2A" w14:textId="1B40E84D" w:rsidR="0084526D" w:rsidRDefault="0084526D">
      <w:pPr>
        <w:pStyle w:val="TOC2"/>
        <w:rPr>
          <w:ins w:id="46" w:author="TL" w:date="2021-08-27T10:18:00Z"/>
          <w:rFonts w:asciiTheme="minorHAnsi" w:eastAsiaTheme="minorEastAsia" w:hAnsiTheme="minorHAnsi" w:cstheme="minorBidi"/>
          <w:sz w:val="22"/>
          <w:szCs w:val="22"/>
          <w:lang w:val="en-US"/>
        </w:rPr>
      </w:pPr>
      <w:ins w:id="47" w:author="TL" w:date="2021-08-27T10:18: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80951959 \h </w:instrText>
        </w:r>
      </w:ins>
      <w:ins w:id="48" w:author="TL" w:date="2021-08-27T10:19:00Z"/>
      <w:r>
        <w:fldChar w:fldCharType="separate"/>
      </w:r>
      <w:ins w:id="49" w:author="TL" w:date="2021-08-27T10:19:00Z">
        <w:r>
          <w:t>13</w:t>
        </w:r>
      </w:ins>
      <w:ins w:id="50" w:author="TL" w:date="2021-08-27T10:18:00Z">
        <w:r>
          <w:fldChar w:fldCharType="end"/>
        </w:r>
      </w:ins>
    </w:p>
    <w:p w14:paraId="18662D9E" w14:textId="2FBB2C01" w:rsidR="0084526D" w:rsidRDefault="0084526D">
      <w:pPr>
        <w:pStyle w:val="TOC2"/>
        <w:rPr>
          <w:ins w:id="51" w:author="TL" w:date="2021-08-27T10:18:00Z"/>
          <w:rFonts w:asciiTheme="minorHAnsi" w:eastAsiaTheme="minorEastAsia" w:hAnsiTheme="minorHAnsi" w:cstheme="minorBidi"/>
          <w:sz w:val="22"/>
          <w:szCs w:val="22"/>
          <w:lang w:val="en-US"/>
        </w:rPr>
      </w:pPr>
      <w:ins w:id="52" w:author="TL" w:date="2021-08-27T10:18: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80951960 \h </w:instrText>
        </w:r>
      </w:ins>
      <w:ins w:id="53" w:author="TL" w:date="2021-08-27T10:19:00Z"/>
      <w:r>
        <w:fldChar w:fldCharType="separate"/>
      </w:r>
      <w:ins w:id="54" w:author="TL" w:date="2021-08-27T10:19:00Z">
        <w:r>
          <w:t>13</w:t>
        </w:r>
      </w:ins>
      <w:ins w:id="55" w:author="TL" w:date="2021-08-27T10:18:00Z">
        <w:r>
          <w:fldChar w:fldCharType="end"/>
        </w:r>
      </w:ins>
    </w:p>
    <w:p w14:paraId="22F0B335" w14:textId="6831D08F" w:rsidR="0084526D" w:rsidRDefault="0084526D">
      <w:pPr>
        <w:pStyle w:val="TOC1"/>
        <w:rPr>
          <w:ins w:id="56" w:author="TL" w:date="2021-08-27T10:18:00Z"/>
          <w:rFonts w:asciiTheme="minorHAnsi" w:eastAsiaTheme="minorEastAsia" w:hAnsiTheme="minorHAnsi" w:cstheme="minorBidi"/>
          <w:szCs w:val="22"/>
          <w:lang w:val="en-US"/>
        </w:rPr>
      </w:pPr>
      <w:ins w:id="57" w:author="TL" w:date="2021-08-27T10:18:00Z">
        <w:r>
          <w:t>5</w:t>
        </w:r>
        <w:r>
          <w:rPr>
            <w:rFonts w:asciiTheme="minorHAnsi" w:eastAsiaTheme="minorEastAsia" w:hAnsiTheme="minorHAnsi" w:cstheme="minorBidi"/>
            <w:szCs w:val="22"/>
            <w:lang w:val="en-US"/>
          </w:rPr>
          <w:tab/>
        </w:r>
        <w:r>
          <w:t>Key Topics</w:t>
        </w:r>
        <w:r>
          <w:tab/>
        </w:r>
        <w:r>
          <w:fldChar w:fldCharType="begin"/>
        </w:r>
        <w:r>
          <w:instrText xml:space="preserve"> PAGEREF _Toc80951961 \h </w:instrText>
        </w:r>
      </w:ins>
      <w:ins w:id="58" w:author="TL" w:date="2021-08-27T10:19:00Z"/>
      <w:r>
        <w:fldChar w:fldCharType="separate"/>
      </w:r>
      <w:ins w:id="59" w:author="TL" w:date="2021-08-27T10:19:00Z">
        <w:r>
          <w:t>13</w:t>
        </w:r>
      </w:ins>
      <w:ins w:id="60" w:author="TL" w:date="2021-08-27T10:18:00Z">
        <w:r>
          <w:fldChar w:fldCharType="end"/>
        </w:r>
      </w:ins>
    </w:p>
    <w:p w14:paraId="0717C390" w14:textId="08542DD3" w:rsidR="0084526D" w:rsidRDefault="0084526D">
      <w:pPr>
        <w:pStyle w:val="TOC2"/>
        <w:rPr>
          <w:ins w:id="61" w:author="TL" w:date="2021-08-27T10:18:00Z"/>
          <w:rFonts w:asciiTheme="minorHAnsi" w:eastAsiaTheme="minorEastAsia" w:hAnsiTheme="minorHAnsi" w:cstheme="minorBidi"/>
          <w:sz w:val="22"/>
          <w:szCs w:val="22"/>
          <w:lang w:val="en-US"/>
        </w:rPr>
      </w:pPr>
      <w:ins w:id="62" w:author="TL" w:date="2021-08-27T10:18:00Z">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80951962 \h </w:instrText>
        </w:r>
      </w:ins>
      <w:ins w:id="63" w:author="TL" w:date="2021-08-27T10:19:00Z"/>
      <w:r>
        <w:fldChar w:fldCharType="separate"/>
      </w:r>
      <w:ins w:id="64" w:author="TL" w:date="2021-08-27T10:19:00Z">
        <w:r>
          <w:t>13</w:t>
        </w:r>
      </w:ins>
      <w:ins w:id="65" w:author="TL" w:date="2021-08-27T10:18:00Z">
        <w:r>
          <w:fldChar w:fldCharType="end"/>
        </w:r>
      </w:ins>
    </w:p>
    <w:p w14:paraId="35B60D7B" w14:textId="4DBC6061" w:rsidR="0084526D" w:rsidRDefault="0084526D">
      <w:pPr>
        <w:pStyle w:val="TOC2"/>
        <w:rPr>
          <w:ins w:id="66" w:author="TL" w:date="2021-08-27T10:18:00Z"/>
          <w:rFonts w:asciiTheme="minorHAnsi" w:eastAsiaTheme="minorEastAsia" w:hAnsiTheme="minorHAnsi" w:cstheme="minorBidi"/>
          <w:sz w:val="22"/>
          <w:szCs w:val="22"/>
          <w:lang w:val="en-US"/>
        </w:rPr>
      </w:pPr>
      <w:ins w:id="67" w:author="TL" w:date="2021-08-27T10:18:00Z">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80951963 \h </w:instrText>
        </w:r>
      </w:ins>
      <w:ins w:id="68" w:author="TL" w:date="2021-08-27T10:19:00Z"/>
      <w:r>
        <w:fldChar w:fldCharType="separate"/>
      </w:r>
      <w:ins w:id="69" w:author="TL" w:date="2021-08-27T10:19:00Z">
        <w:r>
          <w:t>13</w:t>
        </w:r>
      </w:ins>
      <w:ins w:id="70" w:author="TL" w:date="2021-08-27T10:18:00Z">
        <w:r>
          <w:fldChar w:fldCharType="end"/>
        </w:r>
      </w:ins>
    </w:p>
    <w:p w14:paraId="242FFAEE" w14:textId="13B45E80" w:rsidR="0084526D" w:rsidRDefault="0084526D">
      <w:pPr>
        <w:pStyle w:val="TOC3"/>
        <w:rPr>
          <w:ins w:id="71" w:author="TL" w:date="2021-08-27T10:18:00Z"/>
          <w:rFonts w:asciiTheme="minorHAnsi" w:eastAsiaTheme="minorEastAsia" w:hAnsiTheme="minorHAnsi" w:cstheme="minorBidi"/>
          <w:sz w:val="22"/>
          <w:szCs w:val="22"/>
          <w:lang w:val="en-US"/>
        </w:rPr>
      </w:pPr>
      <w:ins w:id="72" w:author="TL" w:date="2021-08-27T10:18:00Z">
        <w:r>
          <w:t>5.2.1</w:t>
        </w:r>
        <w:r>
          <w:rPr>
            <w:rFonts w:asciiTheme="minorHAnsi" w:eastAsiaTheme="minorEastAsia" w:hAnsiTheme="minorHAnsi" w:cstheme="minorBidi"/>
            <w:sz w:val="22"/>
            <w:szCs w:val="22"/>
            <w:lang w:val="en-US"/>
          </w:rPr>
          <w:tab/>
        </w:r>
        <w:r>
          <w:t>Overview</w:t>
        </w:r>
        <w:r>
          <w:tab/>
        </w:r>
        <w:r>
          <w:fldChar w:fldCharType="begin"/>
        </w:r>
        <w:r>
          <w:instrText xml:space="preserve"> PAGEREF _Toc80951964 \h </w:instrText>
        </w:r>
      </w:ins>
      <w:ins w:id="73" w:author="TL" w:date="2021-08-27T10:19:00Z"/>
      <w:r>
        <w:fldChar w:fldCharType="separate"/>
      </w:r>
      <w:ins w:id="74" w:author="TL" w:date="2021-08-27T10:19:00Z">
        <w:r>
          <w:t>13</w:t>
        </w:r>
      </w:ins>
      <w:ins w:id="75" w:author="TL" w:date="2021-08-27T10:18:00Z">
        <w:r>
          <w:fldChar w:fldCharType="end"/>
        </w:r>
      </w:ins>
    </w:p>
    <w:p w14:paraId="5FBA4EBB" w14:textId="497CFBBB" w:rsidR="0084526D" w:rsidRDefault="0084526D">
      <w:pPr>
        <w:pStyle w:val="TOC3"/>
        <w:rPr>
          <w:ins w:id="76" w:author="TL" w:date="2021-08-27T10:18:00Z"/>
          <w:rFonts w:asciiTheme="minorHAnsi" w:eastAsiaTheme="minorEastAsia" w:hAnsiTheme="minorHAnsi" w:cstheme="minorBidi"/>
          <w:sz w:val="22"/>
          <w:szCs w:val="22"/>
          <w:lang w:val="en-US"/>
        </w:rPr>
      </w:pPr>
      <w:ins w:id="77" w:author="TL" w:date="2021-08-27T10:18:00Z">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80951965 \h </w:instrText>
        </w:r>
      </w:ins>
      <w:ins w:id="78" w:author="TL" w:date="2021-08-27T10:19:00Z"/>
      <w:r>
        <w:fldChar w:fldCharType="separate"/>
      </w:r>
      <w:ins w:id="79" w:author="TL" w:date="2021-08-27T10:19:00Z">
        <w:r>
          <w:t>14</w:t>
        </w:r>
      </w:ins>
      <w:ins w:id="80" w:author="TL" w:date="2021-08-27T10:18:00Z">
        <w:r>
          <w:fldChar w:fldCharType="end"/>
        </w:r>
      </w:ins>
    </w:p>
    <w:p w14:paraId="096B46B6" w14:textId="07BDD8FF" w:rsidR="0084526D" w:rsidRDefault="0084526D">
      <w:pPr>
        <w:pStyle w:val="TOC3"/>
        <w:rPr>
          <w:ins w:id="81" w:author="TL" w:date="2021-08-27T10:18:00Z"/>
          <w:rFonts w:asciiTheme="minorHAnsi" w:eastAsiaTheme="minorEastAsia" w:hAnsiTheme="minorHAnsi" w:cstheme="minorBidi"/>
          <w:sz w:val="22"/>
          <w:szCs w:val="22"/>
          <w:lang w:val="en-US"/>
        </w:rPr>
      </w:pPr>
      <w:ins w:id="82" w:author="TL" w:date="2021-08-27T10:18:00Z">
        <w:r>
          <w:t>5.2.3</w:t>
        </w:r>
        <w:r>
          <w:rPr>
            <w:rFonts w:asciiTheme="minorHAnsi" w:eastAsiaTheme="minorEastAsia" w:hAnsiTheme="minorHAnsi" w:cstheme="minorBidi"/>
            <w:sz w:val="22"/>
            <w:szCs w:val="22"/>
            <w:lang w:val="en-US"/>
          </w:rPr>
          <w:tab/>
        </w:r>
        <w:r>
          <w:t>Use-cases</w:t>
        </w:r>
        <w:r>
          <w:tab/>
        </w:r>
        <w:r>
          <w:fldChar w:fldCharType="begin"/>
        </w:r>
        <w:r>
          <w:instrText xml:space="preserve"> PAGEREF _Toc80951966 \h </w:instrText>
        </w:r>
      </w:ins>
      <w:ins w:id="83" w:author="TL" w:date="2021-08-27T10:19:00Z"/>
      <w:r>
        <w:fldChar w:fldCharType="separate"/>
      </w:r>
      <w:ins w:id="84" w:author="TL" w:date="2021-08-27T10:19:00Z">
        <w:r>
          <w:t>15</w:t>
        </w:r>
      </w:ins>
      <w:ins w:id="85" w:author="TL" w:date="2021-08-27T10:18:00Z">
        <w:r>
          <w:fldChar w:fldCharType="end"/>
        </w:r>
      </w:ins>
    </w:p>
    <w:p w14:paraId="7384615F" w14:textId="52DB78DF" w:rsidR="0084526D" w:rsidRDefault="0084526D">
      <w:pPr>
        <w:pStyle w:val="TOC4"/>
        <w:rPr>
          <w:ins w:id="86" w:author="TL" w:date="2021-08-27T10:18:00Z"/>
          <w:rFonts w:asciiTheme="minorHAnsi" w:eastAsiaTheme="minorEastAsia" w:hAnsiTheme="minorHAnsi" w:cstheme="minorBidi"/>
          <w:sz w:val="22"/>
          <w:szCs w:val="22"/>
          <w:lang w:val="en-US"/>
        </w:rPr>
      </w:pPr>
      <w:ins w:id="87" w:author="TL" w:date="2021-08-27T10:18:00Z">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80951967 \h </w:instrText>
        </w:r>
      </w:ins>
      <w:ins w:id="88" w:author="TL" w:date="2021-08-27T10:19:00Z"/>
      <w:r>
        <w:fldChar w:fldCharType="separate"/>
      </w:r>
      <w:ins w:id="89" w:author="TL" w:date="2021-08-27T10:19:00Z">
        <w:r>
          <w:t>15</w:t>
        </w:r>
      </w:ins>
      <w:ins w:id="90" w:author="TL" w:date="2021-08-27T10:18:00Z">
        <w:r>
          <w:fldChar w:fldCharType="end"/>
        </w:r>
      </w:ins>
    </w:p>
    <w:p w14:paraId="38986EA0" w14:textId="5345BC29" w:rsidR="0084526D" w:rsidRDefault="0084526D">
      <w:pPr>
        <w:pStyle w:val="TOC3"/>
        <w:rPr>
          <w:ins w:id="91" w:author="TL" w:date="2021-08-27T10:18:00Z"/>
          <w:rFonts w:asciiTheme="minorHAnsi" w:eastAsiaTheme="minorEastAsia" w:hAnsiTheme="minorHAnsi" w:cstheme="minorBidi"/>
          <w:sz w:val="22"/>
          <w:szCs w:val="22"/>
          <w:lang w:val="en-US"/>
        </w:rPr>
      </w:pPr>
      <w:ins w:id="92" w:author="TL" w:date="2021-08-27T10:18:00Z">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1968 \h </w:instrText>
        </w:r>
      </w:ins>
      <w:ins w:id="93" w:author="TL" w:date="2021-08-27T10:19:00Z"/>
      <w:r>
        <w:fldChar w:fldCharType="separate"/>
      </w:r>
      <w:ins w:id="94" w:author="TL" w:date="2021-08-27T10:19:00Z">
        <w:r>
          <w:t>16</w:t>
        </w:r>
      </w:ins>
      <w:ins w:id="95" w:author="TL" w:date="2021-08-27T10:18:00Z">
        <w:r>
          <w:fldChar w:fldCharType="end"/>
        </w:r>
      </w:ins>
    </w:p>
    <w:p w14:paraId="4AD8C65E" w14:textId="00C449F6" w:rsidR="0084526D" w:rsidRDefault="0084526D">
      <w:pPr>
        <w:pStyle w:val="TOC3"/>
        <w:rPr>
          <w:ins w:id="96" w:author="TL" w:date="2021-08-27T10:18:00Z"/>
          <w:rFonts w:asciiTheme="minorHAnsi" w:eastAsiaTheme="minorEastAsia" w:hAnsiTheme="minorHAnsi" w:cstheme="minorBidi"/>
          <w:sz w:val="22"/>
          <w:szCs w:val="22"/>
          <w:lang w:val="en-US"/>
        </w:rPr>
      </w:pPr>
      <w:ins w:id="97" w:author="TL" w:date="2021-08-27T10:18:00Z">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80951969 \h </w:instrText>
        </w:r>
      </w:ins>
      <w:ins w:id="98" w:author="TL" w:date="2021-08-27T10:19:00Z"/>
      <w:r>
        <w:fldChar w:fldCharType="separate"/>
      </w:r>
      <w:ins w:id="99" w:author="TL" w:date="2021-08-27T10:19:00Z">
        <w:r>
          <w:t>16</w:t>
        </w:r>
      </w:ins>
      <w:ins w:id="100" w:author="TL" w:date="2021-08-27T10:18:00Z">
        <w:r>
          <w:fldChar w:fldCharType="end"/>
        </w:r>
      </w:ins>
    </w:p>
    <w:p w14:paraId="793EE09B" w14:textId="4683A340" w:rsidR="0084526D" w:rsidRDefault="0084526D">
      <w:pPr>
        <w:pStyle w:val="TOC3"/>
        <w:rPr>
          <w:ins w:id="101" w:author="TL" w:date="2021-08-27T10:18:00Z"/>
          <w:rFonts w:asciiTheme="minorHAnsi" w:eastAsiaTheme="minorEastAsia" w:hAnsiTheme="minorHAnsi" w:cstheme="minorBidi"/>
          <w:sz w:val="22"/>
          <w:szCs w:val="22"/>
          <w:lang w:val="en-US"/>
        </w:rPr>
      </w:pPr>
      <w:ins w:id="102" w:author="TL" w:date="2021-08-27T10:18:00Z">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80951970 \h </w:instrText>
        </w:r>
      </w:ins>
      <w:ins w:id="103" w:author="TL" w:date="2021-08-27T10:19:00Z"/>
      <w:r>
        <w:fldChar w:fldCharType="separate"/>
      </w:r>
      <w:ins w:id="104" w:author="TL" w:date="2021-08-27T10:19:00Z">
        <w:r>
          <w:t>17</w:t>
        </w:r>
      </w:ins>
      <w:ins w:id="105" w:author="TL" w:date="2021-08-27T10:18:00Z">
        <w:r>
          <w:fldChar w:fldCharType="end"/>
        </w:r>
      </w:ins>
    </w:p>
    <w:p w14:paraId="7C3BA00D" w14:textId="54C5BC17" w:rsidR="0084526D" w:rsidRDefault="0084526D">
      <w:pPr>
        <w:pStyle w:val="TOC3"/>
        <w:rPr>
          <w:ins w:id="106" w:author="TL" w:date="2021-08-27T10:18:00Z"/>
          <w:rFonts w:asciiTheme="minorHAnsi" w:eastAsiaTheme="minorEastAsia" w:hAnsiTheme="minorHAnsi" w:cstheme="minorBidi"/>
          <w:sz w:val="22"/>
          <w:szCs w:val="22"/>
          <w:lang w:val="en-US"/>
        </w:rPr>
      </w:pPr>
      <w:ins w:id="107" w:author="TL" w:date="2021-08-27T10:18:00Z">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80951971 \h </w:instrText>
        </w:r>
      </w:ins>
      <w:ins w:id="108" w:author="TL" w:date="2021-08-27T10:19:00Z"/>
      <w:r>
        <w:fldChar w:fldCharType="separate"/>
      </w:r>
      <w:ins w:id="109" w:author="TL" w:date="2021-08-27T10:19:00Z">
        <w:r>
          <w:t>18</w:t>
        </w:r>
      </w:ins>
      <w:ins w:id="110" w:author="TL" w:date="2021-08-27T10:18:00Z">
        <w:r>
          <w:fldChar w:fldCharType="end"/>
        </w:r>
      </w:ins>
    </w:p>
    <w:p w14:paraId="16781BC5" w14:textId="095665C6" w:rsidR="0084526D" w:rsidRDefault="0084526D">
      <w:pPr>
        <w:pStyle w:val="TOC3"/>
        <w:rPr>
          <w:ins w:id="111" w:author="TL" w:date="2021-08-27T10:18:00Z"/>
          <w:rFonts w:asciiTheme="minorHAnsi" w:eastAsiaTheme="minorEastAsia" w:hAnsiTheme="minorHAnsi" w:cstheme="minorBidi"/>
          <w:sz w:val="22"/>
          <w:szCs w:val="22"/>
          <w:lang w:val="en-US"/>
        </w:rPr>
      </w:pPr>
      <w:ins w:id="112" w:author="TL" w:date="2021-08-27T10:18:00Z">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1972 \h </w:instrText>
        </w:r>
      </w:ins>
      <w:ins w:id="113" w:author="TL" w:date="2021-08-27T10:19:00Z"/>
      <w:r>
        <w:fldChar w:fldCharType="separate"/>
      </w:r>
      <w:ins w:id="114" w:author="TL" w:date="2021-08-27T10:19:00Z">
        <w:r>
          <w:t>18</w:t>
        </w:r>
      </w:ins>
      <w:ins w:id="115" w:author="TL" w:date="2021-08-27T10:18:00Z">
        <w:r>
          <w:fldChar w:fldCharType="end"/>
        </w:r>
      </w:ins>
    </w:p>
    <w:p w14:paraId="18CE1096" w14:textId="31AFEF9A" w:rsidR="0084526D" w:rsidRDefault="0084526D">
      <w:pPr>
        <w:pStyle w:val="TOC3"/>
        <w:rPr>
          <w:ins w:id="116" w:author="TL" w:date="2021-08-27T10:18:00Z"/>
          <w:rFonts w:asciiTheme="minorHAnsi" w:eastAsiaTheme="minorEastAsia" w:hAnsiTheme="minorHAnsi" w:cstheme="minorBidi"/>
          <w:sz w:val="22"/>
          <w:szCs w:val="22"/>
          <w:lang w:val="en-US"/>
        </w:rPr>
      </w:pPr>
      <w:ins w:id="117" w:author="TL" w:date="2021-08-27T10:18:00Z">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1973 \h </w:instrText>
        </w:r>
      </w:ins>
      <w:ins w:id="118" w:author="TL" w:date="2021-08-27T10:19:00Z"/>
      <w:r>
        <w:fldChar w:fldCharType="separate"/>
      </w:r>
      <w:ins w:id="119" w:author="TL" w:date="2021-08-27T10:19:00Z">
        <w:r>
          <w:t>19</w:t>
        </w:r>
      </w:ins>
      <w:ins w:id="120" w:author="TL" w:date="2021-08-27T10:18:00Z">
        <w:r>
          <w:fldChar w:fldCharType="end"/>
        </w:r>
      </w:ins>
    </w:p>
    <w:p w14:paraId="345F10ED" w14:textId="4A8D6007" w:rsidR="0084526D" w:rsidRDefault="0084526D">
      <w:pPr>
        <w:pStyle w:val="TOC4"/>
        <w:rPr>
          <w:ins w:id="121" w:author="TL" w:date="2021-08-27T10:18:00Z"/>
          <w:rFonts w:asciiTheme="minorHAnsi" w:eastAsiaTheme="minorEastAsia" w:hAnsiTheme="minorHAnsi" w:cstheme="minorBidi"/>
          <w:sz w:val="22"/>
          <w:szCs w:val="22"/>
          <w:lang w:val="en-US"/>
        </w:rPr>
      </w:pPr>
      <w:ins w:id="122" w:author="TL" w:date="2021-08-27T10:18:00Z">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80951974 \h </w:instrText>
        </w:r>
      </w:ins>
      <w:ins w:id="123" w:author="TL" w:date="2021-08-27T10:19:00Z"/>
      <w:r>
        <w:fldChar w:fldCharType="separate"/>
      </w:r>
      <w:ins w:id="124" w:author="TL" w:date="2021-08-27T10:19:00Z">
        <w:r>
          <w:t>19</w:t>
        </w:r>
      </w:ins>
      <w:ins w:id="125" w:author="TL" w:date="2021-08-27T10:18:00Z">
        <w:r>
          <w:fldChar w:fldCharType="end"/>
        </w:r>
      </w:ins>
    </w:p>
    <w:p w14:paraId="3E19240C" w14:textId="6860E6C9" w:rsidR="0084526D" w:rsidRDefault="0084526D">
      <w:pPr>
        <w:pStyle w:val="TOC4"/>
        <w:rPr>
          <w:ins w:id="126" w:author="TL" w:date="2021-08-27T10:18:00Z"/>
          <w:rFonts w:asciiTheme="minorHAnsi" w:eastAsiaTheme="minorEastAsia" w:hAnsiTheme="minorHAnsi" w:cstheme="minorBidi"/>
          <w:sz w:val="22"/>
          <w:szCs w:val="22"/>
          <w:lang w:val="en-US"/>
        </w:rPr>
      </w:pPr>
      <w:ins w:id="127" w:author="TL" w:date="2021-08-27T10:18:00Z">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80951975 \h </w:instrText>
        </w:r>
      </w:ins>
      <w:ins w:id="128" w:author="TL" w:date="2021-08-27T10:19:00Z"/>
      <w:r>
        <w:fldChar w:fldCharType="separate"/>
      </w:r>
      <w:ins w:id="129" w:author="TL" w:date="2021-08-27T10:19:00Z">
        <w:r>
          <w:t>22</w:t>
        </w:r>
      </w:ins>
      <w:ins w:id="130" w:author="TL" w:date="2021-08-27T10:18:00Z">
        <w:r>
          <w:fldChar w:fldCharType="end"/>
        </w:r>
      </w:ins>
    </w:p>
    <w:p w14:paraId="6588B2EE" w14:textId="4F58EAB8" w:rsidR="0084526D" w:rsidRDefault="0084526D">
      <w:pPr>
        <w:pStyle w:val="TOC4"/>
        <w:rPr>
          <w:ins w:id="131" w:author="TL" w:date="2021-08-27T10:18:00Z"/>
          <w:rFonts w:asciiTheme="minorHAnsi" w:eastAsiaTheme="minorEastAsia" w:hAnsiTheme="minorHAnsi" w:cstheme="minorBidi"/>
          <w:sz w:val="22"/>
          <w:szCs w:val="22"/>
          <w:lang w:val="en-US"/>
        </w:rPr>
      </w:pPr>
      <w:ins w:id="132" w:author="TL" w:date="2021-08-27T10:18:00Z">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80951976 \h </w:instrText>
        </w:r>
      </w:ins>
      <w:ins w:id="133" w:author="TL" w:date="2021-08-27T10:19:00Z"/>
      <w:r>
        <w:fldChar w:fldCharType="separate"/>
      </w:r>
      <w:ins w:id="134" w:author="TL" w:date="2021-08-27T10:19:00Z">
        <w:r>
          <w:t>24</w:t>
        </w:r>
      </w:ins>
      <w:ins w:id="135" w:author="TL" w:date="2021-08-27T10:18:00Z">
        <w:r>
          <w:fldChar w:fldCharType="end"/>
        </w:r>
      </w:ins>
    </w:p>
    <w:p w14:paraId="484534BE" w14:textId="4FEED5C8" w:rsidR="0084526D" w:rsidRDefault="0084526D">
      <w:pPr>
        <w:pStyle w:val="TOC3"/>
        <w:rPr>
          <w:ins w:id="136" w:author="TL" w:date="2021-08-27T10:18:00Z"/>
          <w:rFonts w:asciiTheme="minorHAnsi" w:eastAsiaTheme="minorEastAsia" w:hAnsiTheme="minorHAnsi" w:cstheme="minorBidi"/>
          <w:sz w:val="22"/>
          <w:szCs w:val="22"/>
          <w:lang w:val="en-US"/>
        </w:rPr>
      </w:pPr>
      <w:ins w:id="137" w:author="TL" w:date="2021-08-27T10:18:00Z">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1977 \h </w:instrText>
        </w:r>
      </w:ins>
      <w:ins w:id="138" w:author="TL" w:date="2021-08-27T10:19:00Z"/>
      <w:r>
        <w:fldChar w:fldCharType="separate"/>
      </w:r>
      <w:ins w:id="139" w:author="TL" w:date="2021-08-27T10:19:00Z">
        <w:r>
          <w:t>25</w:t>
        </w:r>
      </w:ins>
      <w:ins w:id="140" w:author="TL" w:date="2021-08-27T10:18:00Z">
        <w:r>
          <w:fldChar w:fldCharType="end"/>
        </w:r>
      </w:ins>
    </w:p>
    <w:p w14:paraId="22054686" w14:textId="52B63A58" w:rsidR="0084526D" w:rsidRDefault="0084526D">
      <w:pPr>
        <w:pStyle w:val="TOC4"/>
        <w:rPr>
          <w:ins w:id="141" w:author="TL" w:date="2021-08-27T10:18:00Z"/>
          <w:rFonts w:asciiTheme="minorHAnsi" w:eastAsiaTheme="minorEastAsia" w:hAnsiTheme="minorHAnsi" w:cstheme="minorBidi"/>
          <w:sz w:val="22"/>
          <w:szCs w:val="22"/>
          <w:lang w:val="en-US"/>
        </w:rPr>
      </w:pPr>
      <w:ins w:id="142" w:author="TL" w:date="2021-08-27T10:18:00Z">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80951978 \h </w:instrText>
        </w:r>
      </w:ins>
      <w:ins w:id="143" w:author="TL" w:date="2021-08-27T10:19:00Z"/>
      <w:r>
        <w:fldChar w:fldCharType="separate"/>
      </w:r>
      <w:ins w:id="144" w:author="TL" w:date="2021-08-27T10:19:00Z">
        <w:r>
          <w:t>25</w:t>
        </w:r>
      </w:ins>
      <w:ins w:id="145" w:author="TL" w:date="2021-08-27T10:18:00Z">
        <w:r>
          <w:fldChar w:fldCharType="end"/>
        </w:r>
      </w:ins>
    </w:p>
    <w:p w14:paraId="3F6F52EE" w14:textId="5C4DEE6A" w:rsidR="0084526D" w:rsidRDefault="0084526D">
      <w:pPr>
        <w:pStyle w:val="TOC4"/>
        <w:rPr>
          <w:ins w:id="146" w:author="TL" w:date="2021-08-27T10:18:00Z"/>
          <w:rFonts w:asciiTheme="minorHAnsi" w:eastAsiaTheme="minorEastAsia" w:hAnsiTheme="minorHAnsi" w:cstheme="minorBidi"/>
          <w:sz w:val="22"/>
          <w:szCs w:val="22"/>
          <w:lang w:val="en-US"/>
        </w:rPr>
      </w:pPr>
      <w:ins w:id="147" w:author="TL" w:date="2021-08-27T10:18:00Z">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80951979 \h </w:instrText>
        </w:r>
      </w:ins>
      <w:ins w:id="148" w:author="TL" w:date="2021-08-27T10:19:00Z"/>
      <w:r>
        <w:fldChar w:fldCharType="separate"/>
      </w:r>
      <w:ins w:id="149" w:author="TL" w:date="2021-08-27T10:19:00Z">
        <w:r>
          <w:t>26</w:t>
        </w:r>
      </w:ins>
      <w:ins w:id="150" w:author="TL" w:date="2021-08-27T10:18:00Z">
        <w:r>
          <w:fldChar w:fldCharType="end"/>
        </w:r>
      </w:ins>
    </w:p>
    <w:p w14:paraId="2CCD3C8B" w14:textId="1DE111CD" w:rsidR="0084526D" w:rsidRDefault="0084526D">
      <w:pPr>
        <w:pStyle w:val="TOC4"/>
        <w:rPr>
          <w:ins w:id="151" w:author="TL" w:date="2021-08-27T10:18:00Z"/>
          <w:rFonts w:asciiTheme="minorHAnsi" w:eastAsiaTheme="minorEastAsia" w:hAnsiTheme="minorHAnsi" w:cstheme="minorBidi"/>
          <w:sz w:val="22"/>
          <w:szCs w:val="22"/>
          <w:lang w:val="en-US"/>
        </w:rPr>
      </w:pPr>
      <w:ins w:id="152" w:author="TL" w:date="2021-08-27T10:18:00Z">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80951980 \h </w:instrText>
        </w:r>
      </w:ins>
      <w:ins w:id="153" w:author="TL" w:date="2021-08-27T10:19:00Z"/>
      <w:r>
        <w:fldChar w:fldCharType="separate"/>
      </w:r>
      <w:ins w:id="154" w:author="TL" w:date="2021-08-27T10:19:00Z">
        <w:r>
          <w:t>27</w:t>
        </w:r>
      </w:ins>
      <w:ins w:id="155" w:author="TL" w:date="2021-08-27T10:18:00Z">
        <w:r>
          <w:fldChar w:fldCharType="end"/>
        </w:r>
      </w:ins>
    </w:p>
    <w:p w14:paraId="5898704B" w14:textId="5A56FDC9" w:rsidR="0084526D" w:rsidRDefault="0084526D">
      <w:pPr>
        <w:pStyle w:val="TOC3"/>
        <w:rPr>
          <w:ins w:id="156" w:author="TL" w:date="2021-08-27T10:18:00Z"/>
          <w:rFonts w:asciiTheme="minorHAnsi" w:eastAsiaTheme="minorEastAsia" w:hAnsiTheme="minorHAnsi" w:cstheme="minorBidi"/>
          <w:sz w:val="22"/>
          <w:szCs w:val="22"/>
          <w:lang w:val="en-US"/>
        </w:rPr>
      </w:pPr>
      <w:ins w:id="157" w:author="TL" w:date="2021-08-27T10:18:00Z">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1981 \h </w:instrText>
        </w:r>
      </w:ins>
      <w:ins w:id="158" w:author="TL" w:date="2021-08-27T10:19:00Z"/>
      <w:r>
        <w:fldChar w:fldCharType="separate"/>
      </w:r>
      <w:ins w:id="159" w:author="TL" w:date="2021-08-27T10:19:00Z">
        <w:r>
          <w:t>27</w:t>
        </w:r>
      </w:ins>
      <w:ins w:id="160" w:author="TL" w:date="2021-08-27T10:18:00Z">
        <w:r>
          <w:fldChar w:fldCharType="end"/>
        </w:r>
      </w:ins>
    </w:p>
    <w:p w14:paraId="6B18D83E" w14:textId="4F376120" w:rsidR="0084526D" w:rsidRDefault="0084526D">
      <w:pPr>
        <w:pStyle w:val="TOC4"/>
        <w:rPr>
          <w:ins w:id="161" w:author="TL" w:date="2021-08-27T10:18:00Z"/>
          <w:rFonts w:asciiTheme="minorHAnsi" w:eastAsiaTheme="minorEastAsia" w:hAnsiTheme="minorHAnsi" w:cstheme="minorBidi"/>
          <w:sz w:val="22"/>
          <w:szCs w:val="22"/>
          <w:lang w:val="en-US"/>
        </w:rPr>
      </w:pPr>
      <w:ins w:id="162" w:author="TL" w:date="2021-08-27T10:18:00Z">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80951982 \h </w:instrText>
        </w:r>
      </w:ins>
      <w:ins w:id="163" w:author="TL" w:date="2021-08-27T10:19:00Z"/>
      <w:r>
        <w:fldChar w:fldCharType="separate"/>
      </w:r>
      <w:ins w:id="164" w:author="TL" w:date="2021-08-27T10:19:00Z">
        <w:r>
          <w:t>27</w:t>
        </w:r>
      </w:ins>
      <w:ins w:id="165" w:author="TL" w:date="2021-08-27T10:18:00Z">
        <w:r>
          <w:fldChar w:fldCharType="end"/>
        </w:r>
      </w:ins>
    </w:p>
    <w:p w14:paraId="332CAB0D" w14:textId="2BA956C2" w:rsidR="0084526D" w:rsidRDefault="0084526D">
      <w:pPr>
        <w:pStyle w:val="TOC5"/>
        <w:rPr>
          <w:ins w:id="166" w:author="TL" w:date="2021-08-27T10:18:00Z"/>
          <w:rFonts w:asciiTheme="minorHAnsi" w:eastAsiaTheme="minorEastAsia" w:hAnsiTheme="minorHAnsi" w:cstheme="minorBidi"/>
          <w:sz w:val="22"/>
          <w:szCs w:val="22"/>
          <w:lang w:val="en-US"/>
        </w:rPr>
      </w:pPr>
      <w:ins w:id="167" w:author="TL" w:date="2021-08-27T10:18:00Z">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80951983 \h </w:instrText>
        </w:r>
      </w:ins>
      <w:ins w:id="168" w:author="TL" w:date="2021-08-27T10:19:00Z"/>
      <w:r>
        <w:fldChar w:fldCharType="separate"/>
      </w:r>
      <w:ins w:id="169" w:author="TL" w:date="2021-08-27T10:19:00Z">
        <w:r>
          <w:t>27</w:t>
        </w:r>
      </w:ins>
      <w:ins w:id="170" w:author="TL" w:date="2021-08-27T10:18:00Z">
        <w:r>
          <w:fldChar w:fldCharType="end"/>
        </w:r>
      </w:ins>
    </w:p>
    <w:p w14:paraId="53AAD42F" w14:textId="6AA053FA" w:rsidR="0084526D" w:rsidRDefault="0084526D">
      <w:pPr>
        <w:pStyle w:val="TOC4"/>
        <w:rPr>
          <w:ins w:id="171" w:author="TL" w:date="2021-08-27T10:18:00Z"/>
          <w:rFonts w:asciiTheme="minorHAnsi" w:eastAsiaTheme="minorEastAsia" w:hAnsiTheme="minorHAnsi" w:cstheme="minorBidi"/>
          <w:sz w:val="22"/>
          <w:szCs w:val="22"/>
          <w:lang w:val="en-US"/>
        </w:rPr>
      </w:pPr>
      <w:ins w:id="172" w:author="TL" w:date="2021-08-27T10:18:00Z">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80951984 \h </w:instrText>
        </w:r>
      </w:ins>
      <w:ins w:id="173" w:author="TL" w:date="2021-08-27T10:19:00Z"/>
      <w:r>
        <w:fldChar w:fldCharType="separate"/>
      </w:r>
      <w:ins w:id="174" w:author="TL" w:date="2021-08-27T10:19:00Z">
        <w:r>
          <w:t>28</w:t>
        </w:r>
      </w:ins>
      <w:ins w:id="175" w:author="TL" w:date="2021-08-27T10:18:00Z">
        <w:r>
          <w:fldChar w:fldCharType="end"/>
        </w:r>
      </w:ins>
    </w:p>
    <w:p w14:paraId="5B9AED55" w14:textId="0001766B" w:rsidR="0084526D" w:rsidRDefault="0084526D">
      <w:pPr>
        <w:pStyle w:val="TOC5"/>
        <w:rPr>
          <w:ins w:id="176" w:author="TL" w:date="2021-08-27T10:18:00Z"/>
          <w:rFonts w:asciiTheme="minorHAnsi" w:eastAsiaTheme="minorEastAsia" w:hAnsiTheme="minorHAnsi" w:cstheme="minorBidi"/>
          <w:sz w:val="22"/>
          <w:szCs w:val="22"/>
          <w:lang w:val="en-US"/>
        </w:rPr>
      </w:pPr>
      <w:ins w:id="177" w:author="TL" w:date="2021-08-27T10:18:00Z">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80951985 \h </w:instrText>
        </w:r>
      </w:ins>
      <w:ins w:id="178" w:author="TL" w:date="2021-08-27T10:19:00Z"/>
      <w:r>
        <w:fldChar w:fldCharType="separate"/>
      </w:r>
      <w:ins w:id="179" w:author="TL" w:date="2021-08-27T10:19:00Z">
        <w:r>
          <w:t>28</w:t>
        </w:r>
      </w:ins>
      <w:ins w:id="180" w:author="TL" w:date="2021-08-27T10:18:00Z">
        <w:r>
          <w:fldChar w:fldCharType="end"/>
        </w:r>
      </w:ins>
    </w:p>
    <w:p w14:paraId="618FC30C" w14:textId="4D27F8AC" w:rsidR="0084526D" w:rsidRDefault="0084526D">
      <w:pPr>
        <w:pStyle w:val="TOC5"/>
        <w:rPr>
          <w:ins w:id="181" w:author="TL" w:date="2021-08-27T10:18:00Z"/>
          <w:rFonts w:asciiTheme="minorHAnsi" w:eastAsiaTheme="minorEastAsia" w:hAnsiTheme="minorHAnsi" w:cstheme="minorBidi"/>
          <w:sz w:val="22"/>
          <w:szCs w:val="22"/>
          <w:lang w:val="en-US"/>
        </w:rPr>
      </w:pPr>
      <w:ins w:id="182" w:author="TL" w:date="2021-08-27T10:18:00Z">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80951986 \h </w:instrText>
        </w:r>
      </w:ins>
      <w:ins w:id="183" w:author="TL" w:date="2021-08-27T10:19:00Z"/>
      <w:r>
        <w:fldChar w:fldCharType="separate"/>
      </w:r>
      <w:ins w:id="184" w:author="TL" w:date="2021-08-27T10:19:00Z">
        <w:r>
          <w:t>28</w:t>
        </w:r>
      </w:ins>
      <w:ins w:id="185" w:author="TL" w:date="2021-08-27T10:18:00Z">
        <w:r>
          <w:fldChar w:fldCharType="end"/>
        </w:r>
      </w:ins>
    </w:p>
    <w:p w14:paraId="633A9626" w14:textId="709F6581" w:rsidR="0084526D" w:rsidRDefault="0084526D">
      <w:pPr>
        <w:pStyle w:val="TOC5"/>
        <w:rPr>
          <w:ins w:id="186" w:author="TL" w:date="2021-08-27T10:18:00Z"/>
          <w:rFonts w:asciiTheme="minorHAnsi" w:eastAsiaTheme="minorEastAsia" w:hAnsiTheme="minorHAnsi" w:cstheme="minorBidi"/>
          <w:sz w:val="22"/>
          <w:szCs w:val="22"/>
          <w:lang w:val="en-US"/>
        </w:rPr>
      </w:pPr>
      <w:ins w:id="187" w:author="TL" w:date="2021-08-27T10:18:00Z">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80951987 \h </w:instrText>
        </w:r>
      </w:ins>
      <w:ins w:id="188" w:author="TL" w:date="2021-08-27T10:19:00Z"/>
      <w:r>
        <w:fldChar w:fldCharType="separate"/>
      </w:r>
      <w:ins w:id="189" w:author="TL" w:date="2021-08-27T10:19:00Z">
        <w:r>
          <w:t>28</w:t>
        </w:r>
      </w:ins>
      <w:ins w:id="190" w:author="TL" w:date="2021-08-27T10:18:00Z">
        <w:r>
          <w:fldChar w:fldCharType="end"/>
        </w:r>
      </w:ins>
    </w:p>
    <w:p w14:paraId="599F1422" w14:textId="06288241" w:rsidR="0084526D" w:rsidRDefault="0084526D">
      <w:pPr>
        <w:pStyle w:val="TOC5"/>
        <w:rPr>
          <w:ins w:id="191" w:author="TL" w:date="2021-08-27T10:18:00Z"/>
          <w:rFonts w:asciiTheme="minorHAnsi" w:eastAsiaTheme="minorEastAsia" w:hAnsiTheme="minorHAnsi" w:cstheme="minorBidi"/>
          <w:sz w:val="22"/>
          <w:szCs w:val="22"/>
          <w:lang w:val="en-US"/>
        </w:rPr>
      </w:pPr>
      <w:ins w:id="192" w:author="TL" w:date="2021-08-27T10:18:00Z">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80951988 \h </w:instrText>
        </w:r>
      </w:ins>
      <w:ins w:id="193" w:author="TL" w:date="2021-08-27T10:19:00Z"/>
      <w:r>
        <w:fldChar w:fldCharType="separate"/>
      </w:r>
      <w:ins w:id="194" w:author="TL" w:date="2021-08-27T10:19:00Z">
        <w:r>
          <w:t>28</w:t>
        </w:r>
      </w:ins>
      <w:ins w:id="195" w:author="TL" w:date="2021-08-27T10:18:00Z">
        <w:r>
          <w:fldChar w:fldCharType="end"/>
        </w:r>
      </w:ins>
    </w:p>
    <w:p w14:paraId="46D43E82" w14:textId="261E1269" w:rsidR="0084526D" w:rsidRDefault="0084526D">
      <w:pPr>
        <w:pStyle w:val="TOC5"/>
        <w:rPr>
          <w:ins w:id="196" w:author="TL" w:date="2021-08-27T10:18:00Z"/>
          <w:rFonts w:asciiTheme="minorHAnsi" w:eastAsiaTheme="minorEastAsia" w:hAnsiTheme="minorHAnsi" w:cstheme="minorBidi"/>
          <w:sz w:val="22"/>
          <w:szCs w:val="22"/>
          <w:lang w:val="en-US"/>
        </w:rPr>
      </w:pPr>
      <w:ins w:id="197" w:author="TL" w:date="2021-08-27T10:18:00Z">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80951989 \h </w:instrText>
        </w:r>
      </w:ins>
      <w:ins w:id="198" w:author="TL" w:date="2021-08-27T10:19:00Z"/>
      <w:r>
        <w:fldChar w:fldCharType="separate"/>
      </w:r>
      <w:ins w:id="199" w:author="TL" w:date="2021-08-27T10:19:00Z">
        <w:r>
          <w:t>29</w:t>
        </w:r>
      </w:ins>
      <w:ins w:id="200" w:author="TL" w:date="2021-08-27T10:18:00Z">
        <w:r>
          <w:fldChar w:fldCharType="end"/>
        </w:r>
      </w:ins>
    </w:p>
    <w:p w14:paraId="576ED91E" w14:textId="70B01406" w:rsidR="0084526D" w:rsidRDefault="0084526D">
      <w:pPr>
        <w:pStyle w:val="TOC4"/>
        <w:rPr>
          <w:ins w:id="201" w:author="TL" w:date="2021-08-27T10:18:00Z"/>
          <w:rFonts w:asciiTheme="minorHAnsi" w:eastAsiaTheme="minorEastAsia" w:hAnsiTheme="minorHAnsi" w:cstheme="minorBidi"/>
          <w:sz w:val="22"/>
          <w:szCs w:val="22"/>
          <w:lang w:val="en-US"/>
        </w:rPr>
      </w:pPr>
      <w:ins w:id="202" w:author="TL" w:date="2021-08-27T10:18:00Z">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80951990 \h </w:instrText>
        </w:r>
      </w:ins>
      <w:ins w:id="203" w:author="TL" w:date="2021-08-27T10:19:00Z"/>
      <w:r>
        <w:fldChar w:fldCharType="separate"/>
      </w:r>
      <w:ins w:id="204" w:author="TL" w:date="2021-08-27T10:19:00Z">
        <w:r>
          <w:t>29</w:t>
        </w:r>
      </w:ins>
      <w:ins w:id="205" w:author="TL" w:date="2021-08-27T10:18:00Z">
        <w:r>
          <w:fldChar w:fldCharType="end"/>
        </w:r>
      </w:ins>
    </w:p>
    <w:p w14:paraId="528C3036" w14:textId="404D901D" w:rsidR="0084526D" w:rsidRDefault="0084526D">
      <w:pPr>
        <w:pStyle w:val="TOC4"/>
        <w:rPr>
          <w:ins w:id="206" w:author="TL" w:date="2021-08-27T10:18:00Z"/>
          <w:rFonts w:asciiTheme="minorHAnsi" w:eastAsiaTheme="minorEastAsia" w:hAnsiTheme="minorHAnsi" w:cstheme="minorBidi"/>
          <w:sz w:val="22"/>
          <w:szCs w:val="22"/>
          <w:lang w:val="en-US"/>
        </w:rPr>
      </w:pPr>
      <w:ins w:id="207" w:author="TL" w:date="2021-08-27T10:18:00Z">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80951991 \h </w:instrText>
        </w:r>
      </w:ins>
      <w:ins w:id="208" w:author="TL" w:date="2021-08-27T10:19:00Z"/>
      <w:r>
        <w:fldChar w:fldCharType="separate"/>
      </w:r>
      <w:ins w:id="209" w:author="TL" w:date="2021-08-27T10:19:00Z">
        <w:r>
          <w:t>30</w:t>
        </w:r>
      </w:ins>
      <w:ins w:id="210" w:author="TL" w:date="2021-08-27T10:18:00Z">
        <w:r>
          <w:fldChar w:fldCharType="end"/>
        </w:r>
      </w:ins>
    </w:p>
    <w:p w14:paraId="67225910" w14:textId="581B9966" w:rsidR="0084526D" w:rsidRDefault="0084526D">
      <w:pPr>
        <w:pStyle w:val="TOC4"/>
        <w:rPr>
          <w:ins w:id="211" w:author="TL" w:date="2021-08-27T10:18:00Z"/>
          <w:rFonts w:asciiTheme="minorHAnsi" w:eastAsiaTheme="minorEastAsia" w:hAnsiTheme="minorHAnsi" w:cstheme="minorBidi"/>
          <w:sz w:val="22"/>
          <w:szCs w:val="22"/>
          <w:lang w:val="en-US"/>
        </w:rPr>
      </w:pPr>
      <w:ins w:id="212" w:author="TL" w:date="2021-08-27T10:18:00Z">
        <w:r>
          <w:t>5.2.8.5</w:t>
        </w:r>
        <w:r>
          <w:rPr>
            <w:rFonts w:asciiTheme="minorHAnsi" w:eastAsiaTheme="minorEastAsia" w:hAnsiTheme="minorHAnsi" w:cstheme="minorBidi"/>
            <w:sz w:val="22"/>
            <w:szCs w:val="22"/>
            <w:lang w:val="en-US"/>
          </w:rPr>
          <w:tab/>
        </w:r>
        <w:r>
          <w:t>Address translation for complex pull requests</w:t>
        </w:r>
        <w:r>
          <w:tab/>
        </w:r>
        <w:r>
          <w:fldChar w:fldCharType="begin"/>
        </w:r>
        <w:r>
          <w:instrText xml:space="preserve"> PAGEREF _Toc80951992 \h </w:instrText>
        </w:r>
      </w:ins>
      <w:ins w:id="213" w:author="TL" w:date="2021-08-27T10:19:00Z"/>
      <w:r>
        <w:fldChar w:fldCharType="separate"/>
      </w:r>
      <w:ins w:id="214" w:author="TL" w:date="2021-08-27T10:19:00Z">
        <w:r>
          <w:t>31</w:t>
        </w:r>
      </w:ins>
      <w:ins w:id="215" w:author="TL" w:date="2021-08-27T10:18:00Z">
        <w:r>
          <w:fldChar w:fldCharType="end"/>
        </w:r>
      </w:ins>
    </w:p>
    <w:p w14:paraId="2BBFA5A9" w14:textId="6E5A7F6C" w:rsidR="0084526D" w:rsidRDefault="0084526D">
      <w:pPr>
        <w:pStyle w:val="TOC4"/>
        <w:rPr>
          <w:ins w:id="216" w:author="TL" w:date="2021-08-27T10:18:00Z"/>
          <w:rFonts w:asciiTheme="minorHAnsi" w:eastAsiaTheme="minorEastAsia" w:hAnsiTheme="minorHAnsi" w:cstheme="minorBidi"/>
          <w:sz w:val="22"/>
          <w:szCs w:val="22"/>
          <w:lang w:val="en-US"/>
        </w:rPr>
      </w:pPr>
      <w:ins w:id="217" w:author="TL" w:date="2021-08-27T10:18:00Z">
        <w:r>
          <w:t>5.2.9</w:t>
        </w:r>
        <w:r>
          <w:rPr>
            <w:rFonts w:asciiTheme="minorHAnsi" w:eastAsiaTheme="minorEastAsia" w:hAnsiTheme="minorHAnsi" w:cstheme="minorBidi"/>
            <w:sz w:val="22"/>
            <w:szCs w:val="22"/>
            <w:lang w:val="en-US"/>
          </w:rPr>
          <w:tab/>
        </w:r>
        <w:r>
          <w:t>Conclusion and recommendations</w:t>
        </w:r>
        <w:r>
          <w:tab/>
        </w:r>
        <w:r>
          <w:fldChar w:fldCharType="begin"/>
        </w:r>
        <w:r>
          <w:instrText xml:space="preserve"> PAGEREF _Toc80951993 \h </w:instrText>
        </w:r>
      </w:ins>
      <w:ins w:id="218" w:author="TL" w:date="2021-08-27T10:19:00Z"/>
      <w:r>
        <w:fldChar w:fldCharType="separate"/>
      </w:r>
      <w:ins w:id="219" w:author="TL" w:date="2021-08-27T10:19:00Z">
        <w:r>
          <w:t>32</w:t>
        </w:r>
      </w:ins>
      <w:ins w:id="220" w:author="TL" w:date="2021-08-27T10:18:00Z">
        <w:r>
          <w:fldChar w:fldCharType="end"/>
        </w:r>
      </w:ins>
    </w:p>
    <w:p w14:paraId="72431EFB" w14:textId="081B134C" w:rsidR="0084526D" w:rsidRDefault="0084526D">
      <w:pPr>
        <w:pStyle w:val="TOC2"/>
        <w:rPr>
          <w:ins w:id="221" w:author="TL" w:date="2021-08-27T10:18:00Z"/>
          <w:rFonts w:asciiTheme="minorHAnsi" w:eastAsiaTheme="minorEastAsia" w:hAnsiTheme="minorHAnsi" w:cstheme="minorBidi"/>
          <w:sz w:val="22"/>
          <w:szCs w:val="22"/>
          <w:lang w:val="en-US"/>
        </w:rPr>
      </w:pPr>
      <w:ins w:id="222" w:author="TL" w:date="2021-08-27T10:18:00Z">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80951994 \h </w:instrText>
        </w:r>
      </w:ins>
      <w:ins w:id="223" w:author="TL" w:date="2021-08-27T10:19:00Z"/>
      <w:r>
        <w:fldChar w:fldCharType="separate"/>
      </w:r>
      <w:ins w:id="224" w:author="TL" w:date="2021-08-27T10:19:00Z">
        <w:r>
          <w:t>32</w:t>
        </w:r>
      </w:ins>
      <w:ins w:id="225" w:author="TL" w:date="2021-08-27T10:18:00Z">
        <w:r>
          <w:fldChar w:fldCharType="end"/>
        </w:r>
      </w:ins>
    </w:p>
    <w:p w14:paraId="1408742E" w14:textId="5D909003" w:rsidR="0084526D" w:rsidRDefault="0084526D">
      <w:pPr>
        <w:pStyle w:val="TOC3"/>
        <w:rPr>
          <w:ins w:id="226" w:author="TL" w:date="2021-08-27T10:18:00Z"/>
          <w:rFonts w:asciiTheme="minorHAnsi" w:eastAsiaTheme="minorEastAsia" w:hAnsiTheme="minorHAnsi" w:cstheme="minorBidi"/>
          <w:sz w:val="22"/>
          <w:szCs w:val="22"/>
          <w:lang w:val="en-US"/>
        </w:rPr>
      </w:pPr>
      <w:ins w:id="227" w:author="TL" w:date="2021-08-27T10:18:00Z">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80951995 \h </w:instrText>
        </w:r>
      </w:ins>
      <w:ins w:id="228" w:author="TL" w:date="2021-08-27T10:19:00Z"/>
      <w:r>
        <w:fldChar w:fldCharType="separate"/>
      </w:r>
      <w:ins w:id="229" w:author="TL" w:date="2021-08-27T10:19:00Z">
        <w:r>
          <w:t>32</w:t>
        </w:r>
      </w:ins>
      <w:ins w:id="230" w:author="TL" w:date="2021-08-27T10:18:00Z">
        <w:r>
          <w:fldChar w:fldCharType="end"/>
        </w:r>
      </w:ins>
    </w:p>
    <w:p w14:paraId="235DB8E4" w14:textId="03C21216" w:rsidR="0084526D" w:rsidRDefault="0084526D">
      <w:pPr>
        <w:pStyle w:val="TOC3"/>
        <w:rPr>
          <w:ins w:id="231" w:author="TL" w:date="2021-08-27T10:18:00Z"/>
          <w:rFonts w:asciiTheme="minorHAnsi" w:eastAsiaTheme="minorEastAsia" w:hAnsiTheme="minorHAnsi" w:cstheme="minorBidi"/>
          <w:sz w:val="22"/>
          <w:szCs w:val="22"/>
          <w:lang w:val="en-US"/>
        </w:rPr>
      </w:pPr>
      <w:ins w:id="232" w:author="TL" w:date="2021-08-27T10:18:00Z">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1996 \h </w:instrText>
        </w:r>
      </w:ins>
      <w:ins w:id="233" w:author="TL" w:date="2021-08-27T10:19:00Z"/>
      <w:r>
        <w:fldChar w:fldCharType="separate"/>
      </w:r>
      <w:ins w:id="234" w:author="TL" w:date="2021-08-27T10:19:00Z">
        <w:r>
          <w:t>35</w:t>
        </w:r>
      </w:ins>
      <w:ins w:id="235" w:author="TL" w:date="2021-08-27T10:18:00Z">
        <w:r>
          <w:fldChar w:fldCharType="end"/>
        </w:r>
      </w:ins>
    </w:p>
    <w:p w14:paraId="5D8AD4CC" w14:textId="0D3E98B3" w:rsidR="0084526D" w:rsidRDefault="0084526D">
      <w:pPr>
        <w:pStyle w:val="TOC3"/>
        <w:rPr>
          <w:ins w:id="236" w:author="TL" w:date="2021-08-27T10:18:00Z"/>
          <w:rFonts w:asciiTheme="minorHAnsi" w:eastAsiaTheme="minorEastAsia" w:hAnsiTheme="minorHAnsi" w:cstheme="minorBidi"/>
          <w:sz w:val="22"/>
          <w:szCs w:val="22"/>
          <w:lang w:val="en-US"/>
        </w:rPr>
      </w:pPr>
      <w:ins w:id="237" w:author="TL" w:date="2021-08-27T10:18:00Z">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1997 \h </w:instrText>
        </w:r>
      </w:ins>
      <w:ins w:id="238" w:author="TL" w:date="2021-08-27T10:19:00Z"/>
      <w:r>
        <w:fldChar w:fldCharType="separate"/>
      </w:r>
      <w:ins w:id="239" w:author="TL" w:date="2021-08-27T10:19:00Z">
        <w:r>
          <w:t>36</w:t>
        </w:r>
      </w:ins>
      <w:ins w:id="240" w:author="TL" w:date="2021-08-27T10:18:00Z">
        <w:r>
          <w:fldChar w:fldCharType="end"/>
        </w:r>
      </w:ins>
    </w:p>
    <w:p w14:paraId="32128B60" w14:textId="20ADB0F8" w:rsidR="0084526D" w:rsidRDefault="0084526D">
      <w:pPr>
        <w:pStyle w:val="TOC3"/>
        <w:rPr>
          <w:ins w:id="241" w:author="TL" w:date="2021-08-27T10:18:00Z"/>
          <w:rFonts w:asciiTheme="minorHAnsi" w:eastAsiaTheme="minorEastAsia" w:hAnsiTheme="minorHAnsi" w:cstheme="minorBidi"/>
          <w:sz w:val="22"/>
          <w:szCs w:val="22"/>
          <w:lang w:val="en-US"/>
        </w:rPr>
      </w:pPr>
      <w:ins w:id="242" w:author="TL" w:date="2021-08-27T10:18:00Z">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1998 \h </w:instrText>
        </w:r>
      </w:ins>
      <w:ins w:id="243" w:author="TL" w:date="2021-08-27T10:19:00Z"/>
      <w:r>
        <w:fldChar w:fldCharType="separate"/>
      </w:r>
      <w:ins w:id="244" w:author="TL" w:date="2021-08-27T10:19:00Z">
        <w:r>
          <w:t>36</w:t>
        </w:r>
      </w:ins>
      <w:ins w:id="245" w:author="TL" w:date="2021-08-27T10:18:00Z">
        <w:r>
          <w:fldChar w:fldCharType="end"/>
        </w:r>
      </w:ins>
    </w:p>
    <w:p w14:paraId="0C799F9F" w14:textId="47E0D489" w:rsidR="0084526D" w:rsidRDefault="0084526D">
      <w:pPr>
        <w:pStyle w:val="TOC4"/>
        <w:rPr>
          <w:ins w:id="246" w:author="TL" w:date="2021-08-27T10:18:00Z"/>
          <w:rFonts w:asciiTheme="minorHAnsi" w:eastAsiaTheme="minorEastAsia" w:hAnsiTheme="minorHAnsi" w:cstheme="minorBidi"/>
          <w:sz w:val="22"/>
          <w:szCs w:val="22"/>
          <w:lang w:val="en-US"/>
        </w:rPr>
      </w:pPr>
      <w:ins w:id="247" w:author="TL" w:date="2021-08-27T10:18:00Z">
        <w:r>
          <w:t>5.3.4.1</w:t>
        </w:r>
        <w:r>
          <w:rPr>
            <w:rFonts w:asciiTheme="minorHAnsi" w:eastAsiaTheme="minorEastAsia" w:hAnsiTheme="minorHAnsi" w:cstheme="minorBidi"/>
            <w:sz w:val="22"/>
            <w:szCs w:val="22"/>
            <w:lang w:val="en-US"/>
          </w:rPr>
          <w:tab/>
        </w:r>
        <w:r>
          <w:t>General</w:t>
        </w:r>
        <w:r>
          <w:tab/>
        </w:r>
        <w:r>
          <w:fldChar w:fldCharType="begin"/>
        </w:r>
        <w:r>
          <w:instrText xml:space="preserve"> PAGEREF _Toc80951999 \h </w:instrText>
        </w:r>
      </w:ins>
      <w:ins w:id="248" w:author="TL" w:date="2021-08-27T10:19:00Z"/>
      <w:r>
        <w:fldChar w:fldCharType="separate"/>
      </w:r>
      <w:ins w:id="249" w:author="TL" w:date="2021-08-27T10:19:00Z">
        <w:r>
          <w:t>36</w:t>
        </w:r>
      </w:ins>
      <w:ins w:id="250" w:author="TL" w:date="2021-08-27T10:18:00Z">
        <w:r>
          <w:fldChar w:fldCharType="end"/>
        </w:r>
      </w:ins>
    </w:p>
    <w:p w14:paraId="30ED3DA7" w14:textId="1FDB7964" w:rsidR="0084526D" w:rsidRDefault="0084526D">
      <w:pPr>
        <w:pStyle w:val="TOC4"/>
        <w:rPr>
          <w:ins w:id="251" w:author="TL" w:date="2021-08-27T10:18:00Z"/>
          <w:rFonts w:asciiTheme="minorHAnsi" w:eastAsiaTheme="minorEastAsia" w:hAnsiTheme="minorHAnsi" w:cstheme="minorBidi"/>
          <w:sz w:val="22"/>
          <w:szCs w:val="22"/>
          <w:lang w:val="en-US"/>
        </w:rPr>
      </w:pPr>
      <w:ins w:id="252" w:author="TL" w:date="2021-08-27T10:18:00Z">
        <w:r>
          <w:t>-</w:t>
        </w:r>
        <w:r>
          <w:rPr>
            <w:rFonts w:asciiTheme="minorHAnsi" w:eastAsiaTheme="minorEastAsia" w:hAnsiTheme="minorHAnsi" w:cstheme="minorBidi"/>
            <w:sz w:val="22"/>
            <w:szCs w:val="22"/>
            <w:lang w:val="en-US"/>
          </w:rPr>
          <w:tab/>
        </w:r>
        <w:r>
          <w:t>Domain Name: The Internet domain name of an application server. This method of traffic detection is not described further in the present document.5.3.4.2 Usage of 5-tuples for Traffic Identification</w:t>
        </w:r>
        <w:r>
          <w:tab/>
        </w:r>
        <w:r>
          <w:fldChar w:fldCharType="begin"/>
        </w:r>
        <w:r>
          <w:instrText xml:space="preserve"> PAGEREF _Toc80952000 \h </w:instrText>
        </w:r>
      </w:ins>
      <w:ins w:id="253" w:author="TL" w:date="2021-08-27T10:19:00Z"/>
      <w:r>
        <w:fldChar w:fldCharType="separate"/>
      </w:r>
      <w:ins w:id="254" w:author="TL" w:date="2021-08-27T10:19:00Z">
        <w:r>
          <w:t>37</w:t>
        </w:r>
      </w:ins>
      <w:ins w:id="255" w:author="TL" w:date="2021-08-27T10:18:00Z">
        <w:r>
          <w:fldChar w:fldCharType="end"/>
        </w:r>
      </w:ins>
    </w:p>
    <w:p w14:paraId="1862ED90" w14:textId="49410907" w:rsidR="0084526D" w:rsidRDefault="0084526D">
      <w:pPr>
        <w:pStyle w:val="TOC4"/>
        <w:rPr>
          <w:ins w:id="256" w:author="TL" w:date="2021-08-27T10:18:00Z"/>
          <w:rFonts w:asciiTheme="minorHAnsi" w:eastAsiaTheme="minorEastAsia" w:hAnsiTheme="minorHAnsi" w:cstheme="minorBidi"/>
          <w:sz w:val="22"/>
          <w:szCs w:val="22"/>
          <w:lang w:val="en-US"/>
        </w:rPr>
      </w:pPr>
      <w:ins w:id="257" w:author="TL" w:date="2021-08-27T10:18:00Z">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80952001 \h </w:instrText>
        </w:r>
      </w:ins>
      <w:ins w:id="258" w:author="TL" w:date="2021-08-27T10:19:00Z"/>
      <w:r>
        <w:fldChar w:fldCharType="separate"/>
      </w:r>
      <w:ins w:id="259" w:author="TL" w:date="2021-08-27T10:19:00Z">
        <w:r>
          <w:t>39</w:t>
        </w:r>
      </w:ins>
      <w:ins w:id="260" w:author="TL" w:date="2021-08-27T10:18:00Z">
        <w:r>
          <w:fldChar w:fldCharType="end"/>
        </w:r>
      </w:ins>
    </w:p>
    <w:p w14:paraId="26406224" w14:textId="4079471E" w:rsidR="0084526D" w:rsidRDefault="0084526D">
      <w:pPr>
        <w:pStyle w:val="TOC4"/>
        <w:rPr>
          <w:ins w:id="261" w:author="TL" w:date="2021-08-27T10:18:00Z"/>
          <w:rFonts w:asciiTheme="minorHAnsi" w:eastAsiaTheme="minorEastAsia" w:hAnsiTheme="minorHAnsi" w:cstheme="minorBidi"/>
          <w:sz w:val="22"/>
          <w:szCs w:val="22"/>
          <w:lang w:val="en-US"/>
        </w:rPr>
      </w:pPr>
      <w:ins w:id="262" w:author="TL" w:date="2021-08-27T10:18:00Z">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80952002 \h </w:instrText>
        </w:r>
      </w:ins>
      <w:ins w:id="263" w:author="TL" w:date="2021-08-27T10:19:00Z"/>
      <w:r>
        <w:fldChar w:fldCharType="separate"/>
      </w:r>
      <w:ins w:id="264" w:author="TL" w:date="2021-08-27T10:19:00Z">
        <w:r>
          <w:t>40</w:t>
        </w:r>
      </w:ins>
      <w:ins w:id="265" w:author="TL" w:date="2021-08-27T10:18:00Z">
        <w:r>
          <w:fldChar w:fldCharType="end"/>
        </w:r>
      </w:ins>
    </w:p>
    <w:p w14:paraId="0F01B4BB" w14:textId="524C99B2" w:rsidR="0084526D" w:rsidRDefault="0084526D">
      <w:pPr>
        <w:pStyle w:val="TOC3"/>
        <w:rPr>
          <w:ins w:id="266" w:author="TL" w:date="2021-08-27T10:18:00Z"/>
          <w:rFonts w:asciiTheme="minorHAnsi" w:eastAsiaTheme="minorEastAsia" w:hAnsiTheme="minorHAnsi" w:cstheme="minorBidi"/>
          <w:sz w:val="22"/>
          <w:szCs w:val="22"/>
          <w:lang w:val="en-US"/>
        </w:rPr>
      </w:pPr>
      <w:ins w:id="267" w:author="TL" w:date="2021-08-27T10:18:00Z">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03 \h </w:instrText>
        </w:r>
      </w:ins>
      <w:ins w:id="268" w:author="TL" w:date="2021-08-27T10:19:00Z"/>
      <w:r>
        <w:fldChar w:fldCharType="separate"/>
      </w:r>
      <w:ins w:id="269" w:author="TL" w:date="2021-08-27T10:19:00Z">
        <w:r>
          <w:t>41</w:t>
        </w:r>
      </w:ins>
      <w:ins w:id="270" w:author="TL" w:date="2021-08-27T10:18:00Z">
        <w:r>
          <w:fldChar w:fldCharType="end"/>
        </w:r>
      </w:ins>
    </w:p>
    <w:p w14:paraId="4F7F1F82" w14:textId="27B7E34E" w:rsidR="0084526D" w:rsidRDefault="0084526D">
      <w:pPr>
        <w:pStyle w:val="TOC3"/>
        <w:rPr>
          <w:ins w:id="271" w:author="TL" w:date="2021-08-27T10:18:00Z"/>
          <w:rFonts w:asciiTheme="minorHAnsi" w:eastAsiaTheme="minorEastAsia" w:hAnsiTheme="minorHAnsi" w:cstheme="minorBidi"/>
          <w:sz w:val="22"/>
          <w:szCs w:val="22"/>
          <w:lang w:val="en-US"/>
        </w:rPr>
      </w:pPr>
      <w:ins w:id="272" w:author="TL" w:date="2021-08-27T10:18:00Z">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04 \h </w:instrText>
        </w:r>
      </w:ins>
      <w:ins w:id="273" w:author="TL" w:date="2021-08-27T10:19:00Z"/>
      <w:r>
        <w:fldChar w:fldCharType="separate"/>
      </w:r>
      <w:ins w:id="274" w:author="TL" w:date="2021-08-27T10:19:00Z">
        <w:r>
          <w:t>41</w:t>
        </w:r>
      </w:ins>
      <w:ins w:id="275" w:author="TL" w:date="2021-08-27T10:18:00Z">
        <w:r>
          <w:fldChar w:fldCharType="end"/>
        </w:r>
      </w:ins>
    </w:p>
    <w:p w14:paraId="5AE89332" w14:textId="5F8E52DA" w:rsidR="0084526D" w:rsidRDefault="0084526D">
      <w:pPr>
        <w:pStyle w:val="TOC4"/>
        <w:rPr>
          <w:ins w:id="276" w:author="TL" w:date="2021-08-27T10:18:00Z"/>
          <w:rFonts w:asciiTheme="minorHAnsi" w:eastAsiaTheme="minorEastAsia" w:hAnsiTheme="minorHAnsi" w:cstheme="minorBidi"/>
          <w:sz w:val="22"/>
          <w:szCs w:val="22"/>
          <w:lang w:val="en-US"/>
        </w:rPr>
      </w:pPr>
      <w:ins w:id="277" w:author="TL" w:date="2021-08-27T10:18:00Z">
        <w:r>
          <w:t>5.3.6.1</w:t>
        </w:r>
        <w:r>
          <w:rPr>
            <w:rFonts w:asciiTheme="minorHAnsi" w:eastAsiaTheme="minorEastAsia" w:hAnsiTheme="minorHAnsi" w:cstheme="minorBidi"/>
            <w:sz w:val="22"/>
            <w:szCs w:val="22"/>
            <w:lang w:val="en-US"/>
          </w:rPr>
          <w:tab/>
        </w:r>
        <w:r>
          <w:t>Solution overview</w:t>
        </w:r>
        <w:r>
          <w:tab/>
        </w:r>
        <w:r>
          <w:fldChar w:fldCharType="begin"/>
        </w:r>
        <w:r>
          <w:instrText xml:space="preserve"> PAGEREF _Toc80952005 \h </w:instrText>
        </w:r>
      </w:ins>
      <w:ins w:id="278" w:author="TL" w:date="2021-08-27T10:19:00Z"/>
      <w:r>
        <w:fldChar w:fldCharType="separate"/>
      </w:r>
      <w:ins w:id="279" w:author="TL" w:date="2021-08-27T10:19:00Z">
        <w:r>
          <w:t>42</w:t>
        </w:r>
      </w:ins>
      <w:ins w:id="280" w:author="TL" w:date="2021-08-27T10:18:00Z">
        <w:r>
          <w:fldChar w:fldCharType="end"/>
        </w:r>
      </w:ins>
    </w:p>
    <w:p w14:paraId="2763BE41" w14:textId="6FDF9E40" w:rsidR="0084526D" w:rsidRDefault="0084526D">
      <w:pPr>
        <w:pStyle w:val="TOC4"/>
        <w:rPr>
          <w:ins w:id="281" w:author="TL" w:date="2021-08-27T10:18:00Z"/>
          <w:rFonts w:asciiTheme="minorHAnsi" w:eastAsiaTheme="minorEastAsia" w:hAnsiTheme="minorHAnsi" w:cstheme="minorBidi"/>
          <w:sz w:val="22"/>
          <w:szCs w:val="22"/>
          <w:lang w:val="en-US"/>
        </w:rPr>
      </w:pPr>
      <w:ins w:id="282" w:author="TL" w:date="2021-08-27T10:18:00Z">
        <w:r>
          <w:lastRenderedPageBreak/>
          <w:t>5.3.6.2</w:t>
        </w:r>
        <w:r>
          <w:rPr>
            <w:rFonts w:asciiTheme="minorHAnsi" w:eastAsiaTheme="minorEastAsia" w:hAnsiTheme="minorHAnsi" w:cstheme="minorBidi"/>
            <w:sz w:val="22"/>
            <w:szCs w:val="22"/>
            <w:lang w:val="en-US"/>
          </w:rPr>
          <w:tab/>
        </w:r>
        <w:r>
          <w:t>Candidate IP-PFS Solution 1: Using IP ToS marking for downlink-only QoS flow mapping</w:t>
        </w:r>
        <w:r>
          <w:tab/>
        </w:r>
        <w:r>
          <w:fldChar w:fldCharType="begin"/>
        </w:r>
        <w:r>
          <w:instrText xml:space="preserve"> PAGEREF _Toc80952006 \h </w:instrText>
        </w:r>
      </w:ins>
      <w:ins w:id="283" w:author="TL" w:date="2021-08-27T10:19:00Z"/>
      <w:r>
        <w:fldChar w:fldCharType="separate"/>
      </w:r>
      <w:ins w:id="284" w:author="TL" w:date="2021-08-27T10:19:00Z">
        <w:r>
          <w:t>42</w:t>
        </w:r>
      </w:ins>
      <w:ins w:id="285" w:author="TL" w:date="2021-08-27T10:18:00Z">
        <w:r>
          <w:fldChar w:fldCharType="end"/>
        </w:r>
      </w:ins>
    </w:p>
    <w:p w14:paraId="38869C54" w14:textId="527F9AF9" w:rsidR="0084526D" w:rsidRDefault="0084526D">
      <w:pPr>
        <w:pStyle w:val="TOC4"/>
        <w:rPr>
          <w:ins w:id="286" w:author="TL" w:date="2021-08-27T10:18:00Z"/>
          <w:rFonts w:asciiTheme="minorHAnsi" w:eastAsiaTheme="minorEastAsia" w:hAnsiTheme="minorHAnsi" w:cstheme="minorBidi"/>
          <w:sz w:val="22"/>
          <w:szCs w:val="22"/>
          <w:lang w:val="en-US"/>
        </w:rPr>
      </w:pPr>
      <w:ins w:id="287" w:author="TL" w:date="2021-08-27T10:18:00Z">
        <w:r>
          <w:t>5.3.6.3</w:t>
        </w:r>
        <w:r>
          <w:rPr>
            <w:rFonts w:asciiTheme="minorHAnsi" w:eastAsiaTheme="minorEastAsia" w:hAnsiTheme="minorHAnsi" w:cstheme="minorBidi"/>
            <w:sz w:val="22"/>
            <w:szCs w:val="22"/>
            <w:lang w:val="en-US"/>
          </w:rPr>
          <w:tab/>
        </w:r>
        <w:r>
          <w:t>Candidate IP-PFS Solution 2: Using IP ToS marking for uplink-only QoS flow mapping</w:t>
        </w:r>
        <w:r>
          <w:tab/>
        </w:r>
        <w:r>
          <w:fldChar w:fldCharType="begin"/>
        </w:r>
        <w:r>
          <w:instrText xml:space="preserve"> PAGEREF _Toc80952007 \h </w:instrText>
        </w:r>
      </w:ins>
      <w:ins w:id="288" w:author="TL" w:date="2021-08-27T10:19:00Z"/>
      <w:r>
        <w:fldChar w:fldCharType="separate"/>
      </w:r>
      <w:ins w:id="289" w:author="TL" w:date="2021-08-27T10:19:00Z">
        <w:r>
          <w:t>42</w:t>
        </w:r>
      </w:ins>
      <w:ins w:id="290" w:author="TL" w:date="2021-08-27T10:18:00Z">
        <w:r>
          <w:fldChar w:fldCharType="end"/>
        </w:r>
      </w:ins>
    </w:p>
    <w:p w14:paraId="1F281EC1" w14:textId="345EDD17" w:rsidR="0084526D" w:rsidRDefault="0084526D">
      <w:pPr>
        <w:pStyle w:val="TOC4"/>
        <w:rPr>
          <w:ins w:id="291" w:author="TL" w:date="2021-08-27T10:18:00Z"/>
          <w:rFonts w:asciiTheme="minorHAnsi" w:eastAsiaTheme="minorEastAsia" w:hAnsiTheme="minorHAnsi" w:cstheme="minorBidi"/>
          <w:sz w:val="22"/>
          <w:szCs w:val="22"/>
          <w:lang w:val="en-US"/>
        </w:rPr>
      </w:pPr>
      <w:ins w:id="292" w:author="TL" w:date="2021-08-27T10:18:00Z">
        <w:r>
          <w:t>5.3.6.4</w:t>
        </w:r>
        <w:r>
          <w:rPr>
            <w:rFonts w:asciiTheme="minorHAnsi" w:eastAsiaTheme="minorEastAsia" w:hAnsiTheme="minorHAnsi" w:cstheme="minorBidi"/>
            <w:sz w:val="22"/>
            <w:szCs w:val="22"/>
            <w:lang w:val="en-US"/>
          </w:rPr>
          <w:tab/>
        </w:r>
        <w:r>
          <w:t>Candidate IP-PFS Solution 3a: Using IP ToS marking for bi-directional QoS flow mapping, initiated by downlink traffic</w:t>
        </w:r>
        <w:r>
          <w:tab/>
        </w:r>
        <w:r>
          <w:fldChar w:fldCharType="begin"/>
        </w:r>
        <w:r>
          <w:instrText xml:space="preserve"> PAGEREF _Toc80952008 \h </w:instrText>
        </w:r>
      </w:ins>
      <w:ins w:id="293" w:author="TL" w:date="2021-08-27T10:19:00Z"/>
      <w:r>
        <w:fldChar w:fldCharType="separate"/>
      </w:r>
      <w:ins w:id="294" w:author="TL" w:date="2021-08-27T10:19:00Z">
        <w:r>
          <w:t>43</w:t>
        </w:r>
      </w:ins>
      <w:ins w:id="295" w:author="TL" w:date="2021-08-27T10:18:00Z">
        <w:r>
          <w:fldChar w:fldCharType="end"/>
        </w:r>
      </w:ins>
    </w:p>
    <w:p w14:paraId="61309C97" w14:textId="0DFA34D0" w:rsidR="0084526D" w:rsidRDefault="0084526D">
      <w:pPr>
        <w:pStyle w:val="TOC4"/>
        <w:rPr>
          <w:ins w:id="296" w:author="TL" w:date="2021-08-27T10:18:00Z"/>
          <w:rFonts w:asciiTheme="minorHAnsi" w:eastAsiaTheme="minorEastAsia" w:hAnsiTheme="minorHAnsi" w:cstheme="minorBidi"/>
          <w:sz w:val="22"/>
          <w:szCs w:val="22"/>
          <w:lang w:val="en-US"/>
        </w:rPr>
      </w:pPr>
      <w:ins w:id="297" w:author="TL" w:date="2021-08-27T10:18:00Z">
        <w:r>
          <w:t>5.3.6.5</w:t>
        </w:r>
        <w:r>
          <w:rPr>
            <w:rFonts w:asciiTheme="minorHAnsi" w:eastAsiaTheme="minorEastAsia" w:hAnsiTheme="minorHAnsi" w:cstheme="minorBidi"/>
            <w:sz w:val="22"/>
            <w:szCs w:val="22"/>
            <w:lang w:val="en-US"/>
          </w:rPr>
          <w:tab/>
        </w:r>
        <w:r>
          <w:t>Candidate IP-PFS Solution 3b: Using IP ToS marking for bi-directional QoS flow mapping, initiated by downlink traffic</w:t>
        </w:r>
        <w:r>
          <w:tab/>
        </w:r>
        <w:r>
          <w:fldChar w:fldCharType="begin"/>
        </w:r>
        <w:r>
          <w:instrText xml:space="preserve"> PAGEREF _Toc80952009 \h </w:instrText>
        </w:r>
      </w:ins>
      <w:ins w:id="298" w:author="TL" w:date="2021-08-27T10:19:00Z"/>
      <w:r>
        <w:fldChar w:fldCharType="separate"/>
      </w:r>
      <w:ins w:id="299" w:author="TL" w:date="2021-08-27T10:19:00Z">
        <w:r>
          <w:t>45</w:t>
        </w:r>
      </w:ins>
      <w:ins w:id="300" w:author="TL" w:date="2021-08-27T10:18:00Z">
        <w:r>
          <w:fldChar w:fldCharType="end"/>
        </w:r>
      </w:ins>
    </w:p>
    <w:p w14:paraId="20F43BD4" w14:textId="462E4D1C" w:rsidR="0084526D" w:rsidRDefault="0084526D">
      <w:pPr>
        <w:pStyle w:val="TOC4"/>
        <w:rPr>
          <w:ins w:id="301" w:author="TL" w:date="2021-08-27T10:18:00Z"/>
          <w:rFonts w:asciiTheme="minorHAnsi" w:eastAsiaTheme="minorEastAsia" w:hAnsiTheme="minorHAnsi" w:cstheme="minorBidi"/>
          <w:sz w:val="22"/>
          <w:szCs w:val="22"/>
          <w:lang w:val="en-US"/>
        </w:rPr>
      </w:pPr>
      <w:ins w:id="302" w:author="TL" w:date="2021-08-27T10:18:00Z">
        <w:r>
          <w:t>5.3.6.6</w:t>
        </w:r>
        <w:r>
          <w:rPr>
            <w:rFonts w:asciiTheme="minorHAnsi" w:eastAsiaTheme="minorEastAsia" w:hAnsiTheme="minorHAnsi" w:cstheme="minorBidi"/>
            <w:sz w:val="22"/>
            <w:szCs w:val="22"/>
            <w:lang w:val="en-US"/>
          </w:rPr>
          <w:tab/>
        </w:r>
        <w:r>
          <w:t>Candidate IP-PFS Solution 4a: Using ToS marking for bi-directional QoS flow mapping, initiated by uplink traffic</w:t>
        </w:r>
        <w:r>
          <w:tab/>
        </w:r>
        <w:r>
          <w:fldChar w:fldCharType="begin"/>
        </w:r>
        <w:r>
          <w:instrText xml:space="preserve"> PAGEREF _Toc80952010 \h </w:instrText>
        </w:r>
      </w:ins>
      <w:ins w:id="303" w:author="TL" w:date="2021-08-27T10:19:00Z"/>
      <w:r>
        <w:fldChar w:fldCharType="separate"/>
      </w:r>
      <w:ins w:id="304" w:author="TL" w:date="2021-08-27T10:19:00Z">
        <w:r>
          <w:t>47</w:t>
        </w:r>
      </w:ins>
      <w:ins w:id="305" w:author="TL" w:date="2021-08-27T10:18:00Z">
        <w:r>
          <w:fldChar w:fldCharType="end"/>
        </w:r>
      </w:ins>
    </w:p>
    <w:p w14:paraId="54A7E7DD" w14:textId="70492311" w:rsidR="0084526D" w:rsidRDefault="0084526D">
      <w:pPr>
        <w:pStyle w:val="TOC4"/>
        <w:rPr>
          <w:ins w:id="306" w:author="TL" w:date="2021-08-27T10:18:00Z"/>
          <w:rFonts w:asciiTheme="minorHAnsi" w:eastAsiaTheme="minorEastAsia" w:hAnsiTheme="minorHAnsi" w:cstheme="minorBidi"/>
          <w:sz w:val="22"/>
          <w:szCs w:val="22"/>
          <w:lang w:val="en-US"/>
        </w:rPr>
      </w:pPr>
      <w:ins w:id="307" w:author="TL" w:date="2021-08-27T10:18:00Z">
        <w:r>
          <w:t>5.3.6.7</w:t>
        </w:r>
        <w:r>
          <w:rPr>
            <w:rFonts w:asciiTheme="minorHAnsi" w:eastAsiaTheme="minorEastAsia" w:hAnsiTheme="minorHAnsi" w:cstheme="minorBidi"/>
            <w:sz w:val="22"/>
            <w:szCs w:val="22"/>
            <w:lang w:val="en-US"/>
          </w:rPr>
          <w:tab/>
        </w:r>
        <w:r>
          <w:t>Candidate IP-PFS Solution 4b: Using ToS marking for bi-directional QoS flow mapping, initiated by uplink traffic</w:t>
        </w:r>
        <w:r>
          <w:tab/>
        </w:r>
        <w:r>
          <w:fldChar w:fldCharType="begin"/>
        </w:r>
        <w:r>
          <w:instrText xml:space="preserve"> PAGEREF _Toc80952011 \h </w:instrText>
        </w:r>
      </w:ins>
      <w:ins w:id="308" w:author="TL" w:date="2021-08-27T10:19:00Z"/>
      <w:r>
        <w:fldChar w:fldCharType="separate"/>
      </w:r>
      <w:ins w:id="309" w:author="TL" w:date="2021-08-27T10:19:00Z">
        <w:r>
          <w:t>49</w:t>
        </w:r>
      </w:ins>
      <w:ins w:id="310" w:author="TL" w:date="2021-08-27T10:18:00Z">
        <w:r>
          <w:fldChar w:fldCharType="end"/>
        </w:r>
      </w:ins>
    </w:p>
    <w:p w14:paraId="4876FDCC" w14:textId="5D1009D1" w:rsidR="0084526D" w:rsidRDefault="0084526D">
      <w:pPr>
        <w:pStyle w:val="TOC2"/>
        <w:rPr>
          <w:ins w:id="311" w:author="TL" w:date="2021-08-27T10:18:00Z"/>
          <w:rFonts w:asciiTheme="minorHAnsi" w:eastAsiaTheme="minorEastAsia" w:hAnsiTheme="minorHAnsi" w:cstheme="minorBidi"/>
          <w:sz w:val="22"/>
          <w:szCs w:val="22"/>
          <w:lang w:val="en-US"/>
        </w:rPr>
      </w:pPr>
      <w:ins w:id="312" w:author="TL" w:date="2021-08-27T10:18:00Z">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80952012 \h </w:instrText>
        </w:r>
      </w:ins>
      <w:ins w:id="313" w:author="TL" w:date="2021-08-27T10:19:00Z"/>
      <w:r>
        <w:fldChar w:fldCharType="separate"/>
      </w:r>
      <w:ins w:id="314" w:author="TL" w:date="2021-08-27T10:19:00Z">
        <w:r>
          <w:t>51</w:t>
        </w:r>
      </w:ins>
      <w:ins w:id="315" w:author="TL" w:date="2021-08-27T10:18:00Z">
        <w:r>
          <w:fldChar w:fldCharType="end"/>
        </w:r>
      </w:ins>
    </w:p>
    <w:p w14:paraId="17F36642" w14:textId="73B65349" w:rsidR="0084526D" w:rsidRDefault="0084526D">
      <w:pPr>
        <w:pStyle w:val="TOC3"/>
        <w:rPr>
          <w:ins w:id="316" w:author="TL" w:date="2021-08-27T10:18:00Z"/>
          <w:rFonts w:asciiTheme="minorHAnsi" w:eastAsiaTheme="minorEastAsia" w:hAnsiTheme="minorHAnsi" w:cstheme="minorBidi"/>
          <w:sz w:val="22"/>
          <w:szCs w:val="22"/>
          <w:lang w:val="en-US"/>
        </w:rPr>
      </w:pPr>
      <w:ins w:id="317" w:author="TL" w:date="2021-08-27T10:18:00Z">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13 \h </w:instrText>
        </w:r>
      </w:ins>
      <w:ins w:id="318" w:author="TL" w:date="2021-08-27T10:19:00Z"/>
      <w:r>
        <w:fldChar w:fldCharType="separate"/>
      </w:r>
      <w:ins w:id="319" w:author="TL" w:date="2021-08-27T10:19:00Z">
        <w:r>
          <w:t>51</w:t>
        </w:r>
      </w:ins>
      <w:ins w:id="320" w:author="TL" w:date="2021-08-27T10:18:00Z">
        <w:r>
          <w:fldChar w:fldCharType="end"/>
        </w:r>
      </w:ins>
    </w:p>
    <w:p w14:paraId="6FA6C213" w14:textId="0BD8D2D9" w:rsidR="0084526D" w:rsidRDefault="0084526D">
      <w:pPr>
        <w:pStyle w:val="TOC4"/>
        <w:rPr>
          <w:ins w:id="321" w:author="TL" w:date="2021-08-27T10:18:00Z"/>
          <w:rFonts w:asciiTheme="minorHAnsi" w:eastAsiaTheme="minorEastAsia" w:hAnsiTheme="minorHAnsi" w:cstheme="minorBidi"/>
          <w:sz w:val="22"/>
          <w:szCs w:val="22"/>
          <w:lang w:val="en-US"/>
        </w:rPr>
      </w:pPr>
      <w:ins w:id="322" w:author="TL" w:date="2021-08-27T10:18:00Z">
        <w:r>
          <w:t>5.4.1.1</w:t>
        </w:r>
        <w:r>
          <w:rPr>
            <w:rFonts w:asciiTheme="minorHAnsi" w:eastAsiaTheme="minorEastAsia" w:hAnsiTheme="minorHAnsi" w:cstheme="minorBidi"/>
            <w:sz w:val="22"/>
            <w:szCs w:val="22"/>
            <w:lang w:val="en-US"/>
          </w:rPr>
          <w:tab/>
        </w:r>
        <w:r>
          <w:t>General</w:t>
        </w:r>
        <w:r>
          <w:tab/>
        </w:r>
        <w:r>
          <w:fldChar w:fldCharType="begin"/>
        </w:r>
        <w:r>
          <w:instrText xml:space="preserve"> PAGEREF _Toc80952014 \h </w:instrText>
        </w:r>
      </w:ins>
      <w:ins w:id="323" w:author="TL" w:date="2021-08-27T10:19:00Z"/>
      <w:r>
        <w:fldChar w:fldCharType="separate"/>
      </w:r>
      <w:ins w:id="324" w:author="TL" w:date="2021-08-27T10:19:00Z">
        <w:r>
          <w:t>51</w:t>
        </w:r>
      </w:ins>
      <w:ins w:id="325" w:author="TL" w:date="2021-08-27T10:18:00Z">
        <w:r>
          <w:fldChar w:fldCharType="end"/>
        </w:r>
      </w:ins>
    </w:p>
    <w:p w14:paraId="6B703368" w14:textId="0CA9471B" w:rsidR="0084526D" w:rsidRDefault="0084526D">
      <w:pPr>
        <w:pStyle w:val="TOC4"/>
        <w:rPr>
          <w:ins w:id="326" w:author="TL" w:date="2021-08-27T10:18:00Z"/>
          <w:rFonts w:asciiTheme="minorHAnsi" w:eastAsiaTheme="minorEastAsia" w:hAnsiTheme="minorHAnsi" w:cstheme="minorBidi"/>
          <w:sz w:val="22"/>
          <w:szCs w:val="22"/>
          <w:lang w:val="en-US"/>
        </w:rPr>
      </w:pPr>
      <w:ins w:id="327" w:author="TL" w:date="2021-08-27T10:18:00Z">
        <w:r>
          <w:t>5.4.1.2</w:t>
        </w:r>
        <w:r>
          <w:rPr>
            <w:rFonts w:asciiTheme="minorHAnsi" w:eastAsiaTheme="minorEastAsia" w:hAnsiTheme="minorHAnsi" w:cstheme="minorBidi"/>
            <w:sz w:val="22"/>
            <w:szCs w:val="22"/>
            <w:lang w:val="en-US"/>
          </w:rPr>
          <w:tab/>
        </w:r>
        <w:r>
          <w:t>Performance Considerations for HTTP/3 over 5G Networks</w:t>
        </w:r>
        <w:r>
          <w:tab/>
        </w:r>
        <w:r>
          <w:fldChar w:fldCharType="begin"/>
        </w:r>
        <w:r>
          <w:instrText xml:space="preserve"> PAGEREF _Toc80952015 \h </w:instrText>
        </w:r>
      </w:ins>
      <w:ins w:id="328" w:author="TL" w:date="2021-08-27T10:19:00Z"/>
      <w:r>
        <w:fldChar w:fldCharType="separate"/>
      </w:r>
      <w:ins w:id="329" w:author="TL" w:date="2021-08-27T10:19:00Z">
        <w:r>
          <w:t>52</w:t>
        </w:r>
      </w:ins>
      <w:ins w:id="330" w:author="TL" w:date="2021-08-27T10:18:00Z">
        <w:r>
          <w:fldChar w:fldCharType="end"/>
        </w:r>
      </w:ins>
    </w:p>
    <w:p w14:paraId="4A711B2F" w14:textId="54E80413" w:rsidR="0084526D" w:rsidRDefault="0084526D">
      <w:pPr>
        <w:pStyle w:val="TOC4"/>
        <w:rPr>
          <w:ins w:id="331" w:author="TL" w:date="2021-08-27T10:18:00Z"/>
          <w:rFonts w:asciiTheme="minorHAnsi" w:eastAsiaTheme="minorEastAsia" w:hAnsiTheme="minorHAnsi" w:cstheme="minorBidi"/>
          <w:sz w:val="22"/>
          <w:szCs w:val="22"/>
          <w:lang w:val="en-US"/>
        </w:rPr>
      </w:pPr>
      <w:ins w:id="332" w:author="TL" w:date="2021-08-27T10:18:00Z">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80952016 \h </w:instrText>
        </w:r>
      </w:ins>
      <w:ins w:id="333" w:author="TL" w:date="2021-08-27T10:19:00Z"/>
      <w:r>
        <w:fldChar w:fldCharType="separate"/>
      </w:r>
      <w:ins w:id="334" w:author="TL" w:date="2021-08-27T10:19:00Z">
        <w:r>
          <w:t>53</w:t>
        </w:r>
      </w:ins>
      <w:ins w:id="335" w:author="TL" w:date="2021-08-27T10:18:00Z">
        <w:r>
          <w:fldChar w:fldCharType="end"/>
        </w:r>
      </w:ins>
    </w:p>
    <w:p w14:paraId="702CC465" w14:textId="69E0AB74" w:rsidR="0084526D" w:rsidRDefault="0084526D">
      <w:pPr>
        <w:pStyle w:val="TOC4"/>
        <w:rPr>
          <w:ins w:id="336" w:author="TL" w:date="2021-08-27T10:18:00Z"/>
          <w:rFonts w:asciiTheme="minorHAnsi" w:eastAsiaTheme="minorEastAsia" w:hAnsiTheme="minorHAnsi" w:cstheme="minorBidi"/>
          <w:sz w:val="22"/>
          <w:szCs w:val="22"/>
          <w:lang w:val="en-US"/>
        </w:rPr>
      </w:pPr>
      <w:ins w:id="337" w:author="TL" w:date="2021-08-27T10:18:00Z">
        <w:r>
          <w:t>5.4.1.4</w:t>
        </w:r>
        <w:r>
          <w:rPr>
            <w:rFonts w:asciiTheme="minorHAnsi" w:eastAsiaTheme="minorEastAsia" w:hAnsiTheme="minorHAnsi" w:cstheme="minorBidi"/>
            <w:sz w:val="22"/>
            <w:szCs w:val="22"/>
            <w:lang w:val="en-US"/>
          </w:rPr>
          <w:tab/>
        </w:r>
        <w:r>
          <w:t>Management Considerations for HTTP/3 in 5G networks</w:t>
        </w:r>
        <w:r>
          <w:tab/>
        </w:r>
        <w:r>
          <w:fldChar w:fldCharType="begin"/>
        </w:r>
        <w:r>
          <w:instrText xml:space="preserve"> PAGEREF _Toc80952017 \h </w:instrText>
        </w:r>
      </w:ins>
      <w:ins w:id="338" w:author="TL" w:date="2021-08-27T10:19:00Z"/>
      <w:r>
        <w:fldChar w:fldCharType="separate"/>
      </w:r>
      <w:ins w:id="339" w:author="TL" w:date="2021-08-27T10:19:00Z">
        <w:r>
          <w:t>53</w:t>
        </w:r>
      </w:ins>
      <w:ins w:id="340" w:author="TL" w:date="2021-08-27T10:18:00Z">
        <w:r>
          <w:fldChar w:fldCharType="end"/>
        </w:r>
      </w:ins>
    </w:p>
    <w:p w14:paraId="00774D3B" w14:textId="3CD9E106" w:rsidR="0084526D" w:rsidRDefault="0084526D">
      <w:pPr>
        <w:pStyle w:val="TOC4"/>
        <w:rPr>
          <w:ins w:id="341" w:author="TL" w:date="2021-08-27T10:18:00Z"/>
          <w:rFonts w:asciiTheme="minorHAnsi" w:eastAsiaTheme="minorEastAsia" w:hAnsiTheme="minorHAnsi" w:cstheme="minorBidi"/>
          <w:sz w:val="22"/>
          <w:szCs w:val="22"/>
          <w:lang w:val="en-US"/>
        </w:rPr>
      </w:pPr>
      <w:ins w:id="342" w:author="TL" w:date="2021-08-27T10:18:00Z">
        <w:r>
          <w:t>5.4.1.5</w:t>
        </w:r>
        <w:r>
          <w:rPr>
            <w:rFonts w:asciiTheme="minorHAnsi" w:eastAsiaTheme="minorEastAsia" w:hAnsiTheme="minorHAnsi" w:cstheme="minorBidi"/>
            <w:sz w:val="22"/>
            <w:szCs w:val="22"/>
            <w:lang w:val="en-US"/>
          </w:rPr>
          <w:tab/>
        </w:r>
        <w:r>
          <w:t>HTTP/3 client operation with an HTTP/3 server</w:t>
        </w:r>
        <w:r>
          <w:tab/>
        </w:r>
        <w:r>
          <w:fldChar w:fldCharType="begin"/>
        </w:r>
        <w:r>
          <w:instrText xml:space="preserve"> PAGEREF _Toc80952018 \h </w:instrText>
        </w:r>
      </w:ins>
      <w:ins w:id="343" w:author="TL" w:date="2021-08-27T10:19:00Z"/>
      <w:r>
        <w:fldChar w:fldCharType="separate"/>
      </w:r>
      <w:ins w:id="344" w:author="TL" w:date="2021-08-27T10:19:00Z">
        <w:r>
          <w:t>53</w:t>
        </w:r>
      </w:ins>
      <w:ins w:id="345" w:author="TL" w:date="2021-08-27T10:18:00Z">
        <w:r>
          <w:fldChar w:fldCharType="end"/>
        </w:r>
      </w:ins>
    </w:p>
    <w:p w14:paraId="7BDA91B1" w14:textId="0F898F82" w:rsidR="0084526D" w:rsidRDefault="0084526D">
      <w:pPr>
        <w:pStyle w:val="TOC3"/>
        <w:rPr>
          <w:ins w:id="346" w:author="TL" w:date="2021-08-27T10:18:00Z"/>
          <w:rFonts w:asciiTheme="minorHAnsi" w:eastAsiaTheme="minorEastAsia" w:hAnsiTheme="minorHAnsi" w:cstheme="minorBidi"/>
          <w:sz w:val="22"/>
          <w:szCs w:val="22"/>
          <w:lang w:val="en-US"/>
        </w:rPr>
      </w:pPr>
      <w:ins w:id="347" w:author="TL" w:date="2021-08-27T10:18:00Z">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19 \h </w:instrText>
        </w:r>
      </w:ins>
      <w:ins w:id="348" w:author="TL" w:date="2021-08-27T10:19:00Z"/>
      <w:r>
        <w:fldChar w:fldCharType="separate"/>
      </w:r>
      <w:ins w:id="349" w:author="TL" w:date="2021-08-27T10:19:00Z">
        <w:r>
          <w:t>54</w:t>
        </w:r>
      </w:ins>
      <w:ins w:id="350" w:author="TL" w:date="2021-08-27T10:18:00Z">
        <w:r>
          <w:fldChar w:fldCharType="end"/>
        </w:r>
      </w:ins>
    </w:p>
    <w:p w14:paraId="0B143B86" w14:textId="0E186977" w:rsidR="0084526D" w:rsidRDefault="0084526D">
      <w:pPr>
        <w:pStyle w:val="TOC4"/>
        <w:rPr>
          <w:ins w:id="351" w:author="TL" w:date="2021-08-27T10:18:00Z"/>
          <w:rFonts w:asciiTheme="minorHAnsi" w:eastAsiaTheme="minorEastAsia" w:hAnsiTheme="minorHAnsi" w:cstheme="minorBidi"/>
          <w:sz w:val="22"/>
          <w:szCs w:val="22"/>
          <w:lang w:val="en-US"/>
        </w:rPr>
      </w:pPr>
      <w:ins w:id="352" w:author="TL" w:date="2021-08-27T10:18:00Z">
        <w:r>
          <w:t>5.4.2.1</w:t>
        </w:r>
        <w:r>
          <w:rPr>
            <w:rFonts w:asciiTheme="minorHAnsi" w:eastAsiaTheme="minorEastAsia" w:hAnsiTheme="minorHAnsi" w:cstheme="minorBidi"/>
            <w:sz w:val="22"/>
            <w:szCs w:val="22"/>
            <w:lang w:val="en-US"/>
          </w:rPr>
          <w:tab/>
        </w:r>
        <w:r>
          <w:t>General</w:t>
        </w:r>
        <w:r>
          <w:tab/>
        </w:r>
        <w:r>
          <w:fldChar w:fldCharType="begin"/>
        </w:r>
        <w:r>
          <w:instrText xml:space="preserve"> PAGEREF _Toc80952020 \h </w:instrText>
        </w:r>
      </w:ins>
      <w:ins w:id="353" w:author="TL" w:date="2021-08-27T10:19:00Z"/>
      <w:r>
        <w:fldChar w:fldCharType="separate"/>
      </w:r>
      <w:ins w:id="354" w:author="TL" w:date="2021-08-27T10:19:00Z">
        <w:r>
          <w:t>54</w:t>
        </w:r>
      </w:ins>
      <w:ins w:id="355" w:author="TL" w:date="2021-08-27T10:18:00Z">
        <w:r>
          <w:fldChar w:fldCharType="end"/>
        </w:r>
      </w:ins>
    </w:p>
    <w:p w14:paraId="223C4B3D" w14:textId="0F116F33" w:rsidR="0084526D" w:rsidRDefault="0084526D">
      <w:pPr>
        <w:pStyle w:val="TOC4"/>
        <w:rPr>
          <w:ins w:id="356" w:author="TL" w:date="2021-08-27T10:18:00Z"/>
          <w:rFonts w:asciiTheme="minorHAnsi" w:eastAsiaTheme="minorEastAsia" w:hAnsiTheme="minorHAnsi" w:cstheme="minorBidi"/>
          <w:sz w:val="22"/>
          <w:szCs w:val="22"/>
          <w:lang w:val="en-US"/>
        </w:rPr>
      </w:pPr>
      <w:ins w:id="357" w:author="TL" w:date="2021-08-27T10:18:00Z">
        <w:r>
          <w:t>5.4.2.2</w:t>
        </w:r>
        <w:r>
          <w:rPr>
            <w:rFonts w:asciiTheme="minorHAnsi" w:eastAsiaTheme="minorEastAsia" w:hAnsiTheme="minorHAnsi" w:cstheme="minorBidi"/>
            <w:sz w:val="22"/>
            <w:szCs w:val="22"/>
            <w:lang w:val="en-US"/>
          </w:rPr>
          <w:tab/>
        </w:r>
        <w:r>
          <w:t>HTTP/3 collaboration for downlink media streaming</w:t>
        </w:r>
        <w:r>
          <w:tab/>
        </w:r>
        <w:r>
          <w:fldChar w:fldCharType="begin"/>
        </w:r>
        <w:r>
          <w:instrText xml:space="preserve"> PAGEREF _Toc80952021 \h </w:instrText>
        </w:r>
      </w:ins>
      <w:ins w:id="358" w:author="TL" w:date="2021-08-27T10:19:00Z"/>
      <w:r>
        <w:fldChar w:fldCharType="separate"/>
      </w:r>
      <w:ins w:id="359" w:author="TL" w:date="2021-08-27T10:19:00Z">
        <w:r>
          <w:t>54</w:t>
        </w:r>
      </w:ins>
      <w:ins w:id="360" w:author="TL" w:date="2021-08-27T10:18:00Z">
        <w:r>
          <w:fldChar w:fldCharType="end"/>
        </w:r>
      </w:ins>
    </w:p>
    <w:p w14:paraId="7E1F288A" w14:textId="1497D36C" w:rsidR="0084526D" w:rsidRDefault="0084526D">
      <w:pPr>
        <w:pStyle w:val="TOC4"/>
        <w:rPr>
          <w:ins w:id="361" w:author="TL" w:date="2021-08-27T10:18:00Z"/>
          <w:rFonts w:asciiTheme="minorHAnsi" w:eastAsiaTheme="minorEastAsia" w:hAnsiTheme="minorHAnsi" w:cstheme="minorBidi"/>
          <w:sz w:val="22"/>
          <w:szCs w:val="22"/>
          <w:lang w:val="en-US"/>
        </w:rPr>
      </w:pPr>
      <w:ins w:id="362" w:author="TL" w:date="2021-08-27T10:18:00Z">
        <w:r>
          <w:t>5.4.2.3</w:t>
        </w:r>
        <w:r>
          <w:rPr>
            <w:rFonts w:asciiTheme="minorHAnsi" w:eastAsiaTheme="minorEastAsia" w:hAnsiTheme="minorHAnsi" w:cstheme="minorBidi"/>
            <w:sz w:val="22"/>
            <w:szCs w:val="22"/>
            <w:lang w:val="en-US"/>
          </w:rPr>
          <w:tab/>
        </w:r>
        <w:r>
          <w:t>HTTP/3 collaboration for uplink media streaming</w:t>
        </w:r>
        <w:r>
          <w:tab/>
        </w:r>
        <w:r>
          <w:fldChar w:fldCharType="begin"/>
        </w:r>
        <w:r>
          <w:instrText xml:space="preserve"> PAGEREF _Toc80952022 \h </w:instrText>
        </w:r>
      </w:ins>
      <w:ins w:id="363" w:author="TL" w:date="2021-08-27T10:19:00Z"/>
      <w:r>
        <w:fldChar w:fldCharType="separate"/>
      </w:r>
      <w:ins w:id="364" w:author="TL" w:date="2021-08-27T10:19:00Z">
        <w:r>
          <w:t>55</w:t>
        </w:r>
      </w:ins>
      <w:ins w:id="365" w:author="TL" w:date="2021-08-27T10:18:00Z">
        <w:r>
          <w:fldChar w:fldCharType="end"/>
        </w:r>
      </w:ins>
    </w:p>
    <w:p w14:paraId="0C633DFB" w14:textId="0D89245F" w:rsidR="0084526D" w:rsidRDefault="0084526D">
      <w:pPr>
        <w:pStyle w:val="TOC3"/>
        <w:rPr>
          <w:ins w:id="366" w:author="TL" w:date="2021-08-27T10:18:00Z"/>
          <w:rFonts w:asciiTheme="minorHAnsi" w:eastAsiaTheme="minorEastAsia" w:hAnsiTheme="minorHAnsi" w:cstheme="minorBidi"/>
          <w:sz w:val="22"/>
          <w:szCs w:val="22"/>
          <w:lang w:val="en-US"/>
        </w:rPr>
      </w:pPr>
      <w:ins w:id="367" w:author="TL" w:date="2021-08-27T10:18:00Z">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23 \h </w:instrText>
        </w:r>
      </w:ins>
      <w:ins w:id="368" w:author="TL" w:date="2021-08-27T10:19:00Z"/>
      <w:r>
        <w:fldChar w:fldCharType="separate"/>
      </w:r>
      <w:ins w:id="369" w:author="TL" w:date="2021-08-27T10:19:00Z">
        <w:r>
          <w:t>55</w:t>
        </w:r>
      </w:ins>
      <w:ins w:id="370" w:author="TL" w:date="2021-08-27T10:18:00Z">
        <w:r>
          <w:fldChar w:fldCharType="end"/>
        </w:r>
      </w:ins>
    </w:p>
    <w:p w14:paraId="564D85CC" w14:textId="1F9F4455" w:rsidR="0084526D" w:rsidRDefault="0084526D">
      <w:pPr>
        <w:pStyle w:val="TOC4"/>
        <w:rPr>
          <w:ins w:id="371" w:author="TL" w:date="2021-08-27T10:18:00Z"/>
          <w:rFonts w:asciiTheme="minorHAnsi" w:eastAsiaTheme="minorEastAsia" w:hAnsiTheme="minorHAnsi" w:cstheme="minorBidi"/>
          <w:sz w:val="22"/>
          <w:szCs w:val="22"/>
          <w:lang w:val="en-US"/>
        </w:rPr>
      </w:pPr>
      <w:ins w:id="372" w:author="TL" w:date="2021-08-27T10:18:00Z">
        <w:r>
          <w:t>5.4.3.1</w:t>
        </w:r>
        <w:r>
          <w:rPr>
            <w:rFonts w:asciiTheme="minorHAnsi" w:eastAsiaTheme="minorEastAsia" w:hAnsiTheme="minorHAnsi" w:cstheme="minorBidi"/>
            <w:sz w:val="22"/>
            <w:szCs w:val="22"/>
            <w:lang w:val="en-US"/>
          </w:rPr>
          <w:tab/>
        </w:r>
        <w:r>
          <w:t>General</w:t>
        </w:r>
        <w:r>
          <w:tab/>
        </w:r>
        <w:r>
          <w:fldChar w:fldCharType="begin"/>
        </w:r>
        <w:r>
          <w:instrText xml:space="preserve"> PAGEREF _Toc80952024 \h </w:instrText>
        </w:r>
      </w:ins>
      <w:ins w:id="373" w:author="TL" w:date="2021-08-27T10:19:00Z"/>
      <w:r>
        <w:fldChar w:fldCharType="separate"/>
      </w:r>
      <w:ins w:id="374" w:author="TL" w:date="2021-08-27T10:19:00Z">
        <w:r>
          <w:t>55</w:t>
        </w:r>
      </w:ins>
      <w:ins w:id="375" w:author="TL" w:date="2021-08-27T10:18:00Z">
        <w:r>
          <w:fldChar w:fldCharType="end"/>
        </w:r>
      </w:ins>
    </w:p>
    <w:p w14:paraId="7712C51D" w14:textId="1A90F259" w:rsidR="0084526D" w:rsidRDefault="0084526D">
      <w:pPr>
        <w:pStyle w:val="TOC4"/>
        <w:rPr>
          <w:ins w:id="376" w:author="TL" w:date="2021-08-27T10:18:00Z"/>
          <w:rFonts w:asciiTheme="minorHAnsi" w:eastAsiaTheme="minorEastAsia" w:hAnsiTheme="minorHAnsi" w:cstheme="minorBidi"/>
          <w:sz w:val="22"/>
          <w:szCs w:val="22"/>
          <w:lang w:val="en-US"/>
        </w:rPr>
      </w:pPr>
      <w:ins w:id="377" w:author="TL" w:date="2021-08-27T10:18:00Z">
        <w:r>
          <w:t>5.4.3.2</w:t>
        </w:r>
        <w:r>
          <w:rPr>
            <w:rFonts w:asciiTheme="minorHAnsi" w:eastAsiaTheme="minorEastAsia" w:hAnsiTheme="minorHAnsi" w:cstheme="minorBidi"/>
            <w:sz w:val="22"/>
            <w:szCs w:val="22"/>
            <w:lang w:val="en-US"/>
          </w:rPr>
          <w:tab/>
        </w:r>
        <w:r>
          <w:t>HTTP/3 deployment in downlink media streaming</w:t>
        </w:r>
        <w:r>
          <w:tab/>
        </w:r>
        <w:r>
          <w:fldChar w:fldCharType="begin"/>
        </w:r>
        <w:r>
          <w:instrText xml:space="preserve"> PAGEREF _Toc80952025 \h </w:instrText>
        </w:r>
      </w:ins>
      <w:ins w:id="378" w:author="TL" w:date="2021-08-27T10:19:00Z"/>
      <w:r>
        <w:fldChar w:fldCharType="separate"/>
      </w:r>
      <w:ins w:id="379" w:author="TL" w:date="2021-08-27T10:19:00Z">
        <w:r>
          <w:t>55</w:t>
        </w:r>
      </w:ins>
      <w:ins w:id="380" w:author="TL" w:date="2021-08-27T10:18:00Z">
        <w:r>
          <w:fldChar w:fldCharType="end"/>
        </w:r>
      </w:ins>
    </w:p>
    <w:p w14:paraId="2620D9DB" w14:textId="2BCD3F6F" w:rsidR="0084526D" w:rsidRDefault="0084526D">
      <w:pPr>
        <w:pStyle w:val="TOC4"/>
        <w:rPr>
          <w:ins w:id="381" w:author="TL" w:date="2021-08-27T10:18:00Z"/>
          <w:rFonts w:asciiTheme="minorHAnsi" w:eastAsiaTheme="minorEastAsia" w:hAnsiTheme="minorHAnsi" w:cstheme="minorBidi"/>
          <w:sz w:val="22"/>
          <w:szCs w:val="22"/>
          <w:lang w:val="en-US"/>
        </w:rPr>
      </w:pPr>
      <w:ins w:id="382" w:author="TL" w:date="2021-08-27T10:18:00Z">
        <w:r>
          <w:t>5.4.3.3</w:t>
        </w:r>
        <w:r>
          <w:rPr>
            <w:rFonts w:asciiTheme="minorHAnsi" w:eastAsiaTheme="minorEastAsia" w:hAnsiTheme="minorHAnsi" w:cstheme="minorBidi"/>
            <w:sz w:val="22"/>
            <w:szCs w:val="22"/>
            <w:lang w:val="en-US"/>
          </w:rPr>
          <w:tab/>
        </w:r>
        <w:r>
          <w:t>HTTP/3 deployment in uplink media streaming</w:t>
        </w:r>
        <w:r>
          <w:tab/>
        </w:r>
        <w:r>
          <w:fldChar w:fldCharType="begin"/>
        </w:r>
        <w:r>
          <w:instrText xml:space="preserve"> PAGEREF _Toc80952026 \h </w:instrText>
        </w:r>
      </w:ins>
      <w:ins w:id="383" w:author="TL" w:date="2021-08-27T10:19:00Z"/>
      <w:r>
        <w:fldChar w:fldCharType="separate"/>
      </w:r>
      <w:ins w:id="384" w:author="TL" w:date="2021-08-27T10:19:00Z">
        <w:r>
          <w:t>55</w:t>
        </w:r>
      </w:ins>
      <w:ins w:id="385" w:author="TL" w:date="2021-08-27T10:18:00Z">
        <w:r>
          <w:fldChar w:fldCharType="end"/>
        </w:r>
      </w:ins>
    </w:p>
    <w:p w14:paraId="555264D3" w14:textId="7B556407" w:rsidR="0084526D" w:rsidRDefault="0084526D">
      <w:pPr>
        <w:pStyle w:val="TOC3"/>
        <w:rPr>
          <w:ins w:id="386" w:author="TL" w:date="2021-08-27T10:18:00Z"/>
          <w:rFonts w:asciiTheme="minorHAnsi" w:eastAsiaTheme="minorEastAsia" w:hAnsiTheme="minorHAnsi" w:cstheme="minorBidi"/>
          <w:sz w:val="22"/>
          <w:szCs w:val="22"/>
          <w:lang w:val="en-US"/>
        </w:rPr>
      </w:pPr>
      <w:ins w:id="387" w:author="TL" w:date="2021-08-27T10:18:00Z">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27 \h </w:instrText>
        </w:r>
      </w:ins>
      <w:ins w:id="388" w:author="TL" w:date="2021-08-27T10:19:00Z"/>
      <w:r>
        <w:fldChar w:fldCharType="separate"/>
      </w:r>
      <w:ins w:id="389" w:author="TL" w:date="2021-08-27T10:19:00Z">
        <w:r>
          <w:t>55</w:t>
        </w:r>
      </w:ins>
      <w:ins w:id="390" w:author="TL" w:date="2021-08-27T10:18:00Z">
        <w:r>
          <w:fldChar w:fldCharType="end"/>
        </w:r>
      </w:ins>
    </w:p>
    <w:p w14:paraId="54F2CA51" w14:textId="13F33A2D" w:rsidR="0084526D" w:rsidRDefault="0084526D">
      <w:pPr>
        <w:pStyle w:val="TOC4"/>
        <w:rPr>
          <w:ins w:id="391" w:author="TL" w:date="2021-08-27T10:18:00Z"/>
          <w:rFonts w:asciiTheme="minorHAnsi" w:eastAsiaTheme="minorEastAsia" w:hAnsiTheme="minorHAnsi" w:cstheme="minorBidi"/>
          <w:sz w:val="22"/>
          <w:szCs w:val="22"/>
          <w:lang w:val="en-US"/>
        </w:rPr>
      </w:pPr>
      <w:ins w:id="392" w:author="TL" w:date="2021-08-27T10:18:00Z">
        <w:r>
          <w:t>5.4.4.1</w:t>
        </w:r>
        <w:r>
          <w:rPr>
            <w:rFonts w:asciiTheme="minorHAnsi" w:eastAsiaTheme="minorEastAsia" w:hAnsiTheme="minorHAnsi" w:cstheme="minorBidi"/>
            <w:sz w:val="22"/>
            <w:szCs w:val="22"/>
            <w:lang w:val="en-US"/>
          </w:rPr>
          <w:tab/>
        </w:r>
        <w:r>
          <w:t>General</w:t>
        </w:r>
        <w:r>
          <w:tab/>
        </w:r>
        <w:r>
          <w:fldChar w:fldCharType="begin"/>
        </w:r>
        <w:r>
          <w:instrText xml:space="preserve"> PAGEREF _Toc80952028 \h </w:instrText>
        </w:r>
      </w:ins>
      <w:ins w:id="393" w:author="TL" w:date="2021-08-27T10:19:00Z"/>
      <w:r>
        <w:fldChar w:fldCharType="separate"/>
      </w:r>
      <w:ins w:id="394" w:author="TL" w:date="2021-08-27T10:19:00Z">
        <w:r>
          <w:t>56</w:t>
        </w:r>
      </w:ins>
      <w:ins w:id="395" w:author="TL" w:date="2021-08-27T10:18:00Z">
        <w:r>
          <w:fldChar w:fldCharType="end"/>
        </w:r>
      </w:ins>
    </w:p>
    <w:p w14:paraId="01487333" w14:textId="2183ED82" w:rsidR="0084526D" w:rsidRDefault="0084526D">
      <w:pPr>
        <w:pStyle w:val="TOC3"/>
        <w:rPr>
          <w:ins w:id="396" w:author="TL" w:date="2021-08-27T10:18:00Z"/>
          <w:rFonts w:asciiTheme="minorHAnsi" w:eastAsiaTheme="minorEastAsia" w:hAnsiTheme="minorHAnsi" w:cstheme="minorBidi"/>
          <w:sz w:val="22"/>
          <w:szCs w:val="22"/>
          <w:lang w:val="en-US"/>
        </w:rPr>
      </w:pPr>
      <w:ins w:id="397" w:author="TL" w:date="2021-08-27T10:18:00Z">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29 \h </w:instrText>
        </w:r>
      </w:ins>
      <w:ins w:id="398" w:author="TL" w:date="2021-08-27T10:19:00Z"/>
      <w:r>
        <w:fldChar w:fldCharType="separate"/>
      </w:r>
      <w:ins w:id="399" w:author="TL" w:date="2021-08-27T10:19:00Z">
        <w:r>
          <w:t>56</w:t>
        </w:r>
      </w:ins>
      <w:ins w:id="400" w:author="TL" w:date="2021-08-27T10:18:00Z">
        <w:r>
          <w:fldChar w:fldCharType="end"/>
        </w:r>
      </w:ins>
    </w:p>
    <w:p w14:paraId="537822F9" w14:textId="6FA58FC1" w:rsidR="0084526D" w:rsidRDefault="0084526D">
      <w:pPr>
        <w:pStyle w:val="TOC4"/>
        <w:rPr>
          <w:ins w:id="401" w:author="TL" w:date="2021-08-27T10:18:00Z"/>
          <w:rFonts w:asciiTheme="minorHAnsi" w:eastAsiaTheme="minorEastAsia" w:hAnsiTheme="minorHAnsi" w:cstheme="minorBidi"/>
          <w:sz w:val="22"/>
          <w:szCs w:val="22"/>
          <w:lang w:val="en-US"/>
        </w:rPr>
      </w:pPr>
      <w:ins w:id="402" w:author="TL" w:date="2021-08-27T10:18:00Z">
        <w:r>
          <w:t>5.4.5.1</w:t>
        </w:r>
        <w:r>
          <w:rPr>
            <w:rFonts w:asciiTheme="minorHAnsi" w:eastAsiaTheme="minorEastAsia" w:hAnsiTheme="minorHAnsi" w:cstheme="minorBidi"/>
            <w:sz w:val="22"/>
            <w:szCs w:val="22"/>
            <w:lang w:val="en-US"/>
          </w:rPr>
          <w:tab/>
        </w:r>
        <w:r>
          <w:t>Introduction</w:t>
        </w:r>
        <w:r>
          <w:tab/>
        </w:r>
        <w:r>
          <w:fldChar w:fldCharType="begin"/>
        </w:r>
        <w:r>
          <w:instrText xml:space="preserve"> PAGEREF _Toc80952030 \h </w:instrText>
        </w:r>
      </w:ins>
      <w:ins w:id="403" w:author="TL" w:date="2021-08-27T10:19:00Z"/>
      <w:r>
        <w:fldChar w:fldCharType="separate"/>
      </w:r>
      <w:ins w:id="404" w:author="TL" w:date="2021-08-27T10:19:00Z">
        <w:r>
          <w:t>56</w:t>
        </w:r>
      </w:ins>
      <w:ins w:id="405" w:author="TL" w:date="2021-08-27T10:18:00Z">
        <w:r>
          <w:fldChar w:fldCharType="end"/>
        </w:r>
      </w:ins>
    </w:p>
    <w:p w14:paraId="42E2942F" w14:textId="22840009" w:rsidR="0084526D" w:rsidRDefault="0084526D">
      <w:pPr>
        <w:pStyle w:val="TOC4"/>
        <w:rPr>
          <w:ins w:id="406" w:author="TL" w:date="2021-08-27T10:18:00Z"/>
          <w:rFonts w:asciiTheme="minorHAnsi" w:eastAsiaTheme="minorEastAsia" w:hAnsiTheme="minorHAnsi" w:cstheme="minorBidi"/>
          <w:sz w:val="22"/>
          <w:szCs w:val="22"/>
          <w:lang w:val="en-US"/>
        </w:rPr>
      </w:pPr>
      <w:ins w:id="407" w:author="TL" w:date="2021-08-27T10:18:00Z">
        <w:r>
          <w:t>5.4.5.2</w:t>
        </w:r>
        <w:r>
          <w:rPr>
            <w:rFonts w:asciiTheme="minorHAnsi" w:eastAsiaTheme="minorEastAsia" w:hAnsiTheme="minorHAnsi" w:cstheme="minorBidi"/>
            <w:sz w:val="22"/>
            <w:szCs w:val="22"/>
            <w:lang w:val="en-US"/>
          </w:rPr>
          <w:tab/>
        </w:r>
        <w:r>
          <w:t>Streaming Protocols taking advantage of HTTP/3 capabilities</w:t>
        </w:r>
        <w:r>
          <w:tab/>
        </w:r>
        <w:r>
          <w:fldChar w:fldCharType="begin"/>
        </w:r>
        <w:r>
          <w:instrText xml:space="preserve"> PAGEREF _Toc80952031 \h </w:instrText>
        </w:r>
      </w:ins>
      <w:ins w:id="408" w:author="TL" w:date="2021-08-27T10:19:00Z"/>
      <w:r>
        <w:fldChar w:fldCharType="separate"/>
      </w:r>
      <w:ins w:id="409" w:author="TL" w:date="2021-08-27T10:19:00Z">
        <w:r>
          <w:t>56</w:t>
        </w:r>
      </w:ins>
      <w:ins w:id="410" w:author="TL" w:date="2021-08-27T10:18:00Z">
        <w:r>
          <w:fldChar w:fldCharType="end"/>
        </w:r>
      </w:ins>
    </w:p>
    <w:p w14:paraId="095B9955" w14:textId="381CE341" w:rsidR="0084526D" w:rsidRDefault="0084526D">
      <w:pPr>
        <w:pStyle w:val="TOC4"/>
        <w:rPr>
          <w:ins w:id="411" w:author="TL" w:date="2021-08-27T10:18:00Z"/>
          <w:rFonts w:asciiTheme="minorHAnsi" w:eastAsiaTheme="minorEastAsia" w:hAnsiTheme="minorHAnsi" w:cstheme="minorBidi"/>
          <w:sz w:val="22"/>
          <w:szCs w:val="22"/>
          <w:lang w:val="en-US"/>
        </w:rPr>
      </w:pPr>
      <w:ins w:id="412" w:author="TL" w:date="2021-08-27T10:18:00Z">
        <w:r>
          <w:t>5.4.5.3</w:t>
        </w:r>
        <w:r>
          <w:rPr>
            <w:rFonts w:asciiTheme="minorHAnsi" w:eastAsiaTheme="minorEastAsia" w:hAnsiTheme="minorHAnsi" w:cstheme="minorBidi"/>
            <w:sz w:val="22"/>
            <w:szCs w:val="22"/>
            <w:lang w:val="en-US"/>
          </w:rPr>
          <w:tab/>
        </w:r>
        <w:r>
          <w:t>3GPP-specific impediments to HTTP/3 deployment</w:t>
        </w:r>
        <w:r>
          <w:tab/>
        </w:r>
        <w:r>
          <w:fldChar w:fldCharType="begin"/>
        </w:r>
        <w:r>
          <w:instrText xml:space="preserve"> PAGEREF _Toc80952032 \h </w:instrText>
        </w:r>
      </w:ins>
      <w:ins w:id="413" w:author="TL" w:date="2021-08-27T10:19:00Z"/>
      <w:r>
        <w:fldChar w:fldCharType="separate"/>
      </w:r>
      <w:ins w:id="414" w:author="TL" w:date="2021-08-27T10:19:00Z">
        <w:r>
          <w:t>56</w:t>
        </w:r>
      </w:ins>
      <w:ins w:id="415" w:author="TL" w:date="2021-08-27T10:18:00Z">
        <w:r>
          <w:fldChar w:fldCharType="end"/>
        </w:r>
      </w:ins>
    </w:p>
    <w:p w14:paraId="1A160595" w14:textId="165873ED" w:rsidR="0084526D" w:rsidRDefault="0084526D">
      <w:pPr>
        <w:pStyle w:val="TOC4"/>
        <w:rPr>
          <w:ins w:id="416" w:author="TL" w:date="2021-08-27T10:18:00Z"/>
          <w:rFonts w:asciiTheme="minorHAnsi" w:eastAsiaTheme="minorEastAsia" w:hAnsiTheme="minorHAnsi" w:cstheme="minorBidi"/>
          <w:sz w:val="22"/>
          <w:szCs w:val="22"/>
          <w:lang w:val="en-US"/>
        </w:rPr>
      </w:pPr>
      <w:ins w:id="417" w:author="TL" w:date="2021-08-27T10:18:00Z">
        <w:r>
          <w:t>5.4.5.4</w:t>
        </w:r>
        <w:r>
          <w:rPr>
            <w:rFonts w:asciiTheme="minorHAnsi" w:eastAsiaTheme="minorEastAsia" w:hAnsiTheme="minorHAnsi" w:cstheme="minorBidi"/>
            <w:sz w:val="22"/>
            <w:szCs w:val="22"/>
            <w:lang w:val="en-US"/>
          </w:rPr>
          <w:tab/>
        </w:r>
        <w:r>
          <w:t>Adaptive Streaming clients operating on top of HTTP/3 capabilities</w:t>
        </w:r>
        <w:r>
          <w:tab/>
        </w:r>
        <w:r>
          <w:fldChar w:fldCharType="begin"/>
        </w:r>
        <w:r>
          <w:instrText xml:space="preserve"> PAGEREF _Toc80952033 \h </w:instrText>
        </w:r>
      </w:ins>
      <w:ins w:id="418" w:author="TL" w:date="2021-08-27T10:19:00Z"/>
      <w:r>
        <w:fldChar w:fldCharType="separate"/>
      </w:r>
      <w:ins w:id="419" w:author="TL" w:date="2021-08-27T10:19:00Z">
        <w:r>
          <w:t>57</w:t>
        </w:r>
      </w:ins>
      <w:ins w:id="420" w:author="TL" w:date="2021-08-27T10:18:00Z">
        <w:r>
          <w:fldChar w:fldCharType="end"/>
        </w:r>
      </w:ins>
    </w:p>
    <w:p w14:paraId="59E0E557" w14:textId="442D8A2D" w:rsidR="0084526D" w:rsidRDefault="0084526D">
      <w:pPr>
        <w:pStyle w:val="TOC4"/>
        <w:rPr>
          <w:ins w:id="421" w:author="TL" w:date="2021-08-27T10:18:00Z"/>
          <w:rFonts w:asciiTheme="minorHAnsi" w:eastAsiaTheme="minorEastAsia" w:hAnsiTheme="minorHAnsi" w:cstheme="minorBidi"/>
          <w:sz w:val="22"/>
          <w:szCs w:val="22"/>
          <w:lang w:val="en-US"/>
        </w:rPr>
      </w:pPr>
      <w:ins w:id="422" w:author="TL" w:date="2021-08-27T10:18:00Z">
        <w:r>
          <w:t>5.4.5.5</w:t>
        </w:r>
        <w:r>
          <w:rPr>
            <w:rFonts w:asciiTheme="minorHAnsi" w:eastAsiaTheme="minorEastAsia" w:hAnsiTheme="minorHAnsi" w:cstheme="minorBidi"/>
            <w:sz w:val="22"/>
            <w:szCs w:val="22"/>
            <w:lang w:val="en-US"/>
          </w:rPr>
          <w:tab/>
        </w:r>
        <w:r>
          <w:t>5GMS Operation taking advantage of HTTP/3 capabilities</w:t>
        </w:r>
        <w:r>
          <w:tab/>
        </w:r>
        <w:r>
          <w:fldChar w:fldCharType="begin"/>
        </w:r>
        <w:r>
          <w:instrText xml:space="preserve"> PAGEREF _Toc80952034 \h </w:instrText>
        </w:r>
      </w:ins>
      <w:ins w:id="423" w:author="TL" w:date="2021-08-27T10:19:00Z"/>
      <w:r>
        <w:fldChar w:fldCharType="separate"/>
      </w:r>
      <w:ins w:id="424" w:author="TL" w:date="2021-08-27T10:19:00Z">
        <w:r>
          <w:t>57</w:t>
        </w:r>
      </w:ins>
      <w:ins w:id="425" w:author="TL" w:date="2021-08-27T10:18:00Z">
        <w:r>
          <w:fldChar w:fldCharType="end"/>
        </w:r>
      </w:ins>
    </w:p>
    <w:p w14:paraId="23CB2DFF" w14:textId="78DD67E3" w:rsidR="0084526D" w:rsidRDefault="0084526D">
      <w:pPr>
        <w:pStyle w:val="TOC3"/>
        <w:rPr>
          <w:ins w:id="426" w:author="TL" w:date="2021-08-27T10:18:00Z"/>
          <w:rFonts w:asciiTheme="minorHAnsi" w:eastAsiaTheme="minorEastAsia" w:hAnsiTheme="minorHAnsi" w:cstheme="minorBidi"/>
          <w:sz w:val="22"/>
          <w:szCs w:val="22"/>
          <w:lang w:val="en-US"/>
        </w:rPr>
      </w:pPr>
      <w:ins w:id="427" w:author="TL" w:date="2021-08-27T10:18:00Z">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35 \h </w:instrText>
        </w:r>
      </w:ins>
      <w:ins w:id="428" w:author="TL" w:date="2021-08-27T10:19:00Z"/>
      <w:r>
        <w:fldChar w:fldCharType="separate"/>
      </w:r>
      <w:ins w:id="429" w:author="TL" w:date="2021-08-27T10:19:00Z">
        <w:r>
          <w:t>57</w:t>
        </w:r>
      </w:ins>
      <w:ins w:id="430" w:author="TL" w:date="2021-08-27T10:18:00Z">
        <w:r>
          <w:fldChar w:fldCharType="end"/>
        </w:r>
      </w:ins>
    </w:p>
    <w:p w14:paraId="44B05EFC" w14:textId="6A633862" w:rsidR="0084526D" w:rsidRDefault="0084526D">
      <w:pPr>
        <w:pStyle w:val="TOC2"/>
        <w:rPr>
          <w:ins w:id="431" w:author="TL" w:date="2021-08-27T10:18:00Z"/>
          <w:rFonts w:asciiTheme="minorHAnsi" w:eastAsiaTheme="minorEastAsia" w:hAnsiTheme="minorHAnsi" w:cstheme="minorBidi"/>
          <w:sz w:val="22"/>
          <w:szCs w:val="22"/>
          <w:lang w:val="en-US"/>
        </w:rPr>
      </w:pPr>
      <w:ins w:id="432" w:author="TL" w:date="2021-08-27T10:18:00Z">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80952036 \h </w:instrText>
        </w:r>
      </w:ins>
      <w:ins w:id="433" w:author="TL" w:date="2021-08-27T10:19:00Z"/>
      <w:r>
        <w:fldChar w:fldCharType="separate"/>
      </w:r>
      <w:ins w:id="434" w:author="TL" w:date="2021-08-27T10:19:00Z">
        <w:r>
          <w:t>57</w:t>
        </w:r>
      </w:ins>
      <w:ins w:id="435" w:author="TL" w:date="2021-08-27T10:18:00Z">
        <w:r>
          <w:fldChar w:fldCharType="end"/>
        </w:r>
      </w:ins>
    </w:p>
    <w:p w14:paraId="3D38D119" w14:textId="5E327B76" w:rsidR="0084526D" w:rsidRDefault="0084526D">
      <w:pPr>
        <w:pStyle w:val="TOC3"/>
        <w:rPr>
          <w:ins w:id="436" w:author="TL" w:date="2021-08-27T10:18:00Z"/>
          <w:rFonts w:asciiTheme="minorHAnsi" w:eastAsiaTheme="minorEastAsia" w:hAnsiTheme="minorHAnsi" w:cstheme="minorBidi"/>
          <w:sz w:val="22"/>
          <w:szCs w:val="22"/>
          <w:lang w:val="en-US"/>
        </w:rPr>
      </w:pPr>
      <w:ins w:id="437" w:author="TL" w:date="2021-08-27T10:18:00Z">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37 \h </w:instrText>
        </w:r>
      </w:ins>
      <w:ins w:id="438" w:author="TL" w:date="2021-08-27T10:19:00Z"/>
      <w:r>
        <w:fldChar w:fldCharType="separate"/>
      </w:r>
      <w:ins w:id="439" w:author="TL" w:date="2021-08-27T10:19:00Z">
        <w:r>
          <w:t>57</w:t>
        </w:r>
      </w:ins>
      <w:ins w:id="440" w:author="TL" w:date="2021-08-27T10:18:00Z">
        <w:r>
          <w:fldChar w:fldCharType="end"/>
        </w:r>
      </w:ins>
    </w:p>
    <w:p w14:paraId="47BA86F8" w14:textId="6F7B6528" w:rsidR="0084526D" w:rsidRDefault="0084526D">
      <w:pPr>
        <w:pStyle w:val="TOC4"/>
        <w:rPr>
          <w:ins w:id="441" w:author="TL" w:date="2021-08-27T10:18:00Z"/>
          <w:rFonts w:asciiTheme="minorHAnsi" w:eastAsiaTheme="minorEastAsia" w:hAnsiTheme="minorHAnsi" w:cstheme="minorBidi"/>
          <w:sz w:val="22"/>
          <w:szCs w:val="22"/>
          <w:lang w:val="en-US"/>
        </w:rPr>
      </w:pPr>
      <w:ins w:id="442" w:author="TL" w:date="2021-08-27T10:18:00Z">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80952038 \h </w:instrText>
        </w:r>
      </w:ins>
      <w:ins w:id="443" w:author="TL" w:date="2021-08-27T10:19:00Z"/>
      <w:r>
        <w:fldChar w:fldCharType="separate"/>
      </w:r>
      <w:ins w:id="444" w:author="TL" w:date="2021-08-27T10:19:00Z">
        <w:r>
          <w:t>57</w:t>
        </w:r>
      </w:ins>
      <w:ins w:id="445" w:author="TL" w:date="2021-08-27T10:18:00Z">
        <w:r>
          <w:fldChar w:fldCharType="end"/>
        </w:r>
      </w:ins>
    </w:p>
    <w:p w14:paraId="59D8BE98" w14:textId="48E7793E" w:rsidR="0084526D" w:rsidRDefault="0084526D">
      <w:pPr>
        <w:pStyle w:val="TOC4"/>
        <w:rPr>
          <w:ins w:id="446" w:author="TL" w:date="2021-08-27T10:18:00Z"/>
          <w:rFonts w:asciiTheme="minorHAnsi" w:eastAsiaTheme="minorEastAsia" w:hAnsiTheme="minorHAnsi" w:cstheme="minorBidi"/>
          <w:sz w:val="22"/>
          <w:szCs w:val="22"/>
          <w:lang w:val="en-US"/>
        </w:rPr>
      </w:pPr>
      <w:ins w:id="447" w:author="TL" w:date="2021-08-27T10:18:00Z">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80952039 \h </w:instrText>
        </w:r>
      </w:ins>
      <w:ins w:id="448" w:author="TL" w:date="2021-08-27T10:19:00Z"/>
      <w:r>
        <w:fldChar w:fldCharType="separate"/>
      </w:r>
      <w:ins w:id="449" w:author="TL" w:date="2021-08-27T10:19:00Z">
        <w:r>
          <w:t>57</w:t>
        </w:r>
      </w:ins>
      <w:ins w:id="450" w:author="TL" w:date="2021-08-27T10:18:00Z">
        <w:r>
          <w:fldChar w:fldCharType="end"/>
        </w:r>
      </w:ins>
    </w:p>
    <w:p w14:paraId="6B14B9A3" w14:textId="10D317D5" w:rsidR="0084526D" w:rsidRDefault="0084526D">
      <w:pPr>
        <w:pStyle w:val="TOC4"/>
        <w:rPr>
          <w:ins w:id="451" w:author="TL" w:date="2021-08-27T10:18:00Z"/>
          <w:rFonts w:asciiTheme="minorHAnsi" w:eastAsiaTheme="minorEastAsia" w:hAnsiTheme="minorHAnsi" w:cstheme="minorBidi"/>
          <w:sz w:val="22"/>
          <w:szCs w:val="22"/>
          <w:lang w:val="en-US"/>
        </w:rPr>
      </w:pPr>
      <w:ins w:id="452" w:author="TL" w:date="2021-08-27T10:18:00Z">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80952040 \h </w:instrText>
        </w:r>
      </w:ins>
      <w:ins w:id="453" w:author="TL" w:date="2021-08-27T10:19:00Z"/>
      <w:r>
        <w:fldChar w:fldCharType="separate"/>
      </w:r>
      <w:ins w:id="454" w:author="TL" w:date="2021-08-27T10:19:00Z">
        <w:r>
          <w:t>58</w:t>
        </w:r>
      </w:ins>
      <w:ins w:id="455" w:author="TL" w:date="2021-08-27T10:18:00Z">
        <w:r>
          <w:fldChar w:fldCharType="end"/>
        </w:r>
      </w:ins>
    </w:p>
    <w:p w14:paraId="15229C0D" w14:textId="4A329AE5" w:rsidR="0084526D" w:rsidRDefault="0084526D">
      <w:pPr>
        <w:pStyle w:val="TOC4"/>
        <w:rPr>
          <w:ins w:id="456" w:author="TL" w:date="2021-08-27T10:18:00Z"/>
          <w:rFonts w:asciiTheme="minorHAnsi" w:eastAsiaTheme="minorEastAsia" w:hAnsiTheme="minorHAnsi" w:cstheme="minorBidi"/>
          <w:sz w:val="22"/>
          <w:szCs w:val="22"/>
          <w:lang w:val="en-US"/>
        </w:rPr>
      </w:pPr>
      <w:ins w:id="457" w:author="TL" w:date="2021-08-27T10:18:00Z">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80952041 \h </w:instrText>
        </w:r>
      </w:ins>
      <w:ins w:id="458" w:author="TL" w:date="2021-08-27T10:19:00Z"/>
      <w:r>
        <w:fldChar w:fldCharType="separate"/>
      </w:r>
      <w:ins w:id="459" w:author="TL" w:date="2021-08-27T10:19:00Z">
        <w:r>
          <w:t>59</w:t>
        </w:r>
      </w:ins>
      <w:ins w:id="460" w:author="TL" w:date="2021-08-27T10:18:00Z">
        <w:r>
          <w:fldChar w:fldCharType="end"/>
        </w:r>
      </w:ins>
    </w:p>
    <w:p w14:paraId="6BC95FAF" w14:textId="65C2AD81" w:rsidR="0084526D" w:rsidRDefault="0084526D">
      <w:pPr>
        <w:pStyle w:val="TOC3"/>
        <w:rPr>
          <w:ins w:id="461" w:author="TL" w:date="2021-08-27T10:18:00Z"/>
          <w:rFonts w:asciiTheme="minorHAnsi" w:eastAsiaTheme="minorEastAsia" w:hAnsiTheme="minorHAnsi" w:cstheme="minorBidi"/>
          <w:sz w:val="22"/>
          <w:szCs w:val="22"/>
          <w:lang w:val="en-US"/>
        </w:rPr>
      </w:pPr>
      <w:ins w:id="462" w:author="TL" w:date="2021-08-27T10:18:00Z">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42 \h </w:instrText>
        </w:r>
      </w:ins>
      <w:ins w:id="463" w:author="TL" w:date="2021-08-27T10:19:00Z"/>
      <w:r>
        <w:fldChar w:fldCharType="separate"/>
      </w:r>
      <w:ins w:id="464" w:author="TL" w:date="2021-08-27T10:19:00Z">
        <w:r>
          <w:t>59</w:t>
        </w:r>
      </w:ins>
      <w:ins w:id="465" w:author="TL" w:date="2021-08-27T10:18:00Z">
        <w:r>
          <w:fldChar w:fldCharType="end"/>
        </w:r>
      </w:ins>
    </w:p>
    <w:p w14:paraId="2768A8EC" w14:textId="3860873D" w:rsidR="0084526D" w:rsidRDefault="0084526D">
      <w:pPr>
        <w:pStyle w:val="TOC4"/>
        <w:rPr>
          <w:ins w:id="466" w:author="TL" w:date="2021-08-27T10:18:00Z"/>
          <w:rFonts w:asciiTheme="minorHAnsi" w:eastAsiaTheme="minorEastAsia" w:hAnsiTheme="minorHAnsi" w:cstheme="minorBidi"/>
          <w:sz w:val="22"/>
          <w:szCs w:val="22"/>
          <w:lang w:val="en-US"/>
        </w:rPr>
      </w:pPr>
      <w:ins w:id="467" w:author="TL" w:date="2021-08-27T10:18:00Z">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80952043 \h </w:instrText>
        </w:r>
      </w:ins>
      <w:ins w:id="468" w:author="TL" w:date="2021-08-27T10:19:00Z"/>
      <w:r>
        <w:fldChar w:fldCharType="separate"/>
      </w:r>
      <w:ins w:id="469" w:author="TL" w:date="2021-08-27T10:19:00Z">
        <w:r>
          <w:t>59</w:t>
        </w:r>
      </w:ins>
      <w:ins w:id="470" w:author="TL" w:date="2021-08-27T10:18:00Z">
        <w:r>
          <w:fldChar w:fldCharType="end"/>
        </w:r>
      </w:ins>
    </w:p>
    <w:p w14:paraId="75253262" w14:textId="5090D11E" w:rsidR="0084526D" w:rsidRDefault="0084526D">
      <w:pPr>
        <w:pStyle w:val="TOC4"/>
        <w:rPr>
          <w:ins w:id="471" w:author="TL" w:date="2021-08-27T10:18:00Z"/>
          <w:rFonts w:asciiTheme="minorHAnsi" w:eastAsiaTheme="minorEastAsia" w:hAnsiTheme="minorHAnsi" w:cstheme="minorBidi"/>
          <w:sz w:val="22"/>
          <w:szCs w:val="22"/>
          <w:lang w:val="en-US"/>
        </w:rPr>
      </w:pPr>
      <w:ins w:id="472" w:author="TL" w:date="2021-08-27T10:18:00Z">
        <w:r w:rsidRPr="007A3040">
          <w:rPr>
            <w:rFonts w:eastAsia="Batang"/>
          </w:rPr>
          <w:t>5.5.2.2</w:t>
        </w:r>
        <w:r>
          <w:rPr>
            <w:rFonts w:asciiTheme="minorHAnsi" w:eastAsiaTheme="minorEastAsia" w:hAnsiTheme="minorHAnsi" w:cstheme="minorBidi"/>
            <w:sz w:val="22"/>
            <w:szCs w:val="22"/>
            <w:lang w:val="en-US"/>
          </w:rPr>
          <w:tab/>
        </w:r>
        <w:r w:rsidRPr="007A3040">
          <w:rPr>
            <w:rFonts w:eastAsia="Batang"/>
          </w:rPr>
          <w:t>Collaboration</w:t>
        </w:r>
        <w:r>
          <w:t xml:space="preserve"> Scenario 1</w:t>
        </w:r>
        <w:r>
          <w:tab/>
        </w:r>
        <w:r>
          <w:fldChar w:fldCharType="begin"/>
        </w:r>
        <w:r>
          <w:instrText xml:space="preserve"> PAGEREF _Toc80952044 \h </w:instrText>
        </w:r>
      </w:ins>
      <w:ins w:id="473" w:author="TL" w:date="2021-08-27T10:19:00Z"/>
      <w:r>
        <w:fldChar w:fldCharType="separate"/>
      </w:r>
      <w:ins w:id="474" w:author="TL" w:date="2021-08-27T10:19:00Z">
        <w:r>
          <w:t>60</w:t>
        </w:r>
      </w:ins>
      <w:ins w:id="475" w:author="TL" w:date="2021-08-27T10:18:00Z">
        <w:r>
          <w:fldChar w:fldCharType="end"/>
        </w:r>
      </w:ins>
    </w:p>
    <w:p w14:paraId="2F0AD2D6" w14:textId="7555B45C" w:rsidR="0084526D" w:rsidRDefault="0084526D">
      <w:pPr>
        <w:pStyle w:val="TOC4"/>
        <w:rPr>
          <w:ins w:id="476" w:author="TL" w:date="2021-08-27T10:18:00Z"/>
          <w:rFonts w:asciiTheme="minorHAnsi" w:eastAsiaTheme="minorEastAsia" w:hAnsiTheme="minorHAnsi" w:cstheme="minorBidi"/>
          <w:sz w:val="22"/>
          <w:szCs w:val="22"/>
          <w:lang w:val="en-US"/>
        </w:rPr>
      </w:pPr>
      <w:ins w:id="477" w:author="TL" w:date="2021-08-27T10:18:00Z">
        <w:r w:rsidRPr="007A3040">
          <w:rPr>
            <w:rFonts w:eastAsia="Batang"/>
          </w:rPr>
          <w:t>5.5.2.3</w:t>
        </w:r>
        <w:r>
          <w:rPr>
            <w:rFonts w:asciiTheme="minorHAnsi" w:eastAsiaTheme="minorEastAsia" w:hAnsiTheme="minorHAnsi" w:cstheme="minorBidi"/>
            <w:sz w:val="22"/>
            <w:szCs w:val="22"/>
            <w:lang w:val="en-US"/>
          </w:rPr>
          <w:tab/>
        </w:r>
        <w:r w:rsidRPr="007A3040">
          <w:rPr>
            <w:rFonts w:eastAsia="Batang"/>
          </w:rPr>
          <w:t>Collaboration</w:t>
        </w:r>
        <w:r>
          <w:t xml:space="preserve"> Scenario 2</w:t>
        </w:r>
        <w:r>
          <w:tab/>
        </w:r>
        <w:r>
          <w:fldChar w:fldCharType="begin"/>
        </w:r>
        <w:r>
          <w:instrText xml:space="preserve"> PAGEREF _Toc80952045 \h </w:instrText>
        </w:r>
      </w:ins>
      <w:ins w:id="478" w:author="TL" w:date="2021-08-27T10:19:00Z"/>
      <w:r>
        <w:fldChar w:fldCharType="separate"/>
      </w:r>
      <w:ins w:id="479" w:author="TL" w:date="2021-08-27T10:19:00Z">
        <w:r>
          <w:t>60</w:t>
        </w:r>
      </w:ins>
      <w:ins w:id="480" w:author="TL" w:date="2021-08-27T10:18:00Z">
        <w:r>
          <w:fldChar w:fldCharType="end"/>
        </w:r>
      </w:ins>
    </w:p>
    <w:p w14:paraId="4D4731AF" w14:textId="400773BB" w:rsidR="0084526D" w:rsidRDefault="0084526D">
      <w:pPr>
        <w:pStyle w:val="TOC4"/>
        <w:rPr>
          <w:ins w:id="481" w:author="TL" w:date="2021-08-27T10:18:00Z"/>
          <w:rFonts w:asciiTheme="minorHAnsi" w:eastAsiaTheme="minorEastAsia" w:hAnsiTheme="minorHAnsi" w:cstheme="minorBidi"/>
          <w:sz w:val="22"/>
          <w:szCs w:val="22"/>
          <w:lang w:val="en-US"/>
        </w:rPr>
      </w:pPr>
      <w:ins w:id="482" w:author="TL" w:date="2021-08-27T10:18:00Z">
        <w:r w:rsidRPr="007A3040">
          <w:rPr>
            <w:rFonts w:eastAsia="Batang"/>
          </w:rPr>
          <w:t>5.5.2.4</w:t>
        </w:r>
        <w:r>
          <w:rPr>
            <w:rFonts w:asciiTheme="minorHAnsi" w:eastAsiaTheme="minorEastAsia" w:hAnsiTheme="minorHAnsi" w:cstheme="minorBidi"/>
            <w:sz w:val="22"/>
            <w:szCs w:val="22"/>
            <w:lang w:val="en-US"/>
          </w:rPr>
          <w:tab/>
        </w:r>
        <w:r w:rsidRPr="007A3040">
          <w:rPr>
            <w:rFonts w:eastAsia="Batang"/>
          </w:rPr>
          <w:t>Collaboration</w:t>
        </w:r>
        <w:r>
          <w:t xml:space="preserve"> Scenario 3</w:t>
        </w:r>
        <w:r>
          <w:tab/>
        </w:r>
        <w:r>
          <w:fldChar w:fldCharType="begin"/>
        </w:r>
        <w:r>
          <w:instrText xml:space="preserve"> PAGEREF _Toc80952046 \h </w:instrText>
        </w:r>
      </w:ins>
      <w:ins w:id="483" w:author="TL" w:date="2021-08-27T10:19:00Z"/>
      <w:r>
        <w:fldChar w:fldCharType="separate"/>
      </w:r>
      <w:ins w:id="484" w:author="TL" w:date="2021-08-27T10:19:00Z">
        <w:r>
          <w:t>61</w:t>
        </w:r>
      </w:ins>
      <w:ins w:id="485" w:author="TL" w:date="2021-08-27T10:18:00Z">
        <w:r>
          <w:fldChar w:fldCharType="end"/>
        </w:r>
      </w:ins>
    </w:p>
    <w:p w14:paraId="3F49ED87" w14:textId="7E431D52" w:rsidR="0084526D" w:rsidRDefault="0084526D">
      <w:pPr>
        <w:pStyle w:val="TOC4"/>
        <w:rPr>
          <w:ins w:id="486" w:author="TL" w:date="2021-08-27T10:18:00Z"/>
          <w:rFonts w:asciiTheme="minorHAnsi" w:eastAsiaTheme="minorEastAsia" w:hAnsiTheme="minorHAnsi" w:cstheme="minorBidi"/>
          <w:sz w:val="22"/>
          <w:szCs w:val="22"/>
          <w:lang w:val="en-US"/>
        </w:rPr>
      </w:pPr>
      <w:ins w:id="487" w:author="TL" w:date="2021-08-27T10:18:00Z">
        <w:r w:rsidRPr="007A3040">
          <w:rPr>
            <w:rFonts w:eastAsia="Batang"/>
          </w:rPr>
          <w:t>5.5.2.5</w:t>
        </w:r>
        <w:r>
          <w:rPr>
            <w:rFonts w:asciiTheme="minorHAnsi" w:eastAsiaTheme="minorEastAsia" w:hAnsiTheme="minorHAnsi" w:cstheme="minorBidi"/>
            <w:sz w:val="22"/>
            <w:szCs w:val="22"/>
            <w:lang w:val="en-US"/>
          </w:rPr>
          <w:tab/>
        </w:r>
        <w:r w:rsidRPr="007A3040">
          <w:rPr>
            <w:rFonts w:eastAsia="Batang"/>
          </w:rPr>
          <w:t>Collaboration</w:t>
        </w:r>
        <w:r>
          <w:t xml:space="preserve"> Scenario 4</w:t>
        </w:r>
        <w:r>
          <w:tab/>
        </w:r>
        <w:r>
          <w:fldChar w:fldCharType="begin"/>
        </w:r>
        <w:r>
          <w:instrText xml:space="preserve"> PAGEREF _Toc80952047 \h </w:instrText>
        </w:r>
      </w:ins>
      <w:ins w:id="488" w:author="TL" w:date="2021-08-27T10:19:00Z"/>
      <w:r>
        <w:fldChar w:fldCharType="separate"/>
      </w:r>
      <w:ins w:id="489" w:author="TL" w:date="2021-08-27T10:19:00Z">
        <w:r>
          <w:t>61</w:t>
        </w:r>
      </w:ins>
      <w:ins w:id="490" w:author="TL" w:date="2021-08-27T10:18:00Z">
        <w:r>
          <w:fldChar w:fldCharType="end"/>
        </w:r>
      </w:ins>
    </w:p>
    <w:p w14:paraId="122A1D8D" w14:textId="0877DBC7" w:rsidR="0084526D" w:rsidRDefault="0084526D">
      <w:pPr>
        <w:pStyle w:val="TOC4"/>
        <w:rPr>
          <w:ins w:id="491" w:author="TL" w:date="2021-08-27T10:18:00Z"/>
          <w:rFonts w:asciiTheme="minorHAnsi" w:eastAsiaTheme="minorEastAsia" w:hAnsiTheme="minorHAnsi" w:cstheme="minorBidi"/>
          <w:sz w:val="22"/>
          <w:szCs w:val="22"/>
          <w:lang w:val="en-US"/>
        </w:rPr>
      </w:pPr>
      <w:ins w:id="492" w:author="TL" w:date="2021-08-27T10:18:00Z">
        <w:r w:rsidRPr="007A3040">
          <w:rPr>
            <w:rFonts w:eastAsia="Batang"/>
          </w:rPr>
          <w:t>5.5.2.6</w:t>
        </w:r>
        <w:r>
          <w:rPr>
            <w:rFonts w:asciiTheme="minorHAnsi" w:eastAsiaTheme="minorEastAsia" w:hAnsiTheme="minorHAnsi" w:cstheme="minorBidi"/>
            <w:sz w:val="22"/>
            <w:szCs w:val="22"/>
            <w:lang w:val="en-US"/>
          </w:rPr>
          <w:tab/>
        </w:r>
        <w:r w:rsidRPr="007A3040">
          <w:rPr>
            <w:rFonts w:eastAsia="Batang"/>
          </w:rPr>
          <w:t>Collaboration</w:t>
        </w:r>
        <w:r>
          <w:t xml:space="preserve"> Scenario 5</w:t>
        </w:r>
        <w:r>
          <w:tab/>
        </w:r>
        <w:r>
          <w:fldChar w:fldCharType="begin"/>
        </w:r>
        <w:r>
          <w:instrText xml:space="preserve"> PAGEREF _Toc80952048 \h </w:instrText>
        </w:r>
      </w:ins>
      <w:ins w:id="493" w:author="TL" w:date="2021-08-27T10:19:00Z"/>
      <w:r>
        <w:fldChar w:fldCharType="separate"/>
      </w:r>
      <w:ins w:id="494" w:author="TL" w:date="2021-08-27T10:19:00Z">
        <w:r>
          <w:t>62</w:t>
        </w:r>
      </w:ins>
      <w:ins w:id="495" w:author="TL" w:date="2021-08-27T10:18:00Z">
        <w:r>
          <w:fldChar w:fldCharType="end"/>
        </w:r>
      </w:ins>
    </w:p>
    <w:p w14:paraId="74BC64F7" w14:textId="2DE97C5B" w:rsidR="0084526D" w:rsidRDefault="0084526D">
      <w:pPr>
        <w:pStyle w:val="TOC4"/>
        <w:rPr>
          <w:ins w:id="496" w:author="TL" w:date="2021-08-27T10:18:00Z"/>
          <w:rFonts w:asciiTheme="minorHAnsi" w:eastAsiaTheme="minorEastAsia" w:hAnsiTheme="minorHAnsi" w:cstheme="minorBidi"/>
          <w:sz w:val="22"/>
          <w:szCs w:val="22"/>
          <w:lang w:val="en-US"/>
        </w:rPr>
      </w:pPr>
      <w:ins w:id="497" w:author="TL" w:date="2021-08-27T10:18:00Z">
        <w:r w:rsidRPr="007A3040">
          <w:rPr>
            <w:rFonts w:eastAsia="Batang"/>
          </w:rPr>
          <w:t>5.5.2.7</w:t>
        </w:r>
        <w:r>
          <w:rPr>
            <w:rFonts w:asciiTheme="minorHAnsi" w:eastAsiaTheme="minorEastAsia" w:hAnsiTheme="minorHAnsi" w:cstheme="minorBidi"/>
            <w:sz w:val="22"/>
            <w:szCs w:val="22"/>
            <w:lang w:val="en-US"/>
          </w:rPr>
          <w:tab/>
        </w:r>
        <w:r w:rsidRPr="007A3040">
          <w:rPr>
            <w:rFonts w:eastAsia="Batang"/>
          </w:rPr>
          <w:t>Collaboration Scenario 6</w:t>
        </w:r>
        <w:r>
          <w:tab/>
        </w:r>
        <w:r>
          <w:fldChar w:fldCharType="begin"/>
        </w:r>
        <w:r>
          <w:instrText xml:space="preserve"> PAGEREF _Toc80952049 \h </w:instrText>
        </w:r>
      </w:ins>
      <w:ins w:id="498" w:author="TL" w:date="2021-08-27T10:19:00Z"/>
      <w:r>
        <w:fldChar w:fldCharType="separate"/>
      </w:r>
      <w:ins w:id="499" w:author="TL" w:date="2021-08-27T10:19:00Z">
        <w:r>
          <w:t>62</w:t>
        </w:r>
      </w:ins>
      <w:ins w:id="500" w:author="TL" w:date="2021-08-27T10:18:00Z">
        <w:r>
          <w:fldChar w:fldCharType="end"/>
        </w:r>
      </w:ins>
    </w:p>
    <w:p w14:paraId="7A7A4127" w14:textId="033FE8FE" w:rsidR="0084526D" w:rsidRDefault="0084526D">
      <w:pPr>
        <w:pStyle w:val="TOC3"/>
        <w:rPr>
          <w:ins w:id="501" w:author="TL" w:date="2021-08-27T10:18:00Z"/>
          <w:rFonts w:asciiTheme="minorHAnsi" w:eastAsiaTheme="minorEastAsia" w:hAnsiTheme="minorHAnsi" w:cstheme="minorBidi"/>
          <w:sz w:val="22"/>
          <w:szCs w:val="22"/>
          <w:lang w:val="en-US"/>
        </w:rPr>
      </w:pPr>
      <w:ins w:id="502" w:author="TL" w:date="2021-08-27T10:18:00Z">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50 \h </w:instrText>
        </w:r>
      </w:ins>
      <w:ins w:id="503" w:author="TL" w:date="2021-08-27T10:19:00Z"/>
      <w:r>
        <w:fldChar w:fldCharType="separate"/>
      </w:r>
      <w:ins w:id="504" w:author="TL" w:date="2021-08-27T10:19:00Z">
        <w:r>
          <w:t>63</w:t>
        </w:r>
      </w:ins>
      <w:ins w:id="505" w:author="TL" w:date="2021-08-27T10:18:00Z">
        <w:r>
          <w:fldChar w:fldCharType="end"/>
        </w:r>
      </w:ins>
    </w:p>
    <w:p w14:paraId="3F2264E3" w14:textId="3CC74FAC" w:rsidR="0084526D" w:rsidRDefault="0084526D">
      <w:pPr>
        <w:pStyle w:val="TOC3"/>
        <w:rPr>
          <w:ins w:id="506" w:author="TL" w:date="2021-08-27T10:18:00Z"/>
          <w:rFonts w:asciiTheme="minorHAnsi" w:eastAsiaTheme="minorEastAsia" w:hAnsiTheme="minorHAnsi" w:cstheme="minorBidi"/>
          <w:sz w:val="22"/>
          <w:szCs w:val="22"/>
          <w:lang w:val="en-US"/>
        </w:rPr>
      </w:pPr>
      <w:ins w:id="507" w:author="TL" w:date="2021-08-27T10:18:00Z">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51 \h </w:instrText>
        </w:r>
      </w:ins>
      <w:ins w:id="508" w:author="TL" w:date="2021-08-27T10:19:00Z"/>
      <w:r>
        <w:fldChar w:fldCharType="separate"/>
      </w:r>
      <w:ins w:id="509" w:author="TL" w:date="2021-08-27T10:19:00Z">
        <w:r>
          <w:t>63</w:t>
        </w:r>
      </w:ins>
      <w:ins w:id="510" w:author="TL" w:date="2021-08-27T10:18:00Z">
        <w:r>
          <w:fldChar w:fldCharType="end"/>
        </w:r>
      </w:ins>
    </w:p>
    <w:p w14:paraId="25852BB6" w14:textId="63165877" w:rsidR="0084526D" w:rsidRDefault="0084526D">
      <w:pPr>
        <w:pStyle w:val="TOC4"/>
        <w:rPr>
          <w:ins w:id="511" w:author="TL" w:date="2021-08-27T10:18:00Z"/>
          <w:rFonts w:asciiTheme="minorHAnsi" w:eastAsiaTheme="minorEastAsia" w:hAnsiTheme="minorHAnsi" w:cstheme="minorBidi"/>
          <w:sz w:val="22"/>
          <w:szCs w:val="22"/>
          <w:lang w:val="en-US"/>
        </w:rPr>
      </w:pPr>
      <w:ins w:id="512" w:author="TL" w:date="2021-08-27T10:18:00Z">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80952052 \h </w:instrText>
        </w:r>
      </w:ins>
      <w:ins w:id="513" w:author="TL" w:date="2021-08-27T10:19:00Z"/>
      <w:r>
        <w:fldChar w:fldCharType="separate"/>
      </w:r>
      <w:ins w:id="514" w:author="TL" w:date="2021-08-27T10:19:00Z">
        <w:r>
          <w:t>63</w:t>
        </w:r>
      </w:ins>
      <w:ins w:id="515" w:author="TL" w:date="2021-08-27T10:18:00Z">
        <w:r>
          <w:fldChar w:fldCharType="end"/>
        </w:r>
      </w:ins>
    </w:p>
    <w:p w14:paraId="00EAB765" w14:textId="43BDD972" w:rsidR="0084526D" w:rsidRDefault="0084526D">
      <w:pPr>
        <w:pStyle w:val="TOC4"/>
        <w:rPr>
          <w:ins w:id="516" w:author="TL" w:date="2021-08-27T10:18:00Z"/>
          <w:rFonts w:asciiTheme="minorHAnsi" w:eastAsiaTheme="minorEastAsia" w:hAnsiTheme="minorHAnsi" w:cstheme="minorBidi"/>
          <w:sz w:val="22"/>
          <w:szCs w:val="22"/>
          <w:lang w:val="en-US"/>
        </w:rPr>
      </w:pPr>
      <w:ins w:id="517" w:author="TL" w:date="2021-08-27T10:18:00Z">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80952053 \h </w:instrText>
        </w:r>
      </w:ins>
      <w:ins w:id="518" w:author="TL" w:date="2021-08-27T10:19:00Z"/>
      <w:r>
        <w:fldChar w:fldCharType="separate"/>
      </w:r>
      <w:ins w:id="519" w:author="TL" w:date="2021-08-27T10:19:00Z">
        <w:r>
          <w:t>64</w:t>
        </w:r>
      </w:ins>
      <w:ins w:id="520" w:author="TL" w:date="2021-08-27T10:18:00Z">
        <w:r>
          <w:fldChar w:fldCharType="end"/>
        </w:r>
      </w:ins>
    </w:p>
    <w:p w14:paraId="478A3BBD" w14:textId="4AA6FBB0" w:rsidR="0084526D" w:rsidRDefault="0084526D">
      <w:pPr>
        <w:pStyle w:val="TOC4"/>
        <w:rPr>
          <w:ins w:id="521" w:author="TL" w:date="2021-08-27T10:18:00Z"/>
          <w:rFonts w:asciiTheme="minorHAnsi" w:eastAsiaTheme="minorEastAsia" w:hAnsiTheme="minorHAnsi" w:cstheme="minorBidi"/>
          <w:sz w:val="22"/>
          <w:szCs w:val="22"/>
          <w:lang w:val="en-US"/>
        </w:rPr>
      </w:pPr>
      <w:ins w:id="522" w:author="TL" w:date="2021-08-27T10:18:00Z">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80952054 \h </w:instrText>
        </w:r>
      </w:ins>
      <w:ins w:id="523" w:author="TL" w:date="2021-08-27T10:19:00Z"/>
      <w:r>
        <w:fldChar w:fldCharType="separate"/>
      </w:r>
      <w:ins w:id="524" w:author="TL" w:date="2021-08-27T10:19:00Z">
        <w:r>
          <w:t>66</w:t>
        </w:r>
      </w:ins>
      <w:ins w:id="525" w:author="TL" w:date="2021-08-27T10:18:00Z">
        <w:r>
          <w:fldChar w:fldCharType="end"/>
        </w:r>
      </w:ins>
    </w:p>
    <w:p w14:paraId="1D229549" w14:textId="250A2CFC" w:rsidR="0084526D" w:rsidRDefault="0084526D">
      <w:pPr>
        <w:pStyle w:val="TOC4"/>
        <w:rPr>
          <w:ins w:id="526" w:author="TL" w:date="2021-08-27T10:18:00Z"/>
          <w:rFonts w:asciiTheme="minorHAnsi" w:eastAsiaTheme="minorEastAsia" w:hAnsiTheme="minorHAnsi" w:cstheme="minorBidi"/>
          <w:sz w:val="22"/>
          <w:szCs w:val="22"/>
          <w:lang w:val="en-US"/>
        </w:rPr>
      </w:pPr>
      <w:ins w:id="527" w:author="TL" w:date="2021-08-27T10:18:00Z">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80952055 \h </w:instrText>
        </w:r>
      </w:ins>
      <w:ins w:id="528" w:author="TL" w:date="2021-08-27T10:19:00Z"/>
      <w:r>
        <w:fldChar w:fldCharType="separate"/>
      </w:r>
      <w:ins w:id="529" w:author="TL" w:date="2021-08-27T10:19:00Z">
        <w:r>
          <w:t>68</w:t>
        </w:r>
      </w:ins>
      <w:ins w:id="530" w:author="TL" w:date="2021-08-27T10:18:00Z">
        <w:r>
          <w:fldChar w:fldCharType="end"/>
        </w:r>
      </w:ins>
    </w:p>
    <w:p w14:paraId="52C5C55E" w14:textId="7018C829" w:rsidR="0084526D" w:rsidRDefault="0084526D">
      <w:pPr>
        <w:pStyle w:val="TOC4"/>
        <w:rPr>
          <w:ins w:id="531" w:author="TL" w:date="2021-08-27T10:18:00Z"/>
          <w:rFonts w:asciiTheme="minorHAnsi" w:eastAsiaTheme="minorEastAsia" w:hAnsiTheme="minorHAnsi" w:cstheme="minorBidi"/>
          <w:sz w:val="22"/>
          <w:szCs w:val="22"/>
          <w:lang w:val="en-US"/>
        </w:rPr>
      </w:pPr>
      <w:ins w:id="532" w:author="TL" w:date="2021-08-27T10:18:00Z">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80952056 \h </w:instrText>
        </w:r>
      </w:ins>
      <w:ins w:id="533" w:author="TL" w:date="2021-08-27T10:19:00Z"/>
      <w:r>
        <w:fldChar w:fldCharType="separate"/>
      </w:r>
      <w:ins w:id="534" w:author="TL" w:date="2021-08-27T10:19:00Z">
        <w:r>
          <w:t>70</w:t>
        </w:r>
      </w:ins>
      <w:ins w:id="535" w:author="TL" w:date="2021-08-27T10:18:00Z">
        <w:r>
          <w:fldChar w:fldCharType="end"/>
        </w:r>
      </w:ins>
    </w:p>
    <w:p w14:paraId="08319BAA" w14:textId="7F4C4142" w:rsidR="0084526D" w:rsidRDefault="0084526D">
      <w:pPr>
        <w:pStyle w:val="TOC4"/>
        <w:rPr>
          <w:ins w:id="536" w:author="TL" w:date="2021-08-27T10:18:00Z"/>
          <w:rFonts w:asciiTheme="minorHAnsi" w:eastAsiaTheme="minorEastAsia" w:hAnsiTheme="minorHAnsi" w:cstheme="minorBidi"/>
          <w:sz w:val="22"/>
          <w:szCs w:val="22"/>
          <w:lang w:val="en-US"/>
        </w:rPr>
      </w:pPr>
      <w:ins w:id="537" w:author="TL" w:date="2021-08-27T10:18:00Z">
        <w:r>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80952057 \h </w:instrText>
        </w:r>
      </w:ins>
      <w:ins w:id="538" w:author="TL" w:date="2021-08-27T10:19:00Z"/>
      <w:r>
        <w:fldChar w:fldCharType="separate"/>
      </w:r>
      <w:ins w:id="539" w:author="TL" w:date="2021-08-27T10:19:00Z">
        <w:r>
          <w:t>71</w:t>
        </w:r>
      </w:ins>
      <w:ins w:id="540" w:author="TL" w:date="2021-08-27T10:18:00Z">
        <w:r>
          <w:fldChar w:fldCharType="end"/>
        </w:r>
      </w:ins>
    </w:p>
    <w:p w14:paraId="722D8D8A" w14:textId="679F7130" w:rsidR="0084526D" w:rsidRDefault="0084526D">
      <w:pPr>
        <w:pStyle w:val="TOC3"/>
        <w:rPr>
          <w:ins w:id="541" w:author="TL" w:date="2021-08-27T10:18:00Z"/>
          <w:rFonts w:asciiTheme="minorHAnsi" w:eastAsiaTheme="minorEastAsia" w:hAnsiTheme="minorHAnsi" w:cstheme="minorBidi"/>
          <w:sz w:val="22"/>
          <w:szCs w:val="22"/>
          <w:lang w:val="en-US"/>
        </w:rPr>
      </w:pPr>
      <w:ins w:id="542" w:author="TL" w:date="2021-08-27T10:18:00Z">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58 \h </w:instrText>
        </w:r>
      </w:ins>
      <w:ins w:id="543" w:author="TL" w:date="2021-08-27T10:19:00Z"/>
      <w:r>
        <w:fldChar w:fldCharType="separate"/>
      </w:r>
      <w:ins w:id="544" w:author="TL" w:date="2021-08-27T10:19:00Z">
        <w:r>
          <w:t>71</w:t>
        </w:r>
      </w:ins>
      <w:ins w:id="545" w:author="TL" w:date="2021-08-27T10:18:00Z">
        <w:r>
          <w:fldChar w:fldCharType="end"/>
        </w:r>
      </w:ins>
    </w:p>
    <w:p w14:paraId="589BDD98" w14:textId="5F1F0098" w:rsidR="0084526D" w:rsidRDefault="0084526D">
      <w:pPr>
        <w:pStyle w:val="TOC4"/>
        <w:rPr>
          <w:ins w:id="546" w:author="TL" w:date="2021-08-27T10:18:00Z"/>
          <w:rFonts w:asciiTheme="minorHAnsi" w:eastAsiaTheme="minorEastAsia" w:hAnsiTheme="minorHAnsi" w:cstheme="minorBidi"/>
          <w:sz w:val="22"/>
          <w:szCs w:val="22"/>
          <w:lang w:val="en-US"/>
        </w:rPr>
      </w:pPr>
      <w:ins w:id="547" w:author="TL" w:date="2021-08-27T10:18:00Z">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80952059 \h </w:instrText>
        </w:r>
      </w:ins>
      <w:ins w:id="548" w:author="TL" w:date="2021-08-27T10:19:00Z"/>
      <w:r>
        <w:fldChar w:fldCharType="separate"/>
      </w:r>
      <w:ins w:id="549" w:author="TL" w:date="2021-08-27T10:19:00Z">
        <w:r>
          <w:t>71</w:t>
        </w:r>
      </w:ins>
      <w:ins w:id="550" w:author="TL" w:date="2021-08-27T10:18:00Z">
        <w:r>
          <w:fldChar w:fldCharType="end"/>
        </w:r>
      </w:ins>
    </w:p>
    <w:p w14:paraId="6E90F0CC" w14:textId="6D580C74" w:rsidR="0084526D" w:rsidRDefault="0084526D">
      <w:pPr>
        <w:pStyle w:val="TOC4"/>
        <w:rPr>
          <w:ins w:id="551" w:author="TL" w:date="2021-08-27T10:18:00Z"/>
          <w:rFonts w:asciiTheme="minorHAnsi" w:eastAsiaTheme="minorEastAsia" w:hAnsiTheme="minorHAnsi" w:cstheme="minorBidi"/>
          <w:sz w:val="22"/>
          <w:szCs w:val="22"/>
          <w:lang w:val="en-US"/>
        </w:rPr>
      </w:pPr>
      <w:ins w:id="552" w:author="TL" w:date="2021-08-27T10:18:00Z">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80952060 \h </w:instrText>
        </w:r>
      </w:ins>
      <w:ins w:id="553" w:author="TL" w:date="2021-08-27T10:19:00Z"/>
      <w:r>
        <w:fldChar w:fldCharType="separate"/>
      </w:r>
      <w:ins w:id="554" w:author="TL" w:date="2021-08-27T10:19:00Z">
        <w:r>
          <w:t>72</w:t>
        </w:r>
      </w:ins>
      <w:ins w:id="555" w:author="TL" w:date="2021-08-27T10:18:00Z">
        <w:r>
          <w:fldChar w:fldCharType="end"/>
        </w:r>
      </w:ins>
    </w:p>
    <w:p w14:paraId="4972C77B" w14:textId="51F201C5" w:rsidR="0084526D" w:rsidRDefault="0084526D">
      <w:pPr>
        <w:pStyle w:val="TOC5"/>
        <w:rPr>
          <w:ins w:id="556" w:author="TL" w:date="2021-08-27T10:18:00Z"/>
          <w:rFonts w:asciiTheme="minorHAnsi" w:eastAsiaTheme="minorEastAsia" w:hAnsiTheme="minorHAnsi" w:cstheme="minorBidi"/>
          <w:sz w:val="22"/>
          <w:szCs w:val="22"/>
          <w:lang w:val="en-US"/>
        </w:rPr>
      </w:pPr>
      <w:ins w:id="557" w:author="TL" w:date="2021-08-27T10:18:00Z">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80952061 \h </w:instrText>
        </w:r>
      </w:ins>
      <w:ins w:id="558" w:author="TL" w:date="2021-08-27T10:19:00Z"/>
      <w:r>
        <w:fldChar w:fldCharType="separate"/>
      </w:r>
      <w:ins w:id="559" w:author="TL" w:date="2021-08-27T10:19:00Z">
        <w:r>
          <w:t>72</w:t>
        </w:r>
      </w:ins>
      <w:ins w:id="560" w:author="TL" w:date="2021-08-27T10:18:00Z">
        <w:r>
          <w:fldChar w:fldCharType="end"/>
        </w:r>
      </w:ins>
    </w:p>
    <w:p w14:paraId="535B9FCF" w14:textId="10FCC730" w:rsidR="0084526D" w:rsidRDefault="0084526D">
      <w:pPr>
        <w:pStyle w:val="TOC5"/>
        <w:rPr>
          <w:ins w:id="561" w:author="TL" w:date="2021-08-27T10:18:00Z"/>
          <w:rFonts w:asciiTheme="minorHAnsi" w:eastAsiaTheme="minorEastAsia" w:hAnsiTheme="minorHAnsi" w:cstheme="minorBidi"/>
          <w:sz w:val="22"/>
          <w:szCs w:val="22"/>
          <w:lang w:val="en-US"/>
        </w:rPr>
      </w:pPr>
      <w:ins w:id="562" w:author="TL" w:date="2021-08-27T10:18:00Z">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80952062 \h </w:instrText>
        </w:r>
      </w:ins>
      <w:ins w:id="563" w:author="TL" w:date="2021-08-27T10:19:00Z"/>
      <w:r>
        <w:fldChar w:fldCharType="separate"/>
      </w:r>
      <w:ins w:id="564" w:author="TL" w:date="2021-08-27T10:19:00Z">
        <w:r>
          <w:t>72</w:t>
        </w:r>
      </w:ins>
      <w:ins w:id="565" w:author="TL" w:date="2021-08-27T10:18:00Z">
        <w:r>
          <w:fldChar w:fldCharType="end"/>
        </w:r>
      </w:ins>
    </w:p>
    <w:p w14:paraId="7D0EB824" w14:textId="56632FD9" w:rsidR="0084526D" w:rsidRDefault="0084526D">
      <w:pPr>
        <w:pStyle w:val="TOC5"/>
        <w:rPr>
          <w:ins w:id="566" w:author="TL" w:date="2021-08-27T10:18:00Z"/>
          <w:rFonts w:asciiTheme="minorHAnsi" w:eastAsiaTheme="minorEastAsia" w:hAnsiTheme="minorHAnsi" w:cstheme="minorBidi"/>
          <w:sz w:val="22"/>
          <w:szCs w:val="22"/>
          <w:lang w:val="en-US"/>
        </w:rPr>
      </w:pPr>
      <w:ins w:id="567" w:author="TL" w:date="2021-08-27T10:18:00Z">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80952063 \h </w:instrText>
        </w:r>
      </w:ins>
      <w:ins w:id="568" w:author="TL" w:date="2021-08-27T10:19:00Z"/>
      <w:r>
        <w:fldChar w:fldCharType="separate"/>
      </w:r>
      <w:ins w:id="569" w:author="TL" w:date="2021-08-27T10:19:00Z">
        <w:r>
          <w:t>73</w:t>
        </w:r>
      </w:ins>
      <w:ins w:id="570" w:author="TL" w:date="2021-08-27T10:18:00Z">
        <w:r>
          <w:fldChar w:fldCharType="end"/>
        </w:r>
      </w:ins>
    </w:p>
    <w:p w14:paraId="38BB2528" w14:textId="73ED9F0A" w:rsidR="0084526D" w:rsidRDefault="0084526D">
      <w:pPr>
        <w:pStyle w:val="TOC5"/>
        <w:rPr>
          <w:ins w:id="571" w:author="TL" w:date="2021-08-27T10:18:00Z"/>
          <w:rFonts w:asciiTheme="minorHAnsi" w:eastAsiaTheme="minorEastAsia" w:hAnsiTheme="minorHAnsi" w:cstheme="minorBidi"/>
          <w:sz w:val="22"/>
          <w:szCs w:val="22"/>
          <w:lang w:val="en-US"/>
        </w:rPr>
      </w:pPr>
      <w:ins w:id="572" w:author="TL" w:date="2021-08-27T10:18:00Z">
        <w:r>
          <w:lastRenderedPageBreak/>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80952064 \h </w:instrText>
        </w:r>
      </w:ins>
      <w:ins w:id="573" w:author="TL" w:date="2021-08-27T10:19:00Z"/>
      <w:r>
        <w:fldChar w:fldCharType="separate"/>
      </w:r>
      <w:ins w:id="574" w:author="TL" w:date="2021-08-27T10:19:00Z">
        <w:r>
          <w:t>73</w:t>
        </w:r>
      </w:ins>
      <w:ins w:id="575" w:author="TL" w:date="2021-08-27T10:18:00Z">
        <w:r>
          <w:fldChar w:fldCharType="end"/>
        </w:r>
      </w:ins>
    </w:p>
    <w:p w14:paraId="7E8D2E8B" w14:textId="774BDE8D" w:rsidR="0084526D" w:rsidRDefault="0084526D">
      <w:pPr>
        <w:pStyle w:val="TOC3"/>
        <w:rPr>
          <w:ins w:id="576" w:author="TL" w:date="2021-08-27T10:18:00Z"/>
          <w:rFonts w:asciiTheme="minorHAnsi" w:eastAsiaTheme="minorEastAsia" w:hAnsiTheme="minorHAnsi" w:cstheme="minorBidi"/>
          <w:sz w:val="22"/>
          <w:szCs w:val="22"/>
          <w:lang w:val="en-US"/>
        </w:rPr>
      </w:pPr>
      <w:ins w:id="577" w:author="TL" w:date="2021-08-27T10:18:00Z">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65 \h </w:instrText>
        </w:r>
      </w:ins>
      <w:ins w:id="578" w:author="TL" w:date="2021-08-27T10:19:00Z"/>
      <w:r>
        <w:fldChar w:fldCharType="separate"/>
      </w:r>
      <w:ins w:id="579" w:author="TL" w:date="2021-08-27T10:19:00Z">
        <w:r>
          <w:t>73</w:t>
        </w:r>
      </w:ins>
      <w:ins w:id="580" w:author="TL" w:date="2021-08-27T10:18:00Z">
        <w:r>
          <w:fldChar w:fldCharType="end"/>
        </w:r>
      </w:ins>
    </w:p>
    <w:p w14:paraId="093F817C" w14:textId="11962CDD" w:rsidR="0084526D" w:rsidRDefault="0084526D">
      <w:pPr>
        <w:pStyle w:val="TOC4"/>
        <w:rPr>
          <w:ins w:id="581" w:author="TL" w:date="2021-08-27T10:18:00Z"/>
          <w:rFonts w:asciiTheme="minorHAnsi" w:eastAsiaTheme="minorEastAsia" w:hAnsiTheme="minorHAnsi" w:cstheme="minorBidi"/>
          <w:sz w:val="22"/>
          <w:szCs w:val="22"/>
          <w:lang w:val="en-US"/>
        </w:rPr>
      </w:pPr>
      <w:ins w:id="582" w:author="TL" w:date="2021-08-27T10:18:00Z">
        <w:r>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80952066 \h </w:instrText>
        </w:r>
      </w:ins>
      <w:ins w:id="583" w:author="TL" w:date="2021-08-27T10:19:00Z"/>
      <w:r>
        <w:fldChar w:fldCharType="separate"/>
      </w:r>
      <w:ins w:id="584" w:author="TL" w:date="2021-08-27T10:19:00Z">
        <w:r>
          <w:t>73</w:t>
        </w:r>
      </w:ins>
      <w:ins w:id="585" w:author="TL" w:date="2021-08-27T10:18:00Z">
        <w:r>
          <w:fldChar w:fldCharType="end"/>
        </w:r>
      </w:ins>
    </w:p>
    <w:p w14:paraId="6457369B" w14:textId="2C21EA56" w:rsidR="0084526D" w:rsidRDefault="0084526D">
      <w:pPr>
        <w:pStyle w:val="TOC4"/>
        <w:rPr>
          <w:ins w:id="586" w:author="TL" w:date="2021-08-27T10:18:00Z"/>
          <w:rFonts w:asciiTheme="minorHAnsi" w:eastAsiaTheme="minorEastAsia" w:hAnsiTheme="minorHAnsi" w:cstheme="minorBidi"/>
          <w:sz w:val="22"/>
          <w:szCs w:val="22"/>
          <w:lang w:val="en-US"/>
        </w:rPr>
      </w:pPr>
      <w:ins w:id="587" w:author="TL" w:date="2021-08-27T10:18:00Z">
        <w:r>
          <w:t>5.5.6.2 Content Publishing Configuration API</w:t>
        </w:r>
        <w:r>
          <w:tab/>
        </w:r>
        <w:r>
          <w:fldChar w:fldCharType="begin"/>
        </w:r>
        <w:r>
          <w:instrText xml:space="preserve"> PAGEREF _Toc80952067 \h </w:instrText>
        </w:r>
      </w:ins>
      <w:ins w:id="588" w:author="TL" w:date="2021-08-27T10:19:00Z"/>
      <w:r>
        <w:fldChar w:fldCharType="separate"/>
      </w:r>
      <w:ins w:id="589" w:author="TL" w:date="2021-08-27T10:19:00Z">
        <w:r>
          <w:t>74</w:t>
        </w:r>
      </w:ins>
      <w:ins w:id="590" w:author="TL" w:date="2021-08-27T10:18:00Z">
        <w:r>
          <w:fldChar w:fldCharType="end"/>
        </w:r>
      </w:ins>
    </w:p>
    <w:p w14:paraId="00D6B9DF" w14:textId="0BFFDA09" w:rsidR="0084526D" w:rsidRDefault="0084526D">
      <w:pPr>
        <w:pStyle w:val="TOC4"/>
        <w:rPr>
          <w:ins w:id="591" w:author="TL" w:date="2021-08-27T10:18:00Z"/>
          <w:rFonts w:asciiTheme="minorHAnsi" w:eastAsiaTheme="minorEastAsia" w:hAnsiTheme="minorHAnsi" w:cstheme="minorBidi"/>
          <w:sz w:val="22"/>
          <w:szCs w:val="22"/>
          <w:lang w:val="en-US"/>
        </w:rPr>
      </w:pPr>
      <w:ins w:id="592" w:author="TL" w:date="2021-08-27T10:18:00Z">
        <w:r>
          <w:t>5.5.6.3 Content Publishing Configuration Template</w:t>
        </w:r>
        <w:r>
          <w:tab/>
        </w:r>
        <w:r>
          <w:fldChar w:fldCharType="begin"/>
        </w:r>
        <w:r>
          <w:instrText xml:space="preserve"> PAGEREF _Toc80952068 \h </w:instrText>
        </w:r>
      </w:ins>
      <w:ins w:id="593" w:author="TL" w:date="2021-08-27T10:19:00Z"/>
      <w:r>
        <w:fldChar w:fldCharType="separate"/>
      </w:r>
      <w:ins w:id="594" w:author="TL" w:date="2021-08-27T10:19:00Z">
        <w:r>
          <w:t>74</w:t>
        </w:r>
      </w:ins>
      <w:ins w:id="595" w:author="TL" w:date="2021-08-27T10:18:00Z">
        <w:r>
          <w:fldChar w:fldCharType="end"/>
        </w:r>
      </w:ins>
    </w:p>
    <w:p w14:paraId="48A54028" w14:textId="6363564D" w:rsidR="0084526D" w:rsidRDefault="0084526D">
      <w:pPr>
        <w:pStyle w:val="TOC4"/>
        <w:rPr>
          <w:ins w:id="596" w:author="TL" w:date="2021-08-27T10:18:00Z"/>
          <w:rFonts w:asciiTheme="minorHAnsi" w:eastAsiaTheme="minorEastAsia" w:hAnsiTheme="minorHAnsi" w:cstheme="minorBidi"/>
          <w:sz w:val="22"/>
          <w:szCs w:val="22"/>
          <w:lang w:val="en-US"/>
        </w:rPr>
      </w:pPr>
      <w:ins w:id="597" w:author="TL" w:date="2021-08-27T10:18:00Z">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80952069 \h </w:instrText>
        </w:r>
      </w:ins>
      <w:ins w:id="598" w:author="TL" w:date="2021-08-27T10:19:00Z"/>
      <w:r>
        <w:fldChar w:fldCharType="separate"/>
      </w:r>
      <w:ins w:id="599" w:author="TL" w:date="2021-08-27T10:19:00Z">
        <w:r>
          <w:t>75</w:t>
        </w:r>
      </w:ins>
      <w:ins w:id="600" w:author="TL" w:date="2021-08-27T10:18:00Z">
        <w:r>
          <w:fldChar w:fldCharType="end"/>
        </w:r>
      </w:ins>
    </w:p>
    <w:p w14:paraId="069B1574" w14:textId="5C4CF169" w:rsidR="0084526D" w:rsidRDefault="0084526D">
      <w:pPr>
        <w:pStyle w:val="TOC4"/>
        <w:rPr>
          <w:ins w:id="601" w:author="TL" w:date="2021-08-27T10:18:00Z"/>
          <w:rFonts w:asciiTheme="minorHAnsi" w:eastAsiaTheme="minorEastAsia" w:hAnsiTheme="minorHAnsi" w:cstheme="minorBidi"/>
          <w:sz w:val="22"/>
          <w:szCs w:val="22"/>
          <w:lang w:val="en-US"/>
        </w:rPr>
      </w:pPr>
      <w:ins w:id="602" w:author="TL" w:date="2021-08-27T10:18:00Z">
        <w:r>
          <w:t>5.5.7</w:t>
        </w:r>
        <w:r>
          <w:rPr>
            <w:rFonts w:asciiTheme="minorHAnsi" w:eastAsiaTheme="minorEastAsia" w:hAnsiTheme="minorHAnsi" w:cstheme="minorBidi"/>
            <w:sz w:val="22"/>
            <w:szCs w:val="22"/>
            <w:lang w:val="en-US"/>
          </w:rPr>
          <w:tab/>
        </w:r>
        <w:r>
          <w:t>Conclusion</w:t>
        </w:r>
        <w:r>
          <w:tab/>
        </w:r>
        <w:r>
          <w:fldChar w:fldCharType="begin"/>
        </w:r>
        <w:r>
          <w:instrText xml:space="preserve"> PAGEREF _Toc80952070 \h </w:instrText>
        </w:r>
      </w:ins>
      <w:ins w:id="603" w:author="TL" w:date="2021-08-27T10:19:00Z"/>
      <w:r>
        <w:fldChar w:fldCharType="separate"/>
      </w:r>
      <w:ins w:id="604" w:author="TL" w:date="2021-08-27T10:19:00Z">
        <w:r>
          <w:t>76</w:t>
        </w:r>
      </w:ins>
      <w:ins w:id="605" w:author="TL" w:date="2021-08-27T10:18:00Z">
        <w:r>
          <w:fldChar w:fldCharType="end"/>
        </w:r>
      </w:ins>
    </w:p>
    <w:p w14:paraId="0692B6B2" w14:textId="376D73A7" w:rsidR="0084526D" w:rsidRDefault="0084526D">
      <w:pPr>
        <w:pStyle w:val="TOC2"/>
        <w:rPr>
          <w:ins w:id="606" w:author="TL" w:date="2021-08-27T10:18:00Z"/>
          <w:rFonts w:asciiTheme="minorHAnsi" w:eastAsiaTheme="minorEastAsia" w:hAnsiTheme="minorHAnsi" w:cstheme="minorBidi"/>
          <w:sz w:val="22"/>
          <w:szCs w:val="22"/>
          <w:lang w:val="en-US"/>
        </w:rPr>
      </w:pPr>
      <w:ins w:id="607" w:author="TL" w:date="2021-08-27T10:18:00Z">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80952071 \h </w:instrText>
        </w:r>
      </w:ins>
      <w:ins w:id="608" w:author="TL" w:date="2021-08-27T10:19:00Z"/>
      <w:r>
        <w:fldChar w:fldCharType="separate"/>
      </w:r>
      <w:ins w:id="609" w:author="TL" w:date="2021-08-27T10:19:00Z">
        <w:r>
          <w:t>77</w:t>
        </w:r>
      </w:ins>
      <w:ins w:id="610" w:author="TL" w:date="2021-08-27T10:18:00Z">
        <w:r>
          <w:fldChar w:fldCharType="end"/>
        </w:r>
      </w:ins>
    </w:p>
    <w:p w14:paraId="45777CF1" w14:textId="6499A5A9" w:rsidR="0084526D" w:rsidRDefault="0084526D">
      <w:pPr>
        <w:pStyle w:val="TOC3"/>
        <w:rPr>
          <w:ins w:id="611" w:author="TL" w:date="2021-08-27T10:18:00Z"/>
          <w:rFonts w:asciiTheme="minorHAnsi" w:eastAsiaTheme="minorEastAsia" w:hAnsiTheme="minorHAnsi" w:cstheme="minorBidi"/>
          <w:sz w:val="22"/>
          <w:szCs w:val="22"/>
          <w:lang w:val="en-US"/>
        </w:rPr>
      </w:pPr>
      <w:ins w:id="612" w:author="TL" w:date="2021-08-27T10:18:00Z">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72 \h </w:instrText>
        </w:r>
      </w:ins>
      <w:ins w:id="613" w:author="TL" w:date="2021-08-27T10:19:00Z"/>
      <w:r>
        <w:fldChar w:fldCharType="separate"/>
      </w:r>
      <w:ins w:id="614" w:author="TL" w:date="2021-08-27T10:19:00Z">
        <w:r>
          <w:t>77</w:t>
        </w:r>
      </w:ins>
      <w:ins w:id="615" w:author="TL" w:date="2021-08-27T10:18:00Z">
        <w:r>
          <w:fldChar w:fldCharType="end"/>
        </w:r>
      </w:ins>
    </w:p>
    <w:p w14:paraId="1400FED2" w14:textId="5C1BA07C" w:rsidR="0084526D" w:rsidRDefault="0084526D">
      <w:pPr>
        <w:pStyle w:val="TOC3"/>
        <w:rPr>
          <w:ins w:id="616" w:author="TL" w:date="2021-08-27T10:18:00Z"/>
          <w:rFonts w:asciiTheme="minorHAnsi" w:eastAsiaTheme="minorEastAsia" w:hAnsiTheme="minorHAnsi" w:cstheme="minorBidi"/>
          <w:sz w:val="22"/>
          <w:szCs w:val="22"/>
          <w:lang w:val="en-US"/>
        </w:rPr>
      </w:pPr>
      <w:ins w:id="617" w:author="TL" w:date="2021-08-27T10:18:00Z">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73 \h </w:instrText>
        </w:r>
      </w:ins>
      <w:ins w:id="618" w:author="TL" w:date="2021-08-27T10:19:00Z"/>
      <w:r>
        <w:fldChar w:fldCharType="separate"/>
      </w:r>
      <w:ins w:id="619" w:author="TL" w:date="2021-08-27T10:19:00Z">
        <w:r>
          <w:t>77</w:t>
        </w:r>
      </w:ins>
      <w:ins w:id="620" w:author="TL" w:date="2021-08-27T10:18:00Z">
        <w:r>
          <w:fldChar w:fldCharType="end"/>
        </w:r>
      </w:ins>
    </w:p>
    <w:p w14:paraId="053C8CE5" w14:textId="08921B03" w:rsidR="0084526D" w:rsidRDefault="0084526D">
      <w:pPr>
        <w:pStyle w:val="TOC3"/>
        <w:rPr>
          <w:ins w:id="621" w:author="TL" w:date="2021-08-27T10:18:00Z"/>
          <w:rFonts w:asciiTheme="minorHAnsi" w:eastAsiaTheme="minorEastAsia" w:hAnsiTheme="minorHAnsi" w:cstheme="minorBidi"/>
          <w:sz w:val="22"/>
          <w:szCs w:val="22"/>
          <w:lang w:val="en-US"/>
        </w:rPr>
      </w:pPr>
      <w:ins w:id="622" w:author="TL" w:date="2021-08-27T10:18:00Z">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74 \h </w:instrText>
        </w:r>
      </w:ins>
      <w:ins w:id="623" w:author="TL" w:date="2021-08-27T10:19:00Z"/>
      <w:r>
        <w:fldChar w:fldCharType="separate"/>
      </w:r>
      <w:ins w:id="624" w:author="TL" w:date="2021-08-27T10:19:00Z">
        <w:r>
          <w:t>77</w:t>
        </w:r>
      </w:ins>
      <w:ins w:id="625" w:author="TL" w:date="2021-08-27T10:18:00Z">
        <w:r>
          <w:fldChar w:fldCharType="end"/>
        </w:r>
      </w:ins>
    </w:p>
    <w:p w14:paraId="7EF5CF0E" w14:textId="691AD61F" w:rsidR="0084526D" w:rsidRDefault="0084526D">
      <w:pPr>
        <w:pStyle w:val="TOC3"/>
        <w:rPr>
          <w:ins w:id="626" w:author="TL" w:date="2021-08-27T10:18:00Z"/>
          <w:rFonts w:asciiTheme="minorHAnsi" w:eastAsiaTheme="minorEastAsia" w:hAnsiTheme="minorHAnsi" w:cstheme="minorBidi"/>
          <w:sz w:val="22"/>
          <w:szCs w:val="22"/>
          <w:lang w:val="en-US"/>
        </w:rPr>
      </w:pPr>
      <w:ins w:id="627" w:author="TL" w:date="2021-08-27T10:18:00Z">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75 \h </w:instrText>
        </w:r>
      </w:ins>
      <w:ins w:id="628" w:author="TL" w:date="2021-08-27T10:19:00Z"/>
      <w:r>
        <w:fldChar w:fldCharType="separate"/>
      </w:r>
      <w:ins w:id="629" w:author="TL" w:date="2021-08-27T10:19:00Z">
        <w:r>
          <w:t>78</w:t>
        </w:r>
      </w:ins>
      <w:ins w:id="630" w:author="TL" w:date="2021-08-27T10:18:00Z">
        <w:r>
          <w:fldChar w:fldCharType="end"/>
        </w:r>
      </w:ins>
    </w:p>
    <w:p w14:paraId="3715502F" w14:textId="59434E4A" w:rsidR="0084526D" w:rsidRDefault="0084526D">
      <w:pPr>
        <w:pStyle w:val="TOC3"/>
        <w:rPr>
          <w:ins w:id="631" w:author="TL" w:date="2021-08-27T10:18:00Z"/>
          <w:rFonts w:asciiTheme="minorHAnsi" w:eastAsiaTheme="minorEastAsia" w:hAnsiTheme="minorHAnsi" w:cstheme="minorBidi"/>
          <w:sz w:val="22"/>
          <w:szCs w:val="22"/>
          <w:lang w:val="en-US"/>
        </w:rPr>
      </w:pPr>
      <w:ins w:id="632" w:author="TL" w:date="2021-08-27T10:18:00Z">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76 \h </w:instrText>
        </w:r>
      </w:ins>
      <w:ins w:id="633" w:author="TL" w:date="2021-08-27T10:19:00Z"/>
      <w:r>
        <w:fldChar w:fldCharType="separate"/>
      </w:r>
      <w:ins w:id="634" w:author="TL" w:date="2021-08-27T10:19:00Z">
        <w:r>
          <w:t>78</w:t>
        </w:r>
      </w:ins>
      <w:ins w:id="635" w:author="TL" w:date="2021-08-27T10:18:00Z">
        <w:r>
          <w:fldChar w:fldCharType="end"/>
        </w:r>
      </w:ins>
    </w:p>
    <w:p w14:paraId="47B1FDE8" w14:textId="2A6D5A01" w:rsidR="0084526D" w:rsidRDefault="0084526D">
      <w:pPr>
        <w:pStyle w:val="TOC3"/>
        <w:rPr>
          <w:ins w:id="636" w:author="TL" w:date="2021-08-27T10:18:00Z"/>
          <w:rFonts w:asciiTheme="minorHAnsi" w:eastAsiaTheme="minorEastAsia" w:hAnsiTheme="minorHAnsi" w:cstheme="minorBidi"/>
          <w:sz w:val="22"/>
          <w:szCs w:val="22"/>
          <w:lang w:val="en-US"/>
        </w:rPr>
      </w:pPr>
      <w:ins w:id="637" w:author="TL" w:date="2021-08-27T10:18:00Z">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77 \h </w:instrText>
        </w:r>
      </w:ins>
      <w:ins w:id="638" w:author="TL" w:date="2021-08-27T10:19:00Z"/>
      <w:r>
        <w:fldChar w:fldCharType="separate"/>
      </w:r>
      <w:ins w:id="639" w:author="TL" w:date="2021-08-27T10:19:00Z">
        <w:r>
          <w:t>78</w:t>
        </w:r>
      </w:ins>
      <w:ins w:id="640" w:author="TL" w:date="2021-08-27T10:18:00Z">
        <w:r>
          <w:fldChar w:fldCharType="end"/>
        </w:r>
      </w:ins>
    </w:p>
    <w:p w14:paraId="1266772A" w14:textId="36129CEA" w:rsidR="0084526D" w:rsidRDefault="0084526D">
      <w:pPr>
        <w:pStyle w:val="TOC4"/>
        <w:rPr>
          <w:ins w:id="641" w:author="TL" w:date="2021-08-27T10:18:00Z"/>
          <w:rFonts w:asciiTheme="minorHAnsi" w:eastAsiaTheme="minorEastAsia" w:hAnsiTheme="minorHAnsi" w:cstheme="minorBidi"/>
          <w:sz w:val="22"/>
          <w:szCs w:val="22"/>
          <w:lang w:val="en-US"/>
        </w:rPr>
      </w:pPr>
      <w:ins w:id="642" w:author="TL" w:date="2021-08-27T10:18:00Z">
        <w:r>
          <w:t>5.6.6.1</w:t>
        </w:r>
        <w:r>
          <w:rPr>
            <w:rFonts w:asciiTheme="minorHAnsi" w:eastAsiaTheme="minorEastAsia" w:hAnsiTheme="minorHAnsi" w:cstheme="minorBidi"/>
            <w:sz w:val="22"/>
            <w:szCs w:val="22"/>
            <w:lang w:val="en-US"/>
          </w:rPr>
          <w:tab/>
        </w:r>
        <w:r>
          <w:t>Existing APIs to provision Background Data Transfer</w:t>
        </w:r>
        <w:r>
          <w:tab/>
        </w:r>
        <w:r>
          <w:fldChar w:fldCharType="begin"/>
        </w:r>
        <w:r>
          <w:instrText xml:space="preserve"> PAGEREF _Toc80952078 \h </w:instrText>
        </w:r>
      </w:ins>
      <w:ins w:id="643" w:author="TL" w:date="2021-08-27T10:19:00Z"/>
      <w:r>
        <w:fldChar w:fldCharType="separate"/>
      </w:r>
      <w:ins w:id="644" w:author="TL" w:date="2021-08-27T10:19:00Z">
        <w:r>
          <w:t>78</w:t>
        </w:r>
      </w:ins>
      <w:ins w:id="645" w:author="TL" w:date="2021-08-27T10:18:00Z">
        <w:r>
          <w:fldChar w:fldCharType="end"/>
        </w:r>
      </w:ins>
    </w:p>
    <w:p w14:paraId="7FF63D7A" w14:textId="2E326B4D" w:rsidR="0084526D" w:rsidRDefault="0084526D">
      <w:pPr>
        <w:pStyle w:val="TOC4"/>
        <w:rPr>
          <w:ins w:id="646" w:author="TL" w:date="2021-08-27T10:18:00Z"/>
          <w:rFonts w:asciiTheme="minorHAnsi" w:eastAsiaTheme="minorEastAsia" w:hAnsiTheme="minorHAnsi" w:cstheme="minorBidi"/>
          <w:sz w:val="22"/>
          <w:szCs w:val="22"/>
          <w:lang w:val="en-US"/>
        </w:rPr>
      </w:pPr>
      <w:ins w:id="647" w:author="TL" w:date="2021-08-27T10:18:00Z">
        <w:r>
          <w:t>5.6.6.2</w:t>
        </w:r>
        <w:r>
          <w:rPr>
            <w:rFonts w:asciiTheme="minorHAnsi" w:eastAsiaTheme="minorEastAsia" w:hAnsiTheme="minorHAnsi" w:cstheme="minorBidi"/>
            <w:sz w:val="22"/>
            <w:szCs w:val="22"/>
            <w:lang w:val="en-US"/>
          </w:rPr>
          <w:tab/>
        </w:r>
        <w:r>
          <w:t>Potential Solution</w:t>
        </w:r>
        <w:r>
          <w:tab/>
        </w:r>
        <w:r>
          <w:fldChar w:fldCharType="begin"/>
        </w:r>
        <w:r>
          <w:instrText xml:space="preserve"> PAGEREF _Toc80952079 \h </w:instrText>
        </w:r>
      </w:ins>
      <w:ins w:id="648" w:author="TL" w:date="2021-08-27T10:19:00Z"/>
      <w:r>
        <w:fldChar w:fldCharType="separate"/>
      </w:r>
      <w:ins w:id="649" w:author="TL" w:date="2021-08-27T10:19:00Z">
        <w:r>
          <w:t>79</w:t>
        </w:r>
      </w:ins>
      <w:ins w:id="650" w:author="TL" w:date="2021-08-27T10:18:00Z">
        <w:r>
          <w:fldChar w:fldCharType="end"/>
        </w:r>
      </w:ins>
    </w:p>
    <w:p w14:paraId="24A16C81" w14:textId="12578EC9" w:rsidR="0084526D" w:rsidRDefault="0084526D">
      <w:pPr>
        <w:pStyle w:val="TOC2"/>
        <w:rPr>
          <w:ins w:id="651" w:author="TL" w:date="2021-08-27T10:18:00Z"/>
          <w:rFonts w:asciiTheme="minorHAnsi" w:eastAsiaTheme="minorEastAsia" w:hAnsiTheme="minorHAnsi" w:cstheme="minorBidi"/>
          <w:sz w:val="22"/>
          <w:szCs w:val="22"/>
          <w:lang w:val="en-US"/>
        </w:rPr>
      </w:pPr>
      <w:ins w:id="652" w:author="TL" w:date="2021-08-27T10:18:00Z">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80952080 \h </w:instrText>
        </w:r>
      </w:ins>
      <w:ins w:id="653" w:author="TL" w:date="2021-08-27T10:19:00Z"/>
      <w:r>
        <w:fldChar w:fldCharType="separate"/>
      </w:r>
      <w:ins w:id="654" w:author="TL" w:date="2021-08-27T10:19:00Z">
        <w:r>
          <w:t>79</w:t>
        </w:r>
      </w:ins>
      <w:ins w:id="655" w:author="TL" w:date="2021-08-27T10:18:00Z">
        <w:r>
          <w:fldChar w:fldCharType="end"/>
        </w:r>
      </w:ins>
    </w:p>
    <w:p w14:paraId="5FCC5C04" w14:textId="3F774D98" w:rsidR="0084526D" w:rsidRDefault="0084526D">
      <w:pPr>
        <w:pStyle w:val="TOC3"/>
        <w:rPr>
          <w:ins w:id="656" w:author="TL" w:date="2021-08-27T10:18:00Z"/>
          <w:rFonts w:asciiTheme="minorHAnsi" w:eastAsiaTheme="minorEastAsia" w:hAnsiTheme="minorHAnsi" w:cstheme="minorBidi"/>
          <w:sz w:val="22"/>
          <w:szCs w:val="22"/>
          <w:lang w:val="en-US"/>
        </w:rPr>
      </w:pPr>
      <w:ins w:id="657" w:author="TL" w:date="2021-08-27T10:18:00Z">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81 \h </w:instrText>
        </w:r>
      </w:ins>
      <w:ins w:id="658" w:author="TL" w:date="2021-08-27T10:19:00Z"/>
      <w:r>
        <w:fldChar w:fldCharType="separate"/>
      </w:r>
      <w:ins w:id="659" w:author="TL" w:date="2021-08-27T10:19:00Z">
        <w:r>
          <w:t>79</w:t>
        </w:r>
      </w:ins>
      <w:ins w:id="660" w:author="TL" w:date="2021-08-27T10:18:00Z">
        <w:r>
          <w:fldChar w:fldCharType="end"/>
        </w:r>
      </w:ins>
    </w:p>
    <w:p w14:paraId="3DF2E669" w14:textId="2EF66A9B" w:rsidR="0084526D" w:rsidRDefault="0084526D">
      <w:pPr>
        <w:pStyle w:val="TOC3"/>
        <w:rPr>
          <w:ins w:id="661" w:author="TL" w:date="2021-08-27T10:18:00Z"/>
          <w:rFonts w:asciiTheme="minorHAnsi" w:eastAsiaTheme="minorEastAsia" w:hAnsiTheme="minorHAnsi" w:cstheme="minorBidi"/>
          <w:sz w:val="22"/>
          <w:szCs w:val="22"/>
          <w:lang w:val="en-US"/>
        </w:rPr>
      </w:pPr>
      <w:ins w:id="662" w:author="TL" w:date="2021-08-27T10:18:00Z">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82 \h </w:instrText>
        </w:r>
      </w:ins>
      <w:ins w:id="663" w:author="TL" w:date="2021-08-27T10:19:00Z"/>
      <w:r>
        <w:fldChar w:fldCharType="separate"/>
      </w:r>
      <w:ins w:id="664" w:author="TL" w:date="2021-08-27T10:19:00Z">
        <w:r>
          <w:t>81</w:t>
        </w:r>
      </w:ins>
      <w:ins w:id="665" w:author="TL" w:date="2021-08-27T10:18:00Z">
        <w:r>
          <w:fldChar w:fldCharType="end"/>
        </w:r>
      </w:ins>
    </w:p>
    <w:p w14:paraId="2A7E25A2" w14:textId="6E3E8A6A" w:rsidR="0084526D" w:rsidRDefault="0084526D">
      <w:pPr>
        <w:pStyle w:val="TOC3"/>
        <w:rPr>
          <w:ins w:id="666" w:author="TL" w:date="2021-08-27T10:18:00Z"/>
          <w:rFonts w:asciiTheme="minorHAnsi" w:eastAsiaTheme="minorEastAsia" w:hAnsiTheme="minorHAnsi" w:cstheme="minorBidi"/>
          <w:sz w:val="22"/>
          <w:szCs w:val="22"/>
          <w:lang w:val="en-US"/>
        </w:rPr>
      </w:pPr>
      <w:ins w:id="667" w:author="TL" w:date="2021-08-27T10:18:00Z">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83 \h </w:instrText>
        </w:r>
      </w:ins>
      <w:ins w:id="668" w:author="TL" w:date="2021-08-27T10:19:00Z"/>
      <w:r>
        <w:fldChar w:fldCharType="separate"/>
      </w:r>
      <w:ins w:id="669" w:author="TL" w:date="2021-08-27T10:19:00Z">
        <w:r>
          <w:t>83</w:t>
        </w:r>
      </w:ins>
      <w:ins w:id="670" w:author="TL" w:date="2021-08-27T10:18:00Z">
        <w:r>
          <w:fldChar w:fldCharType="end"/>
        </w:r>
      </w:ins>
    </w:p>
    <w:p w14:paraId="44768960" w14:textId="2EC0D322" w:rsidR="0084526D" w:rsidRDefault="0084526D">
      <w:pPr>
        <w:pStyle w:val="TOC3"/>
        <w:rPr>
          <w:ins w:id="671" w:author="TL" w:date="2021-08-27T10:18:00Z"/>
          <w:rFonts w:asciiTheme="minorHAnsi" w:eastAsiaTheme="minorEastAsia" w:hAnsiTheme="minorHAnsi" w:cstheme="minorBidi"/>
          <w:sz w:val="22"/>
          <w:szCs w:val="22"/>
          <w:lang w:val="en-US"/>
        </w:rPr>
      </w:pPr>
      <w:ins w:id="672" w:author="TL" w:date="2021-08-27T10:18:00Z">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84 \h </w:instrText>
        </w:r>
      </w:ins>
      <w:ins w:id="673" w:author="TL" w:date="2021-08-27T10:19:00Z"/>
      <w:r>
        <w:fldChar w:fldCharType="separate"/>
      </w:r>
      <w:ins w:id="674" w:author="TL" w:date="2021-08-27T10:19:00Z">
        <w:r>
          <w:t>83</w:t>
        </w:r>
      </w:ins>
      <w:ins w:id="675" w:author="TL" w:date="2021-08-27T10:18:00Z">
        <w:r>
          <w:fldChar w:fldCharType="end"/>
        </w:r>
      </w:ins>
    </w:p>
    <w:p w14:paraId="1280F355" w14:textId="3CCB59C9" w:rsidR="0084526D" w:rsidRDefault="0084526D">
      <w:pPr>
        <w:pStyle w:val="TOC3"/>
        <w:rPr>
          <w:ins w:id="676" w:author="TL" w:date="2021-08-27T10:18:00Z"/>
          <w:rFonts w:asciiTheme="minorHAnsi" w:eastAsiaTheme="minorEastAsia" w:hAnsiTheme="minorHAnsi" w:cstheme="minorBidi"/>
          <w:sz w:val="22"/>
          <w:szCs w:val="22"/>
          <w:lang w:val="en-US"/>
        </w:rPr>
      </w:pPr>
      <w:ins w:id="677" w:author="TL" w:date="2021-08-27T10:18:00Z">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85 \h </w:instrText>
        </w:r>
      </w:ins>
      <w:ins w:id="678" w:author="TL" w:date="2021-08-27T10:19:00Z"/>
      <w:r>
        <w:fldChar w:fldCharType="separate"/>
      </w:r>
      <w:ins w:id="679" w:author="TL" w:date="2021-08-27T10:19:00Z">
        <w:r>
          <w:t>83</w:t>
        </w:r>
      </w:ins>
      <w:ins w:id="680" w:author="TL" w:date="2021-08-27T10:18:00Z">
        <w:r>
          <w:fldChar w:fldCharType="end"/>
        </w:r>
      </w:ins>
    </w:p>
    <w:p w14:paraId="7803B3FB" w14:textId="62CEB7BE" w:rsidR="0084526D" w:rsidRDefault="0084526D">
      <w:pPr>
        <w:pStyle w:val="TOC3"/>
        <w:rPr>
          <w:ins w:id="681" w:author="TL" w:date="2021-08-27T10:18:00Z"/>
          <w:rFonts w:asciiTheme="minorHAnsi" w:eastAsiaTheme="minorEastAsia" w:hAnsiTheme="minorHAnsi" w:cstheme="minorBidi"/>
          <w:sz w:val="22"/>
          <w:szCs w:val="22"/>
          <w:lang w:val="en-US"/>
        </w:rPr>
      </w:pPr>
      <w:ins w:id="682" w:author="TL" w:date="2021-08-27T10:18:00Z">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86 \h </w:instrText>
        </w:r>
      </w:ins>
      <w:ins w:id="683" w:author="TL" w:date="2021-08-27T10:19:00Z"/>
      <w:r>
        <w:fldChar w:fldCharType="separate"/>
      </w:r>
      <w:ins w:id="684" w:author="TL" w:date="2021-08-27T10:19:00Z">
        <w:r>
          <w:t>83</w:t>
        </w:r>
      </w:ins>
      <w:ins w:id="685" w:author="TL" w:date="2021-08-27T10:18:00Z">
        <w:r>
          <w:fldChar w:fldCharType="end"/>
        </w:r>
      </w:ins>
    </w:p>
    <w:p w14:paraId="411C958D" w14:textId="7BB1DD0C" w:rsidR="0084526D" w:rsidRDefault="0084526D">
      <w:pPr>
        <w:pStyle w:val="TOC2"/>
        <w:rPr>
          <w:ins w:id="686" w:author="TL" w:date="2021-08-27T10:18:00Z"/>
          <w:rFonts w:asciiTheme="minorHAnsi" w:eastAsiaTheme="minorEastAsia" w:hAnsiTheme="minorHAnsi" w:cstheme="minorBidi"/>
          <w:sz w:val="22"/>
          <w:szCs w:val="22"/>
          <w:lang w:val="en-US"/>
        </w:rPr>
      </w:pPr>
      <w:ins w:id="687" w:author="TL" w:date="2021-08-27T10:18:00Z">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80952087 \h </w:instrText>
        </w:r>
      </w:ins>
      <w:ins w:id="688" w:author="TL" w:date="2021-08-27T10:19:00Z"/>
      <w:r>
        <w:fldChar w:fldCharType="separate"/>
      </w:r>
      <w:ins w:id="689" w:author="TL" w:date="2021-08-27T10:19:00Z">
        <w:r>
          <w:t>83</w:t>
        </w:r>
      </w:ins>
      <w:ins w:id="690" w:author="TL" w:date="2021-08-27T10:18:00Z">
        <w:r>
          <w:fldChar w:fldCharType="end"/>
        </w:r>
      </w:ins>
    </w:p>
    <w:p w14:paraId="00A21553" w14:textId="462E04FB" w:rsidR="0084526D" w:rsidRDefault="0084526D">
      <w:pPr>
        <w:pStyle w:val="TOC3"/>
        <w:rPr>
          <w:ins w:id="691" w:author="TL" w:date="2021-08-27T10:18:00Z"/>
          <w:rFonts w:asciiTheme="minorHAnsi" w:eastAsiaTheme="minorEastAsia" w:hAnsiTheme="minorHAnsi" w:cstheme="minorBidi"/>
          <w:sz w:val="22"/>
          <w:szCs w:val="22"/>
          <w:lang w:val="en-US"/>
        </w:rPr>
      </w:pPr>
      <w:ins w:id="692" w:author="TL" w:date="2021-08-27T10:18:00Z">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88 \h </w:instrText>
        </w:r>
      </w:ins>
      <w:ins w:id="693" w:author="TL" w:date="2021-08-27T10:19:00Z"/>
      <w:r>
        <w:fldChar w:fldCharType="separate"/>
      </w:r>
      <w:ins w:id="694" w:author="TL" w:date="2021-08-27T10:19:00Z">
        <w:r>
          <w:t>83</w:t>
        </w:r>
      </w:ins>
      <w:ins w:id="695" w:author="TL" w:date="2021-08-27T10:18:00Z">
        <w:r>
          <w:fldChar w:fldCharType="end"/>
        </w:r>
      </w:ins>
    </w:p>
    <w:p w14:paraId="6518AF1F" w14:textId="7805BA9B" w:rsidR="0084526D" w:rsidRDefault="0084526D">
      <w:pPr>
        <w:pStyle w:val="TOC4"/>
        <w:rPr>
          <w:ins w:id="696" w:author="TL" w:date="2021-08-27T10:18:00Z"/>
          <w:rFonts w:asciiTheme="minorHAnsi" w:eastAsiaTheme="minorEastAsia" w:hAnsiTheme="minorHAnsi" w:cstheme="minorBidi"/>
          <w:sz w:val="22"/>
          <w:szCs w:val="22"/>
          <w:lang w:val="en-US"/>
        </w:rPr>
      </w:pPr>
      <w:ins w:id="697" w:author="TL" w:date="2021-08-27T10:18:00Z">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80952089 \h </w:instrText>
        </w:r>
      </w:ins>
      <w:ins w:id="698" w:author="TL" w:date="2021-08-27T10:19:00Z"/>
      <w:r>
        <w:fldChar w:fldCharType="separate"/>
      </w:r>
      <w:ins w:id="699" w:author="TL" w:date="2021-08-27T10:19:00Z">
        <w:r>
          <w:t>83</w:t>
        </w:r>
      </w:ins>
      <w:ins w:id="700" w:author="TL" w:date="2021-08-27T10:18:00Z">
        <w:r>
          <w:fldChar w:fldCharType="end"/>
        </w:r>
      </w:ins>
    </w:p>
    <w:p w14:paraId="7F032B46" w14:textId="022A8072" w:rsidR="0084526D" w:rsidRDefault="0084526D">
      <w:pPr>
        <w:pStyle w:val="TOC4"/>
        <w:rPr>
          <w:ins w:id="701" w:author="TL" w:date="2021-08-27T10:18:00Z"/>
          <w:rFonts w:asciiTheme="minorHAnsi" w:eastAsiaTheme="minorEastAsia" w:hAnsiTheme="minorHAnsi" w:cstheme="minorBidi"/>
          <w:sz w:val="22"/>
          <w:szCs w:val="22"/>
          <w:lang w:val="en-US"/>
        </w:rPr>
      </w:pPr>
      <w:ins w:id="702" w:author="TL" w:date="2021-08-27T10:18:00Z">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80952090 \h </w:instrText>
        </w:r>
      </w:ins>
      <w:ins w:id="703" w:author="TL" w:date="2021-08-27T10:19:00Z"/>
      <w:r>
        <w:fldChar w:fldCharType="separate"/>
      </w:r>
      <w:ins w:id="704" w:author="TL" w:date="2021-08-27T10:19:00Z">
        <w:r>
          <w:t>84</w:t>
        </w:r>
      </w:ins>
      <w:ins w:id="705" w:author="TL" w:date="2021-08-27T10:18:00Z">
        <w:r>
          <w:fldChar w:fldCharType="end"/>
        </w:r>
      </w:ins>
    </w:p>
    <w:p w14:paraId="37A02121" w14:textId="246D47CE" w:rsidR="0084526D" w:rsidRDefault="0084526D">
      <w:pPr>
        <w:pStyle w:val="TOC3"/>
        <w:rPr>
          <w:ins w:id="706" w:author="TL" w:date="2021-08-27T10:18:00Z"/>
          <w:rFonts w:asciiTheme="minorHAnsi" w:eastAsiaTheme="minorEastAsia" w:hAnsiTheme="minorHAnsi" w:cstheme="minorBidi"/>
          <w:sz w:val="22"/>
          <w:szCs w:val="22"/>
          <w:lang w:val="en-US"/>
        </w:rPr>
      </w:pPr>
      <w:ins w:id="707" w:author="TL" w:date="2021-08-27T10:18:00Z">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91 \h </w:instrText>
        </w:r>
      </w:ins>
      <w:ins w:id="708" w:author="TL" w:date="2021-08-27T10:19:00Z"/>
      <w:r>
        <w:fldChar w:fldCharType="separate"/>
      </w:r>
      <w:ins w:id="709" w:author="TL" w:date="2021-08-27T10:19:00Z">
        <w:r>
          <w:t>84</w:t>
        </w:r>
      </w:ins>
      <w:ins w:id="710" w:author="TL" w:date="2021-08-27T10:18:00Z">
        <w:r>
          <w:fldChar w:fldCharType="end"/>
        </w:r>
      </w:ins>
    </w:p>
    <w:p w14:paraId="1523BCD7" w14:textId="5CC5F333" w:rsidR="0084526D" w:rsidRDefault="0084526D">
      <w:pPr>
        <w:pStyle w:val="TOC3"/>
        <w:rPr>
          <w:ins w:id="711" w:author="TL" w:date="2021-08-27T10:18:00Z"/>
          <w:rFonts w:asciiTheme="minorHAnsi" w:eastAsiaTheme="minorEastAsia" w:hAnsiTheme="minorHAnsi" w:cstheme="minorBidi"/>
          <w:sz w:val="22"/>
          <w:szCs w:val="22"/>
          <w:lang w:val="en-US"/>
        </w:rPr>
      </w:pPr>
      <w:ins w:id="712" w:author="TL" w:date="2021-08-27T10:18:00Z">
        <w:r>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92 \h </w:instrText>
        </w:r>
      </w:ins>
      <w:ins w:id="713" w:author="TL" w:date="2021-08-27T10:19:00Z"/>
      <w:r>
        <w:fldChar w:fldCharType="separate"/>
      </w:r>
      <w:ins w:id="714" w:author="TL" w:date="2021-08-27T10:19:00Z">
        <w:r>
          <w:t>84</w:t>
        </w:r>
      </w:ins>
      <w:ins w:id="715" w:author="TL" w:date="2021-08-27T10:18:00Z">
        <w:r>
          <w:fldChar w:fldCharType="end"/>
        </w:r>
      </w:ins>
    </w:p>
    <w:p w14:paraId="17105362" w14:textId="280DD126" w:rsidR="0084526D" w:rsidRDefault="0084526D">
      <w:pPr>
        <w:pStyle w:val="TOC3"/>
        <w:rPr>
          <w:ins w:id="716" w:author="TL" w:date="2021-08-27T10:18:00Z"/>
          <w:rFonts w:asciiTheme="minorHAnsi" w:eastAsiaTheme="minorEastAsia" w:hAnsiTheme="minorHAnsi" w:cstheme="minorBidi"/>
          <w:sz w:val="22"/>
          <w:szCs w:val="22"/>
          <w:lang w:val="en-US"/>
        </w:rPr>
      </w:pPr>
      <w:ins w:id="717" w:author="TL" w:date="2021-08-27T10:18:00Z">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93 \h </w:instrText>
        </w:r>
      </w:ins>
      <w:ins w:id="718" w:author="TL" w:date="2021-08-27T10:19:00Z"/>
      <w:r>
        <w:fldChar w:fldCharType="separate"/>
      </w:r>
      <w:ins w:id="719" w:author="TL" w:date="2021-08-27T10:19:00Z">
        <w:r>
          <w:t>85</w:t>
        </w:r>
      </w:ins>
      <w:ins w:id="720" w:author="TL" w:date="2021-08-27T10:18:00Z">
        <w:r>
          <w:fldChar w:fldCharType="end"/>
        </w:r>
      </w:ins>
    </w:p>
    <w:p w14:paraId="685B90D2" w14:textId="652E5FA2" w:rsidR="0084526D" w:rsidRDefault="0084526D">
      <w:pPr>
        <w:pStyle w:val="TOC3"/>
        <w:rPr>
          <w:ins w:id="721" w:author="TL" w:date="2021-08-27T10:18:00Z"/>
          <w:rFonts w:asciiTheme="minorHAnsi" w:eastAsiaTheme="minorEastAsia" w:hAnsiTheme="minorHAnsi" w:cstheme="minorBidi"/>
          <w:sz w:val="22"/>
          <w:szCs w:val="22"/>
          <w:lang w:val="en-US"/>
        </w:rPr>
      </w:pPr>
      <w:ins w:id="722" w:author="TL" w:date="2021-08-27T10:18:00Z">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94 \h </w:instrText>
        </w:r>
      </w:ins>
      <w:ins w:id="723" w:author="TL" w:date="2021-08-27T10:19:00Z"/>
      <w:r>
        <w:fldChar w:fldCharType="separate"/>
      </w:r>
      <w:ins w:id="724" w:author="TL" w:date="2021-08-27T10:19:00Z">
        <w:r>
          <w:t>86</w:t>
        </w:r>
      </w:ins>
      <w:ins w:id="725" w:author="TL" w:date="2021-08-27T10:18:00Z">
        <w:r>
          <w:fldChar w:fldCharType="end"/>
        </w:r>
      </w:ins>
    </w:p>
    <w:p w14:paraId="1BCFA74D" w14:textId="1C5463E6" w:rsidR="0084526D" w:rsidRDefault="0084526D">
      <w:pPr>
        <w:pStyle w:val="TOC3"/>
        <w:rPr>
          <w:ins w:id="726" w:author="TL" w:date="2021-08-27T10:18:00Z"/>
          <w:rFonts w:asciiTheme="minorHAnsi" w:eastAsiaTheme="minorEastAsia" w:hAnsiTheme="minorHAnsi" w:cstheme="minorBidi"/>
          <w:sz w:val="22"/>
          <w:szCs w:val="22"/>
          <w:lang w:val="en-US"/>
        </w:rPr>
      </w:pPr>
      <w:ins w:id="727" w:author="TL" w:date="2021-08-27T10:18:00Z">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80952095 \h </w:instrText>
        </w:r>
      </w:ins>
      <w:ins w:id="728" w:author="TL" w:date="2021-08-27T10:19:00Z"/>
      <w:r>
        <w:fldChar w:fldCharType="separate"/>
      </w:r>
      <w:ins w:id="729" w:author="TL" w:date="2021-08-27T10:19:00Z">
        <w:r>
          <w:t>86</w:t>
        </w:r>
      </w:ins>
      <w:ins w:id="730" w:author="TL" w:date="2021-08-27T10:18:00Z">
        <w:r>
          <w:fldChar w:fldCharType="end"/>
        </w:r>
      </w:ins>
    </w:p>
    <w:p w14:paraId="0851F4BE" w14:textId="121C4482" w:rsidR="0084526D" w:rsidRDefault="0084526D">
      <w:pPr>
        <w:pStyle w:val="TOC4"/>
        <w:rPr>
          <w:ins w:id="731" w:author="TL" w:date="2021-08-27T10:18:00Z"/>
          <w:rFonts w:asciiTheme="minorHAnsi" w:eastAsiaTheme="minorEastAsia" w:hAnsiTheme="minorHAnsi" w:cstheme="minorBidi"/>
          <w:sz w:val="22"/>
          <w:szCs w:val="22"/>
          <w:lang w:val="en-US"/>
        </w:rPr>
      </w:pPr>
      <w:ins w:id="732" w:author="TL" w:date="2021-08-27T10:18:00Z">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80952096 \h </w:instrText>
        </w:r>
      </w:ins>
      <w:ins w:id="733" w:author="TL" w:date="2021-08-27T10:19:00Z"/>
      <w:r>
        <w:fldChar w:fldCharType="separate"/>
      </w:r>
      <w:ins w:id="734" w:author="TL" w:date="2021-08-27T10:19:00Z">
        <w:r>
          <w:t>86</w:t>
        </w:r>
      </w:ins>
      <w:ins w:id="735" w:author="TL" w:date="2021-08-27T10:18:00Z">
        <w:r>
          <w:fldChar w:fldCharType="end"/>
        </w:r>
      </w:ins>
    </w:p>
    <w:p w14:paraId="4B26C03D" w14:textId="152D5EC0" w:rsidR="0084526D" w:rsidRDefault="0084526D">
      <w:pPr>
        <w:pStyle w:val="TOC4"/>
        <w:rPr>
          <w:ins w:id="736" w:author="TL" w:date="2021-08-27T10:18:00Z"/>
          <w:rFonts w:asciiTheme="minorHAnsi" w:eastAsiaTheme="minorEastAsia" w:hAnsiTheme="minorHAnsi" w:cstheme="minorBidi"/>
          <w:sz w:val="22"/>
          <w:szCs w:val="22"/>
          <w:lang w:val="en-US"/>
        </w:rPr>
      </w:pPr>
      <w:ins w:id="737" w:author="TL" w:date="2021-08-27T10:18:00Z">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80952097 \h </w:instrText>
        </w:r>
      </w:ins>
      <w:ins w:id="738" w:author="TL" w:date="2021-08-27T10:19:00Z"/>
      <w:r>
        <w:fldChar w:fldCharType="separate"/>
      </w:r>
      <w:ins w:id="739" w:author="TL" w:date="2021-08-27T10:19:00Z">
        <w:r>
          <w:t>88</w:t>
        </w:r>
      </w:ins>
      <w:ins w:id="740" w:author="TL" w:date="2021-08-27T10:18:00Z">
        <w:r>
          <w:fldChar w:fldCharType="end"/>
        </w:r>
      </w:ins>
    </w:p>
    <w:p w14:paraId="28A9CC3D" w14:textId="34CEB71D" w:rsidR="0084526D" w:rsidRDefault="0084526D">
      <w:pPr>
        <w:pStyle w:val="TOC4"/>
        <w:rPr>
          <w:ins w:id="741" w:author="TL" w:date="2021-08-27T10:18:00Z"/>
          <w:rFonts w:asciiTheme="minorHAnsi" w:eastAsiaTheme="minorEastAsia" w:hAnsiTheme="minorHAnsi" w:cstheme="minorBidi"/>
          <w:sz w:val="22"/>
          <w:szCs w:val="22"/>
          <w:lang w:val="en-US"/>
        </w:rPr>
      </w:pPr>
      <w:ins w:id="742" w:author="TL" w:date="2021-08-27T10:18:00Z">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80952098 \h </w:instrText>
        </w:r>
      </w:ins>
      <w:ins w:id="743" w:author="TL" w:date="2021-08-27T10:19:00Z"/>
      <w:r>
        <w:fldChar w:fldCharType="separate"/>
      </w:r>
      <w:ins w:id="744" w:author="TL" w:date="2021-08-27T10:19:00Z">
        <w:r>
          <w:t>88</w:t>
        </w:r>
      </w:ins>
      <w:ins w:id="745" w:author="TL" w:date="2021-08-27T10:18:00Z">
        <w:r>
          <w:fldChar w:fldCharType="end"/>
        </w:r>
      </w:ins>
    </w:p>
    <w:p w14:paraId="150CFF1A" w14:textId="3FA0BAB7" w:rsidR="0084526D" w:rsidRDefault="0084526D">
      <w:pPr>
        <w:pStyle w:val="TOC2"/>
        <w:rPr>
          <w:ins w:id="746" w:author="TL" w:date="2021-08-27T10:18:00Z"/>
          <w:rFonts w:asciiTheme="minorHAnsi" w:eastAsiaTheme="minorEastAsia" w:hAnsiTheme="minorHAnsi" w:cstheme="minorBidi"/>
          <w:sz w:val="22"/>
          <w:szCs w:val="22"/>
          <w:lang w:val="en-US"/>
        </w:rPr>
      </w:pPr>
      <w:ins w:id="747" w:author="TL" w:date="2021-08-27T10:18:00Z">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80952099 \h </w:instrText>
        </w:r>
      </w:ins>
      <w:ins w:id="748" w:author="TL" w:date="2021-08-27T10:19:00Z"/>
      <w:r>
        <w:fldChar w:fldCharType="separate"/>
      </w:r>
      <w:ins w:id="749" w:author="TL" w:date="2021-08-27T10:19:00Z">
        <w:r>
          <w:t>89</w:t>
        </w:r>
      </w:ins>
      <w:ins w:id="750" w:author="TL" w:date="2021-08-27T10:18:00Z">
        <w:r>
          <w:fldChar w:fldCharType="end"/>
        </w:r>
      </w:ins>
    </w:p>
    <w:p w14:paraId="2EA3521A" w14:textId="19502CFC" w:rsidR="0084526D" w:rsidRDefault="0084526D">
      <w:pPr>
        <w:pStyle w:val="TOC3"/>
        <w:rPr>
          <w:ins w:id="751" w:author="TL" w:date="2021-08-27T10:18:00Z"/>
          <w:rFonts w:asciiTheme="minorHAnsi" w:eastAsiaTheme="minorEastAsia" w:hAnsiTheme="minorHAnsi" w:cstheme="minorBidi"/>
          <w:sz w:val="22"/>
          <w:szCs w:val="22"/>
          <w:lang w:val="en-US"/>
        </w:rPr>
      </w:pPr>
      <w:ins w:id="752" w:author="TL" w:date="2021-08-27T10:18:00Z">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00 \h </w:instrText>
        </w:r>
      </w:ins>
      <w:ins w:id="753" w:author="TL" w:date="2021-08-27T10:19:00Z"/>
      <w:r>
        <w:fldChar w:fldCharType="separate"/>
      </w:r>
      <w:ins w:id="754" w:author="TL" w:date="2021-08-27T10:19:00Z">
        <w:r>
          <w:t>89</w:t>
        </w:r>
      </w:ins>
      <w:ins w:id="755" w:author="TL" w:date="2021-08-27T10:18:00Z">
        <w:r>
          <w:fldChar w:fldCharType="end"/>
        </w:r>
      </w:ins>
    </w:p>
    <w:p w14:paraId="4A917820" w14:textId="4428BA39" w:rsidR="0084526D" w:rsidRDefault="0084526D">
      <w:pPr>
        <w:pStyle w:val="TOC3"/>
        <w:rPr>
          <w:ins w:id="756" w:author="TL" w:date="2021-08-27T10:18:00Z"/>
          <w:rFonts w:asciiTheme="minorHAnsi" w:eastAsiaTheme="minorEastAsia" w:hAnsiTheme="minorHAnsi" w:cstheme="minorBidi"/>
          <w:sz w:val="22"/>
          <w:szCs w:val="22"/>
          <w:lang w:val="en-US"/>
        </w:rPr>
      </w:pPr>
      <w:ins w:id="757" w:author="TL" w:date="2021-08-27T10:18:00Z">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01 \h </w:instrText>
        </w:r>
      </w:ins>
      <w:ins w:id="758" w:author="TL" w:date="2021-08-27T10:19:00Z"/>
      <w:r>
        <w:fldChar w:fldCharType="separate"/>
      </w:r>
      <w:ins w:id="759" w:author="TL" w:date="2021-08-27T10:19:00Z">
        <w:r>
          <w:t>90</w:t>
        </w:r>
      </w:ins>
      <w:ins w:id="760" w:author="TL" w:date="2021-08-27T10:18:00Z">
        <w:r>
          <w:fldChar w:fldCharType="end"/>
        </w:r>
      </w:ins>
    </w:p>
    <w:p w14:paraId="49BA44CF" w14:textId="356235DE" w:rsidR="0084526D" w:rsidRDefault="0084526D">
      <w:pPr>
        <w:pStyle w:val="TOC4"/>
        <w:rPr>
          <w:ins w:id="761" w:author="TL" w:date="2021-08-27T10:18:00Z"/>
          <w:rFonts w:asciiTheme="minorHAnsi" w:eastAsiaTheme="minorEastAsia" w:hAnsiTheme="minorHAnsi" w:cstheme="minorBidi"/>
          <w:sz w:val="22"/>
          <w:szCs w:val="22"/>
          <w:lang w:val="en-US"/>
        </w:rPr>
      </w:pPr>
      <w:ins w:id="762" w:author="TL" w:date="2021-08-27T10:18:00Z">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80952102 \h </w:instrText>
        </w:r>
      </w:ins>
      <w:ins w:id="763" w:author="TL" w:date="2021-08-27T10:19:00Z"/>
      <w:r>
        <w:fldChar w:fldCharType="separate"/>
      </w:r>
      <w:ins w:id="764" w:author="TL" w:date="2021-08-27T10:19:00Z">
        <w:r>
          <w:t>90</w:t>
        </w:r>
      </w:ins>
      <w:ins w:id="765" w:author="TL" w:date="2021-08-27T10:18:00Z">
        <w:r>
          <w:fldChar w:fldCharType="end"/>
        </w:r>
      </w:ins>
    </w:p>
    <w:p w14:paraId="09EE833B" w14:textId="1A86B324" w:rsidR="0084526D" w:rsidRDefault="0084526D">
      <w:pPr>
        <w:pStyle w:val="TOC4"/>
        <w:rPr>
          <w:ins w:id="766" w:author="TL" w:date="2021-08-27T10:18:00Z"/>
          <w:rFonts w:asciiTheme="minorHAnsi" w:eastAsiaTheme="minorEastAsia" w:hAnsiTheme="minorHAnsi" w:cstheme="minorBidi"/>
          <w:sz w:val="22"/>
          <w:szCs w:val="22"/>
          <w:lang w:val="en-US"/>
        </w:rPr>
      </w:pPr>
      <w:ins w:id="767" w:author="TL" w:date="2021-08-27T10:18:00Z">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80952103 \h </w:instrText>
        </w:r>
      </w:ins>
      <w:ins w:id="768" w:author="TL" w:date="2021-08-27T10:19:00Z"/>
      <w:r>
        <w:fldChar w:fldCharType="separate"/>
      </w:r>
      <w:ins w:id="769" w:author="TL" w:date="2021-08-27T10:19:00Z">
        <w:r>
          <w:t>91</w:t>
        </w:r>
      </w:ins>
      <w:ins w:id="770" w:author="TL" w:date="2021-08-27T10:18:00Z">
        <w:r>
          <w:fldChar w:fldCharType="end"/>
        </w:r>
      </w:ins>
    </w:p>
    <w:p w14:paraId="1E2D3398" w14:textId="5C8F10F1" w:rsidR="0084526D" w:rsidRDefault="0084526D">
      <w:pPr>
        <w:pStyle w:val="TOC3"/>
        <w:rPr>
          <w:ins w:id="771" w:author="TL" w:date="2021-08-27T10:18:00Z"/>
          <w:rFonts w:asciiTheme="minorHAnsi" w:eastAsiaTheme="minorEastAsia" w:hAnsiTheme="minorHAnsi" w:cstheme="minorBidi"/>
          <w:sz w:val="22"/>
          <w:szCs w:val="22"/>
          <w:lang w:val="en-US"/>
        </w:rPr>
      </w:pPr>
      <w:ins w:id="772" w:author="TL" w:date="2021-08-27T10:18:00Z">
        <w:r>
          <w:t>5.9.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04 \h </w:instrText>
        </w:r>
      </w:ins>
      <w:ins w:id="773" w:author="TL" w:date="2021-08-27T10:19:00Z"/>
      <w:r>
        <w:fldChar w:fldCharType="separate"/>
      </w:r>
      <w:ins w:id="774" w:author="TL" w:date="2021-08-27T10:19:00Z">
        <w:r>
          <w:t>91</w:t>
        </w:r>
      </w:ins>
      <w:ins w:id="775" w:author="TL" w:date="2021-08-27T10:18:00Z">
        <w:r>
          <w:fldChar w:fldCharType="end"/>
        </w:r>
      </w:ins>
    </w:p>
    <w:p w14:paraId="47211ACC" w14:textId="6D6DF32A" w:rsidR="0084526D" w:rsidRDefault="0084526D">
      <w:pPr>
        <w:pStyle w:val="TOC3"/>
        <w:rPr>
          <w:ins w:id="776" w:author="TL" w:date="2021-08-27T10:18:00Z"/>
          <w:rFonts w:asciiTheme="minorHAnsi" w:eastAsiaTheme="minorEastAsia" w:hAnsiTheme="minorHAnsi" w:cstheme="minorBidi"/>
          <w:sz w:val="22"/>
          <w:szCs w:val="22"/>
          <w:lang w:val="en-US"/>
        </w:rPr>
      </w:pPr>
      <w:ins w:id="777" w:author="TL" w:date="2021-08-27T10:18:00Z">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05 \h </w:instrText>
        </w:r>
      </w:ins>
      <w:ins w:id="778" w:author="TL" w:date="2021-08-27T10:19:00Z"/>
      <w:r>
        <w:fldChar w:fldCharType="separate"/>
      </w:r>
      <w:ins w:id="779" w:author="TL" w:date="2021-08-27T10:19:00Z">
        <w:r>
          <w:t>91</w:t>
        </w:r>
      </w:ins>
      <w:ins w:id="780" w:author="TL" w:date="2021-08-27T10:18:00Z">
        <w:r>
          <w:fldChar w:fldCharType="end"/>
        </w:r>
      </w:ins>
    </w:p>
    <w:p w14:paraId="5C0DD003" w14:textId="7EBC1504" w:rsidR="0084526D" w:rsidRDefault="0084526D">
      <w:pPr>
        <w:pStyle w:val="TOC3"/>
        <w:rPr>
          <w:ins w:id="781" w:author="TL" w:date="2021-08-27T10:18:00Z"/>
          <w:rFonts w:asciiTheme="minorHAnsi" w:eastAsiaTheme="minorEastAsia" w:hAnsiTheme="minorHAnsi" w:cstheme="minorBidi"/>
          <w:sz w:val="22"/>
          <w:szCs w:val="22"/>
          <w:lang w:val="en-US"/>
        </w:rPr>
      </w:pPr>
      <w:ins w:id="782" w:author="TL" w:date="2021-08-27T10:18:00Z">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06 \h </w:instrText>
        </w:r>
      </w:ins>
      <w:ins w:id="783" w:author="TL" w:date="2021-08-27T10:19:00Z"/>
      <w:r>
        <w:fldChar w:fldCharType="separate"/>
      </w:r>
      <w:ins w:id="784" w:author="TL" w:date="2021-08-27T10:19:00Z">
        <w:r>
          <w:t>91</w:t>
        </w:r>
      </w:ins>
      <w:ins w:id="785" w:author="TL" w:date="2021-08-27T10:18:00Z">
        <w:r>
          <w:fldChar w:fldCharType="end"/>
        </w:r>
      </w:ins>
    </w:p>
    <w:p w14:paraId="18F1DD02" w14:textId="74A25FBE" w:rsidR="0084526D" w:rsidRDefault="0084526D">
      <w:pPr>
        <w:pStyle w:val="TOC3"/>
        <w:rPr>
          <w:ins w:id="786" w:author="TL" w:date="2021-08-27T10:18:00Z"/>
          <w:rFonts w:asciiTheme="minorHAnsi" w:eastAsiaTheme="minorEastAsia" w:hAnsiTheme="minorHAnsi" w:cstheme="minorBidi"/>
          <w:sz w:val="22"/>
          <w:szCs w:val="22"/>
          <w:lang w:val="en-US"/>
        </w:rPr>
      </w:pPr>
      <w:ins w:id="787" w:author="TL" w:date="2021-08-27T10:18:00Z">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07 \h </w:instrText>
        </w:r>
      </w:ins>
      <w:ins w:id="788" w:author="TL" w:date="2021-08-27T10:19:00Z"/>
      <w:r>
        <w:fldChar w:fldCharType="separate"/>
      </w:r>
      <w:ins w:id="789" w:author="TL" w:date="2021-08-27T10:19:00Z">
        <w:r>
          <w:t>91</w:t>
        </w:r>
      </w:ins>
      <w:ins w:id="790" w:author="TL" w:date="2021-08-27T10:18:00Z">
        <w:r>
          <w:fldChar w:fldCharType="end"/>
        </w:r>
      </w:ins>
    </w:p>
    <w:p w14:paraId="11B84802" w14:textId="4B0DBCB6" w:rsidR="0084526D" w:rsidRDefault="0084526D">
      <w:pPr>
        <w:pStyle w:val="TOC2"/>
        <w:rPr>
          <w:ins w:id="791" w:author="TL" w:date="2021-08-27T10:18:00Z"/>
          <w:rFonts w:asciiTheme="minorHAnsi" w:eastAsiaTheme="minorEastAsia" w:hAnsiTheme="minorHAnsi" w:cstheme="minorBidi"/>
          <w:sz w:val="22"/>
          <w:szCs w:val="22"/>
          <w:lang w:val="en-US"/>
        </w:rPr>
      </w:pPr>
      <w:ins w:id="792" w:author="TL" w:date="2021-08-27T10:18:00Z">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80952108 \h </w:instrText>
        </w:r>
      </w:ins>
      <w:ins w:id="793" w:author="TL" w:date="2021-08-27T10:19:00Z"/>
      <w:r>
        <w:fldChar w:fldCharType="separate"/>
      </w:r>
      <w:ins w:id="794" w:author="TL" w:date="2021-08-27T10:19:00Z">
        <w:r>
          <w:t>92</w:t>
        </w:r>
      </w:ins>
      <w:ins w:id="795" w:author="TL" w:date="2021-08-27T10:18:00Z">
        <w:r>
          <w:fldChar w:fldCharType="end"/>
        </w:r>
      </w:ins>
    </w:p>
    <w:p w14:paraId="65AF23A1" w14:textId="1E90C62E" w:rsidR="0084526D" w:rsidRDefault="0084526D">
      <w:pPr>
        <w:pStyle w:val="TOC3"/>
        <w:rPr>
          <w:ins w:id="796" w:author="TL" w:date="2021-08-27T10:18:00Z"/>
          <w:rFonts w:asciiTheme="minorHAnsi" w:eastAsiaTheme="minorEastAsia" w:hAnsiTheme="minorHAnsi" w:cstheme="minorBidi"/>
          <w:sz w:val="22"/>
          <w:szCs w:val="22"/>
          <w:lang w:val="en-US"/>
        </w:rPr>
      </w:pPr>
      <w:ins w:id="797" w:author="TL" w:date="2021-08-27T10:18:00Z">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09 \h </w:instrText>
        </w:r>
      </w:ins>
      <w:ins w:id="798" w:author="TL" w:date="2021-08-27T10:19:00Z"/>
      <w:r>
        <w:fldChar w:fldCharType="separate"/>
      </w:r>
      <w:ins w:id="799" w:author="TL" w:date="2021-08-27T10:19:00Z">
        <w:r>
          <w:t>92</w:t>
        </w:r>
      </w:ins>
      <w:ins w:id="800" w:author="TL" w:date="2021-08-27T10:18:00Z">
        <w:r>
          <w:fldChar w:fldCharType="end"/>
        </w:r>
      </w:ins>
    </w:p>
    <w:p w14:paraId="0AF6CC74" w14:textId="7AC62433" w:rsidR="0084526D" w:rsidRDefault="0084526D">
      <w:pPr>
        <w:pStyle w:val="TOC3"/>
        <w:rPr>
          <w:ins w:id="801" w:author="TL" w:date="2021-08-27T10:18:00Z"/>
          <w:rFonts w:asciiTheme="minorHAnsi" w:eastAsiaTheme="minorEastAsia" w:hAnsiTheme="minorHAnsi" w:cstheme="minorBidi"/>
          <w:sz w:val="22"/>
          <w:szCs w:val="22"/>
          <w:lang w:val="en-US"/>
        </w:rPr>
      </w:pPr>
      <w:ins w:id="802" w:author="TL" w:date="2021-08-27T10:18:00Z">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10 \h </w:instrText>
        </w:r>
      </w:ins>
      <w:ins w:id="803" w:author="TL" w:date="2021-08-27T10:19:00Z"/>
      <w:r>
        <w:fldChar w:fldCharType="separate"/>
      </w:r>
      <w:ins w:id="804" w:author="TL" w:date="2021-08-27T10:19:00Z">
        <w:r>
          <w:t>92</w:t>
        </w:r>
      </w:ins>
      <w:ins w:id="805" w:author="TL" w:date="2021-08-27T10:18:00Z">
        <w:r>
          <w:fldChar w:fldCharType="end"/>
        </w:r>
      </w:ins>
    </w:p>
    <w:p w14:paraId="390E465F" w14:textId="0C783780" w:rsidR="0084526D" w:rsidRDefault="0084526D">
      <w:pPr>
        <w:pStyle w:val="TOC3"/>
        <w:rPr>
          <w:ins w:id="806" w:author="TL" w:date="2021-08-27T10:18:00Z"/>
          <w:rFonts w:asciiTheme="minorHAnsi" w:eastAsiaTheme="minorEastAsia" w:hAnsiTheme="minorHAnsi" w:cstheme="minorBidi"/>
          <w:sz w:val="22"/>
          <w:szCs w:val="22"/>
          <w:lang w:val="en-US"/>
        </w:rPr>
      </w:pPr>
      <w:ins w:id="807" w:author="TL" w:date="2021-08-27T10:18:00Z">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11 \h </w:instrText>
        </w:r>
      </w:ins>
      <w:ins w:id="808" w:author="TL" w:date="2021-08-27T10:19:00Z"/>
      <w:r>
        <w:fldChar w:fldCharType="separate"/>
      </w:r>
      <w:ins w:id="809" w:author="TL" w:date="2021-08-27T10:19:00Z">
        <w:r>
          <w:t>93</w:t>
        </w:r>
      </w:ins>
      <w:ins w:id="810" w:author="TL" w:date="2021-08-27T10:18:00Z">
        <w:r>
          <w:fldChar w:fldCharType="end"/>
        </w:r>
      </w:ins>
    </w:p>
    <w:p w14:paraId="73AE883F" w14:textId="44B28ED4" w:rsidR="0084526D" w:rsidRDefault="0084526D">
      <w:pPr>
        <w:pStyle w:val="TOC3"/>
        <w:rPr>
          <w:ins w:id="811" w:author="TL" w:date="2021-08-27T10:18:00Z"/>
          <w:rFonts w:asciiTheme="minorHAnsi" w:eastAsiaTheme="minorEastAsia" w:hAnsiTheme="minorHAnsi" w:cstheme="minorBidi"/>
          <w:sz w:val="22"/>
          <w:szCs w:val="22"/>
          <w:lang w:val="en-US"/>
        </w:rPr>
      </w:pPr>
      <w:ins w:id="812" w:author="TL" w:date="2021-08-27T10:18:00Z">
        <w:r>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12 \h </w:instrText>
        </w:r>
      </w:ins>
      <w:ins w:id="813" w:author="TL" w:date="2021-08-27T10:19:00Z"/>
      <w:r>
        <w:fldChar w:fldCharType="separate"/>
      </w:r>
      <w:ins w:id="814" w:author="TL" w:date="2021-08-27T10:19:00Z">
        <w:r>
          <w:t>93</w:t>
        </w:r>
      </w:ins>
      <w:ins w:id="815" w:author="TL" w:date="2021-08-27T10:18:00Z">
        <w:r>
          <w:fldChar w:fldCharType="end"/>
        </w:r>
      </w:ins>
    </w:p>
    <w:p w14:paraId="09ADBBA5" w14:textId="0779BD0D" w:rsidR="0084526D" w:rsidRDefault="0084526D">
      <w:pPr>
        <w:pStyle w:val="TOC3"/>
        <w:rPr>
          <w:ins w:id="816" w:author="TL" w:date="2021-08-27T10:18:00Z"/>
          <w:rFonts w:asciiTheme="minorHAnsi" w:eastAsiaTheme="minorEastAsia" w:hAnsiTheme="minorHAnsi" w:cstheme="minorBidi"/>
          <w:sz w:val="22"/>
          <w:szCs w:val="22"/>
          <w:lang w:val="en-US"/>
        </w:rPr>
      </w:pPr>
      <w:ins w:id="817" w:author="TL" w:date="2021-08-27T10:18:00Z">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13 \h </w:instrText>
        </w:r>
      </w:ins>
      <w:ins w:id="818" w:author="TL" w:date="2021-08-27T10:19:00Z"/>
      <w:r>
        <w:fldChar w:fldCharType="separate"/>
      </w:r>
      <w:ins w:id="819" w:author="TL" w:date="2021-08-27T10:19:00Z">
        <w:r>
          <w:t>93</w:t>
        </w:r>
      </w:ins>
      <w:ins w:id="820" w:author="TL" w:date="2021-08-27T10:18:00Z">
        <w:r>
          <w:fldChar w:fldCharType="end"/>
        </w:r>
      </w:ins>
    </w:p>
    <w:p w14:paraId="69046C00" w14:textId="0186A40D" w:rsidR="0084526D" w:rsidRDefault="0084526D">
      <w:pPr>
        <w:pStyle w:val="TOC3"/>
        <w:rPr>
          <w:ins w:id="821" w:author="TL" w:date="2021-08-27T10:18:00Z"/>
          <w:rFonts w:asciiTheme="minorHAnsi" w:eastAsiaTheme="minorEastAsia" w:hAnsiTheme="minorHAnsi" w:cstheme="minorBidi"/>
          <w:sz w:val="22"/>
          <w:szCs w:val="22"/>
          <w:lang w:val="en-US"/>
        </w:rPr>
      </w:pPr>
      <w:ins w:id="822" w:author="TL" w:date="2021-08-27T10:18:00Z">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14 \h </w:instrText>
        </w:r>
      </w:ins>
      <w:ins w:id="823" w:author="TL" w:date="2021-08-27T10:19:00Z"/>
      <w:r>
        <w:fldChar w:fldCharType="separate"/>
      </w:r>
      <w:ins w:id="824" w:author="TL" w:date="2021-08-27T10:19:00Z">
        <w:r>
          <w:t>93</w:t>
        </w:r>
      </w:ins>
      <w:ins w:id="825" w:author="TL" w:date="2021-08-27T10:18:00Z">
        <w:r>
          <w:fldChar w:fldCharType="end"/>
        </w:r>
      </w:ins>
    </w:p>
    <w:p w14:paraId="69B02BA4" w14:textId="616A51FF" w:rsidR="0084526D" w:rsidRDefault="0084526D">
      <w:pPr>
        <w:pStyle w:val="TOC2"/>
        <w:rPr>
          <w:ins w:id="826" w:author="TL" w:date="2021-08-27T10:18:00Z"/>
          <w:rFonts w:asciiTheme="minorHAnsi" w:eastAsiaTheme="minorEastAsia" w:hAnsiTheme="minorHAnsi" w:cstheme="minorBidi"/>
          <w:sz w:val="22"/>
          <w:szCs w:val="22"/>
          <w:lang w:val="en-US"/>
        </w:rPr>
      </w:pPr>
      <w:ins w:id="827" w:author="TL" w:date="2021-08-27T10:18:00Z">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80952115 \h </w:instrText>
        </w:r>
      </w:ins>
      <w:ins w:id="828" w:author="TL" w:date="2021-08-27T10:19:00Z"/>
      <w:r>
        <w:fldChar w:fldCharType="separate"/>
      </w:r>
      <w:ins w:id="829" w:author="TL" w:date="2021-08-27T10:19:00Z">
        <w:r>
          <w:t>93</w:t>
        </w:r>
      </w:ins>
      <w:ins w:id="830" w:author="TL" w:date="2021-08-27T10:18:00Z">
        <w:r>
          <w:fldChar w:fldCharType="end"/>
        </w:r>
      </w:ins>
    </w:p>
    <w:p w14:paraId="26872525" w14:textId="3C7E3710" w:rsidR="0084526D" w:rsidRDefault="0084526D">
      <w:pPr>
        <w:pStyle w:val="TOC3"/>
        <w:rPr>
          <w:ins w:id="831" w:author="TL" w:date="2021-08-27T10:18:00Z"/>
          <w:rFonts w:asciiTheme="minorHAnsi" w:eastAsiaTheme="minorEastAsia" w:hAnsiTheme="minorHAnsi" w:cstheme="minorBidi"/>
          <w:sz w:val="22"/>
          <w:szCs w:val="22"/>
          <w:lang w:val="en-US"/>
        </w:rPr>
      </w:pPr>
      <w:ins w:id="832" w:author="TL" w:date="2021-08-27T10:18:00Z">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16 \h </w:instrText>
        </w:r>
      </w:ins>
      <w:ins w:id="833" w:author="TL" w:date="2021-08-27T10:19:00Z"/>
      <w:r>
        <w:fldChar w:fldCharType="separate"/>
      </w:r>
      <w:ins w:id="834" w:author="TL" w:date="2021-08-27T10:19:00Z">
        <w:r>
          <w:t>93</w:t>
        </w:r>
      </w:ins>
      <w:ins w:id="835" w:author="TL" w:date="2021-08-27T10:18:00Z">
        <w:r>
          <w:fldChar w:fldCharType="end"/>
        </w:r>
      </w:ins>
    </w:p>
    <w:p w14:paraId="29A8CBDE" w14:textId="7A951F27" w:rsidR="0084526D" w:rsidRDefault="0084526D">
      <w:pPr>
        <w:pStyle w:val="TOC4"/>
        <w:rPr>
          <w:ins w:id="836" w:author="TL" w:date="2021-08-27T10:18:00Z"/>
          <w:rFonts w:asciiTheme="minorHAnsi" w:eastAsiaTheme="minorEastAsia" w:hAnsiTheme="minorHAnsi" w:cstheme="minorBidi"/>
          <w:sz w:val="22"/>
          <w:szCs w:val="22"/>
          <w:lang w:val="en-US"/>
        </w:rPr>
      </w:pPr>
      <w:ins w:id="837" w:author="TL" w:date="2021-08-27T10:18:00Z">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80952117 \h </w:instrText>
        </w:r>
      </w:ins>
      <w:ins w:id="838" w:author="TL" w:date="2021-08-27T10:19:00Z"/>
      <w:r>
        <w:fldChar w:fldCharType="separate"/>
      </w:r>
      <w:ins w:id="839" w:author="TL" w:date="2021-08-27T10:19:00Z">
        <w:r>
          <w:t>93</w:t>
        </w:r>
      </w:ins>
      <w:ins w:id="840" w:author="TL" w:date="2021-08-27T10:18:00Z">
        <w:r>
          <w:fldChar w:fldCharType="end"/>
        </w:r>
      </w:ins>
    </w:p>
    <w:p w14:paraId="4BA1CBCE" w14:textId="43B72AEE" w:rsidR="0084526D" w:rsidRDefault="0084526D">
      <w:pPr>
        <w:pStyle w:val="TOC4"/>
        <w:rPr>
          <w:ins w:id="841" w:author="TL" w:date="2021-08-27T10:18:00Z"/>
          <w:rFonts w:asciiTheme="minorHAnsi" w:eastAsiaTheme="minorEastAsia" w:hAnsiTheme="minorHAnsi" w:cstheme="minorBidi"/>
          <w:sz w:val="22"/>
          <w:szCs w:val="22"/>
          <w:lang w:val="en-US"/>
        </w:rPr>
      </w:pPr>
      <w:ins w:id="842" w:author="TL" w:date="2021-08-27T10:18:00Z">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80952118 \h </w:instrText>
        </w:r>
      </w:ins>
      <w:ins w:id="843" w:author="TL" w:date="2021-08-27T10:19:00Z"/>
      <w:r>
        <w:fldChar w:fldCharType="separate"/>
      </w:r>
      <w:ins w:id="844" w:author="TL" w:date="2021-08-27T10:19:00Z">
        <w:r>
          <w:t>93</w:t>
        </w:r>
      </w:ins>
      <w:ins w:id="845" w:author="TL" w:date="2021-08-27T10:18:00Z">
        <w:r>
          <w:fldChar w:fldCharType="end"/>
        </w:r>
      </w:ins>
    </w:p>
    <w:p w14:paraId="1914749B" w14:textId="5F9907FE" w:rsidR="0084526D" w:rsidRDefault="0084526D">
      <w:pPr>
        <w:pStyle w:val="TOC4"/>
        <w:rPr>
          <w:ins w:id="846" w:author="TL" w:date="2021-08-27T10:18:00Z"/>
          <w:rFonts w:asciiTheme="minorHAnsi" w:eastAsiaTheme="minorEastAsia" w:hAnsiTheme="minorHAnsi" w:cstheme="minorBidi"/>
          <w:sz w:val="22"/>
          <w:szCs w:val="22"/>
          <w:lang w:val="en-US"/>
        </w:rPr>
      </w:pPr>
      <w:ins w:id="847" w:author="TL" w:date="2021-08-27T10:18:00Z">
        <w:r w:rsidRPr="007A3040">
          <w:rPr>
            <w:lang w:val="en-US"/>
          </w:rPr>
          <w:t>5.11.1.3</w:t>
        </w:r>
        <w:r>
          <w:rPr>
            <w:rFonts w:asciiTheme="minorHAnsi" w:eastAsiaTheme="minorEastAsia" w:hAnsiTheme="minorHAnsi" w:cstheme="minorBidi"/>
            <w:sz w:val="22"/>
            <w:szCs w:val="22"/>
            <w:lang w:val="en-US"/>
          </w:rPr>
          <w:tab/>
        </w:r>
        <w:r w:rsidRPr="007A3040">
          <w:rPr>
            <w:lang w:val="en-US"/>
          </w:rPr>
          <w:t>Consistent quality</w:t>
        </w:r>
        <w:r>
          <w:tab/>
        </w:r>
        <w:r>
          <w:fldChar w:fldCharType="begin"/>
        </w:r>
        <w:r>
          <w:instrText xml:space="preserve"> PAGEREF _Toc80952119 \h </w:instrText>
        </w:r>
      </w:ins>
      <w:ins w:id="848" w:author="TL" w:date="2021-08-27T10:19:00Z"/>
      <w:r>
        <w:fldChar w:fldCharType="separate"/>
      </w:r>
      <w:ins w:id="849" w:author="TL" w:date="2021-08-27T10:19:00Z">
        <w:r>
          <w:t>93</w:t>
        </w:r>
      </w:ins>
      <w:ins w:id="850" w:author="TL" w:date="2021-08-27T10:18:00Z">
        <w:r>
          <w:fldChar w:fldCharType="end"/>
        </w:r>
      </w:ins>
    </w:p>
    <w:p w14:paraId="40CA1ED2" w14:textId="6D5B1CC7" w:rsidR="0084526D" w:rsidRDefault="0084526D">
      <w:pPr>
        <w:pStyle w:val="TOC4"/>
        <w:rPr>
          <w:ins w:id="851" w:author="TL" w:date="2021-08-27T10:18:00Z"/>
          <w:rFonts w:asciiTheme="minorHAnsi" w:eastAsiaTheme="minorEastAsia" w:hAnsiTheme="minorHAnsi" w:cstheme="minorBidi"/>
          <w:sz w:val="22"/>
          <w:szCs w:val="22"/>
          <w:lang w:val="en-US"/>
        </w:rPr>
      </w:pPr>
      <w:ins w:id="852" w:author="TL" w:date="2021-08-27T10:18:00Z">
        <w:r w:rsidRPr="007A3040">
          <w:rPr>
            <w:lang w:val="en-US"/>
          </w:rPr>
          <w:t>5.11.1.4</w:t>
        </w:r>
        <w:r>
          <w:rPr>
            <w:rFonts w:asciiTheme="minorHAnsi" w:eastAsiaTheme="minorEastAsia" w:hAnsiTheme="minorHAnsi" w:cstheme="minorBidi"/>
            <w:sz w:val="22"/>
            <w:szCs w:val="22"/>
            <w:lang w:val="en-US"/>
          </w:rPr>
          <w:tab/>
        </w:r>
        <w:r w:rsidRPr="007A3040">
          <w:rPr>
            <w:lang w:val="en-US"/>
          </w:rPr>
          <w:t>High bandwidth requirements</w:t>
        </w:r>
        <w:r>
          <w:tab/>
        </w:r>
        <w:r>
          <w:fldChar w:fldCharType="begin"/>
        </w:r>
        <w:r>
          <w:instrText xml:space="preserve"> PAGEREF _Toc80952120 \h </w:instrText>
        </w:r>
      </w:ins>
      <w:ins w:id="853" w:author="TL" w:date="2021-08-27T10:19:00Z"/>
      <w:r>
        <w:fldChar w:fldCharType="separate"/>
      </w:r>
      <w:ins w:id="854" w:author="TL" w:date="2021-08-27T10:19:00Z">
        <w:r>
          <w:t>93</w:t>
        </w:r>
      </w:ins>
      <w:ins w:id="855" w:author="TL" w:date="2021-08-27T10:18:00Z">
        <w:r>
          <w:fldChar w:fldCharType="end"/>
        </w:r>
      </w:ins>
    </w:p>
    <w:p w14:paraId="250D4731" w14:textId="6438AC27" w:rsidR="0084526D" w:rsidRDefault="0084526D">
      <w:pPr>
        <w:pStyle w:val="TOC4"/>
        <w:rPr>
          <w:ins w:id="856" w:author="TL" w:date="2021-08-27T10:18:00Z"/>
          <w:rFonts w:asciiTheme="minorHAnsi" w:eastAsiaTheme="minorEastAsia" w:hAnsiTheme="minorHAnsi" w:cstheme="minorBidi"/>
          <w:sz w:val="22"/>
          <w:szCs w:val="22"/>
          <w:lang w:val="en-US"/>
        </w:rPr>
      </w:pPr>
      <w:ins w:id="857" w:author="TL" w:date="2021-08-27T10:18:00Z">
        <w:r w:rsidRPr="007A3040">
          <w:rPr>
            <w:lang w:val="en-US"/>
          </w:rPr>
          <w:t>5.11.1.5</w:t>
        </w:r>
        <w:r>
          <w:rPr>
            <w:rFonts w:asciiTheme="minorHAnsi" w:eastAsiaTheme="minorEastAsia" w:hAnsiTheme="minorHAnsi" w:cstheme="minorBidi"/>
            <w:sz w:val="22"/>
            <w:szCs w:val="22"/>
            <w:lang w:val="en-US"/>
          </w:rPr>
          <w:tab/>
        </w:r>
        <w:r w:rsidRPr="007A3040">
          <w:rPr>
            <w:lang w:val="en-US"/>
          </w:rPr>
          <w:t>Target latency constraints</w:t>
        </w:r>
        <w:r>
          <w:tab/>
        </w:r>
        <w:r>
          <w:fldChar w:fldCharType="begin"/>
        </w:r>
        <w:r>
          <w:instrText xml:space="preserve"> PAGEREF _Toc80952121 \h </w:instrText>
        </w:r>
      </w:ins>
      <w:ins w:id="858" w:author="TL" w:date="2021-08-27T10:19:00Z"/>
      <w:r>
        <w:fldChar w:fldCharType="separate"/>
      </w:r>
      <w:ins w:id="859" w:author="TL" w:date="2021-08-27T10:19:00Z">
        <w:r>
          <w:t>94</w:t>
        </w:r>
      </w:ins>
      <w:ins w:id="860" w:author="TL" w:date="2021-08-27T10:18:00Z">
        <w:r>
          <w:fldChar w:fldCharType="end"/>
        </w:r>
      </w:ins>
    </w:p>
    <w:p w14:paraId="0970E1AB" w14:textId="1C5ADE4B" w:rsidR="0084526D" w:rsidRDefault="0084526D">
      <w:pPr>
        <w:pStyle w:val="TOC3"/>
        <w:rPr>
          <w:ins w:id="861" w:author="TL" w:date="2021-08-27T10:18:00Z"/>
          <w:rFonts w:asciiTheme="minorHAnsi" w:eastAsiaTheme="minorEastAsia" w:hAnsiTheme="minorHAnsi" w:cstheme="minorBidi"/>
          <w:sz w:val="22"/>
          <w:szCs w:val="22"/>
          <w:lang w:val="en-US"/>
        </w:rPr>
      </w:pPr>
      <w:ins w:id="862" w:author="TL" w:date="2021-08-27T10:18:00Z">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22 \h </w:instrText>
        </w:r>
      </w:ins>
      <w:ins w:id="863" w:author="TL" w:date="2021-08-27T10:19:00Z"/>
      <w:r>
        <w:fldChar w:fldCharType="separate"/>
      </w:r>
      <w:ins w:id="864" w:author="TL" w:date="2021-08-27T10:19:00Z">
        <w:r>
          <w:t>96</w:t>
        </w:r>
      </w:ins>
      <w:ins w:id="865" w:author="TL" w:date="2021-08-27T10:18:00Z">
        <w:r>
          <w:fldChar w:fldCharType="end"/>
        </w:r>
      </w:ins>
    </w:p>
    <w:p w14:paraId="4A8E1FCF" w14:textId="1836F34E" w:rsidR="0084526D" w:rsidRDefault="0084526D">
      <w:pPr>
        <w:pStyle w:val="TOC4"/>
        <w:rPr>
          <w:ins w:id="866" w:author="TL" w:date="2021-08-27T10:18:00Z"/>
          <w:rFonts w:asciiTheme="minorHAnsi" w:eastAsiaTheme="minorEastAsia" w:hAnsiTheme="minorHAnsi" w:cstheme="minorBidi"/>
          <w:sz w:val="22"/>
          <w:szCs w:val="22"/>
          <w:lang w:val="en-US"/>
        </w:rPr>
      </w:pPr>
      <w:ins w:id="867" w:author="TL" w:date="2021-08-27T10:18:00Z">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52123 \h </w:instrText>
        </w:r>
      </w:ins>
      <w:ins w:id="868" w:author="TL" w:date="2021-08-27T10:19:00Z"/>
      <w:r>
        <w:fldChar w:fldCharType="separate"/>
      </w:r>
      <w:ins w:id="869" w:author="TL" w:date="2021-08-27T10:19:00Z">
        <w:r>
          <w:t>96</w:t>
        </w:r>
      </w:ins>
      <w:ins w:id="870" w:author="TL" w:date="2021-08-27T10:18:00Z">
        <w:r>
          <w:fldChar w:fldCharType="end"/>
        </w:r>
      </w:ins>
    </w:p>
    <w:p w14:paraId="49671500" w14:textId="73467FFF" w:rsidR="0084526D" w:rsidRDefault="0084526D">
      <w:pPr>
        <w:pStyle w:val="TOC3"/>
        <w:rPr>
          <w:ins w:id="871" w:author="TL" w:date="2021-08-27T10:18:00Z"/>
          <w:rFonts w:asciiTheme="minorHAnsi" w:eastAsiaTheme="minorEastAsia" w:hAnsiTheme="minorHAnsi" w:cstheme="minorBidi"/>
          <w:sz w:val="22"/>
          <w:szCs w:val="22"/>
          <w:lang w:val="en-US"/>
        </w:rPr>
      </w:pPr>
      <w:ins w:id="872" w:author="TL" w:date="2021-08-27T10:18:00Z">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24 \h </w:instrText>
        </w:r>
      </w:ins>
      <w:ins w:id="873" w:author="TL" w:date="2021-08-27T10:19:00Z"/>
      <w:r>
        <w:fldChar w:fldCharType="separate"/>
      </w:r>
      <w:ins w:id="874" w:author="TL" w:date="2021-08-27T10:19:00Z">
        <w:r>
          <w:t>96</w:t>
        </w:r>
      </w:ins>
      <w:ins w:id="875" w:author="TL" w:date="2021-08-27T10:18:00Z">
        <w:r>
          <w:fldChar w:fldCharType="end"/>
        </w:r>
      </w:ins>
    </w:p>
    <w:p w14:paraId="129D81CF" w14:textId="5BB15B88" w:rsidR="0084526D" w:rsidRDefault="0084526D">
      <w:pPr>
        <w:pStyle w:val="TOC4"/>
        <w:rPr>
          <w:ins w:id="876" w:author="TL" w:date="2021-08-27T10:18:00Z"/>
          <w:rFonts w:asciiTheme="minorHAnsi" w:eastAsiaTheme="minorEastAsia" w:hAnsiTheme="minorHAnsi" w:cstheme="minorBidi"/>
          <w:sz w:val="22"/>
          <w:szCs w:val="22"/>
          <w:lang w:val="en-US"/>
        </w:rPr>
      </w:pPr>
      <w:ins w:id="877" w:author="TL" w:date="2021-08-27T10:18:00Z">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80952125 \h </w:instrText>
        </w:r>
      </w:ins>
      <w:ins w:id="878" w:author="TL" w:date="2021-08-27T10:19:00Z"/>
      <w:r>
        <w:fldChar w:fldCharType="separate"/>
      </w:r>
      <w:ins w:id="879" w:author="TL" w:date="2021-08-27T10:19:00Z">
        <w:r>
          <w:t>96</w:t>
        </w:r>
      </w:ins>
      <w:ins w:id="880" w:author="TL" w:date="2021-08-27T10:18:00Z">
        <w:r>
          <w:fldChar w:fldCharType="end"/>
        </w:r>
      </w:ins>
    </w:p>
    <w:p w14:paraId="3F89AFC0" w14:textId="4D9B0FAC" w:rsidR="0084526D" w:rsidRDefault="0084526D">
      <w:pPr>
        <w:pStyle w:val="TOC4"/>
        <w:rPr>
          <w:ins w:id="881" w:author="TL" w:date="2021-08-27T10:18:00Z"/>
          <w:rFonts w:asciiTheme="minorHAnsi" w:eastAsiaTheme="minorEastAsia" w:hAnsiTheme="minorHAnsi" w:cstheme="minorBidi"/>
          <w:sz w:val="22"/>
          <w:szCs w:val="22"/>
          <w:lang w:val="en-US"/>
        </w:rPr>
      </w:pPr>
      <w:ins w:id="882" w:author="TL" w:date="2021-08-27T10:18:00Z">
        <w:r>
          <w:lastRenderedPageBreak/>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52126 \h </w:instrText>
        </w:r>
      </w:ins>
      <w:ins w:id="883" w:author="TL" w:date="2021-08-27T10:19:00Z"/>
      <w:r>
        <w:fldChar w:fldCharType="separate"/>
      </w:r>
      <w:ins w:id="884" w:author="TL" w:date="2021-08-27T10:19:00Z">
        <w:r>
          <w:t>97</w:t>
        </w:r>
      </w:ins>
      <w:ins w:id="885" w:author="TL" w:date="2021-08-27T10:18:00Z">
        <w:r>
          <w:fldChar w:fldCharType="end"/>
        </w:r>
      </w:ins>
    </w:p>
    <w:p w14:paraId="20283284" w14:textId="55A4A0A2" w:rsidR="0084526D" w:rsidRDefault="0084526D">
      <w:pPr>
        <w:pStyle w:val="TOC3"/>
        <w:rPr>
          <w:ins w:id="886" w:author="TL" w:date="2021-08-27T10:18:00Z"/>
          <w:rFonts w:asciiTheme="minorHAnsi" w:eastAsiaTheme="minorEastAsia" w:hAnsiTheme="minorHAnsi" w:cstheme="minorBidi"/>
          <w:sz w:val="22"/>
          <w:szCs w:val="22"/>
          <w:lang w:val="en-US"/>
        </w:rPr>
      </w:pPr>
      <w:ins w:id="887" w:author="TL" w:date="2021-08-27T10:18:00Z">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27 \h </w:instrText>
        </w:r>
      </w:ins>
      <w:ins w:id="888" w:author="TL" w:date="2021-08-27T10:19:00Z"/>
      <w:r>
        <w:fldChar w:fldCharType="separate"/>
      </w:r>
      <w:ins w:id="889" w:author="TL" w:date="2021-08-27T10:19:00Z">
        <w:r>
          <w:t>97</w:t>
        </w:r>
      </w:ins>
      <w:ins w:id="890" w:author="TL" w:date="2021-08-27T10:18:00Z">
        <w:r>
          <w:fldChar w:fldCharType="end"/>
        </w:r>
      </w:ins>
    </w:p>
    <w:p w14:paraId="4126BCA8" w14:textId="63D2D2C6" w:rsidR="0084526D" w:rsidRDefault="0084526D">
      <w:pPr>
        <w:pStyle w:val="TOC4"/>
        <w:rPr>
          <w:ins w:id="891" w:author="TL" w:date="2021-08-27T10:18:00Z"/>
          <w:rFonts w:asciiTheme="minorHAnsi" w:eastAsiaTheme="minorEastAsia" w:hAnsiTheme="minorHAnsi" w:cstheme="minorBidi"/>
          <w:sz w:val="22"/>
          <w:szCs w:val="22"/>
          <w:lang w:val="en-US"/>
        </w:rPr>
      </w:pPr>
      <w:ins w:id="892" w:author="TL" w:date="2021-08-27T10:18:00Z">
        <w:r>
          <w:t>5.11.4.1</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80952128 \h </w:instrText>
        </w:r>
      </w:ins>
      <w:ins w:id="893" w:author="TL" w:date="2021-08-27T10:19:00Z"/>
      <w:r>
        <w:fldChar w:fldCharType="separate"/>
      </w:r>
      <w:ins w:id="894" w:author="TL" w:date="2021-08-27T10:19:00Z">
        <w:r>
          <w:t>97</w:t>
        </w:r>
      </w:ins>
      <w:ins w:id="895" w:author="TL" w:date="2021-08-27T10:18:00Z">
        <w:r>
          <w:fldChar w:fldCharType="end"/>
        </w:r>
      </w:ins>
    </w:p>
    <w:p w14:paraId="0620568C" w14:textId="3DD7401D" w:rsidR="0084526D" w:rsidRDefault="0084526D">
      <w:pPr>
        <w:pStyle w:val="TOC4"/>
        <w:rPr>
          <w:ins w:id="896" w:author="TL" w:date="2021-08-27T10:18:00Z"/>
          <w:rFonts w:asciiTheme="minorHAnsi" w:eastAsiaTheme="minorEastAsia" w:hAnsiTheme="minorHAnsi" w:cstheme="minorBidi"/>
          <w:sz w:val="22"/>
          <w:szCs w:val="22"/>
          <w:lang w:val="en-US"/>
        </w:rPr>
      </w:pPr>
      <w:ins w:id="897" w:author="TL" w:date="2021-08-27T10:18:00Z">
        <w:r>
          <w:t>5.11.4.2</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80952129 \h </w:instrText>
        </w:r>
      </w:ins>
      <w:ins w:id="898" w:author="TL" w:date="2021-08-27T10:19:00Z"/>
      <w:r>
        <w:fldChar w:fldCharType="separate"/>
      </w:r>
      <w:ins w:id="899" w:author="TL" w:date="2021-08-27T10:19:00Z">
        <w:r>
          <w:t>97</w:t>
        </w:r>
      </w:ins>
      <w:ins w:id="900" w:author="TL" w:date="2021-08-27T10:18:00Z">
        <w:r>
          <w:fldChar w:fldCharType="end"/>
        </w:r>
      </w:ins>
    </w:p>
    <w:p w14:paraId="21A4E059" w14:textId="7C8329E9" w:rsidR="0084526D" w:rsidRDefault="0084526D">
      <w:pPr>
        <w:pStyle w:val="TOC4"/>
        <w:rPr>
          <w:ins w:id="901" w:author="TL" w:date="2021-08-27T10:18:00Z"/>
          <w:rFonts w:asciiTheme="minorHAnsi" w:eastAsiaTheme="minorEastAsia" w:hAnsiTheme="minorHAnsi" w:cstheme="minorBidi"/>
          <w:sz w:val="22"/>
          <w:szCs w:val="22"/>
          <w:lang w:val="en-US"/>
        </w:rPr>
      </w:pPr>
      <w:ins w:id="902" w:author="TL" w:date="2021-08-27T10:18:00Z">
        <w:r>
          <w:t>5.11.4.3</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80952130 \h </w:instrText>
        </w:r>
      </w:ins>
      <w:ins w:id="903" w:author="TL" w:date="2021-08-27T10:19:00Z"/>
      <w:r>
        <w:fldChar w:fldCharType="separate"/>
      </w:r>
      <w:ins w:id="904" w:author="TL" w:date="2021-08-27T10:19:00Z">
        <w:r>
          <w:t>97</w:t>
        </w:r>
      </w:ins>
      <w:ins w:id="905" w:author="TL" w:date="2021-08-27T10:18:00Z">
        <w:r>
          <w:fldChar w:fldCharType="end"/>
        </w:r>
      </w:ins>
    </w:p>
    <w:p w14:paraId="4D3F859B" w14:textId="72DDB437" w:rsidR="0084526D" w:rsidRDefault="0084526D">
      <w:pPr>
        <w:pStyle w:val="TOC3"/>
        <w:rPr>
          <w:ins w:id="906" w:author="TL" w:date="2021-08-27T10:18:00Z"/>
          <w:rFonts w:asciiTheme="minorHAnsi" w:eastAsiaTheme="minorEastAsia" w:hAnsiTheme="minorHAnsi" w:cstheme="minorBidi"/>
          <w:sz w:val="22"/>
          <w:szCs w:val="22"/>
          <w:lang w:val="en-US"/>
        </w:rPr>
      </w:pPr>
      <w:ins w:id="907" w:author="TL" w:date="2021-08-27T10:18:00Z">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31 \h </w:instrText>
        </w:r>
      </w:ins>
      <w:ins w:id="908" w:author="TL" w:date="2021-08-27T10:19:00Z"/>
      <w:r>
        <w:fldChar w:fldCharType="separate"/>
      </w:r>
      <w:ins w:id="909" w:author="TL" w:date="2021-08-27T10:19:00Z">
        <w:r>
          <w:t>97</w:t>
        </w:r>
      </w:ins>
      <w:ins w:id="910" w:author="TL" w:date="2021-08-27T10:18:00Z">
        <w:r>
          <w:fldChar w:fldCharType="end"/>
        </w:r>
      </w:ins>
    </w:p>
    <w:p w14:paraId="18F56BE5" w14:textId="1A9A37CF" w:rsidR="0084526D" w:rsidRDefault="0084526D">
      <w:pPr>
        <w:pStyle w:val="TOC3"/>
        <w:rPr>
          <w:ins w:id="911" w:author="TL" w:date="2021-08-27T10:18:00Z"/>
          <w:rFonts w:asciiTheme="minorHAnsi" w:eastAsiaTheme="minorEastAsia" w:hAnsiTheme="minorHAnsi" w:cstheme="minorBidi"/>
          <w:sz w:val="22"/>
          <w:szCs w:val="22"/>
          <w:lang w:val="en-US"/>
        </w:rPr>
      </w:pPr>
      <w:ins w:id="912" w:author="TL" w:date="2021-08-27T10:18:00Z">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32 \h </w:instrText>
        </w:r>
      </w:ins>
      <w:ins w:id="913" w:author="TL" w:date="2021-08-27T10:19:00Z"/>
      <w:r>
        <w:fldChar w:fldCharType="separate"/>
      </w:r>
      <w:ins w:id="914" w:author="TL" w:date="2021-08-27T10:19:00Z">
        <w:r>
          <w:t>97</w:t>
        </w:r>
      </w:ins>
      <w:ins w:id="915" w:author="TL" w:date="2021-08-27T10:18:00Z">
        <w:r>
          <w:fldChar w:fldCharType="end"/>
        </w:r>
      </w:ins>
    </w:p>
    <w:p w14:paraId="1A38E8D7" w14:textId="7B8D4173" w:rsidR="0084526D" w:rsidRDefault="0084526D">
      <w:pPr>
        <w:pStyle w:val="TOC2"/>
        <w:rPr>
          <w:ins w:id="916" w:author="TL" w:date="2021-08-27T10:18:00Z"/>
          <w:rFonts w:asciiTheme="minorHAnsi" w:eastAsiaTheme="minorEastAsia" w:hAnsiTheme="minorHAnsi" w:cstheme="minorBidi"/>
          <w:sz w:val="22"/>
          <w:szCs w:val="22"/>
          <w:lang w:val="en-US"/>
        </w:rPr>
      </w:pPr>
      <w:ins w:id="917" w:author="TL" w:date="2021-08-27T10:18:00Z">
        <w:r>
          <w:t>5.12</w:t>
        </w:r>
        <w:r>
          <w:rPr>
            <w:rFonts w:asciiTheme="minorHAnsi" w:eastAsiaTheme="minorEastAsia" w:hAnsiTheme="minorHAnsi" w:cstheme="minorBidi"/>
            <w:sz w:val="22"/>
            <w:szCs w:val="22"/>
            <w:lang w:val="en-US"/>
          </w:rPr>
          <w:tab/>
        </w:r>
        <w:r>
          <w:t>Network Slicing Extensions for 5G Media Streaming</w:t>
        </w:r>
        <w:r>
          <w:tab/>
        </w:r>
        <w:r>
          <w:fldChar w:fldCharType="begin"/>
        </w:r>
        <w:r>
          <w:instrText xml:space="preserve"> PAGEREF _Toc80952133 \h </w:instrText>
        </w:r>
      </w:ins>
      <w:ins w:id="918" w:author="TL" w:date="2021-08-27T10:19:00Z"/>
      <w:r>
        <w:fldChar w:fldCharType="separate"/>
      </w:r>
      <w:ins w:id="919" w:author="TL" w:date="2021-08-27T10:19:00Z">
        <w:r>
          <w:t>97</w:t>
        </w:r>
      </w:ins>
      <w:ins w:id="920" w:author="TL" w:date="2021-08-27T10:18:00Z">
        <w:r>
          <w:fldChar w:fldCharType="end"/>
        </w:r>
      </w:ins>
    </w:p>
    <w:p w14:paraId="14493FDF" w14:textId="6BD56FB9" w:rsidR="0084526D" w:rsidRDefault="0084526D">
      <w:pPr>
        <w:pStyle w:val="TOC3"/>
        <w:rPr>
          <w:ins w:id="921" w:author="TL" w:date="2021-08-27T10:18:00Z"/>
          <w:rFonts w:asciiTheme="minorHAnsi" w:eastAsiaTheme="minorEastAsia" w:hAnsiTheme="minorHAnsi" w:cstheme="minorBidi"/>
          <w:sz w:val="22"/>
          <w:szCs w:val="22"/>
          <w:lang w:val="en-US"/>
        </w:rPr>
      </w:pPr>
      <w:ins w:id="922" w:author="TL" w:date="2021-08-27T10:18:00Z">
        <w:r>
          <w:t>5.12.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34 \h </w:instrText>
        </w:r>
      </w:ins>
      <w:ins w:id="923" w:author="TL" w:date="2021-08-27T10:19:00Z"/>
      <w:r>
        <w:fldChar w:fldCharType="separate"/>
      </w:r>
      <w:ins w:id="924" w:author="TL" w:date="2021-08-27T10:19:00Z">
        <w:r>
          <w:t>97</w:t>
        </w:r>
      </w:ins>
      <w:ins w:id="925" w:author="TL" w:date="2021-08-27T10:18:00Z">
        <w:r>
          <w:fldChar w:fldCharType="end"/>
        </w:r>
      </w:ins>
    </w:p>
    <w:p w14:paraId="59241797" w14:textId="20BFFC6C" w:rsidR="0084526D" w:rsidRDefault="0084526D">
      <w:pPr>
        <w:pStyle w:val="TOC4"/>
        <w:rPr>
          <w:ins w:id="926" w:author="TL" w:date="2021-08-27T10:18:00Z"/>
          <w:rFonts w:asciiTheme="minorHAnsi" w:eastAsiaTheme="minorEastAsia" w:hAnsiTheme="minorHAnsi" w:cstheme="minorBidi"/>
          <w:sz w:val="22"/>
          <w:szCs w:val="22"/>
          <w:lang w:val="en-US"/>
        </w:rPr>
      </w:pPr>
      <w:ins w:id="927" w:author="TL" w:date="2021-08-27T10:18:00Z">
        <w:r>
          <w:t>5.12.1.1</w:t>
        </w:r>
        <w:r>
          <w:rPr>
            <w:rFonts w:asciiTheme="minorHAnsi" w:eastAsiaTheme="minorEastAsia" w:hAnsiTheme="minorHAnsi" w:cstheme="minorBidi"/>
            <w:sz w:val="22"/>
            <w:szCs w:val="22"/>
            <w:lang w:val="en-US"/>
          </w:rPr>
          <w:tab/>
        </w:r>
        <w:r>
          <w:t>Overview</w:t>
        </w:r>
        <w:r>
          <w:tab/>
        </w:r>
        <w:r>
          <w:fldChar w:fldCharType="begin"/>
        </w:r>
        <w:r>
          <w:instrText xml:space="preserve"> PAGEREF _Toc80952135 \h </w:instrText>
        </w:r>
      </w:ins>
      <w:ins w:id="928" w:author="TL" w:date="2021-08-27T10:19:00Z"/>
      <w:r>
        <w:fldChar w:fldCharType="separate"/>
      </w:r>
      <w:ins w:id="929" w:author="TL" w:date="2021-08-27T10:19:00Z">
        <w:r>
          <w:t>97</w:t>
        </w:r>
      </w:ins>
      <w:ins w:id="930" w:author="TL" w:date="2021-08-27T10:18:00Z">
        <w:r>
          <w:fldChar w:fldCharType="end"/>
        </w:r>
      </w:ins>
    </w:p>
    <w:p w14:paraId="58A9E3EE" w14:textId="6F862811" w:rsidR="0084526D" w:rsidRDefault="0084526D">
      <w:pPr>
        <w:pStyle w:val="TOC4"/>
        <w:rPr>
          <w:ins w:id="931" w:author="TL" w:date="2021-08-27T10:18:00Z"/>
          <w:rFonts w:asciiTheme="minorHAnsi" w:eastAsiaTheme="minorEastAsia" w:hAnsiTheme="minorHAnsi" w:cstheme="minorBidi"/>
          <w:sz w:val="22"/>
          <w:szCs w:val="22"/>
          <w:lang w:val="en-US"/>
        </w:rPr>
      </w:pPr>
      <w:ins w:id="932" w:author="TL" w:date="2021-08-27T10:18:00Z">
        <w:r>
          <w:t>5.12.1.2</w:t>
        </w:r>
        <w:r>
          <w:rPr>
            <w:rFonts w:asciiTheme="minorHAnsi" w:eastAsiaTheme="minorEastAsia" w:hAnsiTheme="minorHAnsi" w:cstheme="minorBidi"/>
            <w:sz w:val="22"/>
            <w:szCs w:val="22"/>
            <w:lang w:val="en-US"/>
          </w:rPr>
          <w:tab/>
        </w:r>
        <w:r>
          <w:t>Network Slicing Extensions in SA4</w:t>
        </w:r>
        <w:r>
          <w:tab/>
        </w:r>
        <w:r>
          <w:fldChar w:fldCharType="begin"/>
        </w:r>
        <w:r>
          <w:instrText xml:space="preserve"> PAGEREF _Toc80952136 \h </w:instrText>
        </w:r>
      </w:ins>
      <w:ins w:id="933" w:author="TL" w:date="2021-08-27T10:19:00Z"/>
      <w:r>
        <w:fldChar w:fldCharType="separate"/>
      </w:r>
      <w:ins w:id="934" w:author="TL" w:date="2021-08-27T10:19:00Z">
        <w:r>
          <w:t>99</w:t>
        </w:r>
      </w:ins>
      <w:ins w:id="935" w:author="TL" w:date="2021-08-27T10:18:00Z">
        <w:r>
          <w:fldChar w:fldCharType="end"/>
        </w:r>
      </w:ins>
    </w:p>
    <w:p w14:paraId="089A06C5" w14:textId="5B39E957" w:rsidR="0084526D" w:rsidRDefault="0084526D">
      <w:pPr>
        <w:pStyle w:val="TOC3"/>
        <w:rPr>
          <w:ins w:id="936" w:author="TL" w:date="2021-08-27T10:18:00Z"/>
          <w:rFonts w:asciiTheme="minorHAnsi" w:eastAsiaTheme="minorEastAsia" w:hAnsiTheme="minorHAnsi" w:cstheme="minorBidi"/>
          <w:sz w:val="22"/>
          <w:szCs w:val="22"/>
          <w:lang w:val="en-US"/>
        </w:rPr>
      </w:pPr>
      <w:ins w:id="937" w:author="TL" w:date="2021-08-27T10:18:00Z">
        <w:r>
          <w:t>5.12.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37 \h </w:instrText>
        </w:r>
      </w:ins>
      <w:ins w:id="938" w:author="TL" w:date="2021-08-27T10:19:00Z"/>
      <w:r>
        <w:fldChar w:fldCharType="separate"/>
      </w:r>
      <w:ins w:id="939" w:author="TL" w:date="2021-08-27T10:19:00Z">
        <w:r>
          <w:t>100</w:t>
        </w:r>
      </w:ins>
      <w:ins w:id="940" w:author="TL" w:date="2021-08-27T10:18:00Z">
        <w:r>
          <w:fldChar w:fldCharType="end"/>
        </w:r>
      </w:ins>
    </w:p>
    <w:p w14:paraId="180256DC" w14:textId="58D72089" w:rsidR="0084526D" w:rsidRDefault="0084526D">
      <w:pPr>
        <w:pStyle w:val="TOC3"/>
        <w:rPr>
          <w:ins w:id="941" w:author="TL" w:date="2021-08-27T10:18:00Z"/>
          <w:rFonts w:asciiTheme="minorHAnsi" w:eastAsiaTheme="minorEastAsia" w:hAnsiTheme="minorHAnsi" w:cstheme="minorBidi"/>
          <w:sz w:val="22"/>
          <w:szCs w:val="22"/>
          <w:lang w:val="en-US"/>
        </w:rPr>
      </w:pPr>
      <w:ins w:id="942" w:author="TL" w:date="2021-08-27T10:18:00Z">
        <w:r>
          <w:t>5.12.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38 \h </w:instrText>
        </w:r>
      </w:ins>
      <w:ins w:id="943" w:author="TL" w:date="2021-08-27T10:19:00Z"/>
      <w:r>
        <w:fldChar w:fldCharType="separate"/>
      </w:r>
      <w:ins w:id="944" w:author="TL" w:date="2021-08-27T10:19:00Z">
        <w:r>
          <w:t>100</w:t>
        </w:r>
      </w:ins>
      <w:ins w:id="945" w:author="TL" w:date="2021-08-27T10:18:00Z">
        <w:r>
          <w:fldChar w:fldCharType="end"/>
        </w:r>
      </w:ins>
    </w:p>
    <w:p w14:paraId="2CCAFE9B" w14:textId="48138865" w:rsidR="0084526D" w:rsidRDefault="0084526D">
      <w:pPr>
        <w:pStyle w:val="TOC3"/>
        <w:rPr>
          <w:ins w:id="946" w:author="TL" w:date="2021-08-27T10:18:00Z"/>
          <w:rFonts w:asciiTheme="minorHAnsi" w:eastAsiaTheme="minorEastAsia" w:hAnsiTheme="minorHAnsi" w:cstheme="minorBidi"/>
          <w:sz w:val="22"/>
          <w:szCs w:val="22"/>
          <w:lang w:val="en-US"/>
        </w:rPr>
      </w:pPr>
      <w:ins w:id="947" w:author="TL" w:date="2021-08-27T10:18:00Z">
        <w:r>
          <w:t>5.12.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39 \h </w:instrText>
        </w:r>
      </w:ins>
      <w:ins w:id="948" w:author="TL" w:date="2021-08-27T10:19:00Z"/>
      <w:r>
        <w:fldChar w:fldCharType="separate"/>
      </w:r>
      <w:ins w:id="949" w:author="TL" w:date="2021-08-27T10:19:00Z">
        <w:r>
          <w:t>100</w:t>
        </w:r>
      </w:ins>
      <w:ins w:id="950" w:author="TL" w:date="2021-08-27T10:18:00Z">
        <w:r>
          <w:fldChar w:fldCharType="end"/>
        </w:r>
      </w:ins>
    </w:p>
    <w:p w14:paraId="02963B22" w14:textId="3793EE16" w:rsidR="0084526D" w:rsidRDefault="0084526D">
      <w:pPr>
        <w:pStyle w:val="TOC3"/>
        <w:rPr>
          <w:ins w:id="951" w:author="TL" w:date="2021-08-27T10:18:00Z"/>
          <w:rFonts w:asciiTheme="minorHAnsi" w:eastAsiaTheme="minorEastAsia" w:hAnsiTheme="minorHAnsi" w:cstheme="minorBidi"/>
          <w:sz w:val="22"/>
          <w:szCs w:val="22"/>
          <w:lang w:val="en-US"/>
        </w:rPr>
      </w:pPr>
      <w:ins w:id="952" w:author="TL" w:date="2021-08-27T10:18:00Z">
        <w:r>
          <w:t>5.12.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40 \h </w:instrText>
        </w:r>
      </w:ins>
      <w:ins w:id="953" w:author="TL" w:date="2021-08-27T10:19:00Z"/>
      <w:r>
        <w:fldChar w:fldCharType="separate"/>
      </w:r>
      <w:ins w:id="954" w:author="TL" w:date="2021-08-27T10:19:00Z">
        <w:r>
          <w:t>100</w:t>
        </w:r>
      </w:ins>
      <w:ins w:id="955" w:author="TL" w:date="2021-08-27T10:18:00Z">
        <w:r>
          <w:fldChar w:fldCharType="end"/>
        </w:r>
      </w:ins>
    </w:p>
    <w:p w14:paraId="58672B04" w14:textId="6011AF2A" w:rsidR="0084526D" w:rsidRDefault="0084526D">
      <w:pPr>
        <w:pStyle w:val="TOC3"/>
        <w:rPr>
          <w:ins w:id="956" w:author="TL" w:date="2021-08-27T10:18:00Z"/>
          <w:rFonts w:asciiTheme="minorHAnsi" w:eastAsiaTheme="minorEastAsia" w:hAnsiTheme="minorHAnsi" w:cstheme="minorBidi"/>
          <w:sz w:val="22"/>
          <w:szCs w:val="22"/>
          <w:lang w:val="en-US"/>
        </w:rPr>
      </w:pPr>
      <w:ins w:id="957" w:author="TL" w:date="2021-08-27T10:18:00Z">
        <w:r>
          <w:t>5.12.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41 \h </w:instrText>
        </w:r>
      </w:ins>
      <w:ins w:id="958" w:author="TL" w:date="2021-08-27T10:19:00Z"/>
      <w:r>
        <w:fldChar w:fldCharType="separate"/>
      </w:r>
      <w:ins w:id="959" w:author="TL" w:date="2021-08-27T10:19:00Z">
        <w:r>
          <w:t>100</w:t>
        </w:r>
      </w:ins>
      <w:ins w:id="960" w:author="TL" w:date="2021-08-27T10:18:00Z">
        <w:r>
          <w:fldChar w:fldCharType="end"/>
        </w:r>
      </w:ins>
    </w:p>
    <w:p w14:paraId="08EA23FB" w14:textId="063D6BC5" w:rsidR="0084526D" w:rsidRDefault="0084526D">
      <w:pPr>
        <w:pStyle w:val="TOC1"/>
        <w:rPr>
          <w:ins w:id="961" w:author="TL" w:date="2021-08-27T10:18:00Z"/>
          <w:rFonts w:asciiTheme="minorHAnsi" w:eastAsiaTheme="minorEastAsia" w:hAnsiTheme="minorHAnsi" w:cstheme="minorBidi"/>
          <w:szCs w:val="22"/>
          <w:lang w:val="en-US"/>
        </w:rPr>
      </w:pPr>
      <w:ins w:id="962" w:author="TL" w:date="2021-08-27T10:18:00Z">
        <w:r>
          <w:t>Annex A – Media Streaming Protocols</w:t>
        </w:r>
        <w:r>
          <w:tab/>
        </w:r>
        <w:r>
          <w:fldChar w:fldCharType="begin"/>
        </w:r>
        <w:r>
          <w:instrText xml:space="preserve"> PAGEREF _Toc80952142 \h </w:instrText>
        </w:r>
      </w:ins>
      <w:ins w:id="963" w:author="TL" w:date="2021-08-27T10:19:00Z"/>
      <w:r>
        <w:fldChar w:fldCharType="separate"/>
      </w:r>
      <w:ins w:id="964" w:author="TL" w:date="2021-08-27T10:19:00Z">
        <w:r>
          <w:t>101</w:t>
        </w:r>
      </w:ins>
      <w:ins w:id="965" w:author="TL" w:date="2021-08-27T10:18:00Z">
        <w:r>
          <w:fldChar w:fldCharType="end"/>
        </w:r>
      </w:ins>
    </w:p>
    <w:p w14:paraId="19731167" w14:textId="30A78ECD" w:rsidR="0084526D" w:rsidRDefault="0084526D">
      <w:pPr>
        <w:pStyle w:val="TOC3"/>
        <w:rPr>
          <w:ins w:id="966" w:author="TL" w:date="2021-08-27T10:18:00Z"/>
          <w:rFonts w:asciiTheme="minorHAnsi" w:eastAsiaTheme="minorEastAsia" w:hAnsiTheme="minorHAnsi" w:cstheme="minorBidi"/>
          <w:sz w:val="22"/>
          <w:szCs w:val="22"/>
          <w:lang w:val="en-US"/>
        </w:rPr>
      </w:pPr>
      <w:ins w:id="967" w:author="TL" w:date="2021-08-27T10:18:00Z">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80952143 \h </w:instrText>
        </w:r>
      </w:ins>
      <w:ins w:id="968" w:author="TL" w:date="2021-08-27T10:19:00Z"/>
      <w:r>
        <w:fldChar w:fldCharType="separate"/>
      </w:r>
      <w:ins w:id="969" w:author="TL" w:date="2021-08-27T10:19:00Z">
        <w:r>
          <w:t>101</w:t>
        </w:r>
      </w:ins>
      <w:ins w:id="970" w:author="TL" w:date="2021-08-27T10:18:00Z">
        <w:r>
          <w:fldChar w:fldCharType="end"/>
        </w:r>
      </w:ins>
    </w:p>
    <w:p w14:paraId="6E6F5F40" w14:textId="0076A209" w:rsidR="0084526D" w:rsidRDefault="0084526D">
      <w:pPr>
        <w:pStyle w:val="TOC3"/>
        <w:rPr>
          <w:ins w:id="971" w:author="TL" w:date="2021-08-27T10:18:00Z"/>
          <w:rFonts w:asciiTheme="minorHAnsi" w:eastAsiaTheme="minorEastAsia" w:hAnsiTheme="minorHAnsi" w:cstheme="minorBidi"/>
          <w:sz w:val="22"/>
          <w:szCs w:val="22"/>
          <w:lang w:val="en-US"/>
        </w:rPr>
      </w:pPr>
      <w:ins w:id="972" w:author="TL" w:date="2021-08-27T10:18:00Z">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80952144 \h </w:instrText>
        </w:r>
      </w:ins>
      <w:ins w:id="973" w:author="TL" w:date="2021-08-27T10:19:00Z"/>
      <w:r>
        <w:fldChar w:fldCharType="separate"/>
      </w:r>
      <w:ins w:id="974" w:author="TL" w:date="2021-08-27T10:19:00Z">
        <w:r>
          <w:t>101</w:t>
        </w:r>
      </w:ins>
      <w:ins w:id="975" w:author="TL" w:date="2021-08-27T10:18:00Z">
        <w:r>
          <w:fldChar w:fldCharType="end"/>
        </w:r>
      </w:ins>
    </w:p>
    <w:p w14:paraId="41A61B5A" w14:textId="14DBA20F" w:rsidR="0084526D" w:rsidRDefault="0084526D">
      <w:pPr>
        <w:pStyle w:val="TOC3"/>
        <w:rPr>
          <w:ins w:id="976" w:author="TL" w:date="2021-08-27T10:18:00Z"/>
          <w:rFonts w:asciiTheme="minorHAnsi" w:eastAsiaTheme="minorEastAsia" w:hAnsiTheme="minorHAnsi" w:cstheme="minorBidi"/>
          <w:sz w:val="22"/>
          <w:szCs w:val="22"/>
          <w:lang w:val="en-US"/>
        </w:rPr>
      </w:pPr>
      <w:ins w:id="977" w:author="TL" w:date="2021-08-27T10:18:00Z">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80952145 \h </w:instrText>
        </w:r>
      </w:ins>
      <w:ins w:id="978" w:author="TL" w:date="2021-08-27T10:19:00Z"/>
      <w:r>
        <w:fldChar w:fldCharType="separate"/>
      </w:r>
      <w:ins w:id="979" w:author="TL" w:date="2021-08-27T10:19:00Z">
        <w:r>
          <w:t>101</w:t>
        </w:r>
      </w:ins>
      <w:ins w:id="980" w:author="TL" w:date="2021-08-27T10:18:00Z">
        <w:r>
          <w:fldChar w:fldCharType="end"/>
        </w:r>
      </w:ins>
    </w:p>
    <w:p w14:paraId="1C742457" w14:textId="088A525D" w:rsidR="0084526D" w:rsidRDefault="0084526D">
      <w:pPr>
        <w:pStyle w:val="TOC8"/>
        <w:rPr>
          <w:ins w:id="981" w:author="TL" w:date="2021-08-27T10:18:00Z"/>
          <w:rFonts w:asciiTheme="minorHAnsi" w:eastAsiaTheme="minorEastAsia" w:hAnsiTheme="minorHAnsi" w:cstheme="minorBidi"/>
          <w:b w:val="0"/>
          <w:szCs w:val="22"/>
          <w:lang w:val="en-US"/>
        </w:rPr>
      </w:pPr>
      <w:ins w:id="982" w:author="TL" w:date="2021-08-27T10:18:00Z">
        <w:r>
          <w:t>Annex &lt;X&gt; (informative): Change history</w:t>
        </w:r>
        <w:r>
          <w:tab/>
        </w:r>
        <w:r>
          <w:fldChar w:fldCharType="begin"/>
        </w:r>
        <w:r>
          <w:instrText xml:space="preserve"> PAGEREF _Toc80952146 \h </w:instrText>
        </w:r>
      </w:ins>
      <w:ins w:id="983" w:author="TL" w:date="2021-08-27T10:19:00Z"/>
      <w:r>
        <w:fldChar w:fldCharType="separate"/>
      </w:r>
      <w:ins w:id="984" w:author="TL" w:date="2021-08-27T10:19:00Z">
        <w:r>
          <w:t>102</w:t>
        </w:r>
      </w:ins>
      <w:ins w:id="985" w:author="TL" w:date="2021-08-27T10:18:00Z">
        <w:r>
          <w:fldChar w:fldCharType="end"/>
        </w:r>
      </w:ins>
    </w:p>
    <w:p w14:paraId="2E3BAAEA" w14:textId="1CF7F87A" w:rsidR="00ED4375" w:rsidDel="0084526D" w:rsidRDefault="00ED4375">
      <w:pPr>
        <w:pStyle w:val="TOC1"/>
        <w:rPr>
          <w:del w:id="986" w:author="TL" w:date="2021-08-27T10:18:00Z"/>
          <w:rFonts w:asciiTheme="minorHAnsi" w:eastAsiaTheme="minorEastAsia" w:hAnsiTheme="minorHAnsi" w:cstheme="minorBidi"/>
          <w:szCs w:val="22"/>
          <w:lang w:val="en-US"/>
        </w:rPr>
      </w:pPr>
      <w:del w:id="987" w:author="TL" w:date="2021-08-27T10:18:00Z">
        <w:r w:rsidDel="0084526D">
          <w:delText>Foreword</w:delText>
        </w:r>
        <w:r w:rsidDel="0084526D">
          <w:tab/>
        </w:r>
        <w:r w:rsidDel="0084526D">
          <w:fldChar w:fldCharType="begin"/>
        </w:r>
        <w:r w:rsidDel="0084526D">
          <w:delInstrText xml:space="preserve"> PAGEREF _Toc80631378 \h </w:delInstrText>
        </w:r>
        <w:r w:rsidDel="0084526D">
          <w:fldChar w:fldCharType="separate"/>
        </w:r>
      </w:del>
      <w:ins w:id="988" w:author="TL" w:date="2021-08-27T10:19:00Z">
        <w:r w:rsidR="0084526D">
          <w:rPr>
            <w:b/>
            <w:bCs/>
            <w:lang w:val="en-US"/>
          </w:rPr>
          <w:t>Error! Bookmark not defined.</w:t>
        </w:r>
      </w:ins>
      <w:del w:id="989" w:author="TL" w:date="2021-08-27T10:18:00Z">
        <w:r w:rsidDel="0084526D">
          <w:delText>6</w:delText>
        </w:r>
        <w:r w:rsidDel="0084526D">
          <w:fldChar w:fldCharType="end"/>
        </w:r>
      </w:del>
    </w:p>
    <w:p w14:paraId="4218AC3F" w14:textId="2C40DE13" w:rsidR="00ED4375" w:rsidDel="0084526D" w:rsidRDefault="00ED4375">
      <w:pPr>
        <w:pStyle w:val="TOC1"/>
        <w:rPr>
          <w:del w:id="990" w:author="TL" w:date="2021-08-27T10:18:00Z"/>
          <w:rFonts w:asciiTheme="minorHAnsi" w:eastAsiaTheme="minorEastAsia" w:hAnsiTheme="minorHAnsi" w:cstheme="minorBidi"/>
          <w:szCs w:val="22"/>
          <w:lang w:val="en-US"/>
        </w:rPr>
      </w:pPr>
      <w:del w:id="991" w:author="TL" w:date="2021-08-27T10:18:00Z">
        <w:r w:rsidDel="0084526D">
          <w:delText>1</w:delText>
        </w:r>
        <w:r w:rsidDel="0084526D">
          <w:rPr>
            <w:rFonts w:asciiTheme="minorHAnsi" w:eastAsiaTheme="minorEastAsia" w:hAnsiTheme="minorHAnsi" w:cstheme="minorBidi"/>
            <w:szCs w:val="22"/>
            <w:lang w:val="en-US"/>
          </w:rPr>
          <w:tab/>
        </w:r>
        <w:r w:rsidDel="0084526D">
          <w:delText>Scope</w:delText>
        </w:r>
        <w:r w:rsidDel="0084526D">
          <w:tab/>
        </w:r>
        <w:r w:rsidDel="0084526D">
          <w:fldChar w:fldCharType="begin"/>
        </w:r>
        <w:r w:rsidDel="0084526D">
          <w:delInstrText xml:space="preserve"> PAGEREF _Toc80631379 \h </w:delInstrText>
        </w:r>
        <w:r w:rsidDel="0084526D">
          <w:fldChar w:fldCharType="separate"/>
        </w:r>
      </w:del>
      <w:ins w:id="992" w:author="TL" w:date="2021-08-27T10:19:00Z">
        <w:r w:rsidR="0084526D">
          <w:rPr>
            <w:b/>
            <w:bCs/>
            <w:lang w:val="en-US"/>
          </w:rPr>
          <w:t>Error! Bookmark not defined.</w:t>
        </w:r>
      </w:ins>
      <w:del w:id="993" w:author="TL" w:date="2021-08-27T10:18:00Z">
        <w:r w:rsidDel="0084526D">
          <w:delText>8</w:delText>
        </w:r>
        <w:r w:rsidDel="0084526D">
          <w:fldChar w:fldCharType="end"/>
        </w:r>
      </w:del>
    </w:p>
    <w:p w14:paraId="4794D38A" w14:textId="2D4B5C08" w:rsidR="00ED4375" w:rsidDel="0084526D" w:rsidRDefault="00ED4375">
      <w:pPr>
        <w:pStyle w:val="TOC1"/>
        <w:rPr>
          <w:del w:id="994" w:author="TL" w:date="2021-08-27T10:18:00Z"/>
          <w:rFonts w:asciiTheme="minorHAnsi" w:eastAsiaTheme="minorEastAsia" w:hAnsiTheme="minorHAnsi" w:cstheme="minorBidi"/>
          <w:szCs w:val="22"/>
          <w:lang w:val="en-US"/>
        </w:rPr>
      </w:pPr>
      <w:del w:id="995" w:author="TL" w:date="2021-08-27T10:18:00Z">
        <w:r w:rsidDel="0084526D">
          <w:delText>2</w:delText>
        </w:r>
        <w:r w:rsidDel="0084526D">
          <w:rPr>
            <w:rFonts w:asciiTheme="minorHAnsi" w:eastAsiaTheme="minorEastAsia" w:hAnsiTheme="minorHAnsi" w:cstheme="minorBidi"/>
            <w:szCs w:val="22"/>
            <w:lang w:val="en-US"/>
          </w:rPr>
          <w:tab/>
        </w:r>
        <w:r w:rsidDel="0084526D">
          <w:delText>References</w:delText>
        </w:r>
        <w:r w:rsidDel="0084526D">
          <w:tab/>
        </w:r>
        <w:r w:rsidDel="0084526D">
          <w:fldChar w:fldCharType="begin"/>
        </w:r>
        <w:r w:rsidDel="0084526D">
          <w:delInstrText xml:space="preserve"> PAGEREF _Toc80631380 \h </w:delInstrText>
        </w:r>
        <w:r w:rsidDel="0084526D">
          <w:fldChar w:fldCharType="separate"/>
        </w:r>
      </w:del>
      <w:ins w:id="996" w:author="TL" w:date="2021-08-27T10:19:00Z">
        <w:r w:rsidR="0084526D">
          <w:rPr>
            <w:b/>
            <w:bCs/>
            <w:lang w:val="en-US"/>
          </w:rPr>
          <w:t>Error! Bookmark not defined.</w:t>
        </w:r>
      </w:ins>
      <w:del w:id="997" w:author="TL" w:date="2021-08-27T10:18:00Z">
        <w:r w:rsidDel="0084526D">
          <w:delText>8</w:delText>
        </w:r>
        <w:r w:rsidDel="0084526D">
          <w:fldChar w:fldCharType="end"/>
        </w:r>
      </w:del>
    </w:p>
    <w:p w14:paraId="33842921" w14:textId="31B71CB6" w:rsidR="00ED4375" w:rsidDel="0084526D" w:rsidRDefault="00ED4375">
      <w:pPr>
        <w:pStyle w:val="TOC1"/>
        <w:rPr>
          <w:del w:id="998" w:author="TL" w:date="2021-08-27T10:18:00Z"/>
          <w:rFonts w:asciiTheme="minorHAnsi" w:eastAsiaTheme="minorEastAsia" w:hAnsiTheme="minorHAnsi" w:cstheme="minorBidi"/>
          <w:szCs w:val="22"/>
          <w:lang w:val="en-US"/>
        </w:rPr>
      </w:pPr>
      <w:del w:id="999" w:author="TL" w:date="2021-08-27T10:18:00Z">
        <w:r w:rsidDel="0084526D">
          <w:delText>3</w:delText>
        </w:r>
        <w:r w:rsidDel="0084526D">
          <w:rPr>
            <w:rFonts w:asciiTheme="minorHAnsi" w:eastAsiaTheme="minorEastAsia" w:hAnsiTheme="minorHAnsi" w:cstheme="minorBidi"/>
            <w:szCs w:val="22"/>
            <w:lang w:val="en-US"/>
          </w:rPr>
          <w:tab/>
        </w:r>
        <w:r w:rsidDel="0084526D">
          <w:delText>Definitions of terms, symbols and abbreviations</w:delText>
        </w:r>
        <w:r w:rsidDel="0084526D">
          <w:tab/>
        </w:r>
        <w:r w:rsidDel="0084526D">
          <w:fldChar w:fldCharType="begin"/>
        </w:r>
        <w:r w:rsidDel="0084526D">
          <w:delInstrText xml:space="preserve"> PAGEREF _Toc80631381 \h </w:delInstrText>
        </w:r>
        <w:r w:rsidDel="0084526D">
          <w:fldChar w:fldCharType="separate"/>
        </w:r>
      </w:del>
      <w:ins w:id="1000" w:author="TL" w:date="2021-08-27T10:19:00Z">
        <w:r w:rsidR="0084526D">
          <w:rPr>
            <w:b/>
            <w:bCs/>
            <w:lang w:val="en-US"/>
          </w:rPr>
          <w:t>Error! Bookmark not defined.</w:t>
        </w:r>
      </w:ins>
      <w:del w:id="1001" w:author="TL" w:date="2021-08-27T10:18:00Z">
        <w:r w:rsidDel="0084526D">
          <w:delText>11</w:delText>
        </w:r>
        <w:r w:rsidDel="0084526D">
          <w:fldChar w:fldCharType="end"/>
        </w:r>
      </w:del>
    </w:p>
    <w:p w14:paraId="702AA237" w14:textId="6054768D" w:rsidR="00ED4375" w:rsidDel="0084526D" w:rsidRDefault="00ED4375">
      <w:pPr>
        <w:pStyle w:val="TOC2"/>
        <w:rPr>
          <w:del w:id="1002" w:author="TL" w:date="2021-08-27T10:18:00Z"/>
          <w:rFonts w:asciiTheme="minorHAnsi" w:eastAsiaTheme="minorEastAsia" w:hAnsiTheme="minorHAnsi" w:cstheme="minorBidi"/>
          <w:sz w:val="22"/>
          <w:szCs w:val="22"/>
          <w:lang w:val="en-US"/>
        </w:rPr>
      </w:pPr>
      <w:del w:id="1003" w:author="TL" w:date="2021-08-27T10:18:00Z">
        <w:r w:rsidDel="0084526D">
          <w:delText>3.1</w:delText>
        </w:r>
        <w:r w:rsidDel="0084526D">
          <w:rPr>
            <w:rFonts w:asciiTheme="minorHAnsi" w:eastAsiaTheme="minorEastAsia" w:hAnsiTheme="minorHAnsi" w:cstheme="minorBidi"/>
            <w:sz w:val="22"/>
            <w:szCs w:val="22"/>
            <w:lang w:val="en-US"/>
          </w:rPr>
          <w:tab/>
        </w:r>
        <w:r w:rsidDel="0084526D">
          <w:delText>Terms</w:delText>
        </w:r>
        <w:r w:rsidDel="0084526D">
          <w:tab/>
        </w:r>
        <w:r w:rsidDel="0084526D">
          <w:fldChar w:fldCharType="begin"/>
        </w:r>
        <w:r w:rsidDel="0084526D">
          <w:delInstrText xml:space="preserve"> PAGEREF _Toc80631382 \h </w:delInstrText>
        </w:r>
        <w:r w:rsidDel="0084526D">
          <w:fldChar w:fldCharType="separate"/>
        </w:r>
      </w:del>
      <w:ins w:id="1004" w:author="TL" w:date="2021-08-27T10:19:00Z">
        <w:r w:rsidR="0084526D">
          <w:rPr>
            <w:b/>
            <w:bCs/>
            <w:lang w:val="en-US"/>
          </w:rPr>
          <w:t>Error! Bookmark not defined.</w:t>
        </w:r>
      </w:ins>
      <w:del w:id="1005" w:author="TL" w:date="2021-08-27T10:18:00Z">
        <w:r w:rsidDel="0084526D">
          <w:delText>11</w:delText>
        </w:r>
        <w:r w:rsidDel="0084526D">
          <w:fldChar w:fldCharType="end"/>
        </w:r>
      </w:del>
    </w:p>
    <w:p w14:paraId="2E9DFFE8" w14:textId="3B1AC80B" w:rsidR="00ED4375" w:rsidDel="0084526D" w:rsidRDefault="00ED4375">
      <w:pPr>
        <w:pStyle w:val="TOC2"/>
        <w:rPr>
          <w:del w:id="1006" w:author="TL" w:date="2021-08-27T10:18:00Z"/>
          <w:rFonts w:asciiTheme="minorHAnsi" w:eastAsiaTheme="minorEastAsia" w:hAnsiTheme="minorHAnsi" w:cstheme="minorBidi"/>
          <w:sz w:val="22"/>
          <w:szCs w:val="22"/>
          <w:lang w:val="en-US"/>
        </w:rPr>
      </w:pPr>
      <w:del w:id="1007" w:author="TL" w:date="2021-08-27T10:18:00Z">
        <w:r w:rsidDel="0084526D">
          <w:delText>3.2</w:delText>
        </w:r>
        <w:r w:rsidDel="0084526D">
          <w:rPr>
            <w:rFonts w:asciiTheme="minorHAnsi" w:eastAsiaTheme="minorEastAsia" w:hAnsiTheme="minorHAnsi" w:cstheme="minorBidi"/>
            <w:sz w:val="22"/>
            <w:szCs w:val="22"/>
            <w:lang w:val="en-US"/>
          </w:rPr>
          <w:tab/>
        </w:r>
        <w:r w:rsidDel="0084526D">
          <w:delText>Symbols</w:delText>
        </w:r>
        <w:r w:rsidDel="0084526D">
          <w:tab/>
        </w:r>
        <w:r w:rsidDel="0084526D">
          <w:fldChar w:fldCharType="begin"/>
        </w:r>
        <w:r w:rsidDel="0084526D">
          <w:delInstrText xml:space="preserve"> PAGEREF _Toc80631383 \h </w:delInstrText>
        </w:r>
        <w:r w:rsidDel="0084526D">
          <w:fldChar w:fldCharType="separate"/>
        </w:r>
      </w:del>
      <w:ins w:id="1008" w:author="TL" w:date="2021-08-27T10:19:00Z">
        <w:r w:rsidR="0084526D">
          <w:rPr>
            <w:b/>
            <w:bCs/>
            <w:lang w:val="en-US"/>
          </w:rPr>
          <w:t>Error! Bookmark not defined.</w:t>
        </w:r>
      </w:ins>
      <w:del w:id="1009" w:author="TL" w:date="2021-08-27T10:18:00Z">
        <w:r w:rsidDel="0084526D">
          <w:delText>11</w:delText>
        </w:r>
        <w:r w:rsidDel="0084526D">
          <w:fldChar w:fldCharType="end"/>
        </w:r>
      </w:del>
    </w:p>
    <w:p w14:paraId="7E6F3EB8" w14:textId="1A3D50CF" w:rsidR="00ED4375" w:rsidDel="0084526D" w:rsidRDefault="00ED4375">
      <w:pPr>
        <w:pStyle w:val="TOC2"/>
        <w:rPr>
          <w:del w:id="1010" w:author="TL" w:date="2021-08-27T10:18:00Z"/>
          <w:rFonts w:asciiTheme="minorHAnsi" w:eastAsiaTheme="minorEastAsia" w:hAnsiTheme="minorHAnsi" w:cstheme="minorBidi"/>
          <w:sz w:val="22"/>
          <w:szCs w:val="22"/>
          <w:lang w:val="en-US"/>
        </w:rPr>
      </w:pPr>
      <w:del w:id="1011" w:author="TL" w:date="2021-08-27T10:18:00Z">
        <w:r w:rsidDel="0084526D">
          <w:delText>3.3</w:delText>
        </w:r>
        <w:r w:rsidDel="0084526D">
          <w:rPr>
            <w:rFonts w:asciiTheme="minorHAnsi" w:eastAsiaTheme="minorEastAsia" w:hAnsiTheme="minorHAnsi" w:cstheme="minorBidi"/>
            <w:sz w:val="22"/>
            <w:szCs w:val="22"/>
            <w:lang w:val="en-US"/>
          </w:rPr>
          <w:tab/>
        </w:r>
        <w:r w:rsidDel="0084526D">
          <w:delText>Abbreviations</w:delText>
        </w:r>
        <w:r w:rsidDel="0084526D">
          <w:tab/>
        </w:r>
        <w:r w:rsidDel="0084526D">
          <w:fldChar w:fldCharType="begin"/>
        </w:r>
        <w:r w:rsidDel="0084526D">
          <w:delInstrText xml:space="preserve"> PAGEREF _Toc80631384 \h </w:delInstrText>
        </w:r>
        <w:r w:rsidDel="0084526D">
          <w:fldChar w:fldCharType="separate"/>
        </w:r>
      </w:del>
      <w:ins w:id="1012" w:author="TL" w:date="2021-08-27T10:19:00Z">
        <w:r w:rsidR="0084526D">
          <w:rPr>
            <w:b/>
            <w:bCs/>
            <w:lang w:val="en-US"/>
          </w:rPr>
          <w:t>Error! Bookmark not defined.</w:t>
        </w:r>
      </w:ins>
      <w:del w:id="1013" w:author="TL" w:date="2021-08-27T10:18:00Z">
        <w:r w:rsidDel="0084526D">
          <w:delText>11</w:delText>
        </w:r>
        <w:r w:rsidDel="0084526D">
          <w:fldChar w:fldCharType="end"/>
        </w:r>
      </w:del>
    </w:p>
    <w:p w14:paraId="0CC61813" w14:textId="18FE5349" w:rsidR="00ED4375" w:rsidDel="0084526D" w:rsidRDefault="00ED4375">
      <w:pPr>
        <w:pStyle w:val="TOC1"/>
        <w:rPr>
          <w:del w:id="1014" w:author="TL" w:date="2021-08-27T10:18:00Z"/>
          <w:rFonts w:asciiTheme="minorHAnsi" w:eastAsiaTheme="minorEastAsia" w:hAnsiTheme="minorHAnsi" w:cstheme="minorBidi"/>
          <w:szCs w:val="22"/>
          <w:lang w:val="en-US"/>
        </w:rPr>
      </w:pPr>
      <w:del w:id="1015" w:author="TL" w:date="2021-08-27T10:18:00Z">
        <w:r w:rsidDel="0084526D">
          <w:delText>5</w:delText>
        </w:r>
        <w:r w:rsidDel="0084526D">
          <w:rPr>
            <w:rFonts w:asciiTheme="minorHAnsi" w:eastAsiaTheme="minorEastAsia" w:hAnsiTheme="minorHAnsi" w:cstheme="minorBidi"/>
            <w:szCs w:val="22"/>
            <w:lang w:val="en-US"/>
          </w:rPr>
          <w:tab/>
        </w:r>
        <w:r w:rsidDel="0084526D">
          <w:delText>Key Topics</w:delText>
        </w:r>
        <w:r w:rsidDel="0084526D">
          <w:tab/>
        </w:r>
        <w:r w:rsidDel="0084526D">
          <w:fldChar w:fldCharType="begin"/>
        </w:r>
        <w:r w:rsidDel="0084526D">
          <w:delInstrText xml:space="preserve"> PAGEREF _Toc80631385 \h </w:delInstrText>
        </w:r>
        <w:r w:rsidDel="0084526D">
          <w:fldChar w:fldCharType="separate"/>
        </w:r>
      </w:del>
      <w:ins w:id="1016" w:author="TL" w:date="2021-08-27T10:19:00Z">
        <w:r w:rsidR="0084526D">
          <w:rPr>
            <w:b/>
            <w:bCs/>
            <w:lang w:val="en-US"/>
          </w:rPr>
          <w:t>Error! Bookmark not defined.</w:t>
        </w:r>
      </w:ins>
      <w:del w:id="1017" w:author="TL" w:date="2021-08-27T10:18:00Z">
        <w:r w:rsidDel="0084526D">
          <w:delText>12</w:delText>
        </w:r>
        <w:r w:rsidDel="0084526D">
          <w:fldChar w:fldCharType="end"/>
        </w:r>
      </w:del>
    </w:p>
    <w:p w14:paraId="269654DD" w14:textId="3F0530F0" w:rsidR="00ED4375" w:rsidDel="0084526D" w:rsidRDefault="00ED4375">
      <w:pPr>
        <w:pStyle w:val="TOC2"/>
        <w:rPr>
          <w:del w:id="1018" w:author="TL" w:date="2021-08-27T10:18:00Z"/>
          <w:rFonts w:asciiTheme="minorHAnsi" w:eastAsiaTheme="minorEastAsia" w:hAnsiTheme="minorHAnsi" w:cstheme="minorBidi"/>
          <w:sz w:val="22"/>
          <w:szCs w:val="22"/>
          <w:lang w:val="en-US"/>
        </w:rPr>
      </w:pPr>
      <w:del w:id="1019" w:author="TL" w:date="2021-08-27T10:18:00Z">
        <w:r w:rsidDel="0084526D">
          <w:delText>5.1</w:delText>
        </w:r>
        <w:r w:rsidDel="0084526D">
          <w:rPr>
            <w:rFonts w:asciiTheme="minorHAnsi" w:eastAsiaTheme="minorEastAsia" w:hAnsiTheme="minorHAnsi" w:cstheme="minorBidi"/>
            <w:sz w:val="22"/>
            <w:szCs w:val="22"/>
            <w:lang w:val="en-US"/>
          </w:rPr>
          <w:tab/>
        </w:r>
        <w:r w:rsidDel="0084526D">
          <w:delText>Introduction</w:delText>
        </w:r>
        <w:r w:rsidDel="0084526D">
          <w:tab/>
        </w:r>
        <w:r w:rsidDel="0084526D">
          <w:fldChar w:fldCharType="begin"/>
        </w:r>
        <w:r w:rsidDel="0084526D">
          <w:delInstrText xml:space="preserve"> PAGEREF _Toc80631386 \h </w:delInstrText>
        </w:r>
        <w:r w:rsidDel="0084526D">
          <w:fldChar w:fldCharType="separate"/>
        </w:r>
      </w:del>
      <w:ins w:id="1020" w:author="TL" w:date="2021-08-27T10:19:00Z">
        <w:r w:rsidR="0084526D">
          <w:rPr>
            <w:b/>
            <w:bCs/>
            <w:lang w:val="en-US"/>
          </w:rPr>
          <w:t>Error! Bookmark not defined.</w:t>
        </w:r>
      </w:ins>
      <w:del w:id="1021" w:author="TL" w:date="2021-08-27T10:18:00Z">
        <w:r w:rsidDel="0084526D">
          <w:delText>12</w:delText>
        </w:r>
        <w:r w:rsidDel="0084526D">
          <w:fldChar w:fldCharType="end"/>
        </w:r>
      </w:del>
    </w:p>
    <w:p w14:paraId="70427275" w14:textId="27098AFD" w:rsidR="00ED4375" w:rsidDel="0084526D" w:rsidRDefault="00ED4375">
      <w:pPr>
        <w:pStyle w:val="TOC2"/>
        <w:rPr>
          <w:del w:id="1022" w:author="TL" w:date="2021-08-27T10:18:00Z"/>
          <w:rFonts w:asciiTheme="minorHAnsi" w:eastAsiaTheme="minorEastAsia" w:hAnsiTheme="minorHAnsi" w:cstheme="minorBidi"/>
          <w:sz w:val="22"/>
          <w:szCs w:val="22"/>
          <w:lang w:val="en-US"/>
        </w:rPr>
      </w:pPr>
      <w:del w:id="1023" w:author="TL" w:date="2021-08-27T10:18:00Z">
        <w:r w:rsidDel="0084526D">
          <w:delText>5.2</w:delText>
        </w:r>
        <w:r w:rsidDel="0084526D">
          <w:rPr>
            <w:rFonts w:asciiTheme="minorHAnsi" w:eastAsiaTheme="minorEastAsia" w:hAnsiTheme="minorHAnsi" w:cstheme="minorBidi"/>
            <w:sz w:val="22"/>
            <w:szCs w:val="22"/>
            <w:lang w:val="en-US"/>
          </w:rPr>
          <w:tab/>
        </w:r>
        <w:r w:rsidDel="0084526D">
          <w:delText>Content Preparation</w:delText>
        </w:r>
        <w:r w:rsidDel="0084526D">
          <w:tab/>
        </w:r>
        <w:r w:rsidDel="0084526D">
          <w:fldChar w:fldCharType="begin"/>
        </w:r>
        <w:r w:rsidDel="0084526D">
          <w:delInstrText xml:space="preserve"> PAGEREF _Toc80631387 \h </w:delInstrText>
        </w:r>
        <w:r w:rsidDel="0084526D">
          <w:fldChar w:fldCharType="separate"/>
        </w:r>
      </w:del>
      <w:ins w:id="1024" w:author="TL" w:date="2021-08-27T10:19:00Z">
        <w:r w:rsidR="0084526D">
          <w:rPr>
            <w:b/>
            <w:bCs/>
            <w:lang w:val="en-US"/>
          </w:rPr>
          <w:t>Error! Bookmark not defined.</w:t>
        </w:r>
      </w:ins>
      <w:del w:id="1025" w:author="TL" w:date="2021-08-27T10:18:00Z">
        <w:r w:rsidDel="0084526D">
          <w:delText>12</w:delText>
        </w:r>
        <w:r w:rsidDel="0084526D">
          <w:fldChar w:fldCharType="end"/>
        </w:r>
      </w:del>
    </w:p>
    <w:p w14:paraId="402DD9FB" w14:textId="02D5DA9D" w:rsidR="00ED4375" w:rsidDel="0084526D" w:rsidRDefault="00ED4375">
      <w:pPr>
        <w:pStyle w:val="TOC3"/>
        <w:rPr>
          <w:del w:id="1026" w:author="TL" w:date="2021-08-27T10:18:00Z"/>
          <w:rFonts w:asciiTheme="minorHAnsi" w:eastAsiaTheme="minorEastAsia" w:hAnsiTheme="minorHAnsi" w:cstheme="minorBidi"/>
          <w:sz w:val="22"/>
          <w:szCs w:val="22"/>
          <w:lang w:val="en-US"/>
        </w:rPr>
      </w:pPr>
      <w:del w:id="1027" w:author="TL" w:date="2021-08-27T10:18:00Z">
        <w:r w:rsidDel="0084526D">
          <w:delText>5.2.1</w:delText>
        </w:r>
        <w:r w:rsidDel="0084526D">
          <w:rPr>
            <w:rFonts w:asciiTheme="minorHAnsi" w:eastAsiaTheme="minorEastAsia" w:hAnsiTheme="minorHAnsi" w:cstheme="minorBidi"/>
            <w:sz w:val="22"/>
            <w:szCs w:val="22"/>
            <w:lang w:val="en-US"/>
          </w:rPr>
          <w:tab/>
        </w:r>
        <w:r w:rsidDel="0084526D">
          <w:delText>Overview</w:delText>
        </w:r>
        <w:r w:rsidDel="0084526D">
          <w:tab/>
        </w:r>
        <w:r w:rsidDel="0084526D">
          <w:fldChar w:fldCharType="begin"/>
        </w:r>
        <w:r w:rsidDel="0084526D">
          <w:delInstrText xml:space="preserve"> PAGEREF _Toc80631388 \h </w:delInstrText>
        </w:r>
        <w:r w:rsidDel="0084526D">
          <w:fldChar w:fldCharType="separate"/>
        </w:r>
      </w:del>
      <w:ins w:id="1028" w:author="TL" w:date="2021-08-27T10:19:00Z">
        <w:r w:rsidR="0084526D">
          <w:rPr>
            <w:b/>
            <w:bCs/>
            <w:lang w:val="en-US"/>
          </w:rPr>
          <w:t>Error! Bookmark not defined.</w:t>
        </w:r>
      </w:ins>
      <w:del w:id="1029" w:author="TL" w:date="2021-08-27T10:18:00Z">
        <w:r w:rsidDel="0084526D">
          <w:delText>12</w:delText>
        </w:r>
        <w:r w:rsidDel="0084526D">
          <w:fldChar w:fldCharType="end"/>
        </w:r>
      </w:del>
    </w:p>
    <w:p w14:paraId="3A10462E" w14:textId="484662AF" w:rsidR="00ED4375" w:rsidDel="0084526D" w:rsidRDefault="00ED4375">
      <w:pPr>
        <w:pStyle w:val="TOC3"/>
        <w:rPr>
          <w:del w:id="1030" w:author="TL" w:date="2021-08-27T10:18:00Z"/>
          <w:rFonts w:asciiTheme="minorHAnsi" w:eastAsiaTheme="minorEastAsia" w:hAnsiTheme="minorHAnsi" w:cstheme="minorBidi"/>
          <w:sz w:val="22"/>
          <w:szCs w:val="22"/>
          <w:lang w:val="en-US"/>
        </w:rPr>
      </w:pPr>
      <w:del w:id="1031" w:author="TL" w:date="2021-08-27T10:18:00Z">
        <w:r w:rsidDel="0084526D">
          <w:delText>5.2.2</w:delText>
        </w:r>
        <w:r w:rsidDel="0084526D">
          <w:rPr>
            <w:rFonts w:asciiTheme="minorHAnsi" w:eastAsiaTheme="minorEastAsia" w:hAnsiTheme="minorHAnsi" w:cstheme="minorBidi"/>
            <w:sz w:val="22"/>
            <w:szCs w:val="22"/>
            <w:lang w:val="en-US"/>
          </w:rPr>
          <w:tab/>
        </w:r>
        <w:r w:rsidDel="0084526D">
          <w:delText>Gap Analysis of 26.512</w:delText>
        </w:r>
        <w:r w:rsidDel="0084526D">
          <w:tab/>
        </w:r>
        <w:r w:rsidDel="0084526D">
          <w:fldChar w:fldCharType="begin"/>
        </w:r>
        <w:r w:rsidDel="0084526D">
          <w:delInstrText xml:space="preserve"> PAGEREF _Toc80631389 \h </w:delInstrText>
        </w:r>
        <w:r w:rsidDel="0084526D">
          <w:fldChar w:fldCharType="separate"/>
        </w:r>
      </w:del>
      <w:ins w:id="1032" w:author="TL" w:date="2021-08-27T10:19:00Z">
        <w:r w:rsidR="0084526D">
          <w:rPr>
            <w:b/>
            <w:bCs/>
            <w:lang w:val="en-US"/>
          </w:rPr>
          <w:t>Error! Bookmark not defined.</w:t>
        </w:r>
      </w:ins>
      <w:del w:id="1033" w:author="TL" w:date="2021-08-27T10:18:00Z">
        <w:r w:rsidDel="0084526D">
          <w:delText>12</w:delText>
        </w:r>
        <w:r w:rsidDel="0084526D">
          <w:fldChar w:fldCharType="end"/>
        </w:r>
      </w:del>
    </w:p>
    <w:p w14:paraId="1D611DF1" w14:textId="3CA5BE0F" w:rsidR="00ED4375" w:rsidDel="0084526D" w:rsidRDefault="00ED4375">
      <w:pPr>
        <w:pStyle w:val="TOC3"/>
        <w:rPr>
          <w:del w:id="1034" w:author="TL" w:date="2021-08-27T10:18:00Z"/>
          <w:rFonts w:asciiTheme="minorHAnsi" w:eastAsiaTheme="minorEastAsia" w:hAnsiTheme="minorHAnsi" w:cstheme="minorBidi"/>
          <w:sz w:val="22"/>
          <w:szCs w:val="22"/>
          <w:lang w:val="en-US"/>
        </w:rPr>
      </w:pPr>
      <w:del w:id="1035" w:author="TL" w:date="2021-08-27T10:18:00Z">
        <w:r w:rsidDel="0084526D">
          <w:delText>5.2.3</w:delText>
        </w:r>
        <w:r w:rsidDel="0084526D">
          <w:rPr>
            <w:rFonts w:asciiTheme="minorHAnsi" w:eastAsiaTheme="minorEastAsia" w:hAnsiTheme="minorHAnsi" w:cstheme="minorBidi"/>
            <w:sz w:val="22"/>
            <w:szCs w:val="22"/>
            <w:lang w:val="en-US"/>
          </w:rPr>
          <w:tab/>
        </w:r>
        <w:r w:rsidDel="0084526D">
          <w:delText>Use-cases</w:delText>
        </w:r>
        <w:r w:rsidDel="0084526D">
          <w:tab/>
        </w:r>
        <w:r w:rsidDel="0084526D">
          <w:fldChar w:fldCharType="begin"/>
        </w:r>
        <w:r w:rsidDel="0084526D">
          <w:delInstrText xml:space="preserve"> PAGEREF _Toc80631390 \h </w:delInstrText>
        </w:r>
        <w:r w:rsidDel="0084526D">
          <w:fldChar w:fldCharType="separate"/>
        </w:r>
      </w:del>
      <w:ins w:id="1036" w:author="TL" w:date="2021-08-27T10:19:00Z">
        <w:r w:rsidR="0084526D">
          <w:rPr>
            <w:b/>
            <w:bCs/>
            <w:lang w:val="en-US"/>
          </w:rPr>
          <w:t>Error! Bookmark not defined.</w:t>
        </w:r>
      </w:ins>
      <w:del w:id="1037" w:author="TL" w:date="2021-08-27T10:18:00Z">
        <w:r w:rsidDel="0084526D">
          <w:delText>13</w:delText>
        </w:r>
        <w:r w:rsidDel="0084526D">
          <w:fldChar w:fldCharType="end"/>
        </w:r>
      </w:del>
    </w:p>
    <w:p w14:paraId="31C6681D" w14:textId="07AEBDB1" w:rsidR="00ED4375" w:rsidDel="0084526D" w:rsidRDefault="00ED4375">
      <w:pPr>
        <w:pStyle w:val="TOC4"/>
        <w:rPr>
          <w:del w:id="1038" w:author="TL" w:date="2021-08-27T10:18:00Z"/>
          <w:rFonts w:asciiTheme="minorHAnsi" w:eastAsiaTheme="minorEastAsia" w:hAnsiTheme="minorHAnsi" w:cstheme="minorBidi"/>
          <w:sz w:val="22"/>
          <w:szCs w:val="22"/>
          <w:lang w:val="en-US"/>
        </w:rPr>
      </w:pPr>
      <w:del w:id="1039" w:author="TL" w:date="2021-08-27T10:18:00Z">
        <w:r w:rsidDel="0084526D">
          <w:delText>5.2.3.1</w:delText>
        </w:r>
        <w:r w:rsidDel="0084526D">
          <w:rPr>
            <w:rFonts w:asciiTheme="minorHAnsi" w:eastAsiaTheme="minorEastAsia" w:hAnsiTheme="minorHAnsi" w:cstheme="minorBidi"/>
            <w:sz w:val="22"/>
            <w:szCs w:val="22"/>
            <w:lang w:val="en-US"/>
          </w:rPr>
          <w:tab/>
        </w:r>
        <w:r w:rsidDel="0084526D">
          <w:delText>Basic CMAF/DASH/HLS multi-rate live streaming of user-generated content</w:delText>
        </w:r>
        <w:r w:rsidDel="0084526D">
          <w:tab/>
        </w:r>
        <w:r w:rsidDel="0084526D">
          <w:fldChar w:fldCharType="begin"/>
        </w:r>
        <w:r w:rsidDel="0084526D">
          <w:delInstrText xml:space="preserve"> PAGEREF _Toc80631391 \h </w:delInstrText>
        </w:r>
        <w:r w:rsidDel="0084526D">
          <w:fldChar w:fldCharType="separate"/>
        </w:r>
      </w:del>
      <w:ins w:id="1040" w:author="TL" w:date="2021-08-27T10:19:00Z">
        <w:r w:rsidR="0084526D">
          <w:rPr>
            <w:b/>
            <w:bCs/>
            <w:lang w:val="en-US"/>
          </w:rPr>
          <w:t>Error! Bookmark not defined.</w:t>
        </w:r>
      </w:ins>
      <w:del w:id="1041" w:author="TL" w:date="2021-08-27T10:18:00Z">
        <w:r w:rsidDel="0084526D">
          <w:delText>13</w:delText>
        </w:r>
        <w:r w:rsidDel="0084526D">
          <w:fldChar w:fldCharType="end"/>
        </w:r>
      </w:del>
    </w:p>
    <w:p w14:paraId="2394F7E7" w14:textId="770DEDAA" w:rsidR="00ED4375" w:rsidDel="0084526D" w:rsidRDefault="00ED4375">
      <w:pPr>
        <w:pStyle w:val="TOC3"/>
        <w:rPr>
          <w:del w:id="1042" w:author="TL" w:date="2021-08-27T10:18:00Z"/>
          <w:rFonts w:asciiTheme="minorHAnsi" w:eastAsiaTheme="minorEastAsia" w:hAnsiTheme="minorHAnsi" w:cstheme="minorBidi"/>
          <w:sz w:val="22"/>
          <w:szCs w:val="22"/>
          <w:lang w:val="en-US"/>
        </w:rPr>
      </w:pPr>
      <w:del w:id="1043" w:author="TL" w:date="2021-08-27T10:18:00Z">
        <w:r w:rsidDel="0084526D">
          <w:delText>5.2.4</w:delText>
        </w:r>
        <w:r w:rsidDel="0084526D">
          <w:rPr>
            <w:rFonts w:asciiTheme="minorHAnsi" w:eastAsiaTheme="minorEastAsia" w:hAnsiTheme="minorHAnsi" w:cstheme="minorBidi"/>
            <w:sz w:val="22"/>
            <w:szCs w:val="22"/>
            <w:lang w:val="en-US"/>
          </w:rPr>
          <w:tab/>
        </w:r>
        <w:r w:rsidDel="0084526D">
          <w:delText>Collaboration Scenarios</w:delText>
        </w:r>
        <w:r w:rsidDel="0084526D">
          <w:tab/>
        </w:r>
        <w:r w:rsidDel="0084526D">
          <w:fldChar w:fldCharType="begin"/>
        </w:r>
        <w:r w:rsidDel="0084526D">
          <w:delInstrText xml:space="preserve"> PAGEREF _Toc80631392 \h </w:delInstrText>
        </w:r>
        <w:r w:rsidDel="0084526D">
          <w:fldChar w:fldCharType="separate"/>
        </w:r>
      </w:del>
      <w:ins w:id="1044" w:author="TL" w:date="2021-08-27T10:19:00Z">
        <w:r w:rsidR="0084526D">
          <w:rPr>
            <w:b/>
            <w:bCs/>
            <w:lang w:val="en-US"/>
          </w:rPr>
          <w:t>Error! Bookmark not defined.</w:t>
        </w:r>
      </w:ins>
      <w:del w:id="1045" w:author="TL" w:date="2021-08-27T10:18:00Z">
        <w:r w:rsidDel="0084526D">
          <w:delText>14</w:delText>
        </w:r>
        <w:r w:rsidDel="0084526D">
          <w:fldChar w:fldCharType="end"/>
        </w:r>
      </w:del>
    </w:p>
    <w:p w14:paraId="24F72AD1" w14:textId="359156A9" w:rsidR="00ED4375" w:rsidDel="0084526D" w:rsidRDefault="00ED4375">
      <w:pPr>
        <w:pStyle w:val="TOC3"/>
        <w:rPr>
          <w:del w:id="1046" w:author="TL" w:date="2021-08-27T10:18:00Z"/>
          <w:rFonts w:asciiTheme="minorHAnsi" w:eastAsiaTheme="minorEastAsia" w:hAnsiTheme="minorHAnsi" w:cstheme="minorBidi"/>
          <w:sz w:val="22"/>
          <w:szCs w:val="22"/>
          <w:lang w:val="en-US"/>
        </w:rPr>
      </w:pPr>
      <w:del w:id="1047" w:author="TL" w:date="2021-08-27T10:18:00Z">
        <w:r w:rsidDel="0084526D">
          <w:delText>5.2.4.1</w:delText>
        </w:r>
        <w:r w:rsidDel="0084526D">
          <w:rPr>
            <w:rFonts w:asciiTheme="minorHAnsi" w:eastAsiaTheme="minorEastAsia" w:hAnsiTheme="minorHAnsi" w:cstheme="minorBidi"/>
            <w:sz w:val="22"/>
            <w:szCs w:val="22"/>
            <w:lang w:val="en-US"/>
          </w:rPr>
          <w:tab/>
        </w:r>
        <w:r w:rsidDel="0084526D">
          <w:delText>Content preparation before downlink streaming</w:delText>
        </w:r>
        <w:r w:rsidDel="0084526D">
          <w:tab/>
        </w:r>
        <w:r w:rsidDel="0084526D">
          <w:fldChar w:fldCharType="begin"/>
        </w:r>
        <w:r w:rsidDel="0084526D">
          <w:delInstrText xml:space="preserve"> PAGEREF _Toc80631393 \h </w:delInstrText>
        </w:r>
        <w:r w:rsidDel="0084526D">
          <w:fldChar w:fldCharType="separate"/>
        </w:r>
      </w:del>
      <w:ins w:id="1048" w:author="TL" w:date="2021-08-27T10:19:00Z">
        <w:r w:rsidR="0084526D">
          <w:rPr>
            <w:b/>
            <w:bCs/>
            <w:lang w:val="en-US"/>
          </w:rPr>
          <w:t>Error! Bookmark not defined.</w:t>
        </w:r>
      </w:ins>
      <w:del w:id="1049" w:author="TL" w:date="2021-08-27T10:18:00Z">
        <w:r w:rsidDel="0084526D">
          <w:delText>14</w:delText>
        </w:r>
        <w:r w:rsidDel="0084526D">
          <w:fldChar w:fldCharType="end"/>
        </w:r>
      </w:del>
    </w:p>
    <w:p w14:paraId="39325BDC" w14:textId="50856938" w:rsidR="00ED4375" w:rsidDel="0084526D" w:rsidRDefault="00ED4375">
      <w:pPr>
        <w:pStyle w:val="TOC3"/>
        <w:rPr>
          <w:del w:id="1050" w:author="TL" w:date="2021-08-27T10:18:00Z"/>
          <w:rFonts w:asciiTheme="minorHAnsi" w:eastAsiaTheme="minorEastAsia" w:hAnsiTheme="minorHAnsi" w:cstheme="minorBidi"/>
          <w:sz w:val="22"/>
          <w:szCs w:val="22"/>
          <w:lang w:val="en-US"/>
        </w:rPr>
      </w:pPr>
      <w:del w:id="1051" w:author="TL" w:date="2021-08-27T10:18:00Z">
        <w:r w:rsidDel="0084526D">
          <w:delText>5.2.4.2</w:delText>
        </w:r>
        <w:r w:rsidDel="0084526D">
          <w:rPr>
            <w:rFonts w:asciiTheme="minorHAnsi" w:eastAsiaTheme="minorEastAsia" w:hAnsiTheme="minorHAnsi" w:cstheme="minorBidi"/>
            <w:sz w:val="22"/>
            <w:szCs w:val="22"/>
            <w:lang w:val="en-US"/>
          </w:rPr>
          <w:tab/>
        </w:r>
        <w:r w:rsidDel="0084526D">
          <w:delText>Content preparation after uplink ingest streaming</w:delText>
        </w:r>
        <w:r w:rsidDel="0084526D">
          <w:tab/>
        </w:r>
        <w:r w:rsidDel="0084526D">
          <w:fldChar w:fldCharType="begin"/>
        </w:r>
        <w:r w:rsidDel="0084526D">
          <w:delInstrText xml:space="preserve"> PAGEREF _Toc80631394 \h </w:delInstrText>
        </w:r>
        <w:r w:rsidDel="0084526D">
          <w:fldChar w:fldCharType="separate"/>
        </w:r>
      </w:del>
      <w:ins w:id="1052" w:author="TL" w:date="2021-08-27T10:19:00Z">
        <w:r w:rsidR="0084526D">
          <w:rPr>
            <w:b/>
            <w:bCs/>
            <w:lang w:val="en-US"/>
          </w:rPr>
          <w:t>Error! Bookmark not defined.</w:t>
        </w:r>
      </w:ins>
      <w:del w:id="1053" w:author="TL" w:date="2021-08-27T10:18:00Z">
        <w:r w:rsidDel="0084526D">
          <w:delText>15</w:delText>
        </w:r>
        <w:r w:rsidDel="0084526D">
          <w:fldChar w:fldCharType="end"/>
        </w:r>
      </w:del>
    </w:p>
    <w:p w14:paraId="5BFAC8C8" w14:textId="1721D9E9" w:rsidR="00ED4375" w:rsidDel="0084526D" w:rsidRDefault="00ED4375">
      <w:pPr>
        <w:pStyle w:val="TOC3"/>
        <w:rPr>
          <w:del w:id="1054" w:author="TL" w:date="2021-08-27T10:18:00Z"/>
          <w:rFonts w:asciiTheme="minorHAnsi" w:eastAsiaTheme="minorEastAsia" w:hAnsiTheme="minorHAnsi" w:cstheme="minorBidi"/>
          <w:sz w:val="22"/>
          <w:szCs w:val="22"/>
          <w:lang w:val="en-US"/>
        </w:rPr>
      </w:pPr>
      <w:del w:id="1055" w:author="TL" w:date="2021-08-27T10:18:00Z">
        <w:r w:rsidDel="0084526D">
          <w:delText>5.2.4.3</w:delText>
        </w:r>
        <w:r w:rsidDel="0084526D">
          <w:rPr>
            <w:rFonts w:asciiTheme="minorHAnsi" w:eastAsiaTheme="minorEastAsia" w:hAnsiTheme="minorHAnsi" w:cstheme="minorBidi"/>
            <w:sz w:val="22"/>
            <w:szCs w:val="22"/>
            <w:lang w:val="en-US"/>
          </w:rPr>
          <w:tab/>
        </w:r>
        <w:r w:rsidDel="0084526D">
          <w:delText>Content preparation between uplink ingest and downlink streaming</w:delText>
        </w:r>
        <w:r w:rsidDel="0084526D">
          <w:tab/>
        </w:r>
        <w:r w:rsidDel="0084526D">
          <w:fldChar w:fldCharType="begin"/>
        </w:r>
        <w:r w:rsidDel="0084526D">
          <w:delInstrText xml:space="preserve"> PAGEREF _Toc80631395 \h </w:delInstrText>
        </w:r>
        <w:r w:rsidDel="0084526D">
          <w:fldChar w:fldCharType="separate"/>
        </w:r>
      </w:del>
      <w:ins w:id="1056" w:author="TL" w:date="2021-08-27T10:19:00Z">
        <w:r w:rsidR="0084526D">
          <w:rPr>
            <w:b/>
            <w:bCs/>
            <w:lang w:val="en-US"/>
          </w:rPr>
          <w:t>Error! Bookmark not defined.</w:t>
        </w:r>
      </w:ins>
      <w:del w:id="1057" w:author="TL" w:date="2021-08-27T10:18:00Z">
        <w:r w:rsidDel="0084526D">
          <w:delText>16</w:delText>
        </w:r>
        <w:r w:rsidDel="0084526D">
          <w:fldChar w:fldCharType="end"/>
        </w:r>
      </w:del>
    </w:p>
    <w:p w14:paraId="3EF593E5" w14:textId="1BDE90CF" w:rsidR="00ED4375" w:rsidDel="0084526D" w:rsidRDefault="00ED4375">
      <w:pPr>
        <w:pStyle w:val="TOC3"/>
        <w:rPr>
          <w:del w:id="1058" w:author="TL" w:date="2021-08-27T10:18:00Z"/>
          <w:rFonts w:asciiTheme="minorHAnsi" w:eastAsiaTheme="minorEastAsia" w:hAnsiTheme="minorHAnsi" w:cstheme="minorBidi"/>
          <w:sz w:val="22"/>
          <w:szCs w:val="22"/>
          <w:lang w:val="en-US"/>
        </w:rPr>
      </w:pPr>
      <w:del w:id="1059" w:author="TL" w:date="2021-08-27T10:18:00Z">
        <w:r w:rsidDel="0084526D">
          <w:delText>5.2.5</w:delText>
        </w:r>
        <w:r w:rsidDel="0084526D">
          <w:rPr>
            <w:rFonts w:asciiTheme="minorHAnsi" w:eastAsiaTheme="minorEastAsia" w:hAnsiTheme="minorHAnsi" w:cstheme="minorBidi"/>
            <w:sz w:val="22"/>
            <w:szCs w:val="22"/>
            <w:lang w:val="en-US"/>
          </w:rPr>
          <w:tab/>
        </w:r>
        <w:r w:rsidDel="0084526D">
          <w:delText>Deployment Architectures</w:delText>
        </w:r>
        <w:r w:rsidDel="0084526D">
          <w:tab/>
        </w:r>
        <w:r w:rsidDel="0084526D">
          <w:fldChar w:fldCharType="begin"/>
        </w:r>
        <w:r w:rsidDel="0084526D">
          <w:delInstrText xml:space="preserve"> PAGEREF _Toc80631396 \h </w:delInstrText>
        </w:r>
        <w:r w:rsidDel="0084526D">
          <w:fldChar w:fldCharType="separate"/>
        </w:r>
      </w:del>
      <w:ins w:id="1060" w:author="TL" w:date="2021-08-27T10:19:00Z">
        <w:r w:rsidR="0084526D">
          <w:rPr>
            <w:b/>
            <w:bCs/>
            <w:lang w:val="en-US"/>
          </w:rPr>
          <w:t>Error! Bookmark not defined.</w:t>
        </w:r>
      </w:ins>
      <w:del w:id="1061" w:author="TL" w:date="2021-08-27T10:18:00Z">
        <w:r w:rsidDel="0084526D">
          <w:delText>16</w:delText>
        </w:r>
        <w:r w:rsidDel="0084526D">
          <w:fldChar w:fldCharType="end"/>
        </w:r>
      </w:del>
    </w:p>
    <w:p w14:paraId="6E379FF7" w14:textId="0545548D" w:rsidR="00ED4375" w:rsidDel="0084526D" w:rsidRDefault="00ED4375">
      <w:pPr>
        <w:pStyle w:val="TOC3"/>
        <w:rPr>
          <w:del w:id="1062" w:author="TL" w:date="2021-08-27T10:18:00Z"/>
          <w:rFonts w:asciiTheme="minorHAnsi" w:eastAsiaTheme="minorEastAsia" w:hAnsiTheme="minorHAnsi" w:cstheme="minorBidi"/>
          <w:sz w:val="22"/>
          <w:szCs w:val="22"/>
          <w:lang w:val="en-US"/>
        </w:rPr>
      </w:pPr>
      <w:del w:id="1063" w:author="TL" w:date="2021-08-27T10:18:00Z">
        <w:r w:rsidDel="0084526D">
          <w:delText>5.2.6</w:delText>
        </w:r>
        <w:r w:rsidDel="0084526D">
          <w:rPr>
            <w:rFonts w:asciiTheme="minorHAnsi" w:eastAsiaTheme="minorEastAsia" w:hAnsiTheme="minorHAnsi" w:cstheme="minorBidi"/>
            <w:sz w:val="22"/>
            <w:szCs w:val="22"/>
            <w:lang w:val="en-US"/>
          </w:rPr>
          <w:tab/>
        </w:r>
        <w:r w:rsidDel="0084526D">
          <w:delText>Mapping to 5G Media Streaming and High-Level Call Flows</w:delText>
        </w:r>
        <w:r w:rsidDel="0084526D">
          <w:tab/>
        </w:r>
        <w:r w:rsidDel="0084526D">
          <w:fldChar w:fldCharType="begin"/>
        </w:r>
        <w:r w:rsidDel="0084526D">
          <w:delInstrText xml:space="preserve"> PAGEREF _Toc80631397 \h </w:delInstrText>
        </w:r>
        <w:r w:rsidDel="0084526D">
          <w:fldChar w:fldCharType="separate"/>
        </w:r>
      </w:del>
      <w:ins w:id="1064" w:author="TL" w:date="2021-08-27T10:19:00Z">
        <w:r w:rsidR="0084526D">
          <w:rPr>
            <w:b/>
            <w:bCs/>
            <w:lang w:val="en-US"/>
          </w:rPr>
          <w:t>Error! Bookmark not defined.</w:t>
        </w:r>
      </w:ins>
      <w:del w:id="1065" w:author="TL" w:date="2021-08-27T10:18:00Z">
        <w:r w:rsidDel="0084526D">
          <w:delText>17</w:delText>
        </w:r>
        <w:r w:rsidDel="0084526D">
          <w:fldChar w:fldCharType="end"/>
        </w:r>
      </w:del>
    </w:p>
    <w:p w14:paraId="6700B685" w14:textId="16643D9A" w:rsidR="00ED4375" w:rsidDel="0084526D" w:rsidRDefault="00ED4375">
      <w:pPr>
        <w:pStyle w:val="TOC4"/>
        <w:rPr>
          <w:del w:id="1066" w:author="TL" w:date="2021-08-27T10:18:00Z"/>
          <w:rFonts w:asciiTheme="minorHAnsi" w:eastAsiaTheme="minorEastAsia" w:hAnsiTheme="minorHAnsi" w:cstheme="minorBidi"/>
          <w:sz w:val="22"/>
          <w:szCs w:val="22"/>
          <w:lang w:val="en-US"/>
        </w:rPr>
      </w:pPr>
      <w:del w:id="1067" w:author="TL" w:date="2021-08-27T10:18:00Z">
        <w:r w:rsidDel="0084526D">
          <w:delText>5.2.6.1</w:delText>
        </w:r>
        <w:r w:rsidDel="0084526D">
          <w:rPr>
            <w:rFonts w:asciiTheme="minorHAnsi" w:eastAsiaTheme="minorEastAsia" w:hAnsiTheme="minorHAnsi" w:cstheme="minorBidi"/>
            <w:sz w:val="22"/>
            <w:szCs w:val="22"/>
            <w:lang w:val="en-US"/>
          </w:rPr>
          <w:tab/>
        </w:r>
        <w:r w:rsidDel="0084526D">
          <w:delText>Call flow for content preparation before downlink streaming</w:delText>
        </w:r>
        <w:r w:rsidDel="0084526D">
          <w:tab/>
        </w:r>
        <w:r w:rsidDel="0084526D">
          <w:fldChar w:fldCharType="begin"/>
        </w:r>
        <w:r w:rsidDel="0084526D">
          <w:delInstrText xml:space="preserve"> PAGEREF _Toc80631398 \h </w:delInstrText>
        </w:r>
        <w:r w:rsidDel="0084526D">
          <w:fldChar w:fldCharType="separate"/>
        </w:r>
      </w:del>
      <w:ins w:id="1068" w:author="TL" w:date="2021-08-27T10:19:00Z">
        <w:r w:rsidR="0084526D">
          <w:rPr>
            <w:b/>
            <w:bCs/>
            <w:lang w:val="en-US"/>
          </w:rPr>
          <w:t>Error! Bookmark not defined.</w:t>
        </w:r>
      </w:ins>
      <w:del w:id="1069" w:author="TL" w:date="2021-08-27T10:18:00Z">
        <w:r w:rsidDel="0084526D">
          <w:delText>17</w:delText>
        </w:r>
        <w:r w:rsidDel="0084526D">
          <w:fldChar w:fldCharType="end"/>
        </w:r>
      </w:del>
    </w:p>
    <w:p w14:paraId="21670CD2" w14:textId="073DDA7C" w:rsidR="00ED4375" w:rsidDel="0084526D" w:rsidRDefault="00ED4375">
      <w:pPr>
        <w:pStyle w:val="TOC4"/>
        <w:rPr>
          <w:del w:id="1070" w:author="TL" w:date="2021-08-27T10:18:00Z"/>
          <w:rFonts w:asciiTheme="minorHAnsi" w:eastAsiaTheme="minorEastAsia" w:hAnsiTheme="minorHAnsi" w:cstheme="minorBidi"/>
          <w:sz w:val="22"/>
          <w:szCs w:val="22"/>
          <w:lang w:val="en-US"/>
        </w:rPr>
      </w:pPr>
      <w:del w:id="1071" w:author="TL" w:date="2021-08-27T10:18:00Z">
        <w:r w:rsidDel="0084526D">
          <w:delText>5.2.6.2</w:delText>
        </w:r>
        <w:r w:rsidDel="0084526D">
          <w:rPr>
            <w:rFonts w:asciiTheme="minorHAnsi" w:eastAsiaTheme="minorEastAsia" w:hAnsiTheme="minorHAnsi" w:cstheme="minorBidi"/>
            <w:sz w:val="22"/>
            <w:szCs w:val="22"/>
            <w:lang w:val="en-US"/>
          </w:rPr>
          <w:tab/>
        </w:r>
        <w:r w:rsidDel="0084526D">
          <w:delText>Call flow for content preparation after uplink streaming</w:delText>
        </w:r>
        <w:r w:rsidDel="0084526D">
          <w:tab/>
        </w:r>
        <w:r w:rsidDel="0084526D">
          <w:fldChar w:fldCharType="begin"/>
        </w:r>
        <w:r w:rsidDel="0084526D">
          <w:delInstrText xml:space="preserve"> PAGEREF _Toc80631399 \h </w:delInstrText>
        </w:r>
        <w:r w:rsidDel="0084526D">
          <w:fldChar w:fldCharType="separate"/>
        </w:r>
      </w:del>
      <w:ins w:id="1072" w:author="TL" w:date="2021-08-27T10:19:00Z">
        <w:r w:rsidR="0084526D">
          <w:rPr>
            <w:b/>
            <w:bCs/>
            <w:lang w:val="en-US"/>
          </w:rPr>
          <w:t>Error! Bookmark not defined.</w:t>
        </w:r>
      </w:ins>
      <w:del w:id="1073" w:author="TL" w:date="2021-08-27T10:18:00Z">
        <w:r w:rsidDel="0084526D">
          <w:delText>20</w:delText>
        </w:r>
        <w:r w:rsidDel="0084526D">
          <w:fldChar w:fldCharType="end"/>
        </w:r>
      </w:del>
    </w:p>
    <w:p w14:paraId="09639B79" w14:textId="1C1D592F" w:rsidR="00ED4375" w:rsidDel="0084526D" w:rsidRDefault="00ED4375">
      <w:pPr>
        <w:pStyle w:val="TOC4"/>
        <w:rPr>
          <w:del w:id="1074" w:author="TL" w:date="2021-08-27T10:18:00Z"/>
          <w:rFonts w:asciiTheme="minorHAnsi" w:eastAsiaTheme="minorEastAsia" w:hAnsiTheme="minorHAnsi" w:cstheme="minorBidi"/>
          <w:sz w:val="22"/>
          <w:szCs w:val="22"/>
          <w:lang w:val="en-US"/>
        </w:rPr>
      </w:pPr>
      <w:del w:id="1075" w:author="TL" w:date="2021-08-27T10:18:00Z">
        <w:r w:rsidDel="0084526D">
          <w:delText>5.2.6.3</w:delText>
        </w:r>
        <w:r w:rsidDel="0084526D">
          <w:rPr>
            <w:rFonts w:asciiTheme="minorHAnsi" w:eastAsiaTheme="minorEastAsia" w:hAnsiTheme="minorHAnsi" w:cstheme="minorBidi"/>
            <w:sz w:val="22"/>
            <w:szCs w:val="22"/>
            <w:lang w:val="en-US"/>
          </w:rPr>
          <w:tab/>
        </w:r>
        <w:r w:rsidDel="0084526D">
          <w:delText>Baseline call flow for content processing between uplink streaming and downlink streaming</w:delText>
        </w:r>
        <w:r w:rsidDel="0084526D">
          <w:tab/>
        </w:r>
        <w:r w:rsidDel="0084526D">
          <w:fldChar w:fldCharType="begin"/>
        </w:r>
        <w:r w:rsidDel="0084526D">
          <w:delInstrText xml:space="preserve"> PAGEREF _Toc80631400 \h </w:delInstrText>
        </w:r>
        <w:r w:rsidDel="0084526D">
          <w:fldChar w:fldCharType="separate"/>
        </w:r>
      </w:del>
      <w:ins w:id="1076" w:author="TL" w:date="2021-08-27T10:19:00Z">
        <w:r w:rsidR="0084526D">
          <w:rPr>
            <w:b/>
            <w:bCs/>
            <w:lang w:val="en-US"/>
          </w:rPr>
          <w:t>Error! Bookmark not defined.</w:t>
        </w:r>
      </w:ins>
      <w:del w:id="1077" w:author="TL" w:date="2021-08-27T10:18:00Z">
        <w:r w:rsidDel="0084526D">
          <w:delText>22</w:delText>
        </w:r>
        <w:r w:rsidDel="0084526D">
          <w:fldChar w:fldCharType="end"/>
        </w:r>
      </w:del>
    </w:p>
    <w:p w14:paraId="4D5039DD" w14:textId="3DD8E972" w:rsidR="00ED4375" w:rsidDel="0084526D" w:rsidRDefault="00ED4375">
      <w:pPr>
        <w:pStyle w:val="TOC3"/>
        <w:rPr>
          <w:del w:id="1078" w:author="TL" w:date="2021-08-27T10:18:00Z"/>
          <w:rFonts w:asciiTheme="minorHAnsi" w:eastAsiaTheme="minorEastAsia" w:hAnsiTheme="minorHAnsi" w:cstheme="minorBidi"/>
          <w:sz w:val="22"/>
          <w:szCs w:val="22"/>
          <w:lang w:val="en-US"/>
        </w:rPr>
      </w:pPr>
      <w:del w:id="1079" w:author="TL" w:date="2021-08-27T10:18:00Z">
        <w:r w:rsidDel="0084526D">
          <w:delText>5.2.7</w:delText>
        </w:r>
        <w:r w:rsidDel="0084526D">
          <w:rPr>
            <w:rFonts w:asciiTheme="minorHAnsi" w:eastAsiaTheme="minorEastAsia" w:hAnsiTheme="minorHAnsi" w:cstheme="minorBidi"/>
            <w:sz w:val="22"/>
            <w:szCs w:val="22"/>
            <w:lang w:val="en-US"/>
          </w:rPr>
          <w:tab/>
        </w:r>
        <w:r w:rsidDel="0084526D">
          <w:delText>Potential open issues</w:delText>
        </w:r>
        <w:r w:rsidDel="0084526D">
          <w:tab/>
        </w:r>
        <w:r w:rsidDel="0084526D">
          <w:fldChar w:fldCharType="begin"/>
        </w:r>
        <w:r w:rsidDel="0084526D">
          <w:delInstrText xml:space="preserve"> PAGEREF _Toc80631401 \h </w:delInstrText>
        </w:r>
        <w:r w:rsidDel="0084526D">
          <w:fldChar w:fldCharType="separate"/>
        </w:r>
      </w:del>
      <w:ins w:id="1080" w:author="TL" w:date="2021-08-27T10:19:00Z">
        <w:r w:rsidR="0084526D">
          <w:rPr>
            <w:b/>
            <w:bCs/>
            <w:lang w:val="en-US"/>
          </w:rPr>
          <w:t>Error! Bookmark not defined.</w:t>
        </w:r>
      </w:ins>
      <w:del w:id="1081" w:author="TL" w:date="2021-08-27T10:18:00Z">
        <w:r w:rsidDel="0084526D">
          <w:delText>23</w:delText>
        </w:r>
        <w:r w:rsidDel="0084526D">
          <w:fldChar w:fldCharType="end"/>
        </w:r>
      </w:del>
    </w:p>
    <w:p w14:paraId="19C8A303" w14:textId="77ED9D27" w:rsidR="00ED4375" w:rsidDel="0084526D" w:rsidRDefault="00ED4375">
      <w:pPr>
        <w:pStyle w:val="TOC4"/>
        <w:rPr>
          <w:del w:id="1082" w:author="TL" w:date="2021-08-27T10:18:00Z"/>
          <w:rFonts w:asciiTheme="minorHAnsi" w:eastAsiaTheme="minorEastAsia" w:hAnsiTheme="minorHAnsi" w:cstheme="minorBidi"/>
          <w:sz w:val="22"/>
          <w:szCs w:val="22"/>
          <w:lang w:val="en-US"/>
        </w:rPr>
      </w:pPr>
      <w:del w:id="1083" w:author="TL" w:date="2021-08-27T10:18:00Z">
        <w:r w:rsidDel="0084526D">
          <w:delText>5.2.7.1</w:delText>
        </w:r>
        <w:r w:rsidDel="0084526D">
          <w:rPr>
            <w:rFonts w:asciiTheme="minorHAnsi" w:eastAsiaTheme="minorEastAsia" w:hAnsiTheme="minorHAnsi" w:cstheme="minorBidi"/>
            <w:sz w:val="22"/>
            <w:szCs w:val="22"/>
            <w:lang w:val="en-US"/>
          </w:rPr>
          <w:tab/>
        </w:r>
        <w:r w:rsidDel="0084526D">
          <w:delText>Open issues in collaboration scenario 1: Content preparation before downlink streaming</w:delText>
        </w:r>
        <w:r w:rsidDel="0084526D">
          <w:tab/>
        </w:r>
        <w:r w:rsidDel="0084526D">
          <w:fldChar w:fldCharType="begin"/>
        </w:r>
        <w:r w:rsidDel="0084526D">
          <w:delInstrText xml:space="preserve"> PAGEREF _Toc80631402 \h </w:delInstrText>
        </w:r>
        <w:r w:rsidDel="0084526D">
          <w:fldChar w:fldCharType="separate"/>
        </w:r>
      </w:del>
      <w:ins w:id="1084" w:author="TL" w:date="2021-08-27T10:19:00Z">
        <w:r w:rsidR="0084526D">
          <w:rPr>
            <w:b/>
            <w:bCs/>
            <w:lang w:val="en-US"/>
          </w:rPr>
          <w:t>Error! Bookmark not defined.</w:t>
        </w:r>
      </w:ins>
      <w:del w:id="1085" w:author="TL" w:date="2021-08-27T10:18:00Z">
        <w:r w:rsidDel="0084526D">
          <w:delText>23</w:delText>
        </w:r>
        <w:r w:rsidDel="0084526D">
          <w:fldChar w:fldCharType="end"/>
        </w:r>
      </w:del>
    </w:p>
    <w:p w14:paraId="412267C2" w14:textId="28FEF57F" w:rsidR="00ED4375" w:rsidDel="0084526D" w:rsidRDefault="00ED4375">
      <w:pPr>
        <w:pStyle w:val="TOC4"/>
        <w:rPr>
          <w:del w:id="1086" w:author="TL" w:date="2021-08-27T10:18:00Z"/>
          <w:rFonts w:asciiTheme="minorHAnsi" w:eastAsiaTheme="minorEastAsia" w:hAnsiTheme="minorHAnsi" w:cstheme="minorBidi"/>
          <w:sz w:val="22"/>
          <w:szCs w:val="22"/>
          <w:lang w:val="en-US"/>
        </w:rPr>
      </w:pPr>
      <w:del w:id="1087" w:author="TL" w:date="2021-08-27T10:18:00Z">
        <w:r w:rsidDel="0084526D">
          <w:delText>5.2.7.2</w:delText>
        </w:r>
        <w:r w:rsidDel="0084526D">
          <w:rPr>
            <w:rFonts w:asciiTheme="minorHAnsi" w:eastAsiaTheme="minorEastAsia" w:hAnsiTheme="minorHAnsi" w:cstheme="minorBidi"/>
            <w:sz w:val="22"/>
            <w:szCs w:val="22"/>
            <w:lang w:val="en-US"/>
          </w:rPr>
          <w:tab/>
        </w:r>
        <w:r w:rsidDel="0084526D">
          <w:delText>Open issues in collaboration scenario 2: content preparation after uplink streaming</w:delText>
        </w:r>
        <w:r w:rsidDel="0084526D">
          <w:tab/>
        </w:r>
        <w:r w:rsidDel="0084526D">
          <w:fldChar w:fldCharType="begin"/>
        </w:r>
        <w:r w:rsidDel="0084526D">
          <w:delInstrText xml:space="preserve"> PAGEREF _Toc80631403 \h </w:delInstrText>
        </w:r>
        <w:r w:rsidDel="0084526D">
          <w:fldChar w:fldCharType="separate"/>
        </w:r>
      </w:del>
      <w:ins w:id="1088" w:author="TL" w:date="2021-08-27T10:19:00Z">
        <w:r w:rsidR="0084526D">
          <w:rPr>
            <w:b/>
            <w:bCs/>
            <w:lang w:val="en-US"/>
          </w:rPr>
          <w:t>Error! Bookmark not defined.</w:t>
        </w:r>
      </w:ins>
      <w:del w:id="1089" w:author="TL" w:date="2021-08-27T10:18:00Z">
        <w:r w:rsidDel="0084526D">
          <w:delText>24</w:delText>
        </w:r>
        <w:r w:rsidDel="0084526D">
          <w:fldChar w:fldCharType="end"/>
        </w:r>
      </w:del>
    </w:p>
    <w:p w14:paraId="5FF343C2" w14:textId="228D2451" w:rsidR="00ED4375" w:rsidDel="0084526D" w:rsidRDefault="00ED4375">
      <w:pPr>
        <w:pStyle w:val="TOC4"/>
        <w:rPr>
          <w:del w:id="1090" w:author="TL" w:date="2021-08-27T10:18:00Z"/>
          <w:rFonts w:asciiTheme="minorHAnsi" w:eastAsiaTheme="minorEastAsia" w:hAnsiTheme="minorHAnsi" w:cstheme="minorBidi"/>
          <w:sz w:val="22"/>
          <w:szCs w:val="22"/>
          <w:lang w:val="en-US"/>
        </w:rPr>
      </w:pPr>
      <w:del w:id="1091" w:author="TL" w:date="2021-08-27T10:18:00Z">
        <w:r w:rsidDel="0084526D">
          <w:delText>5.2.7.3</w:delText>
        </w:r>
        <w:r w:rsidDel="0084526D">
          <w:rPr>
            <w:rFonts w:asciiTheme="minorHAnsi" w:eastAsiaTheme="minorEastAsia" w:hAnsiTheme="minorHAnsi" w:cstheme="minorBidi"/>
            <w:sz w:val="22"/>
            <w:szCs w:val="22"/>
            <w:lang w:val="en-US"/>
          </w:rPr>
          <w:tab/>
        </w:r>
        <w:r w:rsidDel="0084526D">
          <w:delText>Open issues in collaboration scenario 3: content preparation between uplink and downlink</w:delText>
        </w:r>
        <w:r w:rsidDel="0084526D">
          <w:tab/>
        </w:r>
        <w:r w:rsidDel="0084526D">
          <w:fldChar w:fldCharType="begin"/>
        </w:r>
        <w:r w:rsidDel="0084526D">
          <w:delInstrText xml:space="preserve"> PAGEREF _Toc80631404 \h </w:delInstrText>
        </w:r>
        <w:r w:rsidDel="0084526D">
          <w:fldChar w:fldCharType="separate"/>
        </w:r>
      </w:del>
      <w:ins w:id="1092" w:author="TL" w:date="2021-08-27T10:19:00Z">
        <w:r w:rsidR="0084526D">
          <w:rPr>
            <w:b/>
            <w:bCs/>
            <w:lang w:val="en-US"/>
          </w:rPr>
          <w:t>Error! Bookmark not defined.</w:t>
        </w:r>
      </w:ins>
      <w:del w:id="1093" w:author="TL" w:date="2021-08-27T10:18:00Z">
        <w:r w:rsidDel="0084526D">
          <w:delText>25</w:delText>
        </w:r>
        <w:r w:rsidDel="0084526D">
          <w:fldChar w:fldCharType="end"/>
        </w:r>
      </w:del>
    </w:p>
    <w:p w14:paraId="127B51DB" w14:textId="0DF705FF" w:rsidR="00ED4375" w:rsidDel="0084526D" w:rsidRDefault="00ED4375">
      <w:pPr>
        <w:pStyle w:val="TOC3"/>
        <w:rPr>
          <w:del w:id="1094" w:author="TL" w:date="2021-08-27T10:18:00Z"/>
          <w:rFonts w:asciiTheme="minorHAnsi" w:eastAsiaTheme="minorEastAsia" w:hAnsiTheme="minorHAnsi" w:cstheme="minorBidi"/>
          <w:sz w:val="22"/>
          <w:szCs w:val="22"/>
          <w:lang w:val="en-US"/>
        </w:rPr>
      </w:pPr>
      <w:del w:id="1095" w:author="TL" w:date="2021-08-27T10:18:00Z">
        <w:r w:rsidDel="0084526D">
          <w:delText>5.2.8</w:delText>
        </w:r>
        <w:r w:rsidDel="0084526D">
          <w:rPr>
            <w:rFonts w:asciiTheme="minorHAnsi" w:eastAsiaTheme="minorEastAsia" w:hAnsiTheme="minorHAnsi" w:cstheme="minorBidi"/>
            <w:sz w:val="22"/>
            <w:szCs w:val="22"/>
            <w:lang w:val="en-US"/>
          </w:rPr>
          <w:tab/>
        </w:r>
        <w:r w:rsidDel="0084526D">
          <w:delText>Candidate Solutions</w:delText>
        </w:r>
        <w:r w:rsidDel="0084526D">
          <w:tab/>
        </w:r>
        <w:r w:rsidDel="0084526D">
          <w:fldChar w:fldCharType="begin"/>
        </w:r>
        <w:r w:rsidDel="0084526D">
          <w:delInstrText xml:space="preserve"> PAGEREF _Toc80631405 \h </w:delInstrText>
        </w:r>
        <w:r w:rsidDel="0084526D">
          <w:fldChar w:fldCharType="separate"/>
        </w:r>
      </w:del>
      <w:ins w:id="1096" w:author="TL" w:date="2021-08-27T10:19:00Z">
        <w:r w:rsidR="0084526D">
          <w:rPr>
            <w:b/>
            <w:bCs/>
            <w:lang w:val="en-US"/>
          </w:rPr>
          <w:t>Error! Bookmark not defined.</w:t>
        </w:r>
      </w:ins>
      <w:del w:id="1097" w:author="TL" w:date="2021-08-27T10:18:00Z">
        <w:r w:rsidDel="0084526D">
          <w:delText>25</w:delText>
        </w:r>
        <w:r w:rsidDel="0084526D">
          <w:fldChar w:fldCharType="end"/>
        </w:r>
      </w:del>
    </w:p>
    <w:p w14:paraId="1FFFF303" w14:textId="319EE446" w:rsidR="00ED4375" w:rsidDel="0084526D" w:rsidRDefault="00ED4375">
      <w:pPr>
        <w:pStyle w:val="TOC4"/>
        <w:rPr>
          <w:del w:id="1098" w:author="TL" w:date="2021-08-27T10:18:00Z"/>
          <w:rFonts w:asciiTheme="minorHAnsi" w:eastAsiaTheme="minorEastAsia" w:hAnsiTheme="minorHAnsi" w:cstheme="minorBidi"/>
          <w:sz w:val="22"/>
          <w:szCs w:val="22"/>
          <w:lang w:val="en-US"/>
        </w:rPr>
      </w:pPr>
      <w:del w:id="1099" w:author="TL" w:date="2021-08-27T10:18:00Z">
        <w:r w:rsidDel="0084526D">
          <w:delText>5.2.8.1</w:delText>
        </w:r>
        <w:r w:rsidDel="0084526D">
          <w:rPr>
            <w:rFonts w:asciiTheme="minorHAnsi" w:eastAsiaTheme="minorEastAsia" w:hAnsiTheme="minorHAnsi" w:cstheme="minorBidi"/>
            <w:sz w:val="22"/>
            <w:szCs w:val="22"/>
            <w:lang w:val="en-US"/>
          </w:rPr>
          <w:tab/>
        </w:r>
        <w:r w:rsidDel="0084526D">
          <w:delText>Content Preparation Template requirements</w:delText>
        </w:r>
        <w:r w:rsidDel="0084526D">
          <w:tab/>
        </w:r>
        <w:r w:rsidDel="0084526D">
          <w:fldChar w:fldCharType="begin"/>
        </w:r>
        <w:r w:rsidDel="0084526D">
          <w:delInstrText xml:space="preserve"> PAGEREF _Toc80631406 \h </w:delInstrText>
        </w:r>
        <w:r w:rsidDel="0084526D">
          <w:fldChar w:fldCharType="separate"/>
        </w:r>
      </w:del>
      <w:ins w:id="1100" w:author="TL" w:date="2021-08-27T10:19:00Z">
        <w:r w:rsidR="0084526D">
          <w:rPr>
            <w:b/>
            <w:bCs/>
            <w:lang w:val="en-US"/>
          </w:rPr>
          <w:t>Error! Bookmark not defined.</w:t>
        </w:r>
      </w:ins>
      <w:del w:id="1101" w:author="TL" w:date="2021-08-27T10:18:00Z">
        <w:r w:rsidDel="0084526D">
          <w:delText>25</w:delText>
        </w:r>
        <w:r w:rsidDel="0084526D">
          <w:fldChar w:fldCharType="end"/>
        </w:r>
      </w:del>
    </w:p>
    <w:p w14:paraId="391A7343" w14:textId="7FDCA91E" w:rsidR="00ED4375" w:rsidDel="0084526D" w:rsidRDefault="00ED4375">
      <w:pPr>
        <w:pStyle w:val="TOC5"/>
        <w:rPr>
          <w:del w:id="1102" w:author="TL" w:date="2021-08-27T10:18:00Z"/>
          <w:rFonts w:asciiTheme="minorHAnsi" w:eastAsiaTheme="minorEastAsia" w:hAnsiTheme="minorHAnsi" w:cstheme="minorBidi"/>
          <w:sz w:val="22"/>
          <w:szCs w:val="22"/>
          <w:lang w:val="en-US"/>
        </w:rPr>
      </w:pPr>
      <w:del w:id="1103" w:author="TL" w:date="2021-08-27T10:18:00Z">
        <w:r w:rsidDel="0084526D">
          <w:delText>5.2.8.1.1</w:delText>
        </w:r>
        <w:r w:rsidDel="0084526D">
          <w:rPr>
            <w:rFonts w:asciiTheme="minorHAnsi" w:eastAsiaTheme="minorEastAsia" w:hAnsiTheme="minorHAnsi" w:cstheme="minorBidi"/>
            <w:sz w:val="22"/>
            <w:szCs w:val="22"/>
            <w:lang w:val="en-US"/>
          </w:rPr>
          <w:tab/>
        </w:r>
        <w:r w:rsidDel="0084526D">
          <w:delText>Unencrypted single CMAF track to single unencrypted CMAF switching set</w:delText>
        </w:r>
        <w:r w:rsidDel="0084526D">
          <w:tab/>
        </w:r>
        <w:r w:rsidDel="0084526D">
          <w:fldChar w:fldCharType="begin"/>
        </w:r>
        <w:r w:rsidDel="0084526D">
          <w:delInstrText xml:space="preserve"> PAGEREF _Toc80631407 \h </w:delInstrText>
        </w:r>
        <w:r w:rsidDel="0084526D">
          <w:fldChar w:fldCharType="separate"/>
        </w:r>
      </w:del>
      <w:ins w:id="1104" w:author="TL" w:date="2021-08-27T10:19:00Z">
        <w:r w:rsidR="0084526D">
          <w:rPr>
            <w:b/>
            <w:bCs/>
            <w:lang w:val="en-US"/>
          </w:rPr>
          <w:t>Error! Bookmark not defined.</w:t>
        </w:r>
      </w:ins>
      <w:del w:id="1105" w:author="TL" w:date="2021-08-27T10:18:00Z">
        <w:r w:rsidDel="0084526D">
          <w:delText>25</w:delText>
        </w:r>
        <w:r w:rsidDel="0084526D">
          <w:fldChar w:fldCharType="end"/>
        </w:r>
      </w:del>
    </w:p>
    <w:p w14:paraId="46C49B85" w14:textId="3F032482" w:rsidR="00ED4375" w:rsidDel="0084526D" w:rsidRDefault="00ED4375">
      <w:pPr>
        <w:pStyle w:val="TOC4"/>
        <w:rPr>
          <w:del w:id="1106" w:author="TL" w:date="2021-08-27T10:18:00Z"/>
          <w:rFonts w:asciiTheme="minorHAnsi" w:eastAsiaTheme="minorEastAsia" w:hAnsiTheme="minorHAnsi" w:cstheme="minorBidi"/>
          <w:sz w:val="22"/>
          <w:szCs w:val="22"/>
          <w:lang w:val="en-US"/>
        </w:rPr>
      </w:pPr>
      <w:del w:id="1107" w:author="TL" w:date="2021-08-27T10:18:00Z">
        <w:r w:rsidDel="0084526D">
          <w:lastRenderedPageBreak/>
          <w:delText>5.2.8.2</w:delText>
        </w:r>
        <w:r w:rsidDel="0084526D">
          <w:rPr>
            <w:rFonts w:asciiTheme="minorHAnsi" w:eastAsiaTheme="minorEastAsia" w:hAnsiTheme="minorHAnsi" w:cstheme="minorBidi"/>
            <w:sz w:val="22"/>
            <w:szCs w:val="22"/>
            <w:lang w:val="en-US"/>
          </w:rPr>
          <w:tab/>
        </w:r>
        <w:r w:rsidDel="0084526D">
          <w:delText>Content Preparation Template candidates</w:delText>
        </w:r>
        <w:r w:rsidDel="0084526D">
          <w:tab/>
        </w:r>
        <w:r w:rsidDel="0084526D">
          <w:fldChar w:fldCharType="begin"/>
        </w:r>
        <w:r w:rsidDel="0084526D">
          <w:delInstrText xml:space="preserve"> PAGEREF _Toc80631408 \h </w:delInstrText>
        </w:r>
        <w:r w:rsidDel="0084526D">
          <w:fldChar w:fldCharType="separate"/>
        </w:r>
      </w:del>
      <w:ins w:id="1108" w:author="TL" w:date="2021-08-27T10:19:00Z">
        <w:r w:rsidR="0084526D">
          <w:rPr>
            <w:b/>
            <w:bCs/>
            <w:lang w:val="en-US"/>
          </w:rPr>
          <w:t>Error! Bookmark not defined.</w:t>
        </w:r>
      </w:ins>
      <w:del w:id="1109" w:author="TL" w:date="2021-08-27T10:18:00Z">
        <w:r w:rsidDel="0084526D">
          <w:delText>26</w:delText>
        </w:r>
        <w:r w:rsidDel="0084526D">
          <w:fldChar w:fldCharType="end"/>
        </w:r>
      </w:del>
    </w:p>
    <w:p w14:paraId="7F8F1069" w14:textId="4296160F" w:rsidR="00ED4375" w:rsidDel="0084526D" w:rsidRDefault="00ED4375">
      <w:pPr>
        <w:pStyle w:val="TOC5"/>
        <w:rPr>
          <w:del w:id="1110" w:author="TL" w:date="2021-08-27T10:18:00Z"/>
          <w:rFonts w:asciiTheme="minorHAnsi" w:eastAsiaTheme="minorEastAsia" w:hAnsiTheme="minorHAnsi" w:cstheme="minorBidi"/>
          <w:sz w:val="22"/>
          <w:szCs w:val="22"/>
          <w:lang w:val="en-US"/>
        </w:rPr>
      </w:pPr>
      <w:del w:id="1111" w:author="TL" w:date="2021-08-27T10:18:00Z">
        <w:r w:rsidDel="0084526D">
          <w:delText>5.2.8.2.1</w:delText>
        </w:r>
        <w:r w:rsidDel="0084526D">
          <w:rPr>
            <w:rFonts w:asciiTheme="minorHAnsi" w:eastAsiaTheme="minorEastAsia" w:hAnsiTheme="minorHAnsi" w:cstheme="minorBidi"/>
            <w:sz w:val="22"/>
            <w:szCs w:val="22"/>
            <w:lang w:val="en-US"/>
          </w:rPr>
          <w:tab/>
        </w:r>
        <w:r w:rsidDel="0084526D">
          <w:delText>CMAF input format candidate 1: DASH MPD manifest</w:delText>
        </w:r>
        <w:r w:rsidDel="0084526D">
          <w:tab/>
        </w:r>
        <w:r w:rsidDel="0084526D">
          <w:fldChar w:fldCharType="begin"/>
        </w:r>
        <w:r w:rsidDel="0084526D">
          <w:delInstrText xml:space="preserve"> PAGEREF _Toc80631409 \h </w:delInstrText>
        </w:r>
        <w:r w:rsidDel="0084526D">
          <w:fldChar w:fldCharType="separate"/>
        </w:r>
      </w:del>
      <w:ins w:id="1112" w:author="TL" w:date="2021-08-27T10:19:00Z">
        <w:r w:rsidR="0084526D">
          <w:rPr>
            <w:b/>
            <w:bCs/>
            <w:lang w:val="en-US"/>
          </w:rPr>
          <w:t>Error! Bookmark not defined.</w:t>
        </w:r>
      </w:ins>
      <w:del w:id="1113" w:author="TL" w:date="2021-08-27T10:18:00Z">
        <w:r w:rsidDel="0084526D">
          <w:delText>26</w:delText>
        </w:r>
        <w:r w:rsidDel="0084526D">
          <w:fldChar w:fldCharType="end"/>
        </w:r>
      </w:del>
    </w:p>
    <w:p w14:paraId="2E7576D8" w14:textId="15B2BF04" w:rsidR="00ED4375" w:rsidDel="0084526D" w:rsidRDefault="00ED4375">
      <w:pPr>
        <w:pStyle w:val="TOC5"/>
        <w:rPr>
          <w:del w:id="1114" w:author="TL" w:date="2021-08-27T10:18:00Z"/>
          <w:rFonts w:asciiTheme="minorHAnsi" w:eastAsiaTheme="minorEastAsia" w:hAnsiTheme="minorHAnsi" w:cstheme="minorBidi"/>
          <w:sz w:val="22"/>
          <w:szCs w:val="22"/>
          <w:lang w:val="en-US"/>
        </w:rPr>
      </w:pPr>
      <w:del w:id="1115" w:author="TL" w:date="2021-08-27T10:18:00Z">
        <w:r w:rsidDel="0084526D">
          <w:delText>5.2.8.2.2</w:delText>
        </w:r>
        <w:r w:rsidDel="0084526D">
          <w:rPr>
            <w:rFonts w:asciiTheme="minorHAnsi" w:eastAsiaTheme="minorEastAsia" w:hAnsiTheme="minorHAnsi" w:cstheme="minorBidi"/>
            <w:sz w:val="22"/>
            <w:szCs w:val="22"/>
            <w:lang w:val="en-US"/>
          </w:rPr>
          <w:tab/>
        </w:r>
        <w:r w:rsidDel="0084526D">
          <w:delText>CMAF input format candidate 2: A new document format</w:delText>
        </w:r>
        <w:r w:rsidDel="0084526D">
          <w:tab/>
        </w:r>
        <w:r w:rsidDel="0084526D">
          <w:fldChar w:fldCharType="begin"/>
        </w:r>
        <w:r w:rsidDel="0084526D">
          <w:delInstrText xml:space="preserve"> PAGEREF _Toc80631410 \h </w:delInstrText>
        </w:r>
        <w:r w:rsidDel="0084526D">
          <w:fldChar w:fldCharType="separate"/>
        </w:r>
      </w:del>
      <w:ins w:id="1116" w:author="TL" w:date="2021-08-27T10:19:00Z">
        <w:r w:rsidR="0084526D">
          <w:rPr>
            <w:b/>
            <w:bCs/>
            <w:lang w:val="en-US"/>
          </w:rPr>
          <w:t>Error! Bookmark not defined.</w:t>
        </w:r>
      </w:ins>
      <w:del w:id="1117" w:author="TL" w:date="2021-08-27T10:18:00Z">
        <w:r w:rsidDel="0084526D">
          <w:delText>26</w:delText>
        </w:r>
        <w:r w:rsidDel="0084526D">
          <w:fldChar w:fldCharType="end"/>
        </w:r>
      </w:del>
    </w:p>
    <w:p w14:paraId="6B5D091E" w14:textId="184302F1" w:rsidR="00ED4375" w:rsidDel="0084526D" w:rsidRDefault="00ED4375">
      <w:pPr>
        <w:pStyle w:val="TOC5"/>
        <w:rPr>
          <w:del w:id="1118" w:author="TL" w:date="2021-08-27T10:18:00Z"/>
          <w:rFonts w:asciiTheme="minorHAnsi" w:eastAsiaTheme="minorEastAsia" w:hAnsiTheme="minorHAnsi" w:cstheme="minorBidi"/>
          <w:sz w:val="22"/>
          <w:szCs w:val="22"/>
          <w:lang w:val="en-US"/>
        </w:rPr>
      </w:pPr>
      <w:del w:id="1119" w:author="TL" w:date="2021-08-27T10:18:00Z">
        <w:r w:rsidDel="0084526D">
          <w:delText>5.2.8.2.3</w:delText>
        </w:r>
        <w:r w:rsidDel="0084526D">
          <w:rPr>
            <w:rFonts w:asciiTheme="minorHAnsi" w:eastAsiaTheme="minorEastAsia" w:hAnsiTheme="minorHAnsi" w:cstheme="minorBidi"/>
            <w:sz w:val="22"/>
            <w:szCs w:val="22"/>
            <w:lang w:val="en-US"/>
          </w:rPr>
          <w:tab/>
        </w:r>
        <w:r w:rsidDel="0084526D">
          <w:delText>CMAF output format candidate 3: Extended manifest format</w:delText>
        </w:r>
        <w:r w:rsidDel="0084526D">
          <w:tab/>
        </w:r>
        <w:r w:rsidDel="0084526D">
          <w:fldChar w:fldCharType="begin"/>
        </w:r>
        <w:r w:rsidDel="0084526D">
          <w:delInstrText xml:space="preserve"> PAGEREF _Toc80631411 \h </w:delInstrText>
        </w:r>
        <w:r w:rsidDel="0084526D">
          <w:fldChar w:fldCharType="separate"/>
        </w:r>
      </w:del>
      <w:ins w:id="1120" w:author="TL" w:date="2021-08-27T10:19:00Z">
        <w:r w:rsidR="0084526D">
          <w:rPr>
            <w:b/>
            <w:bCs/>
            <w:lang w:val="en-US"/>
          </w:rPr>
          <w:t>Error! Bookmark not defined.</w:t>
        </w:r>
      </w:ins>
      <w:del w:id="1121" w:author="TL" w:date="2021-08-27T10:18:00Z">
        <w:r w:rsidDel="0084526D">
          <w:delText>26</w:delText>
        </w:r>
        <w:r w:rsidDel="0084526D">
          <w:fldChar w:fldCharType="end"/>
        </w:r>
      </w:del>
    </w:p>
    <w:p w14:paraId="6B33BD21" w14:textId="261FB427" w:rsidR="00ED4375" w:rsidDel="0084526D" w:rsidRDefault="00ED4375">
      <w:pPr>
        <w:pStyle w:val="TOC5"/>
        <w:rPr>
          <w:del w:id="1122" w:author="TL" w:date="2021-08-27T10:18:00Z"/>
          <w:rFonts w:asciiTheme="minorHAnsi" w:eastAsiaTheme="minorEastAsia" w:hAnsiTheme="minorHAnsi" w:cstheme="minorBidi"/>
          <w:sz w:val="22"/>
          <w:szCs w:val="22"/>
          <w:lang w:val="en-US"/>
        </w:rPr>
      </w:pPr>
      <w:del w:id="1123" w:author="TL" w:date="2021-08-27T10:18:00Z">
        <w:r w:rsidDel="0084526D">
          <w:delText>5.2.8.2.4</w:delText>
        </w:r>
        <w:r w:rsidDel="0084526D">
          <w:rPr>
            <w:rFonts w:asciiTheme="minorHAnsi" w:eastAsiaTheme="minorEastAsia" w:hAnsiTheme="minorHAnsi" w:cstheme="minorBidi"/>
            <w:sz w:val="22"/>
            <w:szCs w:val="22"/>
            <w:lang w:val="en-US"/>
          </w:rPr>
          <w:tab/>
        </w:r>
        <w:r w:rsidDel="0084526D">
          <w:delText>CMAF output format candidate 4: Manifest with supplementary encoding parameters document</w:delText>
        </w:r>
        <w:r w:rsidDel="0084526D">
          <w:tab/>
        </w:r>
        <w:r w:rsidDel="0084526D">
          <w:fldChar w:fldCharType="begin"/>
        </w:r>
        <w:r w:rsidDel="0084526D">
          <w:delInstrText xml:space="preserve"> PAGEREF _Toc80631412 \h </w:delInstrText>
        </w:r>
        <w:r w:rsidDel="0084526D">
          <w:fldChar w:fldCharType="separate"/>
        </w:r>
      </w:del>
      <w:ins w:id="1124" w:author="TL" w:date="2021-08-27T10:19:00Z">
        <w:r w:rsidR="0084526D">
          <w:rPr>
            <w:b/>
            <w:bCs/>
            <w:lang w:val="en-US"/>
          </w:rPr>
          <w:t>Error! Bookmark not defined.</w:t>
        </w:r>
      </w:ins>
      <w:del w:id="1125" w:author="TL" w:date="2021-08-27T10:18:00Z">
        <w:r w:rsidDel="0084526D">
          <w:delText>26</w:delText>
        </w:r>
        <w:r w:rsidDel="0084526D">
          <w:fldChar w:fldCharType="end"/>
        </w:r>
      </w:del>
    </w:p>
    <w:p w14:paraId="3AEB974C" w14:textId="27C8544D" w:rsidR="00ED4375" w:rsidDel="0084526D" w:rsidRDefault="00ED4375">
      <w:pPr>
        <w:pStyle w:val="TOC5"/>
        <w:rPr>
          <w:del w:id="1126" w:author="TL" w:date="2021-08-27T10:18:00Z"/>
          <w:rFonts w:asciiTheme="minorHAnsi" w:eastAsiaTheme="minorEastAsia" w:hAnsiTheme="minorHAnsi" w:cstheme="minorBidi"/>
          <w:sz w:val="22"/>
          <w:szCs w:val="22"/>
          <w:lang w:val="en-US"/>
        </w:rPr>
      </w:pPr>
      <w:del w:id="1127" w:author="TL" w:date="2021-08-27T10:18:00Z">
        <w:r w:rsidDel="0084526D">
          <w:delText>5.2.8.2.5</w:delText>
        </w:r>
        <w:r w:rsidDel="0084526D">
          <w:rPr>
            <w:rFonts w:asciiTheme="minorHAnsi" w:eastAsiaTheme="minorEastAsia" w:hAnsiTheme="minorHAnsi" w:cstheme="minorBidi"/>
            <w:sz w:val="22"/>
            <w:szCs w:val="22"/>
            <w:lang w:val="en-US"/>
          </w:rPr>
          <w:tab/>
        </w:r>
        <w:r w:rsidDel="0084526D">
          <w:delText>CMAF output format candidate 5: A document defining both the output manifest and encoding parameters</w:delText>
        </w:r>
        <w:r w:rsidDel="0084526D">
          <w:tab/>
        </w:r>
        <w:r w:rsidDel="0084526D">
          <w:fldChar w:fldCharType="begin"/>
        </w:r>
        <w:r w:rsidDel="0084526D">
          <w:delInstrText xml:space="preserve"> PAGEREF _Toc80631413 \h </w:delInstrText>
        </w:r>
        <w:r w:rsidDel="0084526D">
          <w:fldChar w:fldCharType="separate"/>
        </w:r>
      </w:del>
      <w:ins w:id="1128" w:author="TL" w:date="2021-08-27T10:19:00Z">
        <w:r w:rsidR="0084526D">
          <w:rPr>
            <w:b/>
            <w:bCs/>
            <w:lang w:val="en-US"/>
          </w:rPr>
          <w:t>Error! Bookmark not defined.</w:t>
        </w:r>
      </w:ins>
      <w:del w:id="1129" w:author="TL" w:date="2021-08-27T10:18:00Z">
        <w:r w:rsidDel="0084526D">
          <w:delText>27</w:delText>
        </w:r>
        <w:r w:rsidDel="0084526D">
          <w:fldChar w:fldCharType="end"/>
        </w:r>
      </w:del>
    </w:p>
    <w:p w14:paraId="7B17FF45" w14:textId="252CE76D" w:rsidR="00ED4375" w:rsidDel="0084526D" w:rsidRDefault="00ED4375">
      <w:pPr>
        <w:pStyle w:val="TOC4"/>
        <w:rPr>
          <w:del w:id="1130" w:author="TL" w:date="2021-08-27T10:18:00Z"/>
          <w:rFonts w:asciiTheme="minorHAnsi" w:eastAsiaTheme="minorEastAsia" w:hAnsiTheme="minorHAnsi" w:cstheme="minorBidi"/>
          <w:sz w:val="22"/>
          <w:szCs w:val="22"/>
          <w:lang w:val="en-US"/>
        </w:rPr>
      </w:pPr>
      <w:del w:id="1131" w:author="TL" w:date="2021-08-27T10:18:00Z">
        <w:r w:rsidDel="0084526D">
          <w:delText>5.2.8.3</w:delText>
        </w:r>
        <w:r w:rsidDel="0084526D">
          <w:rPr>
            <w:rFonts w:asciiTheme="minorHAnsi" w:eastAsiaTheme="minorEastAsia" w:hAnsiTheme="minorHAnsi" w:cstheme="minorBidi"/>
            <w:sz w:val="22"/>
            <w:szCs w:val="22"/>
            <w:lang w:val="en-US"/>
          </w:rPr>
          <w:tab/>
        </w:r>
        <w:r w:rsidDel="0084526D">
          <w:delText>Combining the Content Preparation Template candidate solutions</w:delText>
        </w:r>
        <w:r w:rsidDel="0084526D">
          <w:tab/>
        </w:r>
        <w:r w:rsidDel="0084526D">
          <w:fldChar w:fldCharType="begin"/>
        </w:r>
        <w:r w:rsidDel="0084526D">
          <w:delInstrText xml:space="preserve"> PAGEREF _Toc80631414 \h </w:delInstrText>
        </w:r>
        <w:r w:rsidDel="0084526D">
          <w:fldChar w:fldCharType="separate"/>
        </w:r>
      </w:del>
      <w:ins w:id="1132" w:author="TL" w:date="2021-08-27T10:19:00Z">
        <w:r w:rsidR="0084526D">
          <w:rPr>
            <w:b/>
            <w:bCs/>
            <w:lang w:val="en-US"/>
          </w:rPr>
          <w:t>Error! Bookmark not defined.</w:t>
        </w:r>
      </w:ins>
      <w:del w:id="1133" w:author="TL" w:date="2021-08-27T10:18:00Z">
        <w:r w:rsidDel="0084526D">
          <w:delText>27</w:delText>
        </w:r>
        <w:r w:rsidDel="0084526D">
          <w:fldChar w:fldCharType="end"/>
        </w:r>
      </w:del>
    </w:p>
    <w:p w14:paraId="62A8F0E7" w14:textId="3B6D22FF" w:rsidR="00ED4375" w:rsidDel="0084526D" w:rsidRDefault="00ED4375">
      <w:pPr>
        <w:pStyle w:val="TOC4"/>
        <w:rPr>
          <w:del w:id="1134" w:author="TL" w:date="2021-08-27T10:18:00Z"/>
          <w:rFonts w:asciiTheme="minorHAnsi" w:eastAsiaTheme="minorEastAsia" w:hAnsiTheme="minorHAnsi" w:cstheme="minorBidi"/>
          <w:sz w:val="22"/>
          <w:szCs w:val="22"/>
          <w:lang w:val="en-US"/>
        </w:rPr>
      </w:pPr>
      <w:del w:id="1135" w:author="TL" w:date="2021-08-27T10:18:00Z">
        <w:r w:rsidDel="0084526D">
          <w:delText>5.2.8.4</w:delText>
        </w:r>
        <w:r w:rsidDel="0084526D">
          <w:rPr>
            <w:rFonts w:asciiTheme="minorHAnsi" w:eastAsiaTheme="minorEastAsia" w:hAnsiTheme="minorHAnsi" w:cstheme="minorBidi"/>
            <w:sz w:val="22"/>
            <w:szCs w:val="22"/>
            <w:lang w:val="en-US"/>
          </w:rPr>
          <w:tab/>
        </w:r>
        <w:r w:rsidDel="0084526D">
          <w:delText>Combined CMAF input and output formats candidate: NBMP Workflow Description Document</w:delText>
        </w:r>
        <w:r w:rsidDel="0084526D">
          <w:tab/>
        </w:r>
        <w:r w:rsidDel="0084526D">
          <w:fldChar w:fldCharType="begin"/>
        </w:r>
        <w:r w:rsidDel="0084526D">
          <w:delInstrText xml:space="preserve"> PAGEREF _Toc80631415 \h </w:delInstrText>
        </w:r>
        <w:r w:rsidDel="0084526D">
          <w:fldChar w:fldCharType="separate"/>
        </w:r>
      </w:del>
      <w:ins w:id="1136" w:author="TL" w:date="2021-08-27T10:19:00Z">
        <w:r w:rsidR="0084526D">
          <w:rPr>
            <w:b/>
            <w:bCs/>
            <w:lang w:val="en-US"/>
          </w:rPr>
          <w:t>Error! Bookmark not defined.</w:t>
        </w:r>
      </w:ins>
      <w:del w:id="1137" w:author="TL" w:date="2021-08-27T10:18:00Z">
        <w:r w:rsidDel="0084526D">
          <w:delText>28</w:delText>
        </w:r>
        <w:r w:rsidDel="0084526D">
          <w:fldChar w:fldCharType="end"/>
        </w:r>
      </w:del>
    </w:p>
    <w:p w14:paraId="062EAB0F" w14:textId="419C8C6B" w:rsidR="00ED4375" w:rsidDel="0084526D" w:rsidRDefault="00ED4375">
      <w:pPr>
        <w:pStyle w:val="TOC4"/>
        <w:rPr>
          <w:del w:id="1138" w:author="TL" w:date="2021-08-27T10:18:00Z"/>
          <w:rFonts w:asciiTheme="minorHAnsi" w:eastAsiaTheme="minorEastAsia" w:hAnsiTheme="minorHAnsi" w:cstheme="minorBidi"/>
          <w:sz w:val="22"/>
          <w:szCs w:val="22"/>
          <w:lang w:val="en-US"/>
        </w:rPr>
      </w:pPr>
      <w:del w:id="1139" w:author="TL" w:date="2021-08-27T10:18:00Z">
        <w:r w:rsidRPr="001864DF" w:rsidDel="0084526D">
          <w:rPr>
            <w:highlight w:val="green"/>
          </w:rPr>
          <w:delText>5.2.8.5</w:delText>
        </w:r>
        <w:r w:rsidDel="0084526D">
          <w:rPr>
            <w:rFonts w:asciiTheme="minorHAnsi" w:eastAsiaTheme="minorEastAsia" w:hAnsiTheme="minorHAnsi" w:cstheme="minorBidi"/>
            <w:sz w:val="22"/>
            <w:szCs w:val="22"/>
            <w:lang w:val="en-US"/>
          </w:rPr>
          <w:tab/>
        </w:r>
        <w:r w:rsidRPr="001864DF" w:rsidDel="0084526D">
          <w:rPr>
            <w:highlight w:val="green"/>
          </w:rPr>
          <w:delText>Address translation for complex pull requests</w:delText>
        </w:r>
        <w:r w:rsidDel="0084526D">
          <w:tab/>
        </w:r>
        <w:r w:rsidDel="0084526D">
          <w:fldChar w:fldCharType="begin"/>
        </w:r>
        <w:r w:rsidDel="0084526D">
          <w:delInstrText xml:space="preserve"> PAGEREF _Toc80631416 \h </w:delInstrText>
        </w:r>
        <w:r w:rsidDel="0084526D">
          <w:fldChar w:fldCharType="separate"/>
        </w:r>
      </w:del>
      <w:ins w:id="1140" w:author="TL" w:date="2021-08-27T10:19:00Z">
        <w:r w:rsidR="0084526D">
          <w:rPr>
            <w:b/>
            <w:bCs/>
            <w:lang w:val="en-US"/>
          </w:rPr>
          <w:t>Error! Bookmark not defined.</w:t>
        </w:r>
      </w:ins>
      <w:del w:id="1141" w:author="TL" w:date="2021-08-27T10:18:00Z">
        <w:r w:rsidDel="0084526D">
          <w:delText>29</w:delText>
        </w:r>
        <w:r w:rsidDel="0084526D">
          <w:fldChar w:fldCharType="end"/>
        </w:r>
      </w:del>
    </w:p>
    <w:p w14:paraId="47650975" w14:textId="08AD657A" w:rsidR="00ED4375" w:rsidDel="0084526D" w:rsidRDefault="00ED4375">
      <w:pPr>
        <w:pStyle w:val="TOC2"/>
        <w:rPr>
          <w:del w:id="1142" w:author="TL" w:date="2021-08-27T10:18:00Z"/>
          <w:rFonts w:asciiTheme="minorHAnsi" w:eastAsiaTheme="minorEastAsia" w:hAnsiTheme="minorHAnsi" w:cstheme="minorBidi"/>
          <w:sz w:val="22"/>
          <w:szCs w:val="22"/>
          <w:lang w:val="en-US"/>
        </w:rPr>
      </w:pPr>
      <w:del w:id="1143" w:author="TL" w:date="2021-08-27T10:18:00Z">
        <w:r w:rsidDel="0084526D">
          <w:delText>5.3</w:delText>
        </w:r>
        <w:r w:rsidDel="0084526D">
          <w:rPr>
            <w:rFonts w:asciiTheme="minorHAnsi" w:eastAsiaTheme="minorEastAsia" w:hAnsiTheme="minorHAnsi" w:cstheme="minorBidi"/>
            <w:sz w:val="22"/>
            <w:szCs w:val="22"/>
            <w:lang w:val="en-US"/>
          </w:rPr>
          <w:tab/>
        </w:r>
        <w:r w:rsidDel="0084526D">
          <w:delText>Traffic Identification</w:delText>
        </w:r>
        <w:r w:rsidDel="0084526D">
          <w:tab/>
        </w:r>
        <w:r w:rsidDel="0084526D">
          <w:fldChar w:fldCharType="begin"/>
        </w:r>
        <w:r w:rsidDel="0084526D">
          <w:delInstrText xml:space="preserve"> PAGEREF _Toc80631417 \h </w:delInstrText>
        </w:r>
        <w:r w:rsidDel="0084526D">
          <w:fldChar w:fldCharType="separate"/>
        </w:r>
      </w:del>
      <w:ins w:id="1144" w:author="TL" w:date="2021-08-27T10:19:00Z">
        <w:r w:rsidR="0084526D">
          <w:rPr>
            <w:b/>
            <w:bCs/>
            <w:lang w:val="en-US"/>
          </w:rPr>
          <w:t>Error! Bookmark not defined.</w:t>
        </w:r>
      </w:ins>
      <w:del w:id="1145" w:author="TL" w:date="2021-08-27T10:18:00Z">
        <w:r w:rsidDel="0084526D">
          <w:delText>30</w:delText>
        </w:r>
        <w:r w:rsidDel="0084526D">
          <w:fldChar w:fldCharType="end"/>
        </w:r>
      </w:del>
    </w:p>
    <w:p w14:paraId="0A28B163" w14:textId="0E973483" w:rsidR="00ED4375" w:rsidDel="0084526D" w:rsidRDefault="00ED4375">
      <w:pPr>
        <w:pStyle w:val="TOC3"/>
        <w:rPr>
          <w:del w:id="1146" w:author="TL" w:date="2021-08-27T10:18:00Z"/>
          <w:rFonts w:asciiTheme="minorHAnsi" w:eastAsiaTheme="minorEastAsia" w:hAnsiTheme="minorHAnsi" w:cstheme="minorBidi"/>
          <w:sz w:val="22"/>
          <w:szCs w:val="22"/>
          <w:lang w:val="en-US"/>
        </w:rPr>
      </w:pPr>
      <w:del w:id="1147" w:author="TL" w:date="2021-08-27T10:18:00Z">
        <w:r w:rsidDel="0084526D">
          <w:delText>5.3.1</w:delText>
        </w:r>
        <w:r w:rsidDel="0084526D">
          <w:rPr>
            <w:rFonts w:asciiTheme="minorHAnsi" w:eastAsiaTheme="minorEastAsia" w:hAnsiTheme="minorHAnsi" w:cstheme="minorBidi"/>
            <w:sz w:val="22"/>
            <w:szCs w:val="22"/>
            <w:lang w:val="en-US"/>
          </w:rPr>
          <w:tab/>
        </w:r>
        <w:r w:rsidDel="0084526D">
          <w:delText>Description</w:delText>
        </w:r>
        <w:r w:rsidDel="0084526D">
          <w:tab/>
        </w:r>
        <w:r w:rsidDel="0084526D">
          <w:fldChar w:fldCharType="begin"/>
        </w:r>
        <w:r w:rsidDel="0084526D">
          <w:delInstrText xml:space="preserve"> PAGEREF _Toc80631418 \h </w:delInstrText>
        </w:r>
        <w:r w:rsidDel="0084526D">
          <w:fldChar w:fldCharType="separate"/>
        </w:r>
      </w:del>
      <w:ins w:id="1148" w:author="TL" w:date="2021-08-27T10:19:00Z">
        <w:r w:rsidR="0084526D">
          <w:rPr>
            <w:b/>
            <w:bCs/>
            <w:lang w:val="en-US"/>
          </w:rPr>
          <w:t>Error! Bookmark not defined.</w:t>
        </w:r>
      </w:ins>
      <w:del w:id="1149" w:author="TL" w:date="2021-08-27T10:18:00Z">
        <w:r w:rsidDel="0084526D">
          <w:delText>30</w:delText>
        </w:r>
        <w:r w:rsidDel="0084526D">
          <w:fldChar w:fldCharType="end"/>
        </w:r>
      </w:del>
    </w:p>
    <w:p w14:paraId="5629DB4F" w14:textId="07813885" w:rsidR="00ED4375" w:rsidDel="0084526D" w:rsidRDefault="00ED4375">
      <w:pPr>
        <w:pStyle w:val="TOC3"/>
        <w:rPr>
          <w:del w:id="1150" w:author="TL" w:date="2021-08-27T10:18:00Z"/>
          <w:rFonts w:asciiTheme="minorHAnsi" w:eastAsiaTheme="minorEastAsia" w:hAnsiTheme="minorHAnsi" w:cstheme="minorBidi"/>
          <w:sz w:val="22"/>
          <w:szCs w:val="22"/>
          <w:lang w:val="en-US"/>
        </w:rPr>
      </w:pPr>
      <w:del w:id="1151" w:author="TL" w:date="2021-08-27T10:18:00Z">
        <w:r w:rsidDel="0084526D">
          <w:delText>5.3.2</w:delText>
        </w:r>
        <w:r w:rsidDel="0084526D">
          <w:rPr>
            <w:rFonts w:asciiTheme="minorHAnsi" w:eastAsiaTheme="minorEastAsia" w:hAnsiTheme="minorHAnsi" w:cstheme="minorBidi"/>
            <w:sz w:val="22"/>
            <w:szCs w:val="22"/>
            <w:lang w:val="en-US"/>
          </w:rPr>
          <w:tab/>
        </w:r>
        <w:r w:rsidDel="0084526D">
          <w:delText>Collaboration Scenarios</w:delText>
        </w:r>
        <w:r w:rsidDel="0084526D">
          <w:tab/>
        </w:r>
        <w:r w:rsidDel="0084526D">
          <w:fldChar w:fldCharType="begin"/>
        </w:r>
        <w:r w:rsidDel="0084526D">
          <w:delInstrText xml:space="preserve"> PAGEREF _Toc80631419 \h </w:delInstrText>
        </w:r>
        <w:r w:rsidDel="0084526D">
          <w:fldChar w:fldCharType="separate"/>
        </w:r>
      </w:del>
      <w:ins w:id="1152" w:author="TL" w:date="2021-08-27T10:19:00Z">
        <w:r w:rsidR="0084526D">
          <w:rPr>
            <w:b/>
            <w:bCs/>
            <w:lang w:val="en-US"/>
          </w:rPr>
          <w:t>Error! Bookmark not defined.</w:t>
        </w:r>
      </w:ins>
      <w:del w:id="1153" w:author="TL" w:date="2021-08-27T10:18:00Z">
        <w:r w:rsidDel="0084526D">
          <w:delText>32</w:delText>
        </w:r>
        <w:r w:rsidDel="0084526D">
          <w:fldChar w:fldCharType="end"/>
        </w:r>
      </w:del>
    </w:p>
    <w:p w14:paraId="1ECF5652" w14:textId="35F1C8B5" w:rsidR="00ED4375" w:rsidDel="0084526D" w:rsidRDefault="00ED4375">
      <w:pPr>
        <w:pStyle w:val="TOC3"/>
        <w:rPr>
          <w:del w:id="1154" w:author="TL" w:date="2021-08-27T10:18:00Z"/>
          <w:rFonts w:asciiTheme="minorHAnsi" w:eastAsiaTheme="minorEastAsia" w:hAnsiTheme="minorHAnsi" w:cstheme="minorBidi"/>
          <w:sz w:val="22"/>
          <w:szCs w:val="22"/>
          <w:lang w:val="en-US"/>
        </w:rPr>
      </w:pPr>
      <w:del w:id="1155" w:author="TL" w:date="2021-08-27T10:18:00Z">
        <w:r w:rsidDel="0084526D">
          <w:delText>5.3.3</w:delText>
        </w:r>
        <w:r w:rsidDel="0084526D">
          <w:rPr>
            <w:rFonts w:asciiTheme="minorHAnsi" w:eastAsiaTheme="minorEastAsia" w:hAnsiTheme="minorHAnsi" w:cstheme="minorBidi"/>
            <w:sz w:val="22"/>
            <w:szCs w:val="22"/>
            <w:lang w:val="en-US"/>
          </w:rPr>
          <w:tab/>
        </w:r>
        <w:r w:rsidDel="0084526D">
          <w:delText>Deployment Architectures</w:delText>
        </w:r>
        <w:r w:rsidDel="0084526D">
          <w:tab/>
        </w:r>
        <w:r w:rsidDel="0084526D">
          <w:fldChar w:fldCharType="begin"/>
        </w:r>
        <w:r w:rsidDel="0084526D">
          <w:delInstrText xml:space="preserve"> PAGEREF _Toc80631420 \h </w:delInstrText>
        </w:r>
        <w:r w:rsidDel="0084526D">
          <w:fldChar w:fldCharType="separate"/>
        </w:r>
      </w:del>
      <w:ins w:id="1156" w:author="TL" w:date="2021-08-27T10:19:00Z">
        <w:r w:rsidR="0084526D">
          <w:rPr>
            <w:b/>
            <w:bCs/>
            <w:lang w:val="en-US"/>
          </w:rPr>
          <w:t>Error! Bookmark not defined.</w:t>
        </w:r>
      </w:ins>
      <w:del w:id="1157" w:author="TL" w:date="2021-08-27T10:18:00Z">
        <w:r w:rsidDel="0084526D">
          <w:delText>33</w:delText>
        </w:r>
        <w:r w:rsidDel="0084526D">
          <w:fldChar w:fldCharType="end"/>
        </w:r>
      </w:del>
    </w:p>
    <w:p w14:paraId="132F3B7E" w14:textId="0A25265D" w:rsidR="00ED4375" w:rsidDel="0084526D" w:rsidRDefault="00ED4375">
      <w:pPr>
        <w:pStyle w:val="TOC3"/>
        <w:rPr>
          <w:del w:id="1158" w:author="TL" w:date="2021-08-27T10:18:00Z"/>
          <w:rFonts w:asciiTheme="minorHAnsi" w:eastAsiaTheme="minorEastAsia" w:hAnsiTheme="minorHAnsi" w:cstheme="minorBidi"/>
          <w:sz w:val="22"/>
          <w:szCs w:val="22"/>
          <w:lang w:val="en-US"/>
        </w:rPr>
      </w:pPr>
      <w:del w:id="1159" w:author="TL" w:date="2021-08-27T10:18:00Z">
        <w:r w:rsidDel="0084526D">
          <w:delText>5.3.4</w:delText>
        </w:r>
        <w:r w:rsidDel="0084526D">
          <w:rPr>
            <w:rFonts w:asciiTheme="minorHAnsi" w:eastAsiaTheme="minorEastAsia" w:hAnsiTheme="minorHAnsi" w:cstheme="minorBidi"/>
            <w:sz w:val="22"/>
            <w:szCs w:val="22"/>
            <w:lang w:val="en-US"/>
          </w:rPr>
          <w:tab/>
        </w:r>
        <w:r w:rsidDel="0084526D">
          <w:delText>Mapping to 5G Media Streaming and High-Level Call Flows</w:delText>
        </w:r>
        <w:r w:rsidDel="0084526D">
          <w:tab/>
        </w:r>
        <w:r w:rsidDel="0084526D">
          <w:fldChar w:fldCharType="begin"/>
        </w:r>
        <w:r w:rsidDel="0084526D">
          <w:delInstrText xml:space="preserve"> PAGEREF _Toc80631421 \h </w:delInstrText>
        </w:r>
        <w:r w:rsidDel="0084526D">
          <w:fldChar w:fldCharType="separate"/>
        </w:r>
      </w:del>
      <w:ins w:id="1160" w:author="TL" w:date="2021-08-27T10:19:00Z">
        <w:r w:rsidR="0084526D">
          <w:rPr>
            <w:b/>
            <w:bCs/>
            <w:lang w:val="en-US"/>
          </w:rPr>
          <w:t>Error! Bookmark not defined.</w:t>
        </w:r>
      </w:ins>
      <w:del w:id="1161" w:author="TL" w:date="2021-08-27T10:18:00Z">
        <w:r w:rsidDel="0084526D">
          <w:delText>34</w:delText>
        </w:r>
        <w:r w:rsidDel="0084526D">
          <w:fldChar w:fldCharType="end"/>
        </w:r>
      </w:del>
    </w:p>
    <w:p w14:paraId="160A10FD" w14:textId="7DFE2DEC" w:rsidR="00ED4375" w:rsidDel="0084526D" w:rsidRDefault="00ED4375">
      <w:pPr>
        <w:pStyle w:val="TOC4"/>
        <w:rPr>
          <w:del w:id="1162" w:author="TL" w:date="2021-08-27T10:18:00Z"/>
          <w:rFonts w:asciiTheme="minorHAnsi" w:eastAsiaTheme="minorEastAsia" w:hAnsiTheme="minorHAnsi" w:cstheme="minorBidi"/>
          <w:sz w:val="22"/>
          <w:szCs w:val="22"/>
          <w:lang w:val="en-US"/>
        </w:rPr>
      </w:pPr>
      <w:del w:id="1163" w:author="TL" w:date="2021-08-27T10:18:00Z">
        <w:r w:rsidDel="0084526D">
          <w:delText>5.3.4.1</w:delText>
        </w:r>
        <w:r w:rsidDel="0084526D">
          <w:rPr>
            <w:rFonts w:asciiTheme="minorHAnsi" w:eastAsiaTheme="minorEastAsia" w:hAnsiTheme="minorHAnsi" w:cstheme="minorBidi"/>
            <w:sz w:val="22"/>
            <w:szCs w:val="22"/>
            <w:lang w:val="en-US"/>
          </w:rPr>
          <w:tab/>
        </w:r>
        <w:r w:rsidDel="0084526D">
          <w:delText>General</w:delText>
        </w:r>
        <w:r w:rsidDel="0084526D">
          <w:tab/>
        </w:r>
        <w:r w:rsidDel="0084526D">
          <w:fldChar w:fldCharType="begin"/>
        </w:r>
        <w:r w:rsidDel="0084526D">
          <w:delInstrText xml:space="preserve"> PAGEREF _Toc80631422 \h </w:delInstrText>
        </w:r>
        <w:r w:rsidDel="0084526D">
          <w:fldChar w:fldCharType="separate"/>
        </w:r>
      </w:del>
      <w:ins w:id="1164" w:author="TL" w:date="2021-08-27T10:19:00Z">
        <w:r w:rsidR="0084526D">
          <w:rPr>
            <w:b/>
            <w:bCs/>
            <w:lang w:val="en-US"/>
          </w:rPr>
          <w:t>Error! Bookmark not defined.</w:t>
        </w:r>
      </w:ins>
      <w:del w:id="1165" w:author="TL" w:date="2021-08-27T10:18:00Z">
        <w:r w:rsidDel="0084526D">
          <w:delText>34</w:delText>
        </w:r>
        <w:r w:rsidDel="0084526D">
          <w:fldChar w:fldCharType="end"/>
        </w:r>
      </w:del>
    </w:p>
    <w:p w14:paraId="1B3A86F0" w14:textId="2E9EE075" w:rsidR="00ED4375" w:rsidDel="0084526D" w:rsidRDefault="00ED4375">
      <w:pPr>
        <w:pStyle w:val="TOC4"/>
        <w:rPr>
          <w:del w:id="1166" w:author="TL" w:date="2021-08-27T10:18:00Z"/>
          <w:rFonts w:asciiTheme="minorHAnsi" w:eastAsiaTheme="minorEastAsia" w:hAnsiTheme="minorHAnsi" w:cstheme="minorBidi"/>
          <w:sz w:val="22"/>
          <w:szCs w:val="22"/>
          <w:lang w:val="en-US"/>
        </w:rPr>
      </w:pPr>
      <w:del w:id="1167" w:author="TL" w:date="2021-08-27T10:18:00Z">
        <w:r w:rsidDel="0084526D">
          <w:delText>-</w:delText>
        </w:r>
        <w:r w:rsidDel="0084526D">
          <w:rPr>
            <w:rFonts w:asciiTheme="minorHAnsi" w:eastAsiaTheme="minorEastAsia" w:hAnsiTheme="minorHAnsi" w:cstheme="minorBidi"/>
            <w:sz w:val="22"/>
            <w:szCs w:val="22"/>
            <w:lang w:val="en-US"/>
          </w:rPr>
          <w:tab/>
        </w:r>
        <w:r w:rsidDel="0084526D">
          <w:delText>Domain Name: The Internet domain name of an application server. This method of traffic detection is not described further in the present document.5.3.4.2 Usage of 5-tuples for Traffic Identification</w:delText>
        </w:r>
        <w:r w:rsidDel="0084526D">
          <w:tab/>
        </w:r>
        <w:r w:rsidDel="0084526D">
          <w:fldChar w:fldCharType="begin"/>
        </w:r>
        <w:r w:rsidDel="0084526D">
          <w:delInstrText xml:space="preserve"> PAGEREF _Toc80631423 \h </w:delInstrText>
        </w:r>
        <w:r w:rsidDel="0084526D">
          <w:fldChar w:fldCharType="separate"/>
        </w:r>
      </w:del>
      <w:ins w:id="1168" w:author="TL" w:date="2021-08-27T10:19:00Z">
        <w:r w:rsidR="0084526D">
          <w:rPr>
            <w:b/>
            <w:bCs/>
            <w:lang w:val="en-US"/>
          </w:rPr>
          <w:t>Error! Bookmark not defined.</w:t>
        </w:r>
      </w:ins>
      <w:del w:id="1169" w:author="TL" w:date="2021-08-27T10:18:00Z">
        <w:r w:rsidDel="0084526D">
          <w:delText>34</w:delText>
        </w:r>
        <w:r w:rsidDel="0084526D">
          <w:fldChar w:fldCharType="end"/>
        </w:r>
      </w:del>
    </w:p>
    <w:p w14:paraId="2F57748A" w14:textId="72FCBC9C" w:rsidR="00ED4375" w:rsidDel="0084526D" w:rsidRDefault="00ED4375">
      <w:pPr>
        <w:pStyle w:val="TOC4"/>
        <w:rPr>
          <w:del w:id="1170" w:author="TL" w:date="2021-08-27T10:18:00Z"/>
          <w:rFonts w:asciiTheme="minorHAnsi" w:eastAsiaTheme="minorEastAsia" w:hAnsiTheme="minorHAnsi" w:cstheme="minorBidi"/>
          <w:sz w:val="22"/>
          <w:szCs w:val="22"/>
          <w:lang w:val="en-US"/>
        </w:rPr>
      </w:pPr>
      <w:del w:id="1171" w:author="TL" w:date="2021-08-27T10:18:00Z">
        <w:r w:rsidDel="0084526D">
          <w:delText>5.3.4.3</w:delText>
        </w:r>
        <w:r w:rsidDel="0084526D">
          <w:rPr>
            <w:rFonts w:asciiTheme="minorHAnsi" w:eastAsiaTheme="minorEastAsia" w:hAnsiTheme="minorHAnsi" w:cstheme="minorBidi"/>
            <w:sz w:val="22"/>
            <w:szCs w:val="22"/>
            <w:lang w:val="en-US"/>
          </w:rPr>
          <w:tab/>
        </w:r>
        <w:r w:rsidDel="0084526D">
          <w:delText>Usage of ToS Traffic Class for Traffic Identification</w:delText>
        </w:r>
        <w:r w:rsidDel="0084526D">
          <w:tab/>
        </w:r>
        <w:r w:rsidDel="0084526D">
          <w:fldChar w:fldCharType="begin"/>
        </w:r>
        <w:r w:rsidDel="0084526D">
          <w:delInstrText xml:space="preserve"> PAGEREF _Toc80631424 \h </w:delInstrText>
        </w:r>
        <w:r w:rsidDel="0084526D">
          <w:fldChar w:fldCharType="separate"/>
        </w:r>
      </w:del>
      <w:ins w:id="1172" w:author="TL" w:date="2021-08-27T10:19:00Z">
        <w:r w:rsidR="0084526D">
          <w:rPr>
            <w:b/>
            <w:bCs/>
            <w:lang w:val="en-US"/>
          </w:rPr>
          <w:t>Error! Bookmark not defined.</w:t>
        </w:r>
      </w:ins>
      <w:del w:id="1173" w:author="TL" w:date="2021-08-27T10:18:00Z">
        <w:r w:rsidDel="0084526D">
          <w:delText>36</w:delText>
        </w:r>
        <w:r w:rsidDel="0084526D">
          <w:fldChar w:fldCharType="end"/>
        </w:r>
      </w:del>
    </w:p>
    <w:p w14:paraId="491E9352" w14:textId="51AA50BF" w:rsidR="00ED4375" w:rsidDel="0084526D" w:rsidRDefault="00ED4375">
      <w:pPr>
        <w:pStyle w:val="TOC4"/>
        <w:rPr>
          <w:del w:id="1174" w:author="TL" w:date="2021-08-27T10:18:00Z"/>
          <w:rFonts w:asciiTheme="minorHAnsi" w:eastAsiaTheme="minorEastAsia" w:hAnsiTheme="minorHAnsi" w:cstheme="minorBidi"/>
          <w:sz w:val="22"/>
          <w:szCs w:val="22"/>
          <w:lang w:val="en-US"/>
        </w:rPr>
      </w:pPr>
      <w:del w:id="1175" w:author="TL" w:date="2021-08-27T10:18:00Z">
        <w:r w:rsidDel="0084526D">
          <w:delText>5.3.4.4</w:delText>
        </w:r>
        <w:r w:rsidDel="0084526D">
          <w:rPr>
            <w:rFonts w:asciiTheme="minorHAnsi" w:eastAsiaTheme="minorEastAsia" w:hAnsiTheme="minorHAnsi" w:cstheme="minorBidi"/>
            <w:sz w:val="22"/>
            <w:szCs w:val="22"/>
            <w:lang w:val="en-US"/>
          </w:rPr>
          <w:tab/>
        </w:r>
        <w:r w:rsidDel="0084526D">
          <w:delText>Usage of Packet Flow Descriptions for Traffic Identification</w:delText>
        </w:r>
        <w:r w:rsidDel="0084526D">
          <w:tab/>
        </w:r>
        <w:r w:rsidDel="0084526D">
          <w:fldChar w:fldCharType="begin"/>
        </w:r>
        <w:r w:rsidDel="0084526D">
          <w:delInstrText xml:space="preserve"> PAGEREF _Toc80631425 \h </w:delInstrText>
        </w:r>
        <w:r w:rsidDel="0084526D">
          <w:fldChar w:fldCharType="separate"/>
        </w:r>
      </w:del>
      <w:ins w:id="1176" w:author="TL" w:date="2021-08-27T10:19:00Z">
        <w:r w:rsidR="0084526D">
          <w:rPr>
            <w:b/>
            <w:bCs/>
            <w:lang w:val="en-US"/>
          </w:rPr>
          <w:t>Error! Bookmark not defined.</w:t>
        </w:r>
      </w:ins>
      <w:del w:id="1177" w:author="TL" w:date="2021-08-27T10:18:00Z">
        <w:r w:rsidDel="0084526D">
          <w:delText>37</w:delText>
        </w:r>
        <w:r w:rsidDel="0084526D">
          <w:fldChar w:fldCharType="end"/>
        </w:r>
      </w:del>
    </w:p>
    <w:p w14:paraId="35068BAE" w14:textId="13B2A150" w:rsidR="00ED4375" w:rsidDel="0084526D" w:rsidRDefault="00ED4375">
      <w:pPr>
        <w:pStyle w:val="TOC3"/>
        <w:rPr>
          <w:del w:id="1178" w:author="TL" w:date="2021-08-27T10:18:00Z"/>
          <w:rFonts w:asciiTheme="minorHAnsi" w:eastAsiaTheme="minorEastAsia" w:hAnsiTheme="minorHAnsi" w:cstheme="minorBidi"/>
          <w:sz w:val="22"/>
          <w:szCs w:val="22"/>
          <w:lang w:val="en-US"/>
        </w:rPr>
      </w:pPr>
      <w:del w:id="1179" w:author="TL" w:date="2021-08-27T10:18:00Z">
        <w:r w:rsidDel="0084526D">
          <w:delText>5.3.5</w:delText>
        </w:r>
        <w:r w:rsidDel="0084526D">
          <w:rPr>
            <w:rFonts w:asciiTheme="minorHAnsi" w:eastAsiaTheme="minorEastAsia" w:hAnsiTheme="minorHAnsi" w:cstheme="minorBidi"/>
            <w:sz w:val="22"/>
            <w:szCs w:val="22"/>
            <w:lang w:val="en-US"/>
          </w:rPr>
          <w:tab/>
        </w:r>
        <w:r w:rsidDel="0084526D">
          <w:delText>Potential open issues</w:delText>
        </w:r>
        <w:r w:rsidDel="0084526D">
          <w:tab/>
        </w:r>
        <w:r w:rsidDel="0084526D">
          <w:fldChar w:fldCharType="begin"/>
        </w:r>
        <w:r w:rsidDel="0084526D">
          <w:delInstrText xml:space="preserve"> PAGEREF _Toc80631426 \h </w:delInstrText>
        </w:r>
        <w:r w:rsidDel="0084526D">
          <w:fldChar w:fldCharType="separate"/>
        </w:r>
      </w:del>
      <w:ins w:id="1180" w:author="TL" w:date="2021-08-27T10:19:00Z">
        <w:r w:rsidR="0084526D">
          <w:rPr>
            <w:b/>
            <w:bCs/>
            <w:lang w:val="en-US"/>
          </w:rPr>
          <w:t>Error! Bookmark not defined.</w:t>
        </w:r>
      </w:ins>
      <w:del w:id="1181" w:author="TL" w:date="2021-08-27T10:18:00Z">
        <w:r w:rsidDel="0084526D">
          <w:delText>38</w:delText>
        </w:r>
        <w:r w:rsidDel="0084526D">
          <w:fldChar w:fldCharType="end"/>
        </w:r>
      </w:del>
    </w:p>
    <w:p w14:paraId="57295259" w14:textId="60A311F2" w:rsidR="00ED4375" w:rsidDel="0084526D" w:rsidRDefault="00ED4375">
      <w:pPr>
        <w:pStyle w:val="TOC3"/>
        <w:rPr>
          <w:del w:id="1182" w:author="TL" w:date="2021-08-27T10:18:00Z"/>
          <w:rFonts w:asciiTheme="minorHAnsi" w:eastAsiaTheme="minorEastAsia" w:hAnsiTheme="minorHAnsi" w:cstheme="minorBidi"/>
          <w:sz w:val="22"/>
          <w:szCs w:val="22"/>
          <w:lang w:val="en-US"/>
        </w:rPr>
      </w:pPr>
      <w:del w:id="1183" w:author="TL" w:date="2021-08-27T10:18:00Z">
        <w:r w:rsidDel="0084526D">
          <w:delText>5.3.6</w:delText>
        </w:r>
        <w:r w:rsidDel="0084526D">
          <w:rPr>
            <w:rFonts w:asciiTheme="minorHAnsi" w:eastAsiaTheme="minorEastAsia" w:hAnsiTheme="minorHAnsi" w:cstheme="minorBidi"/>
            <w:sz w:val="22"/>
            <w:szCs w:val="22"/>
            <w:lang w:val="en-US"/>
          </w:rPr>
          <w:tab/>
        </w:r>
        <w:r w:rsidDel="0084526D">
          <w:delText>Candidate Solutions</w:delText>
        </w:r>
        <w:r w:rsidDel="0084526D">
          <w:tab/>
        </w:r>
        <w:r w:rsidDel="0084526D">
          <w:fldChar w:fldCharType="begin"/>
        </w:r>
        <w:r w:rsidDel="0084526D">
          <w:delInstrText xml:space="preserve"> PAGEREF _Toc80631427 \h </w:delInstrText>
        </w:r>
        <w:r w:rsidDel="0084526D">
          <w:fldChar w:fldCharType="separate"/>
        </w:r>
      </w:del>
      <w:ins w:id="1184" w:author="TL" w:date="2021-08-27T10:19:00Z">
        <w:r w:rsidR="0084526D">
          <w:rPr>
            <w:b/>
            <w:bCs/>
            <w:lang w:val="en-US"/>
          </w:rPr>
          <w:t>Error! Bookmark not defined.</w:t>
        </w:r>
      </w:ins>
      <w:del w:id="1185" w:author="TL" w:date="2021-08-27T10:18:00Z">
        <w:r w:rsidDel="0084526D">
          <w:delText>38</w:delText>
        </w:r>
        <w:r w:rsidDel="0084526D">
          <w:fldChar w:fldCharType="end"/>
        </w:r>
      </w:del>
    </w:p>
    <w:p w14:paraId="67490CC0" w14:textId="6677070A" w:rsidR="00ED4375" w:rsidDel="0084526D" w:rsidRDefault="00ED4375">
      <w:pPr>
        <w:pStyle w:val="TOC2"/>
        <w:rPr>
          <w:del w:id="1186" w:author="TL" w:date="2021-08-27T10:18:00Z"/>
          <w:rFonts w:asciiTheme="minorHAnsi" w:eastAsiaTheme="minorEastAsia" w:hAnsiTheme="minorHAnsi" w:cstheme="minorBidi"/>
          <w:sz w:val="22"/>
          <w:szCs w:val="22"/>
          <w:lang w:val="en-US"/>
        </w:rPr>
      </w:pPr>
      <w:del w:id="1187" w:author="TL" w:date="2021-08-27T10:18:00Z">
        <w:r w:rsidDel="0084526D">
          <w:delText>5.4</w:delText>
        </w:r>
        <w:r w:rsidDel="0084526D">
          <w:rPr>
            <w:rFonts w:asciiTheme="minorHAnsi" w:eastAsiaTheme="minorEastAsia" w:hAnsiTheme="minorHAnsi" w:cstheme="minorBidi"/>
            <w:sz w:val="22"/>
            <w:szCs w:val="22"/>
            <w:lang w:val="en-US"/>
          </w:rPr>
          <w:tab/>
        </w:r>
        <w:r w:rsidDel="0084526D">
          <w:delText>Additional/new transport protocols</w:delText>
        </w:r>
        <w:r w:rsidDel="0084526D">
          <w:tab/>
        </w:r>
        <w:r w:rsidDel="0084526D">
          <w:fldChar w:fldCharType="begin"/>
        </w:r>
        <w:r w:rsidDel="0084526D">
          <w:delInstrText xml:space="preserve"> PAGEREF _Toc80631428 \h </w:delInstrText>
        </w:r>
        <w:r w:rsidDel="0084526D">
          <w:fldChar w:fldCharType="separate"/>
        </w:r>
      </w:del>
      <w:ins w:id="1188" w:author="TL" w:date="2021-08-27T10:19:00Z">
        <w:r w:rsidR="0084526D">
          <w:rPr>
            <w:b/>
            <w:bCs/>
            <w:lang w:val="en-US"/>
          </w:rPr>
          <w:t>Error! Bookmark not defined.</w:t>
        </w:r>
      </w:ins>
      <w:del w:id="1189" w:author="TL" w:date="2021-08-27T10:18:00Z">
        <w:r w:rsidDel="0084526D">
          <w:delText>39</w:delText>
        </w:r>
        <w:r w:rsidDel="0084526D">
          <w:fldChar w:fldCharType="end"/>
        </w:r>
      </w:del>
    </w:p>
    <w:p w14:paraId="787B1B95" w14:textId="31B9897D" w:rsidR="00ED4375" w:rsidDel="0084526D" w:rsidRDefault="00ED4375">
      <w:pPr>
        <w:pStyle w:val="TOC3"/>
        <w:rPr>
          <w:del w:id="1190" w:author="TL" w:date="2021-08-27T10:18:00Z"/>
          <w:rFonts w:asciiTheme="minorHAnsi" w:eastAsiaTheme="minorEastAsia" w:hAnsiTheme="minorHAnsi" w:cstheme="minorBidi"/>
          <w:sz w:val="22"/>
          <w:szCs w:val="22"/>
          <w:lang w:val="en-US"/>
        </w:rPr>
      </w:pPr>
      <w:del w:id="1191" w:author="TL" w:date="2021-08-27T10:18:00Z">
        <w:r w:rsidDel="0084526D">
          <w:delText>5.4.1</w:delText>
        </w:r>
        <w:r w:rsidDel="0084526D">
          <w:rPr>
            <w:rFonts w:asciiTheme="minorHAnsi" w:eastAsiaTheme="minorEastAsia" w:hAnsiTheme="minorHAnsi" w:cstheme="minorBidi"/>
            <w:sz w:val="22"/>
            <w:szCs w:val="22"/>
            <w:lang w:val="en-US"/>
          </w:rPr>
          <w:tab/>
        </w:r>
        <w:r w:rsidDel="0084526D">
          <w:delText>Description</w:delText>
        </w:r>
        <w:r w:rsidDel="0084526D">
          <w:tab/>
        </w:r>
        <w:r w:rsidDel="0084526D">
          <w:fldChar w:fldCharType="begin"/>
        </w:r>
        <w:r w:rsidDel="0084526D">
          <w:delInstrText xml:space="preserve"> PAGEREF _Toc80631429 \h </w:delInstrText>
        </w:r>
        <w:r w:rsidDel="0084526D">
          <w:fldChar w:fldCharType="separate"/>
        </w:r>
      </w:del>
      <w:ins w:id="1192" w:author="TL" w:date="2021-08-27T10:19:00Z">
        <w:r w:rsidR="0084526D">
          <w:rPr>
            <w:b/>
            <w:bCs/>
            <w:lang w:val="en-US"/>
          </w:rPr>
          <w:t>Error! Bookmark not defined.</w:t>
        </w:r>
      </w:ins>
      <w:del w:id="1193" w:author="TL" w:date="2021-08-27T10:18:00Z">
        <w:r w:rsidDel="0084526D">
          <w:delText>39</w:delText>
        </w:r>
        <w:r w:rsidDel="0084526D">
          <w:fldChar w:fldCharType="end"/>
        </w:r>
      </w:del>
    </w:p>
    <w:p w14:paraId="25DE0A4F" w14:textId="2589727A" w:rsidR="00ED4375" w:rsidDel="0084526D" w:rsidRDefault="00ED4375">
      <w:pPr>
        <w:pStyle w:val="TOC4"/>
        <w:rPr>
          <w:del w:id="1194" w:author="TL" w:date="2021-08-27T10:18:00Z"/>
          <w:rFonts w:asciiTheme="minorHAnsi" w:eastAsiaTheme="minorEastAsia" w:hAnsiTheme="minorHAnsi" w:cstheme="minorBidi"/>
          <w:sz w:val="22"/>
          <w:szCs w:val="22"/>
          <w:lang w:val="en-US"/>
        </w:rPr>
      </w:pPr>
      <w:del w:id="1195" w:author="TL" w:date="2021-08-27T10:18:00Z">
        <w:r w:rsidDel="0084526D">
          <w:delText>5.4.1.1</w:delText>
        </w:r>
        <w:r w:rsidDel="0084526D">
          <w:rPr>
            <w:rFonts w:asciiTheme="minorHAnsi" w:eastAsiaTheme="minorEastAsia" w:hAnsiTheme="minorHAnsi" w:cstheme="minorBidi"/>
            <w:sz w:val="22"/>
            <w:szCs w:val="22"/>
            <w:lang w:val="en-US"/>
          </w:rPr>
          <w:tab/>
        </w:r>
        <w:r w:rsidDel="0084526D">
          <w:delText>General</w:delText>
        </w:r>
        <w:r w:rsidDel="0084526D">
          <w:tab/>
        </w:r>
        <w:r w:rsidDel="0084526D">
          <w:fldChar w:fldCharType="begin"/>
        </w:r>
        <w:r w:rsidDel="0084526D">
          <w:delInstrText xml:space="preserve"> PAGEREF _Toc80631430 \h </w:delInstrText>
        </w:r>
        <w:r w:rsidDel="0084526D">
          <w:fldChar w:fldCharType="separate"/>
        </w:r>
      </w:del>
      <w:ins w:id="1196" w:author="TL" w:date="2021-08-27T10:19:00Z">
        <w:r w:rsidR="0084526D">
          <w:rPr>
            <w:b/>
            <w:bCs/>
            <w:lang w:val="en-US"/>
          </w:rPr>
          <w:t>Error! Bookmark not defined.</w:t>
        </w:r>
      </w:ins>
      <w:del w:id="1197" w:author="TL" w:date="2021-08-27T10:18:00Z">
        <w:r w:rsidDel="0084526D">
          <w:delText>39</w:delText>
        </w:r>
        <w:r w:rsidDel="0084526D">
          <w:fldChar w:fldCharType="end"/>
        </w:r>
      </w:del>
    </w:p>
    <w:p w14:paraId="523E30D2" w14:textId="156E3FD1" w:rsidR="00ED4375" w:rsidDel="0084526D" w:rsidRDefault="00ED4375">
      <w:pPr>
        <w:pStyle w:val="TOC4"/>
        <w:rPr>
          <w:del w:id="1198" w:author="TL" w:date="2021-08-27T10:18:00Z"/>
          <w:rFonts w:asciiTheme="minorHAnsi" w:eastAsiaTheme="minorEastAsia" w:hAnsiTheme="minorHAnsi" w:cstheme="minorBidi"/>
          <w:sz w:val="22"/>
          <w:szCs w:val="22"/>
          <w:lang w:val="en-US"/>
        </w:rPr>
      </w:pPr>
      <w:del w:id="1199" w:author="TL" w:date="2021-08-27T10:18:00Z">
        <w:r w:rsidDel="0084526D">
          <w:delText>5.4.1.2</w:delText>
        </w:r>
        <w:r w:rsidDel="0084526D">
          <w:rPr>
            <w:rFonts w:asciiTheme="minorHAnsi" w:eastAsiaTheme="minorEastAsia" w:hAnsiTheme="minorHAnsi" w:cstheme="minorBidi"/>
            <w:sz w:val="22"/>
            <w:szCs w:val="22"/>
            <w:lang w:val="en-US"/>
          </w:rPr>
          <w:tab/>
        </w:r>
        <w:r w:rsidDel="0084526D">
          <w:delText>Performance Considerations for HTTP/3 using IETF QUIC over 5G Networks</w:delText>
        </w:r>
        <w:r w:rsidDel="0084526D">
          <w:tab/>
        </w:r>
        <w:r w:rsidDel="0084526D">
          <w:fldChar w:fldCharType="begin"/>
        </w:r>
        <w:r w:rsidDel="0084526D">
          <w:delInstrText xml:space="preserve"> PAGEREF _Toc80631431 \h </w:delInstrText>
        </w:r>
        <w:r w:rsidDel="0084526D">
          <w:fldChar w:fldCharType="separate"/>
        </w:r>
      </w:del>
      <w:ins w:id="1200" w:author="TL" w:date="2021-08-27T10:19:00Z">
        <w:r w:rsidR="0084526D">
          <w:rPr>
            <w:b/>
            <w:bCs/>
            <w:lang w:val="en-US"/>
          </w:rPr>
          <w:t>Error! Bookmark not defined.</w:t>
        </w:r>
      </w:ins>
      <w:del w:id="1201" w:author="TL" w:date="2021-08-27T10:18:00Z">
        <w:r w:rsidDel="0084526D">
          <w:delText>40</w:delText>
        </w:r>
        <w:r w:rsidDel="0084526D">
          <w:fldChar w:fldCharType="end"/>
        </w:r>
      </w:del>
    </w:p>
    <w:p w14:paraId="36E3C401" w14:textId="01CAA476" w:rsidR="00ED4375" w:rsidDel="0084526D" w:rsidRDefault="00ED4375">
      <w:pPr>
        <w:pStyle w:val="TOC4"/>
        <w:rPr>
          <w:del w:id="1202" w:author="TL" w:date="2021-08-27T10:18:00Z"/>
          <w:rFonts w:asciiTheme="minorHAnsi" w:eastAsiaTheme="minorEastAsia" w:hAnsiTheme="minorHAnsi" w:cstheme="minorBidi"/>
          <w:sz w:val="22"/>
          <w:szCs w:val="22"/>
          <w:lang w:val="en-US"/>
        </w:rPr>
      </w:pPr>
      <w:del w:id="1203" w:author="TL" w:date="2021-08-27T10:18:00Z">
        <w:r w:rsidDel="0084526D">
          <w:delText>5.4.1.3</w:delText>
        </w:r>
        <w:r w:rsidDel="0084526D">
          <w:rPr>
            <w:rFonts w:asciiTheme="minorHAnsi" w:eastAsiaTheme="minorEastAsia" w:hAnsiTheme="minorHAnsi" w:cstheme="minorBidi"/>
            <w:sz w:val="22"/>
            <w:szCs w:val="22"/>
            <w:lang w:val="en-US"/>
          </w:rPr>
          <w:tab/>
        </w:r>
        <w:r w:rsidDel="0084526D">
          <w:delText>Performance Considerations for IETF QUIC over 5G networks</w:delText>
        </w:r>
        <w:r w:rsidDel="0084526D">
          <w:tab/>
        </w:r>
        <w:r w:rsidDel="0084526D">
          <w:fldChar w:fldCharType="begin"/>
        </w:r>
        <w:r w:rsidDel="0084526D">
          <w:delInstrText xml:space="preserve"> PAGEREF _Toc80631432 \h </w:delInstrText>
        </w:r>
        <w:r w:rsidDel="0084526D">
          <w:fldChar w:fldCharType="separate"/>
        </w:r>
      </w:del>
      <w:ins w:id="1204" w:author="TL" w:date="2021-08-27T10:19:00Z">
        <w:r w:rsidR="0084526D">
          <w:rPr>
            <w:b/>
            <w:bCs/>
            <w:lang w:val="en-US"/>
          </w:rPr>
          <w:t>Error! Bookmark not defined.</w:t>
        </w:r>
      </w:ins>
      <w:del w:id="1205" w:author="TL" w:date="2021-08-27T10:18:00Z">
        <w:r w:rsidDel="0084526D">
          <w:delText>41</w:delText>
        </w:r>
        <w:r w:rsidDel="0084526D">
          <w:fldChar w:fldCharType="end"/>
        </w:r>
      </w:del>
    </w:p>
    <w:p w14:paraId="5AE31A6D" w14:textId="68B13C72" w:rsidR="00ED4375" w:rsidDel="0084526D" w:rsidRDefault="00ED4375">
      <w:pPr>
        <w:pStyle w:val="TOC4"/>
        <w:rPr>
          <w:del w:id="1206" w:author="TL" w:date="2021-08-27T10:18:00Z"/>
          <w:rFonts w:asciiTheme="minorHAnsi" w:eastAsiaTheme="minorEastAsia" w:hAnsiTheme="minorHAnsi" w:cstheme="minorBidi"/>
          <w:sz w:val="22"/>
          <w:szCs w:val="22"/>
          <w:lang w:val="en-US"/>
        </w:rPr>
      </w:pPr>
      <w:del w:id="1207" w:author="TL" w:date="2021-08-27T10:18:00Z">
        <w:r w:rsidDel="0084526D">
          <w:delText>5.4.1.4</w:delText>
        </w:r>
        <w:r w:rsidDel="0084526D">
          <w:rPr>
            <w:rFonts w:asciiTheme="minorHAnsi" w:eastAsiaTheme="minorEastAsia" w:hAnsiTheme="minorHAnsi" w:cstheme="minorBidi"/>
            <w:sz w:val="22"/>
            <w:szCs w:val="22"/>
            <w:lang w:val="en-US"/>
          </w:rPr>
          <w:tab/>
        </w:r>
        <w:r w:rsidDel="0084526D">
          <w:delText>Management Considerations for HTTP/3 and QUIC in 5G networks</w:delText>
        </w:r>
        <w:r w:rsidDel="0084526D">
          <w:tab/>
        </w:r>
        <w:r w:rsidDel="0084526D">
          <w:fldChar w:fldCharType="begin"/>
        </w:r>
        <w:r w:rsidDel="0084526D">
          <w:delInstrText xml:space="preserve"> PAGEREF _Toc80631433 \h </w:delInstrText>
        </w:r>
        <w:r w:rsidDel="0084526D">
          <w:fldChar w:fldCharType="separate"/>
        </w:r>
      </w:del>
      <w:ins w:id="1208" w:author="TL" w:date="2021-08-27T10:19:00Z">
        <w:r w:rsidR="0084526D">
          <w:rPr>
            <w:b/>
            <w:bCs/>
            <w:lang w:val="en-US"/>
          </w:rPr>
          <w:t>Error! Bookmark not defined.</w:t>
        </w:r>
      </w:ins>
      <w:del w:id="1209" w:author="TL" w:date="2021-08-27T10:18:00Z">
        <w:r w:rsidDel="0084526D">
          <w:delText>41</w:delText>
        </w:r>
        <w:r w:rsidDel="0084526D">
          <w:fldChar w:fldCharType="end"/>
        </w:r>
      </w:del>
    </w:p>
    <w:p w14:paraId="5579AD0D" w14:textId="355DA973" w:rsidR="00ED4375" w:rsidDel="0084526D" w:rsidRDefault="00ED4375">
      <w:pPr>
        <w:pStyle w:val="TOC3"/>
        <w:rPr>
          <w:del w:id="1210" w:author="TL" w:date="2021-08-27T10:18:00Z"/>
          <w:rFonts w:asciiTheme="minorHAnsi" w:eastAsiaTheme="minorEastAsia" w:hAnsiTheme="minorHAnsi" w:cstheme="minorBidi"/>
          <w:sz w:val="22"/>
          <w:szCs w:val="22"/>
          <w:lang w:val="en-US"/>
        </w:rPr>
      </w:pPr>
      <w:del w:id="1211" w:author="TL" w:date="2021-08-27T10:18:00Z">
        <w:r w:rsidDel="0084526D">
          <w:delText>5.4.2</w:delText>
        </w:r>
        <w:r w:rsidDel="0084526D">
          <w:rPr>
            <w:rFonts w:asciiTheme="minorHAnsi" w:eastAsiaTheme="minorEastAsia" w:hAnsiTheme="minorHAnsi" w:cstheme="minorBidi"/>
            <w:sz w:val="22"/>
            <w:szCs w:val="22"/>
            <w:lang w:val="en-US"/>
          </w:rPr>
          <w:tab/>
        </w:r>
        <w:r w:rsidDel="0084526D">
          <w:delText>Collaboration Scenarios</w:delText>
        </w:r>
        <w:r w:rsidDel="0084526D">
          <w:tab/>
        </w:r>
        <w:r w:rsidDel="0084526D">
          <w:fldChar w:fldCharType="begin"/>
        </w:r>
        <w:r w:rsidDel="0084526D">
          <w:delInstrText xml:space="preserve"> PAGEREF _Toc80631434 \h </w:delInstrText>
        </w:r>
        <w:r w:rsidDel="0084526D">
          <w:fldChar w:fldCharType="separate"/>
        </w:r>
      </w:del>
      <w:ins w:id="1212" w:author="TL" w:date="2021-08-27T10:19:00Z">
        <w:r w:rsidR="0084526D">
          <w:rPr>
            <w:b/>
            <w:bCs/>
            <w:lang w:val="en-US"/>
          </w:rPr>
          <w:t>Error! Bookmark not defined.</w:t>
        </w:r>
      </w:ins>
      <w:del w:id="1213" w:author="TL" w:date="2021-08-27T10:18:00Z">
        <w:r w:rsidDel="0084526D">
          <w:delText>41</w:delText>
        </w:r>
        <w:r w:rsidDel="0084526D">
          <w:fldChar w:fldCharType="end"/>
        </w:r>
      </w:del>
    </w:p>
    <w:p w14:paraId="37F0A351" w14:textId="69AE4B89" w:rsidR="00ED4375" w:rsidDel="0084526D" w:rsidRDefault="00ED4375">
      <w:pPr>
        <w:pStyle w:val="TOC3"/>
        <w:rPr>
          <w:del w:id="1214" w:author="TL" w:date="2021-08-27T10:18:00Z"/>
          <w:rFonts w:asciiTheme="minorHAnsi" w:eastAsiaTheme="minorEastAsia" w:hAnsiTheme="minorHAnsi" w:cstheme="minorBidi"/>
          <w:sz w:val="22"/>
          <w:szCs w:val="22"/>
          <w:lang w:val="en-US"/>
        </w:rPr>
      </w:pPr>
      <w:del w:id="1215" w:author="TL" w:date="2021-08-27T10:18:00Z">
        <w:r w:rsidDel="0084526D">
          <w:delText>5.4.3</w:delText>
        </w:r>
        <w:r w:rsidDel="0084526D">
          <w:rPr>
            <w:rFonts w:asciiTheme="minorHAnsi" w:eastAsiaTheme="minorEastAsia" w:hAnsiTheme="minorHAnsi" w:cstheme="minorBidi"/>
            <w:sz w:val="22"/>
            <w:szCs w:val="22"/>
            <w:lang w:val="en-US"/>
          </w:rPr>
          <w:tab/>
        </w:r>
        <w:r w:rsidDel="0084526D">
          <w:delText>Deployment Architectures</w:delText>
        </w:r>
        <w:r w:rsidDel="0084526D">
          <w:tab/>
        </w:r>
        <w:r w:rsidDel="0084526D">
          <w:fldChar w:fldCharType="begin"/>
        </w:r>
        <w:r w:rsidDel="0084526D">
          <w:delInstrText xml:space="preserve"> PAGEREF _Toc80631435 \h </w:delInstrText>
        </w:r>
        <w:r w:rsidDel="0084526D">
          <w:fldChar w:fldCharType="separate"/>
        </w:r>
      </w:del>
      <w:ins w:id="1216" w:author="TL" w:date="2021-08-27T10:19:00Z">
        <w:r w:rsidR="0084526D">
          <w:rPr>
            <w:b/>
            <w:bCs/>
            <w:lang w:val="en-US"/>
          </w:rPr>
          <w:t>Error! Bookmark not defined.</w:t>
        </w:r>
      </w:ins>
      <w:del w:id="1217" w:author="TL" w:date="2021-08-27T10:18:00Z">
        <w:r w:rsidDel="0084526D">
          <w:delText>41</w:delText>
        </w:r>
        <w:r w:rsidDel="0084526D">
          <w:fldChar w:fldCharType="end"/>
        </w:r>
      </w:del>
    </w:p>
    <w:p w14:paraId="25B61ADE" w14:textId="40519B61" w:rsidR="00ED4375" w:rsidDel="0084526D" w:rsidRDefault="00ED4375">
      <w:pPr>
        <w:pStyle w:val="TOC3"/>
        <w:rPr>
          <w:del w:id="1218" w:author="TL" w:date="2021-08-27T10:18:00Z"/>
          <w:rFonts w:asciiTheme="minorHAnsi" w:eastAsiaTheme="minorEastAsia" w:hAnsiTheme="minorHAnsi" w:cstheme="minorBidi"/>
          <w:sz w:val="22"/>
          <w:szCs w:val="22"/>
          <w:lang w:val="en-US"/>
        </w:rPr>
      </w:pPr>
      <w:del w:id="1219" w:author="TL" w:date="2021-08-27T10:18:00Z">
        <w:r w:rsidDel="0084526D">
          <w:delText>5.4.4</w:delText>
        </w:r>
        <w:r w:rsidDel="0084526D">
          <w:rPr>
            <w:rFonts w:asciiTheme="minorHAnsi" w:eastAsiaTheme="minorEastAsia" w:hAnsiTheme="minorHAnsi" w:cstheme="minorBidi"/>
            <w:sz w:val="22"/>
            <w:szCs w:val="22"/>
            <w:lang w:val="en-US"/>
          </w:rPr>
          <w:tab/>
        </w:r>
        <w:r w:rsidDel="0084526D">
          <w:delText>Mapping to 5G Media Streaming and High-Level Call Flows</w:delText>
        </w:r>
        <w:r w:rsidDel="0084526D">
          <w:tab/>
        </w:r>
        <w:r w:rsidDel="0084526D">
          <w:fldChar w:fldCharType="begin"/>
        </w:r>
        <w:r w:rsidDel="0084526D">
          <w:delInstrText xml:space="preserve"> PAGEREF _Toc80631436 \h </w:delInstrText>
        </w:r>
        <w:r w:rsidDel="0084526D">
          <w:fldChar w:fldCharType="separate"/>
        </w:r>
      </w:del>
      <w:ins w:id="1220" w:author="TL" w:date="2021-08-27T10:19:00Z">
        <w:r w:rsidR="0084526D">
          <w:rPr>
            <w:b/>
            <w:bCs/>
            <w:lang w:val="en-US"/>
          </w:rPr>
          <w:t>Error! Bookmark not defined.</w:t>
        </w:r>
      </w:ins>
      <w:del w:id="1221" w:author="TL" w:date="2021-08-27T10:18:00Z">
        <w:r w:rsidDel="0084526D">
          <w:delText>41</w:delText>
        </w:r>
        <w:r w:rsidDel="0084526D">
          <w:fldChar w:fldCharType="end"/>
        </w:r>
      </w:del>
    </w:p>
    <w:p w14:paraId="56317237" w14:textId="25750587" w:rsidR="00ED4375" w:rsidDel="0084526D" w:rsidRDefault="00ED4375">
      <w:pPr>
        <w:pStyle w:val="TOC3"/>
        <w:rPr>
          <w:del w:id="1222" w:author="TL" w:date="2021-08-27T10:18:00Z"/>
          <w:rFonts w:asciiTheme="minorHAnsi" w:eastAsiaTheme="minorEastAsia" w:hAnsiTheme="minorHAnsi" w:cstheme="minorBidi"/>
          <w:sz w:val="22"/>
          <w:szCs w:val="22"/>
          <w:lang w:val="en-US"/>
        </w:rPr>
      </w:pPr>
      <w:del w:id="1223" w:author="TL" w:date="2021-08-27T10:18:00Z">
        <w:r w:rsidDel="0084526D">
          <w:delText>5.4.5</w:delText>
        </w:r>
        <w:r w:rsidDel="0084526D">
          <w:rPr>
            <w:rFonts w:asciiTheme="minorHAnsi" w:eastAsiaTheme="minorEastAsia" w:hAnsiTheme="minorHAnsi" w:cstheme="minorBidi"/>
            <w:sz w:val="22"/>
            <w:szCs w:val="22"/>
            <w:lang w:val="en-US"/>
          </w:rPr>
          <w:tab/>
        </w:r>
        <w:r w:rsidDel="0084526D">
          <w:delText>Potential open issues</w:delText>
        </w:r>
        <w:r w:rsidDel="0084526D">
          <w:tab/>
        </w:r>
        <w:r w:rsidDel="0084526D">
          <w:fldChar w:fldCharType="begin"/>
        </w:r>
        <w:r w:rsidDel="0084526D">
          <w:delInstrText xml:space="preserve"> PAGEREF _Toc80631437 \h </w:delInstrText>
        </w:r>
        <w:r w:rsidDel="0084526D">
          <w:fldChar w:fldCharType="separate"/>
        </w:r>
      </w:del>
      <w:ins w:id="1224" w:author="TL" w:date="2021-08-27T10:19:00Z">
        <w:r w:rsidR="0084526D">
          <w:rPr>
            <w:b/>
            <w:bCs/>
            <w:lang w:val="en-US"/>
          </w:rPr>
          <w:t>Error! Bookmark not defined.</w:t>
        </w:r>
      </w:ins>
      <w:del w:id="1225" w:author="TL" w:date="2021-08-27T10:18:00Z">
        <w:r w:rsidDel="0084526D">
          <w:delText>41</w:delText>
        </w:r>
        <w:r w:rsidDel="0084526D">
          <w:fldChar w:fldCharType="end"/>
        </w:r>
      </w:del>
    </w:p>
    <w:p w14:paraId="41F79154" w14:textId="450EFF06" w:rsidR="00ED4375" w:rsidDel="0084526D" w:rsidRDefault="00ED4375">
      <w:pPr>
        <w:pStyle w:val="TOC3"/>
        <w:rPr>
          <w:del w:id="1226" w:author="TL" w:date="2021-08-27T10:18:00Z"/>
          <w:rFonts w:asciiTheme="minorHAnsi" w:eastAsiaTheme="minorEastAsia" w:hAnsiTheme="minorHAnsi" w:cstheme="minorBidi"/>
          <w:sz w:val="22"/>
          <w:szCs w:val="22"/>
          <w:lang w:val="en-US"/>
        </w:rPr>
      </w:pPr>
      <w:del w:id="1227" w:author="TL" w:date="2021-08-27T10:18:00Z">
        <w:r w:rsidDel="0084526D">
          <w:delText>5.4.6</w:delText>
        </w:r>
        <w:r w:rsidDel="0084526D">
          <w:rPr>
            <w:rFonts w:asciiTheme="minorHAnsi" w:eastAsiaTheme="minorEastAsia" w:hAnsiTheme="minorHAnsi" w:cstheme="minorBidi"/>
            <w:sz w:val="22"/>
            <w:szCs w:val="22"/>
            <w:lang w:val="en-US"/>
          </w:rPr>
          <w:tab/>
        </w:r>
        <w:r w:rsidDel="0084526D">
          <w:delText>Candidate Solutions</w:delText>
        </w:r>
        <w:r w:rsidDel="0084526D">
          <w:tab/>
        </w:r>
        <w:r w:rsidDel="0084526D">
          <w:fldChar w:fldCharType="begin"/>
        </w:r>
        <w:r w:rsidDel="0084526D">
          <w:delInstrText xml:space="preserve"> PAGEREF _Toc80631438 \h </w:delInstrText>
        </w:r>
        <w:r w:rsidDel="0084526D">
          <w:fldChar w:fldCharType="separate"/>
        </w:r>
      </w:del>
      <w:ins w:id="1228" w:author="TL" w:date="2021-08-27T10:19:00Z">
        <w:r w:rsidR="0084526D">
          <w:rPr>
            <w:b/>
            <w:bCs/>
            <w:lang w:val="en-US"/>
          </w:rPr>
          <w:t>Error! Bookmark not defined.</w:t>
        </w:r>
      </w:ins>
      <w:del w:id="1229" w:author="TL" w:date="2021-08-27T10:18:00Z">
        <w:r w:rsidDel="0084526D">
          <w:delText>41</w:delText>
        </w:r>
        <w:r w:rsidDel="0084526D">
          <w:fldChar w:fldCharType="end"/>
        </w:r>
      </w:del>
    </w:p>
    <w:p w14:paraId="518F2C31" w14:textId="78728069" w:rsidR="00ED4375" w:rsidDel="0084526D" w:rsidRDefault="00ED4375">
      <w:pPr>
        <w:pStyle w:val="TOC2"/>
        <w:rPr>
          <w:del w:id="1230" w:author="TL" w:date="2021-08-27T10:18:00Z"/>
          <w:rFonts w:asciiTheme="minorHAnsi" w:eastAsiaTheme="minorEastAsia" w:hAnsiTheme="minorHAnsi" w:cstheme="minorBidi"/>
          <w:sz w:val="22"/>
          <w:szCs w:val="22"/>
          <w:lang w:val="en-US"/>
        </w:rPr>
      </w:pPr>
      <w:del w:id="1231" w:author="TL" w:date="2021-08-27T10:18:00Z">
        <w:r w:rsidDel="0084526D">
          <w:delText>5.5</w:delText>
        </w:r>
        <w:r w:rsidDel="0084526D">
          <w:rPr>
            <w:rFonts w:asciiTheme="minorHAnsi" w:eastAsiaTheme="minorEastAsia" w:hAnsiTheme="minorHAnsi" w:cstheme="minorBidi"/>
            <w:sz w:val="22"/>
            <w:szCs w:val="22"/>
            <w:lang w:val="en-US"/>
          </w:rPr>
          <w:tab/>
        </w:r>
        <w:r w:rsidDel="0084526D">
          <w:delText>Uplink media streaming</w:delText>
        </w:r>
        <w:r w:rsidDel="0084526D">
          <w:tab/>
        </w:r>
        <w:r w:rsidDel="0084526D">
          <w:fldChar w:fldCharType="begin"/>
        </w:r>
        <w:r w:rsidDel="0084526D">
          <w:delInstrText xml:space="preserve"> PAGEREF _Toc80631439 \h </w:delInstrText>
        </w:r>
        <w:r w:rsidDel="0084526D">
          <w:fldChar w:fldCharType="separate"/>
        </w:r>
      </w:del>
      <w:ins w:id="1232" w:author="TL" w:date="2021-08-27T10:19:00Z">
        <w:r w:rsidR="0084526D">
          <w:rPr>
            <w:b/>
            <w:bCs/>
            <w:lang w:val="en-US"/>
          </w:rPr>
          <w:t>Error! Bookmark not defined.</w:t>
        </w:r>
      </w:ins>
      <w:del w:id="1233" w:author="TL" w:date="2021-08-27T10:18:00Z">
        <w:r w:rsidDel="0084526D">
          <w:delText>42</w:delText>
        </w:r>
        <w:r w:rsidDel="0084526D">
          <w:fldChar w:fldCharType="end"/>
        </w:r>
      </w:del>
    </w:p>
    <w:p w14:paraId="7C9F241F" w14:textId="7FC22044" w:rsidR="00ED4375" w:rsidDel="0084526D" w:rsidRDefault="00ED4375">
      <w:pPr>
        <w:pStyle w:val="TOC3"/>
        <w:rPr>
          <w:del w:id="1234" w:author="TL" w:date="2021-08-27T10:18:00Z"/>
          <w:rFonts w:asciiTheme="minorHAnsi" w:eastAsiaTheme="minorEastAsia" w:hAnsiTheme="minorHAnsi" w:cstheme="minorBidi"/>
          <w:sz w:val="22"/>
          <w:szCs w:val="22"/>
          <w:lang w:val="en-US"/>
        </w:rPr>
      </w:pPr>
      <w:del w:id="1235" w:author="TL" w:date="2021-08-27T10:18:00Z">
        <w:r w:rsidDel="0084526D">
          <w:delText>5.5.1</w:delText>
        </w:r>
        <w:r w:rsidDel="0084526D">
          <w:rPr>
            <w:rFonts w:asciiTheme="minorHAnsi" w:eastAsiaTheme="minorEastAsia" w:hAnsiTheme="minorHAnsi" w:cstheme="minorBidi"/>
            <w:sz w:val="22"/>
            <w:szCs w:val="22"/>
            <w:lang w:val="en-US"/>
          </w:rPr>
          <w:tab/>
        </w:r>
        <w:r w:rsidDel="0084526D">
          <w:delText>Description</w:delText>
        </w:r>
        <w:r w:rsidDel="0084526D">
          <w:tab/>
        </w:r>
        <w:r w:rsidDel="0084526D">
          <w:fldChar w:fldCharType="begin"/>
        </w:r>
        <w:r w:rsidDel="0084526D">
          <w:delInstrText xml:space="preserve"> PAGEREF _Toc80631440 \h </w:delInstrText>
        </w:r>
        <w:r w:rsidDel="0084526D">
          <w:fldChar w:fldCharType="separate"/>
        </w:r>
      </w:del>
      <w:ins w:id="1236" w:author="TL" w:date="2021-08-27T10:19:00Z">
        <w:r w:rsidR="0084526D">
          <w:rPr>
            <w:b/>
            <w:bCs/>
            <w:lang w:val="en-US"/>
          </w:rPr>
          <w:t>Error! Bookmark not defined.</w:t>
        </w:r>
      </w:ins>
      <w:del w:id="1237" w:author="TL" w:date="2021-08-27T10:18:00Z">
        <w:r w:rsidDel="0084526D">
          <w:delText>42</w:delText>
        </w:r>
        <w:r w:rsidDel="0084526D">
          <w:fldChar w:fldCharType="end"/>
        </w:r>
      </w:del>
    </w:p>
    <w:p w14:paraId="0039AEAE" w14:textId="78C70C6B" w:rsidR="00ED4375" w:rsidDel="0084526D" w:rsidRDefault="00ED4375">
      <w:pPr>
        <w:pStyle w:val="TOC4"/>
        <w:rPr>
          <w:del w:id="1238" w:author="TL" w:date="2021-08-27T10:18:00Z"/>
          <w:rFonts w:asciiTheme="minorHAnsi" w:eastAsiaTheme="minorEastAsia" w:hAnsiTheme="minorHAnsi" w:cstheme="minorBidi"/>
          <w:sz w:val="22"/>
          <w:szCs w:val="22"/>
          <w:lang w:val="en-US"/>
        </w:rPr>
      </w:pPr>
      <w:del w:id="1239" w:author="TL" w:date="2021-08-27T10:18:00Z">
        <w:r w:rsidDel="0084526D">
          <w:delText>5.5.1.1</w:delText>
        </w:r>
        <w:r w:rsidDel="0084526D">
          <w:rPr>
            <w:rFonts w:asciiTheme="minorHAnsi" w:eastAsiaTheme="minorEastAsia" w:hAnsiTheme="minorHAnsi" w:cstheme="minorBidi"/>
            <w:sz w:val="22"/>
            <w:szCs w:val="22"/>
            <w:lang w:val="en-US"/>
          </w:rPr>
          <w:tab/>
        </w:r>
        <w:r w:rsidDel="0084526D">
          <w:delText>Overview</w:delText>
        </w:r>
        <w:r w:rsidDel="0084526D">
          <w:tab/>
        </w:r>
        <w:r w:rsidDel="0084526D">
          <w:fldChar w:fldCharType="begin"/>
        </w:r>
        <w:r w:rsidDel="0084526D">
          <w:delInstrText xml:space="preserve"> PAGEREF _Toc80631441 \h </w:delInstrText>
        </w:r>
        <w:r w:rsidDel="0084526D">
          <w:fldChar w:fldCharType="separate"/>
        </w:r>
      </w:del>
      <w:ins w:id="1240" w:author="TL" w:date="2021-08-27T10:19:00Z">
        <w:r w:rsidR="0084526D">
          <w:rPr>
            <w:b/>
            <w:bCs/>
            <w:lang w:val="en-US"/>
          </w:rPr>
          <w:t>Error! Bookmark not defined.</w:t>
        </w:r>
      </w:ins>
      <w:del w:id="1241" w:author="TL" w:date="2021-08-27T10:18:00Z">
        <w:r w:rsidDel="0084526D">
          <w:delText>42</w:delText>
        </w:r>
        <w:r w:rsidDel="0084526D">
          <w:fldChar w:fldCharType="end"/>
        </w:r>
      </w:del>
    </w:p>
    <w:p w14:paraId="3FEEEE9A" w14:textId="1E2CE24A" w:rsidR="00ED4375" w:rsidDel="0084526D" w:rsidRDefault="00ED4375">
      <w:pPr>
        <w:pStyle w:val="TOC4"/>
        <w:rPr>
          <w:del w:id="1242" w:author="TL" w:date="2021-08-27T10:18:00Z"/>
          <w:rFonts w:asciiTheme="minorHAnsi" w:eastAsiaTheme="minorEastAsia" w:hAnsiTheme="minorHAnsi" w:cstheme="minorBidi"/>
          <w:sz w:val="22"/>
          <w:szCs w:val="22"/>
          <w:lang w:val="en-US"/>
        </w:rPr>
      </w:pPr>
      <w:del w:id="1243" w:author="TL" w:date="2021-08-27T10:18:00Z">
        <w:r w:rsidDel="0084526D">
          <w:delText>5.5.1.2</w:delText>
        </w:r>
        <w:r w:rsidDel="0084526D">
          <w:rPr>
            <w:rFonts w:asciiTheme="minorHAnsi" w:eastAsiaTheme="minorEastAsia" w:hAnsiTheme="minorHAnsi" w:cstheme="minorBidi"/>
            <w:sz w:val="22"/>
            <w:szCs w:val="22"/>
            <w:lang w:val="en-US"/>
          </w:rPr>
          <w:tab/>
        </w:r>
        <w:r w:rsidDel="0084526D">
          <w:delText>Gap analysis of TS 26.501</w:delText>
        </w:r>
        <w:r w:rsidDel="0084526D">
          <w:tab/>
        </w:r>
        <w:r w:rsidDel="0084526D">
          <w:fldChar w:fldCharType="begin"/>
        </w:r>
        <w:r w:rsidDel="0084526D">
          <w:delInstrText xml:space="preserve"> PAGEREF _Toc80631442 \h </w:delInstrText>
        </w:r>
        <w:r w:rsidDel="0084526D">
          <w:fldChar w:fldCharType="separate"/>
        </w:r>
      </w:del>
      <w:ins w:id="1244" w:author="TL" w:date="2021-08-27T10:19:00Z">
        <w:r w:rsidR="0084526D">
          <w:rPr>
            <w:b/>
            <w:bCs/>
            <w:lang w:val="en-US"/>
          </w:rPr>
          <w:t>Error! Bookmark not defined.</w:t>
        </w:r>
      </w:ins>
      <w:del w:id="1245" w:author="TL" w:date="2021-08-27T10:18:00Z">
        <w:r w:rsidDel="0084526D">
          <w:delText>42</w:delText>
        </w:r>
        <w:r w:rsidDel="0084526D">
          <w:fldChar w:fldCharType="end"/>
        </w:r>
      </w:del>
    </w:p>
    <w:p w14:paraId="4C4455EC" w14:textId="2298E0FE" w:rsidR="00ED4375" w:rsidDel="0084526D" w:rsidRDefault="00ED4375">
      <w:pPr>
        <w:pStyle w:val="TOC4"/>
        <w:rPr>
          <w:del w:id="1246" w:author="TL" w:date="2021-08-27T10:18:00Z"/>
          <w:rFonts w:asciiTheme="minorHAnsi" w:eastAsiaTheme="minorEastAsia" w:hAnsiTheme="minorHAnsi" w:cstheme="minorBidi"/>
          <w:sz w:val="22"/>
          <w:szCs w:val="22"/>
          <w:lang w:val="en-US"/>
        </w:rPr>
      </w:pPr>
      <w:del w:id="1247" w:author="TL" w:date="2021-08-27T10:18:00Z">
        <w:r w:rsidDel="0084526D">
          <w:delText>5.5.1.3</w:delText>
        </w:r>
        <w:r w:rsidDel="0084526D">
          <w:rPr>
            <w:rFonts w:asciiTheme="minorHAnsi" w:eastAsiaTheme="minorEastAsia" w:hAnsiTheme="minorHAnsi" w:cstheme="minorBidi"/>
            <w:sz w:val="22"/>
            <w:szCs w:val="22"/>
            <w:lang w:val="en-US"/>
          </w:rPr>
          <w:tab/>
        </w:r>
        <w:r w:rsidDel="0084526D">
          <w:delText>Gap analysis of TS 26.512</w:delText>
        </w:r>
        <w:r w:rsidDel="0084526D">
          <w:tab/>
        </w:r>
        <w:r w:rsidDel="0084526D">
          <w:fldChar w:fldCharType="begin"/>
        </w:r>
        <w:r w:rsidDel="0084526D">
          <w:delInstrText xml:space="preserve"> PAGEREF _Toc80631443 \h </w:delInstrText>
        </w:r>
        <w:r w:rsidDel="0084526D">
          <w:fldChar w:fldCharType="separate"/>
        </w:r>
      </w:del>
      <w:ins w:id="1248" w:author="TL" w:date="2021-08-27T10:19:00Z">
        <w:r w:rsidR="0084526D">
          <w:rPr>
            <w:b/>
            <w:bCs/>
            <w:lang w:val="en-US"/>
          </w:rPr>
          <w:t>Error! Bookmark not defined.</w:t>
        </w:r>
      </w:ins>
      <w:del w:id="1249" w:author="TL" w:date="2021-08-27T10:18:00Z">
        <w:r w:rsidDel="0084526D">
          <w:delText>42</w:delText>
        </w:r>
        <w:r w:rsidDel="0084526D">
          <w:fldChar w:fldCharType="end"/>
        </w:r>
      </w:del>
    </w:p>
    <w:p w14:paraId="74A12E00" w14:textId="1D4E6EDB" w:rsidR="00ED4375" w:rsidDel="0084526D" w:rsidRDefault="00ED4375">
      <w:pPr>
        <w:pStyle w:val="TOC4"/>
        <w:rPr>
          <w:del w:id="1250" w:author="TL" w:date="2021-08-27T10:18:00Z"/>
          <w:rFonts w:asciiTheme="minorHAnsi" w:eastAsiaTheme="minorEastAsia" w:hAnsiTheme="minorHAnsi" w:cstheme="minorBidi"/>
          <w:sz w:val="22"/>
          <w:szCs w:val="22"/>
          <w:lang w:val="en-US"/>
        </w:rPr>
      </w:pPr>
      <w:del w:id="1251" w:author="TL" w:date="2021-08-27T10:18:00Z">
        <w:r w:rsidDel="0084526D">
          <w:delText>5.5.1.4</w:delText>
        </w:r>
        <w:r w:rsidDel="0084526D">
          <w:rPr>
            <w:rFonts w:asciiTheme="minorHAnsi" w:eastAsiaTheme="minorEastAsia" w:hAnsiTheme="minorHAnsi" w:cstheme="minorBidi"/>
            <w:sz w:val="22"/>
            <w:szCs w:val="22"/>
            <w:lang w:val="en-US"/>
          </w:rPr>
          <w:tab/>
        </w:r>
        <w:r w:rsidDel="0084526D">
          <w:delText>Gap analysis between TS 26.238 (FLUS) and TS 26.512 (5G Media Streaming)</w:delText>
        </w:r>
        <w:r w:rsidDel="0084526D">
          <w:tab/>
        </w:r>
        <w:r w:rsidDel="0084526D">
          <w:fldChar w:fldCharType="begin"/>
        </w:r>
        <w:r w:rsidDel="0084526D">
          <w:delInstrText xml:space="preserve"> PAGEREF _Toc80631444 \h </w:delInstrText>
        </w:r>
        <w:r w:rsidDel="0084526D">
          <w:fldChar w:fldCharType="separate"/>
        </w:r>
      </w:del>
      <w:ins w:id="1252" w:author="TL" w:date="2021-08-27T10:19:00Z">
        <w:r w:rsidR="0084526D">
          <w:rPr>
            <w:b/>
            <w:bCs/>
            <w:lang w:val="en-US"/>
          </w:rPr>
          <w:t>Error! Bookmark not defined.</w:t>
        </w:r>
      </w:ins>
      <w:del w:id="1253" w:author="TL" w:date="2021-08-27T10:18:00Z">
        <w:r w:rsidDel="0084526D">
          <w:delText>43</w:delText>
        </w:r>
        <w:r w:rsidDel="0084526D">
          <w:fldChar w:fldCharType="end"/>
        </w:r>
      </w:del>
    </w:p>
    <w:p w14:paraId="666EAC16" w14:textId="6C006FFD" w:rsidR="00ED4375" w:rsidDel="0084526D" w:rsidRDefault="00ED4375">
      <w:pPr>
        <w:pStyle w:val="TOC3"/>
        <w:rPr>
          <w:del w:id="1254" w:author="TL" w:date="2021-08-27T10:18:00Z"/>
          <w:rFonts w:asciiTheme="minorHAnsi" w:eastAsiaTheme="minorEastAsia" w:hAnsiTheme="minorHAnsi" w:cstheme="minorBidi"/>
          <w:sz w:val="22"/>
          <w:szCs w:val="22"/>
          <w:lang w:val="en-US"/>
        </w:rPr>
      </w:pPr>
      <w:del w:id="1255" w:author="TL" w:date="2021-08-27T10:18:00Z">
        <w:r w:rsidDel="0084526D">
          <w:delText>5.5.2</w:delText>
        </w:r>
        <w:r w:rsidDel="0084526D">
          <w:rPr>
            <w:rFonts w:asciiTheme="minorHAnsi" w:eastAsiaTheme="minorEastAsia" w:hAnsiTheme="minorHAnsi" w:cstheme="minorBidi"/>
            <w:sz w:val="22"/>
            <w:szCs w:val="22"/>
            <w:lang w:val="en-US"/>
          </w:rPr>
          <w:tab/>
        </w:r>
        <w:r w:rsidDel="0084526D">
          <w:delText>Collaboration Scenarios</w:delText>
        </w:r>
        <w:r w:rsidDel="0084526D">
          <w:tab/>
        </w:r>
        <w:r w:rsidDel="0084526D">
          <w:fldChar w:fldCharType="begin"/>
        </w:r>
        <w:r w:rsidDel="0084526D">
          <w:delInstrText xml:space="preserve"> PAGEREF _Toc80631445 \h </w:delInstrText>
        </w:r>
        <w:r w:rsidDel="0084526D">
          <w:fldChar w:fldCharType="separate"/>
        </w:r>
      </w:del>
      <w:ins w:id="1256" w:author="TL" w:date="2021-08-27T10:19:00Z">
        <w:r w:rsidR="0084526D">
          <w:rPr>
            <w:b/>
            <w:bCs/>
            <w:lang w:val="en-US"/>
          </w:rPr>
          <w:t>Error! Bookmark not defined.</w:t>
        </w:r>
      </w:ins>
      <w:del w:id="1257" w:author="TL" w:date="2021-08-27T10:18:00Z">
        <w:r w:rsidDel="0084526D">
          <w:delText>43</w:delText>
        </w:r>
        <w:r w:rsidDel="0084526D">
          <w:fldChar w:fldCharType="end"/>
        </w:r>
      </w:del>
    </w:p>
    <w:p w14:paraId="3ECCAC06" w14:textId="21B620B2" w:rsidR="00ED4375" w:rsidDel="0084526D" w:rsidRDefault="00ED4375">
      <w:pPr>
        <w:pStyle w:val="TOC4"/>
        <w:rPr>
          <w:del w:id="1258" w:author="TL" w:date="2021-08-27T10:18:00Z"/>
          <w:rFonts w:asciiTheme="minorHAnsi" w:eastAsiaTheme="minorEastAsia" w:hAnsiTheme="minorHAnsi" w:cstheme="minorBidi"/>
          <w:sz w:val="22"/>
          <w:szCs w:val="22"/>
          <w:lang w:val="en-US"/>
        </w:rPr>
      </w:pPr>
      <w:del w:id="1259" w:author="TL" w:date="2021-08-27T10:18:00Z">
        <w:r w:rsidDel="0084526D">
          <w:delText>5.5.2.1</w:delText>
        </w:r>
        <w:r w:rsidDel="0084526D">
          <w:rPr>
            <w:rFonts w:asciiTheme="minorHAnsi" w:eastAsiaTheme="minorEastAsia" w:hAnsiTheme="minorHAnsi" w:cstheme="minorBidi"/>
            <w:sz w:val="22"/>
            <w:szCs w:val="22"/>
            <w:lang w:val="en-US"/>
          </w:rPr>
          <w:tab/>
        </w:r>
        <w:r w:rsidDel="0084526D">
          <w:delText>Overview</w:delText>
        </w:r>
        <w:r w:rsidDel="0084526D">
          <w:tab/>
        </w:r>
        <w:r w:rsidDel="0084526D">
          <w:fldChar w:fldCharType="begin"/>
        </w:r>
        <w:r w:rsidDel="0084526D">
          <w:delInstrText xml:space="preserve"> PAGEREF _Toc80631446 \h </w:delInstrText>
        </w:r>
        <w:r w:rsidDel="0084526D">
          <w:fldChar w:fldCharType="separate"/>
        </w:r>
      </w:del>
      <w:ins w:id="1260" w:author="TL" w:date="2021-08-27T10:19:00Z">
        <w:r w:rsidR="0084526D">
          <w:rPr>
            <w:b/>
            <w:bCs/>
            <w:lang w:val="en-US"/>
          </w:rPr>
          <w:t>Error! Bookmark not defined.</w:t>
        </w:r>
      </w:ins>
      <w:del w:id="1261" w:author="TL" w:date="2021-08-27T10:18:00Z">
        <w:r w:rsidDel="0084526D">
          <w:delText>43</w:delText>
        </w:r>
        <w:r w:rsidDel="0084526D">
          <w:fldChar w:fldCharType="end"/>
        </w:r>
      </w:del>
    </w:p>
    <w:p w14:paraId="4CF02876" w14:textId="6BDB17D6" w:rsidR="00ED4375" w:rsidDel="0084526D" w:rsidRDefault="00ED4375">
      <w:pPr>
        <w:pStyle w:val="TOC4"/>
        <w:rPr>
          <w:del w:id="1262" w:author="TL" w:date="2021-08-27T10:18:00Z"/>
          <w:rFonts w:asciiTheme="minorHAnsi" w:eastAsiaTheme="minorEastAsia" w:hAnsiTheme="minorHAnsi" w:cstheme="minorBidi"/>
          <w:sz w:val="22"/>
          <w:szCs w:val="22"/>
          <w:lang w:val="en-US"/>
        </w:rPr>
      </w:pPr>
      <w:del w:id="1263" w:author="TL" w:date="2021-08-27T10:18:00Z">
        <w:r w:rsidRPr="001864DF" w:rsidDel="0084526D">
          <w:rPr>
            <w:rFonts w:eastAsia="Batang"/>
          </w:rPr>
          <w:delText>5.5.2.2</w:delText>
        </w:r>
        <w:r w:rsidDel="0084526D">
          <w:rPr>
            <w:rFonts w:asciiTheme="minorHAnsi" w:eastAsiaTheme="minorEastAsia" w:hAnsiTheme="minorHAnsi" w:cstheme="minorBidi"/>
            <w:sz w:val="22"/>
            <w:szCs w:val="22"/>
            <w:lang w:val="en-US"/>
          </w:rPr>
          <w:tab/>
        </w:r>
        <w:r w:rsidRPr="001864DF" w:rsidDel="0084526D">
          <w:rPr>
            <w:rFonts w:eastAsia="Batang"/>
          </w:rPr>
          <w:delText>Collaboration</w:delText>
        </w:r>
        <w:r w:rsidDel="0084526D">
          <w:delText xml:space="preserve"> Scenario 1</w:delText>
        </w:r>
        <w:r w:rsidDel="0084526D">
          <w:tab/>
        </w:r>
        <w:r w:rsidDel="0084526D">
          <w:fldChar w:fldCharType="begin"/>
        </w:r>
        <w:r w:rsidDel="0084526D">
          <w:delInstrText xml:space="preserve"> PAGEREF _Toc80631447 \h </w:delInstrText>
        </w:r>
        <w:r w:rsidDel="0084526D">
          <w:fldChar w:fldCharType="separate"/>
        </w:r>
      </w:del>
      <w:ins w:id="1264" w:author="TL" w:date="2021-08-27T10:19:00Z">
        <w:r w:rsidR="0084526D">
          <w:rPr>
            <w:b/>
            <w:bCs/>
            <w:lang w:val="en-US"/>
          </w:rPr>
          <w:t>Error! Bookmark not defined.</w:t>
        </w:r>
      </w:ins>
      <w:del w:id="1265" w:author="TL" w:date="2021-08-27T10:18:00Z">
        <w:r w:rsidDel="0084526D">
          <w:delText>44</w:delText>
        </w:r>
        <w:r w:rsidDel="0084526D">
          <w:fldChar w:fldCharType="end"/>
        </w:r>
      </w:del>
    </w:p>
    <w:p w14:paraId="344D1F3E" w14:textId="17B99143" w:rsidR="00ED4375" w:rsidDel="0084526D" w:rsidRDefault="00ED4375">
      <w:pPr>
        <w:pStyle w:val="TOC4"/>
        <w:rPr>
          <w:del w:id="1266" w:author="TL" w:date="2021-08-27T10:18:00Z"/>
          <w:rFonts w:asciiTheme="minorHAnsi" w:eastAsiaTheme="minorEastAsia" w:hAnsiTheme="minorHAnsi" w:cstheme="minorBidi"/>
          <w:sz w:val="22"/>
          <w:szCs w:val="22"/>
          <w:lang w:val="en-US"/>
        </w:rPr>
      </w:pPr>
      <w:del w:id="1267" w:author="TL" w:date="2021-08-27T10:18:00Z">
        <w:r w:rsidRPr="001864DF" w:rsidDel="0084526D">
          <w:rPr>
            <w:rFonts w:eastAsia="Batang"/>
          </w:rPr>
          <w:delText>5.5.2.3</w:delText>
        </w:r>
        <w:r w:rsidDel="0084526D">
          <w:rPr>
            <w:rFonts w:asciiTheme="minorHAnsi" w:eastAsiaTheme="minorEastAsia" w:hAnsiTheme="minorHAnsi" w:cstheme="minorBidi"/>
            <w:sz w:val="22"/>
            <w:szCs w:val="22"/>
            <w:lang w:val="en-US"/>
          </w:rPr>
          <w:tab/>
        </w:r>
        <w:r w:rsidRPr="001864DF" w:rsidDel="0084526D">
          <w:rPr>
            <w:rFonts w:eastAsia="Batang"/>
          </w:rPr>
          <w:delText>Collaboration</w:delText>
        </w:r>
        <w:r w:rsidDel="0084526D">
          <w:delText xml:space="preserve"> Scenario 2</w:delText>
        </w:r>
        <w:r w:rsidDel="0084526D">
          <w:tab/>
        </w:r>
        <w:r w:rsidDel="0084526D">
          <w:fldChar w:fldCharType="begin"/>
        </w:r>
        <w:r w:rsidDel="0084526D">
          <w:delInstrText xml:space="preserve"> PAGEREF _Toc80631448 \h </w:delInstrText>
        </w:r>
        <w:r w:rsidDel="0084526D">
          <w:fldChar w:fldCharType="separate"/>
        </w:r>
      </w:del>
      <w:ins w:id="1268" w:author="TL" w:date="2021-08-27T10:19:00Z">
        <w:r w:rsidR="0084526D">
          <w:rPr>
            <w:b/>
            <w:bCs/>
            <w:lang w:val="en-US"/>
          </w:rPr>
          <w:t>Error! Bookmark not defined.</w:t>
        </w:r>
      </w:ins>
      <w:del w:id="1269" w:author="TL" w:date="2021-08-27T10:18:00Z">
        <w:r w:rsidDel="0084526D">
          <w:delText>44</w:delText>
        </w:r>
        <w:r w:rsidDel="0084526D">
          <w:fldChar w:fldCharType="end"/>
        </w:r>
      </w:del>
    </w:p>
    <w:p w14:paraId="0DB46857" w14:textId="7D9ECCE1" w:rsidR="00ED4375" w:rsidDel="0084526D" w:rsidRDefault="00ED4375">
      <w:pPr>
        <w:pStyle w:val="TOC4"/>
        <w:rPr>
          <w:del w:id="1270" w:author="TL" w:date="2021-08-27T10:18:00Z"/>
          <w:rFonts w:asciiTheme="minorHAnsi" w:eastAsiaTheme="minorEastAsia" w:hAnsiTheme="minorHAnsi" w:cstheme="minorBidi"/>
          <w:sz w:val="22"/>
          <w:szCs w:val="22"/>
          <w:lang w:val="en-US"/>
        </w:rPr>
      </w:pPr>
      <w:del w:id="1271" w:author="TL" w:date="2021-08-27T10:18:00Z">
        <w:r w:rsidRPr="001864DF" w:rsidDel="0084526D">
          <w:rPr>
            <w:rFonts w:eastAsia="Batang"/>
          </w:rPr>
          <w:delText>5.5.2.4</w:delText>
        </w:r>
        <w:r w:rsidDel="0084526D">
          <w:rPr>
            <w:rFonts w:asciiTheme="minorHAnsi" w:eastAsiaTheme="minorEastAsia" w:hAnsiTheme="minorHAnsi" w:cstheme="minorBidi"/>
            <w:sz w:val="22"/>
            <w:szCs w:val="22"/>
            <w:lang w:val="en-US"/>
          </w:rPr>
          <w:tab/>
        </w:r>
        <w:r w:rsidRPr="001864DF" w:rsidDel="0084526D">
          <w:rPr>
            <w:rFonts w:eastAsia="Batang"/>
          </w:rPr>
          <w:delText>Collaboration</w:delText>
        </w:r>
        <w:r w:rsidDel="0084526D">
          <w:delText xml:space="preserve"> Scenario 3</w:delText>
        </w:r>
        <w:r w:rsidDel="0084526D">
          <w:tab/>
        </w:r>
        <w:r w:rsidDel="0084526D">
          <w:fldChar w:fldCharType="begin"/>
        </w:r>
        <w:r w:rsidDel="0084526D">
          <w:delInstrText xml:space="preserve"> PAGEREF _Toc80631449 \h </w:delInstrText>
        </w:r>
        <w:r w:rsidDel="0084526D">
          <w:fldChar w:fldCharType="separate"/>
        </w:r>
      </w:del>
      <w:ins w:id="1272" w:author="TL" w:date="2021-08-27T10:19:00Z">
        <w:r w:rsidR="0084526D">
          <w:rPr>
            <w:b/>
            <w:bCs/>
            <w:lang w:val="en-US"/>
          </w:rPr>
          <w:t>Error! Bookmark not defined.</w:t>
        </w:r>
      </w:ins>
      <w:del w:id="1273" w:author="TL" w:date="2021-08-27T10:18:00Z">
        <w:r w:rsidDel="0084526D">
          <w:delText>45</w:delText>
        </w:r>
        <w:r w:rsidDel="0084526D">
          <w:fldChar w:fldCharType="end"/>
        </w:r>
      </w:del>
    </w:p>
    <w:p w14:paraId="5D138AC6" w14:textId="2CF22553" w:rsidR="00ED4375" w:rsidDel="0084526D" w:rsidRDefault="00ED4375">
      <w:pPr>
        <w:pStyle w:val="TOC4"/>
        <w:rPr>
          <w:del w:id="1274" w:author="TL" w:date="2021-08-27T10:18:00Z"/>
          <w:rFonts w:asciiTheme="minorHAnsi" w:eastAsiaTheme="minorEastAsia" w:hAnsiTheme="minorHAnsi" w:cstheme="minorBidi"/>
          <w:sz w:val="22"/>
          <w:szCs w:val="22"/>
          <w:lang w:val="en-US"/>
        </w:rPr>
      </w:pPr>
      <w:del w:id="1275" w:author="TL" w:date="2021-08-27T10:18:00Z">
        <w:r w:rsidRPr="001864DF" w:rsidDel="0084526D">
          <w:rPr>
            <w:rFonts w:eastAsia="Batang"/>
          </w:rPr>
          <w:delText>5.5.2.5</w:delText>
        </w:r>
        <w:r w:rsidDel="0084526D">
          <w:rPr>
            <w:rFonts w:asciiTheme="minorHAnsi" w:eastAsiaTheme="minorEastAsia" w:hAnsiTheme="minorHAnsi" w:cstheme="minorBidi"/>
            <w:sz w:val="22"/>
            <w:szCs w:val="22"/>
            <w:lang w:val="en-US"/>
          </w:rPr>
          <w:tab/>
        </w:r>
        <w:r w:rsidRPr="001864DF" w:rsidDel="0084526D">
          <w:rPr>
            <w:rFonts w:eastAsia="Batang"/>
          </w:rPr>
          <w:delText>Collaboration</w:delText>
        </w:r>
        <w:r w:rsidDel="0084526D">
          <w:delText xml:space="preserve"> Scenario 4</w:delText>
        </w:r>
        <w:r w:rsidDel="0084526D">
          <w:tab/>
        </w:r>
        <w:r w:rsidDel="0084526D">
          <w:fldChar w:fldCharType="begin"/>
        </w:r>
        <w:r w:rsidDel="0084526D">
          <w:delInstrText xml:space="preserve"> PAGEREF _Toc80631450 \h </w:delInstrText>
        </w:r>
        <w:r w:rsidDel="0084526D">
          <w:fldChar w:fldCharType="separate"/>
        </w:r>
      </w:del>
      <w:ins w:id="1276" w:author="TL" w:date="2021-08-27T10:19:00Z">
        <w:r w:rsidR="0084526D">
          <w:rPr>
            <w:b/>
            <w:bCs/>
            <w:lang w:val="en-US"/>
          </w:rPr>
          <w:t>Error! Bookmark not defined.</w:t>
        </w:r>
      </w:ins>
      <w:del w:id="1277" w:author="TL" w:date="2021-08-27T10:18:00Z">
        <w:r w:rsidDel="0084526D">
          <w:delText>45</w:delText>
        </w:r>
        <w:r w:rsidDel="0084526D">
          <w:fldChar w:fldCharType="end"/>
        </w:r>
      </w:del>
    </w:p>
    <w:p w14:paraId="51BFBE79" w14:textId="3EBFAC7C" w:rsidR="00ED4375" w:rsidDel="0084526D" w:rsidRDefault="00ED4375">
      <w:pPr>
        <w:pStyle w:val="TOC4"/>
        <w:rPr>
          <w:del w:id="1278" w:author="TL" w:date="2021-08-27T10:18:00Z"/>
          <w:rFonts w:asciiTheme="minorHAnsi" w:eastAsiaTheme="minorEastAsia" w:hAnsiTheme="minorHAnsi" w:cstheme="minorBidi"/>
          <w:sz w:val="22"/>
          <w:szCs w:val="22"/>
          <w:lang w:val="en-US"/>
        </w:rPr>
      </w:pPr>
      <w:del w:id="1279" w:author="TL" w:date="2021-08-27T10:18:00Z">
        <w:r w:rsidRPr="001864DF" w:rsidDel="0084526D">
          <w:rPr>
            <w:rFonts w:eastAsia="Batang"/>
          </w:rPr>
          <w:delText>5.5.2.6</w:delText>
        </w:r>
        <w:r w:rsidDel="0084526D">
          <w:rPr>
            <w:rFonts w:asciiTheme="minorHAnsi" w:eastAsiaTheme="minorEastAsia" w:hAnsiTheme="minorHAnsi" w:cstheme="minorBidi"/>
            <w:sz w:val="22"/>
            <w:szCs w:val="22"/>
            <w:lang w:val="en-US"/>
          </w:rPr>
          <w:tab/>
        </w:r>
        <w:r w:rsidRPr="001864DF" w:rsidDel="0084526D">
          <w:rPr>
            <w:rFonts w:eastAsia="Batang"/>
          </w:rPr>
          <w:delText>Collaboration</w:delText>
        </w:r>
        <w:r w:rsidDel="0084526D">
          <w:delText xml:space="preserve"> Scenario 5</w:delText>
        </w:r>
        <w:r w:rsidDel="0084526D">
          <w:tab/>
        </w:r>
        <w:r w:rsidDel="0084526D">
          <w:fldChar w:fldCharType="begin"/>
        </w:r>
        <w:r w:rsidDel="0084526D">
          <w:delInstrText xml:space="preserve"> PAGEREF _Toc80631451 \h </w:delInstrText>
        </w:r>
        <w:r w:rsidDel="0084526D">
          <w:fldChar w:fldCharType="separate"/>
        </w:r>
      </w:del>
      <w:ins w:id="1280" w:author="TL" w:date="2021-08-27T10:19:00Z">
        <w:r w:rsidR="0084526D">
          <w:rPr>
            <w:b/>
            <w:bCs/>
            <w:lang w:val="en-US"/>
          </w:rPr>
          <w:t>Error! Bookmark not defined.</w:t>
        </w:r>
      </w:ins>
      <w:del w:id="1281" w:author="TL" w:date="2021-08-27T10:18:00Z">
        <w:r w:rsidDel="0084526D">
          <w:delText>46</w:delText>
        </w:r>
        <w:r w:rsidDel="0084526D">
          <w:fldChar w:fldCharType="end"/>
        </w:r>
      </w:del>
    </w:p>
    <w:p w14:paraId="43FAFB0D" w14:textId="4E56EC00" w:rsidR="00ED4375" w:rsidDel="0084526D" w:rsidRDefault="00ED4375">
      <w:pPr>
        <w:pStyle w:val="TOC4"/>
        <w:rPr>
          <w:del w:id="1282" w:author="TL" w:date="2021-08-27T10:18:00Z"/>
          <w:rFonts w:asciiTheme="minorHAnsi" w:eastAsiaTheme="minorEastAsia" w:hAnsiTheme="minorHAnsi" w:cstheme="minorBidi"/>
          <w:sz w:val="22"/>
          <w:szCs w:val="22"/>
          <w:lang w:val="en-US"/>
        </w:rPr>
      </w:pPr>
      <w:del w:id="1283" w:author="TL" w:date="2021-08-27T10:18:00Z">
        <w:r w:rsidRPr="001864DF" w:rsidDel="0084526D">
          <w:rPr>
            <w:rFonts w:eastAsia="Batang"/>
          </w:rPr>
          <w:delText>5.5.2.7</w:delText>
        </w:r>
        <w:r w:rsidDel="0084526D">
          <w:rPr>
            <w:rFonts w:asciiTheme="minorHAnsi" w:eastAsiaTheme="minorEastAsia" w:hAnsiTheme="minorHAnsi" w:cstheme="minorBidi"/>
            <w:sz w:val="22"/>
            <w:szCs w:val="22"/>
            <w:lang w:val="en-US"/>
          </w:rPr>
          <w:tab/>
        </w:r>
        <w:r w:rsidRPr="001864DF" w:rsidDel="0084526D">
          <w:rPr>
            <w:rFonts w:eastAsia="Batang"/>
          </w:rPr>
          <w:delText>Collaboration Scenario 6</w:delText>
        </w:r>
        <w:r w:rsidDel="0084526D">
          <w:tab/>
        </w:r>
        <w:r w:rsidDel="0084526D">
          <w:fldChar w:fldCharType="begin"/>
        </w:r>
        <w:r w:rsidDel="0084526D">
          <w:delInstrText xml:space="preserve"> PAGEREF _Toc80631452 \h </w:delInstrText>
        </w:r>
        <w:r w:rsidDel="0084526D">
          <w:fldChar w:fldCharType="separate"/>
        </w:r>
      </w:del>
      <w:ins w:id="1284" w:author="TL" w:date="2021-08-27T10:19:00Z">
        <w:r w:rsidR="0084526D">
          <w:rPr>
            <w:b/>
            <w:bCs/>
            <w:lang w:val="en-US"/>
          </w:rPr>
          <w:t>Error! Bookmark not defined.</w:t>
        </w:r>
      </w:ins>
      <w:del w:id="1285" w:author="TL" w:date="2021-08-27T10:18:00Z">
        <w:r w:rsidDel="0084526D">
          <w:delText>46</w:delText>
        </w:r>
        <w:r w:rsidDel="0084526D">
          <w:fldChar w:fldCharType="end"/>
        </w:r>
      </w:del>
    </w:p>
    <w:p w14:paraId="0E7E0C6D" w14:textId="442DD417" w:rsidR="00ED4375" w:rsidDel="0084526D" w:rsidRDefault="00ED4375">
      <w:pPr>
        <w:pStyle w:val="TOC3"/>
        <w:rPr>
          <w:del w:id="1286" w:author="TL" w:date="2021-08-27T10:18:00Z"/>
          <w:rFonts w:asciiTheme="minorHAnsi" w:eastAsiaTheme="minorEastAsia" w:hAnsiTheme="minorHAnsi" w:cstheme="minorBidi"/>
          <w:sz w:val="22"/>
          <w:szCs w:val="22"/>
          <w:lang w:val="en-US"/>
        </w:rPr>
      </w:pPr>
      <w:del w:id="1287" w:author="TL" w:date="2021-08-27T10:18:00Z">
        <w:r w:rsidDel="0084526D">
          <w:delText>5.5.3</w:delText>
        </w:r>
        <w:r w:rsidDel="0084526D">
          <w:rPr>
            <w:rFonts w:asciiTheme="minorHAnsi" w:eastAsiaTheme="minorEastAsia" w:hAnsiTheme="minorHAnsi" w:cstheme="minorBidi"/>
            <w:sz w:val="22"/>
            <w:szCs w:val="22"/>
            <w:lang w:val="en-US"/>
          </w:rPr>
          <w:tab/>
        </w:r>
        <w:r w:rsidDel="0084526D">
          <w:delText>Deployment Architectures</w:delText>
        </w:r>
        <w:r w:rsidDel="0084526D">
          <w:tab/>
        </w:r>
        <w:r w:rsidDel="0084526D">
          <w:fldChar w:fldCharType="begin"/>
        </w:r>
        <w:r w:rsidDel="0084526D">
          <w:delInstrText xml:space="preserve"> PAGEREF _Toc80631453 \h </w:delInstrText>
        </w:r>
        <w:r w:rsidDel="0084526D">
          <w:fldChar w:fldCharType="separate"/>
        </w:r>
      </w:del>
      <w:ins w:id="1288" w:author="TL" w:date="2021-08-27T10:19:00Z">
        <w:r w:rsidR="0084526D">
          <w:rPr>
            <w:b/>
            <w:bCs/>
            <w:lang w:val="en-US"/>
          </w:rPr>
          <w:t>Error! Bookmark not defined.</w:t>
        </w:r>
      </w:ins>
      <w:del w:id="1289" w:author="TL" w:date="2021-08-27T10:18:00Z">
        <w:r w:rsidDel="0084526D">
          <w:delText>47</w:delText>
        </w:r>
        <w:r w:rsidDel="0084526D">
          <w:fldChar w:fldCharType="end"/>
        </w:r>
      </w:del>
    </w:p>
    <w:p w14:paraId="14AF57E4" w14:textId="28D0D11C" w:rsidR="00ED4375" w:rsidDel="0084526D" w:rsidRDefault="00ED4375">
      <w:pPr>
        <w:pStyle w:val="TOC3"/>
        <w:rPr>
          <w:del w:id="1290" w:author="TL" w:date="2021-08-27T10:18:00Z"/>
          <w:rFonts w:asciiTheme="minorHAnsi" w:eastAsiaTheme="minorEastAsia" w:hAnsiTheme="minorHAnsi" w:cstheme="minorBidi"/>
          <w:sz w:val="22"/>
          <w:szCs w:val="22"/>
          <w:lang w:val="en-US"/>
        </w:rPr>
      </w:pPr>
      <w:del w:id="1291" w:author="TL" w:date="2021-08-27T10:18:00Z">
        <w:r w:rsidDel="0084526D">
          <w:delText>5.5.4</w:delText>
        </w:r>
        <w:r w:rsidDel="0084526D">
          <w:rPr>
            <w:rFonts w:asciiTheme="minorHAnsi" w:eastAsiaTheme="minorEastAsia" w:hAnsiTheme="minorHAnsi" w:cstheme="minorBidi"/>
            <w:sz w:val="22"/>
            <w:szCs w:val="22"/>
            <w:lang w:val="en-US"/>
          </w:rPr>
          <w:tab/>
        </w:r>
        <w:r w:rsidDel="0084526D">
          <w:delText>Mapping to 5G Media Streaming and High-Level Call Flows</w:delText>
        </w:r>
        <w:r w:rsidDel="0084526D">
          <w:tab/>
        </w:r>
        <w:r w:rsidDel="0084526D">
          <w:fldChar w:fldCharType="begin"/>
        </w:r>
        <w:r w:rsidDel="0084526D">
          <w:delInstrText xml:space="preserve"> PAGEREF _Toc80631454 \h </w:delInstrText>
        </w:r>
        <w:r w:rsidDel="0084526D">
          <w:fldChar w:fldCharType="separate"/>
        </w:r>
      </w:del>
      <w:ins w:id="1292" w:author="TL" w:date="2021-08-27T10:19:00Z">
        <w:r w:rsidR="0084526D">
          <w:rPr>
            <w:b/>
            <w:bCs/>
            <w:lang w:val="en-US"/>
          </w:rPr>
          <w:t>Error! Bookmark not defined.</w:t>
        </w:r>
      </w:ins>
      <w:del w:id="1293" w:author="TL" w:date="2021-08-27T10:18:00Z">
        <w:r w:rsidDel="0084526D">
          <w:delText>47</w:delText>
        </w:r>
        <w:r w:rsidDel="0084526D">
          <w:fldChar w:fldCharType="end"/>
        </w:r>
      </w:del>
    </w:p>
    <w:p w14:paraId="25CB7256" w14:textId="7641A93C" w:rsidR="00ED4375" w:rsidDel="0084526D" w:rsidRDefault="00ED4375">
      <w:pPr>
        <w:pStyle w:val="TOC4"/>
        <w:rPr>
          <w:del w:id="1294" w:author="TL" w:date="2021-08-27T10:18:00Z"/>
          <w:rFonts w:asciiTheme="minorHAnsi" w:eastAsiaTheme="minorEastAsia" w:hAnsiTheme="minorHAnsi" w:cstheme="minorBidi"/>
          <w:sz w:val="22"/>
          <w:szCs w:val="22"/>
          <w:lang w:val="en-US"/>
        </w:rPr>
      </w:pPr>
      <w:del w:id="1295" w:author="TL" w:date="2021-08-27T10:18:00Z">
        <w:r w:rsidDel="0084526D">
          <w:delText>5.5.4.1</w:delText>
        </w:r>
        <w:r w:rsidDel="0084526D">
          <w:rPr>
            <w:rFonts w:asciiTheme="minorHAnsi" w:eastAsiaTheme="minorEastAsia" w:hAnsiTheme="minorHAnsi" w:cstheme="minorBidi"/>
            <w:sz w:val="22"/>
            <w:szCs w:val="22"/>
            <w:lang w:val="en-US"/>
          </w:rPr>
          <w:tab/>
        </w:r>
        <w:r w:rsidDel="0084526D">
          <w:delText>Collaboration scenario 1 call flow</w:delText>
        </w:r>
        <w:r w:rsidDel="0084526D">
          <w:tab/>
        </w:r>
        <w:r w:rsidDel="0084526D">
          <w:fldChar w:fldCharType="begin"/>
        </w:r>
        <w:r w:rsidDel="0084526D">
          <w:delInstrText xml:space="preserve"> PAGEREF _Toc80631455 \h </w:delInstrText>
        </w:r>
        <w:r w:rsidDel="0084526D">
          <w:fldChar w:fldCharType="separate"/>
        </w:r>
      </w:del>
      <w:ins w:id="1296" w:author="TL" w:date="2021-08-27T10:19:00Z">
        <w:r w:rsidR="0084526D">
          <w:rPr>
            <w:b/>
            <w:bCs/>
            <w:lang w:val="en-US"/>
          </w:rPr>
          <w:t>Error! Bookmark not defined.</w:t>
        </w:r>
      </w:ins>
      <w:del w:id="1297" w:author="TL" w:date="2021-08-27T10:18:00Z">
        <w:r w:rsidDel="0084526D">
          <w:delText>47</w:delText>
        </w:r>
        <w:r w:rsidDel="0084526D">
          <w:fldChar w:fldCharType="end"/>
        </w:r>
      </w:del>
    </w:p>
    <w:p w14:paraId="08EE230A" w14:textId="29ABE398" w:rsidR="00ED4375" w:rsidDel="0084526D" w:rsidRDefault="00ED4375">
      <w:pPr>
        <w:pStyle w:val="TOC4"/>
        <w:rPr>
          <w:del w:id="1298" w:author="TL" w:date="2021-08-27T10:18:00Z"/>
          <w:rFonts w:asciiTheme="minorHAnsi" w:eastAsiaTheme="minorEastAsia" w:hAnsiTheme="minorHAnsi" w:cstheme="minorBidi"/>
          <w:sz w:val="22"/>
          <w:szCs w:val="22"/>
          <w:lang w:val="en-US"/>
        </w:rPr>
      </w:pPr>
      <w:del w:id="1299" w:author="TL" w:date="2021-08-27T10:18:00Z">
        <w:r w:rsidDel="0084526D">
          <w:delText>5.5.4.2</w:delText>
        </w:r>
        <w:r w:rsidDel="0084526D">
          <w:rPr>
            <w:rFonts w:asciiTheme="minorHAnsi" w:eastAsiaTheme="minorEastAsia" w:hAnsiTheme="minorHAnsi" w:cstheme="minorBidi"/>
            <w:sz w:val="22"/>
            <w:szCs w:val="22"/>
            <w:lang w:val="en-US"/>
          </w:rPr>
          <w:tab/>
        </w:r>
        <w:r w:rsidDel="0084526D">
          <w:delText>Collaboration scenario 2 call flow</w:delText>
        </w:r>
        <w:r w:rsidDel="0084526D">
          <w:tab/>
        </w:r>
        <w:r w:rsidDel="0084526D">
          <w:fldChar w:fldCharType="begin"/>
        </w:r>
        <w:r w:rsidDel="0084526D">
          <w:delInstrText xml:space="preserve"> PAGEREF _Toc80631456 \h </w:delInstrText>
        </w:r>
        <w:r w:rsidDel="0084526D">
          <w:fldChar w:fldCharType="separate"/>
        </w:r>
      </w:del>
      <w:ins w:id="1300" w:author="TL" w:date="2021-08-27T10:19:00Z">
        <w:r w:rsidR="0084526D">
          <w:rPr>
            <w:b/>
            <w:bCs/>
            <w:lang w:val="en-US"/>
          </w:rPr>
          <w:t>Error! Bookmark not defined.</w:t>
        </w:r>
      </w:ins>
      <w:del w:id="1301" w:author="TL" w:date="2021-08-27T10:18:00Z">
        <w:r w:rsidDel="0084526D">
          <w:delText>48</w:delText>
        </w:r>
        <w:r w:rsidDel="0084526D">
          <w:fldChar w:fldCharType="end"/>
        </w:r>
      </w:del>
    </w:p>
    <w:p w14:paraId="32C2E949" w14:textId="22F0C28D" w:rsidR="00ED4375" w:rsidDel="0084526D" w:rsidRDefault="00ED4375">
      <w:pPr>
        <w:pStyle w:val="TOC4"/>
        <w:rPr>
          <w:del w:id="1302" w:author="TL" w:date="2021-08-27T10:18:00Z"/>
          <w:rFonts w:asciiTheme="minorHAnsi" w:eastAsiaTheme="minorEastAsia" w:hAnsiTheme="minorHAnsi" w:cstheme="minorBidi"/>
          <w:sz w:val="22"/>
          <w:szCs w:val="22"/>
          <w:lang w:val="en-US"/>
        </w:rPr>
      </w:pPr>
      <w:del w:id="1303" w:author="TL" w:date="2021-08-27T10:18:00Z">
        <w:r w:rsidDel="0084526D">
          <w:delText>5.5.4.3</w:delText>
        </w:r>
        <w:r w:rsidDel="0084526D">
          <w:rPr>
            <w:rFonts w:asciiTheme="minorHAnsi" w:eastAsiaTheme="minorEastAsia" w:hAnsiTheme="minorHAnsi" w:cstheme="minorBidi"/>
            <w:sz w:val="22"/>
            <w:szCs w:val="22"/>
            <w:lang w:val="en-US"/>
          </w:rPr>
          <w:tab/>
        </w:r>
        <w:r w:rsidDel="0084526D">
          <w:delText>Collaboration scenario 3 call flow</w:delText>
        </w:r>
        <w:r w:rsidDel="0084526D">
          <w:tab/>
        </w:r>
        <w:r w:rsidDel="0084526D">
          <w:fldChar w:fldCharType="begin"/>
        </w:r>
        <w:r w:rsidDel="0084526D">
          <w:delInstrText xml:space="preserve"> PAGEREF _Toc80631457 \h </w:delInstrText>
        </w:r>
        <w:r w:rsidDel="0084526D">
          <w:fldChar w:fldCharType="separate"/>
        </w:r>
      </w:del>
      <w:ins w:id="1304" w:author="TL" w:date="2021-08-27T10:19:00Z">
        <w:r w:rsidR="0084526D">
          <w:rPr>
            <w:b/>
            <w:bCs/>
            <w:lang w:val="en-US"/>
          </w:rPr>
          <w:t>Error! Bookmark not defined.</w:t>
        </w:r>
      </w:ins>
      <w:del w:id="1305" w:author="TL" w:date="2021-08-27T10:18:00Z">
        <w:r w:rsidDel="0084526D">
          <w:delText>50</w:delText>
        </w:r>
        <w:r w:rsidDel="0084526D">
          <w:fldChar w:fldCharType="end"/>
        </w:r>
      </w:del>
    </w:p>
    <w:p w14:paraId="7A7C6743" w14:textId="05C5F3E9" w:rsidR="00ED4375" w:rsidDel="0084526D" w:rsidRDefault="00ED4375">
      <w:pPr>
        <w:pStyle w:val="TOC4"/>
        <w:rPr>
          <w:del w:id="1306" w:author="TL" w:date="2021-08-27T10:18:00Z"/>
          <w:rFonts w:asciiTheme="minorHAnsi" w:eastAsiaTheme="minorEastAsia" w:hAnsiTheme="minorHAnsi" w:cstheme="minorBidi"/>
          <w:sz w:val="22"/>
          <w:szCs w:val="22"/>
          <w:lang w:val="en-US"/>
        </w:rPr>
      </w:pPr>
      <w:del w:id="1307" w:author="TL" w:date="2021-08-27T10:18:00Z">
        <w:r w:rsidDel="0084526D">
          <w:delText>5.5.4.4</w:delText>
        </w:r>
        <w:r w:rsidDel="0084526D">
          <w:rPr>
            <w:rFonts w:asciiTheme="minorHAnsi" w:eastAsiaTheme="minorEastAsia" w:hAnsiTheme="minorHAnsi" w:cstheme="minorBidi"/>
            <w:sz w:val="22"/>
            <w:szCs w:val="22"/>
            <w:lang w:val="en-US"/>
          </w:rPr>
          <w:tab/>
        </w:r>
        <w:r w:rsidDel="0084526D">
          <w:delText>Collaboration scenario 4 call flow</w:delText>
        </w:r>
        <w:r w:rsidDel="0084526D">
          <w:tab/>
        </w:r>
        <w:r w:rsidDel="0084526D">
          <w:fldChar w:fldCharType="begin"/>
        </w:r>
        <w:r w:rsidDel="0084526D">
          <w:delInstrText xml:space="preserve"> PAGEREF _Toc80631458 \h </w:delInstrText>
        </w:r>
        <w:r w:rsidDel="0084526D">
          <w:fldChar w:fldCharType="separate"/>
        </w:r>
      </w:del>
      <w:ins w:id="1308" w:author="TL" w:date="2021-08-27T10:19:00Z">
        <w:r w:rsidR="0084526D">
          <w:rPr>
            <w:b/>
            <w:bCs/>
            <w:lang w:val="en-US"/>
          </w:rPr>
          <w:t>Error! Bookmark not defined.</w:t>
        </w:r>
      </w:ins>
      <w:del w:id="1309" w:author="TL" w:date="2021-08-27T10:18:00Z">
        <w:r w:rsidDel="0084526D">
          <w:delText>52</w:delText>
        </w:r>
        <w:r w:rsidDel="0084526D">
          <w:fldChar w:fldCharType="end"/>
        </w:r>
      </w:del>
    </w:p>
    <w:p w14:paraId="11927C10" w14:textId="5DFFBB97" w:rsidR="00ED4375" w:rsidDel="0084526D" w:rsidRDefault="00ED4375">
      <w:pPr>
        <w:pStyle w:val="TOC4"/>
        <w:rPr>
          <w:del w:id="1310" w:author="TL" w:date="2021-08-27T10:18:00Z"/>
          <w:rFonts w:asciiTheme="minorHAnsi" w:eastAsiaTheme="minorEastAsia" w:hAnsiTheme="minorHAnsi" w:cstheme="minorBidi"/>
          <w:sz w:val="22"/>
          <w:szCs w:val="22"/>
          <w:lang w:val="en-US"/>
        </w:rPr>
      </w:pPr>
      <w:del w:id="1311" w:author="TL" w:date="2021-08-27T10:18:00Z">
        <w:r w:rsidDel="0084526D">
          <w:delText>5.5.4.5</w:delText>
        </w:r>
        <w:r w:rsidDel="0084526D">
          <w:rPr>
            <w:rFonts w:asciiTheme="minorHAnsi" w:eastAsiaTheme="minorEastAsia" w:hAnsiTheme="minorHAnsi" w:cstheme="minorBidi"/>
            <w:sz w:val="22"/>
            <w:szCs w:val="22"/>
            <w:lang w:val="en-US"/>
          </w:rPr>
          <w:tab/>
        </w:r>
        <w:r w:rsidDel="0084526D">
          <w:delText>Collaboration scenario 5 call flow</w:delText>
        </w:r>
        <w:r w:rsidDel="0084526D">
          <w:tab/>
        </w:r>
        <w:r w:rsidDel="0084526D">
          <w:fldChar w:fldCharType="begin"/>
        </w:r>
        <w:r w:rsidDel="0084526D">
          <w:delInstrText xml:space="preserve"> PAGEREF _Toc80631459 \h </w:delInstrText>
        </w:r>
        <w:r w:rsidDel="0084526D">
          <w:fldChar w:fldCharType="separate"/>
        </w:r>
      </w:del>
      <w:ins w:id="1312" w:author="TL" w:date="2021-08-27T10:19:00Z">
        <w:r w:rsidR="0084526D">
          <w:rPr>
            <w:b/>
            <w:bCs/>
            <w:lang w:val="en-US"/>
          </w:rPr>
          <w:t>Error! Bookmark not defined.</w:t>
        </w:r>
      </w:ins>
      <w:del w:id="1313" w:author="TL" w:date="2021-08-27T10:18:00Z">
        <w:r w:rsidDel="0084526D">
          <w:delText>54</w:delText>
        </w:r>
        <w:r w:rsidDel="0084526D">
          <w:fldChar w:fldCharType="end"/>
        </w:r>
      </w:del>
    </w:p>
    <w:p w14:paraId="3BAE3C11" w14:textId="608DD678" w:rsidR="00ED4375" w:rsidDel="0084526D" w:rsidRDefault="00ED4375">
      <w:pPr>
        <w:pStyle w:val="TOC4"/>
        <w:rPr>
          <w:del w:id="1314" w:author="TL" w:date="2021-08-27T10:18:00Z"/>
          <w:rFonts w:asciiTheme="minorHAnsi" w:eastAsiaTheme="minorEastAsia" w:hAnsiTheme="minorHAnsi" w:cstheme="minorBidi"/>
          <w:sz w:val="22"/>
          <w:szCs w:val="22"/>
          <w:lang w:val="en-US"/>
        </w:rPr>
      </w:pPr>
      <w:del w:id="1315" w:author="TL" w:date="2021-08-27T10:18:00Z">
        <w:r w:rsidDel="0084526D">
          <w:delText>5.5.4.6</w:delText>
        </w:r>
        <w:r w:rsidDel="0084526D">
          <w:rPr>
            <w:rFonts w:asciiTheme="minorHAnsi" w:eastAsiaTheme="minorEastAsia" w:hAnsiTheme="minorHAnsi" w:cstheme="minorBidi"/>
            <w:sz w:val="22"/>
            <w:szCs w:val="22"/>
            <w:lang w:val="en-US"/>
          </w:rPr>
          <w:tab/>
        </w:r>
        <w:r w:rsidDel="0084526D">
          <w:delText>Collaboration scenario 6 call flow</w:delText>
        </w:r>
        <w:r w:rsidDel="0084526D">
          <w:tab/>
        </w:r>
        <w:r w:rsidDel="0084526D">
          <w:fldChar w:fldCharType="begin"/>
        </w:r>
        <w:r w:rsidDel="0084526D">
          <w:delInstrText xml:space="preserve"> PAGEREF _Toc80631460 \h </w:delInstrText>
        </w:r>
        <w:r w:rsidDel="0084526D">
          <w:fldChar w:fldCharType="separate"/>
        </w:r>
      </w:del>
      <w:ins w:id="1316" w:author="TL" w:date="2021-08-27T10:19:00Z">
        <w:r w:rsidR="0084526D">
          <w:rPr>
            <w:b/>
            <w:bCs/>
            <w:lang w:val="en-US"/>
          </w:rPr>
          <w:t>Error! Bookmark not defined.</w:t>
        </w:r>
      </w:ins>
      <w:del w:id="1317" w:author="TL" w:date="2021-08-27T10:18:00Z">
        <w:r w:rsidDel="0084526D">
          <w:delText>55</w:delText>
        </w:r>
        <w:r w:rsidDel="0084526D">
          <w:fldChar w:fldCharType="end"/>
        </w:r>
      </w:del>
    </w:p>
    <w:p w14:paraId="2643323E" w14:textId="590D0321" w:rsidR="00ED4375" w:rsidDel="0084526D" w:rsidRDefault="00ED4375">
      <w:pPr>
        <w:pStyle w:val="TOC3"/>
        <w:rPr>
          <w:del w:id="1318" w:author="TL" w:date="2021-08-27T10:18:00Z"/>
          <w:rFonts w:asciiTheme="minorHAnsi" w:eastAsiaTheme="minorEastAsia" w:hAnsiTheme="minorHAnsi" w:cstheme="minorBidi"/>
          <w:sz w:val="22"/>
          <w:szCs w:val="22"/>
          <w:lang w:val="en-US"/>
        </w:rPr>
      </w:pPr>
      <w:del w:id="1319" w:author="TL" w:date="2021-08-27T10:18:00Z">
        <w:r w:rsidDel="0084526D">
          <w:delText>5.5.5</w:delText>
        </w:r>
        <w:r w:rsidDel="0084526D">
          <w:rPr>
            <w:rFonts w:asciiTheme="minorHAnsi" w:eastAsiaTheme="minorEastAsia" w:hAnsiTheme="minorHAnsi" w:cstheme="minorBidi"/>
            <w:sz w:val="22"/>
            <w:szCs w:val="22"/>
            <w:lang w:val="en-US"/>
          </w:rPr>
          <w:tab/>
        </w:r>
        <w:r w:rsidDel="0084526D">
          <w:delText>Potential open issues</w:delText>
        </w:r>
        <w:r w:rsidDel="0084526D">
          <w:tab/>
        </w:r>
        <w:r w:rsidDel="0084526D">
          <w:fldChar w:fldCharType="begin"/>
        </w:r>
        <w:r w:rsidDel="0084526D">
          <w:delInstrText xml:space="preserve"> PAGEREF _Toc80631461 \h </w:delInstrText>
        </w:r>
        <w:r w:rsidDel="0084526D">
          <w:fldChar w:fldCharType="separate"/>
        </w:r>
      </w:del>
      <w:ins w:id="1320" w:author="TL" w:date="2021-08-27T10:19:00Z">
        <w:r w:rsidR="0084526D">
          <w:rPr>
            <w:b/>
            <w:bCs/>
            <w:lang w:val="en-US"/>
          </w:rPr>
          <w:t>Error! Bookmark not defined.</w:t>
        </w:r>
      </w:ins>
      <w:del w:id="1321" w:author="TL" w:date="2021-08-27T10:18:00Z">
        <w:r w:rsidDel="0084526D">
          <w:delText>55</w:delText>
        </w:r>
        <w:r w:rsidDel="0084526D">
          <w:fldChar w:fldCharType="end"/>
        </w:r>
      </w:del>
    </w:p>
    <w:p w14:paraId="7AEB34BC" w14:textId="4A1541C0" w:rsidR="00ED4375" w:rsidDel="0084526D" w:rsidRDefault="00ED4375">
      <w:pPr>
        <w:pStyle w:val="TOC4"/>
        <w:rPr>
          <w:del w:id="1322" w:author="TL" w:date="2021-08-27T10:18:00Z"/>
          <w:rFonts w:asciiTheme="minorHAnsi" w:eastAsiaTheme="minorEastAsia" w:hAnsiTheme="minorHAnsi" w:cstheme="minorBidi"/>
          <w:sz w:val="22"/>
          <w:szCs w:val="22"/>
          <w:lang w:val="en-US"/>
        </w:rPr>
      </w:pPr>
      <w:del w:id="1323" w:author="TL" w:date="2021-08-27T10:18:00Z">
        <w:r w:rsidDel="0084526D">
          <w:lastRenderedPageBreak/>
          <w:delText>5.5.5.1</w:delText>
        </w:r>
        <w:r w:rsidDel="0084526D">
          <w:rPr>
            <w:rFonts w:asciiTheme="minorHAnsi" w:eastAsiaTheme="minorEastAsia" w:hAnsiTheme="minorHAnsi" w:cstheme="minorBidi"/>
            <w:sz w:val="22"/>
            <w:szCs w:val="22"/>
            <w:lang w:val="en-US"/>
          </w:rPr>
          <w:tab/>
        </w:r>
        <w:r w:rsidDel="0084526D">
          <w:delText>Potential open issues in 5G Media Streaming stage 3</w:delText>
        </w:r>
        <w:r w:rsidDel="0084526D">
          <w:tab/>
        </w:r>
        <w:r w:rsidDel="0084526D">
          <w:fldChar w:fldCharType="begin"/>
        </w:r>
        <w:r w:rsidDel="0084526D">
          <w:delInstrText xml:space="preserve"> PAGEREF _Toc80631462 \h </w:delInstrText>
        </w:r>
        <w:r w:rsidDel="0084526D">
          <w:fldChar w:fldCharType="separate"/>
        </w:r>
      </w:del>
      <w:ins w:id="1324" w:author="TL" w:date="2021-08-27T10:19:00Z">
        <w:r w:rsidR="0084526D">
          <w:rPr>
            <w:b/>
            <w:bCs/>
            <w:lang w:val="en-US"/>
          </w:rPr>
          <w:t>Error! Bookmark not defined.</w:t>
        </w:r>
      </w:ins>
      <w:del w:id="1325" w:author="TL" w:date="2021-08-27T10:18:00Z">
        <w:r w:rsidDel="0084526D">
          <w:delText>55</w:delText>
        </w:r>
        <w:r w:rsidDel="0084526D">
          <w:fldChar w:fldCharType="end"/>
        </w:r>
      </w:del>
    </w:p>
    <w:p w14:paraId="2C5303B0" w14:textId="1CB1F780" w:rsidR="00ED4375" w:rsidDel="0084526D" w:rsidRDefault="00ED4375">
      <w:pPr>
        <w:pStyle w:val="TOC4"/>
        <w:rPr>
          <w:del w:id="1326" w:author="TL" w:date="2021-08-27T10:18:00Z"/>
          <w:rFonts w:asciiTheme="minorHAnsi" w:eastAsiaTheme="minorEastAsia" w:hAnsiTheme="minorHAnsi" w:cstheme="minorBidi"/>
          <w:sz w:val="22"/>
          <w:szCs w:val="22"/>
          <w:lang w:val="en-US"/>
        </w:rPr>
      </w:pPr>
      <w:del w:id="1327" w:author="TL" w:date="2021-08-27T10:18:00Z">
        <w:r w:rsidDel="0084526D">
          <w:delText>5.5.5.2</w:delText>
        </w:r>
        <w:r w:rsidDel="0084526D">
          <w:rPr>
            <w:rFonts w:asciiTheme="minorHAnsi" w:eastAsiaTheme="minorEastAsia" w:hAnsiTheme="minorHAnsi" w:cstheme="minorBidi"/>
            <w:sz w:val="22"/>
            <w:szCs w:val="22"/>
            <w:lang w:val="en-US"/>
          </w:rPr>
          <w:tab/>
        </w:r>
        <w:r w:rsidDel="0084526D">
          <w:delText>Potential open issues compared with FLUS</w:delText>
        </w:r>
        <w:r w:rsidDel="0084526D">
          <w:tab/>
        </w:r>
        <w:r w:rsidDel="0084526D">
          <w:fldChar w:fldCharType="begin"/>
        </w:r>
        <w:r w:rsidDel="0084526D">
          <w:delInstrText xml:space="preserve"> PAGEREF _Toc80631463 \h </w:delInstrText>
        </w:r>
        <w:r w:rsidDel="0084526D">
          <w:fldChar w:fldCharType="separate"/>
        </w:r>
      </w:del>
      <w:ins w:id="1328" w:author="TL" w:date="2021-08-27T10:19:00Z">
        <w:r w:rsidR="0084526D">
          <w:rPr>
            <w:b/>
            <w:bCs/>
            <w:lang w:val="en-US"/>
          </w:rPr>
          <w:t>Error! Bookmark not defined.</w:t>
        </w:r>
      </w:ins>
      <w:del w:id="1329" w:author="TL" w:date="2021-08-27T10:18:00Z">
        <w:r w:rsidDel="0084526D">
          <w:delText>56</w:delText>
        </w:r>
        <w:r w:rsidDel="0084526D">
          <w:fldChar w:fldCharType="end"/>
        </w:r>
      </w:del>
    </w:p>
    <w:p w14:paraId="07C1464A" w14:textId="75018BE3" w:rsidR="00ED4375" w:rsidDel="0084526D" w:rsidRDefault="00ED4375">
      <w:pPr>
        <w:pStyle w:val="TOC5"/>
        <w:rPr>
          <w:del w:id="1330" w:author="TL" w:date="2021-08-27T10:18:00Z"/>
          <w:rFonts w:asciiTheme="minorHAnsi" w:eastAsiaTheme="minorEastAsia" w:hAnsiTheme="minorHAnsi" w:cstheme="minorBidi"/>
          <w:sz w:val="22"/>
          <w:szCs w:val="22"/>
          <w:lang w:val="en-US"/>
        </w:rPr>
      </w:pPr>
      <w:del w:id="1331" w:author="TL" w:date="2021-08-27T10:18:00Z">
        <w:r w:rsidDel="0084526D">
          <w:delText>5.5.5.2.1</w:delText>
        </w:r>
        <w:r w:rsidDel="0084526D">
          <w:rPr>
            <w:rFonts w:asciiTheme="minorHAnsi" w:eastAsiaTheme="minorEastAsia" w:hAnsiTheme="minorHAnsi" w:cstheme="minorBidi"/>
            <w:sz w:val="22"/>
            <w:szCs w:val="22"/>
            <w:lang w:val="en-US"/>
          </w:rPr>
          <w:tab/>
        </w:r>
        <w:r w:rsidDel="0084526D">
          <w:delText>General</w:delText>
        </w:r>
        <w:r w:rsidDel="0084526D">
          <w:tab/>
        </w:r>
        <w:r w:rsidDel="0084526D">
          <w:fldChar w:fldCharType="begin"/>
        </w:r>
        <w:r w:rsidDel="0084526D">
          <w:delInstrText xml:space="preserve"> PAGEREF _Toc80631464 \h </w:delInstrText>
        </w:r>
        <w:r w:rsidDel="0084526D">
          <w:fldChar w:fldCharType="separate"/>
        </w:r>
      </w:del>
      <w:ins w:id="1332" w:author="TL" w:date="2021-08-27T10:19:00Z">
        <w:r w:rsidR="0084526D">
          <w:rPr>
            <w:b/>
            <w:bCs/>
            <w:lang w:val="en-US"/>
          </w:rPr>
          <w:t>Error! Bookmark not defined.</w:t>
        </w:r>
      </w:ins>
      <w:del w:id="1333" w:author="TL" w:date="2021-08-27T10:18:00Z">
        <w:r w:rsidDel="0084526D">
          <w:delText>56</w:delText>
        </w:r>
        <w:r w:rsidDel="0084526D">
          <w:fldChar w:fldCharType="end"/>
        </w:r>
      </w:del>
    </w:p>
    <w:p w14:paraId="1CB24613" w14:textId="3A21B19A" w:rsidR="00ED4375" w:rsidDel="0084526D" w:rsidRDefault="00ED4375">
      <w:pPr>
        <w:pStyle w:val="TOC5"/>
        <w:rPr>
          <w:del w:id="1334" w:author="TL" w:date="2021-08-27T10:18:00Z"/>
          <w:rFonts w:asciiTheme="minorHAnsi" w:eastAsiaTheme="minorEastAsia" w:hAnsiTheme="minorHAnsi" w:cstheme="minorBidi"/>
          <w:sz w:val="22"/>
          <w:szCs w:val="22"/>
          <w:lang w:val="en-US"/>
        </w:rPr>
      </w:pPr>
      <w:del w:id="1335" w:author="TL" w:date="2021-08-27T10:18:00Z">
        <w:r w:rsidDel="0084526D">
          <w:delText>5.5.5.2.2</w:delText>
        </w:r>
        <w:r w:rsidDel="0084526D">
          <w:rPr>
            <w:rFonts w:asciiTheme="minorHAnsi" w:eastAsiaTheme="minorEastAsia" w:hAnsiTheme="minorHAnsi" w:cstheme="minorBidi"/>
            <w:sz w:val="22"/>
            <w:szCs w:val="22"/>
            <w:lang w:val="en-US"/>
          </w:rPr>
          <w:tab/>
        </w:r>
        <w:r w:rsidDel="0084526D">
          <w:delText>Discussion 1</w:delText>
        </w:r>
        <w:r w:rsidDel="0084526D">
          <w:tab/>
        </w:r>
        <w:r w:rsidDel="0084526D">
          <w:fldChar w:fldCharType="begin"/>
        </w:r>
        <w:r w:rsidDel="0084526D">
          <w:delInstrText xml:space="preserve"> PAGEREF _Toc80631465 \h </w:delInstrText>
        </w:r>
        <w:r w:rsidDel="0084526D">
          <w:fldChar w:fldCharType="separate"/>
        </w:r>
      </w:del>
      <w:ins w:id="1336" w:author="TL" w:date="2021-08-27T10:19:00Z">
        <w:r w:rsidR="0084526D">
          <w:rPr>
            <w:b/>
            <w:bCs/>
            <w:lang w:val="en-US"/>
          </w:rPr>
          <w:t>Error! Bookmark not defined.</w:t>
        </w:r>
      </w:ins>
      <w:del w:id="1337" w:author="TL" w:date="2021-08-27T10:18:00Z">
        <w:r w:rsidDel="0084526D">
          <w:delText>56</w:delText>
        </w:r>
        <w:r w:rsidDel="0084526D">
          <w:fldChar w:fldCharType="end"/>
        </w:r>
      </w:del>
    </w:p>
    <w:p w14:paraId="7E36FB6C" w14:textId="20A3AC58" w:rsidR="00ED4375" w:rsidDel="0084526D" w:rsidRDefault="00ED4375">
      <w:pPr>
        <w:pStyle w:val="TOC5"/>
        <w:rPr>
          <w:del w:id="1338" w:author="TL" w:date="2021-08-27T10:18:00Z"/>
          <w:rFonts w:asciiTheme="minorHAnsi" w:eastAsiaTheme="minorEastAsia" w:hAnsiTheme="minorHAnsi" w:cstheme="minorBidi"/>
          <w:sz w:val="22"/>
          <w:szCs w:val="22"/>
          <w:lang w:val="en-US"/>
        </w:rPr>
      </w:pPr>
      <w:del w:id="1339" w:author="TL" w:date="2021-08-27T10:18:00Z">
        <w:r w:rsidDel="0084526D">
          <w:delText>5.5.5.2.3</w:delText>
        </w:r>
        <w:r w:rsidDel="0084526D">
          <w:rPr>
            <w:rFonts w:asciiTheme="minorHAnsi" w:eastAsiaTheme="minorEastAsia" w:hAnsiTheme="minorHAnsi" w:cstheme="minorBidi"/>
            <w:sz w:val="22"/>
            <w:szCs w:val="22"/>
            <w:lang w:val="en-US"/>
          </w:rPr>
          <w:tab/>
        </w:r>
        <w:r w:rsidDel="0084526D">
          <w:delText>Discussion 2</w:delText>
        </w:r>
        <w:r w:rsidDel="0084526D">
          <w:tab/>
        </w:r>
        <w:r w:rsidDel="0084526D">
          <w:fldChar w:fldCharType="begin"/>
        </w:r>
        <w:r w:rsidDel="0084526D">
          <w:delInstrText xml:space="preserve"> PAGEREF _Toc80631466 \h </w:delInstrText>
        </w:r>
        <w:r w:rsidDel="0084526D">
          <w:fldChar w:fldCharType="separate"/>
        </w:r>
      </w:del>
      <w:ins w:id="1340" w:author="TL" w:date="2021-08-27T10:19:00Z">
        <w:r w:rsidR="0084526D">
          <w:rPr>
            <w:b/>
            <w:bCs/>
            <w:lang w:val="en-US"/>
          </w:rPr>
          <w:t>Error! Bookmark not defined.</w:t>
        </w:r>
      </w:ins>
      <w:del w:id="1341" w:author="TL" w:date="2021-08-27T10:18:00Z">
        <w:r w:rsidDel="0084526D">
          <w:delText>57</w:delText>
        </w:r>
        <w:r w:rsidDel="0084526D">
          <w:fldChar w:fldCharType="end"/>
        </w:r>
      </w:del>
    </w:p>
    <w:p w14:paraId="1E586B1A" w14:textId="246FF7A0" w:rsidR="00ED4375" w:rsidDel="0084526D" w:rsidRDefault="00ED4375">
      <w:pPr>
        <w:pStyle w:val="TOC5"/>
        <w:rPr>
          <w:del w:id="1342" w:author="TL" w:date="2021-08-27T10:18:00Z"/>
          <w:rFonts w:asciiTheme="minorHAnsi" w:eastAsiaTheme="minorEastAsia" w:hAnsiTheme="minorHAnsi" w:cstheme="minorBidi"/>
          <w:sz w:val="22"/>
          <w:szCs w:val="22"/>
          <w:lang w:val="en-US"/>
        </w:rPr>
      </w:pPr>
      <w:del w:id="1343" w:author="TL" w:date="2021-08-27T10:18:00Z">
        <w:r w:rsidDel="0084526D">
          <w:delText>5.5.5.2.4</w:delText>
        </w:r>
        <w:r w:rsidDel="0084526D">
          <w:rPr>
            <w:rFonts w:asciiTheme="minorHAnsi" w:eastAsiaTheme="minorEastAsia" w:hAnsiTheme="minorHAnsi" w:cstheme="minorBidi"/>
            <w:sz w:val="22"/>
            <w:szCs w:val="22"/>
            <w:lang w:val="en-US"/>
          </w:rPr>
          <w:tab/>
        </w:r>
        <w:r w:rsidDel="0084526D">
          <w:delText>Discussion 3</w:delText>
        </w:r>
        <w:r w:rsidDel="0084526D">
          <w:tab/>
        </w:r>
        <w:r w:rsidDel="0084526D">
          <w:fldChar w:fldCharType="begin"/>
        </w:r>
        <w:r w:rsidDel="0084526D">
          <w:delInstrText xml:space="preserve"> PAGEREF _Toc80631467 \h </w:delInstrText>
        </w:r>
        <w:r w:rsidDel="0084526D">
          <w:fldChar w:fldCharType="separate"/>
        </w:r>
      </w:del>
      <w:ins w:id="1344" w:author="TL" w:date="2021-08-27T10:19:00Z">
        <w:r w:rsidR="0084526D">
          <w:rPr>
            <w:b/>
            <w:bCs/>
            <w:lang w:val="en-US"/>
          </w:rPr>
          <w:t>Error! Bookmark not defined.</w:t>
        </w:r>
      </w:ins>
      <w:del w:id="1345" w:author="TL" w:date="2021-08-27T10:18:00Z">
        <w:r w:rsidDel="0084526D">
          <w:delText>57</w:delText>
        </w:r>
        <w:r w:rsidDel="0084526D">
          <w:fldChar w:fldCharType="end"/>
        </w:r>
      </w:del>
    </w:p>
    <w:p w14:paraId="41118A81" w14:textId="50110C13" w:rsidR="00ED4375" w:rsidDel="0084526D" w:rsidRDefault="00ED4375">
      <w:pPr>
        <w:pStyle w:val="TOC3"/>
        <w:rPr>
          <w:del w:id="1346" w:author="TL" w:date="2021-08-27T10:18:00Z"/>
          <w:rFonts w:asciiTheme="minorHAnsi" w:eastAsiaTheme="minorEastAsia" w:hAnsiTheme="minorHAnsi" w:cstheme="minorBidi"/>
          <w:sz w:val="22"/>
          <w:szCs w:val="22"/>
          <w:lang w:val="en-US"/>
        </w:rPr>
      </w:pPr>
      <w:del w:id="1347" w:author="TL" w:date="2021-08-27T10:18:00Z">
        <w:r w:rsidDel="0084526D">
          <w:delText>5.5.6</w:delText>
        </w:r>
        <w:r w:rsidDel="0084526D">
          <w:rPr>
            <w:rFonts w:asciiTheme="minorHAnsi" w:eastAsiaTheme="minorEastAsia" w:hAnsiTheme="minorHAnsi" w:cstheme="minorBidi"/>
            <w:sz w:val="22"/>
            <w:szCs w:val="22"/>
            <w:lang w:val="en-US"/>
          </w:rPr>
          <w:tab/>
        </w:r>
        <w:r w:rsidDel="0084526D">
          <w:delText>Candidate Solutions</w:delText>
        </w:r>
        <w:r w:rsidDel="0084526D">
          <w:tab/>
        </w:r>
        <w:r w:rsidDel="0084526D">
          <w:fldChar w:fldCharType="begin"/>
        </w:r>
        <w:r w:rsidDel="0084526D">
          <w:delInstrText xml:space="preserve"> PAGEREF _Toc80631468 \h </w:delInstrText>
        </w:r>
        <w:r w:rsidDel="0084526D">
          <w:fldChar w:fldCharType="separate"/>
        </w:r>
      </w:del>
      <w:ins w:id="1348" w:author="TL" w:date="2021-08-27T10:19:00Z">
        <w:r w:rsidR="0084526D">
          <w:rPr>
            <w:b/>
            <w:bCs/>
            <w:lang w:val="en-US"/>
          </w:rPr>
          <w:t>Error! Bookmark not defined.</w:t>
        </w:r>
      </w:ins>
      <w:del w:id="1349" w:author="TL" w:date="2021-08-27T10:18:00Z">
        <w:r w:rsidDel="0084526D">
          <w:delText>57</w:delText>
        </w:r>
        <w:r w:rsidDel="0084526D">
          <w:fldChar w:fldCharType="end"/>
        </w:r>
      </w:del>
    </w:p>
    <w:p w14:paraId="58FB4A55" w14:textId="18FDA730" w:rsidR="00ED4375" w:rsidDel="0084526D" w:rsidRDefault="00ED4375">
      <w:pPr>
        <w:pStyle w:val="TOC4"/>
        <w:rPr>
          <w:del w:id="1350" w:author="TL" w:date="2021-08-27T10:18:00Z"/>
          <w:rFonts w:asciiTheme="minorHAnsi" w:eastAsiaTheme="minorEastAsia" w:hAnsiTheme="minorHAnsi" w:cstheme="minorBidi"/>
          <w:sz w:val="22"/>
          <w:szCs w:val="22"/>
          <w:lang w:val="en-US"/>
        </w:rPr>
      </w:pPr>
      <w:del w:id="1351" w:author="TL" w:date="2021-08-27T10:18:00Z">
        <w:r w:rsidDel="0084526D">
          <w:delText>5.5.6.1</w:delText>
        </w:r>
        <w:r w:rsidDel="0084526D">
          <w:rPr>
            <w:rFonts w:asciiTheme="minorHAnsi" w:eastAsiaTheme="minorEastAsia" w:hAnsiTheme="minorHAnsi" w:cstheme="minorBidi"/>
            <w:sz w:val="22"/>
            <w:szCs w:val="22"/>
            <w:lang w:val="en-US"/>
          </w:rPr>
          <w:tab/>
        </w:r>
        <w:r w:rsidDel="0084526D">
          <w:delText>Content egest protocols</w:delText>
        </w:r>
        <w:r w:rsidDel="0084526D">
          <w:tab/>
        </w:r>
        <w:r w:rsidDel="0084526D">
          <w:fldChar w:fldCharType="begin"/>
        </w:r>
        <w:r w:rsidDel="0084526D">
          <w:delInstrText xml:space="preserve"> PAGEREF _Toc80631469 \h </w:delInstrText>
        </w:r>
        <w:r w:rsidDel="0084526D">
          <w:fldChar w:fldCharType="separate"/>
        </w:r>
      </w:del>
      <w:ins w:id="1352" w:author="TL" w:date="2021-08-27T10:19:00Z">
        <w:r w:rsidR="0084526D">
          <w:rPr>
            <w:b/>
            <w:bCs/>
            <w:lang w:val="en-US"/>
          </w:rPr>
          <w:t>Error! Bookmark not defined.</w:t>
        </w:r>
      </w:ins>
      <w:del w:id="1353" w:author="TL" w:date="2021-08-27T10:18:00Z">
        <w:r w:rsidDel="0084526D">
          <w:delText>57</w:delText>
        </w:r>
        <w:r w:rsidDel="0084526D">
          <w:fldChar w:fldCharType="end"/>
        </w:r>
      </w:del>
    </w:p>
    <w:p w14:paraId="3B5F860E" w14:textId="0B09AE2F" w:rsidR="00ED4375" w:rsidDel="0084526D" w:rsidRDefault="00ED4375">
      <w:pPr>
        <w:pStyle w:val="TOC4"/>
        <w:rPr>
          <w:del w:id="1354" w:author="TL" w:date="2021-08-27T10:18:00Z"/>
          <w:rFonts w:asciiTheme="minorHAnsi" w:eastAsiaTheme="minorEastAsia" w:hAnsiTheme="minorHAnsi" w:cstheme="minorBidi"/>
          <w:sz w:val="22"/>
          <w:szCs w:val="22"/>
          <w:lang w:val="en-US"/>
        </w:rPr>
      </w:pPr>
      <w:del w:id="1355" w:author="TL" w:date="2021-08-27T10:18:00Z">
        <w:r w:rsidDel="0084526D">
          <w:delText>5.5.6.2 Content Publishing Configuration API</w:delText>
        </w:r>
        <w:r w:rsidDel="0084526D">
          <w:tab/>
        </w:r>
        <w:r w:rsidDel="0084526D">
          <w:fldChar w:fldCharType="begin"/>
        </w:r>
        <w:r w:rsidDel="0084526D">
          <w:delInstrText xml:space="preserve"> PAGEREF _Toc80631470 \h </w:delInstrText>
        </w:r>
        <w:r w:rsidDel="0084526D">
          <w:fldChar w:fldCharType="separate"/>
        </w:r>
      </w:del>
      <w:ins w:id="1356" w:author="TL" w:date="2021-08-27T10:19:00Z">
        <w:r w:rsidR="0084526D">
          <w:rPr>
            <w:b/>
            <w:bCs/>
            <w:lang w:val="en-US"/>
          </w:rPr>
          <w:t>Error! Bookmark not defined.</w:t>
        </w:r>
      </w:ins>
      <w:del w:id="1357" w:author="TL" w:date="2021-08-27T10:18:00Z">
        <w:r w:rsidDel="0084526D">
          <w:delText>58</w:delText>
        </w:r>
        <w:r w:rsidDel="0084526D">
          <w:fldChar w:fldCharType="end"/>
        </w:r>
      </w:del>
    </w:p>
    <w:p w14:paraId="5AA6A57F" w14:textId="04956E6D" w:rsidR="00ED4375" w:rsidDel="0084526D" w:rsidRDefault="00ED4375">
      <w:pPr>
        <w:pStyle w:val="TOC4"/>
        <w:rPr>
          <w:del w:id="1358" w:author="TL" w:date="2021-08-27T10:18:00Z"/>
          <w:rFonts w:asciiTheme="minorHAnsi" w:eastAsiaTheme="minorEastAsia" w:hAnsiTheme="minorHAnsi" w:cstheme="minorBidi"/>
          <w:sz w:val="22"/>
          <w:szCs w:val="22"/>
          <w:lang w:val="en-US"/>
        </w:rPr>
      </w:pPr>
      <w:del w:id="1359" w:author="TL" w:date="2021-08-27T10:18:00Z">
        <w:r w:rsidDel="0084526D">
          <w:delText>5.5.6.3 Content Publishing Configuration Template</w:delText>
        </w:r>
        <w:r w:rsidDel="0084526D">
          <w:tab/>
        </w:r>
        <w:r w:rsidDel="0084526D">
          <w:fldChar w:fldCharType="begin"/>
        </w:r>
        <w:r w:rsidDel="0084526D">
          <w:delInstrText xml:space="preserve"> PAGEREF _Toc80631471 \h </w:delInstrText>
        </w:r>
        <w:r w:rsidDel="0084526D">
          <w:fldChar w:fldCharType="separate"/>
        </w:r>
      </w:del>
      <w:ins w:id="1360" w:author="TL" w:date="2021-08-27T10:19:00Z">
        <w:r w:rsidR="0084526D">
          <w:rPr>
            <w:b/>
            <w:bCs/>
            <w:lang w:val="en-US"/>
          </w:rPr>
          <w:t>Error! Bookmark not defined.</w:t>
        </w:r>
      </w:ins>
      <w:del w:id="1361" w:author="TL" w:date="2021-08-27T10:18:00Z">
        <w:r w:rsidDel="0084526D">
          <w:delText>58</w:delText>
        </w:r>
        <w:r w:rsidDel="0084526D">
          <w:fldChar w:fldCharType="end"/>
        </w:r>
      </w:del>
    </w:p>
    <w:p w14:paraId="4627CDE1" w14:textId="24807038" w:rsidR="00ED4375" w:rsidDel="0084526D" w:rsidRDefault="00ED4375">
      <w:pPr>
        <w:pStyle w:val="TOC4"/>
        <w:rPr>
          <w:del w:id="1362" w:author="TL" w:date="2021-08-27T10:18:00Z"/>
          <w:rFonts w:asciiTheme="minorHAnsi" w:eastAsiaTheme="minorEastAsia" w:hAnsiTheme="minorHAnsi" w:cstheme="minorBidi"/>
          <w:sz w:val="22"/>
          <w:szCs w:val="22"/>
          <w:lang w:val="en-US"/>
        </w:rPr>
      </w:pPr>
      <w:del w:id="1363" w:author="TL" w:date="2021-08-27T10:18:00Z">
        <w:r w:rsidDel="0084526D">
          <w:delText>5.5.6.4</w:delText>
        </w:r>
        <w:r w:rsidDel="0084526D">
          <w:rPr>
            <w:rFonts w:asciiTheme="minorHAnsi" w:eastAsiaTheme="minorEastAsia" w:hAnsiTheme="minorHAnsi" w:cstheme="minorBidi"/>
            <w:sz w:val="22"/>
            <w:szCs w:val="22"/>
            <w:lang w:val="en-US"/>
          </w:rPr>
          <w:tab/>
        </w:r>
        <w:r w:rsidDel="0084526D">
          <w:delText>Uplink entry point</w:delText>
        </w:r>
        <w:r w:rsidDel="0084526D">
          <w:tab/>
        </w:r>
        <w:r w:rsidDel="0084526D">
          <w:fldChar w:fldCharType="begin"/>
        </w:r>
        <w:r w:rsidDel="0084526D">
          <w:delInstrText xml:space="preserve"> PAGEREF _Toc80631472 \h </w:delInstrText>
        </w:r>
        <w:r w:rsidDel="0084526D">
          <w:fldChar w:fldCharType="separate"/>
        </w:r>
      </w:del>
      <w:ins w:id="1364" w:author="TL" w:date="2021-08-27T10:19:00Z">
        <w:r w:rsidR="0084526D">
          <w:rPr>
            <w:b/>
            <w:bCs/>
            <w:lang w:val="en-US"/>
          </w:rPr>
          <w:t>Error! Bookmark not defined.</w:t>
        </w:r>
      </w:ins>
      <w:del w:id="1365" w:author="TL" w:date="2021-08-27T10:18:00Z">
        <w:r w:rsidDel="0084526D">
          <w:delText>59</w:delText>
        </w:r>
        <w:r w:rsidDel="0084526D">
          <w:fldChar w:fldCharType="end"/>
        </w:r>
      </w:del>
    </w:p>
    <w:p w14:paraId="00121B4A" w14:textId="51FDFE51" w:rsidR="00ED4375" w:rsidDel="0084526D" w:rsidRDefault="00ED4375">
      <w:pPr>
        <w:pStyle w:val="TOC2"/>
        <w:rPr>
          <w:del w:id="1366" w:author="TL" w:date="2021-08-27T10:18:00Z"/>
          <w:rFonts w:asciiTheme="minorHAnsi" w:eastAsiaTheme="minorEastAsia" w:hAnsiTheme="minorHAnsi" w:cstheme="minorBidi"/>
          <w:sz w:val="22"/>
          <w:szCs w:val="22"/>
          <w:lang w:val="en-US"/>
        </w:rPr>
      </w:pPr>
      <w:del w:id="1367" w:author="TL" w:date="2021-08-27T10:18:00Z">
        <w:r w:rsidDel="0084526D">
          <w:delText>5.6</w:delText>
        </w:r>
        <w:r w:rsidDel="0084526D">
          <w:rPr>
            <w:rFonts w:asciiTheme="minorHAnsi" w:eastAsiaTheme="minorEastAsia" w:hAnsiTheme="minorHAnsi" w:cstheme="minorBidi"/>
            <w:sz w:val="22"/>
            <w:szCs w:val="22"/>
            <w:lang w:val="en-US"/>
          </w:rPr>
          <w:tab/>
        </w:r>
        <w:r w:rsidDel="0084526D">
          <w:delText>Background traffic</w:delText>
        </w:r>
        <w:r w:rsidDel="0084526D">
          <w:tab/>
        </w:r>
        <w:r w:rsidDel="0084526D">
          <w:fldChar w:fldCharType="begin"/>
        </w:r>
        <w:r w:rsidDel="0084526D">
          <w:delInstrText xml:space="preserve"> PAGEREF _Toc80631473 \h </w:delInstrText>
        </w:r>
        <w:r w:rsidDel="0084526D">
          <w:fldChar w:fldCharType="separate"/>
        </w:r>
      </w:del>
      <w:ins w:id="1368" w:author="TL" w:date="2021-08-27T10:19:00Z">
        <w:r w:rsidR="0084526D">
          <w:rPr>
            <w:b/>
            <w:bCs/>
            <w:lang w:val="en-US"/>
          </w:rPr>
          <w:t>Error! Bookmark not defined.</w:t>
        </w:r>
      </w:ins>
      <w:del w:id="1369" w:author="TL" w:date="2021-08-27T10:18:00Z">
        <w:r w:rsidDel="0084526D">
          <w:delText>60</w:delText>
        </w:r>
        <w:r w:rsidDel="0084526D">
          <w:fldChar w:fldCharType="end"/>
        </w:r>
      </w:del>
    </w:p>
    <w:p w14:paraId="51ADA499" w14:textId="10247D79" w:rsidR="00ED4375" w:rsidDel="0084526D" w:rsidRDefault="00ED4375">
      <w:pPr>
        <w:pStyle w:val="TOC3"/>
        <w:rPr>
          <w:del w:id="1370" w:author="TL" w:date="2021-08-27T10:18:00Z"/>
          <w:rFonts w:asciiTheme="minorHAnsi" w:eastAsiaTheme="minorEastAsia" w:hAnsiTheme="minorHAnsi" w:cstheme="minorBidi"/>
          <w:sz w:val="22"/>
          <w:szCs w:val="22"/>
          <w:lang w:val="en-US"/>
        </w:rPr>
      </w:pPr>
      <w:del w:id="1371" w:author="TL" w:date="2021-08-27T10:18:00Z">
        <w:r w:rsidDel="0084526D">
          <w:delText>5.6.1</w:delText>
        </w:r>
        <w:r w:rsidDel="0084526D">
          <w:rPr>
            <w:rFonts w:asciiTheme="minorHAnsi" w:eastAsiaTheme="minorEastAsia" w:hAnsiTheme="minorHAnsi" w:cstheme="minorBidi"/>
            <w:sz w:val="22"/>
            <w:szCs w:val="22"/>
            <w:lang w:val="en-US"/>
          </w:rPr>
          <w:tab/>
        </w:r>
        <w:r w:rsidDel="0084526D">
          <w:delText>Description</w:delText>
        </w:r>
        <w:r w:rsidDel="0084526D">
          <w:tab/>
        </w:r>
        <w:r w:rsidDel="0084526D">
          <w:fldChar w:fldCharType="begin"/>
        </w:r>
        <w:r w:rsidDel="0084526D">
          <w:delInstrText xml:space="preserve"> PAGEREF _Toc80631474 \h </w:delInstrText>
        </w:r>
        <w:r w:rsidDel="0084526D">
          <w:fldChar w:fldCharType="separate"/>
        </w:r>
      </w:del>
      <w:ins w:id="1372" w:author="TL" w:date="2021-08-27T10:19:00Z">
        <w:r w:rsidR="0084526D">
          <w:rPr>
            <w:b/>
            <w:bCs/>
            <w:lang w:val="en-US"/>
          </w:rPr>
          <w:t>Error! Bookmark not defined.</w:t>
        </w:r>
      </w:ins>
      <w:del w:id="1373" w:author="TL" w:date="2021-08-27T10:18:00Z">
        <w:r w:rsidDel="0084526D">
          <w:delText>60</w:delText>
        </w:r>
        <w:r w:rsidDel="0084526D">
          <w:fldChar w:fldCharType="end"/>
        </w:r>
      </w:del>
    </w:p>
    <w:p w14:paraId="0D905CB3" w14:textId="090E0501" w:rsidR="00ED4375" w:rsidDel="0084526D" w:rsidRDefault="00ED4375">
      <w:pPr>
        <w:pStyle w:val="TOC3"/>
        <w:rPr>
          <w:del w:id="1374" w:author="TL" w:date="2021-08-27T10:18:00Z"/>
          <w:rFonts w:asciiTheme="minorHAnsi" w:eastAsiaTheme="minorEastAsia" w:hAnsiTheme="minorHAnsi" w:cstheme="minorBidi"/>
          <w:sz w:val="22"/>
          <w:szCs w:val="22"/>
          <w:lang w:val="en-US"/>
        </w:rPr>
      </w:pPr>
      <w:del w:id="1375" w:author="TL" w:date="2021-08-27T10:18:00Z">
        <w:r w:rsidDel="0084526D">
          <w:delText>5.6.2</w:delText>
        </w:r>
        <w:r w:rsidDel="0084526D">
          <w:rPr>
            <w:rFonts w:asciiTheme="minorHAnsi" w:eastAsiaTheme="minorEastAsia" w:hAnsiTheme="minorHAnsi" w:cstheme="minorBidi"/>
            <w:sz w:val="22"/>
            <w:szCs w:val="22"/>
            <w:lang w:val="en-US"/>
          </w:rPr>
          <w:tab/>
        </w:r>
        <w:r w:rsidDel="0084526D">
          <w:delText>Collaboration Scenarios</w:delText>
        </w:r>
        <w:r w:rsidDel="0084526D">
          <w:tab/>
        </w:r>
        <w:r w:rsidDel="0084526D">
          <w:fldChar w:fldCharType="begin"/>
        </w:r>
        <w:r w:rsidDel="0084526D">
          <w:delInstrText xml:space="preserve"> PAGEREF _Toc80631475 \h </w:delInstrText>
        </w:r>
        <w:r w:rsidDel="0084526D">
          <w:fldChar w:fldCharType="separate"/>
        </w:r>
      </w:del>
      <w:ins w:id="1376" w:author="TL" w:date="2021-08-27T10:19:00Z">
        <w:r w:rsidR="0084526D">
          <w:rPr>
            <w:b/>
            <w:bCs/>
            <w:lang w:val="en-US"/>
          </w:rPr>
          <w:t>Error! Bookmark not defined.</w:t>
        </w:r>
      </w:ins>
      <w:del w:id="1377" w:author="TL" w:date="2021-08-27T10:18:00Z">
        <w:r w:rsidDel="0084526D">
          <w:delText>61</w:delText>
        </w:r>
        <w:r w:rsidDel="0084526D">
          <w:fldChar w:fldCharType="end"/>
        </w:r>
      </w:del>
    </w:p>
    <w:p w14:paraId="7640FB57" w14:textId="2428058D" w:rsidR="00ED4375" w:rsidDel="0084526D" w:rsidRDefault="00ED4375">
      <w:pPr>
        <w:pStyle w:val="TOC3"/>
        <w:rPr>
          <w:del w:id="1378" w:author="TL" w:date="2021-08-27T10:18:00Z"/>
          <w:rFonts w:asciiTheme="minorHAnsi" w:eastAsiaTheme="minorEastAsia" w:hAnsiTheme="minorHAnsi" w:cstheme="minorBidi"/>
          <w:sz w:val="22"/>
          <w:szCs w:val="22"/>
          <w:lang w:val="en-US"/>
        </w:rPr>
      </w:pPr>
      <w:del w:id="1379" w:author="TL" w:date="2021-08-27T10:18:00Z">
        <w:r w:rsidDel="0084526D">
          <w:delText>5.6.3</w:delText>
        </w:r>
        <w:r w:rsidDel="0084526D">
          <w:rPr>
            <w:rFonts w:asciiTheme="minorHAnsi" w:eastAsiaTheme="minorEastAsia" w:hAnsiTheme="minorHAnsi" w:cstheme="minorBidi"/>
            <w:sz w:val="22"/>
            <w:szCs w:val="22"/>
            <w:lang w:val="en-US"/>
          </w:rPr>
          <w:tab/>
        </w:r>
        <w:r w:rsidDel="0084526D">
          <w:delText>Deployment Architectures</w:delText>
        </w:r>
        <w:r w:rsidDel="0084526D">
          <w:tab/>
        </w:r>
        <w:r w:rsidDel="0084526D">
          <w:fldChar w:fldCharType="begin"/>
        </w:r>
        <w:r w:rsidDel="0084526D">
          <w:delInstrText xml:space="preserve"> PAGEREF _Toc80631476 \h </w:delInstrText>
        </w:r>
        <w:r w:rsidDel="0084526D">
          <w:fldChar w:fldCharType="separate"/>
        </w:r>
      </w:del>
      <w:ins w:id="1380" w:author="TL" w:date="2021-08-27T10:19:00Z">
        <w:r w:rsidR="0084526D">
          <w:rPr>
            <w:b/>
            <w:bCs/>
            <w:lang w:val="en-US"/>
          </w:rPr>
          <w:t>Error! Bookmark not defined.</w:t>
        </w:r>
      </w:ins>
      <w:del w:id="1381" w:author="TL" w:date="2021-08-27T10:18:00Z">
        <w:r w:rsidDel="0084526D">
          <w:delText>61</w:delText>
        </w:r>
        <w:r w:rsidDel="0084526D">
          <w:fldChar w:fldCharType="end"/>
        </w:r>
      </w:del>
    </w:p>
    <w:p w14:paraId="35F74147" w14:textId="4B5BBE32" w:rsidR="00ED4375" w:rsidDel="0084526D" w:rsidRDefault="00ED4375">
      <w:pPr>
        <w:pStyle w:val="TOC3"/>
        <w:rPr>
          <w:del w:id="1382" w:author="TL" w:date="2021-08-27T10:18:00Z"/>
          <w:rFonts w:asciiTheme="minorHAnsi" w:eastAsiaTheme="minorEastAsia" w:hAnsiTheme="minorHAnsi" w:cstheme="minorBidi"/>
          <w:sz w:val="22"/>
          <w:szCs w:val="22"/>
          <w:lang w:val="en-US"/>
        </w:rPr>
      </w:pPr>
      <w:del w:id="1383" w:author="TL" w:date="2021-08-27T10:18:00Z">
        <w:r w:rsidDel="0084526D">
          <w:delText>5.6.4</w:delText>
        </w:r>
        <w:r w:rsidDel="0084526D">
          <w:rPr>
            <w:rFonts w:asciiTheme="minorHAnsi" w:eastAsiaTheme="minorEastAsia" w:hAnsiTheme="minorHAnsi" w:cstheme="minorBidi"/>
            <w:sz w:val="22"/>
            <w:szCs w:val="22"/>
            <w:lang w:val="en-US"/>
          </w:rPr>
          <w:tab/>
        </w:r>
        <w:r w:rsidDel="0084526D">
          <w:delText>Mapping to 5G Media Streaming and High-Level Call Flows</w:delText>
        </w:r>
        <w:r w:rsidDel="0084526D">
          <w:tab/>
        </w:r>
        <w:r w:rsidDel="0084526D">
          <w:fldChar w:fldCharType="begin"/>
        </w:r>
        <w:r w:rsidDel="0084526D">
          <w:delInstrText xml:space="preserve"> PAGEREF _Toc80631477 \h </w:delInstrText>
        </w:r>
        <w:r w:rsidDel="0084526D">
          <w:fldChar w:fldCharType="separate"/>
        </w:r>
      </w:del>
      <w:ins w:id="1384" w:author="TL" w:date="2021-08-27T10:19:00Z">
        <w:r w:rsidR="0084526D">
          <w:rPr>
            <w:b/>
            <w:bCs/>
            <w:lang w:val="en-US"/>
          </w:rPr>
          <w:t>Error! Bookmark not defined.</w:t>
        </w:r>
      </w:ins>
      <w:del w:id="1385" w:author="TL" w:date="2021-08-27T10:18:00Z">
        <w:r w:rsidDel="0084526D">
          <w:delText>61</w:delText>
        </w:r>
        <w:r w:rsidDel="0084526D">
          <w:fldChar w:fldCharType="end"/>
        </w:r>
      </w:del>
    </w:p>
    <w:p w14:paraId="69900041" w14:textId="1C1C5773" w:rsidR="00ED4375" w:rsidDel="0084526D" w:rsidRDefault="00ED4375">
      <w:pPr>
        <w:pStyle w:val="TOC3"/>
        <w:rPr>
          <w:del w:id="1386" w:author="TL" w:date="2021-08-27T10:18:00Z"/>
          <w:rFonts w:asciiTheme="minorHAnsi" w:eastAsiaTheme="minorEastAsia" w:hAnsiTheme="minorHAnsi" w:cstheme="minorBidi"/>
          <w:sz w:val="22"/>
          <w:szCs w:val="22"/>
          <w:lang w:val="en-US"/>
        </w:rPr>
      </w:pPr>
      <w:del w:id="1387" w:author="TL" w:date="2021-08-27T10:18:00Z">
        <w:r w:rsidDel="0084526D">
          <w:delText>5.6.5</w:delText>
        </w:r>
        <w:r w:rsidDel="0084526D">
          <w:rPr>
            <w:rFonts w:asciiTheme="minorHAnsi" w:eastAsiaTheme="minorEastAsia" w:hAnsiTheme="minorHAnsi" w:cstheme="minorBidi"/>
            <w:sz w:val="22"/>
            <w:szCs w:val="22"/>
            <w:lang w:val="en-US"/>
          </w:rPr>
          <w:tab/>
        </w:r>
        <w:r w:rsidDel="0084526D">
          <w:delText>Potential open issues</w:delText>
        </w:r>
        <w:r w:rsidDel="0084526D">
          <w:tab/>
        </w:r>
        <w:r w:rsidDel="0084526D">
          <w:fldChar w:fldCharType="begin"/>
        </w:r>
        <w:r w:rsidDel="0084526D">
          <w:delInstrText xml:space="preserve"> PAGEREF _Toc80631478 \h </w:delInstrText>
        </w:r>
        <w:r w:rsidDel="0084526D">
          <w:fldChar w:fldCharType="separate"/>
        </w:r>
      </w:del>
      <w:ins w:id="1388" w:author="TL" w:date="2021-08-27T10:19:00Z">
        <w:r w:rsidR="0084526D">
          <w:rPr>
            <w:b/>
            <w:bCs/>
            <w:lang w:val="en-US"/>
          </w:rPr>
          <w:t>Error! Bookmark not defined.</w:t>
        </w:r>
      </w:ins>
      <w:del w:id="1389" w:author="TL" w:date="2021-08-27T10:18:00Z">
        <w:r w:rsidDel="0084526D">
          <w:delText>62</w:delText>
        </w:r>
        <w:r w:rsidDel="0084526D">
          <w:fldChar w:fldCharType="end"/>
        </w:r>
      </w:del>
    </w:p>
    <w:p w14:paraId="5466B80C" w14:textId="6B546BC7" w:rsidR="00ED4375" w:rsidDel="0084526D" w:rsidRDefault="00ED4375">
      <w:pPr>
        <w:pStyle w:val="TOC3"/>
        <w:rPr>
          <w:del w:id="1390" w:author="TL" w:date="2021-08-27T10:18:00Z"/>
          <w:rFonts w:asciiTheme="minorHAnsi" w:eastAsiaTheme="minorEastAsia" w:hAnsiTheme="minorHAnsi" w:cstheme="minorBidi"/>
          <w:sz w:val="22"/>
          <w:szCs w:val="22"/>
          <w:lang w:val="en-US"/>
        </w:rPr>
      </w:pPr>
      <w:del w:id="1391" w:author="TL" w:date="2021-08-27T10:18:00Z">
        <w:r w:rsidDel="0084526D">
          <w:delText>5.6.6</w:delText>
        </w:r>
        <w:r w:rsidDel="0084526D">
          <w:rPr>
            <w:rFonts w:asciiTheme="minorHAnsi" w:eastAsiaTheme="minorEastAsia" w:hAnsiTheme="minorHAnsi" w:cstheme="minorBidi"/>
            <w:sz w:val="22"/>
            <w:szCs w:val="22"/>
            <w:lang w:val="en-US"/>
          </w:rPr>
          <w:tab/>
        </w:r>
        <w:r w:rsidDel="0084526D">
          <w:delText>Candidate Solutions</w:delText>
        </w:r>
        <w:r w:rsidDel="0084526D">
          <w:tab/>
        </w:r>
        <w:r w:rsidDel="0084526D">
          <w:fldChar w:fldCharType="begin"/>
        </w:r>
        <w:r w:rsidDel="0084526D">
          <w:delInstrText xml:space="preserve"> PAGEREF _Toc80631479 \h </w:delInstrText>
        </w:r>
        <w:r w:rsidDel="0084526D">
          <w:fldChar w:fldCharType="separate"/>
        </w:r>
      </w:del>
      <w:ins w:id="1392" w:author="TL" w:date="2021-08-27T10:19:00Z">
        <w:r w:rsidR="0084526D">
          <w:rPr>
            <w:b/>
            <w:bCs/>
            <w:lang w:val="en-US"/>
          </w:rPr>
          <w:t>Error! Bookmark not defined.</w:t>
        </w:r>
      </w:ins>
      <w:del w:id="1393" w:author="TL" w:date="2021-08-27T10:18:00Z">
        <w:r w:rsidDel="0084526D">
          <w:delText>62</w:delText>
        </w:r>
        <w:r w:rsidDel="0084526D">
          <w:fldChar w:fldCharType="end"/>
        </w:r>
      </w:del>
    </w:p>
    <w:p w14:paraId="03AF768F" w14:textId="3C74BFB4" w:rsidR="00ED4375" w:rsidDel="0084526D" w:rsidRDefault="00ED4375">
      <w:pPr>
        <w:pStyle w:val="TOC2"/>
        <w:rPr>
          <w:del w:id="1394" w:author="TL" w:date="2021-08-27T10:18:00Z"/>
          <w:rFonts w:asciiTheme="minorHAnsi" w:eastAsiaTheme="minorEastAsia" w:hAnsiTheme="minorHAnsi" w:cstheme="minorBidi"/>
          <w:sz w:val="22"/>
          <w:szCs w:val="22"/>
          <w:lang w:val="en-US"/>
        </w:rPr>
      </w:pPr>
      <w:del w:id="1395" w:author="TL" w:date="2021-08-27T10:18:00Z">
        <w:r w:rsidDel="0084526D">
          <w:delText>5.7</w:delText>
        </w:r>
        <w:r w:rsidDel="0084526D">
          <w:rPr>
            <w:rFonts w:asciiTheme="minorHAnsi" w:eastAsiaTheme="minorEastAsia" w:hAnsiTheme="minorHAnsi" w:cstheme="minorBidi"/>
            <w:sz w:val="22"/>
            <w:szCs w:val="22"/>
            <w:lang w:val="en-US"/>
          </w:rPr>
          <w:tab/>
        </w:r>
        <w:r w:rsidDel="0084526D">
          <w:delText>Content-Aware Streaming</w:delText>
        </w:r>
        <w:r w:rsidDel="0084526D">
          <w:tab/>
        </w:r>
        <w:r w:rsidDel="0084526D">
          <w:fldChar w:fldCharType="begin"/>
        </w:r>
        <w:r w:rsidDel="0084526D">
          <w:delInstrText xml:space="preserve"> PAGEREF _Toc80631480 \h </w:delInstrText>
        </w:r>
        <w:r w:rsidDel="0084526D">
          <w:fldChar w:fldCharType="separate"/>
        </w:r>
      </w:del>
      <w:ins w:id="1396" w:author="TL" w:date="2021-08-27T10:19:00Z">
        <w:r w:rsidR="0084526D">
          <w:rPr>
            <w:b/>
            <w:bCs/>
            <w:lang w:val="en-US"/>
          </w:rPr>
          <w:t>Error! Bookmark not defined.</w:t>
        </w:r>
      </w:ins>
      <w:del w:id="1397" w:author="TL" w:date="2021-08-27T10:18:00Z">
        <w:r w:rsidDel="0084526D">
          <w:delText>62</w:delText>
        </w:r>
        <w:r w:rsidDel="0084526D">
          <w:fldChar w:fldCharType="end"/>
        </w:r>
      </w:del>
    </w:p>
    <w:p w14:paraId="7D640963" w14:textId="3169636A" w:rsidR="00ED4375" w:rsidDel="0084526D" w:rsidRDefault="00ED4375">
      <w:pPr>
        <w:pStyle w:val="TOC3"/>
        <w:rPr>
          <w:del w:id="1398" w:author="TL" w:date="2021-08-27T10:18:00Z"/>
          <w:rFonts w:asciiTheme="minorHAnsi" w:eastAsiaTheme="minorEastAsia" w:hAnsiTheme="minorHAnsi" w:cstheme="minorBidi"/>
          <w:sz w:val="22"/>
          <w:szCs w:val="22"/>
          <w:lang w:val="en-US"/>
        </w:rPr>
      </w:pPr>
      <w:del w:id="1399" w:author="TL" w:date="2021-08-27T10:18:00Z">
        <w:r w:rsidDel="0084526D">
          <w:delText>5.7.1</w:delText>
        </w:r>
        <w:r w:rsidDel="0084526D">
          <w:rPr>
            <w:rFonts w:asciiTheme="minorHAnsi" w:eastAsiaTheme="minorEastAsia" w:hAnsiTheme="minorHAnsi" w:cstheme="minorBidi"/>
            <w:sz w:val="22"/>
            <w:szCs w:val="22"/>
            <w:lang w:val="en-US"/>
          </w:rPr>
          <w:tab/>
        </w:r>
        <w:r w:rsidDel="0084526D">
          <w:delText>Description</w:delText>
        </w:r>
        <w:r w:rsidDel="0084526D">
          <w:tab/>
        </w:r>
        <w:r w:rsidDel="0084526D">
          <w:fldChar w:fldCharType="begin"/>
        </w:r>
        <w:r w:rsidDel="0084526D">
          <w:delInstrText xml:space="preserve"> PAGEREF _Toc80631481 \h </w:delInstrText>
        </w:r>
        <w:r w:rsidDel="0084526D">
          <w:fldChar w:fldCharType="separate"/>
        </w:r>
      </w:del>
      <w:ins w:id="1400" w:author="TL" w:date="2021-08-27T10:19:00Z">
        <w:r w:rsidR="0084526D">
          <w:rPr>
            <w:b/>
            <w:bCs/>
            <w:lang w:val="en-US"/>
          </w:rPr>
          <w:t>Error! Bookmark not defined.</w:t>
        </w:r>
      </w:ins>
      <w:del w:id="1401" w:author="TL" w:date="2021-08-27T10:18:00Z">
        <w:r w:rsidDel="0084526D">
          <w:delText>62</w:delText>
        </w:r>
        <w:r w:rsidDel="0084526D">
          <w:fldChar w:fldCharType="end"/>
        </w:r>
      </w:del>
    </w:p>
    <w:p w14:paraId="01C91913" w14:textId="20AD3DCE" w:rsidR="00ED4375" w:rsidDel="0084526D" w:rsidRDefault="00ED4375">
      <w:pPr>
        <w:pStyle w:val="TOC3"/>
        <w:rPr>
          <w:del w:id="1402" w:author="TL" w:date="2021-08-27T10:18:00Z"/>
          <w:rFonts w:asciiTheme="minorHAnsi" w:eastAsiaTheme="minorEastAsia" w:hAnsiTheme="minorHAnsi" w:cstheme="minorBidi"/>
          <w:sz w:val="22"/>
          <w:szCs w:val="22"/>
          <w:lang w:val="en-US"/>
        </w:rPr>
      </w:pPr>
      <w:del w:id="1403" w:author="TL" w:date="2021-08-27T10:18:00Z">
        <w:r w:rsidDel="0084526D">
          <w:delText>5.7.2</w:delText>
        </w:r>
        <w:r w:rsidDel="0084526D">
          <w:rPr>
            <w:rFonts w:asciiTheme="minorHAnsi" w:eastAsiaTheme="minorEastAsia" w:hAnsiTheme="minorHAnsi" w:cstheme="minorBidi"/>
            <w:sz w:val="22"/>
            <w:szCs w:val="22"/>
            <w:lang w:val="en-US"/>
          </w:rPr>
          <w:tab/>
        </w:r>
        <w:r w:rsidDel="0084526D">
          <w:delText>Collaboration Scenarios</w:delText>
        </w:r>
        <w:r w:rsidDel="0084526D">
          <w:tab/>
        </w:r>
        <w:r w:rsidDel="0084526D">
          <w:fldChar w:fldCharType="begin"/>
        </w:r>
        <w:r w:rsidDel="0084526D">
          <w:delInstrText xml:space="preserve"> PAGEREF _Toc80631482 \h </w:delInstrText>
        </w:r>
        <w:r w:rsidDel="0084526D">
          <w:fldChar w:fldCharType="separate"/>
        </w:r>
      </w:del>
      <w:ins w:id="1404" w:author="TL" w:date="2021-08-27T10:19:00Z">
        <w:r w:rsidR="0084526D">
          <w:rPr>
            <w:b/>
            <w:bCs/>
            <w:lang w:val="en-US"/>
          </w:rPr>
          <w:t>Error! Bookmark not defined.</w:t>
        </w:r>
      </w:ins>
      <w:del w:id="1405" w:author="TL" w:date="2021-08-27T10:18:00Z">
        <w:r w:rsidDel="0084526D">
          <w:delText>64</w:delText>
        </w:r>
        <w:r w:rsidDel="0084526D">
          <w:fldChar w:fldCharType="end"/>
        </w:r>
      </w:del>
    </w:p>
    <w:p w14:paraId="1AD395FE" w14:textId="344968E0" w:rsidR="00ED4375" w:rsidDel="0084526D" w:rsidRDefault="00ED4375">
      <w:pPr>
        <w:pStyle w:val="TOC3"/>
        <w:rPr>
          <w:del w:id="1406" w:author="TL" w:date="2021-08-27T10:18:00Z"/>
          <w:rFonts w:asciiTheme="minorHAnsi" w:eastAsiaTheme="minorEastAsia" w:hAnsiTheme="minorHAnsi" w:cstheme="minorBidi"/>
          <w:sz w:val="22"/>
          <w:szCs w:val="22"/>
          <w:lang w:val="en-US"/>
        </w:rPr>
      </w:pPr>
      <w:del w:id="1407" w:author="TL" w:date="2021-08-27T10:18:00Z">
        <w:r w:rsidDel="0084526D">
          <w:delText>5.7.3</w:delText>
        </w:r>
        <w:r w:rsidDel="0084526D">
          <w:rPr>
            <w:rFonts w:asciiTheme="minorHAnsi" w:eastAsiaTheme="minorEastAsia" w:hAnsiTheme="minorHAnsi" w:cstheme="minorBidi"/>
            <w:sz w:val="22"/>
            <w:szCs w:val="22"/>
            <w:lang w:val="en-US"/>
          </w:rPr>
          <w:tab/>
        </w:r>
        <w:r w:rsidDel="0084526D">
          <w:delText>Deployment Architectures</w:delText>
        </w:r>
        <w:r w:rsidDel="0084526D">
          <w:tab/>
        </w:r>
        <w:r w:rsidDel="0084526D">
          <w:fldChar w:fldCharType="begin"/>
        </w:r>
        <w:r w:rsidDel="0084526D">
          <w:delInstrText xml:space="preserve"> PAGEREF _Toc80631483 \h </w:delInstrText>
        </w:r>
        <w:r w:rsidDel="0084526D">
          <w:fldChar w:fldCharType="separate"/>
        </w:r>
      </w:del>
      <w:ins w:id="1408" w:author="TL" w:date="2021-08-27T10:19:00Z">
        <w:r w:rsidR="0084526D">
          <w:rPr>
            <w:b/>
            <w:bCs/>
            <w:lang w:val="en-US"/>
          </w:rPr>
          <w:t>Error! Bookmark not defined.</w:t>
        </w:r>
      </w:ins>
      <w:del w:id="1409" w:author="TL" w:date="2021-08-27T10:18:00Z">
        <w:r w:rsidDel="0084526D">
          <w:delText>65</w:delText>
        </w:r>
        <w:r w:rsidDel="0084526D">
          <w:fldChar w:fldCharType="end"/>
        </w:r>
      </w:del>
    </w:p>
    <w:p w14:paraId="422DEB92" w14:textId="45755C63" w:rsidR="00ED4375" w:rsidDel="0084526D" w:rsidRDefault="00ED4375">
      <w:pPr>
        <w:pStyle w:val="TOC3"/>
        <w:rPr>
          <w:del w:id="1410" w:author="TL" w:date="2021-08-27T10:18:00Z"/>
          <w:rFonts w:asciiTheme="minorHAnsi" w:eastAsiaTheme="minorEastAsia" w:hAnsiTheme="minorHAnsi" w:cstheme="minorBidi"/>
          <w:sz w:val="22"/>
          <w:szCs w:val="22"/>
          <w:lang w:val="en-US"/>
        </w:rPr>
      </w:pPr>
      <w:del w:id="1411" w:author="TL" w:date="2021-08-27T10:18:00Z">
        <w:r w:rsidDel="0084526D">
          <w:delText>5.7.4</w:delText>
        </w:r>
        <w:r w:rsidDel="0084526D">
          <w:rPr>
            <w:rFonts w:asciiTheme="minorHAnsi" w:eastAsiaTheme="minorEastAsia" w:hAnsiTheme="minorHAnsi" w:cstheme="minorBidi"/>
            <w:sz w:val="22"/>
            <w:szCs w:val="22"/>
            <w:lang w:val="en-US"/>
          </w:rPr>
          <w:tab/>
        </w:r>
        <w:r w:rsidDel="0084526D">
          <w:delText>Mapping to 5G Media Streaming and High-Level Call Flows</w:delText>
        </w:r>
        <w:r w:rsidDel="0084526D">
          <w:tab/>
        </w:r>
        <w:r w:rsidDel="0084526D">
          <w:fldChar w:fldCharType="begin"/>
        </w:r>
        <w:r w:rsidDel="0084526D">
          <w:delInstrText xml:space="preserve"> PAGEREF _Toc80631484 \h </w:delInstrText>
        </w:r>
        <w:r w:rsidDel="0084526D">
          <w:fldChar w:fldCharType="separate"/>
        </w:r>
      </w:del>
      <w:ins w:id="1412" w:author="TL" w:date="2021-08-27T10:19:00Z">
        <w:r w:rsidR="0084526D">
          <w:rPr>
            <w:b/>
            <w:bCs/>
            <w:lang w:val="en-US"/>
          </w:rPr>
          <w:t>Error! Bookmark not defined.</w:t>
        </w:r>
      </w:ins>
      <w:del w:id="1413" w:author="TL" w:date="2021-08-27T10:18:00Z">
        <w:r w:rsidDel="0084526D">
          <w:delText>65</w:delText>
        </w:r>
        <w:r w:rsidDel="0084526D">
          <w:fldChar w:fldCharType="end"/>
        </w:r>
      </w:del>
    </w:p>
    <w:p w14:paraId="76B316A7" w14:textId="17BD0478" w:rsidR="00ED4375" w:rsidDel="0084526D" w:rsidRDefault="00ED4375">
      <w:pPr>
        <w:pStyle w:val="TOC3"/>
        <w:rPr>
          <w:del w:id="1414" w:author="TL" w:date="2021-08-27T10:18:00Z"/>
          <w:rFonts w:asciiTheme="minorHAnsi" w:eastAsiaTheme="minorEastAsia" w:hAnsiTheme="minorHAnsi" w:cstheme="minorBidi"/>
          <w:sz w:val="22"/>
          <w:szCs w:val="22"/>
          <w:lang w:val="en-US"/>
        </w:rPr>
      </w:pPr>
      <w:del w:id="1415" w:author="TL" w:date="2021-08-27T10:18:00Z">
        <w:r w:rsidDel="0084526D">
          <w:delText>5.7.5</w:delText>
        </w:r>
        <w:r w:rsidDel="0084526D">
          <w:rPr>
            <w:rFonts w:asciiTheme="minorHAnsi" w:eastAsiaTheme="minorEastAsia" w:hAnsiTheme="minorHAnsi" w:cstheme="minorBidi"/>
            <w:sz w:val="22"/>
            <w:szCs w:val="22"/>
            <w:lang w:val="en-US"/>
          </w:rPr>
          <w:tab/>
        </w:r>
        <w:r w:rsidDel="0084526D">
          <w:delText>Potential open issues</w:delText>
        </w:r>
        <w:r w:rsidDel="0084526D">
          <w:tab/>
        </w:r>
        <w:r w:rsidDel="0084526D">
          <w:fldChar w:fldCharType="begin"/>
        </w:r>
        <w:r w:rsidDel="0084526D">
          <w:delInstrText xml:space="preserve"> PAGEREF _Toc80631485 \h </w:delInstrText>
        </w:r>
        <w:r w:rsidDel="0084526D">
          <w:fldChar w:fldCharType="separate"/>
        </w:r>
      </w:del>
      <w:ins w:id="1416" w:author="TL" w:date="2021-08-27T10:19:00Z">
        <w:r w:rsidR="0084526D">
          <w:rPr>
            <w:b/>
            <w:bCs/>
            <w:lang w:val="en-US"/>
          </w:rPr>
          <w:t>Error! Bookmark not defined.</w:t>
        </w:r>
      </w:ins>
      <w:del w:id="1417" w:author="TL" w:date="2021-08-27T10:18:00Z">
        <w:r w:rsidDel="0084526D">
          <w:delText>65</w:delText>
        </w:r>
        <w:r w:rsidDel="0084526D">
          <w:fldChar w:fldCharType="end"/>
        </w:r>
      </w:del>
    </w:p>
    <w:p w14:paraId="4F7903F8" w14:textId="6AD65B44" w:rsidR="00ED4375" w:rsidDel="0084526D" w:rsidRDefault="00ED4375">
      <w:pPr>
        <w:pStyle w:val="TOC3"/>
        <w:rPr>
          <w:del w:id="1418" w:author="TL" w:date="2021-08-27T10:18:00Z"/>
          <w:rFonts w:asciiTheme="minorHAnsi" w:eastAsiaTheme="minorEastAsia" w:hAnsiTheme="minorHAnsi" w:cstheme="minorBidi"/>
          <w:sz w:val="22"/>
          <w:szCs w:val="22"/>
          <w:lang w:val="en-US"/>
        </w:rPr>
      </w:pPr>
      <w:del w:id="1419" w:author="TL" w:date="2021-08-27T10:18:00Z">
        <w:r w:rsidDel="0084526D">
          <w:delText>5.7.6</w:delText>
        </w:r>
        <w:r w:rsidDel="0084526D">
          <w:rPr>
            <w:rFonts w:asciiTheme="minorHAnsi" w:eastAsiaTheme="minorEastAsia" w:hAnsiTheme="minorHAnsi" w:cstheme="minorBidi"/>
            <w:sz w:val="22"/>
            <w:szCs w:val="22"/>
            <w:lang w:val="en-US"/>
          </w:rPr>
          <w:tab/>
        </w:r>
        <w:r w:rsidDel="0084526D">
          <w:delText>Candidate Solutions</w:delText>
        </w:r>
        <w:r w:rsidDel="0084526D">
          <w:tab/>
        </w:r>
        <w:r w:rsidDel="0084526D">
          <w:fldChar w:fldCharType="begin"/>
        </w:r>
        <w:r w:rsidDel="0084526D">
          <w:delInstrText xml:space="preserve"> PAGEREF _Toc80631486 \h </w:delInstrText>
        </w:r>
        <w:r w:rsidDel="0084526D">
          <w:fldChar w:fldCharType="separate"/>
        </w:r>
      </w:del>
      <w:ins w:id="1420" w:author="TL" w:date="2021-08-27T10:19:00Z">
        <w:r w:rsidR="0084526D">
          <w:rPr>
            <w:b/>
            <w:bCs/>
            <w:lang w:val="en-US"/>
          </w:rPr>
          <w:t>Error! Bookmark not defined.</w:t>
        </w:r>
      </w:ins>
      <w:del w:id="1421" w:author="TL" w:date="2021-08-27T10:18:00Z">
        <w:r w:rsidDel="0084526D">
          <w:delText>66</w:delText>
        </w:r>
        <w:r w:rsidDel="0084526D">
          <w:fldChar w:fldCharType="end"/>
        </w:r>
      </w:del>
    </w:p>
    <w:p w14:paraId="709A324F" w14:textId="107E753C" w:rsidR="00ED4375" w:rsidDel="0084526D" w:rsidRDefault="00ED4375">
      <w:pPr>
        <w:pStyle w:val="TOC2"/>
        <w:rPr>
          <w:del w:id="1422" w:author="TL" w:date="2021-08-27T10:18:00Z"/>
          <w:rFonts w:asciiTheme="minorHAnsi" w:eastAsiaTheme="minorEastAsia" w:hAnsiTheme="minorHAnsi" w:cstheme="minorBidi"/>
          <w:sz w:val="22"/>
          <w:szCs w:val="22"/>
          <w:lang w:val="en-US"/>
        </w:rPr>
      </w:pPr>
      <w:del w:id="1423" w:author="TL" w:date="2021-08-27T10:18:00Z">
        <w:r w:rsidDel="0084526D">
          <w:delText>5.8</w:delText>
        </w:r>
        <w:r w:rsidDel="0084526D">
          <w:rPr>
            <w:rFonts w:asciiTheme="minorHAnsi" w:eastAsiaTheme="minorEastAsia" w:hAnsiTheme="minorHAnsi" w:cstheme="minorBidi"/>
            <w:sz w:val="22"/>
            <w:szCs w:val="22"/>
            <w:lang w:val="en-US"/>
          </w:rPr>
          <w:tab/>
        </w:r>
        <w:r w:rsidDel="0084526D">
          <w:delText>Network Event usage</w:delText>
        </w:r>
        <w:r w:rsidDel="0084526D">
          <w:tab/>
        </w:r>
        <w:r w:rsidDel="0084526D">
          <w:fldChar w:fldCharType="begin"/>
        </w:r>
        <w:r w:rsidDel="0084526D">
          <w:delInstrText xml:space="preserve"> PAGEREF _Toc80631487 \h </w:delInstrText>
        </w:r>
        <w:r w:rsidDel="0084526D">
          <w:fldChar w:fldCharType="separate"/>
        </w:r>
      </w:del>
      <w:ins w:id="1424" w:author="TL" w:date="2021-08-27T10:19:00Z">
        <w:r w:rsidR="0084526D">
          <w:rPr>
            <w:b/>
            <w:bCs/>
            <w:lang w:val="en-US"/>
          </w:rPr>
          <w:t>Error! Bookmark not defined.</w:t>
        </w:r>
      </w:ins>
      <w:del w:id="1425" w:author="TL" w:date="2021-08-27T10:18:00Z">
        <w:r w:rsidDel="0084526D">
          <w:delText>66</w:delText>
        </w:r>
        <w:r w:rsidDel="0084526D">
          <w:fldChar w:fldCharType="end"/>
        </w:r>
      </w:del>
    </w:p>
    <w:p w14:paraId="6688EC25" w14:textId="3F757299" w:rsidR="00ED4375" w:rsidDel="0084526D" w:rsidRDefault="00ED4375">
      <w:pPr>
        <w:pStyle w:val="TOC3"/>
        <w:rPr>
          <w:del w:id="1426" w:author="TL" w:date="2021-08-27T10:18:00Z"/>
          <w:rFonts w:asciiTheme="minorHAnsi" w:eastAsiaTheme="minorEastAsia" w:hAnsiTheme="minorHAnsi" w:cstheme="minorBidi"/>
          <w:sz w:val="22"/>
          <w:szCs w:val="22"/>
          <w:lang w:val="en-US"/>
        </w:rPr>
      </w:pPr>
      <w:del w:id="1427" w:author="TL" w:date="2021-08-27T10:18:00Z">
        <w:r w:rsidDel="0084526D">
          <w:delText>5.8.1</w:delText>
        </w:r>
        <w:r w:rsidDel="0084526D">
          <w:rPr>
            <w:rFonts w:asciiTheme="minorHAnsi" w:eastAsiaTheme="minorEastAsia" w:hAnsiTheme="minorHAnsi" w:cstheme="minorBidi"/>
            <w:sz w:val="22"/>
            <w:szCs w:val="22"/>
            <w:lang w:val="en-US"/>
          </w:rPr>
          <w:tab/>
        </w:r>
        <w:r w:rsidDel="0084526D">
          <w:delText>Description</w:delText>
        </w:r>
        <w:r w:rsidDel="0084526D">
          <w:tab/>
        </w:r>
        <w:r w:rsidDel="0084526D">
          <w:fldChar w:fldCharType="begin"/>
        </w:r>
        <w:r w:rsidDel="0084526D">
          <w:delInstrText xml:space="preserve"> PAGEREF _Toc80631488 \h </w:delInstrText>
        </w:r>
        <w:r w:rsidDel="0084526D">
          <w:fldChar w:fldCharType="separate"/>
        </w:r>
      </w:del>
      <w:ins w:id="1428" w:author="TL" w:date="2021-08-27T10:19:00Z">
        <w:r w:rsidR="0084526D">
          <w:rPr>
            <w:b/>
            <w:bCs/>
            <w:lang w:val="en-US"/>
          </w:rPr>
          <w:t>Error! Bookmark not defined.</w:t>
        </w:r>
      </w:ins>
      <w:del w:id="1429" w:author="TL" w:date="2021-08-27T10:18:00Z">
        <w:r w:rsidDel="0084526D">
          <w:delText>66</w:delText>
        </w:r>
        <w:r w:rsidDel="0084526D">
          <w:fldChar w:fldCharType="end"/>
        </w:r>
      </w:del>
    </w:p>
    <w:p w14:paraId="2DD83390" w14:textId="400D5B5E" w:rsidR="00ED4375" w:rsidDel="0084526D" w:rsidRDefault="00ED4375">
      <w:pPr>
        <w:pStyle w:val="TOC4"/>
        <w:rPr>
          <w:del w:id="1430" w:author="TL" w:date="2021-08-27T10:18:00Z"/>
          <w:rFonts w:asciiTheme="minorHAnsi" w:eastAsiaTheme="minorEastAsia" w:hAnsiTheme="minorHAnsi" w:cstheme="minorBidi"/>
          <w:sz w:val="22"/>
          <w:szCs w:val="22"/>
          <w:lang w:val="en-US"/>
        </w:rPr>
      </w:pPr>
      <w:del w:id="1431" w:author="TL" w:date="2021-08-27T10:18:00Z">
        <w:r w:rsidDel="0084526D">
          <w:delText>5.8.1.1</w:delText>
        </w:r>
        <w:r w:rsidDel="0084526D">
          <w:rPr>
            <w:rFonts w:asciiTheme="minorHAnsi" w:eastAsiaTheme="minorEastAsia" w:hAnsiTheme="minorHAnsi" w:cstheme="minorBidi"/>
            <w:sz w:val="22"/>
            <w:szCs w:val="22"/>
            <w:lang w:val="en-US"/>
          </w:rPr>
          <w:tab/>
        </w:r>
        <w:r w:rsidDel="0084526D">
          <w:delText>Events exposed by 5GMS AF</w:delText>
        </w:r>
        <w:r w:rsidDel="0084526D">
          <w:tab/>
        </w:r>
        <w:r w:rsidDel="0084526D">
          <w:fldChar w:fldCharType="begin"/>
        </w:r>
        <w:r w:rsidDel="0084526D">
          <w:delInstrText xml:space="preserve"> PAGEREF _Toc80631489 \h </w:delInstrText>
        </w:r>
        <w:r w:rsidDel="0084526D">
          <w:fldChar w:fldCharType="separate"/>
        </w:r>
      </w:del>
      <w:ins w:id="1432" w:author="TL" w:date="2021-08-27T10:19:00Z">
        <w:r w:rsidR="0084526D">
          <w:rPr>
            <w:b/>
            <w:bCs/>
            <w:lang w:val="en-US"/>
          </w:rPr>
          <w:t>Error! Bookmark not defined.</w:t>
        </w:r>
      </w:ins>
      <w:del w:id="1433" w:author="TL" w:date="2021-08-27T10:18:00Z">
        <w:r w:rsidDel="0084526D">
          <w:delText>66</w:delText>
        </w:r>
        <w:r w:rsidDel="0084526D">
          <w:fldChar w:fldCharType="end"/>
        </w:r>
      </w:del>
    </w:p>
    <w:p w14:paraId="5A3EF945" w14:textId="382054FD" w:rsidR="00ED4375" w:rsidDel="0084526D" w:rsidRDefault="00ED4375">
      <w:pPr>
        <w:pStyle w:val="TOC4"/>
        <w:rPr>
          <w:del w:id="1434" w:author="TL" w:date="2021-08-27T10:18:00Z"/>
          <w:rFonts w:asciiTheme="minorHAnsi" w:eastAsiaTheme="minorEastAsia" w:hAnsiTheme="minorHAnsi" w:cstheme="minorBidi"/>
          <w:sz w:val="22"/>
          <w:szCs w:val="22"/>
          <w:lang w:val="en-US"/>
        </w:rPr>
      </w:pPr>
      <w:del w:id="1435" w:author="TL" w:date="2021-08-27T10:18:00Z">
        <w:r w:rsidDel="0084526D">
          <w:delText>5.8.1.2</w:delText>
        </w:r>
        <w:r w:rsidDel="0084526D">
          <w:rPr>
            <w:rFonts w:asciiTheme="minorHAnsi" w:eastAsiaTheme="minorEastAsia" w:hAnsiTheme="minorHAnsi" w:cstheme="minorBidi"/>
            <w:sz w:val="22"/>
            <w:szCs w:val="22"/>
            <w:lang w:val="en-US"/>
          </w:rPr>
          <w:tab/>
        </w:r>
        <w:r w:rsidDel="0084526D">
          <w:delText>Events consumed by 5GMS AF</w:delText>
        </w:r>
        <w:r w:rsidDel="0084526D">
          <w:tab/>
        </w:r>
        <w:r w:rsidDel="0084526D">
          <w:fldChar w:fldCharType="begin"/>
        </w:r>
        <w:r w:rsidDel="0084526D">
          <w:delInstrText xml:space="preserve"> PAGEREF _Toc80631490 \h </w:delInstrText>
        </w:r>
        <w:r w:rsidDel="0084526D">
          <w:fldChar w:fldCharType="separate"/>
        </w:r>
      </w:del>
      <w:ins w:id="1436" w:author="TL" w:date="2021-08-27T10:19:00Z">
        <w:r w:rsidR="0084526D">
          <w:rPr>
            <w:b/>
            <w:bCs/>
            <w:lang w:val="en-US"/>
          </w:rPr>
          <w:t>Error! Bookmark not defined.</w:t>
        </w:r>
      </w:ins>
      <w:del w:id="1437" w:author="TL" w:date="2021-08-27T10:18:00Z">
        <w:r w:rsidDel="0084526D">
          <w:delText>66</w:delText>
        </w:r>
        <w:r w:rsidDel="0084526D">
          <w:fldChar w:fldCharType="end"/>
        </w:r>
      </w:del>
    </w:p>
    <w:p w14:paraId="3CEDC3BA" w14:textId="5E9BE3CE" w:rsidR="00ED4375" w:rsidDel="0084526D" w:rsidRDefault="00ED4375">
      <w:pPr>
        <w:pStyle w:val="TOC3"/>
        <w:rPr>
          <w:del w:id="1438" w:author="TL" w:date="2021-08-27T10:18:00Z"/>
          <w:rFonts w:asciiTheme="minorHAnsi" w:eastAsiaTheme="minorEastAsia" w:hAnsiTheme="minorHAnsi" w:cstheme="minorBidi"/>
          <w:sz w:val="22"/>
          <w:szCs w:val="22"/>
          <w:lang w:val="en-US"/>
        </w:rPr>
      </w:pPr>
      <w:del w:id="1439" w:author="TL" w:date="2021-08-27T10:18:00Z">
        <w:r w:rsidDel="0084526D">
          <w:delText>5.8.2</w:delText>
        </w:r>
        <w:r w:rsidDel="0084526D">
          <w:rPr>
            <w:rFonts w:asciiTheme="minorHAnsi" w:eastAsiaTheme="minorEastAsia" w:hAnsiTheme="minorHAnsi" w:cstheme="minorBidi"/>
            <w:sz w:val="22"/>
            <w:szCs w:val="22"/>
            <w:lang w:val="en-US"/>
          </w:rPr>
          <w:tab/>
        </w:r>
        <w:r w:rsidDel="0084526D">
          <w:delText>Collaboration Scenarios</w:delText>
        </w:r>
        <w:r w:rsidDel="0084526D">
          <w:tab/>
        </w:r>
        <w:r w:rsidDel="0084526D">
          <w:fldChar w:fldCharType="begin"/>
        </w:r>
        <w:r w:rsidDel="0084526D">
          <w:delInstrText xml:space="preserve"> PAGEREF _Toc80631491 \h </w:delInstrText>
        </w:r>
        <w:r w:rsidDel="0084526D">
          <w:fldChar w:fldCharType="separate"/>
        </w:r>
      </w:del>
      <w:ins w:id="1440" w:author="TL" w:date="2021-08-27T10:19:00Z">
        <w:r w:rsidR="0084526D">
          <w:rPr>
            <w:b/>
            <w:bCs/>
            <w:lang w:val="en-US"/>
          </w:rPr>
          <w:t>Error! Bookmark not defined.</w:t>
        </w:r>
      </w:ins>
      <w:del w:id="1441" w:author="TL" w:date="2021-08-27T10:18:00Z">
        <w:r w:rsidDel="0084526D">
          <w:delText>67</w:delText>
        </w:r>
        <w:r w:rsidDel="0084526D">
          <w:fldChar w:fldCharType="end"/>
        </w:r>
      </w:del>
    </w:p>
    <w:p w14:paraId="087A937C" w14:textId="41766D9D" w:rsidR="00ED4375" w:rsidDel="0084526D" w:rsidRDefault="00ED4375">
      <w:pPr>
        <w:pStyle w:val="TOC3"/>
        <w:rPr>
          <w:del w:id="1442" w:author="TL" w:date="2021-08-27T10:18:00Z"/>
          <w:rFonts w:asciiTheme="minorHAnsi" w:eastAsiaTheme="minorEastAsia" w:hAnsiTheme="minorHAnsi" w:cstheme="minorBidi"/>
          <w:sz w:val="22"/>
          <w:szCs w:val="22"/>
          <w:lang w:val="en-US"/>
        </w:rPr>
      </w:pPr>
      <w:del w:id="1443" w:author="TL" w:date="2021-08-27T10:18:00Z">
        <w:r w:rsidDel="0084526D">
          <w:delText>5.8.3</w:delText>
        </w:r>
        <w:r w:rsidDel="0084526D">
          <w:rPr>
            <w:rFonts w:asciiTheme="minorHAnsi" w:eastAsiaTheme="minorEastAsia" w:hAnsiTheme="minorHAnsi" w:cstheme="minorBidi"/>
            <w:sz w:val="22"/>
            <w:szCs w:val="22"/>
            <w:lang w:val="en-US"/>
          </w:rPr>
          <w:tab/>
        </w:r>
        <w:r w:rsidDel="0084526D">
          <w:delText>Deployment Architectures</w:delText>
        </w:r>
        <w:r w:rsidDel="0084526D">
          <w:tab/>
        </w:r>
        <w:r w:rsidDel="0084526D">
          <w:fldChar w:fldCharType="begin"/>
        </w:r>
        <w:r w:rsidDel="0084526D">
          <w:delInstrText xml:space="preserve"> PAGEREF _Toc80631492 \h </w:delInstrText>
        </w:r>
        <w:r w:rsidDel="0084526D">
          <w:fldChar w:fldCharType="separate"/>
        </w:r>
      </w:del>
      <w:ins w:id="1444" w:author="TL" w:date="2021-08-27T10:19:00Z">
        <w:r w:rsidR="0084526D">
          <w:rPr>
            <w:b/>
            <w:bCs/>
            <w:lang w:val="en-US"/>
          </w:rPr>
          <w:t>Error! Bookmark not defined.</w:t>
        </w:r>
      </w:ins>
      <w:del w:id="1445" w:author="TL" w:date="2021-08-27T10:18:00Z">
        <w:r w:rsidDel="0084526D">
          <w:delText>67</w:delText>
        </w:r>
        <w:r w:rsidDel="0084526D">
          <w:fldChar w:fldCharType="end"/>
        </w:r>
      </w:del>
    </w:p>
    <w:p w14:paraId="6178B883" w14:textId="630F7D28" w:rsidR="00ED4375" w:rsidDel="0084526D" w:rsidRDefault="00ED4375">
      <w:pPr>
        <w:pStyle w:val="TOC3"/>
        <w:rPr>
          <w:del w:id="1446" w:author="TL" w:date="2021-08-27T10:18:00Z"/>
          <w:rFonts w:asciiTheme="minorHAnsi" w:eastAsiaTheme="minorEastAsia" w:hAnsiTheme="minorHAnsi" w:cstheme="minorBidi"/>
          <w:sz w:val="22"/>
          <w:szCs w:val="22"/>
          <w:lang w:val="en-US"/>
        </w:rPr>
      </w:pPr>
      <w:del w:id="1447" w:author="TL" w:date="2021-08-27T10:18:00Z">
        <w:r w:rsidDel="0084526D">
          <w:delText>5.8.4</w:delText>
        </w:r>
        <w:r w:rsidDel="0084526D">
          <w:rPr>
            <w:rFonts w:asciiTheme="minorHAnsi" w:eastAsiaTheme="minorEastAsia" w:hAnsiTheme="minorHAnsi" w:cstheme="minorBidi"/>
            <w:sz w:val="22"/>
            <w:szCs w:val="22"/>
            <w:lang w:val="en-US"/>
          </w:rPr>
          <w:tab/>
        </w:r>
        <w:r w:rsidDel="0084526D">
          <w:delText>Mapping to 5G Media Streaming and High-Level Call Flows</w:delText>
        </w:r>
        <w:r w:rsidDel="0084526D">
          <w:tab/>
        </w:r>
        <w:r w:rsidDel="0084526D">
          <w:fldChar w:fldCharType="begin"/>
        </w:r>
        <w:r w:rsidDel="0084526D">
          <w:delInstrText xml:space="preserve"> PAGEREF _Toc80631493 \h </w:delInstrText>
        </w:r>
        <w:r w:rsidDel="0084526D">
          <w:fldChar w:fldCharType="separate"/>
        </w:r>
      </w:del>
      <w:ins w:id="1448" w:author="TL" w:date="2021-08-27T10:19:00Z">
        <w:r w:rsidR="0084526D">
          <w:rPr>
            <w:b/>
            <w:bCs/>
            <w:lang w:val="en-US"/>
          </w:rPr>
          <w:t>Error! Bookmark not defined.</w:t>
        </w:r>
      </w:ins>
      <w:del w:id="1449" w:author="TL" w:date="2021-08-27T10:18:00Z">
        <w:r w:rsidDel="0084526D">
          <w:delText>68</w:delText>
        </w:r>
        <w:r w:rsidDel="0084526D">
          <w:fldChar w:fldCharType="end"/>
        </w:r>
      </w:del>
    </w:p>
    <w:p w14:paraId="6F4B69D4" w14:textId="0C55C374" w:rsidR="00ED4375" w:rsidDel="0084526D" w:rsidRDefault="00ED4375">
      <w:pPr>
        <w:pStyle w:val="TOC3"/>
        <w:rPr>
          <w:del w:id="1450" w:author="TL" w:date="2021-08-27T10:18:00Z"/>
          <w:rFonts w:asciiTheme="minorHAnsi" w:eastAsiaTheme="minorEastAsia" w:hAnsiTheme="minorHAnsi" w:cstheme="minorBidi"/>
          <w:sz w:val="22"/>
          <w:szCs w:val="22"/>
          <w:lang w:val="en-US"/>
        </w:rPr>
      </w:pPr>
      <w:del w:id="1451" w:author="TL" w:date="2021-08-27T10:18:00Z">
        <w:r w:rsidDel="0084526D">
          <w:delText>5.8.5</w:delText>
        </w:r>
        <w:r w:rsidDel="0084526D">
          <w:rPr>
            <w:rFonts w:asciiTheme="minorHAnsi" w:eastAsiaTheme="minorEastAsia" w:hAnsiTheme="minorHAnsi" w:cstheme="minorBidi"/>
            <w:sz w:val="22"/>
            <w:szCs w:val="22"/>
            <w:lang w:val="en-US"/>
          </w:rPr>
          <w:tab/>
        </w:r>
        <w:r w:rsidDel="0084526D">
          <w:delText>Potential open issues</w:delText>
        </w:r>
        <w:r w:rsidDel="0084526D">
          <w:tab/>
        </w:r>
        <w:r w:rsidDel="0084526D">
          <w:fldChar w:fldCharType="begin"/>
        </w:r>
        <w:r w:rsidDel="0084526D">
          <w:delInstrText xml:space="preserve"> PAGEREF _Toc80631494 \h </w:delInstrText>
        </w:r>
        <w:r w:rsidDel="0084526D">
          <w:fldChar w:fldCharType="separate"/>
        </w:r>
      </w:del>
      <w:ins w:id="1452" w:author="TL" w:date="2021-08-27T10:19:00Z">
        <w:r w:rsidR="0084526D">
          <w:rPr>
            <w:b/>
            <w:bCs/>
            <w:lang w:val="en-US"/>
          </w:rPr>
          <w:t>Error! Bookmark not defined.</w:t>
        </w:r>
      </w:ins>
      <w:del w:id="1453" w:author="TL" w:date="2021-08-27T10:18:00Z">
        <w:r w:rsidDel="0084526D">
          <w:delText>69</w:delText>
        </w:r>
        <w:r w:rsidDel="0084526D">
          <w:fldChar w:fldCharType="end"/>
        </w:r>
      </w:del>
    </w:p>
    <w:p w14:paraId="3B27EDF7" w14:textId="35519DCF" w:rsidR="00ED4375" w:rsidDel="0084526D" w:rsidRDefault="00ED4375">
      <w:pPr>
        <w:pStyle w:val="TOC3"/>
        <w:rPr>
          <w:del w:id="1454" w:author="TL" w:date="2021-08-27T10:18:00Z"/>
          <w:rFonts w:asciiTheme="minorHAnsi" w:eastAsiaTheme="minorEastAsia" w:hAnsiTheme="minorHAnsi" w:cstheme="minorBidi"/>
          <w:sz w:val="22"/>
          <w:szCs w:val="22"/>
          <w:lang w:val="en-US"/>
        </w:rPr>
      </w:pPr>
      <w:del w:id="1455" w:author="TL" w:date="2021-08-27T10:18:00Z">
        <w:r w:rsidDel="0084526D">
          <w:delText>5.8.6</w:delText>
        </w:r>
        <w:r w:rsidDel="0084526D">
          <w:rPr>
            <w:rFonts w:asciiTheme="minorHAnsi" w:eastAsiaTheme="minorEastAsia" w:hAnsiTheme="minorHAnsi" w:cstheme="minorBidi"/>
            <w:sz w:val="22"/>
            <w:szCs w:val="22"/>
            <w:lang w:val="en-US"/>
          </w:rPr>
          <w:tab/>
        </w:r>
        <w:r w:rsidDel="0084526D">
          <w:delText>Candidate Solution</w:delText>
        </w:r>
        <w:r w:rsidDel="0084526D">
          <w:tab/>
        </w:r>
        <w:r w:rsidDel="0084526D">
          <w:fldChar w:fldCharType="begin"/>
        </w:r>
        <w:r w:rsidDel="0084526D">
          <w:delInstrText xml:space="preserve"> PAGEREF _Toc80631495 \h </w:delInstrText>
        </w:r>
        <w:r w:rsidDel="0084526D">
          <w:fldChar w:fldCharType="separate"/>
        </w:r>
      </w:del>
      <w:ins w:id="1456" w:author="TL" w:date="2021-08-27T10:19:00Z">
        <w:r w:rsidR="0084526D">
          <w:rPr>
            <w:b/>
            <w:bCs/>
            <w:lang w:val="en-US"/>
          </w:rPr>
          <w:t>Error! Bookmark not defined.</w:t>
        </w:r>
      </w:ins>
      <w:del w:id="1457" w:author="TL" w:date="2021-08-27T10:18:00Z">
        <w:r w:rsidDel="0084526D">
          <w:delText>69</w:delText>
        </w:r>
        <w:r w:rsidDel="0084526D">
          <w:fldChar w:fldCharType="end"/>
        </w:r>
      </w:del>
    </w:p>
    <w:p w14:paraId="05E0F1A1" w14:textId="6F7FD1F0" w:rsidR="00ED4375" w:rsidDel="0084526D" w:rsidRDefault="00ED4375">
      <w:pPr>
        <w:pStyle w:val="TOC4"/>
        <w:rPr>
          <w:del w:id="1458" w:author="TL" w:date="2021-08-27T10:18:00Z"/>
          <w:rFonts w:asciiTheme="minorHAnsi" w:eastAsiaTheme="minorEastAsia" w:hAnsiTheme="minorHAnsi" w:cstheme="minorBidi"/>
          <w:sz w:val="22"/>
          <w:szCs w:val="22"/>
          <w:lang w:val="en-US"/>
        </w:rPr>
      </w:pPr>
      <w:del w:id="1459" w:author="TL" w:date="2021-08-27T10:18:00Z">
        <w:r w:rsidDel="0084526D">
          <w:delText>5.8.6.1</w:delText>
        </w:r>
        <w:r w:rsidDel="0084526D">
          <w:rPr>
            <w:rFonts w:asciiTheme="minorHAnsi" w:eastAsiaTheme="minorEastAsia" w:hAnsiTheme="minorHAnsi" w:cstheme="minorBidi"/>
            <w:sz w:val="22"/>
            <w:szCs w:val="22"/>
            <w:lang w:val="en-US"/>
          </w:rPr>
          <w:tab/>
        </w:r>
        <w:r w:rsidDel="0084526D">
          <w:delText>UE Data Collection via Direct and Indirect Methods</w:delText>
        </w:r>
        <w:r w:rsidDel="0084526D">
          <w:tab/>
        </w:r>
        <w:r w:rsidDel="0084526D">
          <w:fldChar w:fldCharType="begin"/>
        </w:r>
        <w:r w:rsidDel="0084526D">
          <w:delInstrText xml:space="preserve"> PAGEREF _Toc80631496 \h </w:delInstrText>
        </w:r>
        <w:r w:rsidDel="0084526D">
          <w:fldChar w:fldCharType="separate"/>
        </w:r>
      </w:del>
      <w:ins w:id="1460" w:author="TL" w:date="2021-08-27T10:19:00Z">
        <w:r w:rsidR="0084526D">
          <w:rPr>
            <w:b/>
            <w:bCs/>
            <w:lang w:val="en-US"/>
          </w:rPr>
          <w:t>Error! Bookmark not defined.</w:t>
        </w:r>
      </w:ins>
      <w:del w:id="1461" w:author="TL" w:date="2021-08-27T10:18:00Z">
        <w:r w:rsidDel="0084526D">
          <w:delText>69</w:delText>
        </w:r>
        <w:r w:rsidDel="0084526D">
          <w:fldChar w:fldCharType="end"/>
        </w:r>
      </w:del>
    </w:p>
    <w:p w14:paraId="21A25940" w14:textId="4AC19E2E" w:rsidR="00ED4375" w:rsidDel="0084526D" w:rsidRDefault="00ED4375">
      <w:pPr>
        <w:pStyle w:val="TOC4"/>
        <w:rPr>
          <w:del w:id="1462" w:author="TL" w:date="2021-08-27T10:18:00Z"/>
          <w:rFonts w:asciiTheme="minorHAnsi" w:eastAsiaTheme="minorEastAsia" w:hAnsiTheme="minorHAnsi" w:cstheme="minorBidi"/>
          <w:sz w:val="22"/>
          <w:szCs w:val="22"/>
          <w:lang w:val="en-US"/>
        </w:rPr>
      </w:pPr>
      <w:del w:id="1463" w:author="TL" w:date="2021-08-27T10:18:00Z">
        <w:r w:rsidDel="0084526D">
          <w:delText>5.8.6.2</w:delText>
        </w:r>
        <w:r w:rsidDel="0084526D">
          <w:rPr>
            <w:rFonts w:asciiTheme="minorHAnsi" w:eastAsiaTheme="minorEastAsia" w:hAnsiTheme="minorHAnsi" w:cstheme="minorBidi"/>
            <w:sz w:val="22"/>
            <w:szCs w:val="22"/>
            <w:lang w:val="en-US"/>
          </w:rPr>
          <w:tab/>
        </w:r>
        <w:r w:rsidDel="0084526D">
          <w:delText>AF Collection of CDN Access Logs</w:delText>
        </w:r>
        <w:r w:rsidDel="0084526D">
          <w:tab/>
        </w:r>
        <w:r w:rsidDel="0084526D">
          <w:fldChar w:fldCharType="begin"/>
        </w:r>
        <w:r w:rsidDel="0084526D">
          <w:delInstrText xml:space="preserve"> PAGEREF _Toc80631497 \h </w:delInstrText>
        </w:r>
        <w:r w:rsidDel="0084526D">
          <w:fldChar w:fldCharType="separate"/>
        </w:r>
      </w:del>
      <w:ins w:id="1464" w:author="TL" w:date="2021-08-27T10:19:00Z">
        <w:r w:rsidR="0084526D">
          <w:rPr>
            <w:b/>
            <w:bCs/>
            <w:lang w:val="en-US"/>
          </w:rPr>
          <w:t>Error! Bookmark not defined.</w:t>
        </w:r>
      </w:ins>
      <w:del w:id="1465" w:author="TL" w:date="2021-08-27T10:18:00Z">
        <w:r w:rsidDel="0084526D">
          <w:delText>71</w:delText>
        </w:r>
        <w:r w:rsidDel="0084526D">
          <w:fldChar w:fldCharType="end"/>
        </w:r>
      </w:del>
    </w:p>
    <w:p w14:paraId="6C46A2B8" w14:textId="0BAC92CD" w:rsidR="00ED4375" w:rsidDel="0084526D" w:rsidRDefault="00ED4375">
      <w:pPr>
        <w:pStyle w:val="TOC4"/>
        <w:rPr>
          <w:del w:id="1466" w:author="TL" w:date="2021-08-27T10:18:00Z"/>
          <w:rFonts w:asciiTheme="minorHAnsi" w:eastAsiaTheme="minorEastAsia" w:hAnsiTheme="minorHAnsi" w:cstheme="minorBidi"/>
          <w:sz w:val="22"/>
          <w:szCs w:val="22"/>
          <w:lang w:val="en-US"/>
        </w:rPr>
      </w:pPr>
      <w:del w:id="1467" w:author="TL" w:date="2021-08-27T10:18:00Z">
        <w:r w:rsidDel="0084526D">
          <w:delText>5.8.6.3</w:delText>
        </w:r>
        <w:r w:rsidDel="0084526D">
          <w:rPr>
            <w:rFonts w:asciiTheme="minorHAnsi" w:eastAsiaTheme="minorEastAsia" w:hAnsiTheme="minorHAnsi" w:cstheme="minorBidi"/>
            <w:sz w:val="22"/>
            <w:szCs w:val="22"/>
            <w:lang w:val="en-US"/>
          </w:rPr>
          <w:tab/>
        </w:r>
        <w:r w:rsidDel="0084526D">
          <w:delText xml:space="preserve"> Candidate media-related information for Event Exposure</w:delText>
        </w:r>
        <w:r w:rsidDel="0084526D">
          <w:tab/>
        </w:r>
        <w:r w:rsidDel="0084526D">
          <w:fldChar w:fldCharType="begin"/>
        </w:r>
        <w:r w:rsidDel="0084526D">
          <w:delInstrText xml:space="preserve"> PAGEREF _Toc80631498 \h </w:delInstrText>
        </w:r>
        <w:r w:rsidDel="0084526D">
          <w:fldChar w:fldCharType="separate"/>
        </w:r>
      </w:del>
      <w:ins w:id="1468" w:author="TL" w:date="2021-08-27T10:19:00Z">
        <w:r w:rsidR="0084526D">
          <w:rPr>
            <w:b/>
            <w:bCs/>
            <w:lang w:val="en-US"/>
          </w:rPr>
          <w:t>Error! Bookmark not defined.</w:t>
        </w:r>
      </w:ins>
      <w:del w:id="1469" w:author="TL" w:date="2021-08-27T10:18:00Z">
        <w:r w:rsidDel="0084526D">
          <w:delText>71</w:delText>
        </w:r>
        <w:r w:rsidDel="0084526D">
          <w:fldChar w:fldCharType="end"/>
        </w:r>
      </w:del>
    </w:p>
    <w:p w14:paraId="6CDD6F11" w14:textId="16D8A720" w:rsidR="00ED4375" w:rsidDel="0084526D" w:rsidRDefault="00ED4375">
      <w:pPr>
        <w:pStyle w:val="TOC2"/>
        <w:rPr>
          <w:del w:id="1470" w:author="TL" w:date="2021-08-27T10:18:00Z"/>
          <w:rFonts w:asciiTheme="minorHAnsi" w:eastAsiaTheme="minorEastAsia" w:hAnsiTheme="minorHAnsi" w:cstheme="minorBidi"/>
          <w:sz w:val="22"/>
          <w:szCs w:val="22"/>
          <w:lang w:val="en-US"/>
        </w:rPr>
      </w:pPr>
      <w:del w:id="1471" w:author="TL" w:date="2021-08-27T10:18:00Z">
        <w:r w:rsidDel="0084526D">
          <w:delText>5.9</w:delText>
        </w:r>
        <w:r w:rsidDel="0084526D">
          <w:rPr>
            <w:rFonts w:asciiTheme="minorHAnsi" w:eastAsiaTheme="minorEastAsia" w:hAnsiTheme="minorHAnsi" w:cstheme="minorBidi"/>
            <w:sz w:val="22"/>
            <w:szCs w:val="22"/>
            <w:lang w:val="en-US"/>
          </w:rPr>
          <w:tab/>
        </w:r>
        <w:r w:rsidDel="0084526D">
          <w:delText>Per-application-authorization</w:delText>
        </w:r>
        <w:r w:rsidDel="0084526D">
          <w:tab/>
        </w:r>
        <w:r w:rsidDel="0084526D">
          <w:fldChar w:fldCharType="begin"/>
        </w:r>
        <w:r w:rsidDel="0084526D">
          <w:delInstrText xml:space="preserve"> PAGEREF _Toc80631499 \h </w:delInstrText>
        </w:r>
        <w:r w:rsidDel="0084526D">
          <w:fldChar w:fldCharType="separate"/>
        </w:r>
      </w:del>
      <w:ins w:id="1472" w:author="TL" w:date="2021-08-27T10:19:00Z">
        <w:r w:rsidR="0084526D">
          <w:rPr>
            <w:b/>
            <w:bCs/>
            <w:lang w:val="en-US"/>
          </w:rPr>
          <w:t>Error! Bookmark not defined.</w:t>
        </w:r>
      </w:ins>
      <w:del w:id="1473" w:author="TL" w:date="2021-08-27T10:18:00Z">
        <w:r w:rsidDel="0084526D">
          <w:delText>72</w:delText>
        </w:r>
        <w:r w:rsidDel="0084526D">
          <w:fldChar w:fldCharType="end"/>
        </w:r>
      </w:del>
    </w:p>
    <w:p w14:paraId="05FAD3B1" w14:textId="1D25A47A" w:rsidR="00ED4375" w:rsidDel="0084526D" w:rsidRDefault="00ED4375">
      <w:pPr>
        <w:pStyle w:val="TOC3"/>
        <w:rPr>
          <w:del w:id="1474" w:author="TL" w:date="2021-08-27T10:18:00Z"/>
          <w:rFonts w:asciiTheme="minorHAnsi" w:eastAsiaTheme="minorEastAsia" w:hAnsiTheme="minorHAnsi" w:cstheme="minorBidi"/>
          <w:sz w:val="22"/>
          <w:szCs w:val="22"/>
          <w:lang w:val="en-US"/>
        </w:rPr>
      </w:pPr>
      <w:del w:id="1475" w:author="TL" w:date="2021-08-27T10:18:00Z">
        <w:r w:rsidDel="0084526D">
          <w:delText>5.9.1</w:delText>
        </w:r>
        <w:r w:rsidDel="0084526D">
          <w:rPr>
            <w:rFonts w:asciiTheme="minorHAnsi" w:eastAsiaTheme="minorEastAsia" w:hAnsiTheme="minorHAnsi" w:cstheme="minorBidi"/>
            <w:sz w:val="22"/>
            <w:szCs w:val="22"/>
            <w:lang w:val="en-US"/>
          </w:rPr>
          <w:tab/>
        </w:r>
        <w:r w:rsidDel="0084526D">
          <w:delText>Description</w:delText>
        </w:r>
        <w:r w:rsidDel="0084526D">
          <w:tab/>
        </w:r>
        <w:r w:rsidDel="0084526D">
          <w:fldChar w:fldCharType="begin"/>
        </w:r>
        <w:r w:rsidDel="0084526D">
          <w:delInstrText xml:space="preserve"> PAGEREF _Toc80631500 \h </w:delInstrText>
        </w:r>
        <w:r w:rsidDel="0084526D">
          <w:fldChar w:fldCharType="separate"/>
        </w:r>
      </w:del>
      <w:ins w:id="1476" w:author="TL" w:date="2021-08-27T10:19:00Z">
        <w:r w:rsidR="0084526D">
          <w:rPr>
            <w:b/>
            <w:bCs/>
            <w:lang w:val="en-US"/>
          </w:rPr>
          <w:t>Error! Bookmark not defined.</w:t>
        </w:r>
      </w:ins>
      <w:del w:id="1477" w:author="TL" w:date="2021-08-27T10:18:00Z">
        <w:r w:rsidDel="0084526D">
          <w:delText>72</w:delText>
        </w:r>
        <w:r w:rsidDel="0084526D">
          <w:fldChar w:fldCharType="end"/>
        </w:r>
      </w:del>
    </w:p>
    <w:p w14:paraId="0297F22A" w14:textId="2F38CEDD" w:rsidR="00ED4375" w:rsidDel="0084526D" w:rsidRDefault="00ED4375">
      <w:pPr>
        <w:pStyle w:val="TOC3"/>
        <w:rPr>
          <w:del w:id="1478" w:author="TL" w:date="2021-08-27T10:18:00Z"/>
          <w:rFonts w:asciiTheme="minorHAnsi" w:eastAsiaTheme="minorEastAsia" w:hAnsiTheme="minorHAnsi" w:cstheme="minorBidi"/>
          <w:sz w:val="22"/>
          <w:szCs w:val="22"/>
          <w:lang w:val="en-US"/>
        </w:rPr>
      </w:pPr>
      <w:del w:id="1479" w:author="TL" w:date="2021-08-27T10:18:00Z">
        <w:r w:rsidDel="0084526D">
          <w:delText>5.9.2</w:delText>
        </w:r>
        <w:r w:rsidDel="0084526D">
          <w:rPr>
            <w:rFonts w:asciiTheme="minorHAnsi" w:eastAsiaTheme="minorEastAsia" w:hAnsiTheme="minorHAnsi" w:cstheme="minorBidi"/>
            <w:sz w:val="22"/>
            <w:szCs w:val="22"/>
            <w:lang w:val="en-US"/>
          </w:rPr>
          <w:tab/>
        </w:r>
        <w:r w:rsidDel="0084526D">
          <w:delText>Collaboration Scenarios</w:delText>
        </w:r>
        <w:r w:rsidDel="0084526D">
          <w:tab/>
        </w:r>
        <w:r w:rsidDel="0084526D">
          <w:fldChar w:fldCharType="begin"/>
        </w:r>
        <w:r w:rsidDel="0084526D">
          <w:delInstrText xml:space="preserve"> PAGEREF _Toc80631501 \h </w:delInstrText>
        </w:r>
        <w:r w:rsidDel="0084526D">
          <w:fldChar w:fldCharType="separate"/>
        </w:r>
      </w:del>
      <w:ins w:id="1480" w:author="TL" w:date="2021-08-27T10:19:00Z">
        <w:r w:rsidR="0084526D">
          <w:rPr>
            <w:b/>
            <w:bCs/>
            <w:lang w:val="en-US"/>
          </w:rPr>
          <w:t>Error! Bookmark not defined.</w:t>
        </w:r>
      </w:ins>
      <w:del w:id="1481" w:author="TL" w:date="2021-08-27T10:18:00Z">
        <w:r w:rsidDel="0084526D">
          <w:delText>73</w:delText>
        </w:r>
        <w:r w:rsidDel="0084526D">
          <w:fldChar w:fldCharType="end"/>
        </w:r>
      </w:del>
    </w:p>
    <w:p w14:paraId="1A31E5F7" w14:textId="0E17D902" w:rsidR="00ED4375" w:rsidDel="0084526D" w:rsidRDefault="00ED4375">
      <w:pPr>
        <w:pStyle w:val="TOC4"/>
        <w:rPr>
          <w:del w:id="1482" w:author="TL" w:date="2021-08-27T10:18:00Z"/>
          <w:rFonts w:asciiTheme="minorHAnsi" w:eastAsiaTheme="minorEastAsia" w:hAnsiTheme="minorHAnsi" w:cstheme="minorBidi"/>
          <w:sz w:val="22"/>
          <w:szCs w:val="22"/>
          <w:lang w:val="en-US"/>
        </w:rPr>
      </w:pPr>
      <w:del w:id="1483" w:author="TL" w:date="2021-08-27T10:18:00Z">
        <w:r w:rsidDel="0084526D">
          <w:delText>5.9.2.1</w:delText>
        </w:r>
        <w:r w:rsidDel="0084526D">
          <w:rPr>
            <w:rFonts w:asciiTheme="minorHAnsi" w:eastAsiaTheme="minorEastAsia" w:hAnsiTheme="minorHAnsi" w:cstheme="minorBidi"/>
            <w:sz w:val="22"/>
            <w:szCs w:val="22"/>
            <w:lang w:val="en-US"/>
          </w:rPr>
          <w:tab/>
        </w:r>
        <w:r w:rsidDel="0084526D">
          <w:delText>Collaboration A: UE hosting multiple Applications</w:delText>
        </w:r>
        <w:r w:rsidDel="0084526D">
          <w:tab/>
        </w:r>
        <w:r w:rsidDel="0084526D">
          <w:fldChar w:fldCharType="begin"/>
        </w:r>
        <w:r w:rsidDel="0084526D">
          <w:delInstrText xml:space="preserve"> PAGEREF _Toc80631502 \h </w:delInstrText>
        </w:r>
        <w:r w:rsidDel="0084526D">
          <w:fldChar w:fldCharType="separate"/>
        </w:r>
      </w:del>
      <w:ins w:id="1484" w:author="TL" w:date="2021-08-27T10:19:00Z">
        <w:r w:rsidR="0084526D">
          <w:rPr>
            <w:b/>
            <w:bCs/>
            <w:lang w:val="en-US"/>
          </w:rPr>
          <w:t>Error! Bookmark not defined.</w:t>
        </w:r>
      </w:ins>
      <w:del w:id="1485" w:author="TL" w:date="2021-08-27T10:18:00Z">
        <w:r w:rsidDel="0084526D">
          <w:delText>73</w:delText>
        </w:r>
        <w:r w:rsidDel="0084526D">
          <w:fldChar w:fldCharType="end"/>
        </w:r>
      </w:del>
    </w:p>
    <w:p w14:paraId="074FEAC3" w14:textId="7FDCF6D9" w:rsidR="00ED4375" w:rsidDel="0084526D" w:rsidRDefault="00ED4375">
      <w:pPr>
        <w:pStyle w:val="TOC4"/>
        <w:rPr>
          <w:del w:id="1486" w:author="TL" w:date="2021-08-27T10:18:00Z"/>
          <w:rFonts w:asciiTheme="minorHAnsi" w:eastAsiaTheme="minorEastAsia" w:hAnsiTheme="minorHAnsi" w:cstheme="minorBidi"/>
          <w:sz w:val="22"/>
          <w:szCs w:val="22"/>
          <w:lang w:val="en-US"/>
        </w:rPr>
      </w:pPr>
      <w:del w:id="1487" w:author="TL" w:date="2021-08-27T10:18:00Z">
        <w:r w:rsidDel="0084526D">
          <w:delText>5.9.2.2</w:delText>
        </w:r>
        <w:r w:rsidDel="0084526D">
          <w:rPr>
            <w:rFonts w:asciiTheme="minorHAnsi" w:eastAsiaTheme="minorEastAsia" w:hAnsiTheme="minorHAnsi" w:cstheme="minorBidi"/>
            <w:sz w:val="22"/>
            <w:szCs w:val="22"/>
            <w:lang w:val="en-US"/>
          </w:rPr>
          <w:tab/>
        </w:r>
        <w:r w:rsidDel="0084526D">
          <w:delText>Collaboration B: Applications with multiple subscription levels</w:delText>
        </w:r>
        <w:r w:rsidDel="0084526D">
          <w:tab/>
        </w:r>
        <w:r w:rsidDel="0084526D">
          <w:fldChar w:fldCharType="begin"/>
        </w:r>
        <w:r w:rsidDel="0084526D">
          <w:delInstrText xml:space="preserve"> PAGEREF _Toc80631503 \h </w:delInstrText>
        </w:r>
        <w:r w:rsidDel="0084526D">
          <w:fldChar w:fldCharType="separate"/>
        </w:r>
      </w:del>
      <w:ins w:id="1488" w:author="TL" w:date="2021-08-27T10:19:00Z">
        <w:r w:rsidR="0084526D">
          <w:rPr>
            <w:b/>
            <w:bCs/>
            <w:lang w:val="en-US"/>
          </w:rPr>
          <w:t>Error! Bookmark not defined.</w:t>
        </w:r>
      </w:ins>
      <w:del w:id="1489" w:author="TL" w:date="2021-08-27T10:18:00Z">
        <w:r w:rsidDel="0084526D">
          <w:delText>74</w:delText>
        </w:r>
        <w:r w:rsidDel="0084526D">
          <w:fldChar w:fldCharType="end"/>
        </w:r>
      </w:del>
    </w:p>
    <w:p w14:paraId="1FEDDD89" w14:textId="28345D2E" w:rsidR="00ED4375" w:rsidDel="0084526D" w:rsidRDefault="00ED4375">
      <w:pPr>
        <w:pStyle w:val="TOC3"/>
        <w:rPr>
          <w:del w:id="1490" w:author="TL" w:date="2021-08-27T10:18:00Z"/>
          <w:rFonts w:asciiTheme="minorHAnsi" w:eastAsiaTheme="minorEastAsia" w:hAnsiTheme="minorHAnsi" w:cstheme="minorBidi"/>
          <w:sz w:val="22"/>
          <w:szCs w:val="22"/>
          <w:lang w:val="en-US"/>
        </w:rPr>
      </w:pPr>
      <w:del w:id="1491" w:author="TL" w:date="2021-08-27T10:18:00Z">
        <w:r w:rsidDel="0084526D">
          <w:delText>5.9.3</w:delText>
        </w:r>
        <w:r w:rsidDel="0084526D">
          <w:rPr>
            <w:rFonts w:asciiTheme="minorHAnsi" w:eastAsiaTheme="minorEastAsia" w:hAnsiTheme="minorHAnsi" w:cstheme="minorBidi"/>
            <w:sz w:val="22"/>
            <w:szCs w:val="22"/>
            <w:lang w:val="en-US"/>
          </w:rPr>
          <w:tab/>
        </w:r>
        <w:r w:rsidDel="0084526D">
          <w:delText>Deployment Architectures</w:delText>
        </w:r>
        <w:r w:rsidDel="0084526D">
          <w:tab/>
        </w:r>
        <w:r w:rsidDel="0084526D">
          <w:fldChar w:fldCharType="begin"/>
        </w:r>
        <w:r w:rsidDel="0084526D">
          <w:delInstrText xml:space="preserve"> PAGEREF _Toc80631504 \h </w:delInstrText>
        </w:r>
        <w:r w:rsidDel="0084526D">
          <w:fldChar w:fldCharType="separate"/>
        </w:r>
      </w:del>
      <w:ins w:id="1492" w:author="TL" w:date="2021-08-27T10:19:00Z">
        <w:r w:rsidR="0084526D">
          <w:rPr>
            <w:b/>
            <w:bCs/>
            <w:lang w:val="en-US"/>
          </w:rPr>
          <w:t>Error! Bookmark not defined.</w:t>
        </w:r>
      </w:ins>
      <w:del w:id="1493" w:author="TL" w:date="2021-08-27T10:18:00Z">
        <w:r w:rsidDel="0084526D">
          <w:delText>74</w:delText>
        </w:r>
        <w:r w:rsidDel="0084526D">
          <w:fldChar w:fldCharType="end"/>
        </w:r>
      </w:del>
    </w:p>
    <w:p w14:paraId="03588812" w14:textId="65B8F569" w:rsidR="00ED4375" w:rsidDel="0084526D" w:rsidRDefault="00ED4375">
      <w:pPr>
        <w:pStyle w:val="TOC3"/>
        <w:rPr>
          <w:del w:id="1494" w:author="TL" w:date="2021-08-27T10:18:00Z"/>
          <w:rFonts w:asciiTheme="minorHAnsi" w:eastAsiaTheme="minorEastAsia" w:hAnsiTheme="minorHAnsi" w:cstheme="minorBidi"/>
          <w:sz w:val="22"/>
          <w:szCs w:val="22"/>
          <w:lang w:val="en-US"/>
        </w:rPr>
      </w:pPr>
      <w:del w:id="1495" w:author="TL" w:date="2021-08-27T10:18:00Z">
        <w:r w:rsidDel="0084526D">
          <w:delText>5.9.4</w:delText>
        </w:r>
        <w:r w:rsidDel="0084526D">
          <w:rPr>
            <w:rFonts w:asciiTheme="minorHAnsi" w:eastAsiaTheme="minorEastAsia" w:hAnsiTheme="minorHAnsi" w:cstheme="minorBidi"/>
            <w:sz w:val="22"/>
            <w:szCs w:val="22"/>
            <w:lang w:val="en-US"/>
          </w:rPr>
          <w:tab/>
        </w:r>
        <w:r w:rsidDel="0084526D">
          <w:delText>Mapping to 5G Media Streaming and High-Level Call Flows</w:delText>
        </w:r>
        <w:r w:rsidDel="0084526D">
          <w:tab/>
        </w:r>
        <w:r w:rsidDel="0084526D">
          <w:fldChar w:fldCharType="begin"/>
        </w:r>
        <w:r w:rsidDel="0084526D">
          <w:delInstrText xml:space="preserve"> PAGEREF _Toc80631505 \h </w:delInstrText>
        </w:r>
        <w:r w:rsidDel="0084526D">
          <w:fldChar w:fldCharType="separate"/>
        </w:r>
      </w:del>
      <w:ins w:id="1496" w:author="TL" w:date="2021-08-27T10:19:00Z">
        <w:r w:rsidR="0084526D">
          <w:rPr>
            <w:b/>
            <w:bCs/>
            <w:lang w:val="en-US"/>
          </w:rPr>
          <w:t>Error! Bookmark not defined.</w:t>
        </w:r>
      </w:ins>
      <w:del w:id="1497" w:author="TL" w:date="2021-08-27T10:18:00Z">
        <w:r w:rsidDel="0084526D">
          <w:delText>74</w:delText>
        </w:r>
        <w:r w:rsidDel="0084526D">
          <w:fldChar w:fldCharType="end"/>
        </w:r>
      </w:del>
    </w:p>
    <w:p w14:paraId="7668CFF6" w14:textId="1D25FACE" w:rsidR="00ED4375" w:rsidDel="0084526D" w:rsidRDefault="00ED4375">
      <w:pPr>
        <w:pStyle w:val="TOC3"/>
        <w:rPr>
          <w:del w:id="1498" w:author="TL" w:date="2021-08-27T10:18:00Z"/>
          <w:rFonts w:asciiTheme="minorHAnsi" w:eastAsiaTheme="minorEastAsia" w:hAnsiTheme="minorHAnsi" w:cstheme="minorBidi"/>
          <w:sz w:val="22"/>
          <w:szCs w:val="22"/>
          <w:lang w:val="en-US"/>
        </w:rPr>
      </w:pPr>
      <w:del w:id="1499" w:author="TL" w:date="2021-08-27T10:18:00Z">
        <w:r w:rsidDel="0084526D">
          <w:delText>5.9.5</w:delText>
        </w:r>
        <w:r w:rsidDel="0084526D">
          <w:rPr>
            <w:rFonts w:asciiTheme="minorHAnsi" w:eastAsiaTheme="minorEastAsia" w:hAnsiTheme="minorHAnsi" w:cstheme="minorBidi"/>
            <w:sz w:val="22"/>
            <w:szCs w:val="22"/>
            <w:lang w:val="en-US"/>
          </w:rPr>
          <w:tab/>
        </w:r>
        <w:r w:rsidDel="0084526D">
          <w:delText>Potential open issues</w:delText>
        </w:r>
        <w:r w:rsidDel="0084526D">
          <w:tab/>
        </w:r>
        <w:r w:rsidDel="0084526D">
          <w:fldChar w:fldCharType="begin"/>
        </w:r>
        <w:r w:rsidDel="0084526D">
          <w:delInstrText xml:space="preserve"> PAGEREF _Toc80631506 \h </w:delInstrText>
        </w:r>
        <w:r w:rsidDel="0084526D">
          <w:fldChar w:fldCharType="separate"/>
        </w:r>
      </w:del>
      <w:ins w:id="1500" w:author="TL" w:date="2021-08-27T10:19:00Z">
        <w:r w:rsidR="0084526D">
          <w:rPr>
            <w:b/>
            <w:bCs/>
            <w:lang w:val="en-US"/>
          </w:rPr>
          <w:t>Error! Bookmark not defined.</w:t>
        </w:r>
      </w:ins>
      <w:del w:id="1501" w:author="TL" w:date="2021-08-27T10:18:00Z">
        <w:r w:rsidDel="0084526D">
          <w:delText>74</w:delText>
        </w:r>
        <w:r w:rsidDel="0084526D">
          <w:fldChar w:fldCharType="end"/>
        </w:r>
      </w:del>
    </w:p>
    <w:p w14:paraId="2DFEFDC4" w14:textId="42E2A8F5" w:rsidR="00ED4375" w:rsidDel="0084526D" w:rsidRDefault="00ED4375">
      <w:pPr>
        <w:pStyle w:val="TOC3"/>
        <w:rPr>
          <w:del w:id="1502" w:author="TL" w:date="2021-08-27T10:18:00Z"/>
          <w:rFonts w:asciiTheme="minorHAnsi" w:eastAsiaTheme="minorEastAsia" w:hAnsiTheme="minorHAnsi" w:cstheme="minorBidi"/>
          <w:sz w:val="22"/>
          <w:szCs w:val="22"/>
          <w:lang w:val="en-US"/>
        </w:rPr>
      </w:pPr>
      <w:del w:id="1503" w:author="TL" w:date="2021-08-27T10:18:00Z">
        <w:r w:rsidDel="0084526D">
          <w:delText>5.9.6</w:delText>
        </w:r>
        <w:r w:rsidDel="0084526D">
          <w:rPr>
            <w:rFonts w:asciiTheme="minorHAnsi" w:eastAsiaTheme="minorEastAsia" w:hAnsiTheme="minorHAnsi" w:cstheme="minorBidi"/>
            <w:sz w:val="22"/>
            <w:szCs w:val="22"/>
            <w:lang w:val="en-US"/>
          </w:rPr>
          <w:tab/>
        </w:r>
        <w:r w:rsidDel="0084526D">
          <w:delText>Candidate Solutions</w:delText>
        </w:r>
        <w:r w:rsidDel="0084526D">
          <w:tab/>
        </w:r>
        <w:r w:rsidDel="0084526D">
          <w:fldChar w:fldCharType="begin"/>
        </w:r>
        <w:r w:rsidDel="0084526D">
          <w:delInstrText xml:space="preserve"> PAGEREF _Toc80631507 \h </w:delInstrText>
        </w:r>
        <w:r w:rsidDel="0084526D">
          <w:fldChar w:fldCharType="separate"/>
        </w:r>
      </w:del>
      <w:ins w:id="1504" w:author="TL" w:date="2021-08-27T10:19:00Z">
        <w:r w:rsidR="0084526D">
          <w:rPr>
            <w:b/>
            <w:bCs/>
            <w:lang w:val="en-US"/>
          </w:rPr>
          <w:t>Error! Bookmark not defined.</w:t>
        </w:r>
      </w:ins>
      <w:del w:id="1505" w:author="TL" w:date="2021-08-27T10:18:00Z">
        <w:r w:rsidDel="0084526D">
          <w:delText>74</w:delText>
        </w:r>
        <w:r w:rsidDel="0084526D">
          <w:fldChar w:fldCharType="end"/>
        </w:r>
      </w:del>
    </w:p>
    <w:p w14:paraId="2A5A032C" w14:textId="21788FC1" w:rsidR="00ED4375" w:rsidDel="0084526D" w:rsidRDefault="00ED4375">
      <w:pPr>
        <w:pStyle w:val="TOC2"/>
        <w:rPr>
          <w:del w:id="1506" w:author="TL" w:date="2021-08-27T10:18:00Z"/>
          <w:rFonts w:asciiTheme="minorHAnsi" w:eastAsiaTheme="minorEastAsia" w:hAnsiTheme="minorHAnsi" w:cstheme="minorBidi"/>
          <w:sz w:val="22"/>
          <w:szCs w:val="22"/>
          <w:lang w:val="en-US"/>
        </w:rPr>
      </w:pPr>
      <w:del w:id="1507" w:author="TL" w:date="2021-08-27T10:18:00Z">
        <w:r w:rsidDel="0084526D">
          <w:delText>5.10</w:delText>
        </w:r>
        <w:r w:rsidDel="0084526D">
          <w:rPr>
            <w:rFonts w:asciiTheme="minorHAnsi" w:eastAsiaTheme="minorEastAsia" w:hAnsiTheme="minorHAnsi" w:cstheme="minorBidi"/>
            <w:sz w:val="22"/>
            <w:szCs w:val="22"/>
            <w:lang w:val="en-US"/>
          </w:rPr>
          <w:tab/>
        </w:r>
        <w:r w:rsidDel="0084526D">
          <w:delText>Support for encrypted and high-value content</w:delText>
        </w:r>
        <w:r w:rsidDel="0084526D">
          <w:tab/>
        </w:r>
        <w:r w:rsidDel="0084526D">
          <w:fldChar w:fldCharType="begin"/>
        </w:r>
        <w:r w:rsidDel="0084526D">
          <w:delInstrText xml:space="preserve"> PAGEREF _Toc80631508 \h </w:delInstrText>
        </w:r>
        <w:r w:rsidDel="0084526D">
          <w:fldChar w:fldCharType="separate"/>
        </w:r>
      </w:del>
      <w:ins w:id="1508" w:author="TL" w:date="2021-08-27T10:19:00Z">
        <w:r w:rsidR="0084526D">
          <w:rPr>
            <w:b/>
            <w:bCs/>
            <w:lang w:val="en-US"/>
          </w:rPr>
          <w:t>Error! Bookmark not defined.</w:t>
        </w:r>
      </w:ins>
      <w:del w:id="1509" w:author="TL" w:date="2021-08-27T10:18:00Z">
        <w:r w:rsidDel="0084526D">
          <w:delText>75</w:delText>
        </w:r>
        <w:r w:rsidDel="0084526D">
          <w:fldChar w:fldCharType="end"/>
        </w:r>
      </w:del>
    </w:p>
    <w:p w14:paraId="5A3886F3" w14:textId="6B35B1CD" w:rsidR="00ED4375" w:rsidDel="0084526D" w:rsidRDefault="00ED4375">
      <w:pPr>
        <w:pStyle w:val="TOC3"/>
        <w:rPr>
          <w:del w:id="1510" w:author="TL" w:date="2021-08-27T10:18:00Z"/>
          <w:rFonts w:asciiTheme="minorHAnsi" w:eastAsiaTheme="minorEastAsia" w:hAnsiTheme="minorHAnsi" w:cstheme="minorBidi"/>
          <w:sz w:val="22"/>
          <w:szCs w:val="22"/>
          <w:lang w:val="en-US"/>
        </w:rPr>
      </w:pPr>
      <w:del w:id="1511" w:author="TL" w:date="2021-08-27T10:18:00Z">
        <w:r w:rsidDel="0084526D">
          <w:delText>5.10.1</w:delText>
        </w:r>
        <w:r w:rsidDel="0084526D">
          <w:rPr>
            <w:rFonts w:asciiTheme="minorHAnsi" w:eastAsiaTheme="minorEastAsia" w:hAnsiTheme="minorHAnsi" w:cstheme="minorBidi"/>
            <w:sz w:val="22"/>
            <w:szCs w:val="22"/>
            <w:lang w:val="en-US"/>
          </w:rPr>
          <w:tab/>
        </w:r>
        <w:r w:rsidDel="0084526D">
          <w:delText>Description</w:delText>
        </w:r>
        <w:r w:rsidDel="0084526D">
          <w:tab/>
        </w:r>
        <w:r w:rsidDel="0084526D">
          <w:fldChar w:fldCharType="begin"/>
        </w:r>
        <w:r w:rsidDel="0084526D">
          <w:delInstrText xml:space="preserve"> PAGEREF _Toc80631509 \h </w:delInstrText>
        </w:r>
        <w:r w:rsidDel="0084526D">
          <w:fldChar w:fldCharType="separate"/>
        </w:r>
      </w:del>
      <w:ins w:id="1512" w:author="TL" w:date="2021-08-27T10:19:00Z">
        <w:r w:rsidR="0084526D">
          <w:rPr>
            <w:b/>
            <w:bCs/>
            <w:lang w:val="en-US"/>
          </w:rPr>
          <w:t>Error! Bookmark not defined.</w:t>
        </w:r>
      </w:ins>
      <w:del w:id="1513" w:author="TL" w:date="2021-08-27T10:18:00Z">
        <w:r w:rsidDel="0084526D">
          <w:delText>75</w:delText>
        </w:r>
        <w:r w:rsidDel="0084526D">
          <w:fldChar w:fldCharType="end"/>
        </w:r>
      </w:del>
    </w:p>
    <w:p w14:paraId="459DFB8F" w14:textId="2583FC54" w:rsidR="00ED4375" w:rsidDel="0084526D" w:rsidRDefault="00ED4375">
      <w:pPr>
        <w:pStyle w:val="TOC3"/>
        <w:rPr>
          <w:del w:id="1514" w:author="TL" w:date="2021-08-27T10:18:00Z"/>
          <w:rFonts w:asciiTheme="minorHAnsi" w:eastAsiaTheme="minorEastAsia" w:hAnsiTheme="minorHAnsi" w:cstheme="minorBidi"/>
          <w:sz w:val="22"/>
          <w:szCs w:val="22"/>
          <w:lang w:val="en-US"/>
        </w:rPr>
      </w:pPr>
      <w:del w:id="1515" w:author="TL" w:date="2021-08-27T10:18:00Z">
        <w:r w:rsidDel="0084526D">
          <w:delText>5.10.2</w:delText>
        </w:r>
        <w:r w:rsidDel="0084526D">
          <w:rPr>
            <w:rFonts w:asciiTheme="minorHAnsi" w:eastAsiaTheme="minorEastAsia" w:hAnsiTheme="minorHAnsi" w:cstheme="minorBidi"/>
            <w:sz w:val="22"/>
            <w:szCs w:val="22"/>
            <w:lang w:val="en-US"/>
          </w:rPr>
          <w:tab/>
        </w:r>
        <w:r w:rsidDel="0084526D">
          <w:delText>Collaboration Scenarios</w:delText>
        </w:r>
        <w:r w:rsidDel="0084526D">
          <w:tab/>
        </w:r>
        <w:r w:rsidDel="0084526D">
          <w:fldChar w:fldCharType="begin"/>
        </w:r>
        <w:r w:rsidDel="0084526D">
          <w:delInstrText xml:space="preserve"> PAGEREF _Toc80631510 \h </w:delInstrText>
        </w:r>
        <w:r w:rsidDel="0084526D">
          <w:fldChar w:fldCharType="separate"/>
        </w:r>
      </w:del>
      <w:ins w:id="1516" w:author="TL" w:date="2021-08-27T10:19:00Z">
        <w:r w:rsidR="0084526D">
          <w:rPr>
            <w:b/>
            <w:bCs/>
            <w:lang w:val="en-US"/>
          </w:rPr>
          <w:t>Error! Bookmark not defined.</w:t>
        </w:r>
      </w:ins>
      <w:del w:id="1517" w:author="TL" w:date="2021-08-27T10:18:00Z">
        <w:r w:rsidDel="0084526D">
          <w:delText>75</w:delText>
        </w:r>
        <w:r w:rsidDel="0084526D">
          <w:fldChar w:fldCharType="end"/>
        </w:r>
      </w:del>
    </w:p>
    <w:p w14:paraId="58C86A46" w14:textId="2055EB08" w:rsidR="00ED4375" w:rsidDel="0084526D" w:rsidRDefault="00ED4375">
      <w:pPr>
        <w:pStyle w:val="TOC3"/>
        <w:rPr>
          <w:del w:id="1518" w:author="TL" w:date="2021-08-27T10:18:00Z"/>
          <w:rFonts w:asciiTheme="minorHAnsi" w:eastAsiaTheme="minorEastAsia" w:hAnsiTheme="minorHAnsi" w:cstheme="minorBidi"/>
          <w:sz w:val="22"/>
          <w:szCs w:val="22"/>
          <w:lang w:val="en-US"/>
        </w:rPr>
      </w:pPr>
      <w:del w:id="1519" w:author="TL" w:date="2021-08-27T10:18:00Z">
        <w:r w:rsidDel="0084526D">
          <w:delText>5.10.3</w:delText>
        </w:r>
        <w:r w:rsidDel="0084526D">
          <w:rPr>
            <w:rFonts w:asciiTheme="minorHAnsi" w:eastAsiaTheme="minorEastAsia" w:hAnsiTheme="minorHAnsi" w:cstheme="minorBidi"/>
            <w:sz w:val="22"/>
            <w:szCs w:val="22"/>
            <w:lang w:val="en-US"/>
          </w:rPr>
          <w:tab/>
        </w:r>
        <w:r w:rsidDel="0084526D">
          <w:delText>Deployment Architectures</w:delText>
        </w:r>
        <w:r w:rsidDel="0084526D">
          <w:tab/>
        </w:r>
        <w:r w:rsidDel="0084526D">
          <w:fldChar w:fldCharType="begin"/>
        </w:r>
        <w:r w:rsidDel="0084526D">
          <w:delInstrText xml:space="preserve"> PAGEREF _Toc80631511 \h </w:delInstrText>
        </w:r>
        <w:r w:rsidDel="0084526D">
          <w:fldChar w:fldCharType="separate"/>
        </w:r>
      </w:del>
      <w:ins w:id="1520" w:author="TL" w:date="2021-08-27T10:19:00Z">
        <w:r w:rsidR="0084526D">
          <w:rPr>
            <w:b/>
            <w:bCs/>
            <w:lang w:val="en-US"/>
          </w:rPr>
          <w:t>Error! Bookmark not defined.</w:t>
        </w:r>
      </w:ins>
      <w:del w:id="1521" w:author="TL" w:date="2021-08-27T10:18:00Z">
        <w:r w:rsidDel="0084526D">
          <w:delText>76</w:delText>
        </w:r>
        <w:r w:rsidDel="0084526D">
          <w:fldChar w:fldCharType="end"/>
        </w:r>
      </w:del>
    </w:p>
    <w:p w14:paraId="1BA1EAA8" w14:textId="6A119E61" w:rsidR="00ED4375" w:rsidDel="0084526D" w:rsidRDefault="00ED4375">
      <w:pPr>
        <w:pStyle w:val="TOC3"/>
        <w:rPr>
          <w:del w:id="1522" w:author="TL" w:date="2021-08-27T10:18:00Z"/>
          <w:rFonts w:asciiTheme="minorHAnsi" w:eastAsiaTheme="minorEastAsia" w:hAnsiTheme="minorHAnsi" w:cstheme="minorBidi"/>
          <w:sz w:val="22"/>
          <w:szCs w:val="22"/>
          <w:lang w:val="en-US"/>
        </w:rPr>
      </w:pPr>
      <w:del w:id="1523" w:author="TL" w:date="2021-08-27T10:18:00Z">
        <w:r w:rsidDel="0084526D">
          <w:delText>5.10.4</w:delText>
        </w:r>
        <w:r w:rsidDel="0084526D">
          <w:rPr>
            <w:rFonts w:asciiTheme="minorHAnsi" w:eastAsiaTheme="minorEastAsia" w:hAnsiTheme="minorHAnsi" w:cstheme="minorBidi"/>
            <w:sz w:val="22"/>
            <w:szCs w:val="22"/>
            <w:lang w:val="en-US"/>
          </w:rPr>
          <w:tab/>
        </w:r>
        <w:r w:rsidDel="0084526D">
          <w:delText>Mapping to 5G Media Streaming and High-Level Call Flows</w:delText>
        </w:r>
        <w:r w:rsidDel="0084526D">
          <w:tab/>
        </w:r>
        <w:r w:rsidDel="0084526D">
          <w:fldChar w:fldCharType="begin"/>
        </w:r>
        <w:r w:rsidDel="0084526D">
          <w:delInstrText xml:space="preserve"> PAGEREF _Toc80631512 \h </w:delInstrText>
        </w:r>
        <w:r w:rsidDel="0084526D">
          <w:fldChar w:fldCharType="separate"/>
        </w:r>
      </w:del>
      <w:ins w:id="1524" w:author="TL" w:date="2021-08-27T10:19:00Z">
        <w:r w:rsidR="0084526D">
          <w:rPr>
            <w:b/>
            <w:bCs/>
            <w:lang w:val="en-US"/>
          </w:rPr>
          <w:t>Error! Bookmark not defined.</w:t>
        </w:r>
      </w:ins>
      <w:del w:id="1525" w:author="TL" w:date="2021-08-27T10:18:00Z">
        <w:r w:rsidDel="0084526D">
          <w:delText>76</w:delText>
        </w:r>
        <w:r w:rsidDel="0084526D">
          <w:fldChar w:fldCharType="end"/>
        </w:r>
      </w:del>
    </w:p>
    <w:p w14:paraId="2DB3DFBC" w14:textId="6E4FF048" w:rsidR="00ED4375" w:rsidDel="0084526D" w:rsidRDefault="00ED4375">
      <w:pPr>
        <w:pStyle w:val="TOC3"/>
        <w:rPr>
          <w:del w:id="1526" w:author="TL" w:date="2021-08-27T10:18:00Z"/>
          <w:rFonts w:asciiTheme="minorHAnsi" w:eastAsiaTheme="minorEastAsia" w:hAnsiTheme="minorHAnsi" w:cstheme="minorBidi"/>
          <w:sz w:val="22"/>
          <w:szCs w:val="22"/>
          <w:lang w:val="en-US"/>
        </w:rPr>
      </w:pPr>
      <w:del w:id="1527" w:author="TL" w:date="2021-08-27T10:18:00Z">
        <w:r w:rsidDel="0084526D">
          <w:delText>5.10.5</w:delText>
        </w:r>
        <w:r w:rsidDel="0084526D">
          <w:rPr>
            <w:rFonts w:asciiTheme="minorHAnsi" w:eastAsiaTheme="minorEastAsia" w:hAnsiTheme="minorHAnsi" w:cstheme="minorBidi"/>
            <w:sz w:val="22"/>
            <w:szCs w:val="22"/>
            <w:lang w:val="en-US"/>
          </w:rPr>
          <w:tab/>
        </w:r>
        <w:r w:rsidDel="0084526D">
          <w:delText>Potential open issues</w:delText>
        </w:r>
        <w:r w:rsidDel="0084526D">
          <w:tab/>
        </w:r>
        <w:r w:rsidDel="0084526D">
          <w:fldChar w:fldCharType="begin"/>
        </w:r>
        <w:r w:rsidDel="0084526D">
          <w:delInstrText xml:space="preserve"> PAGEREF _Toc80631513 \h </w:delInstrText>
        </w:r>
        <w:r w:rsidDel="0084526D">
          <w:fldChar w:fldCharType="separate"/>
        </w:r>
      </w:del>
      <w:ins w:id="1528" w:author="TL" w:date="2021-08-27T10:19:00Z">
        <w:r w:rsidR="0084526D">
          <w:rPr>
            <w:b/>
            <w:bCs/>
            <w:lang w:val="en-US"/>
          </w:rPr>
          <w:t>Error! Bookmark not defined.</w:t>
        </w:r>
      </w:ins>
      <w:del w:id="1529" w:author="TL" w:date="2021-08-27T10:18:00Z">
        <w:r w:rsidDel="0084526D">
          <w:delText>76</w:delText>
        </w:r>
        <w:r w:rsidDel="0084526D">
          <w:fldChar w:fldCharType="end"/>
        </w:r>
      </w:del>
    </w:p>
    <w:p w14:paraId="689B0BAE" w14:textId="717ABF7E" w:rsidR="00ED4375" w:rsidDel="0084526D" w:rsidRDefault="00ED4375">
      <w:pPr>
        <w:pStyle w:val="TOC3"/>
        <w:rPr>
          <w:del w:id="1530" w:author="TL" w:date="2021-08-27T10:18:00Z"/>
          <w:rFonts w:asciiTheme="minorHAnsi" w:eastAsiaTheme="minorEastAsia" w:hAnsiTheme="minorHAnsi" w:cstheme="minorBidi"/>
          <w:sz w:val="22"/>
          <w:szCs w:val="22"/>
          <w:lang w:val="en-US"/>
        </w:rPr>
      </w:pPr>
      <w:del w:id="1531" w:author="TL" w:date="2021-08-27T10:18:00Z">
        <w:r w:rsidDel="0084526D">
          <w:delText>5.10.6</w:delText>
        </w:r>
        <w:r w:rsidDel="0084526D">
          <w:rPr>
            <w:rFonts w:asciiTheme="minorHAnsi" w:eastAsiaTheme="minorEastAsia" w:hAnsiTheme="minorHAnsi" w:cstheme="minorBidi"/>
            <w:sz w:val="22"/>
            <w:szCs w:val="22"/>
            <w:lang w:val="en-US"/>
          </w:rPr>
          <w:tab/>
        </w:r>
        <w:r w:rsidDel="0084526D">
          <w:delText>Candidate Solutions</w:delText>
        </w:r>
        <w:r w:rsidDel="0084526D">
          <w:tab/>
        </w:r>
        <w:r w:rsidDel="0084526D">
          <w:fldChar w:fldCharType="begin"/>
        </w:r>
        <w:r w:rsidDel="0084526D">
          <w:delInstrText xml:space="preserve"> PAGEREF _Toc80631514 \h </w:delInstrText>
        </w:r>
        <w:r w:rsidDel="0084526D">
          <w:fldChar w:fldCharType="separate"/>
        </w:r>
      </w:del>
      <w:ins w:id="1532" w:author="TL" w:date="2021-08-27T10:19:00Z">
        <w:r w:rsidR="0084526D">
          <w:rPr>
            <w:b/>
            <w:bCs/>
            <w:lang w:val="en-US"/>
          </w:rPr>
          <w:t>Error! Bookmark not defined.</w:t>
        </w:r>
      </w:ins>
      <w:del w:id="1533" w:author="TL" w:date="2021-08-27T10:18:00Z">
        <w:r w:rsidDel="0084526D">
          <w:delText>76</w:delText>
        </w:r>
        <w:r w:rsidDel="0084526D">
          <w:fldChar w:fldCharType="end"/>
        </w:r>
      </w:del>
    </w:p>
    <w:p w14:paraId="1F1C10FE" w14:textId="5C6457EF" w:rsidR="00ED4375" w:rsidDel="0084526D" w:rsidRDefault="00ED4375">
      <w:pPr>
        <w:pStyle w:val="TOC2"/>
        <w:rPr>
          <w:del w:id="1534" w:author="TL" w:date="2021-08-27T10:18:00Z"/>
          <w:rFonts w:asciiTheme="minorHAnsi" w:eastAsiaTheme="minorEastAsia" w:hAnsiTheme="minorHAnsi" w:cstheme="minorBidi"/>
          <w:sz w:val="22"/>
          <w:szCs w:val="22"/>
          <w:lang w:val="en-US"/>
        </w:rPr>
      </w:pPr>
      <w:del w:id="1535" w:author="TL" w:date="2021-08-27T10:18:00Z">
        <w:r w:rsidDel="0084526D">
          <w:delText>5.11</w:delText>
        </w:r>
        <w:r w:rsidDel="0084526D">
          <w:rPr>
            <w:rFonts w:asciiTheme="minorHAnsi" w:eastAsiaTheme="minorEastAsia" w:hAnsiTheme="minorHAnsi" w:cstheme="minorBidi"/>
            <w:sz w:val="22"/>
            <w:szCs w:val="22"/>
            <w:lang w:val="en-US"/>
          </w:rPr>
          <w:tab/>
        </w:r>
        <w:r w:rsidDel="0084526D">
          <w:delText>TV-grade mass distribution of unicast Live Services</w:delText>
        </w:r>
        <w:r w:rsidDel="0084526D">
          <w:tab/>
        </w:r>
        <w:r w:rsidDel="0084526D">
          <w:fldChar w:fldCharType="begin"/>
        </w:r>
        <w:r w:rsidDel="0084526D">
          <w:delInstrText xml:space="preserve"> PAGEREF _Toc80631515 \h </w:delInstrText>
        </w:r>
        <w:r w:rsidDel="0084526D">
          <w:fldChar w:fldCharType="separate"/>
        </w:r>
      </w:del>
      <w:ins w:id="1536" w:author="TL" w:date="2021-08-27T10:19:00Z">
        <w:r w:rsidR="0084526D">
          <w:rPr>
            <w:b/>
            <w:bCs/>
            <w:lang w:val="en-US"/>
          </w:rPr>
          <w:t>Error! Bookmark not defined.</w:t>
        </w:r>
      </w:ins>
      <w:del w:id="1537" w:author="TL" w:date="2021-08-27T10:18:00Z">
        <w:r w:rsidDel="0084526D">
          <w:delText>76</w:delText>
        </w:r>
        <w:r w:rsidDel="0084526D">
          <w:fldChar w:fldCharType="end"/>
        </w:r>
      </w:del>
    </w:p>
    <w:p w14:paraId="12C4A0A4" w14:textId="286A68DC" w:rsidR="00ED4375" w:rsidDel="0084526D" w:rsidRDefault="00ED4375">
      <w:pPr>
        <w:pStyle w:val="TOC3"/>
        <w:rPr>
          <w:del w:id="1538" w:author="TL" w:date="2021-08-27T10:18:00Z"/>
          <w:rFonts w:asciiTheme="minorHAnsi" w:eastAsiaTheme="minorEastAsia" w:hAnsiTheme="minorHAnsi" w:cstheme="minorBidi"/>
          <w:sz w:val="22"/>
          <w:szCs w:val="22"/>
          <w:lang w:val="en-US"/>
        </w:rPr>
      </w:pPr>
      <w:del w:id="1539" w:author="TL" w:date="2021-08-27T10:18:00Z">
        <w:r w:rsidDel="0084526D">
          <w:delText>5.11.1</w:delText>
        </w:r>
        <w:r w:rsidDel="0084526D">
          <w:rPr>
            <w:rFonts w:asciiTheme="minorHAnsi" w:eastAsiaTheme="minorEastAsia" w:hAnsiTheme="minorHAnsi" w:cstheme="minorBidi"/>
            <w:sz w:val="22"/>
            <w:szCs w:val="22"/>
            <w:lang w:val="en-US"/>
          </w:rPr>
          <w:tab/>
        </w:r>
        <w:r w:rsidDel="0084526D">
          <w:delText>Description</w:delText>
        </w:r>
        <w:r w:rsidDel="0084526D">
          <w:tab/>
        </w:r>
        <w:r w:rsidDel="0084526D">
          <w:fldChar w:fldCharType="begin"/>
        </w:r>
        <w:r w:rsidDel="0084526D">
          <w:delInstrText xml:space="preserve"> PAGEREF _Toc80631516 \h </w:delInstrText>
        </w:r>
        <w:r w:rsidDel="0084526D">
          <w:fldChar w:fldCharType="separate"/>
        </w:r>
      </w:del>
      <w:ins w:id="1540" w:author="TL" w:date="2021-08-27T10:19:00Z">
        <w:r w:rsidR="0084526D">
          <w:rPr>
            <w:b/>
            <w:bCs/>
            <w:lang w:val="en-US"/>
          </w:rPr>
          <w:t>Error! Bookmark not defined.</w:t>
        </w:r>
      </w:ins>
      <w:del w:id="1541" w:author="TL" w:date="2021-08-27T10:18:00Z">
        <w:r w:rsidDel="0084526D">
          <w:delText>76</w:delText>
        </w:r>
        <w:r w:rsidDel="0084526D">
          <w:fldChar w:fldCharType="end"/>
        </w:r>
      </w:del>
    </w:p>
    <w:p w14:paraId="1C53682E" w14:textId="0941D66F" w:rsidR="00ED4375" w:rsidDel="0084526D" w:rsidRDefault="00ED4375">
      <w:pPr>
        <w:pStyle w:val="TOC4"/>
        <w:rPr>
          <w:del w:id="1542" w:author="TL" w:date="2021-08-27T10:18:00Z"/>
          <w:rFonts w:asciiTheme="minorHAnsi" w:eastAsiaTheme="minorEastAsia" w:hAnsiTheme="minorHAnsi" w:cstheme="minorBidi"/>
          <w:sz w:val="22"/>
          <w:szCs w:val="22"/>
          <w:lang w:val="en-US"/>
        </w:rPr>
      </w:pPr>
      <w:del w:id="1543" w:author="TL" w:date="2021-08-27T10:18:00Z">
        <w:r w:rsidDel="0084526D">
          <w:delText>5.11.1.1</w:delText>
        </w:r>
        <w:r w:rsidDel="0084526D">
          <w:rPr>
            <w:rFonts w:asciiTheme="minorHAnsi" w:eastAsiaTheme="minorEastAsia" w:hAnsiTheme="minorHAnsi" w:cstheme="minorBidi"/>
            <w:sz w:val="22"/>
            <w:szCs w:val="22"/>
            <w:lang w:val="en-US"/>
          </w:rPr>
          <w:tab/>
        </w:r>
        <w:r w:rsidDel="0084526D">
          <w:delText>General</w:delText>
        </w:r>
        <w:r w:rsidDel="0084526D">
          <w:tab/>
        </w:r>
        <w:r w:rsidDel="0084526D">
          <w:fldChar w:fldCharType="begin"/>
        </w:r>
        <w:r w:rsidDel="0084526D">
          <w:delInstrText xml:space="preserve"> PAGEREF _Toc80631517 \h </w:delInstrText>
        </w:r>
        <w:r w:rsidDel="0084526D">
          <w:fldChar w:fldCharType="separate"/>
        </w:r>
      </w:del>
      <w:ins w:id="1544" w:author="TL" w:date="2021-08-27T10:19:00Z">
        <w:r w:rsidR="0084526D">
          <w:rPr>
            <w:b/>
            <w:bCs/>
            <w:lang w:val="en-US"/>
          </w:rPr>
          <w:t>Error! Bookmark not defined.</w:t>
        </w:r>
      </w:ins>
      <w:del w:id="1545" w:author="TL" w:date="2021-08-27T10:18:00Z">
        <w:r w:rsidDel="0084526D">
          <w:delText>76</w:delText>
        </w:r>
        <w:r w:rsidDel="0084526D">
          <w:fldChar w:fldCharType="end"/>
        </w:r>
      </w:del>
    </w:p>
    <w:p w14:paraId="46D073D1" w14:textId="01AF170E" w:rsidR="00ED4375" w:rsidDel="0084526D" w:rsidRDefault="00ED4375">
      <w:pPr>
        <w:pStyle w:val="TOC4"/>
        <w:rPr>
          <w:del w:id="1546" w:author="TL" w:date="2021-08-27T10:18:00Z"/>
          <w:rFonts w:asciiTheme="minorHAnsi" w:eastAsiaTheme="minorEastAsia" w:hAnsiTheme="minorHAnsi" w:cstheme="minorBidi"/>
          <w:sz w:val="22"/>
          <w:szCs w:val="22"/>
          <w:lang w:val="en-US"/>
        </w:rPr>
      </w:pPr>
      <w:del w:id="1547" w:author="TL" w:date="2021-08-27T10:18:00Z">
        <w:r w:rsidDel="0084526D">
          <w:delText>5.11.1.2</w:delText>
        </w:r>
        <w:r w:rsidDel="0084526D">
          <w:rPr>
            <w:rFonts w:asciiTheme="minorHAnsi" w:eastAsiaTheme="minorEastAsia" w:hAnsiTheme="minorHAnsi" w:cstheme="minorBidi"/>
            <w:sz w:val="22"/>
            <w:szCs w:val="22"/>
            <w:lang w:val="en-US"/>
          </w:rPr>
          <w:tab/>
        </w:r>
        <w:r w:rsidDel="0084526D">
          <w:delText>Scalability</w:delText>
        </w:r>
        <w:r w:rsidDel="0084526D">
          <w:tab/>
        </w:r>
        <w:r w:rsidDel="0084526D">
          <w:fldChar w:fldCharType="begin"/>
        </w:r>
        <w:r w:rsidDel="0084526D">
          <w:delInstrText xml:space="preserve"> PAGEREF _Toc80631518 \h </w:delInstrText>
        </w:r>
        <w:r w:rsidDel="0084526D">
          <w:fldChar w:fldCharType="separate"/>
        </w:r>
      </w:del>
      <w:ins w:id="1548" w:author="TL" w:date="2021-08-27T10:19:00Z">
        <w:r w:rsidR="0084526D">
          <w:rPr>
            <w:b/>
            <w:bCs/>
            <w:lang w:val="en-US"/>
          </w:rPr>
          <w:t>Error! Bookmark not defined.</w:t>
        </w:r>
      </w:ins>
      <w:del w:id="1549" w:author="TL" w:date="2021-08-27T10:18:00Z">
        <w:r w:rsidDel="0084526D">
          <w:delText>76</w:delText>
        </w:r>
        <w:r w:rsidDel="0084526D">
          <w:fldChar w:fldCharType="end"/>
        </w:r>
      </w:del>
    </w:p>
    <w:p w14:paraId="45F8013A" w14:textId="7CEF20FD" w:rsidR="00ED4375" w:rsidDel="0084526D" w:rsidRDefault="00ED4375">
      <w:pPr>
        <w:pStyle w:val="TOC4"/>
        <w:rPr>
          <w:del w:id="1550" w:author="TL" w:date="2021-08-27T10:18:00Z"/>
          <w:rFonts w:asciiTheme="minorHAnsi" w:eastAsiaTheme="minorEastAsia" w:hAnsiTheme="minorHAnsi" w:cstheme="minorBidi"/>
          <w:sz w:val="22"/>
          <w:szCs w:val="22"/>
          <w:lang w:val="en-US"/>
        </w:rPr>
      </w:pPr>
      <w:del w:id="1551" w:author="TL" w:date="2021-08-27T10:18:00Z">
        <w:r w:rsidRPr="001864DF" w:rsidDel="0084526D">
          <w:rPr>
            <w:lang w:val="en-US"/>
          </w:rPr>
          <w:delText>5.11.1.3</w:delText>
        </w:r>
        <w:r w:rsidDel="0084526D">
          <w:rPr>
            <w:rFonts w:asciiTheme="minorHAnsi" w:eastAsiaTheme="minorEastAsia" w:hAnsiTheme="minorHAnsi" w:cstheme="minorBidi"/>
            <w:sz w:val="22"/>
            <w:szCs w:val="22"/>
            <w:lang w:val="en-US"/>
          </w:rPr>
          <w:tab/>
        </w:r>
        <w:r w:rsidRPr="001864DF" w:rsidDel="0084526D">
          <w:rPr>
            <w:lang w:val="en-US"/>
          </w:rPr>
          <w:delText>Consistent quality</w:delText>
        </w:r>
        <w:r w:rsidDel="0084526D">
          <w:tab/>
        </w:r>
        <w:r w:rsidDel="0084526D">
          <w:fldChar w:fldCharType="begin"/>
        </w:r>
        <w:r w:rsidDel="0084526D">
          <w:delInstrText xml:space="preserve"> PAGEREF _Toc80631519 \h </w:delInstrText>
        </w:r>
        <w:r w:rsidDel="0084526D">
          <w:fldChar w:fldCharType="separate"/>
        </w:r>
      </w:del>
      <w:ins w:id="1552" w:author="TL" w:date="2021-08-27T10:19:00Z">
        <w:r w:rsidR="0084526D">
          <w:rPr>
            <w:b/>
            <w:bCs/>
            <w:lang w:val="en-US"/>
          </w:rPr>
          <w:t>Error! Bookmark not defined.</w:t>
        </w:r>
      </w:ins>
      <w:del w:id="1553" w:author="TL" w:date="2021-08-27T10:18:00Z">
        <w:r w:rsidDel="0084526D">
          <w:delText>76</w:delText>
        </w:r>
        <w:r w:rsidDel="0084526D">
          <w:fldChar w:fldCharType="end"/>
        </w:r>
      </w:del>
    </w:p>
    <w:p w14:paraId="5653E1EA" w14:textId="0C66C5E2" w:rsidR="00ED4375" w:rsidDel="0084526D" w:rsidRDefault="00ED4375">
      <w:pPr>
        <w:pStyle w:val="TOC4"/>
        <w:rPr>
          <w:del w:id="1554" w:author="TL" w:date="2021-08-27T10:18:00Z"/>
          <w:rFonts w:asciiTheme="minorHAnsi" w:eastAsiaTheme="minorEastAsia" w:hAnsiTheme="minorHAnsi" w:cstheme="minorBidi"/>
          <w:sz w:val="22"/>
          <w:szCs w:val="22"/>
          <w:lang w:val="en-US"/>
        </w:rPr>
      </w:pPr>
      <w:del w:id="1555" w:author="TL" w:date="2021-08-27T10:18:00Z">
        <w:r w:rsidRPr="001864DF" w:rsidDel="0084526D">
          <w:rPr>
            <w:lang w:val="en-US"/>
          </w:rPr>
          <w:delText>5.11.1.4</w:delText>
        </w:r>
        <w:r w:rsidDel="0084526D">
          <w:rPr>
            <w:rFonts w:asciiTheme="minorHAnsi" w:eastAsiaTheme="minorEastAsia" w:hAnsiTheme="minorHAnsi" w:cstheme="minorBidi"/>
            <w:sz w:val="22"/>
            <w:szCs w:val="22"/>
            <w:lang w:val="en-US"/>
          </w:rPr>
          <w:tab/>
        </w:r>
        <w:r w:rsidRPr="001864DF" w:rsidDel="0084526D">
          <w:rPr>
            <w:lang w:val="en-US"/>
          </w:rPr>
          <w:delText>High bandwidth requirements</w:delText>
        </w:r>
        <w:r w:rsidDel="0084526D">
          <w:tab/>
        </w:r>
        <w:r w:rsidDel="0084526D">
          <w:fldChar w:fldCharType="begin"/>
        </w:r>
        <w:r w:rsidDel="0084526D">
          <w:delInstrText xml:space="preserve"> PAGEREF _Toc80631520 \h </w:delInstrText>
        </w:r>
        <w:r w:rsidDel="0084526D">
          <w:fldChar w:fldCharType="separate"/>
        </w:r>
      </w:del>
      <w:ins w:id="1556" w:author="TL" w:date="2021-08-27T10:19:00Z">
        <w:r w:rsidR="0084526D">
          <w:rPr>
            <w:b/>
            <w:bCs/>
            <w:lang w:val="en-US"/>
          </w:rPr>
          <w:t>Error! Bookmark not defined.</w:t>
        </w:r>
      </w:ins>
      <w:del w:id="1557" w:author="TL" w:date="2021-08-27T10:18:00Z">
        <w:r w:rsidDel="0084526D">
          <w:delText>76</w:delText>
        </w:r>
        <w:r w:rsidDel="0084526D">
          <w:fldChar w:fldCharType="end"/>
        </w:r>
      </w:del>
    </w:p>
    <w:p w14:paraId="6B0EB1A9" w14:textId="6CD8B702" w:rsidR="00ED4375" w:rsidDel="0084526D" w:rsidRDefault="00ED4375">
      <w:pPr>
        <w:pStyle w:val="TOC4"/>
        <w:rPr>
          <w:del w:id="1558" w:author="TL" w:date="2021-08-27T10:18:00Z"/>
          <w:rFonts w:asciiTheme="minorHAnsi" w:eastAsiaTheme="minorEastAsia" w:hAnsiTheme="minorHAnsi" w:cstheme="minorBidi"/>
          <w:sz w:val="22"/>
          <w:szCs w:val="22"/>
          <w:lang w:val="en-US"/>
        </w:rPr>
      </w:pPr>
      <w:del w:id="1559" w:author="TL" w:date="2021-08-27T10:18:00Z">
        <w:r w:rsidRPr="001864DF" w:rsidDel="0084526D">
          <w:rPr>
            <w:lang w:val="en-US"/>
          </w:rPr>
          <w:delText>5.11.1.5</w:delText>
        </w:r>
        <w:r w:rsidDel="0084526D">
          <w:rPr>
            <w:rFonts w:asciiTheme="minorHAnsi" w:eastAsiaTheme="minorEastAsia" w:hAnsiTheme="minorHAnsi" w:cstheme="minorBidi"/>
            <w:sz w:val="22"/>
            <w:szCs w:val="22"/>
            <w:lang w:val="en-US"/>
          </w:rPr>
          <w:tab/>
        </w:r>
        <w:r w:rsidRPr="001864DF" w:rsidDel="0084526D">
          <w:rPr>
            <w:lang w:val="en-US"/>
          </w:rPr>
          <w:delText>Target latency constraints</w:delText>
        </w:r>
        <w:r w:rsidDel="0084526D">
          <w:tab/>
        </w:r>
        <w:r w:rsidDel="0084526D">
          <w:fldChar w:fldCharType="begin"/>
        </w:r>
        <w:r w:rsidDel="0084526D">
          <w:delInstrText xml:space="preserve"> PAGEREF _Toc80631521 \h </w:delInstrText>
        </w:r>
        <w:r w:rsidDel="0084526D">
          <w:fldChar w:fldCharType="separate"/>
        </w:r>
      </w:del>
      <w:ins w:id="1560" w:author="TL" w:date="2021-08-27T10:19:00Z">
        <w:r w:rsidR="0084526D">
          <w:rPr>
            <w:b/>
            <w:bCs/>
            <w:lang w:val="en-US"/>
          </w:rPr>
          <w:t>Error! Bookmark not defined.</w:t>
        </w:r>
      </w:ins>
      <w:del w:id="1561" w:author="TL" w:date="2021-08-27T10:18:00Z">
        <w:r w:rsidDel="0084526D">
          <w:delText>77</w:delText>
        </w:r>
        <w:r w:rsidDel="0084526D">
          <w:fldChar w:fldCharType="end"/>
        </w:r>
      </w:del>
    </w:p>
    <w:p w14:paraId="2DC29090" w14:textId="15EF672A" w:rsidR="00ED4375" w:rsidDel="0084526D" w:rsidRDefault="00ED4375">
      <w:pPr>
        <w:pStyle w:val="TOC3"/>
        <w:rPr>
          <w:del w:id="1562" w:author="TL" w:date="2021-08-27T10:18:00Z"/>
          <w:rFonts w:asciiTheme="minorHAnsi" w:eastAsiaTheme="minorEastAsia" w:hAnsiTheme="minorHAnsi" w:cstheme="minorBidi"/>
          <w:sz w:val="22"/>
          <w:szCs w:val="22"/>
          <w:lang w:val="en-US"/>
        </w:rPr>
      </w:pPr>
      <w:del w:id="1563" w:author="TL" w:date="2021-08-27T10:18:00Z">
        <w:r w:rsidDel="0084526D">
          <w:delText>5.11.2</w:delText>
        </w:r>
        <w:r w:rsidDel="0084526D">
          <w:rPr>
            <w:rFonts w:asciiTheme="minorHAnsi" w:eastAsiaTheme="minorEastAsia" w:hAnsiTheme="minorHAnsi" w:cstheme="minorBidi"/>
            <w:sz w:val="22"/>
            <w:szCs w:val="22"/>
            <w:lang w:val="en-US"/>
          </w:rPr>
          <w:tab/>
        </w:r>
        <w:r w:rsidDel="0084526D">
          <w:delText>Deployment Architectures</w:delText>
        </w:r>
        <w:r w:rsidDel="0084526D">
          <w:tab/>
        </w:r>
        <w:r w:rsidDel="0084526D">
          <w:fldChar w:fldCharType="begin"/>
        </w:r>
        <w:r w:rsidDel="0084526D">
          <w:delInstrText xml:space="preserve"> PAGEREF _Toc80631522 \h </w:delInstrText>
        </w:r>
        <w:r w:rsidDel="0084526D">
          <w:fldChar w:fldCharType="separate"/>
        </w:r>
      </w:del>
      <w:ins w:id="1564" w:author="TL" w:date="2021-08-27T10:19:00Z">
        <w:r w:rsidR="0084526D">
          <w:rPr>
            <w:b/>
            <w:bCs/>
            <w:lang w:val="en-US"/>
          </w:rPr>
          <w:t>Error! Bookmark not defined.</w:t>
        </w:r>
      </w:ins>
      <w:del w:id="1565" w:author="TL" w:date="2021-08-27T10:18:00Z">
        <w:r w:rsidDel="0084526D">
          <w:delText>79</w:delText>
        </w:r>
        <w:r w:rsidDel="0084526D">
          <w:fldChar w:fldCharType="end"/>
        </w:r>
      </w:del>
    </w:p>
    <w:p w14:paraId="1C30BB02" w14:textId="562F1546" w:rsidR="00ED4375" w:rsidDel="0084526D" w:rsidRDefault="00ED4375">
      <w:pPr>
        <w:pStyle w:val="TOC4"/>
        <w:rPr>
          <w:del w:id="1566" w:author="TL" w:date="2021-08-27T10:18:00Z"/>
          <w:rFonts w:asciiTheme="minorHAnsi" w:eastAsiaTheme="minorEastAsia" w:hAnsiTheme="minorHAnsi" w:cstheme="minorBidi"/>
          <w:sz w:val="22"/>
          <w:szCs w:val="22"/>
          <w:lang w:val="en-US"/>
        </w:rPr>
      </w:pPr>
      <w:del w:id="1567" w:author="TL" w:date="2021-08-27T10:18:00Z">
        <w:r w:rsidDel="0084526D">
          <w:delText>5.11.2.1</w:delText>
        </w:r>
        <w:r w:rsidDel="0084526D">
          <w:rPr>
            <w:rFonts w:asciiTheme="minorHAnsi" w:eastAsiaTheme="minorEastAsia" w:hAnsiTheme="minorHAnsi" w:cstheme="minorBidi"/>
            <w:sz w:val="22"/>
            <w:szCs w:val="22"/>
            <w:lang w:val="en-US"/>
          </w:rPr>
          <w:tab/>
        </w:r>
        <w:r w:rsidDel="0084526D">
          <w:delText>Distribution of low-latency media streams</w:delText>
        </w:r>
        <w:r w:rsidDel="0084526D">
          <w:tab/>
        </w:r>
        <w:r w:rsidDel="0084526D">
          <w:fldChar w:fldCharType="begin"/>
        </w:r>
        <w:r w:rsidDel="0084526D">
          <w:delInstrText xml:space="preserve"> PAGEREF _Toc80631523 \h </w:delInstrText>
        </w:r>
        <w:r w:rsidDel="0084526D">
          <w:fldChar w:fldCharType="separate"/>
        </w:r>
      </w:del>
      <w:ins w:id="1568" w:author="TL" w:date="2021-08-27T10:19:00Z">
        <w:r w:rsidR="0084526D">
          <w:rPr>
            <w:b/>
            <w:bCs/>
            <w:lang w:val="en-US"/>
          </w:rPr>
          <w:t>Error! Bookmark not defined.</w:t>
        </w:r>
      </w:ins>
      <w:del w:id="1569" w:author="TL" w:date="2021-08-27T10:18:00Z">
        <w:r w:rsidDel="0084526D">
          <w:delText>79</w:delText>
        </w:r>
        <w:r w:rsidDel="0084526D">
          <w:fldChar w:fldCharType="end"/>
        </w:r>
      </w:del>
    </w:p>
    <w:p w14:paraId="1482F546" w14:textId="62EC55E9" w:rsidR="00ED4375" w:rsidDel="0084526D" w:rsidRDefault="00ED4375">
      <w:pPr>
        <w:pStyle w:val="TOC3"/>
        <w:rPr>
          <w:del w:id="1570" w:author="TL" w:date="2021-08-27T10:18:00Z"/>
          <w:rFonts w:asciiTheme="minorHAnsi" w:eastAsiaTheme="minorEastAsia" w:hAnsiTheme="minorHAnsi" w:cstheme="minorBidi"/>
          <w:sz w:val="22"/>
          <w:szCs w:val="22"/>
          <w:lang w:val="en-US"/>
        </w:rPr>
      </w:pPr>
      <w:del w:id="1571" w:author="TL" w:date="2021-08-27T10:18:00Z">
        <w:r w:rsidDel="0084526D">
          <w:lastRenderedPageBreak/>
          <w:delText>5.11.3</w:delText>
        </w:r>
        <w:r w:rsidDel="0084526D">
          <w:rPr>
            <w:rFonts w:asciiTheme="minorHAnsi" w:eastAsiaTheme="minorEastAsia" w:hAnsiTheme="minorHAnsi" w:cstheme="minorBidi"/>
            <w:sz w:val="22"/>
            <w:szCs w:val="22"/>
            <w:lang w:val="en-US"/>
          </w:rPr>
          <w:tab/>
        </w:r>
        <w:r w:rsidDel="0084526D">
          <w:delText>Collaboration Scenarios</w:delText>
        </w:r>
        <w:r w:rsidDel="0084526D">
          <w:tab/>
        </w:r>
        <w:r w:rsidDel="0084526D">
          <w:fldChar w:fldCharType="begin"/>
        </w:r>
        <w:r w:rsidDel="0084526D">
          <w:delInstrText xml:space="preserve"> PAGEREF _Toc80631524 \h </w:delInstrText>
        </w:r>
        <w:r w:rsidDel="0084526D">
          <w:fldChar w:fldCharType="separate"/>
        </w:r>
      </w:del>
      <w:ins w:id="1572" w:author="TL" w:date="2021-08-27T10:19:00Z">
        <w:r w:rsidR="0084526D">
          <w:rPr>
            <w:b/>
            <w:bCs/>
            <w:lang w:val="en-US"/>
          </w:rPr>
          <w:t>Error! Bookmark not defined.</w:t>
        </w:r>
      </w:ins>
      <w:del w:id="1573" w:author="TL" w:date="2021-08-27T10:18:00Z">
        <w:r w:rsidDel="0084526D">
          <w:delText>79</w:delText>
        </w:r>
        <w:r w:rsidDel="0084526D">
          <w:fldChar w:fldCharType="end"/>
        </w:r>
      </w:del>
    </w:p>
    <w:p w14:paraId="7F084515" w14:textId="6866F3CB" w:rsidR="00ED4375" w:rsidDel="0084526D" w:rsidRDefault="00ED4375">
      <w:pPr>
        <w:pStyle w:val="TOC4"/>
        <w:rPr>
          <w:del w:id="1574" w:author="TL" w:date="2021-08-27T10:18:00Z"/>
          <w:rFonts w:asciiTheme="minorHAnsi" w:eastAsiaTheme="minorEastAsia" w:hAnsiTheme="minorHAnsi" w:cstheme="minorBidi"/>
          <w:sz w:val="22"/>
          <w:szCs w:val="22"/>
          <w:lang w:val="en-US"/>
        </w:rPr>
      </w:pPr>
      <w:del w:id="1575" w:author="TL" w:date="2021-08-27T10:18:00Z">
        <w:r w:rsidDel="0084526D">
          <w:delText>5.11.3.1</w:delText>
        </w:r>
        <w:r w:rsidDel="0084526D">
          <w:rPr>
            <w:rFonts w:asciiTheme="minorHAnsi" w:eastAsiaTheme="minorEastAsia" w:hAnsiTheme="minorHAnsi" w:cstheme="minorBidi"/>
            <w:sz w:val="22"/>
            <w:szCs w:val="22"/>
            <w:lang w:val="en-US"/>
          </w:rPr>
          <w:tab/>
        </w:r>
        <w:r w:rsidDel="0084526D">
          <w:delText>General</w:delText>
        </w:r>
        <w:r w:rsidDel="0084526D">
          <w:tab/>
        </w:r>
        <w:r w:rsidDel="0084526D">
          <w:fldChar w:fldCharType="begin"/>
        </w:r>
        <w:r w:rsidDel="0084526D">
          <w:delInstrText xml:space="preserve"> PAGEREF _Toc80631525 \h </w:delInstrText>
        </w:r>
        <w:r w:rsidDel="0084526D">
          <w:fldChar w:fldCharType="separate"/>
        </w:r>
      </w:del>
      <w:ins w:id="1576" w:author="TL" w:date="2021-08-27T10:19:00Z">
        <w:r w:rsidR="0084526D">
          <w:rPr>
            <w:b/>
            <w:bCs/>
            <w:lang w:val="en-US"/>
          </w:rPr>
          <w:t>Error! Bookmark not defined.</w:t>
        </w:r>
      </w:ins>
      <w:del w:id="1577" w:author="TL" w:date="2021-08-27T10:18:00Z">
        <w:r w:rsidDel="0084526D">
          <w:delText>79</w:delText>
        </w:r>
        <w:r w:rsidDel="0084526D">
          <w:fldChar w:fldCharType="end"/>
        </w:r>
      </w:del>
    </w:p>
    <w:p w14:paraId="7B4F41D8" w14:textId="0EF709AA" w:rsidR="00ED4375" w:rsidDel="0084526D" w:rsidRDefault="00ED4375">
      <w:pPr>
        <w:pStyle w:val="TOC4"/>
        <w:rPr>
          <w:del w:id="1578" w:author="TL" w:date="2021-08-27T10:18:00Z"/>
          <w:rFonts w:asciiTheme="minorHAnsi" w:eastAsiaTheme="minorEastAsia" w:hAnsiTheme="minorHAnsi" w:cstheme="minorBidi"/>
          <w:sz w:val="22"/>
          <w:szCs w:val="22"/>
          <w:lang w:val="en-US"/>
        </w:rPr>
      </w:pPr>
      <w:del w:id="1579" w:author="TL" w:date="2021-08-27T10:18:00Z">
        <w:r w:rsidDel="0084526D">
          <w:delText>5.11.3.2</w:delText>
        </w:r>
        <w:r w:rsidDel="0084526D">
          <w:rPr>
            <w:rFonts w:asciiTheme="minorHAnsi" w:eastAsiaTheme="minorEastAsia" w:hAnsiTheme="minorHAnsi" w:cstheme="minorBidi"/>
            <w:sz w:val="22"/>
            <w:szCs w:val="22"/>
            <w:lang w:val="en-US"/>
          </w:rPr>
          <w:tab/>
        </w:r>
        <w:r w:rsidDel="0084526D">
          <w:delText>Distribution of low-latency media streams</w:delText>
        </w:r>
        <w:r w:rsidDel="0084526D">
          <w:tab/>
        </w:r>
        <w:r w:rsidDel="0084526D">
          <w:fldChar w:fldCharType="begin"/>
        </w:r>
        <w:r w:rsidDel="0084526D">
          <w:delInstrText xml:space="preserve"> PAGEREF _Toc80631526 \h </w:delInstrText>
        </w:r>
        <w:r w:rsidDel="0084526D">
          <w:fldChar w:fldCharType="separate"/>
        </w:r>
      </w:del>
      <w:ins w:id="1580" w:author="TL" w:date="2021-08-27T10:19:00Z">
        <w:r w:rsidR="0084526D">
          <w:rPr>
            <w:b/>
            <w:bCs/>
            <w:lang w:val="en-US"/>
          </w:rPr>
          <w:t>Error! Bookmark not defined.</w:t>
        </w:r>
      </w:ins>
      <w:del w:id="1581" w:author="TL" w:date="2021-08-27T10:18:00Z">
        <w:r w:rsidDel="0084526D">
          <w:delText>80</w:delText>
        </w:r>
        <w:r w:rsidDel="0084526D">
          <w:fldChar w:fldCharType="end"/>
        </w:r>
      </w:del>
    </w:p>
    <w:p w14:paraId="2A9DE831" w14:textId="43CAE5EF" w:rsidR="00ED4375" w:rsidDel="0084526D" w:rsidRDefault="00ED4375">
      <w:pPr>
        <w:pStyle w:val="TOC3"/>
        <w:rPr>
          <w:del w:id="1582" w:author="TL" w:date="2021-08-27T10:18:00Z"/>
          <w:rFonts w:asciiTheme="minorHAnsi" w:eastAsiaTheme="minorEastAsia" w:hAnsiTheme="minorHAnsi" w:cstheme="minorBidi"/>
          <w:sz w:val="22"/>
          <w:szCs w:val="22"/>
          <w:lang w:val="en-US"/>
        </w:rPr>
      </w:pPr>
      <w:del w:id="1583" w:author="TL" w:date="2021-08-27T10:18:00Z">
        <w:r w:rsidDel="0084526D">
          <w:delText>5.11.4</w:delText>
        </w:r>
        <w:r w:rsidDel="0084526D">
          <w:rPr>
            <w:rFonts w:asciiTheme="minorHAnsi" w:eastAsiaTheme="minorEastAsia" w:hAnsiTheme="minorHAnsi" w:cstheme="minorBidi"/>
            <w:sz w:val="22"/>
            <w:szCs w:val="22"/>
            <w:lang w:val="en-US"/>
          </w:rPr>
          <w:tab/>
        </w:r>
        <w:r w:rsidDel="0084526D">
          <w:delText>Mapping to 5G Media Streaming and High-Level Call Flows</w:delText>
        </w:r>
        <w:r w:rsidDel="0084526D">
          <w:tab/>
        </w:r>
        <w:r w:rsidDel="0084526D">
          <w:fldChar w:fldCharType="begin"/>
        </w:r>
        <w:r w:rsidDel="0084526D">
          <w:delInstrText xml:space="preserve"> PAGEREF _Toc80631527 \h </w:delInstrText>
        </w:r>
        <w:r w:rsidDel="0084526D">
          <w:fldChar w:fldCharType="separate"/>
        </w:r>
      </w:del>
      <w:ins w:id="1584" w:author="TL" w:date="2021-08-27T10:19:00Z">
        <w:r w:rsidR="0084526D">
          <w:rPr>
            <w:b/>
            <w:bCs/>
            <w:lang w:val="en-US"/>
          </w:rPr>
          <w:t>Error! Bookmark not defined.</w:t>
        </w:r>
      </w:ins>
      <w:del w:id="1585" w:author="TL" w:date="2021-08-27T10:18:00Z">
        <w:r w:rsidDel="0084526D">
          <w:delText>80</w:delText>
        </w:r>
        <w:r w:rsidDel="0084526D">
          <w:fldChar w:fldCharType="end"/>
        </w:r>
      </w:del>
    </w:p>
    <w:p w14:paraId="06E168DC" w14:textId="7E56D1D8" w:rsidR="00ED4375" w:rsidDel="0084526D" w:rsidRDefault="00ED4375">
      <w:pPr>
        <w:pStyle w:val="TOC4"/>
        <w:rPr>
          <w:del w:id="1586" w:author="TL" w:date="2021-08-27T10:18:00Z"/>
          <w:rFonts w:asciiTheme="minorHAnsi" w:eastAsiaTheme="minorEastAsia" w:hAnsiTheme="minorHAnsi" w:cstheme="minorBidi"/>
          <w:sz w:val="22"/>
          <w:szCs w:val="22"/>
          <w:lang w:val="en-US"/>
        </w:rPr>
      </w:pPr>
      <w:del w:id="1587" w:author="TL" w:date="2021-08-27T10:18:00Z">
        <w:r w:rsidDel="0084526D">
          <w:delText>5.11.4.1</w:delText>
        </w:r>
        <w:r w:rsidDel="0084526D">
          <w:rPr>
            <w:rFonts w:asciiTheme="minorHAnsi" w:eastAsiaTheme="minorEastAsia" w:hAnsiTheme="minorHAnsi" w:cstheme="minorBidi"/>
            <w:sz w:val="22"/>
            <w:szCs w:val="22"/>
            <w:lang w:val="en-US"/>
          </w:rPr>
          <w:tab/>
        </w:r>
        <w:r w:rsidDel="0084526D">
          <w:delText>Collaboration 1: MNO provides encoding and packaging</w:delText>
        </w:r>
        <w:r w:rsidDel="0084526D">
          <w:tab/>
        </w:r>
        <w:r w:rsidDel="0084526D">
          <w:fldChar w:fldCharType="begin"/>
        </w:r>
        <w:r w:rsidDel="0084526D">
          <w:delInstrText xml:space="preserve"> PAGEREF _Toc80631528 \h </w:delInstrText>
        </w:r>
        <w:r w:rsidDel="0084526D">
          <w:fldChar w:fldCharType="separate"/>
        </w:r>
      </w:del>
      <w:ins w:id="1588" w:author="TL" w:date="2021-08-27T10:19:00Z">
        <w:r w:rsidR="0084526D">
          <w:rPr>
            <w:b/>
            <w:bCs/>
            <w:lang w:val="en-US"/>
          </w:rPr>
          <w:t>Error! Bookmark not defined.</w:t>
        </w:r>
      </w:ins>
      <w:del w:id="1589" w:author="TL" w:date="2021-08-27T10:18:00Z">
        <w:r w:rsidDel="0084526D">
          <w:delText>80</w:delText>
        </w:r>
        <w:r w:rsidDel="0084526D">
          <w:fldChar w:fldCharType="end"/>
        </w:r>
      </w:del>
    </w:p>
    <w:p w14:paraId="10807739" w14:textId="3BD2125F" w:rsidR="00ED4375" w:rsidDel="0084526D" w:rsidRDefault="00ED4375">
      <w:pPr>
        <w:pStyle w:val="TOC4"/>
        <w:rPr>
          <w:del w:id="1590" w:author="TL" w:date="2021-08-27T10:18:00Z"/>
          <w:rFonts w:asciiTheme="minorHAnsi" w:eastAsiaTheme="minorEastAsia" w:hAnsiTheme="minorHAnsi" w:cstheme="minorBidi"/>
          <w:sz w:val="22"/>
          <w:szCs w:val="22"/>
          <w:lang w:val="en-US"/>
        </w:rPr>
      </w:pPr>
      <w:del w:id="1591" w:author="TL" w:date="2021-08-27T10:18:00Z">
        <w:r w:rsidDel="0084526D">
          <w:delText>5.11.4.2</w:delText>
        </w:r>
        <w:r w:rsidDel="0084526D">
          <w:rPr>
            <w:rFonts w:asciiTheme="minorHAnsi" w:eastAsiaTheme="minorEastAsia" w:hAnsiTheme="minorHAnsi" w:cstheme="minorBidi"/>
            <w:sz w:val="22"/>
            <w:szCs w:val="22"/>
            <w:lang w:val="en-US"/>
          </w:rPr>
          <w:tab/>
        </w:r>
        <w:r w:rsidDel="0084526D">
          <w:delText>Collaboration 2: MNO provides DASH distribution</w:delText>
        </w:r>
        <w:r w:rsidDel="0084526D">
          <w:tab/>
        </w:r>
        <w:r w:rsidDel="0084526D">
          <w:fldChar w:fldCharType="begin"/>
        </w:r>
        <w:r w:rsidDel="0084526D">
          <w:delInstrText xml:space="preserve"> PAGEREF _Toc80631529 \h </w:delInstrText>
        </w:r>
        <w:r w:rsidDel="0084526D">
          <w:fldChar w:fldCharType="separate"/>
        </w:r>
      </w:del>
      <w:ins w:id="1592" w:author="TL" w:date="2021-08-27T10:19:00Z">
        <w:r w:rsidR="0084526D">
          <w:rPr>
            <w:b/>
            <w:bCs/>
            <w:lang w:val="en-US"/>
          </w:rPr>
          <w:t>Error! Bookmark not defined.</w:t>
        </w:r>
      </w:ins>
      <w:del w:id="1593" w:author="TL" w:date="2021-08-27T10:18:00Z">
        <w:r w:rsidDel="0084526D">
          <w:delText>80</w:delText>
        </w:r>
        <w:r w:rsidDel="0084526D">
          <w:fldChar w:fldCharType="end"/>
        </w:r>
      </w:del>
    </w:p>
    <w:p w14:paraId="2B6A7B22" w14:textId="65800187" w:rsidR="00ED4375" w:rsidDel="0084526D" w:rsidRDefault="00ED4375">
      <w:pPr>
        <w:pStyle w:val="TOC4"/>
        <w:rPr>
          <w:del w:id="1594" w:author="TL" w:date="2021-08-27T10:18:00Z"/>
          <w:rFonts w:asciiTheme="minorHAnsi" w:eastAsiaTheme="minorEastAsia" w:hAnsiTheme="minorHAnsi" w:cstheme="minorBidi"/>
          <w:sz w:val="22"/>
          <w:szCs w:val="22"/>
          <w:lang w:val="en-US"/>
        </w:rPr>
      </w:pPr>
      <w:del w:id="1595" w:author="TL" w:date="2021-08-27T10:18:00Z">
        <w:r w:rsidDel="0084526D">
          <w:delText>5.11.4.3</w:delText>
        </w:r>
        <w:r w:rsidDel="0084526D">
          <w:rPr>
            <w:rFonts w:asciiTheme="minorHAnsi" w:eastAsiaTheme="minorEastAsia" w:hAnsiTheme="minorHAnsi" w:cstheme="minorBidi"/>
            <w:sz w:val="22"/>
            <w:szCs w:val="22"/>
            <w:lang w:val="en-US"/>
          </w:rPr>
          <w:tab/>
        </w:r>
        <w:r w:rsidDel="0084526D">
          <w:delText>Collaboration 3: MNO acts as CDN</w:delText>
        </w:r>
        <w:r w:rsidDel="0084526D">
          <w:tab/>
        </w:r>
        <w:r w:rsidDel="0084526D">
          <w:fldChar w:fldCharType="begin"/>
        </w:r>
        <w:r w:rsidDel="0084526D">
          <w:delInstrText xml:space="preserve"> PAGEREF _Toc80631530 \h </w:delInstrText>
        </w:r>
        <w:r w:rsidDel="0084526D">
          <w:fldChar w:fldCharType="separate"/>
        </w:r>
      </w:del>
      <w:ins w:id="1596" w:author="TL" w:date="2021-08-27T10:19:00Z">
        <w:r w:rsidR="0084526D">
          <w:rPr>
            <w:b/>
            <w:bCs/>
            <w:lang w:val="en-US"/>
          </w:rPr>
          <w:t>Error! Bookmark not defined.</w:t>
        </w:r>
      </w:ins>
      <w:del w:id="1597" w:author="TL" w:date="2021-08-27T10:18:00Z">
        <w:r w:rsidDel="0084526D">
          <w:delText>80</w:delText>
        </w:r>
        <w:r w:rsidDel="0084526D">
          <w:fldChar w:fldCharType="end"/>
        </w:r>
      </w:del>
    </w:p>
    <w:p w14:paraId="2F028E63" w14:textId="4D2D022B" w:rsidR="00ED4375" w:rsidDel="0084526D" w:rsidRDefault="00ED4375">
      <w:pPr>
        <w:pStyle w:val="TOC3"/>
        <w:rPr>
          <w:del w:id="1598" w:author="TL" w:date="2021-08-27T10:18:00Z"/>
          <w:rFonts w:asciiTheme="minorHAnsi" w:eastAsiaTheme="minorEastAsia" w:hAnsiTheme="minorHAnsi" w:cstheme="minorBidi"/>
          <w:sz w:val="22"/>
          <w:szCs w:val="22"/>
          <w:lang w:val="en-US"/>
        </w:rPr>
      </w:pPr>
      <w:del w:id="1599" w:author="TL" w:date="2021-08-27T10:18:00Z">
        <w:r w:rsidDel="0084526D">
          <w:delText>5.11.5</w:delText>
        </w:r>
        <w:r w:rsidDel="0084526D">
          <w:rPr>
            <w:rFonts w:asciiTheme="minorHAnsi" w:eastAsiaTheme="minorEastAsia" w:hAnsiTheme="minorHAnsi" w:cstheme="minorBidi"/>
            <w:sz w:val="22"/>
            <w:szCs w:val="22"/>
            <w:lang w:val="en-US"/>
          </w:rPr>
          <w:tab/>
        </w:r>
        <w:r w:rsidDel="0084526D">
          <w:delText>Potential open issues</w:delText>
        </w:r>
        <w:r w:rsidDel="0084526D">
          <w:tab/>
        </w:r>
        <w:r w:rsidDel="0084526D">
          <w:fldChar w:fldCharType="begin"/>
        </w:r>
        <w:r w:rsidDel="0084526D">
          <w:delInstrText xml:space="preserve"> PAGEREF _Toc80631531 \h </w:delInstrText>
        </w:r>
        <w:r w:rsidDel="0084526D">
          <w:fldChar w:fldCharType="separate"/>
        </w:r>
      </w:del>
      <w:ins w:id="1600" w:author="TL" w:date="2021-08-27T10:19:00Z">
        <w:r w:rsidR="0084526D">
          <w:rPr>
            <w:b/>
            <w:bCs/>
            <w:lang w:val="en-US"/>
          </w:rPr>
          <w:t>Error! Bookmark not defined.</w:t>
        </w:r>
      </w:ins>
      <w:del w:id="1601" w:author="TL" w:date="2021-08-27T10:18:00Z">
        <w:r w:rsidDel="0084526D">
          <w:delText>80</w:delText>
        </w:r>
        <w:r w:rsidDel="0084526D">
          <w:fldChar w:fldCharType="end"/>
        </w:r>
      </w:del>
    </w:p>
    <w:p w14:paraId="101D26F0" w14:textId="21FD03B1" w:rsidR="00ED4375" w:rsidDel="0084526D" w:rsidRDefault="00ED4375">
      <w:pPr>
        <w:pStyle w:val="TOC3"/>
        <w:rPr>
          <w:del w:id="1602" w:author="TL" w:date="2021-08-27T10:18:00Z"/>
          <w:rFonts w:asciiTheme="minorHAnsi" w:eastAsiaTheme="minorEastAsia" w:hAnsiTheme="minorHAnsi" w:cstheme="minorBidi"/>
          <w:sz w:val="22"/>
          <w:szCs w:val="22"/>
          <w:lang w:val="en-US"/>
        </w:rPr>
      </w:pPr>
      <w:del w:id="1603" w:author="TL" w:date="2021-08-27T10:18:00Z">
        <w:r w:rsidDel="0084526D">
          <w:delText>5.11.6</w:delText>
        </w:r>
        <w:r w:rsidDel="0084526D">
          <w:rPr>
            <w:rFonts w:asciiTheme="minorHAnsi" w:eastAsiaTheme="minorEastAsia" w:hAnsiTheme="minorHAnsi" w:cstheme="minorBidi"/>
            <w:sz w:val="22"/>
            <w:szCs w:val="22"/>
            <w:lang w:val="en-US"/>
          </w:rPr>
          <w:tab/>
        </w:r>
        <w:r w:rsidDel="0084526D">
          <w:delText>Candidate Solutions</w:delText>
        </w:r>
        <w:r w:rsidDel="0084526D">
          <w:tab/>
        </w:r>
        <w:r w:rsidDel="0084526D">
          <w:fldChar w:fldCharType="begin"/>
        </w:r>
        <w:r w:rsidDel="0084526D">
          <w:delInstrText xml:space="preserve"> PAGEREF _Toc80631532 \h </w:delInstrText>
        </w:r>
        <w:r w:rsidDel="0084526D">
          <w:fldChar w:fldCharType="separate"/>
        </w:r>
      </w:del>
      <w:ins w:id="1604" w:author="TL" w:date="2021-08-27T10:19:00Z">
        <w:r w:rsidR="0084526D">
          <w:rPr>
            <w:b/>
            <w:bCs/>
            <w:lang w:val="en-US"/>
          </w:rPr>
          <w:t>Error! Bookmark not defined.</w:t>
        </w:r>
      </w:ins>
      <w:del w:id="1605" w:author="TL" w:date="2021-08-27T10:18:00Z">
        <w:r w:rsidDel="0084526D">
          <w:delText>80</w:delText>
        </w:r>
        <w:r w:rsidDel="0084526D">
          <w:fldChar w:fldCharType="end"/>
        </w:r>
      </w:del>
    </w:p>
    <w:p w14:paraId="496B76CA" w14:textId="1825A2F1" w:rsidR="00ED4375" w:rsidDel="0084526D" w:rsidRDefault="00ED4375">
      <w:pPr>
        <w:pStyle w:val="TOC1"/>
        <w:rPr>
          <w:del w:id="1606" w:author="TL" w:date="2021-08-27T10:18:00Z"/>
          <w:rFonts w:asciiTheme="minorHAnsi" w:eastAsiaTheme="minorEastAsia" w:hAnsiTheme="minorHAnsi" w:cstheme="minorBidi"/>
          <w:szCs w:val="22"/>
          <w:lang w:val="en-US"/>
        </w:rPr>
      </w:pPr>
      <w:del w:id="1607" w:author="TL" w:date="2021-08-27T10:18:00Z">
        <w:r w:rsidDel="0084526D">
          <w:delText>Annex A – Media Streaming Protocols</w:delText>
        </w:r>
        <w:r w:rsidDel="0084526D">
          <w:tab/>
        </w:r>
        <w:r w:rsidDel="0084526D">
          <w:fldChar w:fldCharType="begin"/>
        </w:r>
        <w:r w:rsidDel="0084526D">
          <w:delInstrText xml:space="preserve"> PAGEREF _Toc80631533 \h </w:delInstrText>
        </w:r>
        <w:r w:rsidDel="0084526D">
          <w:fldChar w:fldCharType="separate"/>
        </w:r>
      </w:del>
      <w:ins w:id="1608" w:author="TL" w:date="2021-08-27T10:19:00Z">
        <w:r w:rsidR="0084526D">
          <w:rPr>
            <w:b/>
            <w:bCs/>
            <w:lang w:val="en-US"/>
          </w:rPr>
          <w:t>Error! Bookmark not defined.</w:t>
        </w:r>
      </w:ins>
      <w:del w:id="1609" w:author="TL" w:date="2021-08-27T10:18:00Z">
        <w:r w:rsidDel="0084526D">
          <w:delText>81</w:delText>
        </w:r>
        <w:r w:rsidDel="0084526D">
          <w:fldChar w:fldCharType="end"/>
        </w:r>
      </w:del>
    </w:p>
    <w:p w14:paraId="3AB906AA" w14:textId="00B860AC" w:rsidR="00ED4375" w:rsidDel="0084526D" w:rsidRDefault="00ED4375">
      <w:pPr>
        <w:pStyle w:val="TOC3"/>
        <w:rPr>
          <w:del w:id="1610" w:author="TL" w:date="2021-08-27T10:18:00Z"/>
          <w:rFonts w:asciiTheme="minorHAnsi" w:eastAsiaTheme="minorEastAsia" w:hAnsiTheme="minorHAnsi" w:cstheme="minorBidi"/>
          <w:sz w:val="22"/>
          <w:szCs w:val="22"/>
          <w:lang w:val="en-US"/>
        </w:rPr>
      </w:pPr>
      <w:del w:id="1611" w:author="TL" w:date="2021-08-27T10:18:00Z">
        <w:r w:rsidDel="0084526D">
          <w:delText>A.1</w:delText>
        </w:r>
        <w:r w:rsidDel="0084526D">
          <w:rPr>
            <w:rFonts w:asciiTheme="minorHAnsi" w:eastAsiaTheme="minorEastAsia" w:hAnsiTheme="minorHAnsi" w:cstheme="minorBidi"/>
            <w:sz w:val="22"/>
            <w:szCs w:val="22"/>
            <w:lang w:val="en-US"/>
          </w:rPr>
          <w:tab/>
        </w:r>
        <w:r w:rsidDel="0084526D">
          <w:delText>Status and usage of Web Protocols</w:delText>
        </w:r>
        <w:r w:rsidDel="0084526D">
          <w:tab/>
        </w:r>
        <w:r w:rsidDel="0084526D">
          <w:fldChar w:fldCharType="begin"/>
        </w:r>
        <w:r w:rsidDel="0084526D">
          <w:delInstrText xml:space="preserve"> PAGEREF _Toc80631534 \h </w:delInstrText>
        </w:r>
        <w:r w:rsidDel="0084526D">
          <w:fldChar w:fldCharType="separate"/>
        </w:r>
      </w:del>
      <w:ins w:id="1612" w:author="TL" w:date="2021-08-27T10:19:00Z">
        <w:r w:rsidR="0084526D">
          <w:rPr>
            <w:b/>
            <w:bCs/>
            <w:lang w:val="en-US"/>
          </w:rPr>
          <w:t>Error! Bookmark not defined.</w:t>
        </w:r>
      </w:ins>
      <w:del w:id="1613" w:author="TL" w:date="2021-08-27T10:18:00Z">
        <w:r w:rsidDel="0084526D">
          <w:delText>81</w:delText>
        </w:r>
        <w:r w:rsidDel="0084526D">
          <w:fldChar w:fldCharType="end"/>
        </w:r>
      </w:del>
    </w:p>
    <w:p w14:paraId="67417515" w14:textId="4ACEF332" w:rsidR="00ED4375" w:rsidDel="0084526D" w:rsidRDefault="00ED4375">
      <w:pPr>
        <w:pStyle w:val="TOC3"/>
        <w:rPr>
          <w:del w:id="1614" w:author="TL" w:date="2021-08-27T10:18:00Z"/>
          <w:rFonts w:asciiTheme="minorHAnsi" w:eastAsiaTheme="minorEastAsia" w:hAnsiTheme="minorHAnsi" w:cstheme="minorBidi"/>
          <w:sz w:val="22"/>
          <w:szCs w:val="22"/>
          <w:lang w:val="en-US"/>
        </w:rPr>
      </w:pPr>
      <w:del w:id="1615" w:author="TL" w:date="2021-08-27T10:18:00Z">
        <w:r w:rsidDel="0084526D">
          <w:delText>A.1.1</w:delText>
        </w:r>
        <w:r w:rsidDel="0084526D">
          <w:rPr>
            <w:rFonts w:asciiTheme="minorHAnsi" w:eastAsiaTheme="minorEastAsia" w:hAnsiTheme="minorHAnsi" w:cstheme="minorBidi"/>
            <w:sz w:val="22"/>
            <w:szCs w:val="22"/>
            <w:lang w:val="en-US"/>
          </w:rPr>
          <w:tab/>
        </w:r>
        <w:r w:rsidDel="0084526D">
          <w:delText>M4d protocol usage</w:delText>
        </w:r>
        <w:r w:rsidDel="0084526D">
          <w:tab/>
        </w:r>
        <w:r w:rsidDel="0084526D">
          <w:fldChar w:fldCharType="begin"/>
        </w:r>
        <w:r w:rsidDel="0084526D">
          <w:delInstrText xml:space="preserve"> PAGEREF _Toc80631535 \h </w:delInstrText>
        </w:r>
        <w:r w:rsidDel="0084526D">
          <w:fldChar w:fldCharType="separate"/>
        </w:r>
      </w:del>
      <w:ins w:id="1616" w:author="TL" w:date="2021-08-27T10:19:00Z">
        <w:r w:rsidR="0084526D">
          <w:rPr>
            <w:b/>
            <w:bCs/>
            <w:lang w:val="en-US"/>
          </w:rPr>
          <w:t>Error! Bookmark not defined.</w:t>
        </w:r>
      </w:ins>
      <w:del w:id="1617" w:author="TL" w:date="2021-08-27T10:18:00Z">
        <w:r w:rsidDel="0084526D">
          <w:delText>81</w:delText>
        </w:r>
        <w:r w:rsidDel="0084526D">
          <w:fldChar w:fldCharType="end"/>
        </w:r>
      </w:del>
    </w:p>
    <w:p w14:paraId="553591DA" w14:textId="149A6704" w:rsidR="00ED4375" w:rsidDel="0084526D" w:rsidRDefault="00ED4375">
      <w:pPr>
        <w:pStyle w:val="TOC3"/>
        <w:rPr>
          <w:del w:id="1618" w:author="TL" w:date="2021-08-27T10:18:00Z"/>
          <w:rFonts w:asciiTheme="minorHAnsi" w:eastAsiaTheme="minorEastAsia" w:hAnsiTheme="minorHAnsi" w:cstheme="minorBidi"/>
          <w:sz w:val="22"/>
          <w:szCs w:val="22"/>
          <w:lang w:val="en-US"/>
        </w:rPr>
      </w:pPr>
      <w:del w:id="1619" w:author="TL" w:date="2021-08-27T10:18:00Z">
        <w:r w:rsidDel="0084526D">
          <w:delText>A.1.2</w:delText>
        </w:r>
        <w:r w:rsidDel="0084526D">
          <w:rPr>
            <w:rFonts w:asciiTheme="minorHAnsi" w:eastAsiaTheme="minorEastAsia" w:hAnsiTheme="minorHAnsi" w:cstheme="minorBidi"/>
            <w:sz w:val="22"/>
            <w:szCs w:val="22"/>
            <w:lang w:val="en-US"/>
          </w:rPr>
          <w:tab/>
        </w:r>
        <w:r w:rsidDel="0084526D">
          <w:delText>Results of HTTP protocol version usage study</w:delText>
        </w:r>
        <w:r w:rsidDel="0084526D">
          <w:tab/>
        </w:r>
        <w:r w:rsidDel="0084526D">
          <w:fldChar w:fldCharType="begin"/>
        </w:r>
        <w:r w:rsidDel="0084526D">
          <w:delInstrText xml:space="preserve"> PAGEREF _Toc80631536 \h </w:delInstrText>
        </w:r>
        <w:r w:rsidDel="0084526D">
          <w:fldChar w:fldCharType="separate"/>
        </w:r>
      </w:del>
      <w:ins w:id="1620" w:author="TL" w:date="2021-08-27T10:19:00Z">
        <w:r w:rsidR="0084526D">
          <w:rPr>
            <w:b/>
            <w:bCs/>
            <w:lang w:val="en-US"/>
          </w:rPr>
          <w:t>Error! Bookmark not defined.</w:t>
        </w:r>
      </w:ins>
      <w:del w:id="1621" w:author="TL" w:date="2021-08-27T10:18:00Z">
        <w:r w:rsidDel="0084526D">
          <w:delText>81</w:delText>
        </w:r>
        <w:r w:rsidDel="0084526D">
          <w:fldChar w:fldCharType="end"/>
        </w:r>
      </w:del>
    </w:p>
    <w:p w14:paraId="03292F44" w14:textId="1DD4E490" w:rsidR="00ED4375" w:rsidDel="0084526D" w:rsidRDefault="00ED4375">
      <w:pPr>
        <w:pStyle w:val="TOC8"/>
        <w:rPr>
          <w:del w:id="1622" w:author="TL" w:date="2021-08-27T10:18:00Z"/>
          <w:rFonts w:asciiTheme="minorHAnsi" w:eastAsiaTheme="minorEastAsia" w:hAnsiTheme="minorHAnsi" w:cstheme="minorBidi"/>
          <w:b w:val="0"/>
          <w:szCs w:val="22"/>
          <w:lang w:val="en-US"/>
        </w:rPr>
      </w:pPr>
      <w:del w:id="1623" w:author="TL" w:date="2021-08-27T10:18:00Z">
        <w:r w:rsidDel="0084526D">
          <w:delText>Annex &lt;X&gt; (informative): Change history</w:delText>
        </w:r>
        <w:r w:rsidDel="0084526D">
          <w:tab/>
        </w:r>
        <w:r w:rsidDel="0084526D">
          <w:fldChar w:fldCharType="begin"/>
        </w:r>
        <w:r w:rsidDel="0084526D">
          <w:delInstrText xml:space="preserve"> PAGEREF _Toc80631537 \h </w:delInstrText>
        </w:r>
        <w:r w:rsidDel="0084526D">
          <w:fldChar w:fldCharType="separate"/>
        </w:r>
      </w:del>
      <w:ins w:id="1624" w:author="TL" w:date="2021-08-27T10:19:00Z">
        <w:r w:rsidR="0084526D">
          <w:rPr>
            <w:b w:val="0"/>
            <w:bCs/>
            <w:lang w:val="en-US"/>
          </w:rPr>
          <w:t>Error! Bookmark not defined.</w:t>
        </w:r>
      </w:ins>
      <w:del w:id="1625" w:author="TL" w:date="2021-08-27T10:18:00Z">
        <w:r w:rsidDel="0084526D">
          <w:delText>82</w:delText>
        </w:r>
        <w:r w:rsidDel="0084526D">
          <w:fldChar w:fldCharType="end"/>
        </w:r>
      </w:del>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626" w:name="foreword"/>
      <w:bookmarkStart w:id="1627" w:name="_Toc80951954"/>
      <w:bookmarkEnd w:id="1626"/>
      <w:r w:rsidRPr="004D3578">
        <w:lastRenderedPageBreak/>
        <w:t>Foreword</w:t>
      </w:r>
      <w:bookmarkEnd w:id="1627"/>
    </w:p>
    <w:p w14:paraId="343E1B30" w14:textId="77777777" w:rsidR="00080512" w:rsidRPr="004D3578" w:rsidRDefault="00080512">
      <w:r w:rsidRPr="004D3578">
        <w:t xml:space="preserve">This </w:t>
      </w:r>
      <w:r w:rsidRPr="005D4EC9">
        <w:t xml:space="preserve">Technical </w:t>
      </w:r>
      <w:bookmarkStart w:id="1628" w:name="spectype3"/>
      <w:r w:rsidR="00602AEA" w:rsidRPr="005D4EC9">
        <w:t>Report</w:t>
      </w:r>
      <w:bookmarkEnd w:id="1628"/>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629" w:name="introduction"/>
      <w:bookmarkEnd w:id="1629"/>
      <w:r w:rsidRPr="004D3578">
        <w:br w:type="page"/>
      </w:r>
      <w:bookmarkStart w:id="1630" w:name="scope"/>
      <w:bookmarkStart w:id="1631" w:name="_Toc80951955"/>
      <w:bookmarkEnd w:id="1630"/>
      <w:r w:rsidRPr="004D3578">
        <w:lastRenderedPageBreak/>
        <w:t>1</w:t>
      </w:r>
      <w:r w:rsidRPr="004D3578">
        <w:tab/>
        <w:t>Scope</w:t>
      </w:r>
      <w:bookmarkEnd w:id="1631"/>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1632" w:name="references"/>
      <w:bookmarkStart w:id="1633" w:name="_Toc80951956"/>
      <w:bookmarkEnd w:id="1632"/>
      <w:r w:rsidRPr="004D3578">
        <w:t>2</w:t>
      </w:r>
      <w:r w:rsidRPr="004D3578">
        <w:tab/>
        <w:t>References</w:t>
      </w:r>
      <w:bookmarkEnd w:id="1633"/>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1634"/>
      <w:r>
        <w:t xml:space="preserve">Netflix, "Optimized shot-based encodes: Now Streaming!", Netflix Blog, May 2018, </w:t>
      </w:r>
      <w:commentRangeEnd w:id="1634"/>
      <w:r w:rsidR="00D43C4F">
        <w:rPr>
          <w:rStyle w:val="CommentReference"/>
        </w:rPr>
        <w:commentReference w:id="1634"/>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23930E3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651131D8"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1635"/>
      <w:r>
        <w:rPr>
          <w:lang w:val="en-US"/>
        </w:rPr>
        <w:t>IETF RFC 8673, "</w:t>
      </w:r>
      <w:r w:rsidRPr="006B0A6C">
        <w:rPr>
          <w:lang w:val="en-US"/>
        </w:rPr>
        <w:t>HTTP Random Access and Live Content</w:t>
      </w:r>
      <w:r>
        <w:rPr>
          <w:lang w:val="en-US"/>
        </w:rPr>
        <w:t>".</w:t>
      </w:r>
      <w:commentRangeEnd w:id="1635"/>
      <w:r w:rsidR="00D43C4F">
        <w:rPr>
          <w:rStyle w:val="CommentReference"/>
        </w:rPr>
        <w:commentReference w:id="1635"/>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C04BE01"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p>
    <w:p w14:paraId="39B963C5" w14:textId="70E37DC4" w:rsidR="007E1BF5"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 Information technology — Dynamic adaptive streaming over HTTP (DASH) — Part 1: Media presentation description and segment formats — Amendment 1: CMAF support, events processing model and other extensions</w:t>
      </w:r>
      <w:r w:rsidR="0075762F" w:rsidRPr="0075762F">
        <w:t xml:space="preserve"> </w:t>
      </w:r>
      <w:r w:rsidR="007E1BF5">
        <w:t>[</w:t>
      </w:r>
      <w:r w:rsidR="0075762F">
        <w:t>21</w:t>
      </w:r>
      <w:r w:rsidR="007E1BF5">
        <w:t>]</w:t>
      </w:r>
      <w:r w:rsidR="007E1BF5">
        <w:tab/>
        <w:t xml:space="preserve">VSF TR-06-01, RIST Simple Profile, </w:t>
      </w:r>
      <w:hyperlink r:id="rId21" w:history="1">
        <w:r w:rsidR="007E1BF5"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lastRenderedPageBreak/>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3DC27D3E"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p>
    <w:p w14:paraId="49B34416" w14:textId="73BD7DD0" w:rsidR="001007DD" w:rsidRDefault="001007DD" w:rsidP="001007DD">
      <w:pPr>
        <w:pStyle w:val="EX"/>
      </w:pPr>
      <w:r>
        <w:t>[32]</w:t>
      </w:r>
      <w:r>
        <w:tab/>
        <w:t xml:space="preserve">J. Iyengar, Ed. and M. Thomson, Ed., </w:t>
      </w:r>
      <w:r w:rsidRPr="00096951">
        <w:t>draft-ietf-quic-</w:t>
      </w:r>
      <w:r>
        <w:t>transport</w:t>
      </w:r>
      <w:r w:rsidRPr="00096951">
        <w:t>-</w:t>
      </w:r>
      <w:r>
        <w:t>34, "</w:t>
      </w:r>
      <w:r w:rsidRPr="008E4C46">
        <w:t>QUIC: A UDP-Based Multiplexed and Secure Transport</w:t>
      </w:r>
      <w:r>
        <w:t>", Work in Progress, Internet-Draft, 15</w:t>
      </w:r>
      <w:r w:rsidRPr="00106161">
        <w:t xml:space="preserve"> </w:t>
      </w:r>
      <w:r>
        <w:t>January 2021</w:t>
      </w:r>
    </w:p>
    <w:p w14:paraId="7D47DEB3" w14:textId="22A69E7B" w:rsidR="001007DD" w:rsidRDefault="001007DD" w:rsidP="001007DD">
      <w:pPr>
        <w:pStyle w:val="EX"/>
      </w:pPr>
      <w:r>
        <w:t>[33]</w:t>
      </w:r>
      <w:r>
        <w:tab/>
      </w:r>
      <w:r w:rsidRPr="00C17C58">
        <w:t>M. Thomson, Ed.</w:t>
      </w:r>
      <w:r>
        <w:t xml:space="preserve"> and S. Turner, Ed., </w:t>
      </w:r>
      <w:r w:rsidRPr="00096951">
        <w:t>draft-ietf-quic-</w:t>
      </w:r>
      <w:r>
        <w:t>tls</w:t>
      </w:r>
      <w:r w:rsidRPr="00096951">
        <w:t>-</w:t>
      </w:r>
      <w:r>
        <w:t>34, "</w:t>
      </w:r>
      <w:r w:rsidRPr="00C17C58">
        <w:t>Using TLS to Secure QUIC</w:t>
      </w:r>
      <w:r>
        <w:t>", Work in Progress, Internet-Draft, 15</w:t>
      </w:r>
      <w:r w:rsidRPr="00106161">
        <w:t xml:space="preserve"> </w:t>
      </w:r>
      <w:r>
        <w:t>January 2021</w:t>
      </w:r>
    </w:p>
    <w:p w14:paraId="493769A5" w14:textId="5D2ADBF6" w:rsidR="001007DD" w:rsidRDefault="001007DD" w:rsidP="001007DD">
      <w:pPr>
        <w:pStyle w:val="EX"/>
      </w:pPr>
      <w:r>
        <w:t>[34]</w:t>
      </w:r>
      <w:r>
        <w:tab/>
        <w:t xml:space="preserve">J. Iyengar, Ed. and I. Swett, Ed., </w:t>
      </w:r>
      <w:r w:rsidRPr="00096951">
        <w:t>draft-ietf-quic-</w:t>
      </w:r>
      <w:r>
        <w:t>recovery</w:t>
      </w:r>
      <w:r w:rsidRPr="00096951">
        <w:t>-</w:t>
      </w:r>
      <w:r>
        <w:t>34, "</w:t>
      </w:r>
      <w:r w:rsidRPr="00DE1B21">
        <w:t>QUIC Loss Detection and Congestion Control</w:t>
      </w:r>
      <w:r>
        <w:t xml:space="preserve">", </w:t>
      </w:r>
      <w:bookmarkStart w:id="1636" w:name="_Hlk68099484"/>
      <w:r>
        <w:t>Work in Progress, Internet-Draft, 15 January 2021</w:t>
      </w:r>
      <w:bookmarkEnd w:id="1636"/>
    </w:p>
    <w:p w14:paraId="6DDCB914" w14:textId="30C359FD" w:rsidR="001007DD" w:rsidRDefault="001007DD" w:rsidP="001007DD">
      <w:pPr>
        <w:pStyle w:val="EX"/>
      </w:pPr>
      <w:r>
        <w:t>[35]</w:t>
      </w:r>
      <w:r>
        <w:tab/>
      </w:r>
      <w:r w:rsidRPr="00D06E86">
        <w:t xml:space="preserve">IETF RFC </w:t>
      </w:r>
      <w:r>
        <w:t>5681</w:t>
      </w:r>
      <w:r w:rsidRPr="00D06E86">
        <w:t>, "</w:t>
      </w:r>
      <w:r>
        <w:t>TCP Congestion Control</w:t>
      </w:r>
      <w:r w:rsidRPr="00D06E86">
        <w:t>".</w:t>
      </w:r>
    </w:p>
    <w:p w14:paraId="47B521D0" w14:textId="5B420334" w:rsidR="001007DD" w:rsidRDefault="001007DD" w:rsidP="001007DD">
      <w:pPr>
        <w:pStyle w:val="EX"/>
      </w:pPr>
      <w:r>
        <w:t>[36]</w:t>
      </w:r>
      <w:r>
        <w:tab/>
      </w:r>
      <w:r w:rsidRPr="000B5F12">
        <w:t>M. Kuehlewind</w:t>
      </w:r>
      <w:r>
        <w:t xml:space="preserve"> and B. Trammell, </w:t>
      </w:r>
      <w:r w:rsidRPr="000B5F12">
        <w:t>draft-ietf-quic-manageability-1</w:t>
      </w:r>
      <w:r w:rsidR="00711918">
        <w:t>1</w:t>
      </w:r>
      <w:r>
        <w:t>, “</w:t>
      </w:r>
      <w:r w:rsidRPr="002633D3">
        <w:t>Manageability of the QUIC Transport Protocol</w:t>
      </w:r>
      <w:r>
        <w:t xml:space="preserve">”, </w:t>
      </w:r>
      <w:r w:rsidRPr="000B5F12">
        <w:t xml:space="preserve">Work in Progress, Internet-Draft, </w:t>
      </w:r>
      <w:r>
        <w:t>2</w:t>
      </w:r>
      <w:r w:rsidR="00711918">
        <w:t>1</w:t>
      </w:r>
      <w:r>
        <w:t xml:space="preserve"> </w:t>
      </w:r>
      <w:r w:rsidR="00711918">
        <w:t xml:space="preserve">April </w:t>
      </w:r>
      <w:r w:rsidRPr="000B5F12">
        <w:t>2021</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1637" w:name="_Hlk72969183"/>
      <w:r>
        <w:rPr>
          <w:lang w:val="en-US"/>
        </w:rPr>
        <w:t>[46]</w:t>
      </w:r>
      <w:r>
        <w:rPr>
          <w:lang w:val="en-US"/>
        </w:rPr>
        <w:tab/>
        <w:t>3GPP TS</w:t>
      </w:r>
      <w:r>
        <w:t> 26.803: "</w:t>
      </w:r>
      <w:r w:rsidR="005570EF" w:rsidRPr="005570EF">
        <w:t>5G Media Streaming (5GMS); Architecture extensions</w:t>
      </w:r>
      <w:r>
        <w:t>"</w:t>
      </w:r>
      <w:bookmarkEnd w:id="1637"/>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t xml:space="preserve">Tdoc S2-2103267: "Extension of Naf_EventExposur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lastRenderedPageBreak/>
        <w:t>[51]</w:t>
      </w:r>
      <w:r>
        <w:tab/>
        <w:t>3GPP TS 26.114: "IP Multimedia Subsystem (IMS); Multimedia telephony; Media handling and interaction".</w:t>
      </w:r>
    </w:p>
    <w:p w14:paraId="760B76C3" w14:textId="5F4D3BAD" w:rsidR="009563B6" w:rsidRDefault="009563B6" w:rsidP="009563B6">
      <w:pPr>
        <w:pStyle w:val="EX"/>
      </w:pPr>
      <w:r>
        <w:t>[52]</w:t>
      </w:r>
      <w:r>
        <w:tab/>
        <w:t>Tdoc S2-2104496: "Extension of Naf_EventExposur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rPr>
          <w:ins w:id="1638" w:author="S4-211272" w:date="2021-08-27T09:06:00Z"/>
        </w:rPr>
      </w:pPr>
      <w:r>
        <w:t>[54]</w:t>
      </w:r>
      <w:r>
        <w:tab/>
        <w:t>3GPP TS 26.346: "Multimedia Broadcast/Multicast Service (MBMS); Protocols and codecs".</w:t>
      </w:r>
    </w:p>
    <w:p w14:paraId="542D9A7C" w14:textId="3901814B" w:rsidR="007A0714" w:rsidRDefault="007A0714" w:rsidP="000A2627">
      <w:pPr>
        <w:pStyle w:val="EX"/>
        <w:rPr>
          <w:ins w:id="1639" w:author="S4-211275" w:date="2021-08-27T10:09:00Z"/>
        </w:rPr>
      </w:pPr>
      <w:ins w:id="1640" w:author="S4-211272" w:date="2021-08-27T09:06:00Z">
        <w:r w:rsidRPr="007A0714">
          <w:t>[55]</w:t>
        </w:r>
        <w:r w:rsidRPr="007A0714">
          <w:tab/>
        </w:r>
        <w:r>
          <w:t>3</w:t>
        </w:r>
        <w:r w:rsidRPr="007A0714">
          <w:t>GPP TS 29.554: "Background Data Transfer Policy Control Service; Stage 3"</w:t>
        </w:r>
      </w:ins>
    </w:p>
    <w:p w14:paraId="721479B2" w14:textId="25D4A7A6" w:rsidR="00BE0560" w:rsidRPr="001552F4" w:rsidRDefault="00BE0560" w:rsidP="00BE0560">
      <w:pPr>
        <w:pStyle w:val="EX"/>
        <w:rPr>
          <w:ins w:id="1641" w:author="S4-211275" w:date="2021-08-27T10:10:00Z"/>
          <w:noProof/>
        </w:rPr>
      </w:pPr>
      <w:ins w:id="1642" w:author="S4-211275" w:date="2021-08-27T10:10:00Z">
        <w:r w:rsidRPr="001552F4">
          <w:rPr>
            <w:noProof/>
          </w:rPr>
          <w:t>[</w:t>
        </w:r>
        <w:r>
          <w:rPr>
            <w:noProof/>
          </w:rPr>
          <w:t>56</w:t>
        </w:r>
        <w:r w:rsidRPr="001552F4">
          <w:rPr>
            <w:noProof/>
          </w:rPr>
          <w:t>]</w:t>
        </w:r>
        <w:r w:rsidRPr="001552F4">
          <w:rPr>
            <w:noProof/>
          </w:rPr>
          <w:tab/>
          <w:t>3GPP TS 28.530: "Management and orchestration; Concepts, use cases and requirements".</w:t>
        </w:r>
      </w:ins>
    </w:p>
    <w:p w14:paraId="168D9954" w14:textId="0858EB0A" w:rsidR="00BE0560" w:rsidRPr="001552F4" w:rsidRDefault="00BE0560" w:rsidP="00BE0560">
      <w:pPr>
        <w:pStyle w:val="EX"/>
        <w:rPr>
          <w:ins w:id="1643" w:author="S4-211275" w:date="2021-08-27T10:10:00Z"/>
          <w:noProof/>
        </w:rPr>
      </w:pPr>
      <w:ins w:id="1644" w:author="S4-211275" w:date="2021-08-27T10:10:00Z">
        <w:r w:rsidRPr="001552F4">
          <w:rPr>
            <w:noProof/>
          </w:rPr>
          <w:t>[</w:t>
        </w:r>
        <w:r>
          <w:rPr>
            <w:noProof/>
          </w:rPr>
          <w:t>57</w:t>
        </w:r>
        <w:r w:rsidRPr="001552F4">
          <w:rPr>
            <w:noProof/>
          </w:rPr>
          <w:t>]</w:t>
        </w:r>
        <w:r w:rsidRPr="001552F4">
          <w:rPr>
            <w:noProof/>
          </w:rPr>
          <w:tab/>
          <w:t>3GPP TS 28.531: "Management and orchestration; Provisioning".</w:t>
        </w:r>
      </w:ins>
    </w:p>
    <w:p w14:paraId="513FE223" w14:textId="1D1A629F" w:rsidR="00BE0560" w:rsidRPr="001552F4" w:rsidRDefault="00BE0560" w:rsidP="00BE0560">
      <w:pPr>
        <w:pStyle w:val="EX"/>
        <w:rPr>
          <w:ins w:id="1645" w:author="S4-211275" w:date="2021-08-27T10:10:00Z"/>
          <w:noProof/>
        </w:rPr>
      </w:pPr>
      <w:ins w:id="1646" w:author="S4-211275" w:date="2021-08-27T10:10:00Z">
        <w:r w:rsidRPr="001552F4">
          <w:rPr>
            <w:noProof/>
          </w:rPr>
          <w:t>[</w:t>
        </w:r>
        <w:r>
          <w:rPr>
            <w:noProof/>
          </w:rPr>
          <w:t>58</w:t>
        </w:r>
        <w:r w:rsidRPr="001552F4">
          <w:rPr>
            <w:noProof/>
          </w:rPr>
          <w:t>]</w:t>
        </w:r>
        <w:r w:rsidRPr="001552F4">
          <w:rPr>
            <w:noProof/>
          </w:rPr>
          <w:tab/>
          <w:t>3GPP TS 28.532: "Management and orchestration; Generic management services".</w:t>
        </w:r>
      </w:ins>
    </w:p>
    <w:p w14:paraId="1AD34284" w14:textId="321BC4AC" w:rsidR="00BE0560" w:rsidRPr="001552F4" w:rsidRDefault="00BE0560" w:rsidP="00BE0560">
      <w:pPr>
        <w:pStyle w:val="EX"/>
        <w:rPr>
          <w:ins w:id="1647" w:author="S4-211275" w:date="2021-08-27T10:10:00Z"/>
          <w:noProof/>
        </w:rPr>
      </w:pPr>
      <w:ins w:id="1648" w:author="S4-211275" w:date="2021-08-27T10:10:00Z">
        <w:r w:rsidRPr="001552F4">
          <w:rPr>
            <w:noProof/>
          </w:rPr>
          <w:t>[</w:t>
        </w:r>
        <w:r>
          <w:rPr>
            <w:noProof/>
          </w:rPr>
          <w:t>59</w:t>
        </w:r>
        <w:r w:rsidRPr="001552F4">
          <w:rPr>
            <w:noProof/>
          </w:rPr>
          <w:t>]</w:t>
        </w:r>
        <w:r w:rsidRPr="001552F4">
          <w:rPr>
            <w:noProof/>
          </w:rPr>
          <w:tab/>
          <w:t>3GPP TS 28.533: "Management and orchestration; Architecture framework".</w:t>
        </w:r>
      </w:ins>
    </w:p>
    <w:p w14:paraId="35AB87B6" w14:textId="36C575BC" w:rsidR="00BE0560" w:rsidRPr="001552F4" w:rsidRDefault="00BE0560" w:rsidP="00BE0560">
      <w:pPr>
        <w:pStyle w:val="EX"/>
        <w:rPr>
          <w:ins w:id="1649" w:author="S4-211275" w:date="2021-08-27T10:10:00Z"/>
          <w:noProof/>
        </w:rPr>
      </w:pPr>
      <w:ins w:id="1650" w:author="S4-211275" w:date="2021-08-27T10:10:00Z">
        <w:r w:rsidRPr="001552F4">
          <w:rPr>
            <w:noProof/>
          </w:rPr>
          <w:t>[</w:t>
        </w:r>
        <w:r>
          <w:rPr>
            <w:noProof/>
          </w:rPr>
          <w:t>60</w:t>
        </w:r>
        <w:r w:rsidRPr="001552F4">
          <w:rPr>
            <w:noProof/>
          </w:rPr>
          <w:t>]</w:t>
        </w:r>
        <w:r w:rsidRPr="001552F4">
          <w:rPr>
            <w:noProof/>
          </w:rPr>
          <w:tab/>
          <w:t>3GPP TS 28.540: "Management and orchestration; 5G Network Resource Model (NRM); Stage 1".</w:t>
        </w:r>
      </w:ins>
    </w:p>
    <w:p w14:paraId="10822F15" w14:textId="564CC556" w:rsidR="00BE0560" w:rsidRPr="001552F4" w:rsidRDefault="00BE0560" w:rsidP="00BE0560">
      <w:pPr>
        <w:pStyle w:val="EX"/>
        <w:rPr>
          <w:ins w:id="1651" w:author="S4-211275" w:date="2021-08-27T10:10:00Z"/>
          <w:noProof/>
        </w:rPr>
      </w:pPr>
      <w:ins w:id="1652" w:author="S4-211275" w:date="2021-08-27T10:10:00Z">
        <w:r w:rsidRPr="001552F4">
          <w:rPr>
            <w:noProof/>
          </w:rPr>
          <w:t>[</w:t>
        </w:r>
        <w:r>
          <w:rPr>
            <w:noProof/>
          </w:rPr>
          <w:t>61</w:t>
        </w:r>
        <w:r w:rsidRPr="001552F4">
          <w:rPr>
            <w:noProof/>
          </w:rPr>
          <w:t>]</w:t>
        </w:r>
        <w:r w:rsidRPr="001552F4">
          <w:rPr>
            <w:noProof/>
          </w:rPr>
          <w:tab/>
          <w:t>3GPP TS 28.541: "Management and orchestration; 5G Network Resource Model (NRM); Stage 2 and stage 3".</w:t>
        </w:r>
      </w:ins>
    </w:p>
    <w:p w14:paraId="6D54E38F" w14:textId="68E1572D" w:rsidR="00BE0560" w:rsidRPr="001552F4" w:rsidRDefault="00BE0560" w:rsidP="00BE0560">
      <w:pPr>
        <w:pStyle w:val="EX"/>
        <w:rPr>
          <w:ins w:id="1653" w:author="S4-211275" w:date="2021-08-27T10:10:00Z"/>
          <w:noProof/>
        </w:rPr>
      </w:pPr>
      <w:ins w:id="1654" w:author="S4-211275" w:date="2021-08-27T10:10:00Z">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ins>
    </w:p>
    <w:p w14:paraId="6CAAE839" w14:textId="117DB4E8" w:rsidR="00BE0560" w:rsidRPr="001552F4" w:rsidRDefault="00BE0560" w:rsidP="00BE0560">
      <w:pPr>
        <w:pStyle w:val="EX"/>
        <w:rPr>
          <w:ins w:id="1655" w:author="S4-211275" w:date="2021-08-27T10:10:00Z"/>
          <w:noProof/>
        </w:rPr>
      </w:pPr>
      <w:ins w:id="1656" w:author="S4-211275" w:date="2021-08-27T10:10:00Z">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ins>
    </w:p>
    <w:p w14:paraId="739BB589" w14:textId="32CBD9DC" w:rsidR="00BE0560" w:rsidRPr="001552F4" w:rsidRDefault="00BE0560" w:rsidP="00BE0560">
      <w:pPr>
        <w:pStyle w:val="EX"/>
        <w:rPr>
          <w:ins w:id="1657" w:author="S4-211275" w:date="2021-08-27T10:10:00Z"/>
          <w:noProof/>
        </w:rPr>
      </w:pPr>
      <w:ins w:id="1658" w:author="S4-211275" w:date="2021-08-27T10:10:00Z">
        <w:r w:rsidRPr="001552F4">
          <w:rPr>
            <w:noProof/>
          </w:rPr>
          <w:t>[</w:t>
        </w:r>
        <w:r>
          <w:rPr>
            <w:noProof/>
          </w:rPr>
          <w:t>64</w:t>
        </w:r>
        <w:r w:rsidRPr="001552F4">
          <w:rPr>
            <w:noProof/>
          </w:rPr>
          <w:t>]</w:t>
        </w:r>
        <w:r w:rsidRPr="001552F4">
          <w:rPr>
            <w:noProof/>
          </w:rPr>
          <w:tab/>
          <w:t>3GPP TS 28.545: "Management and orchestration; Fault Supervision (FS)".</w:t>
        </w:r>
      </w:ins>
    </w:p>
    <w:p w14:paraId="37903916" w14:textId="22D7A61E" w:rsidR="00BE0560" w:rsidRPr="001552F4" w:rsidRDefault="00BE0560" w:rsidP="00BE0560">
      <w:pPr>
        <w:pStyle w:val="EX"/>
        <w:rPr>
          <w:ins w:id="1659" w:author="S4-211275" w:date="2021-08-27T10:10:00Z"/>
          <w:noProof/>
        </w:rPr>
      </w:pPr>
      <w:ins w:id="1660" w:author="S4-211275" w:date="2021-08-27T10:10:00Z">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ins>
    </w:p>
    <w:p w14:paraId="32EAE59F" w14:textId="209A88FE" w:rsidR="00BE0560" w:rsidRPr="001552F4" w:rsidRDefault="00BE0560" w:rsidP="00BE0560">
      <w:pPr>
        <w:pStyle w:val="EX"/>
        <w:rPr>
          <w:ins w:id="1661" w:author="S4-211275" w:date="2021-08-27T10:10:00Z"/>
          <w:noProof/>
        </w:rPr>
      </w:pPr>
      <w:ins w:id="1662" w:author="S4-211275" w:date="2021-08-27T10:10:00Z">
        <w:r w:rsidRPr="001552F4">
          <w:rPr>
            <w:noProof/>
          </w:rPr>
          <w:t>[</w:t>
        </w:r>
        <w:r>
          <w:rPr>
            <w:noProof/>
          </w:rPr>
          <w:t>66</w:t>
        </w:r>
        <w:r w:rsidRPr="001552F4">
          <w:rPr>
            <w:noProof/>
          </w:rPr>
          <w:t>]</w:t>
        </w:r>
        <w:r w:rsidRPr="001552F4">
          <w:rPr>
            <w:noProof/>
          </w:rPr>
          <w:tab/>
          <w:t>3GPP TS 28.552: "Management and orchestration; 5G performance measurements".</w:t>
        </w:r>
      </w:ins>
    </w:p>
    <w:p w14:paraId="7877DC6D" w14:textId="6D3BA6E9" w:rsidR="00BE0560" w:rsidRPr="001552F4" w:rsidRDefault="00BE0560" w:rsidP="00BE0560">
      <w:pPr>
        <w:pStyle w:val="EX"/>
        <w:rPr>
          <w:ins w:id="1663" w:author="S4-211275" w:date="2021-08-27T10:10:00Z"/>
          <w:noProof/>
        </w:rPr>
      </w:pPr>
      <w:ins w:id="1664" w:author="S4-211275" w:date="2021-08-27T10:10:00Z">
        <w:r w:rsidRPr="001552F4">
          <w:rPr>
            <w:noProof/>
          </w:rPr>
          <w:t>[</w:t>
        </w:r>
        <w:r>
          <w:rPr>
            <w:noProof/>
          </w:rPr>
          <w:t>67</w:t>
        </w:r>
        <w:r w:rsidRPr="001552F4">
          <w:rPr>
            <w:noProof/>
          </w:rPr>
          <w:t>]</w:t>
        </w:r>
        <w:r w:rsidRPr="001552F4">
          <w:rPr>
            <w:noProof/>
          </w:rPr>
          <w:tab/>
          <w:t>3GPP TS 28.554: "Management and orchestration; 5G end to end Key Performance Indicators (KPI)".</w:t>
        </w:r>
      </w:ins>
    </w:p>
    <w:p w14:paraId="29502F5F" w14:textId="450C47E4" w:rsidR="00BE0560" w:rsidRPr="001552F4" w:rsidRDefault="00BE0560" w:rsidP="00BE0560">
      <w:pPr>
        <w:pStyle w:val="EX"/>
        <w:rPr>
          <w:ins w:id="1665" w:author="S4-211275" w:date="2021-08-27T10:10:00Z"/>
          <w:noProof/>
        </w:rPr>
      </w:pPr>
      <w:ins w:id="1666" w:author="S4-211275" w:date="2021-08-27T10:10:00Z">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ins>
    </w:p>
    <w:p w14:paraId="0436070A" w14:textId="3ECC00E3" w:rsidR="00BE0560" w:rsidRPr="001552F4" w:rsidRDefault="00BE0560" w:rsidP="00BE0560">
      <w:pPr>
        <w:pStyle w:val="EX"/>
        <w:rPr>
          <w:ins w:id="1667" w:author="S4-211275" w:date="2021-08-27T10:10:00Z"/>
          <w:noProof/>
        </w:rPr>
      </w:pPr>
      <w:ins w:id="1668" w:author="S4-211275" w:date="2021-08-27T10:10:00Z">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ins>
    </w:p>
    <w:p w14:paraId="27B8AE9A" w14:textId="5FB524A8" w:rsidR="00BE0560" w:rsidRPr="001552F4" w:rsidRDefault="00BE0560" w:rsidP="00BE0560">
      <w:pPr>
        <w:pStyle w:val="EX"/>
        <w:rPr>
          <w:ins w:id="1669" w:author="S4-211275" w:date="2021-08-27T10:10:00Z"/>
          <w:noProof/>
        </w:rPr>
      </w:pPr>
      <w:ins w:id="1670" w:author="S4-211275" w:date="2021-08-27T10:10:00Z">
        <w:r w:rsidRPr="001552F4">
          <w:rPr>
            <w:noProof/>
          </w:rPr>
          <w:t>[</w:t>
        </w:r>
      </w:ins>
      <w:ins w:id="1671" w:author="S4-211275" w:date="2021-08-27T10:11:00Z">
        <w:r>
          <w:rPr>
            <w:noProof/>
          </w:rPr>
          <w:t>70</w:t>
        </w:r>
      </w:ins>
      <w:ins w:id="1672" w:author="S4-211275" w:date="2021-08-27T10:10:00Z">
        <w:r w:rsidRPr="001552F4">
          <w:rPr>
            <w:noProof/>
          </w:rPr>
          <w:t>]</w:t>
        </w:r>
        <w:r w:rsidRPr="001552F4">
          <w:rPr>
            <w:noProof/>
          </w:rPr>
          <w:tab/>
          <w:t>3GPP TS 29.520: " 5G System; Network Data Analytics Services; Stage 3".</w:t>
        </w:r>
      </w:ins>
    </w:p>
    <w:p w14:paraId="730F049D" w14:textId="0672F196" w:rsidR="00BE0560" w:rsidRPr="001552F4" w:rsidRDefault="00BE0560" w:rsidP="00BE0560">
      <w:pPr>
        <w:pStyle w:val="EX"/>
        <w:rPr>
          <w:ins w:id="1673" w:author="S4-211275" w:date="2021-08-27T10:10:00Z"/>
        </w:rPr>
      </w:pPr>
      <w:ins w:id="1674" w:author="S4-211275" w:date="2021-08-27T10:10:00Z">
        <w:r w:rsidRPr="001552F4">
          <w:t>[</w:t>
        </w:r>
      </w:ins>
      <w:ins w:id="1675" w:author="S4-211275" w:date="2021-08-27T10:11:00Z">
        <w:r>
          <w:t>71</w:t>
        </w:r>
      </w:ins>
      <w:ins w:id="1676" w:author="S4-211275" w:date="2021-08-27T10:10:00Z">
        <w:r w:rsidRPr="001552F4">
          <w:t>]</w:t>
        </w:r>
        <w:r w:rsidRPr="001552F4">
          <w:tab/>
          <w:t>3GPP TR 23.700-40: "Study on enhancement of network slicing; Phase 2".</w:t>
        </w:r>
      </w:ins>
    </w:p>
    <w:p w14:paraId="2230DD7E" w14:textId="4FD64D5B" w:rsidR="00BE0560" w:rsidRPr="001552F4" w:rsidRDefault="00BE0560" w:rsidP="00BE0560">
      <w:pPr>
        <w:pStyle w:val="EX"/>
        <w:rPr>
          <w:ins w:id="1677" w:author="S4-211275" w:date="2021-08-27T10:10:00Z"/>
        </w:rPr>
      </w:pPr>
      <w:ins w:id="1678" w:author="S4-211275" w:date="2021-08-27T10:10:00Z">
        <w:r w:rsidRPr="001552F4">
          <w:t>[</w:t>
        </w:r>
      </w:ins>
      <w:ins w:id="1679" w:author="S4-211275" w:date="2021-08-27T10:11:00Z">
        <w:r>
          <w:t>72</w:t>
        </w:r>
      </w:ins>
      <w:ins w:id="1680" w:author="S4-211275" w:date="2021-08-27T10:10:00Z">
        <w:r w:rsidRPr="001552F4">
          <w:t>]</w:t>
        </w:r>
        <w:r w:rsidRPr="001552F4">
          <w:tab/>
          <w:t>3GPP TS 26.531: “Data Collection and Reporting; General Description and Architecture”.</w:t>
        </w:r>
      </w:ins>
    </w:p>
    <w:p w14:paraId="47ADF853" w14:textId="60ED30B3" w:rsidR="00BE0560" w:rsidRDefault="00BE0560" w:rsidP="00BE0560">
      <w:pPr>
        <w:pStyle w:val="EX"/>
        <w:rPr>
          <w:ins w:id="1681" w:author="S4-211275" w:date="2021-08-27T10:10:00Z"/>
        </w:rPr>
      </w:pPr>
      <w:ins w:id="1682" w:author="S4-211275" w:date="2021-08-27T10:10:00Z">
        <w:r w:rsidRPr="001552F4">
          <w:t>[</w:t>
        </w:r>
      </w:ins>
      <w:ins w:id="1683" w:author="S4-211275" w:date="2021-08-27T10:11:00Z">
        <w:r>
          <w:t>73</w:t>
        </w:r>
      </w:ins>
      <w:ins w:id="1684" w:author="S4-211275" w:date="2021-08-27T10:10:00Z">
        <w:r w:rsidRPr="001552F4">
          <w:t>]</w:t>
        </w:r>
        <w:r w:rsidRPr="001552F4">
          <w:tab/>
          <w:t>3GPP TR 26.802: "Multicast Architecture Enhancement for 5G Media Streaming".</w:t>
        </w:r>
      </w:ins>
    </w:p>
    <w:p w14:paraId="09C9DE82" w14:textId="77777777" w:rsidR="00BE0560" w:rsidRPr="007A0714" w:rsidRDefault="00BE0560" w:rsidP="000A2627">
      <w:pPr>
        <w:pStyle w:val="EX"/>
        <w:rPr>
          <w:rPrChange w:id="1685" w:author="S4-211272" w:date="2021-08-27T09:06:00Z">
            <w:rPr>
              <w:lang w:val="en-US"/>
            </w:rPr>
          </w:rPrChange>
        </w:rPr>
      </w:pPr>
    </w:p>
    <w:p w14:paraId="036499B4" w14:textId="77777777" w:rsidR="00080512" w:rsidRPr="004D3578" w:rsidRDefault="00080512">
      <w:pPr>
        <w:pStyle w:val="Heading1"/>
      </w:pPr>
      <w:bookmarkStart w:id="1686" w:name="definitions"/>
      <w:bookmarkStart w:id="1687" w:name="_Toc80951957"/>
      <w:bookmarkEnd w:id="1686"/>
      <w:r w:rsidRPr="004D3578">
        <w:t>3</w:t>
      </w:r>
      <w:r w:rsidRPr="004D3578">
        <w:tab/>
        <w:t>Definitions</w:t>
      </w:r>
      <w:r w:rsidR="00602AEA">
        <w:t xml:space="preserve"> of terms, symbols and abbreviations</w:t>
      </w:r>
      <w:bookmarkEnd w:id="1687"/>
    </w:p>
    <w:p w14:paraId="72754ECB" w14:textId="77777777" w:rsidR="00080512" w:rsidRPr="004D3578" w:rsidRDefault="00080512">
      <w:pPr>
        <w:pStyle w:val="Heading2"/>
      </w:pPr>
      <w:bookmarkStart w:id="1688" w:name="_Toc80951958"/>
      <w:r w:rsidRPr="004D3578">
        <w:t>3.1</w:t>
      </w:r>
      <w:r w:rsidRPr="004D3578">
        <w:tab/>
      </w:r>
      <w:r w:rsidR="002B6339">
        <w:t>Terms</w:t>
      </w:r>
      <w:bookmarkEnd w:id="1688"/>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lastRenderedPageBreak/>
        <w:t>Definition format (</w:t>
      </w:r>
      <w:smartTag w:uri="urn:schemas-microsoft-com:office:smarttags" w:element="City">
        <w:smartTag w:uri="urn:schemas-microsoft-com:office:smarttags" w:element="place">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1689" w:name="_Toc80951959"/>
      <w:r w:rsidRPr="004D3578">
        <w:t>3.2</w:t>
      </w:r>
      <w:r w:rsidRPr="004D3578">
        <w:tab/>
        <w:t>Symbols</w:t>
      </w:r>
      <w:bookmarkEnd w:id="1689"/>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396A37BF" w14:textId="77777777" w:rsidR="00080512" w:rsidRPr="004D3578" w:rsidRDefault="00080512">
      <w:pPr>
        <w:pStyle w:val="Heading2"/>
      </w:pPr>
      <w:bookmarkStart w:id="1690" w:name="_Toc80951960"/>
      <w:r w:rsidRPr="004D3578">
        <w:t>3.3</w:t>
      </w:r>
      <w:r w:rsidRPr="004D3578">
        <w:tab/>
        <w:t>Abbreviations</w:t>
      </w:r>
      <w:bookmarkEnd w:id="1690"/>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2E8462C6" w:rsidR="005E1589" w:rsidRDefault="005E1589" w:rsidP="005E1589">
      <w:pPr>
        <w:pStyle w:val="EW"/>
      </w:pPr>
      <w:r>
        <w:t>CDN</w:t>
      </w:r>
      <w:r>
        <w:tab/>
        <w:t>Content Delivery Network</w:t>
      </w:r>
    </w:p>
    <w:p w14:paraId="7DAA4987" w14:textId="77777777" w:rsidR="005E1589" w:rsidRDefault="005E1589" w:rsidP="005E1589">
      <w:pPr>
        <w:pStyle w:val="EW"/>
      </w:pPr>
      <w:r>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77777777" w:rsidR="005E1589" w:rsidRDefault="005E1589" w:rsidP="005E1589">
      <w:pPr>
        <w:pStyle w:val="EW"/>
      </w:pPr>
      <w:r>
        <w:t>QER</w:t>
      </w:r>
      <w:r>
        <w:tab/>
        <w:t>QoS Enforcement Rule</w:t>
      </w:r>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t>URR</w:t>
      </w:r>
      <w:r>
        <w:tab/>
        <w:t>Usage Reporting Rule</w:t>
      </w:r>
    </w:p>
    <w:p w14:paraId="0F4B32FD" w14:textId="77777777" w:rsidR="0008350E" w:rsidRDefault="0008350E" w:rsidP="0008350E">
      <w:pPr>
        <w:pStyle w:val="Heading1"/>
      </w:pPr>
      <w:bookmarkStart w:id="1691" w:name="clause4"/>
      <w:bookmarkStart w:id="1692" w:name="_Toc61872326"/>
      <w:bookmarkStart w:id="1693" w:name="_Toc80951961"/>
      <w:bookmarkEnd w:id="1691"/>
      <w:r>
        <w:t>5</w:t>
      </w:r>
      <w:r w:rsidRPr="004D3578">
        <w:tab/>
      </w:r>
      <w:bookmarkEnd w:id="1692"/>
      <w:r>
        <w:t>Key Topics</w:t>
      </w:r>
      <w:bookmarkEnd w:id="1693"/>
    </w:p>
    <w:p w14:paraId="52EFC7FC" w14:textId="47E62063" w:rsidR="0008350E" w:rsidRDefault="0008350E" w:rsidP="0008350E">
      <w:pPr>
        <w:pStyle w:val="Heading2"/>
      </w:pPr>
      <w:bookmarkStart w:id="1694" w:name="_Toc61872327"/>
      <w:bookmarkStart w:id="1695" w:name="_Toc80951962"/>
      <w:r>
        <w:t>5</w:t>
      </w:r>
      <w:r w:rsidRPr="004D3578">
        <w:t>.</w:t>
      </w:r>
      <w:r>
        <w:t>1</w:t>
      </w:r>
      <w:r w:rsidRPr="004D3578">
        <w:tab/>
      </w:r>
      <w:r>
        <w:t>Introduction</w:t>
      </w:r>
      <w:bookmarkEnd w:id="1694"/>
      <w:bookmarkEnd w:id="1695"/>
    </w:p>
    <w:p w14:paraId="290F43E4" w14:textId="36BD3832" w:rsidR="0085384D" w:rsidRDefault="0085384D" w:rsidP="0085384D">
      <w:pPr>
        <w:pStyle w:val="Heading2"/>
      </w:pPr>
      <w:bookmarkStart w:id="1696" w:name="_Toc80951963"/>
      <w:r>
        <w:t>5</w:t>
      </w:r>
      <w:r w:rsidRPr="004D3578">
        <w:t>.</w:t>
      </w:r>
      <w:r>
        <w:t>2</w:t>
      </w:r>
      <w:r w:rsidRPr="004D3578">
        <w:tab/>
      </w:r>
      <w:r w:rsidRPr="0085384D">
        <w:t>Content Preparation</w:t>
      </w:r>
      <w:bookmarkEnd w:id="1696"/>
    </w:p>
    <w:p w14:paraId="702BE4D7" w14:textId="77777777" w:rsidR="007E1BF5" w:rsidRDefault="007E1BF5" w:rsidP="007E1BF5">
      <w:pPr>
        <w:pStyle w:val="Heading3"/>
      </w:pPr>
      <w:bookmarkStart w:id="1697" w:name="_Toc80951964"/>
      <w:r>
        <w:t>5.2.1</w:t>
      </w:r>
      <w:r>
        <w:tab/>
        <w:t>Overview</w:t>
      </w:r>
      <w:bookmarkEnd w:id="1697"/>
    </w:p>
    <w:p w14:paraId="5EF6FEBF" w14:textId="77777777" w:rsidR="007E1BF5" w:rsidRDefault="007E1BF5" w:rsidP="007E1BF5">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lastRenderedPageBreak/>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4C1A34"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4C1A34"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698"/>
      <w:r>
        <w:t>the</w:t>
      </w:r>
      <w:r w:rsidRPr="0069111D">
        <w:t xml:space="preserve"> SRT Alliance</w:t>
      </w:r>
      <w:commentRangeEnd w:id="1698"/>
      <w:r>
        <w:rPr>
          <w:rStyle w:val="CommentReference"/>
        </w:rPr>
        <w:commentReference w:id="1698"/>
      </w:r>
      <w:r>
        <w:t>.</w:t>
      </w:r>
    </w:p>
    <w:p w14:paraId="6B4A366A" w14:textId="77777777" w:rsidR="007E1BF5" w:rsidRDefault="007E1BF5" w:rsidP="007E1BF5">
      <w:pPr>
        <w:pStyle w:val="Heading3"/>
      </w:pPr>
      <w:bookmarkStart w:id="1699" w:name="_Toc80951965"/>
      <w:r>
        <w:t>5.2.2</w:t>
      </w:r>
      <w:r>
        <w:tab/>
        <w:t>Gap Analysis of 26.512</w:t>
      </w:r>
      <w:bookmarkEnd w:id="1699"/>
    </w:p>
    <w:p w14:paraId="19167FAA" w14:textId="77777777" w:rsidR="007E1BF5" w:rsidRDefault="007E1BF5" w:rsidP="007E1BF5">
      <w:r>
        <w:t>TS 26.512 [4]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700" w:name="_Toc80951966"/>
      <w:r>
        <w:lastRenderedPageBreak/>
        <w:t>5.2.3</w:t>
      </w:r>
      <w:r>
        <w:tab/>
        <w:t>Use-cases</w:t>
      </w:r>
      <w:bookmarkEnd w:id="1700"/>
    </w:p>
    <w:p w14:paraId="6073F42D" w14:textId="77777777" w:rsidR="007E1BF5" w:rsidRPr="009A5271" w:rsidRDefault="007E1BF5" w:rsidP="007E1BF5">
      <w:pPr>
        <w:pStyle w:val="Heading4"/>
      </w:pPr>
      <w:bookmarkStart w:id="1701" w:name="_Toc80951967"/>
      <w:r>
        <w:t>5.2.3.1</w:t>
      </w:r>
      <w:r>
        <w:tab/>
      </w:r>
      <w:r w:rsidRPr="004F64BC">
        <w:t xml:space="preserve">Basic </w:t>
      </w:r>
      <w:r>
        <w:t xml:space="preserve">CMAF/DASH/HLS </w:t>
      </w:r>
      <w:r w:rsidRPr="004F64BC">
        <w:t>multi-rate live streaming of user</w:t>
      </w:r>
      <w:r>
        <w:t>-</w:t>
      </w:r>
      <w:r w:rsidRPr="004F64BC">
        <w:t>generated content</w:t>
      </w:r>
      <w:bookmarkEnd w:id="170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702" w:name="_Toc80951968"/>
      <w:r>
        <w:t>5.2.4</w:t>
      </w:r>
      <w:r>
        <w:tab/>
        <w:t>Collaboration Scenarios</w:t>
      </w:r>
      <w:bookmarkEnd w:id="1702"/>
    </w:p>
    <w:p w14:paraId="56691722" w14:textId="39B7F382" w:rsidR="007E1BF5" w:rsidRDefault="007E1BF5" w:rsidP="007E1BF5">
      <w:pPr>
        <w:pStyle w:val="Heading3"/>
      </w:pPr>
      <w:bookmarkStart w:id="1703" w:name="_Toc80951969"/>
      <w:r>
        <w:t>5.2.4.1</w:t>
      </w:r>
      <w:r>
        <w:tab/>
        <w:t>Content preparation before downlink streaming</w:t>
      </w:r>
      <w:bookmarkEnd w:id="1703"/>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4C1A34" w:rsidRPr="008F6143" w:rsidRDefault="004C1A34"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4C1A34" w:rsidRDefault="004C1A34"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4C1A34" w:rsidRDefault="004C1A34"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4C1A34" w:rsidRPr="008F6143" w:rsidRDefault="004C1A34"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4C1A34" w:rsidRPr="008F6143" w:rsidRDefault="004C1A34"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4C1A34" w:rsidRDefault="004C1A34"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4C1A34" w:rsidRDefault="004C1A34"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4C1A34" w:rsidRDefault="004C1A34"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4C1A34" w:rsidRDefault="004C1A34"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4C1A34" w:rsidRDefault="004C1A34"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4C1A34" w:rsidRDefault="004C1A34"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4C1A34" w:rsidRPr="00500BBB" w:rsidRDefault="004C1A34"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4C1A34" w:rsidRPr="008F6143" w:rsidRDefault="004C1A34"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4C1A34" w:rsidRDefault="004C1A34"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4C1A34" w:rsidRDefault="004C1A34"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4C1A34" w:rsidRPr="008F6143" w:rsidRDefault="004C1A34"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4C1A34" w:rsidRPr="008F6143" w:rsidRDefault="004C1A34"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4C1A34" w:rsidRDefault="004C1A34"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4C1A34" w:rsidRDefault="004C1A34"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4C1A34" w:rsidRDefault="004C1A34"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4C1A34" w:rsidRDefault="004C1A34"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4C1A34" w:rsidRDefault="004C1A34"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4C1A34" w:rsidRDefault="004C1A34"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4C1A34" w:rsidRPr="00500BBB" w:rsidRDefault="004C1A34"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704" w:name="_Toc80951970"/>
      <w:r>
        <w:t>5.2.4.2</w:t>
      </w:r>
      <w:r w:rsidR="00E67FF9">
        <w:tab/>
      </w:r>
      <w:r>
        <w:t>Content preparation after uplink ingest streaming</w:t>
      </w:r>
      <w:bookmarkEnd w:id="1704"/>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705" w:name="_Hlk66789931"/>
      <w:r>
        <w:t xml:space="preserve">5.2.4.2-1 </w:t>
      </w:r>
      <w:bookmarkEnd w:id="1705"/>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4C1A34" w:rsidRPr="008F6143" w:rsidRDefault="004C1A34"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4C1A34" w:rsidRDefault="004C1A34"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4C1A34" w:rsidRDefault="004C1A34"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4C1A34" w:rsidRPr="008F6143" w:rsidRDefault="004C1A34"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4C1A34" w:rsidRPr="008F6143" w:rsidRDefault="004C1A34"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4C1A34" w:rsidRDefault="004C1A34"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4C1A34" w:rsidRDefault="004C1A34"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4C1A34" w:rsidRDefault="004C1A34"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4C1A34" w:rsidRDefault="004C1A34"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4C1A34" w:rsidRPr="00500BBB" w:rsidRDefault="004C1A34"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4C1A34" w:rsidRPr="008F6143" w:rsidRDefault="004C1A34"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4C1A34" w:rsidRDefault="004C1A34"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4C1A34" w:rsidRDefault="004C1A34"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4C1A34" w:rsidRPr="008F6143" w:rsidRDefault="004C1A34"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4C1A34" w:rsidRPr="008F6143" w:rsidRDefault="004C1A34"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4C1A34" w:rsidRDefault="004C1A34"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4C1A34" w:rsidRDefault="004C1A34"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4C1A34" w:rsidRDefault="004C1A34"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4C1A34" w:rsidRDefault="004C1A34"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4C1A34" w:rsidRPr="00500BBB" w:rsidRDefault="004C1A34"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706" w:name="_Toc80951971"/>
      <w:r>
        <w:lastRenderedPageBreak/>
        <w:t>5.2.4.3</w:t>
      </w:r>
      <w:r w:rsidR="00E67FF9">
        <w:tab/>
      </w:r>
      <w:r>
        <w:t>Content preparation between uplink ingest and downlink streaming</w:t>
      </w:r>
      <w:bookmarkEnd w:id="1706"/>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4C1A34" w:rsidRPr="00CE73B9" w:rsidRDefault="004C1A34"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4C1A34" w:rsidRDefault="004C1A34"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4C1A34" w:rsidRDefault="004C1A34"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4C1A34" w:rsidRDefault="004C1A34"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4C1A34" w:rsidRPr="001D4BA3" w:rsidRDefault="004C1A34"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4C1A34" w:rsidRPr="00BA19E2" w:rsidRDefault="004C1A34"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4C1A34" w:rsidRDefault="004C1A34"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4C1A34" w:rsidRPr="00CE73B9" w:rsidRDefault="004C1A34"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4C1A34" w:rsidRDefault="004C1A34"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4C1A34" w:rsidRDefault="004C1A34"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4C1A34" w:rsidRDefault="004C1A34"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4C1A34" w:rsidRPr="001D4BA3" w:rsidRDefault="004C1A34"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4C1A34" w:rsidRPr="00BA19E2" w:rsidRDefault="004C1A34"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4C1A34" w:rsidRDefault="004C1A34"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707" w:name="_Toc80951972"/>
      <w:r>
        <w:t>5.2.5</w:t>
      </w:r>
      <w:r>
        <w:tab/>
        <w:t>Deployment Architectures</w:t>
      </w:r>
      <w:bookmarkEnd w:id="1707"/>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708" w:name="_Toc80951973"/>
      <w:r>
        <w:lastRenderedPageBreak/>
        <w:t>5.2.6</w:t>
      </w:r>
      <w:r>
        <w:tab/>
        <w:t>Mapping to 5G Media Streaming and High-Level Call Flows</w:t>
      </w:r>
      <w:bookmarkEnd w:id="1708"/>
    </w:p>
    <w:p w14:paraId="6E7F6C75" w14:textId="77777777" w:rsidR="00EB418B" w:rsidRDefault="00EB418B" w:rsidP="00EB418B">
      <w:pPr>
        <w:pStyle w:val="Heading4"/>
      </w:pPr>
      <w:bookmarkStart w:id="1709" w:name="_Toc80951974"/>
      <w:r>
        <w:t>5.2.6.1</w:t>
      </w:r>
      <w:r>
        <w:tab/>
        <w:t>Call flow for content preparation before downlink streaming</w:t>
      </w:r>
      <w:bookmarkEnd w:id="1709"/>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 id="_x0000_i1025" type="#_x0000_t75" style="width:459.95pt;height:610.4pt" o:ole="">
            <v:imagedata r:id="rId25" o:title=""/>
          </v:shape>
          <o:OLEObject Type="Embed" ProgID="Mscgen.Chart" ShapeID="_x0000_i1025" DrawAspect="Content" ObjectID="_1691565014" r:id="rId26"/>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1710" w:name="_Toc80951975"/>
      <w:r w:rsidRPr="00A34A9E">
        <w:lastRenderedPageBreak/>
        <w:t>5.2.6.2</w:t>
      </w:r>
      <w:r w:rsidRPr="00123A8A">
        <w:tab/>
        <w:t>Call flow for content preparation after uplink streaming</w:t>
      </w:r>
      <w:bookmarkEnd w:id="1710"/>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65pt;height:523.35pt" o:ole="" o:preferrelative="f" filled="t">
            <v:imagedata r:id="rId27" o:title=""/>
            <o:lock v:ext="edit" aspectratio="f"/>
          </v:shape>
          <o:OLEObject Type="Embed" ProgID="Mscgen.Chart" ShapeID="_x0000_i1026" DrawAspect="Content" ObjectID="_1691565015"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711" w:name="_Hlk67835684"/>
      <w:r w:rsidRPr="00123A8A">
        <w:t>the 5GMSu AF</w:t>
      </w:r>
      <w:bookmarkEnd w:id="1711"/>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1712" w:name="_Toc80951976"/>
      <w:r>
        <w:lastRenderedPageBreak/>
        <w:t>5.2.6.3</w:t>
      </w:r>
      <w:r>
        <w:tab/>
      </w:r>
      <w:r>
        <w:fldChar w:fldCharType="begin"/>
      </w:r>
      <w:r>
        <w:fldChar w:fldCharType="end"/>
      </w:r>
      <w:r>
        <w:t>Baseline call flow for content processing between uplink streaming and downlink streaming</w:t>
      </w:r>
      <w:bookmarkEnd w:id="1712"/>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4pt;height:615.2pt" o:ole="" o:preferrelative="f" filled="t">
            <v:imagedata r:id="rId29" o:title=""/>
            <o:lock v:ext="edit" aspectratio="f"/>
          </v:shape>
          <o:OLEObject Type="Embed" ProgID="Mscgen.Chart" ShapeID="_x0000_i1027" DrawAspect="Content" ObjectID="_1691565016"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713" w:name="_Toc80951977"/>
      <w:r>
        <w:t>5.2.7</w:t>
      </w:r>
      <w:r>
        <w:tab/>
        <w:t>Potential open issues</w:t>
      </w:r>
      <w:bookmarkEnd w:id="1713"/>
    </w:p>
    <w:p w14:paraId="7382E08A" w14:textId="250D43F1" w:rsidR="00AD55C2" w:rsidRDefault="00AD55C2" w:rsidP="007E2274">
      <w:pPr>
        <w:pStyle w:val="Heading4"/>
      </w:pPr>
      <w:bookmarkStart w:id="1714" w:name="_Toc80951978"/>
      <w:r>
        <w:t>5.2.7.</w:t>
      </w:r>
      <w:r w:rsidR="00D022DD">
        <w:t>1</w:t>
      </w:r>
      <w:r>
        <w:tab/>
        <w:t>Open issues in collaboration scenario 1: Content preparation before downlink streaming</w:t>
      </w:r>
      <w:bookmarkEnd w:id="1714"/>
    </w:p>
    <w:p w14:paraId="67DE6477" w14:textId="2EBC603B" w:rsidR="00AD55C2" w:rsidRDefault="00EC61E1">
      <w:pPr>
        <w:pStyle w:val="B1"/>
        <w:pPrChange w:id="1715" w:author="S4aI211196" w:date="2021-08-23T16:47:00Z">
          <w:pPr>
            <w:pStyle w:val="Heading5"/>
          </w:pPr>
        </w:pPrChange>
      </w:pPr>
      <w:ins w:id="1716" w:author="S4aI211196" w:date="2021-08-23T16:48:00Z">
        <w:r>
          <w:t>a)</w:t>
        </w:r>
        <w:r>
          <w:tab/>
        </w:r>
      </w:ins>
      <w:r w:rsidR="00AD55C2" w:rsidRPr="00502BA2">
        <w:t xml:space="preserve">Open issue </w:t>
      </w:r>
      <w:r w:rsidR="00AD55C2">
        <w:t>1</w:t>
      </w:r>
      <w:r w:rsidR="00AD55C2" w:rsidRPr="00502BA2">
        <w:t>:</w:t>
      </w:r>
      <w:r w:rsidR="00AD55C2">
        <w:t xml:space="preserve"> Content Preparation Template information</w:t>
      </w:r>
    </w:p>
    <w:p w14:paraId="59C124A3" w14:textId="77777777" w:rsidR="00AD55C2" w:rsidRPr="00455F0F" w:rsidRDefault="00AD55C2">
      <w:pPr>
        <w:pStyle w:val="B1"/>
        <w:ind w:firstLine="0"/>
        <w:pPrChange w:id="1717" w:author="S4aI211196" w:date="2021-08-23T16:48:00Z">
          <w:pPr/>
        </w:pPrChange>
      </w:pPr>
      <w:r>
        <w:t>TS 26.512 only mentions that the format of the Content Preparation Template is identified by its MIME type. At least one format needs to be defined for the instruction in Content Preparation Template for common services such as multi-rate streaming.</w:t>
      </w:r>
    </w:p>
    <w:p w14:paraId="61A76145" w14:textId="39AA1AAB" w:rsidR="00AD55C2" w:rsidRDefault="00EC61E1">
      <w:pPr>
        <w:pStyle w:val="B1"/>
        <w:pPrChange w:id="1718" w:author="S4aI211196" w:date="2021-08-23T16:48:00Z">
          <w:pPr>
            <w:pStyle w:val="Heading5"/>
          </w:pPr>
        </w:pPrChange>
      </w:pPr>
      <w:ins w:id="1719" w:author="S4aI211196" w:date="2021-08-23T16:48:00Z">
        <w:r>
          <w:t>b)</w:t>
        </w:r>
        <w:r>
          <w:tab/>
        </w:r>
      </w:ins>
      <w:r w:rsidR="00AD55C2" w:rsidRPr="00502BA2">
        <w:t xml:space="preserve">Open issue </w:t>
      </w:r>
      <w:r w:rsidR="00AD55C2">
        <w:t>2</w:t>
      </w:r>
      <w:r w:rsidR="00AD55C2" w:rsidRPr="00502BA2">
        <w:t>:</w:t>
      </w:r>
      <w:r w:rsidR="00AD55C2">
        <w:t xml:space="preserve"> Support of other protocols</w:t>
      </w:r>
    </w:p>
    <w:p w14:paraId="6D4B8F05" w14:textId="0D775304" w:rsidR="00AD55C2" w:rsidRDefault="00AD55C2" w:rsidP="00EC61E1">
      <w:pPr>
        <w:pStyle w:val="B1"/>
        <w:ind w:firstLine="0"/>
        <w:rPr>
          <w:ins w:id="1720" w:author="S4aI211196" w:date="2021-08-23T16:53:00Z"/>
        </w:rPr>
      </w:pPr>
      <w:r>
        <w:t xml:space="preserve">The current specification only supports HTTP pull and DASH-IF ingest. Other protocols may need to be added. </w:t>
      </w:r>
    </w:p>
    <w:p w14:paraId="35B86DDC" w14:textId="5E3AD41D" w:rsidR="00170F13" w:rsidRDefault="00170F13" w:rsidP="00170F13">
      <w:pPr>
        <w:pStyle w:val="B1"/>
        <w:rPr>
          <w:ins w:id="1721" w:author="S4aI211196" w:date="2021-08-23T16:54:00Z"/>
        </w:rPr>
      </w:pPr>
      <w:ins w:id="1722" w:author="S4aI211196" w:date="2021-08-23T16:53:00Z">
        <w:r>
          <w:t>c)</w:t>
        </w:r>
        <w:r>
          <w:tab/>
        </w:r>
        <w:r w:rsidRPr="00170F13">
          <w:t>Open issue 3: Address translation for complex pull requests</w:t>
        </w:r>
      </w:ins>
    </w:p>
    <w:p w14:paraId="70B0B968" w14:textId="77777777" w:rsidR="00170F13" w:rsidRDefault="00170F13" w:rsidP="00170F13">
      <w:pPr>
        <w:rPr>
          <w:ins w:id="1723" w:author="S4aI211196" w:date="2021-08-23T16:54:00Z"/>
        </w:rPr>
      </w:pPr>
      <w:ins w:id="1724" w:author="S4aI211196" w:date="2021-08-23T16:54:00Z">
        <w:r w:rsidRPr="0083226A">
          <w:t xml:space="preserve">Figure </w:t>
        </w:r>
        <w:r w:rsidRPr="0083226A">
          <w:rPr>
            <w:rPrChange w:id="1725" w:author="S4aI211196" w:date="2021-08-24T08:21:00Z">
              <w:rPr>
                <w:highlight w:val="yellow"/>
              </w:rPr>
            </w:rPrChange>
          </w:rPr>
          <w:t>5.2.7.2-</w:t>
        </w:r>
        <w:r w:rsidRPr="0083226A">
          <w:rPr>
            <w:rPrChange w:id="1726" w:author="S4aI211196" w:date="2021-08-24T08:21:00Z">
              <w:rPr>
                <w:highlight w:val="green"/>
              </w:rPr>
            </w:rPrChange>
          </w:rPr>
          <w:t>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ins>
    </w:p>
    <w:p w14:paraId="46C5B76D" w14:textId="28B91D86" w:rsidR="00170F13" w:rsidRDefault="00170F13" w:rsidP="00170F13">
      <w:pPr>
        <w:keepNext/>
        <w:jc w:val="center"/>
        <w:rPr>
          <w:ins w:id="1727" w:author="S4aI211196" w:date="2021-08-23T16:54:00Z"/>
        </w:rPr>
      </w:pPr>
      <w:ins w:id="1728" w:author="S4aI211196" w:date="2021-08-23T16:54:00Z">
        <w:r>
          <w:rPr>
            <w:noProof/>
          </w:rPr>
          <w:lastRenderedPageBreak/>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4C1A34" w:rsidRDefault="004C1A34"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4C1A34" w:rsidRDefault="004C1A34"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4C1A34" w:rsidRDefault="004C1A34"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4C1A34" w:rsidRDefault="004C1A34"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4C1A34" w:rsidRDefault="004C1A34"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4C1A34" w:rsidRDefault="004C1A34"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4C1A34" w:rsidRDefault="004C1A34"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4C1A34" w:rsidRDefault="004C1A34"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4C1A34" w:rsidRDefault="004C1A34"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4C1A34" w:rsidRDefault="004C1A34"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4C1A34" w:rsidRDefault="004C1A34"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4C1A34" w:rsidRDefault="004C1A34"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4C1A34" w:rsidRDefault="004C1A34"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4C1A34" w:rsidRDefault="004C1A34"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4C1A34" w:rsidRDefault="004C1A34"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4C1A34" w:rsidRDefault="004C1A34"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4C1A34" w:rsidRDefault="004C1A34"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4C1A34" w:rsidRDefault="004C1A34"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4C1A34" w:rsidRDefault="004C1A34"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4C1A34" w:rsidRDefault="004C1A34"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4C1A34" w:rsidRDefault="004C1A34"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4C1A34" w:rsidRDefault="004C1A34"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ins>
    </w:p>
    <w:p w14:paraId="2A1AB920" w14:textId="77777777" w:rsidR="00170F13" w:rsidRDefault="00170F13" w:rsidP="00170F13">
      <w:pPr>
        <w:pStyle w:val="TF"/>
        <w:rPr>
          <w:ins w:id="1729" w:author="S4aI211196" w:date="2021-08-23T16:54:00Z"/>
        </w:rPr>
      </w:pPr>
      <w:ins w:id="1730" w:author="S4aI211196" w:date="2021-08-23T16:54:00Z">
        <w:r>
          <w:t>Figure 5.</w:t>
        </w:r>
        <w:r w:rsidRPr="0083226A">
          <w:t>2.7.2-1: An</w:t>
        </w:r>
        <w:r>
          <w:t xml:space="preserve"> example of a media distribution by pull</w:t>
        </w:r>
      </w:ins>
    </w:p>
    <w:p w14:paraId="07AB9DB9" w14:textId="77777777" w:rsidR="00170F13" w:rsidRDefault="00170F13">
      <w:pPr>
        <w:rPr>
          <w:ins w:id="1731" w:author="S4aI211196" w:date="2021-08-23T16:55:00Z"/>
        </w:rPr>
        <w:pPrChange w:id="1732" w:author="S4aI211196" w:date="2021-08-23T16:55:00Z">
          <w:pPr>
            <w:pStyle w:val="B1"/>
          </w:pPr>
        </w:pPrChange>
      </w:pPr>
      <w:ins w:id="1733" w:author="S4aI211196" w:date="2021-08-23T16:55:00Z">
        <w:r>
          <w:t>Steps:</w:t>
        </w:r>
      </w:ins>
    </w:p>
    <w:p w14:paraId="5DCE8557" w14:textId="77777777" w:rsidR="00170F13" w:rsidRDefault="00170F13" w:rsidP="00170F13">
      <w:pPr>
        <w:pStyle w:val="B1"/>
        <w:rPr>
          <w:ins w:id="1734" w:author="S4aI211196" w:date="2021-08-23T16:55:00Z"/>
        </w:rPr>
      </w:pPr>
      <w:ins w:id="1735" w:author="S4aI211196" w:date="2021-08-23T16:55:00Z">
        <w:r>
          <w:t>1.</w:t>
        </w:r>
        <w:r>
          <w:tab/>
          <w:t>The 5GMSd Client requests a media segment http://cdn.com/segment123.mp4 through M4d.</w:t>
        </w:r>
      </w:ins>
    </w:p>
    <w:p w14:paraId="56DE5137" w14:textId="688D7527" w:rsidR="00170F13" w:rsidRDefault="00170F13" w:rsidP="00170F13">
      <w:pPr>
        <w:pStyle w:val="B1"/>
        <w:rPr>
          <w:ins w:id="1736" w:author="S4aI211196" w:date="2021-08-23T16:55:00Z"/>
        </w:rPr>
      </w:pPr>
      <w:ins w:id="1737" w:author="S4aI211196" w:date="2021-08-23T16:55:00Z">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ins>
    </w:p>
    <w:p w14:paraId="29DE996D" w14:textId="77777777" w:rsidR="00170F13" w:rsidRDefault="00170F13">
      <w:pPr>
        <w:pStyle w:val="B2"/>
        <w:rPr>
          <w:ins w:id="1738" w:author="S4aI211196" w:date="2021-08-23T16:55:00Z"/>
        </w:rPr>
        <w:pPrChange w:id="1739" w:author="S4aI211196" w:date="2021-08-23T16:55:00Z">
          <w:pPr>
            <w:pStyle w:val="B1"/>
          </w:pPr>
        </w:pPrChange>
      </w:pPr>
      <w:ins w:id="1740" w:author="S4aI211196" w:date="2021-08-23T16:55:00Z">
        <w:r>
          <w:t>-</w:t>
        </w:r>
        <w:r>
          <w:tab/>
          <w:t>http://originprovider.com/video/segment246.mp4</w:t>
        </w:r>
      </w:ins>
    </w:p>
    <w:p w14:paraId="5BB0BA65" w14:textId="77777777" w:rsidR="00170F13" w:rsidRDefault="00170F13">
      <w:pPr>
        <w:pStyle w:val="B2"/>
        <w:rPr>
          <w:ins w:id="1741" w:author="S4aI211196" w:date="2021-08-23T16:55:00Z"/>
        </w:rPr>
        <w:pPrChange w:id="1742" w:author="S4aI211196" w:date="2021-08-23T16:55:00Z">
          <w:pPr>
            <w:pStyle w:val="B1"/>
          </w:pPr>
        </w:pPrChange>
      </w:pPr>
      <w:ins w:id="1743" w:author="S4aI211196" w:date="2021-08-23T16:55:00Z">
        <w:r>
          <w:t>-</w:t>
        </w:r>
        <w:r>
          <w:tab/>
          <w:t>http://originprovider.com/video/segment247.mp4</w:t>
        </w:r>
      </w:ins>
    </w:p>
    <w:p w14:paraId="25EB9FB1" w14:textId="77777777" w:rsidR="00170F13" w:rsidRDefault="00170F13" w:rsidP="00170F13">
      <w:pPr>
        <w:pStyle w:val="B1"/>
        <w:rPr>
          <w:ins w:id="1744" w:author="S4aI211196" w:date="2021-08-23T16:55:00Z"/>
        </w:rPr>
      </w:pPr>
      <w:ins w:id="1745" w:author="S4aI211196" w:date="2021-08-23T16:55:00Z">
        <w:r>
          <w:t>3.</w:t>
        </w:r>
        <w:r>
          <w:tab/>
          <w:t>The 5GMSd Application Provider provides the two requested media segments to the Content Preparation subfunction, which in turn merges the two segments into one, delivers the output segment to the Cache.</w:t>
        </w:r>
      </w:ins>
    </w:p>
    <w:p w14:paraId="5B5A0B76" w14:textId="77777777" w:rsidR="00170F13" w:rsidRDefault="00170F13" w:rsidP="00170F13">
      <w:pPr>
        <w:pStyle w:val="B1"/>
        <w:rPr>
          <w:ins w:id="1746" w:author="S4aI211196" w:date="2021-08-23T16:55:00Z"/>
        </w:rPr>
      </w:pPr>
      <w:ins w:id="1747" w:author="S4aI211196" w:date="2021-08-23T16:55:00Z">
        <w:r>
          <w:t>4.</w:t>
        </w:r>
        <w:r>
          <w:tab/>
          <w:t>The Cache subfunction delivers the merged media segment to the UE via an M4d response.</w:t>
        </w:r>
      </w:ins>
    </w:p>
    <w:p w14:paraId="2876969E" w14:textId="77777777" w:rsidR="00170F13" w:rsidRDefault="00170F13">
      <w:pPr>
        <w:rPr>
          <w:ins w:id="1748" w:author="S4aI211196" w:date="2021-08-23T16:55:00Z"/>
        </w:rPr>
        <w:pPrChange w:id="1749" w:author="S4aI211196" w:date="2021-08-23T16:57:00Z">
          <w:pPr>
            <w:pStyle w:val="B1"/>
          </w:pPr>
        </w:pPrChange>
      </w:pPr>
      <w:ins w:id="1750" w:author="S4aI211196" w:date="2021-08-23T16:55:00Z">
        <w:r>
          <w:t>NOTE: It is assumed that the initialization segment is available for initialization of the decoder in the content preparation module.</w:t>
        </w:r>
      </w:ins>
    </w:p>
    <w:p w14:paraId="687D02B0" w14:textId="77777777" w:rsidR="00170F13" w:rsidRDefault="00170F13">
      <w:pPr>
        <w:rPr>
          <w:ins w:id="1751" w:author="S4aI211196" w:date="2021-08-23T16:55:00Z"/>
        </w:rPr>
        <w:pPrChange w:id="1752" w:author="S4aI211196" w:date="2021-08-23T16:57:00Z">
          <w:pPr>
            <w:pStyle w:val="B1"/>
          </w:pPr>
        </w:pPrChange>
      </w:pPr>
      <w:ins w:id="1753" w:author="S4aI211196" w:date="2021-08-23T16:55:00Z">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ins>
    </w:p>
    <w:p w14:paraId="53ABFC03" w14:textId="1EDD0B3B" w:rsidR="00170F13" w:rsidRDefault="00170F13">
      <w:ins w:id="1754" w:author="S4aI211196" w:date="2021-08-23T16:55:00Z">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r w:rsidRPr="00170F13">
          <w:rPr>
            <w:rStyle w:val="Codechar"/>
            <w:rPrChange w:id="1755" w:author="S4aI211196" w:date="2021-08-23T16:58:00Z">
              <w:rPr/>
            </w:rPrChange>
          </w:rPr>
          <w:t>PathRewriteRules</w:t>
        </w:r>
        <w:r>
          <w:t xml:space="preserve"> currently defined in clause 7.6.3 of [16] do not address step 2 of the above example (i.e. transforming one request into two different requests).</w:t>
        </w:r>
      </w:ins>
    </w:p>
    <w:p w14:paraId="06BAB5CB" w14:textId="3261BBB5" w:rsidR="00AD55C2" w:rsidRDefault="00874A45" w:rsidP="005B6933">
      <w:pPr>
        <w:pStyle w:val="Heading4"/>
      </w:pPr>
      <w:bookmarkStart w:id="1756" w:name="_Hlk70192865"/>
      <w:bookmarkStart w:id="1757" w:name="_Toc80951979"/>
      <w:r>
        <w:t>5.2.7.</w:t>
      </w:r>
      <w:bookmarkEnd w:id="1756"/>
      <w:r w:rsidR="00D022DD">
        <w:t>2</w:t>
      </w:r>
      <w:r>
        <w:tab/>
      </w:r>
      <w:r w:rsidR="00AD55C2">
        <w:t>Open issues in collaboration scenario 2: content preparation after uplink streaming</w:t>
      </w:r>
      <w:bookmarkEnd w:id="1757"/>
    </w:p>
    <w:p w14:paraId="43DCF3B4" w14:textId="77777777" w:rsidR="00AD55C2" w:rsidRDefault="00AD55C2" w:rsidP="00AD55C2">
      <w:r>
        <w:t>In addition of the above issues of collaboration scenario 1, the following issues may be considered.</w:t>
      </w:r>
    </w:p>
    <w:p w14:paraId="0E7E1AC2" w14:textId="77777777" w:rsidR="00AD55C2" w:rsidRDefault="00AD55C2" w:rsidP="00AD55C2">
      <w:r>
        <w:t xml:space="preserve">In this case, the content is delivered to the 5GMSu Application Provider through M2u. </w:t>
      </w:r>
    </w:p>
    <w:p w14:paraId="16D53A34" w14:textId="7EA4416F" w:rsidR="00AD55C2" w:rsidRDefault="00EC61E1">
      <w:pPr>
        <w:pStyle w:val="B1"/>
        <w:pPrChange w:id="1758" w:author="S4aI211196" w:date="2021-08-23T16:48:00Z">
          <w:pPr>
            <w:pStyle w:val="Heading5"/>
          </w:pPr>
        </w:pPrChange>
      </w:pPr>
      <w:ins w:id="1759" w:author="S4aI211196" w:date="2021-08-23T16:48:00Z">
        <w:r>
          <w:t>c)</w:t>
        </w:r>
        <w:r>
          <w:tab/>
        </w:r>
      </w:ins>
      <w:r w:rsidR="00AD55C2" w:rsidRPr="00502BA2">
        <w:t xml:space="preserve">Open issue </w:t>
      </w:r>
      <w:r w:rsidR="00AD55C2">
        <w:t>3</w:t>
      </w:r>
      <w:r w:rsidR="00AD55C2" w:rsidRPr="00502BA2">
        <w:t>:</w:t>
      </w:r>
      <w:r w:rsidR="00AD55C2">
        <w:t xml:space="preserve"> Egest protocols</w:t>
      </w:r>
    </w:p>
    <w:p w14:paraId="0D269970" w14:textId="77777777" w:rsidR="00AD55C2" w:rsidRDefault="00AD55C2">
      <w:pPr>
        <w:pStyle w:val="B1"/>
        <w:ind w:firstLine="0"/>
        <w:pPrChange w:id="1760" w:author="S4aI211196" w:date="2021-08-23T16:49:00Z">
          <w:pPr/>
        </w:pPrChange>
      </w:pPr>
      <w:r>
        <w:t>TS 26.512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12EBBCEE" w:rsidR="00AD55C2" w:rsidRDefault="00EC61E1">
      <w:pPr>
        <w:pStyle w:val="B1"/>
        <w:pPrChange w:id="1761" w:author="S4aI211196" w:date="2021-08-23T16:49:00Z">
          <w:pPr>
            <w:pStyle w:val="Heading5"/>
          </w:pPr>
        </w:pPrChange>
      </w:pPr>
      <w:ins w:id="1762" w:author="S4aI211196" w:date="2021-08-23T16:49:00Z">
        <w:r>
          <w:lastRenderedPageBreak/>
          <w:t>d)</w:t>
        </w:r>
        <w:r>
          <w:tab/>
        </w:r>
      </w:ins>
      <w:r w:rsidR="00AD55C2" w:rsidRPr="00502BA2">
        <w:t xml:space="preserve">Open issue </w:t>
      </w:r>
      <w:r w:rsidR="00AD55C2">
        <w:t>4</w:t>
      </w:r>
      <w:r w:rsidR="00AD55C2" w:rsidRPr="00502BA2">
        <w:t>:</w:t>
      </w:r>
      <w:r w:rsidR="00AD55C2">
        <w:t xml:space="preserve"> Egest Configuration</w:t>
      </w:r>
    </w:p>
    <w:p w14:paraId="2D4365F9" w14:textId="77777777" w:rsidR="00AD55C2" w:rsidRDefault="00AD55C2">
      <w:pPr>
        <w:pStyle w:val="B1"/>
        <w:ind w:firstLine="0"/>
        <w:pPrChange w:id="1763" w:author="S4aI211196" w:date="2021-08-23T16:49:00Z">
          <w:pPr>
            <w:keepNext/>
          </w:pPr>
        </w:pPrChange>
      </w:pPr>
      <w:r>
        <w:t>TS 26.512 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1764" w:name="_Toc80951980"/>
      <w:r>
        <w:t>5.2.7.</w:t>
      </w:r>
      <w:r w:rsidR="00D022DD">
        <w:t>3</w:t>
      </w:r>
      <w:r>
        <w:tab/>
      </w:r>
      <w:r w:rsidR="00AD55C2">
        <w:t>Open issues in collaboration scenario 3: content preparation between uplink and downlink</w:t>
      </w:r>
      <w:bookmarkEnd w:id="1764"/>
    </w:p>
    <w:p w14:paraId="0C0FC2D1" w14:textId="77777777" w:rsidR="00AD55C2" w:rsidRDefault="00AD55C2" w:rsidP="00AD55C2">
      <w:r>
        <w:t>Since both uplink and downlink is used, the following issues should be considered.</w:t>
      </w:r>
    </w:p>
    <w:p w14:paraId="53B17D14" w14:textId="7258E258" w:rsidR="00AD55C2" w:rsidRDefault="00EC61E1">
      <w:pPr>
        <w:pStyle w:val="B1"/>
        <w:pPrChange w:id="1765" w:author="S4aI211196" w:date="2021-08-23T16:49:00Z">
          <w:pPr>
            <w:pStyle w:val="Heading5"/>
          </w:pPr>
        </w:pPrChange>
      </w:pPr>
      <w:ins w:id="1766" w:author="S4aI211196" w:date="2021-08-23T16:49:00Z">
        <w:r>
          <w:t>e)</w:t>
        </w:r>
        <w:r>
          <w:tab/>
        </w:r>
      </w:ins>
      <w:r w:rsidR="00AD55C2" w:rsidRPr="00502BA2">
        <w:t xml:space="preserve">Open issue </w:t>
      </w:r>
      <w:r w:rsidR="00AD55C2">
        <w:t>5</w:t>
      </w:r>
      <w:r w:rsidR="00AD55C2" w:rsidRPr="00502BA2">
        <w:t>:</w:t>
      </w:r>
      <w:r w:rsidR="00AD55C2">
        <w:t xml:space="preserve"> Signalling the connection between the uplink and downlink</w:t>
      </w:r>
    </w:p>
    <w:p w14:paraId="5B184819" w14:textId="77777777" w:rsidR="00AD55C2" w:rsidRDefault="00AD55C2">
      <w:pPr>
        <w:pStyle w:val="B1"/>
        <w:ind w:firstLine="0"/>
        <w:pPrChange w:id="1767" w:author="S4aI211196" w:date="2021-08-23T16:49:00Z">
          <w:pPr/>
        </w:pPrChange>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768" w:name="_Toc80951981"/>
      <w:r>
        <w:t>5.2.8</w:t>
      </w:r>
      <w:r>
        <w:tab/>
        <w:t>Candidate Solutions</w:t>
      </w:r>
      <w:bookmarkEnd w:id="1768"/>
    </w:p>
    <w:p w14:paraId="56EC0A6E" w14:textId="77777777" w:rsidR="007A1826" w:rsidRDefault="007A1826" w:rsidP="007A1826">
      <w:pPr>
        <w:pStyle w:val="Heading4"/>
      </w:pPr>
      <w:bookmarkStart w:id="1769" w:name="_Toc80951982"/>
      <w:r>
        <w:t>5.2.8.1</w:t>
      </w:r>
      <w:r>
        <w:tab/>
        <w:t>Content Preparation Template requirements</w:t>
      </w:r>
      <w:bookmarkEnd w:id="1769"/>
    </w:p>
    <w:p w14:paraId="385914F3" w14:textId="77777777" w:rsidR="007A1826" w:rsidRDefault="007A1826" w:rsidP="007A1826">
      <w:pPr>
        <w:pStyle w:val="Heading5"/>
      </w:pPr>
      <w:bookmarkStart w:id="1770" w:name="_Toc80951983"/>
      <w:r>
        <w:t>5.2.8.1.1</w:t>
      </w:r>
      <w:r>
        <w:tab/>
        <w:t>Unencrypted single CMAF track to single unencrypted CMAF switching set</w:t>
      </w:r>
      <w:bookmarkEnd w:id="1770"/>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r>
        <w:t>i.</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r>
        <w:t>i.</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1771" w:name="_Toc80951984"/>
      <w:r>
        <w:lastRenderedPageBreak/>
        <w:t>5.2.8.2</w:t>
      </w:r>
      <w:r>
        <w:tab/>
        <w:t>Content Preparation Template candidates</w:t>
      </w:r>
      <w:bookmarkEnd w:id="1771"/>
    </w:p>
    <w:p w14:paraId="20B50D7A" w14:textId="77777777" w:rsidR="007A1826" w:rsidRDefault="007A1826" w:rsidP="007A1826">
      <w:pPr>
        <w:pStyle w:val="Heading5"/>
      </w:pPr>
      <w:bookmarkStart w:id="1772" w:name="_Toc80951985"/>
      <w:r>
        <w:t>5.2.8.2.1</w:t>
      </w:r>
      <w:r>
        <w:tab/>
        <w:t>CMAF input format candidate 1: DASH MPD manifest</w:t>
      </w:r>
      <w:bookmarkEnd w:id="1772"/>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1773" w:name="_Toc80951986"/>
      <w:r>
        <w:t>5.2.8.2.2</w:t>
      </w:r>
      <w:r>
        <w:tab/>
      </w:r>
      <w:r w:rsidRPr="00331E5D">
        <w:t>CMAF</w:t>
      </w:r>
      <w:r>
        <w:t xml:space="preserve"> input format candidate 2: A new document format</w:t>
      </w:r>
      <w:bookmarkEnd w:id="1773"/>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1774" w:name="_Toc80951987"/>
      <w:r>
        <w:t>5.2.8.2.3</w:t>
      </w:r>
      <w:r>
        <w:tab/>
        <w:t>CMAF output format candidate 3: Extended manifest format</w:t>
      </w:r>
      <w:bookmarkEnd w:id="1774"/>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1775" w:name="_Toc80951988"/>
      <w:r>
        <w:t>5.2.8.2.4</w:t>
      </w:r>
      <w:r>
        <w:tab/>
        <w:t>CMAF output format candidate 4: Manifest with supplementary encoding parameters document</w:t>
      </w:r>
      <w:bookmarkEnd w:id="1775"/>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lastRenderedPageBreak/>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1776" w:name="_Toc80951989"/>
      <w:r>
        <w:t>5.2.8.2.5</w:t>
      </w:r>
      <w:r>
        <w:tab/>
        <w:t>CMAF output format candidate 5: A document defining both the output manifest and encoding parameters</w:t>
      </w:r>
      <w:bookmarkEnd w:id="1776"/>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1777" w:name="_Toc80951990"/>
      <w:r>
        <w:t>5.2.8.3</w:t>
      </w:r>
      <w:r>
        <w:tab/>
        <w:t>Combining the Content Preparation Template candidate solutions</w:t>
      </w:r>
      <w:bookmarkEnd w:id="1777"/>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r>
        <w:t>i.</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t>b.</w:t>
      </w:r>
      <w:r>
        <w:tab/>
        <w:t>An array of objects according to 5.2.8.2.5, each of which describes:</w:t>
      </w:r>
    </w:p>
    <w:p w14:paraId="3D90DBDD" w14:textId="77777777" w:rsidR="007A1826" w:rsidRDefault="007A1826" w:rsidP="007A1826">
      <w:pPr>
        <w:pStyle w:val="B3"/>
        <w:keepNext/>
      </w:pPr>
      <w:r>
        <w:t>i.</w:t>
      </w:r>
      <w:r>
        <w:tab/>
        <w:t>One output.</w:t>
      </w:r>
    </w:p>
    <w:p w14:paraId="794F7A9C" w14:textId="77777777" w:rsidR="007A1826" w:rsidRPr="006A46A7" w:rsidRDefault="007A1826" w:rsidP="007A1826">
      <w:pPr>
        <w:pStyle w:val="B3"/>
      </w:pPr>
      <w:r>
        <w:t>ii.</w:t>
      </w:r>
      <w:r>
        <w:tab/>
        <w:t>The encoding parameter for that output.</w:t>
      </w:r>
    </w:p>
    <w:p w14:paraId="791F9DE4" w14:textId="762C3F4D" w:rsidR="007A1826" w:rsidRDefault="007A1826">
      <w:pPr>
        <w:pStyle w:val="Heading4"/>
        <w:pPrChange w:id="1778" w:author="S4aI211196" w:date="2021-08-23T17:07:00Z">
          <w:pPr>
            <w:pStyle w:val="Heading5"/>
          </w:pPr>
        </w:pPrChange>
      </w:pPr>
      <w:bookmarkStart w:id="1779" w:name="_Toc80951991"/>
      <w:r>
        <w:lastRenderedPageBreak/>
        <w:t>5.2.8.</w:t>
      </w:r>
      <w:del w:id="1780" w:author="S4aI211196" w:date="2021-08-23T17:07:00Z">
        <w:r w:rsidDel="007E2274">
          <w:delText>1.8</w:delText>
        </w:r>
      </w:del>
      <w:ins w:id="1781" w:author="S4aI211196" w:date="2021-08-23T17:07:00Z">
        <w:r w:rsidR="007E2274">
          <w:t>4</w:t>
        </w:r>
      </w:ins>
      <w:r>
        <w:tab/>
        <w:t>Combined CMAF input and output formats candidate: NBMP Workflow Description Document</w:t>
      </w:r>
      <w:bookmarkEnd w:id="1779"/>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68E28736">
                <wp:extent cx="5179077" cy="4654550"/>
                <wp:effectExtent l="0" t="0" r="2540" b="2540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4C1A34" w:rsidRPr="001F3D57" w:rsidRDefault="004C1A34"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4C1A34" w:rsidRPr="001F3D57" w:rsidRDefault="004C1A34"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4C1A34" w:rsidRPr="001F3D57" w:rsidRDefault="004C1A34"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4C1A34" w:rsidRPr="001F3D57" w:rsidRDefault="004C1A34"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07.8pt;height:366.5pt;mso-position-horizontal-relative:char;mso-position-vertical-relative:line" coordsize="51790,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">
                <v:shape id="_x0000_s1153" type="#_x0000_t75" style="position:absolute;width:51790;height:46545;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4C1A34" w:rsidRPr="001F3D57" w:rsidRDefault="004C1A34"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4C1A34" w:rsidRPr="001F3D57" w:rsidRDefault="004C1A34"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4C1A34" w:rsidRPr="001F3D57" w:rsidRDefault="004C1A34"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4C1A34" w:rsidRPr="001F3D57" w:rsidRDefault="004C1A34"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lastRenderedPageBreak/>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rPr>
          <w:ins w:id="1782" w:author="S4aI211196" w:date="2021-08-23T17:07:00Z"/>
        </w:rPr>
      </w:pPr>
      <w:r>
        <w:t>2.</w:t>
      </w:r>
      <w:r>
        <w:tab/>
      </w:r>
      <w:r w:rsidRPr="00F81D39">
        <w:t>A profile of NBMP spec is defined to simplify the NBMP Workflow requirements.</w:t>
      </w:r>
    </w:p>
    <w:p w14:paraId="0D07EA75" w14:textId="4D82129C" w:rsidR="007E2274" w:rsidRDefault="007E2274" w:rsidP="007E2274">
      <w:pPr>
        <w:pStyle w:val="Heading4"/>
        <w:rPr>
          <w:ins w:id="1783" w:author="S4aI211196" w:date="2021-08-23T17:07:00Z"/>
        </w:rPr>
      </w:pPr>
      <w:bookmarkStart w:id="1784" w:name="_Toc80951992"/>
      <w:ins w:id="1785" w:author="S4aI211196" w:date="2021-08-23T17:07:00Z">
        <w:r w:rsidRPr="0083226A">
          <w:rPr>
            <w:rPrChange w:id="1786" w:author="S4aI211196" w:date="2021-08-24T08:20:00Z">
              <w:rPr>
                <w:highlight w:val="green"/>
              </w:rPr>
            </w:rPrChange>
          </w:rPr>
          <w:t>5.2.8.</w:t>
        </w:r>
      </w:ins>
      <w:ins w:id="1787" w:author="S4aI211196" w:date="2021-08-23T17:08:00Z">
        <w:r w:rsidRPr="0083226A">
          <w:rPr>
            <w:rPrChange w:id="1788" w:author="S4aI211196" w:date="2021-08-24T08:20:00Z">
              <w:rPr>
                <w:highlight w:val="green"/>
              </w:rPr>
            </w:rPrChange>
          </w:rPr>
          <w:t>5</w:t>
        </w:r>
      </w:ins>
      <w:ins w:id="1789" w:author="S4aI211196" w:date="2021-08-23T17:07:00Z">
        <w:r w:rsidRPr="0083226A">
          <w:rPr>
            <w:rPrChange w:id="1790" w:author="S4aI211196" w:date="2021-08-24T08:20:00Z">
              <w:rPr>
                <w:highlight w:val="green"/>
              </w:rPr>
            </w:rPrChange>
          </w:rPr>
          <w:tab/>
          <w:t>Address translation for complex pull requests</w:t>
        </w:r>
        <w:bookmarkEnd w:id="1784"/>
      </w:ins>
    </w:p>
    <w:p w14:paraId="03BA4A0C" w14:textId="77777777" w:rsidR="007E2274" w:rsidRDefault="007E2274" w:rsidP="007E2274">
      <w:pPr>
        <w:rPr>
          <w:ins w:id="1791" w:author="S4aI211196" w:date="2021-08-23T17:07:00Z"/>
        </w:rPr>
      </w:pPr>
      <w:ins w:id="1792" w:author="S4aI211196" w:date="2021-08-23T17:07:00Z">
        <w:r w:rsidRPr="007E2274">
          <w:rPr>
            <w:rPrChange w:id="1793" w:author="S4aI211196" w:date="2021-08-23T17:09:00Z">
              <w:rPr>
                <w:highlight w:val="green"/>
              </w:rPr>
            </w:rPrChange>
          </w:rPr>
          <w:t>Open issue 3 of 5.2.7.1 provide a gap in address translation. There</w:t>
        </w:r>
        <w:r>
          <w:t xml:space="preserve"> are three possibilities for addressing this gap:</w:t>
        </w:r>
      </w:ins>
    </w:p>
    <w:p w14:paraId="1CB76309" w14:textId="77777777" w:rsidR="007E2274" w:rsidRDefault="007E2274" w:rsidP="007E2274">
      <w:pPr>
        <w:pStyle w:val="B1"/>
        <w:rPr>
          <w:ins w:id="1794" w:author="S4aI211196" w:date="2021-08-23T17:07:00Z"/>
        </w:rPr>
      </w:pPr>
      <w:ins w:id="1795" w:author="S4aI211196" w:date="2021-08-23T17:07:00Z">
        <w:r>
          <w:t>1.</w:t>
        </w:r>
        <w:r>
          <w:tab/>
          <w:t xml:space="preserve">Keep </w:t>
        </w:r>
        <w:r>
          <w:rPr>
            <w:rStyle w:val="Codechar"/>
            <w:lang w:eastAsia="ja-JP"/>
          </w:rPr>
          <w:t>PathRewriteRules</w:t>
        </w:r>
        <w:r>
          <w:t xml:space="preserve"> as is, and therefore exclude content preparation cases with more than one input and/or with more complex translation to be used with push protocol(s) only.</w:t>
        </w:r>
      </w:ins>
    </w:p>
    <w:p w14:paraId="425F1E58" w14:textId="77777777" w:rsidR="007E2274" w:rsidRDefault="007E2274" w:rsidP="007E2274">
      <w:pPr>
        <w:pStyle w:val="List3"/>
        <w:ind w:left="0" w:firstLine="284"/>
        <w:rPr>
          <w:ins w:id="1796" w:author="S4aI211196" w:date="2021-08-23T17:07:00Z"/>
        </w:rPr>
      </w:pPr>
      <w:ins w:id="1797" w:author="S4aI211196" w:date="2021-08-23T17:07:00Z">
        <w:r>
          <w:t>2.</w:t>
        </w:r>
        <w:r>
          <w:tab/>
          <w:t>Extend the current request URL transformation capabilities of the 5GMSd Content Hosting feature.</w:t>
        </w:r>
      </w:ins>
    </w:p>
    <w:p w14:paraId="561BFA26" w14:textId="77777777" w:rsidR="007E2274" w:rsidRDefault="007E2274" w:rsidP="007E2274">
      <w:pPr>
        <w:pStyle w:val="B1"/>
        <w:rPr>
          <w:ins w:id="1798" w:author="S4aI211196" w:date="2021-08-23T17:07:00Z"/>
        </w:rPr>
      </w:pPr>
      <w:ins w:id="1799" w:author="S4aI211196" w:date="2021-08-23T17:07:00Z">
        <w:r>
          <w:t>3.</w:t>
        </w:r>
        <w:r>
          <w:tab/>
          <w:t xml:space="preserve">Keep </w:t>
        </w:r>
        <w:r>
          <w:rPr>
            <w:rStyle w:val="Codechar"/>
            <w:lang w:eastAsia="ja-JP"/>
          </w:rPr>
          <w:t>PathRewriteRules</w:t>
        </w:r>
        <w:r>
          <w:t xml:space="preserve"> as is and include an additional (and more sophisticated) address translation function as a part of the Content Preparation subfunction of the 5GMSd AS.</w:t>
        </w:r>
      </w:ins>
    </w:p>
    <w:p w14:paraId="0A585807" w14:textId="4F20813C" w:rsidR="007E2274" w:rsidRDefault="007E2274" w:rsidP="007E2274">
      <w:pPr>
        <w:keepNext/>
        <w:rPr>
          <w:ins w:id="1800" w:author="S4aI211196" w:date="2021-08-23T17:07:00Z"/>
        </w:rPr>
      </w:pPr>
      <w:ins w:id="1801" w:author="S4aI211196" w:date="2021-08-23T17:07:00Z">
        <w:r w:rsidRPr="00C14EB5">
          <w:t>Figure 5.2.</w:t>
        </w:r>
      </w:ins>
      <w:ins w:id="1802" w:author="S4aI211196" w:date="2021-08-24T08:20:00Z">
        <w:r w:rsidR="0083226A">
          <w:t>8</w:t>
        </w:r>
      </w:ins>
      <w:ins w:id="1803" w:author="S4aI211196" w:date="2021-08-23T17:07:00Z">
        <w:r w:rsidRPr="00C14EB5">
          <w:t>.</w:t>
        </w:r>
      </w:ins>
      <w:ins w:id="1804" w:author="S4aI211196" w:date="2021-08-24T08:20:00Z">
        <w:r w:rsidR="0083226A">
          <w:t>5</w:t>
        </w:r>
      </w:ins>
      <w:ins w:id="1805" w:author="S4aI211196" w:date="2021-08-23T17:07:00Z">
        <w:r w:rsidRPr="00C14EB5">
          <w:t>-</w:t>
        </w:r>
      </w:ins>
      <w:ins w:id="1806" w:author="S4aI211196" w:date="2021-08-24T08:20:00Z">
        <w:r w:rsidR="0083226A">
          <w:t>1</w:t>
        </w:r>
      </w:ins>
      <w:ins w:id="1807" w:author="S4aI211196" w:date="2021-08-23T17:07:00Z">
        <w:r>
          <w:t xml:space="preserve"> shows the architecture for the third option above.</w:t>
        </w:r>
      </w:ins>
    </w:p>
    <w:p w14:paraId="7A35BE4F" w14:textId="77777777" w:rsidR="007E2274" w:rsidRPr="00D35AD6" w:rsidRDefault="007E2274" w:rsidP="007E2274">
      <w:pPr>
        <w:keepNext/>
        <w:jc w:val="center"/>
        <w:rPr>
          <w:ins w:id="1808" w:author="S4aI211196" w:date="2021-08-23T17:07:00Z"/>
          <w:highlight w:val="green"/>
        </w:rPr>
      </w:pPr>
      <w:ins w:id="1809" w:author="S4aI211196" w:date="2021-08-23T17:07:00Z">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4C1A34" w:rsidRPr="008511DB" w:rsidRDefault="004C1A34"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4C1A34" w:rsidRPr="00B75FE6" w:rsidRDefault="004C1A34"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4C1A34" w:rsidRPr="008511DB" w:rsidRDefault="004C1A34"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4C1A34" w:rsidRPr="00234E51" w:rsidRDefault="004C1A34"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4C1A34" w:rsidRPr="00B75FE6" w:rsidRDefault="004C1A34"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4C1A34" w:rsidRPr="00234E51" w:rsidRDefault="004C1A34"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4C1A34" w:rsidRPr="00234E51" w:rsidRDefault="004C1A34"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4C1A34" w:rsidRPr="008511DB" w:rsidRDefault="004C1A34"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4C1A34" w:rsidRPr="00234E51" w:rsidRDefault="004C1A34"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4C1A34" w:rsidRPr="00234E51" w:rsidRDefault="004C1A34"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4C1A34" w:rsidRPr="00234E51" w:rsidRDefault="004C1A34"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4C1A34" w:rsidRPr="00234E51" w:rsidRDefault="004C1A34"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4C1A34" w:rsidRPr="008511DB" w:rsidRDefault="004C1A34"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4C1A34" w:rsidRPr="008511DB" w:rsidRDefault="004C1A34"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4C1A34" w:rsidRPr="00B75FE6" w:rsidRDefault="004C1A34"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4C1A34" w:rsidRPr="008511DB" w:rsidRDefault="004C1A34"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4C1A34" w:rsidRPr="00234E51" w:rsidRDefault="004C1A34"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4C1A34" w:rsidRPr="00B75FE6" w:rsidRDefault="004C1A34"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4C1A34" w:rsidRPr="00234E51" w:rsidRDefault="004C1A34"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4C1A34" w:rsidRPr="00234E51" w:rsidRDefault="004C1A34"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4C1A34" w:rsidRPr="008511DB" w:rsidRDefault="004C1A34"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4C1A34" w:rsidRPr="00234E51" w:rsidRDefault="004C1A34"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4C1A34" w:rsidRPr="00234E51" w:rsidRDefault="004C1A34"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4C1A34" w:rsidRPr="00234E51" w:rsidRDefault="004C1A34"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4C1A34" w:rsidRPr="00234E51" w:rsidRDefault="004C1A34"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4C1A34" w:rsidRPr="008511DB" w:rsidRDefault="004C1A34"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ins>
    </w:p>
    <w:p w14:paraId="7AD2DE9F" w14:textId="1B401B87" w:rsidR="007E2274" w:rsidRPr="000032B2" w:rsidRDefault="007E2274" w:rsidP="007E2274">
      <w:pPr>
        <w:pStyle w:val="TF"/>
        <w:rPr>
          <w:ins w:id="1810" w:author="S4aI211196" w:date="2021-08-23T17:07:00Z"/>
        </w:rPr>
      </w:pPr>
      <w:ins w:id="1811" w:author="S4aI211196" w:date="2021-08-23T17:07:00Z">
        <w:r w:rsidRPr="0083226A">
          <w:rPr>
            <w:rPrChange w:id="1812" w:author="S4aI211196" w:date="2021-08-24T08:20:00Z">
              <w:rPr>
                <w:highlight w:val="yellow"/>
              </w:rPr>
            </w:rPrChange>
          </w:rPr>
          <w:t>Figure 5.2.</w:t>
        </w:r>
      </w:ins>
      <w:ins w:id="1813" w:author="S4aI211196" w:date="2021-08-23T17:10:00Z">
        <w:r w:rsidRPr="0083226A">
          <w:rPr>
            <w:rPrChange w:id="1814" w:author="S4aI211196" w:date="2021-08-24T08:20:00Z">
              <w:rPr>
                <w:highlight w:val="yellow"/>
              </w:rPr>
            </w:rPrChange>
          </w:rPr>
          <w:t>8</w:t>
        </w:r>
      </w:ins>
      <w:ins w:id="1815" w:author="S4aI211196" w:date="2021-08-23T17:07:00Z">
        <w:r w:rsidRPr="0083226A">
          <w:rPr>
            <w:rPrChange w:id="1816" w:author="S4aI211196" w:date="2021-08-24T08:20:00Z">
              <w:rPr>
                <w:highlight w:val="yellow"/>
              </w:rPr>
            </w:rPrChange>
          </w:rPr>
          <w:t>.</w:t>
        </w:r>
      </w:ins>
      <w:ins w:id="1817" w:author="S4aI211196" w:date="2021-08-23T17:10:00Z">
        <w:r w:rsidRPr="0083226A">
          <w:rPr>
            <w:rPrChange w:id="1818" w:author="S4aI211196" w:date="2021-08-24T08:20:00Z">
              <w:rPr>
                <w:highlight w:val="yellow"/>
              </w:rPr>
            </w:rPrChange>
          </w:rPr>
          <w:t>5</w:t>
        </w:r>
      </w:ins>
      <w:ins w:id="1819" w:author="S4aI211196" w:date="2021-08-23T17:07:00Z">
        <w:r w:rsidRPr="0083226A">
          <w:rPr>
            <w:rPrChange w:id="1820" w:author="S4aI211196" w:date="2021-08-24T08:20:00Z">
              <w:rPr>
                <w:highlight w:val="yellow"/>
              </w:rPr>
            </w:rPrChange>
          </w:rPr>
          <w:t>-</w:t>
        </w:r>
      </w:ins>
      <w:ins w:id="1821" w:author="S4aI211196" w:date="2021-08-23T17:10:00Z">
        <w:r w:rsidRPr="0083226A">
          <w:t>1</w:t>
        </w:r>
      </w:ins>
      <w:ins w:id="1822" w:author="S4aI211196" w:date="2021-08-23T17:07:00Z">
        <w:r w:rsidRPr="0083226A">
          <w:t>: A candidate</w:t>
        </w:r>
        <w:r>
          <w:t xml:space="preserve"> solution for the example of </w:t>
        </w:r>
        <w:r w:rsidRPr="000032B2">
          <w:t>media distribution by pull</w:t>
        </w:r>
      </w:ins>
    </w:p>
    <w:p w14:paraId="06B378C5" w14:textId="77777777" w:rsidR="007E2274" w:rsidRDefault="007E2274" w:rsidP="007E2274">
      <w:pPr>
        <w:pStyle w:val="Normalaftertable"/>
        <w:keepNext/>
        <w:spacing w:before="240"/>
        <w:rPr>
          <w:ins w:id="1823" w:author="S4aI211196" w:date="2021-08-23T17:07:00Z"/>
        </w:rPr>
      </w:pPr>
      <w:ins w:id="1824" w:author="S4aI211196" w:date="2021-08-23T17:07:00Z">
        <w:r>
          <w:t>Steps:</w:t>
        </w:r>
      </w:ins>
    </w:p>
    <w:p w14:paraId="2E2CCC8C" w14:textId="77777777" w:rsidR="007E2274" w:rsidRDefault="007E2274" w:rsidP="007E2274">
      <w:pPr>
        <w:pStyle w:val="B1"/>
        <w:keepNext/>
        <w:rPr>
          <w:ins w:id="1825" w:author="S4aI211196" w:date="2021-08-23T17:07:00Z"/>
        </w:rPr>
      </w:pPr>
      <w:ins w:id="1826" w:author="S4aI211196" w:date="2021-08-23T17:07:00Z">
        <w:r>
          <w:t xml:space="preserve">1. The 5GMSd Client requests a media segment </w:t>
        </w:r>
        <w:r>
          <w:fldChar w:fldCharType="begin"/>
        </w:r>
        <w:r>
          <w:instrText xml:space="preserve"> HYPERLINK "http://cdn.com/segment123.mp4" </w:instrText>
        </w:r>
        <w:r>
          <w:fldChar w:fldCharType="separate"/>
        </w:r>
        <w:r w:rsidRPr="0020076A">
          <w:rPr>
            <w:rStyle w:val="Hyperlink"/>
          </w:rPr>
          <w:t>http://cdn.com/segment123.mp4</w:t>
        </w:r>
        <w:r>
          <w:rPr>
            <w:rStyle w:val="Hyperlink"/>
          </w:rPr>
          <w:fldChar w:fldCharType="end"/>
        </w:r>
        <w:r>
          <w:t xml:space="preserve"> through M4d.</w:t>
        </w:r>
      </w:ins>
    </w:p>
    <w:p w14:paraId="07AFEC6E" w14:textId="77777777" w:rsidR="007E2274" w:rsidRDefault="007E2274" w:rsidP="007E2274">
      <w:pPr>
        <w:pStyle w:val="B1"/>
        <w:keepNext/>
        <w:rPr>
          <w:ins w:id="1827" w:author="S4aI211196" w:date="2021-08-23T17:07:00Z"/>
        </w:rPr>
      </w:pPr>
      <w:ins w:id="1828" w:author="S4aI211196" w:date="2021-08-23T17:07:00Z">
        <w:r>
          <w:t xml:space="preserve">2. The requested URL is mapped according to the </w:t>
        </w:r>
        <w:r w:rsidRPr="00106662">
          <w:rPr>
            <w:rStyle w:val="Codechar"/>
          </w:rPr>
          <w:t>PathRewriteRules</w:t>
        </w:r>
        <w:r>
          <w:t xml:space="preserve"> in the Content Hosting distribution configuration and provided to the address translator of the Content Preparation module.</w:t>
        </w:r>
      </w:ins>
    </w:p>
    <w:p w14:paraId="030DFC13" w14:textId="77777777" w:rsidR="007E2274" w:rsidRDefault="007E2274" w:rsidP="007E2274">
      <w:pPr>
        <w:pStyle w:val="B1"/>
        <w:keepNext/>
        <w:rPr>
          <w:ins w:id="1829" w:author="S4aI211196" w:date="2021-08-23T17:07:00Z"/>
        </w:rPr>
      </w:pPr>
      <w:ins w:id="1830" w:author="S4aI211196" w:date="2021-08-23T17:07:00Z">
        <w:r>
          <w:t>3. The address translator module transforms the received request into two separate requests via M2d to the 5GMSd Application Provider for the following media segments:</w:t>
        </w:r>
      </w:ins>
    </w:p>
    <w:p w14:paraId="4A8C1CA6" w14:textId="77777777" w:rsidR="007E2274" w:rsidRDefault="007E2274" w:rsidP="007E2274">
      <w:pPr>
        <w:pStyle w:val="B2"/>
        <w:keepNext/>
        <w:rPr>
          <w:ins w:id="1831" w:author="S4aI211196" w:date="2021-08-23T17:07:00Z"/>
        </w:rPr>
      </w:pPr>
      <w:ins w:id="1832" w:author="S4aI211196" w:date="2021-08-23T17:07:00Z">
        <w:r>
          <w:t>-</w:t>
        </w:r>
        <w:r>
          <w:tab/>
        </w:r>
        <w:r>
          <w:fldChar w:fldCharType="begin"/>
        </w:r>
        <w:r>
          <w:instrText xml:space="preserve"> HYPERLINK "http://originprovider.com/video/segment246.mp4" </w:instrText>
        </w:r>
        <w:r>
          <w:fldChar w:fldCharType="separate"/>
        </w:r>
        <w:r w:rsidRPr="00A23740">
          <w:rPr>
            <w:rStyle w:val="Hyperlink"/>
          </w:rPr>
          <w:t>http://originprovider.com/video/segment246.mp4</w:t>
        </w:r>
        <w:r>
          <w:rPr>
            <w:rStyle w:val="Hyperlink"/>
          </w:rPr>
          <w:fldChar w:fldCharType="end"/>
        </w:r>
      </w:ins>
    </w:p>
    <w:p w14:paraId="7C33EB8A" w14:textId="77777777" w:rsidR="007E2274" w:rsidRDefault="007E2274" w:rsidP="007E2274">
      <w:pPr>
        <w:pStyle w:val="B2"/>
        <w:rPr>
          <w:ins w:id="1833" w:author="S4aI211196" w:date="2021-08-23T17:07:00Z"/>
        </w:rPr>
      </w:pPr>
      <w:ins w:id="1834" w:author="S4aI211196" w:date="2021-08-23T17:07:00Z">
        <w:r>
          <w:t>-</w:t>
        </w:r>
        <w:r>
          <w:tab/>
        </w:r>
        <w:r>
          <w:fldChar w:fldCharType="begin"/>
        </w:r>
        <w:r>
          <w:instrText xml:space="preserve"> HYPERLINK "http://originprovider.com/video/segment247.mp4" </w:instrText>
        </w:r>
        <w:r>
          <w:fldChar w:fldCharType="separate"/>
        </w:r>
        <w:r w:rsidRPr="002A5BC8">
          <w:rPr>
            <w:rStyle w:val="Hyperlink"/>
          </w:rPr>
          <w:t>http://originprovider.com/video/segment247.mp4</w:t>
        </w:r>
        <w:r>
          <w:rPr>
            <w:rStyle w:val="Hyperlink"/>
          </w:rPr>
          <w:fldChar w:fldCharType="end"/>
        </w:r>
      </w:ins>
    </w:p>
    <w:p w14:paraId="6EDFF8CD" w14:textId="77777777" w:rsidR="007E2274" w:rsidRDefault="007E2274" w:rsidP="007E2274">
      <w:pPr>
        <w:pStyle w:val="B1"/>
        <w:keepNext/>
        <w:rPr>
          <w:ins w:id="1835" w:author="S4aI211196" w:date="2021-08-23T17:07:00Z"/>
        </w:rPr>
      </w:pPr>
      <w:ins w:id="1836" w:author="S4aI211196" w:date="2021-08-23T17:07:00Z">
        <w:r>
          <w:t>4.</w:t>
        </w:r>
        <w:r>
          <w:tab/>
          <w:t>The 5GMSd Application Provider provides the two requested media segments to the Content Preparation subfunction, which in turn merges the two segments into one, delivers the output segment to the Cache.</w:t>
        </w:r>
      </w:ins>
    </w:p>
    <w:p w14:paraId="67670D4D" w14:textId="36E8FBA2" w:rsidR="007E2274" w:rsidRDefault="007E2274" w:rsidP="007E2274">
      <w:pPr>
        <w:pStyle w:val="B1"/>
        <w:rPr>
          <w:ins w:id="1837" w:author="S4aI211196" w:date="2021-08-23T17:07:00Z"/>
        </w:rPr>
      </w:pPr>
      <w:ins w:id="1838" w:author="S4aI211196" w:date="2021-08-23T17:07:00Z">
        <w:r>
          <w:t>5.</w:t>
        </w:r>
        <w:r>
          <w:tab/>
          <w:t>The Cache subfunction delivers the merged media segment to the UE via an M4d response.</w:t>
        </w:r>
      </w:ins>
    </w:p>
    <w:p w14:paraId="7776207B" w14:textId="77777777" w:rsidR="007E2274" w:rsidRDefault="007E2274" w:rsidP="007E2274">
      <w:pPr>
        <w:pStyle w:val="B1"/>
        <w:ind w:left="0" w:firstLine="0"/>
        <w:rPr>
          <w:ins w:id="1839" w:author="S4aI211196" w:date="2021-08-23T17:07:00Z"/>
        </w:rPr>
      </w:pPr>
      <w:ins w:id="1840" w:author="S4aI211196" w:date="2021-08-23T17:07:00Z">
        <w:r>
          <w:t>NOTE: It is assumed that the initialization segment is available for initialization of the decoder in the content preparation module.</w:t>
        </w:r>
      </w:ins>
    </w:p>
    <w:p w14:paraId="7B6ADFD6" w14:textId="67077B79" w:rsidR="004C1A34" w:rsidRDefault="004C1A34" w:rsidP="004C1A34">
      <w:pPr>
        <w:pStyle w:val="Heading4"/>
        <w:rPr>
          <w:ins w:id="1841" w:author="S4-211238" w:date="2021-08-27T09:00:00Z"/>
        </w:rPr>
      </w:pPr>
      <w:bookmarkStart w:id="1842" w:name="_Toc80951993"/>
      <w:ins w:id="1843" w:author="S4-211238" w:date="2021-08-27T09:00:00Z">
        <w:r>
          <w:lastRenderedPageBreak/>
          <w:t>5.2.9</w:t>
        </w:r>
        <w:r>
          <w:tab/>
          <w:t>Conclusion and recommendations</w:t>
        </w:r>
        <w:bookmarkEnd w:id="1842"/>
      </w:ins>
    </w:p>
    <w:p w14:paraId="4E1A18B1" w14:textId="77777777" w:rsidR="004C1A34" w:rsidRDefault="004C1A34" w:rsidP="004C1A34">
      <w:pPr>
        <w:rPr>
          <w:ins w:id="1844" w:author="S4-211238" w:date="2021-08-27T09:00:00Z"/>
        </w:rPr>
      </w:pPr>
      <w:ins w:id="1845" w:author="S4-211238" w:date="2021-08-27T09:00:00Z">
        <w:r>
          <w:t xml:space="preserve">This study explored three deployment scenarios for content preparation: 1) content preparation before downlink distribution, 2) content preparation after uplink streaming, and 3) content preparation between uplink streaming and downlink distribution. The call flows for all deployment scenarios are defined along with the gap analysis of TS 26.512 in addressing those scenarios.   </w:t>
        </w:r>
      </w:ins>
    </w:p>
    <w:p w14:paraId="5A322A1F" w14:textId="77777777" w:rsidR="004C1A34" w:rsidRDefault="004C1A34" w:rsidP="004C1A34">
      <w:pPr>
        <w:rPr>
          <w:ins w:id="1846" w:author="S4-211238" w:date="2021-08-27T09:00:00Z"/>
        </w:rPr>
      </w:pPr>
      <w:ins w:id="1847" w:author="S4-211238" w:date="2021-08-27T09:00:00Z">
        <w:r>
          <w:t xml:space="preserve">As this study shows, the use of the content preparation template is not explained adequately in TS 26.501. Furthermore, TS 26.512 needs several extensions to make the use content preparation template interoperable in 5GMSA. </w:t>
        </w:r>
      </w:ins>
    </w:p>
    <w:p w14:paraId="5186CFB6" w14:textId="77777777" w:rsidR="004C1A34" w:rsidRDefault="004C1A34" w:rsidP="004C1A34">
      <w:pPr>
        <w:rPr>
          <w:ins w:id="1848" w:author="S4-211238" w:date="2021-08-27T09:00:00Z"/>
        </w:rPr>
      </w:pPr>
      <w:ins w:id="1849" w:author="S4-211238" w:date="2021-08-27T09:00:00Z">
        <w:r>
          <w:t>The following extensions are recommended:</w:t>
        </w:r>
      </w:ins>
    </w:p>
    <w:p w14:paraId="6FE17E7A" w14:textId="4A8B7F44" w:rsidR="007E2274" w:rsidRPr="00F81D39" w:rsidRDefault="004C1A34" w:rsidP="004C1A34">
      <w:pPr>
        <w:pStyle w:val="B1"/>
      </w:pPr>
      <w:ins w:id="1850" w:author="S4-211238" w:date="2021-08-27T09:00:00Z">
        <w:r>
          <w:t>-</w:t>
        </w:r>
        <w:r>
          <w:tab/>
          <w:t xml:space="preserve">Inclusion of content preparation </w:t>
        </w:r>
        <w:r w:rsidRPr="004C1A34">
          <w:t>deployment</w:t>
        </w:r>
        <w:r>
          <w:t xml:space="preserve"> scenarios and associated call flow</w:t>
        </w:r>
      </w:ins>
      <w:ins w:id="1851" w:author="S4-211238" w:date="2021-08-27T09:01:00Z">
        <w:r>
          <w:t>s</w:t>
        </w:r>
      </w:ins>
    </w:p>
    <w:p w14:paraId="627540E4" w14:textId="0B55B30D" w:rsidR="0085384D" w:rsidRDefault="0085384D" w:rsidP="0085384D">
      <w:pPr>
        <w:pStyle w:val="Heading2"/>
      </w:pPr>
      <w:bookmarkStart w:id="1852" w:name="_Toc80951994"/>
      <w:r>
        <w:t>5</w:t>
      </w:r>
      <w:r w:rsidRPr="004D3578">
        <w:t>.</w:t>
      </w:r>
      <w:r>
        <w:t>3</w:t>
      </w:r>
      <w:r w:rsidRPr="004D3578">
        <w:tab/>
      </w:r>
      <w:r w:rsidRPr="0085384D">
        <w:t>Traffic Identification</w:t>
      </w:r>
      <w:bookmarkEnd w:id="1852"/>
    </w:p>
    <w:p w14:paraId="3B09ABD0" w14:textId="77777777" w:rsidR="000A2627" w:rsidRDefault="000A2627" w:rsidP="000A2627">
      <w:pPr>
        <w:pStyle w:val="Heading3"/>
      </w:pPr>
      <w:bookmarkStart w:id="1853" w:name="_Toc80951995"/>
      <w:r>
        <w:t>5.3.1</w:t>
      </w:r>
      <w:r>
        <w:tab/>
        <w:t>Description</w:t>
      </w:r>
      <w:bookmarkEnd w:id="1853"/>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20FDC35A" w:rsidR="005E1589" w:rsidRDefault="005E1589" w:rsidP="005E1589">
      <w:r>
        <w:t>Note that the TS 23.50x specifications use different terminology from the TS 29.xxx specifications. Furthermore, TS 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t>Figure 5.3.1-1 depicts the chain of functions (taken from TS 29.244 [</w:t>
      </w:r>
      <w:r w:rsidR="00FD236C">
        <w:t>26</w:t>
      </w:r>
      <w:r>
        <w:t>], Figure 5.2.1-1) within an UPF.</w:t>
      </w:r>
    </w:p>
    <w:p w14:paraId="3F396D20" w14:textId="77777777" w:rsidR="007A0AB4" w:rsidRDefault="007A0AB4" w:rsidP="007A0AB4">
      <w:pPr>
        <w:jc w:val="center"/>
      </w:pPr>
      <w:r w:rsidRPr="00441CD0">
        <w:object w:dxaOrig="10275" w:dyaOrig="3195" w14:anchorId="4019F785">
          <v:shape id="_x0000_i1028" type="#_x0000_t75" style="width:443.8pt;height:138.1pt" o:ole="">
            <v:imagedata r:id="rId31" o:title=""/>
          </v:shape>
          <o:OLEObject Type="Embed" ProgID="Visio.Drawing.11" ShapeID="_x0000_i1028" DrawAspect="Content" ObjectID="_1691565017" r:id="rId32"/>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lastRenderedPageBreak/>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w:t>
      </w:r>
      <w:r w:rsidR="000A2627">
        <w:lastRenderedPageBreak/>
        <w:t>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29" type="#_x0000_t75" alt="" style="width:422.35pt;height:146.15pt;mso-width-percent:0;mso-height-percent:0;mso-width-percent:0;mso-height-percent:0" o:ole="">
            <v:imagedata r:id="rId33" o:title=""/>
          </v:shape>
          <o:OLEObject Type="Embed" ProgID="Word.Picture.8" ShapeID="_x0000_i1029" DrawAspect="Content" ObjectID="_1691565018" r:id="rId34"/>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1854" w:name="_Toc80951996"/>
      <w:r>
        <w:lastRenderedPageBreak/>
        <w:t>5.3.2</w:t>
      </w:r>
      <w:r>
        <w:tab/>
        <w:t>Collaboration Scenarios</w:t>
      </w:r>
      <w:bookmarkEnd w:id="1854"/>
    </w:p>
    <w:p w14:paraId="6C4B058B" w14:textId="37A7E440"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77777777" w:rsidR="000A2627" w:rsidRDefault="000A2627" w:rsidP="000A2627">
      <w:pPr>
        <w:keepNext/>
        <w:keepLines/>
      </w:pPr>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1D5D4D39" w:rsidR="000A2627" w:rsidRDefault="000A2627" w:rsidP="000A2627">
      <w:r>
        <w:t>In order to use flow-based network features (such as different QoS classes or different charging policies), the 5G System needs to detect the relevant traffic</w:t>
      </w:r>
    </w:p>
    <w:p w14:paraId="00CE4A77" w14:textId="77777777" w:rsidR="000A2627" w:rsidRDefault="000A2627" w:rsidP="000A2627">
      <w:pPr>
        <w:pStyle w:val="Heading3"/>
      </w:pPr>
      <w:bookmarkStart w:id="1855" w:name="_Toc80951997"/>
      <w:r>
        <w:lastRenderedPageBreak/>
        <w:t>5.3.3</w:t>
      </w:r>
      <w:r>
        <w:tab/>
        <w:t>Deployment Architectures</w:t>
      </w:r>
      <w:bookmarkEnd w:id="1855"/>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7091DE37" w:rsidR="000A2627" w:rsidRDefault="00B41D68" w:rsidP="000A2627">
      <w:pPr>
        <w:pStyle w:val="TF"/>
      </w:pPr>
      <w:r>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68212" cy="4240147"/>
                    </a:xfrm>
                    <a:prstGeom prst="rect">
                      <a:avLst/>
                    </a:prstGeom>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1856" w:name="_Toc80951998"/>
      <w:r>
        <w:t>5.3.4</w:t>
      </w:r>
      <w:r>
        <w:tab/>
        <w:t>Mapping to 5G Media Streaming and High-Level Call Flows</w:t>
      </w:r>
      <w:bookmarkEnd w:id="1856"/>
    </w:p>
    <w:p w14:paraId="2D8A8BD3" w14:textId="77777777" w:rsidR="000A2627" w:rsidRDefault="000A2627" w:rsidP="000A2627">
      <w:pPr>
        <w:pStyle w:val="Heading4"/>
      </w:pPr>
      <w:bookmarkStart w:id="1857" w:name="_Toc80951999"/>
      <w:r>
        <w:t>5.3.4.1</w:t>
      </w:r>
      <w:r>
        <w:tab/>
        <w:t>General</w:t>
      </w:r>
      <w:bookmarkEnd w:id="1857"/>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0A69541B" w:rsidR="002B2D42" w:rsidRDefault="002B2D42" w:rsidP="002B2D42">
      <w:pPr>
        <w:pStyle w:val="B1"/>
        <w:rPr>
          <w:ins w:id="1858" w:author="S4-211275" w:date="2021-08-27T10:01:00Z"/>
        </w:rPr>
      </w:pPr>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p>
    <w:p w14:paraId="718D792B" w14:textId="77777777" w:rsidR="00A179C4" w:rsidRDefault="00A179C4" w:rsidP="00A179C4">
      <w:pPr>
        <w:pStyle w:val="NO"/>
        <w:rPr>
          <w:ins w:id="1859" w:author="S4-211275" w:date="2021-08-27T10:01:00Z"/>
        </w:rPr>
      </w:pPr>
      <w:commentRangeStart w:id="1860"/>
      <w:commentRangeStart w:id="1861"/>
      <w:ins w:id="1862" w:author="S4-211275" w:date="2021-08-27T10:01:00Z">
        <w:r>
          <w:t>NOTE:</w:t>
        </w:r>
        <w:r>
          <w:tab/>
          <w:t>The Type of Service field is used here to map an application data flow to a specific PCC rule.</w:t>
        </w:r>
        <w:commentRangeEnd w:id="1860"/>
        <w:r>
          <w:rPr>
            <w:rStyle w:val="CommentReference"/>
          </w:rPr>
          <w:commentReference w:id="1860"/>
        </w:r>
        <w:commentRangeEnd w:id="1861"/>
        <w:r>
          <w:rPr>
            <w:rStyle w:val="CommentReference"/>
          </w:rPr>
          <w:commentReference w:id="1861"/>
        </w:r>
      </w:ins>
    </w:p>
    <w:p w14:paraId="05CC45FD" w14:textId="77777777" w:rsidR="00A179C4" w:rsidRDefault="00A179C4" w:rsidP="002B2D42">
      <w:pPr>
        <w:pStyle w:val="B1"/>
      </w:pPr>
    </w:p>
    <w:p w14:paraId="7A938164" w14:textId="77777777" w:rsidR="002B2D42" w:rsidRDefault="002B2D42" w:rsidP="002B2D42">
      <w:pPr>
        <w:pStyle w:val="EditorsNote"/>
      </w:pPr>
      <w:r>
        <w:lastRenderedPageBreak/>
        <w:t>Editor’s Note:</w:t>
      </w:r>
      <w:r>
        <w:tab/>
        <w:t>Additional parameter value combinations such as 3-Tuple or usage of Flow Label (IPV6 only) can be beneficial.</w:t>
      </w:r>
    </w:p>
    <w:p w14:paraId="07D7C1EF" w14:textId="77777777" w:rsidR="002B2D42" w:rsidRDefault="002B2D42" w:rsidP="002B2D42">
      <w:r>
        <w:t>A Packet Flow Description (PFD) can contain different parameters. Common parameters are:</w:t>
      </w:r>
    </w:p>
    <w:p w14:paraId="38E44327" w14:textId="3C602A8F" w:rsidR="002B2D42" w:rsidRDefault="002B2D42" w:rsidP="002B2D42">
      <w:pPr>
        <w:pStyle w:val="Heading4"/>
      </w:pPr>
      <w:bookmarkStart w:id="1863" w:name="_Toc80952000"/>
      <w:r>
        <w:t>-</w:t>
      </w:r>
      <w:r>
        <w:tab/>
        <w:t>Domain Name: The Internet domain name of an application server. This method of traffic detection is not described further in the present document.5.3.4.2</w:t>
      </w:r>
      <w:r>
        <w:tab/>
        <w:t>Usage of 5-tuples for Traffic Identification</w:t>
      </w:r>
      <w:bookmarkEnd w:id="1863"/>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2B2D42">
      <w:pPr>
        <w:rPr>
          <w:lang w:eastAsia="zh-CN"/>
        </w:rPr>
      </w:pPr>
      <w:r>
        <w:rPr>
          <w:lang w:eastAsia="zh-CN"/>
        </w:rPr>
        <w:t xml:space="preserve">As shown in figure 5.3.4.2-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19F771B2" w:rsidR="002B2D42" w:rsidRDefault="002B2D42" w:rsidP="002B2D42">
      <w:pPr>
        <w:keepNext/>
        <w:jc w:val="center"/>
      </w:pPr>
      <w:r>
        <w:object w:dxaOrig="13740" w:dyaOrig="10790" w14:anchorId="6EC6932B">
          <v:shape id="_x0000_i1030" type="#_x0000_t75" style="width:487.9pt;height:383.1pt" o:ole="">
            <v:imagedata r:id="rId38" o:title=""/>
          </v:shape>
          <o:OLEObject Type="Embed" ProgID="Mscgen.Chart" ShapeID="_x0000_i1030" DrawAspect="Content" ObjectID="_1691565019" r:id="rId39"/>
        </w:object>
      </w:r>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77777777" w:rsidR="002B2D42" w:rsidRDefault="002B2D42" w:rsidP="002B2D42">
      <w:pPr>
        <w:pStyle w:val="EditorsNote"/>
      </w:pPr>
      <w:r>
        <w:t>Editor’s Note: Whether a single or multiple modification procedures are needed depends on further check and study.</w:t>
      </w:r>
    </w:p>
    <w:p w14:paraId="7FF0FB9F" w14:textId="77777777" w:rsidR="002B2D42" w:rsidRDefault="002B2D42" w:rsidP="002B2D42">
      <w:pPr>
        <w:pStyle w:val="Heading4"/>
      </w:pPr>
      <w:bookmarkStart w:id="1864" w:name="_Toc80952001"/>
      <w:r>
        <w:lastRenderedPageBreak/>
        <w:t>5.3.4.3</w:t>
      </w:r>
      <w:r>
        <w:tab/>
        <w:t>Usage of ToS Traffic Class for Traffic Identification</w:t>
      </w:r>
      <w:bookmarkEnd w:id="1864"/>
    </w:p>
    <w:p w14:paraId="5AF202D0" w14:textId="77777777" w:rsidR="002B2D42" w:rsidRDefault="002B2D42" w:rsidP="002B2D42">
      <w:pPr>
        <w:keepNext/>
        <w:keepLines/>
      </w:pPr>
      <w:r>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29] and for ECN marking [30]. It is assumed here that the QoS flow should be used (e.g. for Premium QoS) as described in TS 26.512, Annex A.</w:t>
      </w:r>
    </w:p>
    <w:p w14:paraId="1162CFBD" w14:textId="61F9E3A2" w:rsidR="002B2D42" w:rsidRDefault="002B2D42" w:rsidP="002B2D42">
      <w:pPr>
        <w:keepNext/>
        <w:keepLines/>
      </w:pPr>
      <w:r>
        <w:object w:dxaOrig="13305" w:dyaOrig="7200" w14:anchorId="6B859D50">
          <v:shape id="_x0000_i1031" type="#_x0000_t75" style="width:492.7pt;height:267.05pt" o:ole="">
            <v:imagedata r:id="rId40" o:title=""/>
          </v:shape>
          <o:OLEObject Type="Embed" ProgID="Mscgen.Chart" ShapeID="_x0000_i1031" DrawAspect="Content" ObjectID="_1691565020" r:id="rId41"/>
        </w:object>
      </w:r>
    </w:p>
    <w:p w14:paraId="16C847E6" w14:textId="77777777" w:rsidR="002B2D42" w:rsidRDefault="002B2D42" w:rsidP="002B2D42">
      <w:pPr>
        <w:pStyle w:val="TF"/>
      </w:pPr>
      <w:r>
        <w:t>Figure 5.3.4.3-1: ToS usage within an application traffic detection rule (simplified)</w:t>
      </w:r>
    </w:p>
    <w:p w14:paraId="1C7B0BE9" w14:textId="77777777" w:rsidR="002B2D42" w:rsidRDefault="002B2D42" w:rsidP="002B2D42">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p>
    <w:p w14:paraId="3784BCD1" w14:textId="77777777" w:rsidR="002B2D42" w:rsidRDefault="002B2D42" w:rsidP="002B2D42">
      <w:pPr>
        <w:keepNext/>
      </w:pPr>
      <w:r>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31EA4907" w:rsidR="002B2D42" w:rsidRDefault="002B2D42" w:rsidP="002B2D42">
      <w:pPr>
        <w:pStyle w:val="B1"/>
        <w:keepNext/>
      </w:pPr>
      <w:r>
        <w:t>2:</w:t>
      </w:r>
      <w:r>
        <w:tab/>
        <w:t>The 5GMSd AF uses the Policy Authorization Service API and triggers a PCC rule activation. The 5GMSd AF provides the UE IP address, an IP Packet Filter Set with the ToS value and the UE IP address of the requesting UE and QoS parameters.</w:t>
      </w:r>
    </w:p>
    <w:p w14:paraId="5DF3EB17" w14:textId="77777777" w:rsidR="002B2D42" w:rsidRDefault="002B2D42" w:rsidP="002B2D42">
      <w:pPr>
        <w:pStyle w:val="B1"/>
        <w:keepNext/>
      </w:pPr>
      <w:r>
        <w:t>3:</w:t>
      </w:r>
      <w:r>
        <w:tab/>
        <w:t xml:space="preserve">As result, the PCF uses the </w:t>
      </w:r>
      <w:r w:rsidRPr="003F7A3A">
        <w:rPr>
          <w:rStyle w:val="Code"/>
        </w:rPr>
        <w:t>Npcf_SMPolicyControl</w:t>
      </w:r>
      <w:r>
        <w:t xml:space="preserve"> APIs to provide a new PCC rule to the SMF.</w:t>
      </w:r>
    </w:p>
    <w:p w14:paraId="718EBC47" w14:textId="77777777" w:rsidR="002B2D42" w:rsidRDefault="002B2D42" w:rsidP="002B2D42">
      <w:pPr>
        <w:pStyle w:val="B1"/>
        <w:keepNext/>
      </w:pPr>
      <w:r>
        <w:t>4:</w:t>
      </w:r>
      <w:r>
        <w:tab/>
        <w:t>The SMF uses the N4 interface to provide a new Packet Detection Rule (PDR) together with other rules for the UE to the UPF. Once the new rule is installed in the UPF, the UPF starts taking actions on the detected traffic.</w:t>
      </w:r>
    </w:p>
    <w:p w14:paraId="0BD9D15A" w14:textId="77777777" w:rsidR="002B2D42" w:rsidRDefault="002B2D42" w:rsidP="002B2D42">
      <w:pPr>
        <w:pStyle w:val="B1"/>
        <w:keepNext/>
      </w:pPr>
      <w:r>
        <w:t>5:</w:t>
      </w:r>
      <w:r>
        <w:tab/>
        <w:t>If the Dynamic Policy can be activated, the 5GMSd AF provides a value for the ToS field in return.</w:t>
      </w:r>
    </w:p>
    <w:p w14:paraId="3E41305A" w14:textId="77777777" w:rsidR="002B2D42" w:rsidRDefault="002B2D42" w:rsidP="002B2D42">
      <w:pPr>
        <w:pStyle w:val="B1"/>
        <w:keepNext/>
      </w:pPr>
      <w:r>
        <w:t>NOTE 1: The ToS Value is not immediately provided to the Media Session Handler to prevent race conditions.</w:t>
      </w:r>
    </w:p>
    <w:p w14:paraId="65E8D18C" w14:textId="77777777" w:rsidR="002B2D42" w:rsidRDefault="002B2D42" w:rsidP="002B2D42">
      <w:pPr>
        <w:pStyle w:val="B1"/>
        <w:keepNext/>
      </w:pPr>
      <w:r>
        <w:t>6:</w:t>
      </w:r>
      <w:r>
        <w:tab/>
        <w:t xml:space="preserve">The Media Player prepares a new TCP connection and sets the ToS value nominated by the 5GMSd AF on the TCP socket using the </w:t>
      </w:r>
      <w:r w:rsidRPr="003121E8">
        <w:rPr>
          <w:rStyle w:val="Code"/>
        </w:rPr>
        <w:t>set</w:t>
      </w:r>
      <w:r>
        <w:rPr>
          <w:rStyle w:val="Code"/>
        </w:rPr>
        <w:t>s</w:t>
      </w:r>
      <w:r w:rsidRPr="003121E8">
        <w:rPr>
          <w:rStyle w:val="Code"/>
        </w:rPr>
        <w:t>ock</w:t>
      </w:r>
      <w:r>
        <w:rPr>
          <w:rStyle w:val="Code"/>
        </w:rPr>
        <w:t>o</w:t>
      </w:r>
      <w:r w:rsidRPr="003121E8">
        <w:rPr>
          <w:rStyle w:val="Code"/>
        </w:rPr>
        <w:t>pt</w:t>
      </w:r>
      <w:r>
        <w:rPr>
          <w:rStyle w:val="Code"/>
        </w:rPr>
        <w:t>()</w:t>
      </w:r>
      <w:r>
        <w:t xml:space="preserve"> API or equivalent. As a result, all TCP packets for the flow will be marked by the UE with the ToS value.</w:t>
      </w:r>
    </w:p>
    <w:p w14:paraId="2FBBD46F" w14:textId="77777777" w:rsidR="002B2D42" w:rsidRDefault="002B2D42" w:rsidP="002B2D42">
      <w:pPr>
        <w:pStyle w:val="B1"/>
      </w:pPr>
      <w:r>
        <w:t>7:</w:t>
      </w:r>
      <w:r>
        <w:tab/>
        <w:t>The TCP Connection is established, and the traffic is marked with the ToS field. The UPF detects the traffic (by inspecting the IP header) and handles it according to the policy in the PCC Rule.</w:t>
      </w:r>
    </w:p>
    <w:p w14:paraId="53D1615E" w14:textId="77777777" w:rsidR="002B2D42" w:rsidRDefault="002B2D42" w:rsidP="002B2D42">
      <w:pPr>
        <w:pStyle w:val="NO"/>
      </w:pPr>
      <w:r>
        <w:lastRenderedPageBreak/>
        <w:t>NOTE 2:</w:t>
      </w:r>
      <w:r>
        <w:tab/>
        <w:t>The PCC Rule is scoped by the PDU Session, so the treatment of the ToS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7777777" w:rsidR="002B2D42" w:rsidRDefault="002B2D42" w:rsidP="002B2D42">
      <w:pPr>
        <w:pStyle w:val="B1"/>
        <w:keepNext/>
      </w:pPr>
      <w:r>
        <w:t>A:</w:t>
      </w:r>
      <w:r>
        <w:tab/>
        <w:t>The 5GMSd AS uses the same ToS field for downlink traffic as used for uplink traffic.</w:t>
      </w:r>
    </w:p>
    <w:p w14:paraId="747EC915" w14:textId="77777777" w:rsidR="002B2D42" w:rsidRDefault="002B2D42" w:rsidP="002B2D42">
      <w:pPr>
        <w:pStyle w:val="NO"/>
        <w:keepNext/>
      </w:pPr>
      <w:r>
        <w:t>NOTE 3:</w:t>
      </w:r>
      <w:r>
        <w:tab/>
        <w:t>This solution may not work for cases where traffic crosses operational domain boundaries, since the ToS header field is often reset by border IP routers.</w:t>
      </w:r>
    </w:p>
    <w:p w14:paraId="3EF51254" w14:textId="77777777"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7777777" w:rsidR="002B2D42" w:rsidRDefault="002B2D42" w:rsidP="002B2D42">
      <w:pPr>
        <w:pStyle w:val="B1"/>
      </w:pPr>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1865" w:name="_Toc80952002"/>
      <w:r>
        <w:t>5.3.4.</w:t>
      </w:r>
      <w:r w:rsidR="008F15E1">
        <w:t>4</w:t>
      </w:r>
      <w:r>
        <w:tab/>
        <w:t>Usage of Packet Flow Descriptions for Traffic Identification</w:t>
      </w:r>
      <w:bookmarkEnd w:id="1865"/>
    </w:p>
    <w:p w14:paraId="33F8869F" w14:textId="77777777" w:rsidR="000A2627" w:rsidRDefault="000A2627" w:rsidP="000A2627">
      <w:r>
        <w:t>The following are potential and simplified call flows for the realization of the traffic identification.</w:t>
      </w:r>
    </w:p>
    <w:p w14:paraId="6051560E" w14:textId="670E4ECF" w:rsidR="000A2627" w:rsidRDefault="000A2627" w:rsidP="000A2627">
      <w:pPr>
        <w:keepNext/>
      </w:pPr>
      <w:r>
        <w:t>In the first call flow (Figure 5.3.4</w:t>
      </w:r>
      <w:r w:rsidR="008F15E1">
        <w:t>.4</w:t>
      </w:r>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2" type="#_x0000_t75" alt="" style="width:458.85pt;height:140.8pt;mso-width-percent:0;mso-height-percent:0;mso-width-percent:0;mso-height-percent:0" o:ole="">
            <v:imagedata r:id="rId42" o:title=""/>
          </v:shape>
          <o:OLEObject Type="Embed" ProgID="Mscgen.Chart" ShapeID="_x0000_i1032" DrawAspect="Content" ObjectID="_1691565021" r:id="rId43"/>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45755339" w:rsidR="000A2627" w:rsidRDefault="000A2627" w:rsidP="000A2627">
      <w:pPr>
        <w:keepNext/>
      </w:pPr>
      <w:r>
        <w:lastRenderedPageBreak/>
        <w:t>In the second call flow (Figure 5.3.4</w:t>
      </w:r>
      <w:r w:rsidR="008F15E1">
        <w:t>.4</w:t>
      </w:r>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3" type="#_x0000_t75" alt="" style="width:7in;height:263.8pt;mso-width-percent:0;mso-height-percent:0;mso-width-percent:0;mso-height-percent:0" o:ole="">
            <v:imagedata r:id="rId44" o:title=""/>
          </v:shape>
          <o:OLEObject Type="Embed" ProgID="Mscgen.Chart" ShapeID="_x0000_i1033" DrawAspect="Content" ObjectID="_1691565022" r:id="rId45"/>
        </w:object>
      </w:r>
    </w:p>
    <w:p w14:paraId="3715433E" w14:textId="0163A448"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7A1280F5" w14:textId="77777777" w:rsidR="000A2627" w:rsidRDefault="000A2627" w:rsidP="000A2627">
      <w:pPr>
        <w:pStyle w:val="Heading3"/>
      </w:pPr>
      <w:bookmarkStart w:id="1866" w:name="_Toc80952003"/>
      <w:r>
        <w:t>5.3.5</w:t>
      </w:r>
      <w:r>
        <w:tab/>
        <w:t>Potential open issues</w:t>
      </w:r>
      <w:bookmarkEnd w:id="1866"/>
    </w:p>
    <w:p w14:paraId="32EA2646" w14:textId="322A606C" w:rsidR="000A2627" w:rsidRDefault="000A2627" w:rsidP="000A2627">
      <w:r>
        <w:t>The exact behaviour and information that needs to be provided to and by the 5GMSd AF as well as the MSH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77777777" w:rsidR="008F15E1" w:rsidRDefault="008F15E1" w:rsidP="008F15E1">
      <w:pPr>
        <w:pStyle w:val="B1"/>
      </w:pPr>
      <w:r>
        <w:t>2.</w:t>
      </w:r>
      <w:r>
        <w:tab/>
        <w:t xml:space="preserve">The </w:t>
      </w:r>
      <w:r w:rsidRPr="00117EDD">
        <w:rPr>
          <w:rStyle w:val="Code"/>
        </w:rPr>
        <w:t>Nnef_ChargeableParty</w:t>
      </w:r>
      <w:r>
        <w:t xml:space="preserve"> and </w:t>
      </w:r>
      <w:r w:rsidRPr="00117EDD">
        <w:rPr>
          <w:rStyle w:val="Code"/>
        </w:rPr>
        <w:t>Nnef_AFsessionWithQOS</w:t>
      </w:r>
      <w:r>
        <w:t xml:space="preserve"> APIs only support usage of a flow description. The flow description is not further defined in TS 23.501 or TS 23.502. Other information elements of the Service Data Flow Filter are not supported.</w:t>
      </w:r>
    </w:p>
    <w:p w14:paraId="6755B7D5" w14:textId="5057D125" w:rsidR="008F15E1" w:rsidRDefault="008F15E1" w:rsidP="008F15E1">
      <w:pPr>
        <w:pStyle w:val="B1"/>
      </w:pPr>
      <w:r>
        <w:t>3.</w:t>
      </w:r>
      <w:r>
        <w:tab/>
        <w:t xml:space="preserve">The </w:t>
      </w:r>
      <w:r w:rsidRPr="00117EDD">
        <w:rPr>
          <w:rStyle w:val="Code"/>
        </w:rPr>
        <w:t>Npcf_PolicyAuthorization</w:t>
      </w:r>
      <w:r>
        <w:t xml:space="preserve"> API Stage 3 as defined in TS 29.514 [42], only supports a flow description and a ToS value. However, it is not possible to define whether the ToS value should be used in uplink traffic detection or downlink traffic detection.</w:t>
      </w:r>
    </w:p>
    <w:p w14:paraId="5E7A598B" w14:textId="215559A1" w:rsidR="008F15E1" w:rsidRDefault="008F15E1" w:rsidP="008F15E1">
      <w:pPr>
        <w:pStyle w:val="B1"/>
      </w:pPr>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43], only supports a Packet Flow Description (through the FlowInfo Type). Other information elements of the Service Data Flow Filter are not supported. Note, the FlowInfo Type from TS 29.122 [44] is different from the FlowInformation Type in TS 29.512 [45]</w:t>
      </w:r>
    </w:p>
    <w:p w14:paraId="1EC1CA81" w14:textId="77777777" w:rsidR="008F15E1" w:rsidRDefault="008F15E1" w:rsidP="000A2627"/>
    <w:p w14:paraId="5BCB1B3A" w14:textId="77777777" w:rsidR="000A2627" w:rsidRDefault="000A2627" w:rsidP="000A2627">
      <w:pPr>
        <w:pStyle w:val="Heading3"/>
      </w:pPr>
      <w:bookmarkStart w:id="1867" w:name="_Toc80952004"/>
      <w:r>
        <w:t>5.3.6</w:t>
      </w:r>
      <w:r>
        <w:tab/>
        <w:t>Candidate Solutions</w:t>
      </w:r>
      <w:bookmarkEnd w:id="1867"/>
    </w:p>
    <w:p w14:paraId="71C2AE2B" w14:textId="4010CF32" w:rsidR="000A2627" w:rsidRDefault="000A2627" w:rsidP="00821570">
      <w:pPr>
        <w:pStyle w:val="EditorsNote"/>
        <w:rPr>
          <w:ins w:id="1868" w:author="S4-211275" w:date="2021-08-27T10:02:00Z"/>
        </w:rPr>
      </w:pPr>
      <w:del w:id="1869" w:author="S4-211275" w:date="2021-08-27T10:02:00Z">
        <w:r w:rsidDel="00A179C4">
          <w:delText>Editor’s Note: Provide candidate solutions (including call flows) for each of the identified issues.</w:delText>
        </w:r>
      </w:del>
    </w:p>
    <w:p w14:paraId="6EB66939" w14:textId="77777777" w:rsidR="00A179C4" w:rsidRDefault="00A179C4" w:rsidP="00A179C4">
      <w:pPr>
        <w:pStyle w:val="Heading4"/>
        <w:rPr>
          <w:ins w:id="1870" w:author="S4-211275" w:date="2021-08-27T10:02:00Z"/>
          <w:noProof/>
        </w:rPr>
      </w:pPr>
      <w:bookmarkStart w:id="1871" w:name="_Toc80952005"/>
      <w:ins w:id="1872" w:author="S4-211275" w:date="2021-08-27T10:02:00Z">
        <w:r>
          <w:rPr>
            <w:noProof/>
          </w:rPr>
          <w:lastRenderedPageBreak/>
          <w:t>5.3.6.1</w:t>
        </w:r>
        <w:r>
          <w:rPr>
            <w:noProof/>
          </w:rPr>
          <w:tab/>
          <w:t>Solution overview</w:t>
        </w:r>
        <w:bookmarkEnd w:id="1871"/>
      </w:ins>
    </w:p>
    <w:p w14:paraId="66EFA139" w14:textId="77777777" w:rsidR="00A179C4" w:rsidRDefault="00A179C4" w:rsidP="00A179C4">
      <w:pPr>
        <w:rPr>
          <w:ins w:id="1873" w:author="S4-211275" w:date="2021-08-27T10:02:00Z"/>
        </w:rPr>
      </w:pPr>
      <w:ins w:id="1874" w:author="S4-211275" w:date="2021-08-27T10:02:00Z">
        <w:r>
          <w:t>This section gives an overview of the different candidate solutions for application traffic flow identification within a PDU Session beyond providing (non-wildcarded) 5-tuples. Solutions fall into one of the following two categories:</w:t>
        </w:r>
      </w:ins>
    </w:p>
    <w:p w14:paraId="1208E8BE" w14:textId="77777777" w:rsidR="00A179C4" w:rsidRDefault="00A179C4" w:rsidP="00A179C4">
      <w:pPr>
        <w:pStyle w:val="B1"/>
        <w:rPr>
          <w:ins w:id="1875" w:author="S4-211275" w:date="2021-08-27T10:02:00Z"/>
        </w:rPr>
      </w:pPr>
      <w:ins w:id="1876" w:author="S4-211275" w:date="2021-08-27T10:02:00Z">
        <w:r>
          <w:t>-</w:t>
        </w:r>
        <w:r>
          <w:tab/>
        </w:r>
        <w:r w:rsidRPr="00083E22">
          <w:rPr>
            <w:i/>
            <w:iCs/>
          </w:rPr>
          <w:t>Charging separation-only:</w:t>
        </w:r>
        <w:r>
          <w:t xml:space="preserve"> Only the application detection filters in the UPF are provisioned with either IP Packet Filter Set (PFS) or PFD parameters,</w:t>
        </w:r>
      </w:ins>
    </w:p>
    <w:p w14:paraId="7AD57D1D" w14:textId="77777777" w:rsidR="00A179C4" w:rsidRDefault="00A179C4" w:rsidP="00A179C4">
      <w:pPr>
        <w:pStyle w:val="B1"/>
        <w:rPr>
          <w:ins w:id="1877" w:author="S4-211275" w:date="2021-08-27T10:02:00Z"/>
        </w:rPr>
      </w:pPr>
      <w:ins w:id="1878" w:author="S4-211275" w:date="2021-08-27T10:02:00Z">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ins>
    </w:p>
    <w:p w14:paraId="6B2DB54C" w14:textId="77777777" w:rsidR="00A179C4" w:rsidRDefault="00A179C4" w:rsidP="00A179C4">
      <w:pPr>
        <w:pStyle w:val="NO"/>
        <w:rPr>
          <w:ins w:id="1879" w:author="S4-211275" w:date="2021-08-27T10:02:00Z"/>
        </w:rPr>
      </w:pPr>
      <w:ins w:id="1880" w:author="S4-211275" w:date="2021-08-27T10:02:00Z">
        <w:r>
          <w:t>NOTE:</w:t>
        </w:r>
        <w:r>
          <w:tab/>
          <w:t>Both types of solution may also be used for traffic policing.</w:t>
        </w:r>
      </w:ins>
    </w:p>
    <w:p w14:paraId="539116E0" w14:textId="77777777" w:rsidR="00A179C4" w:rsidRDefault="00A179C4" w:rsidP="00A179C4">
      <w:pPr>
        <w:pStyle w:val="Heading4"/>
        <w:rPr>
          <w:ins w:id="1881" w:author="S4-211275" w:date="2021-08-27T10:02:00Z"/>
        </w:rPr>
      </w:pPr>
      <w:bookmarkStart w:id="1882" w:name="_Toc80952006"/>
      <w:ins w:id="1883" w:author="S4-211275" w:date="2021-08-27T10:02:00Z">
        <w:r>
          <w:rPr>
            <w:noProof/>
          </w:rPr>
          <w:t>5.3.6.2</w:t>
        </w:r>
        <w:r>
          <w:rPr>
            <w:noProof/>
          </w:rPr>
          <w:tab/>
        </w:r>
        <w:r>
          <w:t>Candidate IP-PFS Solution 1: Using IP ToS marking for downlink-only QoS flow mapping</w:t>
        </w:r>
        <w:bookmarkEnd w:id="1882"/>
      </w:ins>
    </w:p>
    <w:p w14:paraId="0027695E" w14:textId="77777777" w:rsidR="00A179C4" w:rsidRDefault="00A179C4" w:rsidP="00A179C4">
      <w:pPr>
        <w:rPr>
          <w:ins w:id="1884" w:author="S4-211275" w:date="2021-08-27T10:02:00Z"/>
        </w:rPr>
      </w:pPr>
      <w:ins w:id="1885" w:author="S4-211275" w:date="2021-08-27T10:02:00Z">
        <w:r>
          <w:t>This candidate solution focuses on a scenario where only downlink traffic needs to be mapped to a specific QoS Flow and handled differently by the 5G System. Related uplink traffic is handled using default QoS.</w:t>
        </w:r>
      </w:ins>
    </w:p>
    <w:p w14:paraId="0301F466" w14:textId="77777777" w:rsidR="00A179C4" w:rsidRDefault="00A179C4" w:rsidP="00A179C4">
      <w:pPr>
        <w:pStyle w:val="NO"/>
        <w:rPr>
          <w:ins w:id="1886" w:author="S4-211275" w:date="2021-08-27T10:02:00Z"/>
        </w:rPr>
      </w:pPr>
      <w:ins w:id="1887" w:author="S4-211275" w:date="2021-08-27T10:02:00Z">
        <w:r>
          <w:t>Editor’s Note: Such a solution is counterproductive for TCP- and QUIC-based transports, i.e. protocols depending on acknowledgements. Such solutions can make sense for RTP/UDP based flows, such as in Media Production.</w:t>
        </w:r>
      </w:ins>
    </w:p>
    <w:p w14:paraId="7D0997D6" w14:textId="77777777" w:rsidR="00A179C4" w:rsidRPr="003B13B8" w:rsidRDefault="00A179C4" w:rsidP="00A179C4">
      <w:pPr>
        <w:pStyle w:val="Heading4"/>
        <w:rPr>
          <w:ins w:id="1888" w:author="S4-211275" w:date="2021-08-27T10:02:00Z"/>
          <w:noProof/>
        </w:rPr>
      </w:pPr>
      <w:bookmarkStart w:id="1889" w:name="_Toc80952007"/>
      <w:ins w:id="1890" w:author="S4-211275" w:date="2021-08-27T10:02:00Z">
        <w:r>
          <w:rPr>
            <w:noProof/>
          </w:rPr>
          <w:t>5.3.6.3</w:t>
        </w:r>
        <w:r>
          <w:rPr>
            <w:noProof/>
          </w:rPr>
          <w:tab/>
        </w:r>
        <w:r>
          <w:t>Candidate IP-PFS Solution 2: Using IP ToS marking for uplink-only QoS flow mapping</w:t>
        </w:r>
        <w:bookmarkEnd w:id="1889"/>
      </w:ins>
    </w:p>
    <w:p w14:paraId="7412F074" w14:textId="77777777" w:rsidR="00A179C4" w:rsidRPr="003B13B8" w:rsidRDefault="00A179C4" w:rsidP="00A179C4">
      <w:pPr>
        <w:rPr>
          <w:ins w:id="1891" w:author="S4-211275" w:date="2021-08-27T10:02:00Z"/>
          <w:noProof/>
        </w:rPr>
      </w:pPr>
      <w:ins w:id="1892" w:author="S4-211275" w:date="2021-08-27T10:02:00Z">
        <w:r>
          <w:t>This candidate solution focuses on a scenario where only uplink traffic needs to be mapped to a specific QoS Flow and handled differently by the 5G System. Related downlink traffic is handled using default QoS.</w:t>
        </w:r>
      </w:ins>
    </w:p>
    <w:p w14:paraId="159F7892" w14:textId="77777777" w:rsidR="00A179C4" w:rsidRDefault="00A179C4" w:rsidP="00A179C4">
      <w:pPr>
        <w:pStyle w:val="NO"/>
        <w:rPr>
          <w:ins w:id="1893" w:author="S4-211275" w:date="2021-08-27T10:02:00Z"/>
        </w:rPr>
      </w:pPr>
      <w:ins w:id="1894" w:author="S4-211275" w:date="2021-08-27T10:02:00Z">
        <w:r>
          <w:t>Editor’s Note: Such a solution is counterproductive for TCP- and QUIC-based transports, i.e. protocols depending on acknowledgements. Such solutions can make sense for RTP/UDP based flows, such as in Media Production.</w:t>
        </w:r>
      </w:ins>
    </w:p>
    <w:p w14:paraId="21E13835" w14:textId="77777777" w:rsidR="00A179C4" w:rsidRDefault="00A179C4" w:rsidP="00A179C4">
      <w:pPr>
        <w:pStyle w:val="Heading4"/>
        <w:rPr>
          <w:ins w:id="1895" w:author="S4-211275" w:date="2021-08-27T10:02:00Z"/>
        </w:rPr>
      </w:pPr>
      <w:bookmarkStart w:id="1896" w:name="_Toc80952008"/>
      <w:ins w:id="1897" w:author="S4-211275" w:date="2021-08-27T10:02:00Z">
        <w:r>
          <w:rPr>
            <w:noProof/>
          </w:rPr>
          <w:lastRenderedPageBreak/>
          <w:t>5.3.6.4</w:t>
        </w:r>
        <w:r>
          <w:rPr>
            <w:noProof/>
          </w:rPr>
          <w:tab/>
        </w:r>
        <w:r>
          <w:t>Candidate IP-PFS Solution 3a: Using IP ToS marking for bi-directional QoS flow mapping, initiated by downlink traffic</w:t>
        </w:r>
        <w:bookmarkEnd w:id="1896"/>
      </w:ins>
    </w:p>
    <w:p w14:paraId="58360173" w14:textId="77777777" w:rsidR="00A179C4" w:rsidRDefault="00A179C4" w:rsidP="00A179C4">
      <w:pPr>
        <w:keepNext/>
        <w:keepLines/>
        <w:rPr>
          <w:ins w:id="1898" w:author="S4-211275" w:date="2021-08-27T10:02:00Z"/>
        </w:rPr>
      </w:pPr>
      <w:ins w:id="1899" w:author="S4-211275" w:date="2021-08-27T10:02:00Z">
        <w:r>
          <w:t>This candidate solution focuses on a scenario where both downlink and uplink traffic for a particular application flow within a PDU Session shared by several different application flows</w:t>
        </w:r>
        <w:r w:rsidDel="00083E22">
          <w:t xml:space="preserve"> </w:t>
        </w:r>
        <w:r>
          <w:t>(from the same or different UE applications) needs to be mapped to a specific QoS Flow and handled differently by the 5G System. In this candidate solution, the 5GMS AF initiates the QoS Flow establishment by using specific ToS values in the downlink traffic.</w:t>
        </w:r>
      </w:ins>
    </w:p>
    <w:p w14:paraId="2AE27B76" w14:textId="77777777" w:rsidR="00A179C4" w:rsidRDefault="00A179C4" w:rsidP="00A179C4">
      <w:pPr>
        <w:rPr>
          <w:ins w:id="1900" w:author="S4-211275" w:date="2021-08-27T10:02:00Z"/>
        </w:rPr>
      </w:pPr>
      <w:ins w:id="1901" w:author="S4-211275" w:date="2021-08-27T10:02:00Z">
        <w:r>
          <w:object w:dxaOrig="13120" w:dyaOrig="13020" w14:anchorId="383B3898">
            <v:shape id="_x0000_i1049" type="#_x0000_t75" style="width:480.9pt;height:477.15pt" o:ole="">
              <v:imagedata r:id="rId46" o:title=""/>
            </v:shape>
            <o:OLEObject Type="Embed" ProgID="Mscgen.Chart" ShapeID="_x0000_i1049" DrawAspect="Content" ObjectID="_1691565023" r:id="rId47"/>
          </w:object>
        </w:r>
      </w:ins>
    </w:p>
    <w:p w14:paraId="4DA719CF" w14:textId="77777777" w:rsidR="00A179C4" w:rsidRDefault="00A179C4" w:rsidP="00A179C4">
      <w:pPr>
        <w:pStyle w:val="TF"/>
        <w:rPr>
          <w:ins w:id="1902" w:author="S4-211275" w:date="2021-08-27T10:02:00Z"/>
        </w:rPr>
      </w:pPr>
      <w:ins w:id="1903" w:author="S4-211275" w:date="2021-08-27T10:02:00Z">
        <w:r>
          <w:t xml:space="preserve">Figure 5.3.6.4-1: </w:t>
        </w:r>
      </w:ins>
    </w:p>
    <w:p w14:paraId="1E960007" w14:textId="77777777" w:rsidR="00A179C4" w:rsidRDefault="00A179C4" w:rsidP="00A179C4">
      <w:pPr>
        <w:keepNext/>
        <w:rPr>
          <w:ins w:id="1904" w:author="S4-211275" w:date="2021-08-27T10:02:00Z"/>
        </w:rPr>
      </w:pPr>
      <w:ins w:id="1905" w:author="S4-211275" w:date="2021-08-27T10:02:00Z">
        <w:r>
          <w:t>Assumptions:</w:t>
        </w:r>
      </w:ins>
    </w:p>
    <w:p w14:paraId="7B8BE09C" w14:textId="77777777" w:rsidR="00A179C4" w:rsidRDefault="00A179C4" w:rsidP="00A179C4">
      <w:pPr>
        <w:pStyle w:val="B1"/>
        <w:keepNext/>
        <w:rPr>
          <w:ins w:id="1906" w:author="S4-211275" w:date="2021-08-27T10:02:00Z"/>
        </w:rPr>
      </w:pPr>
      <w:ins w:id="1907" w:author="S4-211275" w:date="2021-08-27T10:02:00Z">
        <w:r>
          <w:t>-</w:t>
        </w:r>
        <w:r>
          <w:tab/>
          <w:t>A PCC rule for the UE is activate in the 5G System. The PCC rule contains a Service Data Flow Filter with a ToS value and the UE IP address.</w:t>
        </w:r>
      </w:ins>
    </w:p>
    <w:p w14:paraId="4034B93B" w14:textId="77777777" w:rsidR="00A179C4" w:rsidRDefault="00A179C4" w:rsidP="00A179C4">
      <w:pPr>
        <w:pStyle w:val="B1"/>
        <w:rPr>
          <w:ins w:id="1908" w:author="S4-211275" w:date="2021-08-27T10:02:00Z"/>
        </w:rPr>
      </w:pPr>
      <w:ins w:id="1909" w:author="S4-211275" w:date="2021-08-27T10:02:00Z">
        <w:r>
          <w:t>-</w:t>
        </w:r>
        <w:r>
          <w:tab/>
          <w:t>Reflective QoS is enabled for the PDU Session in question.</w:t>
        </w:r>
      </w:ins>
    </w:p>
    <w:p w14:paraId="41B2F050" w14:textId="77777777" w:rsidR="00A179C4" w:rsidRDefault="00A179C4" w:rsidP="00A179C4">
      <w:pPr>
        <w:keepNext/>
        <w:rPr>
          <w:ins w:id="1910" w:author="S4-211275" w:date="2021-08-27T10:02:00Z"/>
        </w:rPr>
      </w:pPr>
      <w:ins w:id="1911" w:author="S4-211275" w:date="2021-08-27T10:02:00Z">
        <w:r>
          <w:lastRenderedPageBreak/>
          <w:t>Steps:</w:t>
        </w:r>
      </w:ins>
    </w:p>
    <w:p w14:paraId="08BA0BC7" w14:textId="69447C4F" w:rsidR="00A179C4" w:rsidRDefault="00A179C4" w:rsidP="00A179C4">
      <w:pPr>
        <w:keepNext/>
        <w:rPr>
          <w:ins w:id="1912" w:author="S4-211275" w:date="2021-08-27T10:02:00Z"/>
        </w:rPr>
      </w:pPr>
      <w:ins w:id="1913" w:author="S4-211275" w:date="2021-08-27T10:02:00Z">
        <w:r>
          <w:t>Provisioning: The 5GMS System is provisioning for Dynamic Policy usage as defined in clause 5.7.2 of TS 26.501 [</w:t>
        </w:r>
      </w:ins>
      <w:ins w:id="1914" w:author="S4-211275" w:date="2021-08-27T10:05:00Z">
        <w:r w:rsidR="008253BC">
          <w:t>15</w:t>
        </w:r>
      </w:ins>
      <w:ins w:id="1915" w:author="S4-211275" w:date="2021-08-27T10:02:00Z">
        <w:r>
          <w:t>]. As a result, various functions of the 5G System are provisioned for QoS usage as follows:</w:t>
        </w:r>
      </w:ins>
    </w:p>
    <w:p w14:paraId="6462752F" w14:textId="59E99704" w:rsidR="00A179C4" w:rsidRDefault="00A179C4" w:rsidP="00A179C4">
      <w:pPr>
        <w:pStyle w:val="B1"/>
        <w:rPr>
          <w:ins w:id="1916" w:author="S4-211275" w:date="2021-08-27T10:02:00Z"/>
        </w:rPr>
      </w:pPr>
      <w:ins w:id="1917" w:author="S4-211275" w:date="2021-08-27T10:02:00Z">
        <w:r>
          <w:t>1.</w:t>
        </w:r>
        <w:r>
          <w:tab/>
          <w:t>The 5GMS Client has received Service Access Information (through M6 or M5), providing the information needed to use the Dynamic Policy Invo</w:t>
        </w:r>
      </w:ins>
      <w:ins w:id="1918" w:author="S4-211275" w:date="2021-08-27T10:05:00Z">
        <w:r w:rsidR="008253BC">
          <w:t>c</w:t>
        </w:r>
      </w:ins>
      <w:ins w:id="1919" w:author="S4-211275" w:date="2021-08-27T10:02:00Z">
        <w:r>
          <w:t xml:space="preserve">ation API. Here, the </w:t>
        </w:r>
        <w:r w:rsidRPr="009E55F9">
          <w:rPr>
            <w:rStyle w:val="Code"/>
          </w:rPr>
          <w:t>sdfMethod</w:t>
        </w:r>
        <w:r>
          <w:t xml:space="preserve"> indicates the usage of ToS. The 5GMS Client has activated a Dynamic Policy as described in clause 5.7 of TS 26.501 [</w:t>
        </w:r>
      </w:ins>
      <w:ins w:id="1920" w:author="S4-211275" w:date="2021-08-27T10:05:00Z">
        <w:r w:rsidR="008253BC">
          <w:t>15</w:t>
        </w:r>
      </w:ins>
      <w:ins w:id="1921" w:author="S4-211275" w:date="2021-08-27T10:02:00Z">
        <w:r>
          <w:t>].</w:t>
        </w:r>
      </w:ins>
    </w:p>
    <w:p w14:paraId="30366624" w14:textId="77777777" w:rsidR="00A179C4" w:rsidRDefault="00A179C4" w:rsidP="00A179C4">
      <w:pPr>
        <w:pStyle w:val="B1"/>
        <w:rPr>
          <w:ins w:id="1922" w:author="S4-211275" w:date="2021-08-27T10:02:00Z"/>
        </w:rPr>
      </w:pPr>
      <w:ins w:id="1923" w:author="S4-211275" w:date="2021-08-27T10:02:00Z">
        <w:r>
          <w:t>2.</w:t>
        </w:r>
        <w:r>
          <w:tab/>
          <w:t>The 5GMS AF has provisioned the information for a Dynamic PCC rule with the PCF (possibly through NEF).</w:t>
        </w:r>
      </w:ins>
    </w:p>
    <w:p w14:paraId="31F9334B" w14:textId="77777777" w:rsidR="00A179C4" w:rsidRDefault="00A179C4" w:rsidP="00A179C4">
      <w:pPr>
        <w:pStyle w:val="B1"/>
        <w:rPr>
          <w:ins w:id="1924" w:author="S4-211275" w:date="2021-08-27T10:02:00Z"/>
        </w:rPr>
      </w:pPr>
      <w:ins w:id="1925" w:author="S4-211275" w:date="2021-08-27T10:02:00Z">
        <w:r>
          <w:t>3.</w:t>
        </w:r>
        <w:r>
          <w:tab/>
          <w:t>The PCF has authorized the request and created a PCC rule. The PCF has sent the PCC rule to the SMF, which has forwarded the QoS rule to the UE (indicating “reflective QoS” here) and to the UPF.</w:t>
        </w:r>
      </w:ins>
    </w:p>
    <w:p w14:paraId="40319146" w14:textId="77777777" w:rsidR="00A179C4" w:rsidRDefault="00A179C4" w:rsidP="00A179C4">
      <w:pPr>
        <w:pStyle w:val="B1"/>
        <w:rPr>
          <w:ins w:id="1926" w:author="S4-211275" w:date="2021-08-27T10:02:00Z"/>
        </w:rPr>
      </w:pPr>
      <w:ins w:id="1927" w:author="S4-211275" w:date="2021-08-27T10:02:00Z">
        <w:r>
          <w:t>During media plane usage:</w:t>
        </w:r>
      </w:ins>
    </w:p>
    <w:p w14:paraId="489EF9C7" w14:textId="77777777" w:rsidR="00A179C4" w:rsidRDefault="00A179C4" w:rsidP="00A179C4">
      <w:pPr>
        <w:pStyle w:val="B1"/>
        <w:rPr>
          <w:ins w:id="1928" w:author="S4-211275" w:date="2021-08-27T10:02:00Z"/>
        </w:rPr>
      </w:pPr>
      <w:ins w:id="1929" w:author="S4-211275" w:date="2021-08-27T10:02:00Z">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ins>
    </w:p>
    <w:p w14:paraId="15E12ED9" w14:textId="77777777" w:rsidR="00A179C4" w:rsidRDefault="00A179C4" w:rsidP="00A179C4">
      <w:pPr>
        <w:pStyle w:val="B1"/>
        <w:keepNext/>
        <w:rPr>
          <w:ins w:id="1930" w:author="S4-211275" w:date="2021-08-27T10:02:00Z"/>
        </w:rPr>
      </w:pPr>
      <w:ins w:id="1931" w:author="S4-211275" w:date="2021-08-27T10:02:00Z">
        <w:r>
          <w:t>5.</w:t>
        </w:r>
        <w:r>
          <w:tab/>
          <w:t>The 5GMS AS looks up the ToS policy, including the ToS value for this UE/network. Details are out of scope for 3GPP.</w:t>
        </w:r>
      </w:ins>
    </w:p>
    <w:p w14:paraId="7ACEEF5A" w14:textId="77777777" w:rsidR="00A179C4" w:rsidRDefault="00A179C4" w:rsidP="00A179C4">
      <w:pPr>
        <w:pStyle w:val="NO"/>
        <w:rPr>
          <w:ins w:id="1932" w:author="S4-211275" w:date="2021-08-27T10:02:00Z"/>
        </w:rPr>
      </w:pPr>
      <w:ins w:id="1933" w:author="S4-211275" w:date="2021-08-27T10:02:00Z">
        <w:r>
          <w:t>NOTE:</w:t>
        </w:r>
        <w:r>
          <w:tab/>
          <w:t>The 5GMS AS may also wait until the first HTTP request message is received to determine the purpose of the request. A 5GMS Client may use the TCP connection for subsequent HTTP transactions (persistent TCP connection).</w:t>
        </w:r>
      </w:ins>
    </w:p>
    <w:p w14:paraId="6FC15C8F" w14:textId="77777777" w:rsidR="00A179C4" w:rsidRDefault="00A179C4" w:rsidP="00A179C4">
      <w:pPr>
        <w:pStyle w:val="B1"/>
        <w:rPr>
          <w:ins w:id="1934" w:author="S4-211275" w:date="2021-08-27T10:02:00Z"/>
        </w:rPr>
      </w:pPr>
      <w:ins w:id="1935" w:author="S4-211275" w:date="2021-08-27T10:02:00Z">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ins>
    </w:p>
    <w:p w14:paraId="6808C65E" w14:textId="77777777" w:rsidR="00A179C4" w:rsidRDefault="00A179C4" w:rsidP="00A179C4">
      <w:pPr>
        <w:pStyle w:val="B1"/>
        <w:rPr>
          <w:ins w:id="1936" w:author="S4-211275" w:date="2021-08-27T10:02:00Z"/>
        </w:rPr>
      </w:pPr>
      <w:ins w:id="1937" w:author="S4-211275" w:date="2021-08-27T10:02:00Z">
        <w:r>
          <w:t>7.</w:t>
        </w:r>
        <w:r>
          <w:tab/>
          <w:t>The UPF detects a PDR match for the UE. Here, the PDR for the UE IP address contains the ToS value. (The PDR was provided to the UPF in an earlier step as described in clause 5.3.4.3.)</w:t>
        </w:r>
      </w:ins>
    </w:p>
    <w:p w14:paraId="33AEFE0F" w14:textId="77777777" w:rsidR="00A179C4" w:rsidRDefault="00A179C4" w:rsidP="00A179C4">
      <w:pPr>
        <w:pStyle w:val="B1"/>
        <w:rPr>
          <w:ins w:id="1938" w:author="S4-211275" w:date="2021-08-27T10:02:00Z"/>
        </w:rPr>
      </w:pPr>
      <w:ins w:id="1939" w:author="S4-211275" w:date="2021-08-27T10:02:00Z">
        <w:r>
          <w:t>8.</w:t>
        </w:r>
        <w:r>
          <w:tab/>
          <w:t>The UPF encapsulates the downlink IP packet inside an N3 packet. The UPF sets the QFI value in the N3 packet header.</w:t>
        </w:r>
      </w:ins>
    </w:p>
    <w:p w14:paraId="5B554D3B" w14:textId="77777777" w:rsidR="00A179C4" w:rsidRDefault="00A179C4" w:rsidP="00A179C4">
      <w:pPr>
        <w:pStyle w:val="B1"/>
        <w:rPr>
          <w:ins w:id="1940" w:author="S4-211275" w:date="2021-08-27T10:02:00Z"/>
        </w:rPr>
      </w:pPr>
      <w:ins w:id="1941" w:author="S4-211275" w:date="2021-08-27T10:02:00Z">
        <w:r>
          <w:t>9.</w:t>
        </w:r>
        <w:r>
          <w:tab/>
          <w:t>The UPF sends the N3 packet to the RAN and the RAN marks the QFI value in the SDAP layer, sending the packet to the UE.</w:t>
        </w:r>
      </w:ins>
    </w:p>
    <w:p w14:paraId="7280AAB8" w14:textId="77777777" w:rsidR="00A179C4" w:rsidRDefault="00A179C4" w:rsidP="00A179C4">
      <w:pPr>
        <w:pStyle w:val="B1"/>
        <w:rPr>
          <w:ins w:id="1942" w:author="S4-211275" w:date="2021-08-27T10:02:00Z"/>
        </w:rPr>
      </w:pPr>
      <w:ins w:id="1943" w:author="S4-211275" w:date="2021-08-27T10:02:00Z">
        <w:r>
          <w:t>10.</w:t>
        </w:r>
        <w:r>
          <w:tab/>
          <w:t>The UE SDAP entity (Layer 2) detects a new QFI.</w:t>
        </w:r>
      </w:ins>
    </w:p>
    <w:p w14:paraId="4D225053" w14:textId="446769FC" w:rsidR="00A179C4" w:rsidRDefault="00A179C4" w:rsidP="00A179C4">
      <w:pPr>
        <w:pStyle w:val="B1"/>
        <w:rPr>
          <w:ins w:id="1944" w:author="S4-211275" w:date="2021-08-27T10:02:00Z"/>
        </w:rPr>
      </w:pPr>
      <w:ins w:id="1945" w:author="S4-211275" w:date="2021-08-27T10:02:00Z">
        <w:r>
          <w:t>11.</w:t>
        </w:r>
        <w:r>
          <w:tab/>
          <w:t>Reflective QoS is activated for the PDU Session and the UE creates a “UE-derived QoS Rule” as defined in TS 23.501 [</w:t>
        </w:r>
      </w:ins>
      <w:ins w:id="1946" w:author="S4-211275" w:date="2021-08-27T10:07:00Z">
        <w:r w:rsidR="008253BC">
          <w:t>23</w:t>
        </w:r>
      </w:ins>
      <w:ins w:id="1947" w:author="S4-211275" w:date="2021-08-27T10:02:00Z">
        <w:r>
          <w:t>], clause 5.7.5.2.</w:t>
        </w:r>
      </w:ins>
    </w:p>
    <w:p w14:paraId="3870672E" w14:textId="77777777" w:rsidR="00A179C4" w:rsidRDefault="00A179C4" w:rsidP="00A179C4">
      <w:pPr>
        <w:pStyle w:val="B1"/>
        <w:rPr>
          <w:ins w:id="1948" w:author="S4-211275" w:date="2021-08-27T10:02:00Z"/>
        </w:rPr>
      </w:pPr>
      <w:ins w:id="1949" w:author="S4-211275" w:date="2021-08-27T10:02:00Z">
        <w:r>
          <w:t>12.</w:t>
        </w:r>
        <w:r>
          <w:tab/>
          <w:t xml:space="preserve">The UE SDAP entity (Layer 2) forwards the TCP </w:t>
        </w:r>
        <w:r w:rsidRPr="000E59BC">
          <w:rPr>
            <w:rStyle w:val="Code"/>
          </w:rPr>
          <w:t>SYN/ACK</w:t>
        </w:r>
        <w:r>
          <w:t xml:space="preserve"> to the 5GMS Client.</w:t>
        </w:r>
      </w:ins>
    </w:p>
    <w:p w14:paraId="4B33202F" w14:textId="77777777" w:rsidR="00A179C4" w:rsidRDefault="00A179C4" w:rsidP="00A179C4">
      <w:pPr>
        <w:pStyle w:val="B1"/>
        <w:rPr>
          <w:ins w:id="1950" w:author="S4-211275" w:date="2021-08-27T10:02:00Z"/>
        </w:rPr>
      </w:pPr>
      <w:ins w:id="1951" w:author="S4-211275" w:date="2021-08-27T10:02:00Z">
        <w:r>
          <w:t>13.</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ins>
    </w:p>
    <w:p w14:paraId="03668810" w14:textId="77777777" w:rsidR="00A179C4" w:rsidRDefault="00A179C4" w:rsidP="00A179C4">
      <w:pPr>
        <w:pStyle w:val="B1"/>
        <w:rPr>
          <w:ins w:id="1952" w:author="S4-211275" w:date="2021-08-27T10:02:00Z"/>
        </w:rPr>
      </w:pPr>
      <w:ins w:id="1953" w:author="S4-211275" w:date="2021-08-27T10:02:00Z">
        <w:r>
          <w:t>14.</w:t>
        </w:r>
        <w:r>
          <w:tab/>
          <w:t>The UE SDAP entity (Layer 2) detects a PDR match for the UE. Here, the PDR is the 5-tuple as stored in the UE-derived QoS rule.</w:t>
        </w:r>
      </w:ins>
    </w:p>
    <w:p w14:paraId="0F7E9140" w14:textId="77777777" w:rsidR="00A179C4" w:rsidRDefault="00A179C4" w:rsidP="00A179C4">
      <w:pPr>
        <w:pStyle w:val="B1"/>
        <w:rPr>
          <w:ins w:id="1954" w:author="S4-211275" w:date="2021-08-27T10:02:00Z"/>
        </w:rPr>
      </w:pPr>
      <w:ins w:id="1955" w:author="S4-211275" w:date="2021-08-27T10:02:00Z">
        <w:r>
          <w:t>15.</w:t>
        </w:r>
        <w:r>
          <w:tab/>
          <w:t xml:space="preserve">The UE SDAP entity (Layer 2) encapsulates the IP packet containing the TCP </w:t>
        </w:r>
        <w:r w:rsidRPr="007F02F2">
          <w:rPr>
            <w:rStyle w:val="Code"/>
          </w:rPr>
          <w:t>ACK</w:t>
        </w:r>
        <w:r>
          <w:t xml:space="preserve"> into the according radio protocols, including the QFI marking.</w:t>
        </w:r>
      </w:ins>
    </w:p>
    <w:p w14:paraId="05970A03" w14:textId="77777777" w:rsidR="00A179C4" w:rsidRDefault="00A179C4" w:rsidP="00A179C4">
      <w:pPr>
        <w:rPr>
          <w:ins w:id="1956" w:author="S4-211275" w:date="2021-08-27T10:02:00Z"/>
        </w:rPr>
      </w:pPr>
      <w:ins w:id="1957" w:author="S4-211275" w:date="2021-08-27T10:02:00Z">
        <w:r>
          <w:t>The 5GMS Client continues to use the established TCP connection.</w:t>
        </w:r>
      </w:ins>
    </w:p>
    <w:p w14:paraId="0E67CCB1" w14:textId="77777777" w:rsidR="00A179C4" w:rsidRDefault="00A179C4" w:rsidP="00A179C4">
      <w:pPr>
        <w:keepNext/>
        <w:rPr>
          <w:ins w:id="1958" w:author="S4-211275" w:date="2021-08-27T10:02:00Z"/>
        </w:rPr>
      </w:pPr>
      <w:ins w:id="1959" w:author="S4-211275" w:date="2021-08-27T10:02:00Z">
        <w:r>
          <w:t>Discussion:</w:t>
        </w:r>
      </w:ins>
    </w:p>
    <w:p w14:paraId="3F244D3C" w14:textId="77777777" w:rsidR="00A179C4" w:rsidRDefault="00A179C4" w:rsidP="00A179C4">
      <w:pPr>
        <w:pStyle w:val="B1"/>
        <w:rPr>
          <w:ins w:id="1960" w:author="S4-211275" w:date="2021-08-27T10:02:00Z"/>
        </w:rPr>
      </w:pPr>
      <w:ins w:id="1961" w:author="S4-211275" w:date="2021-08-27T10:02:00Z">
        <w:r>
          <w:t>-</w:t>
        </w:r>
        <w:r>
          <w:tab/>
          <w:t>The 5GMS AS needs to determine whether QoS should be used for this session and which ToS value to use.</w:t>
        </w:r>
      </w:ins>
    </w:p>
    <w:p w14:paraId="6EB3D3B5" w14:textId="77777777" w:rsidR="00A179C4" w:rsidRDefault="00A179C4" w:rsidP="00A179C4">
      <w:pPr>
        <w:pStyle w:val="B1"/>
        <w:rPr>
          <w:ins w:id="1962" w:author="S4-211275" w:date="2021-08-27T10:02:00Z"/>
        </w:rPr>
      </w:pPr>
      <w:ins w:id="1963" w:author="S4-211275" w:date="2021-08-27T10:02:00Z">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ins>
    </w:p>
    <w:p w14:paraId="03CDA997" w14:textId="77777777" w:rsidR="00A179C4" w:rsidRDefault="00A179C4" w:rsidP="00A179C4">
      <w:pPr>
        <w:pStyle w:val="Heading4"/>
        <w:rPr>
          <w:ins w:id="1964" w:author="S4-211275" w:date="2021-08-27T10:02:00Z"/>
        </w:rPr>
      </w:pPr>
      <w:bookmarkStart w:id="1965" w:name="_Toc80952009"/>
      <w:ins w:id="1966" w:author="S4-211275" w:date="2021-08-27T10:02:00Z">
        <w:r>
          <w:rPr>
            <w:noProof/>
          </w:rPr>
          <w:lastRenderedPageBreak/>
          <w:t>5.3.6.5</w:t>
        </w:r>
        <w:r>
          <w:rPr>
            <w:noProof/>
          </w:rPr>
          <w:tab/>
        </w:r>
        <w:r>
          <w:t>Candidate IP-PFS Solution 3b: Using IP ToS marking for bi-directional QoS flow mapping, initiated by downlink traffic</w:t>
        </w:r>
        <w:bookmarkEnd w:id="1965"/>
      </w:ins>
    </w:p>
    <w:p w14:paraId="03EFA973" w14:textId="77777777" w:rsidR="00A179C4" w:rsidRDefault="00A179C4" w:rsidP="00A179C4">
      <w:pPr>
        <w:keepNext/>
        <w:keepLines/>
        <w:rPr>
          <w:ins w:id="1967" w:author="S4-211275" w:date="2021-08-27T10:02:00Z"/>
        </w:rPr>
      </w:pPr>
      <w:ins w:id="1968" w:author="S4-211275" w:date="2021-08-27T10:02:00Z">
        <w:r>
          <w:t>This candidate solution focuses on a scenario where both downlink and uplink traffic for a particular application flow within a PDU Session shared by several different application flows</w:t>
        </w:r>
        <w:r w:rsidDel="00083E22">
          <w:t xml:space="preserve"> </w:t>
        </w:r>
        <w:r>
          <w:t>(from the same or different UE applications) needs to be mapped to a specific QoS Flow and handled differently by the 5G System. In this candidate solution, the 5GMS AF initiates the QoS Flow establishment by using specific ToS values in the downlink traffic.</w:t>
        </w:r>
      </w:ins>
    </w:p>
    <w:p w14:paraId="1C445EF8" w14:textId="77777777" w:rsidR="00A179C4" w:rsidRDefault="00A179C4" w:rsidP="00A179C4">
      <w:pPr>
        <w:rPr>
          <w:ins w:id="1969" w:author="S4-211275" w:date="2021-08-27T10:02:00Z"/>
        </w:rPr>
      </w:pPr>
      <w:ins w:id="1970" w:author="S4-211275" w:date="2021-08-27T10:02:00Z">
        <w:r>
          <w:object w:dxaOrig="13120" w:dyaOrig="11840" w14:anchorId="52F7020C">
            <v:shape id="_x0000_i1050" type="#_x0000_t75" style="width:480.9pt;height:434.15pt" o:ole="">
              <v:imagedata r:id="rId48" o:title=""/>
            </v:shape>
            <o:OLEObject Type="Embed" ProgID="Mscgen.Chart" ShapeID="_x0000_i1050" DrawAspect="Content" ObjectID="_1691565024" r:id="rId49"/>
          </w:object>
        </w:r>
      </w:ins>
    </w:p>
    <w:p w14:paraId="05FC20CC" w14:textId="77777777" w:rsidR="00A179C4" w:rsidRDefault="00A179C4" w:rsidP="00A179C4">
      <w:pPr>
        <w:pStyle w:val="TF"/>
        <w:rPr>
          <w:ins w:id="1971" w:author="S4-211275" w:date="2021-08-27T10:02:00Z"/>
        </w:rPr>
      </w:pPr>
      <w:ins w:id="1972" w:author="S4-211275" w:date="2021-08-27T10:02:00Z">
        <w:r>
          <w:t xml:space="preserve">Figure 5.3.6.5-1: </w:t>
        </w:r>
      </w:ins>
    </w:p>
    <w:p w14:paraId="3482D746" w14:textId="77777777" w:rsidR="00A179C4" w:rsidRDefault="00A179C4" w:rsidP="00A179C4">
      <w:pPr>
        <w:keepNext/>
        <w:rPr>
          <w:ins w:id="1973" w:author="S4-211275" w:date="2021-08-27T10:02:00Z"/>
        </w:rPr>
      </w:pPr>
      <w:ins w:id="1974" w:author="S4-211275" w:date="2021-08-27T10:02:00Z">
        <w:r>
          <w:t>Assumptions:</w:t>
        </w:r>
      </w:ins>
    </w:p>
    <w:p w14:paraId="1A8975DE" w14:textId="77777777" w:rsidR="00A179C4" w:rsidRDefault="00A179C4" w:rsidP="00A179C4">
      <w:pPr>
        <w:pStyle w:val="B1"/>
        <w:rPr>
          <w:ins w:id="1975" w:author="S4-211275" w:date="2021-08-27T10:02:00Z"/>
        </w:rPr>
      </w:pPr>
      <w:ins w:id="1976" w:author="S4-211275" w:date="2021-08-27T10:02:00Z">
        <w:r>
          <w:t>-</w:t>
        </w:r>
        <w:r>
          <w:tab/>
          <w:t>A PCC rule for the UE is activate in the 5G System. The PCC rule contains a Service Data Flow Filter with a ToS value and the UE IP address.</w:t>
        </w:r>
      </w:ins>
    </w:p>
    <w:p w14:paraId="267B8C88" w14:textId="77777777" w:rsidR="00A179C4" w:rsidRDefault="00A179C4" w:rsidP="00A179C4">
      <w:pPr>
        <w:keepNext/>
        <w:rPr>
          <w:ins w:id="1977" w:author="S4-211275" w:date="2021-08-27T10:02:00Z"/>
        </w:rPr>
      </w:pPr>
      <w:ins w:id="1978" w:author="S4-211275" w:date="2021-08-27T10:02:00Z">
        <w:r>
          <w:t>Steps:</w:t>
        </w:r>
      </w:ins>
    </w:p>
    <w:p w14:paraId="6CCB10CD" w14:textId="70DBB489" w:rsidR="00A179C4" w:rsidRDefault="00A179C4" w:rsidP="00A179C4">
      <w:pPr>
        <w:keepNext/>
        <w:rPr>
          <w:ins w:id="1979" w:author="S4-211275" w:date="2021-08-27T10:02:00Z"/>
        </w:rPr>
      </w:pPr>
      <w:ins w:id="1980" w:author="S4-211275" w:date="2021-08-27T10:02:00Z">
        <w:r>
          <w:t>Provisioning: The 5GMS System is provisioned for Dynamic Policy usage as defined in clause 5.7.2 of TS 26.501 [</w:t>
        </w:r>
      </w:ins>
      <w:ins w:id="1981" w:author="S4-211275" w:date="2021-08-27T10:05:00Z">
        <w:r w:rsidR="008253BC">
          <w:t>15</w:t>
        </w:r>
      </w:ins>
      <w:ins w:id="1982" w:author="S4-211275" w:date="2021-08-27T10:02:00Z">
        <w:r>
          <w:t>]. As result, various functions of the 5G System are provisioned for QoS usage as follows:</w:t>
        </w:r>
      </w:ins>
    </w:p>
    <w:p w14:paraId="455068AE" w14:textId="43B1A8C5" w:rsidR="00A179C4" w:rsidRDefault="00A179C4" w:rsidP="00A179C4">
      <w:pPr>
        <w:pStyle w:val="B1"/>
        <w:rPr>
          <w:ins w:id="1983" w:author="S4-211275" w:date="2021-08-27T10:02:00Z"/>
        </w:rPr>
      </w:pPr>
      <w:ins w:id="1984" w:author="S4-211275" w:date="2021-08-27T10:02:00Z">
        <w:r>
          <w:t>1.</w:t>
        </w:r>
        <w:r>
          <w:tab/>
          <w:t xml:space="preserve">The 5GMS Client has received Service Access Information (through M6 or M5), providing the information needed to use the Dynamic Policy Invokation API. Here, the </w:t>
        </w:r>
        <w:r w:rsidRPr="003711DF">
          <w:rPr>
            <w:rStyle w:val="Code"/>
          </w:rPr>
          <w:t>sdfMethod</w:t>
        </w:r>
        <w:r>
          <w:t xml:space="preserve"> indicates the usage of ToS. The 5GMS Client has activated a Dynamic Policy as described in clause 5.7 of TS 26.501 [</w:t>
        </w:r>
      </w:ins>
      <w:ins w:id="1985" w:author="S4-211275" w:date="2021-08-27T10:05:00Z">
        <w:r w:rsidR="008253BC">
          <w:t>15</w:t>
        </w:r>
      </w:ins>
      <w:ins w:id="1986" w:author="S4-211275" w:date="2021-08-27T10:02:00Z">
        <w:r>
          <w:t>].</w:t>
        </w:r>
      </w:ins>
    </w:p>
    <w:p w14:paraId="38CCBDBE" w14:textId="77777777" w:rsidR="00A179C4" w:rsidRDefault="00A179C4" w:rsidP="00A179C4">
      <w:pPr>
        <w:pStyle w:val="B1"/>
        <w:rPr>
          <w:ins w:id="1987" w:author="S4-211275" w:date="2021-08-27T10:02:00Z"/>
        </w:rPr>
      </w:pPr>
      <w:ins w:id="1988" w:author="S4-211275" w:date="2021-08-27T10:02:00Z">
        <w:r>
          <w:lastRenderedPageBreak/>
          <w:t>2.</w:t>
        </w:r>
        <w:r>
          <w:tab/>
          <w:t>The 5GMS AF has provisioned the information for a Dynamic PCC rule with the PCF (possibly through NEF).</w:t>
        </w:r>
      </w:ins>
    </w:p>
    <w:p w14:paraId="2197F665" w14:textId="77777777" w:rsidR="00A179C4" w:rsidRDefault="00A179C4" w:rsidP="00A179C4">
      <w:pPr>
        <w:pStyle w:val="B1"/>
        <w:rPr>
          <w:ins w:id="1989" w:author="S4-211275" w:date="2021-08-27T10:02:00Z"/>
        </w:rPr>
      </w:pPr>
      <w:ins w:id="1990" w:author="S4-211275" w:date="2021-08-27T10:02:00Z">
        <w:r>
          <w:t>3.</w:t>
        </w:r>
        <w:r>
          <w:tab/>
          <w:t>The PCF has authorized the request and created a PCC rule. The PCF has sent the PCC rule to the SMF, which has forwarded the QoS rule to the UE and to the UPF. The QoS Rule for the UE contains the ToS value.</w:t>
        </w:r>
      </w:ins>
    </w:p>
    <w:p w14:paraId="5DD44865" w14:textId="77777777" w:rsidR="00A179C4" w:rsidRDefault="00A179C4" w:rsidP="00A179C4">
      <w:pPr>
        <w:pStyle w:val="B1"/>
        <w:ind w:left="0" w:firstLine="0"/>
        <w:rPr>
          <w:ins w:id="1991" w:author="S4-211275" w:date="2021-08-27T10:02:00Z"/>
        </w:rPr>
      </w:pPr>
      <w:ins w:id="1992" w:author="S4-211275" w:date="2021-08-27T10:02:00Z">
        <w:r>
          <w:t>During media plane usage:</w:t>
        </w:r>
      </w:ins>
    </w:p>
    <w:p w14:paraId="33EA4460" w14:textId="77777777" w:rsidR="00A179C4" w:rsidRDefault="00A179C4" w:rsidP="00A179C4">
      <w:pPr>
        <w:pStyle w:val="B1"/>
        <w:rPr>
          <w:ins w:id="1993" w:author="S4-211275" w:date="2021-08-27T10:02:00Z"/>
        </w:rPr>
      </w:pPr>
      <w:ins w:id="1994" w:author="S4-211275" w:date="2021-08-27T10:02:00Z">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ins>
    </w:p>
    <w:p w14:paraId="3D4DF01D" w14:textId="77777777" w:rsidR="00A179C4" w:rsidRDefault="00A179C4" w:rsidP="00A179C4">
      <w:pPr>
        <w:pStyle w:val="B1"/>
        <w:keepNext/>
        <w:rPr>
          <w:ins w:id="1995" w:author="S4-211275" w:date="2021-08-27T10:02:00Z"/>
        </w:rPr>
      </w:pPr>
      <w:ins w:id="1996" w:author="S4-211275" w:date="2021-08-27T10:02:00Z">
        <w:r>
          <w:t>5.</w:t>
        </w:r>
        <w:r>
          <w:tab/>
          <w:t>The 5GMS AS looks up the ToS policy, including the ToS value for this UE/network.</w:t>
        </w:r>
      </w:ins>
    </w:p>
    <w:p w14:paraId="72016F2F" w14:textId="77777777" w:rsidR="00A179C4" w:rsidRDefault="00A179C4" w:rsidP="00A179C4">
      <w:pPr>
        <w:pStyle w:val="NO"/>
        <w:rPr>
          <w:ins w:id="1997" w:author="S4-211275" w:date="2021-08-27T10:02:00Z"/>
        </w:rPr>
      </w:pPr>
      <w:ins w:id="1998" w:author="S4-211275" w:date="2021-08-27T10:02:00Z">
        <w:r>
          <w:t>NOTE:</w:t>
        </w:r>
        <w:r>
          <w:tab/>
          <w:t>The 5GMS AS may also wait until the first HTTP request message is received to determine the purpose of the request. A 5GMS Client may use the TCP connection for subsequent HTTP transactions (persistent TCP connection).</w:t>
        </w:r>
      </w:ins>
    </w:p>
    <w:p w14:paraId="3C13586F" w14:textId="77777777" w:rsidR="00A179C4" w:rsidRDefault="00A179C4" w:rsidP="00A179C4">
      <w:pPr>
        <w:pStyle w:val="B1"/>
        <w:rPr>
          <w:ins w:id="1999" w:author="S4-211275" w:date="2021-08-27T10:02:00Z"/>
        </w:rPr>
      </w:pPr>
      <w:ins w:id="2000" w:author="S4-211275" w:date="2021-08-27T10:02:00Z">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ins>
    </w:p>
    <w:p w14:paraId="4D3465A0" w14:textId="77777777" w:rsidR="00A179C4" w:rsidRDefault="00A179C4" w:rsidP="00A179C4">
      <w:pPr>
        <w:pStyle w:val="B1"/>
        <w:rPr>
          <w:ins w:id="2001" w:author="S4-211275" w:date="2021-08-27T10:02:00Z"/>
        </w:rPr>
      </w:pPr>
      <w:ins w:id="2002" w:author="S4-211275" w:date="2021-08-27T10:02:00Z">
        <w:r>
          <w:t>7.</w:t>
        </w:r>
        <w:r>
          <w:tab/>
          <w:t>The UPF detects a PDR match for the UE. Here, the PDR for the UE IP address contains the ToS value. (The PDR was provided to the UPF in an earlier step as described in clause 5.3.4.3.)</w:t>
        </w:r>
      </w:ins>
    </w:p>
    <w:p w14:paraId="6E2B9A04" w14:textId="77777777" w:rsidR="00A179C4" w:rsidRDefault="00A179C4" w:rsidP="00A179C4">
      <w:pPr>
        <w:pStyle w:val="B1"/>
        <w:rPr>
          <w:ins w:id="2003" w:author="S4-211275" w:date="2021-08-27T10:02:00Z"/>
        </w:rPr>
      </w:pPr>
      <w:ins w:id="2004" w:author="S4-211275" w:date="2021-08-27T10:02:00Z">
        <w:r>
          <w:t>8.</w:t>
        </w:r>
        <w:r>
          <w:tab/>
          <w:t>The UPF encapsulates the downlink IP packet inside an N3 packet. The UPF sets the QFI value in the N3 packet header.</w:t>
        </w:r>
      </w:ins>
    </w:p>
    <w:p w14:paraId="19C08510" w14:textId="77777777" w:rsidR="00A179C4" w:rsidRDefault="00A179C4" w:rsidP="00A179C4">
      <w:pPr>
        <w:pStyle w:val="B1"/>
        <w:rPr>
          <w:ins w:id="2005" w:author="S4-211275" w:date="2021-08-27T10:02:00Z"/>
        </w:rPr>
      </w:pPr>
      <w:ins w:id="2006" w:author="S4-211275" w:date="2021-08-27T10:02:00Z">
        <w:r>
          <w:t>9.</w:t>
        </w:r>
        <w:r>
          <w:tab/>
          <w:t>The UPF sends the N3 packet to the RAN and the RAN marks the QFI value in the SDAP layer, sending the packet to the UE.</w:t>
        </w:r>
      </w:ins>
    </w:p>
    <w:p w14:paraId="09BD892A" w14:textId="77777777" w:rsidR="00A179C4" w:rsidRDefault="00A179C4" w:rsidP="00A179C4">
      <w:pPr>
        <w:pStyle w:val="B1"/>
        <w:rPr>
          <w:ins w:id="2007" w:author="S4-211275" w:date="2021-08-27T10:02:00Z"/>
        </w:rPr>
      </w:pPr>
      <w:ins w:id="2008" w:author="S4-211275" w:date="2021-08-27T10:02:00Z">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ins>
    </w:p>
    <w:p w14:paraId="4743B546" w14:textId="77777777" w:rsidR="00A179C4" w:rsidRDefault="00A179C4" w:rsidP="00A179C4">
      <w:pPr>
        <w:pStyle w:val="B1"/>
        <w:rPr>
          <w:ins w:id="2009" w:author="S4-211275" w:date="2021-08-27T10:02:00Z"/>
        </w:rPr>
      </w:pPr>
      <w:ins w:id="2010" w:author="S4-211275" w:date="2021-08-27T10:02:00Z">
        <w:r>
          <w:t>11.</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ins>
    </w:p>
    <w:p w14:paraId="0B8E0DEF" w14:textId="77777777" w:rsidR="00A179C4" w:rsidRDefault="00A179C4" w:rsidP="00A179C4">
      <w:pPr>
        <w:pStyle w:val="B1"/>
        <w:rPr>
          <w:ins w:id="2011" w:author="S4-211275" w:date="2021-08-27T10:02:00Z"/>
        </w:rPr>
      </w:pPr>
      <w:ins w:id="2012" w:author="S4-211275" w:date="2021-08-27T10:02:00Z">
        <w:r>
          <w:t>12.</w:t>
        </w:r>
        <w:r>
          <w:tab/>
          <w:t>The UE detects a PDR match for the UE.</w:t>
        </w:r>
      </w:ins>
    </w:p>
    <w:p w14:paraId="63B93295" w14:textId="77777777" w:rsidR="00A179C4" w:rsidRDefault="00A179C4" w:rsidP="00A179C4">
      <w:pPr>
        <w:pStyle w:val="B1"/>
        <w:rPr>
          <w:ins w:id="2013" w:author="S4-211275" w:date="2021-08-27T10:02:00Z"/>
        </w:rPr>
      </w:pPr>
      <w:ins w:id="2014" w:author="S4-211275" w:date="2021-08-27T10:02:00Z">
        <w:r>
          <w:t>13.</w:t>
        </w:r>
        <w:r>
          <w:tab/>
          <w:t xml:space="preserve">The UE SDAP entity (Layer 2) encapsulates the IP packet containing the TCP </w:t>
        </w:r>
        <w:r w:rsidRPr="007F02F2">
          <w:rPr>
            <w:rStyle w:val="Code"/>
          </w:rPr>
          <w:t>ACK</w:t>
        </w:r>
        <w:r>
          <w:t xml:space="preserve"> into the according radio protocols, including the QFI marking.</w:t>
        </w:r>
      </w:ins>
    </w:p>
    <w:p w14:paraId="52D67723" w14:textId="77777777" w:rsidR="00A179C4" w:rsidRDefault="00A179C4" w:rsidP="00A179C4">
      <w:pPr>
        <w:rPr>
          <w:ins w:id="2015" w:author="S4-211275" w:date="2021-08-27T10:02:00Z"/>
        </w:rPr>
      </w:pPr>
      <w:ins w:id="2016" w:author="S4-211275" w:date="2021-08-27T10:02:00Z">
        <w:r>
          <w:t>The 5GMS Client continues to use the established TCP connection.</w:t>
        </w:r>
      </w:ins>
    </w:p>
    <w:p w14:paraId="08A560F8" w14:textId="77777777" w:rsidR="00A179C4" w:rsidRDefault="00A179C4" w:rsidP="00A179C4">
      <w:pPr>
        <w:keepNext/>
        <w:rPr>
          <w:ins w:id="2017" w:author="S4-211275" w:date="2021-08-27T10:02:00Z"/>
        </w:rPr>
      </w:pPr>
      <w:ins w:id="2018" w:author="S4-211275" w:date="2021-08-27T10:02:00Z">
        <w:r>
          <w:t>Discussion:</w:t>
        </w:r>
      </w:ins>
    </w:p>
    <w:p w14:paraId="4B85C91C" w14:textId="77777777" w:rsidR="00A179C4" w:rsidRDefault="00A179C4" w:rsidP="00A179C4">
      <w:pPr>
        <w:pStyle w:val="B1"/>
        <w:rPr>
          <w:ins w:id="2019" w:author="S4-211275" w:date="2021-08-27T10:02:00Z"/>
        </w:rPr>
      </w:pPr>
      <w:ins w:id="2020" w:author="S4-211275" w:date="2021-08-27T10:02:00Z">
        <w:r>
          <w:t>-</w:t>
        </w:r>
        <w:r>
          <w:tab/>
          <w:t>The 5GMS AS needs to determine whether QoS should be used for this session and which ToS value to use.</w:t>
        </w:r>
      </w:ins>
    </w:p>
    <w:p w14:paraId="668107CB" w14:textId="77777777" w:rsidR="00A179C4" w:rsidRPr="0064522D" w:rsidRDefault="00A179C4" w:rsidP="00A179C4">
      <w:pPr>
        <w:pStyle w:val="B1"/>
        <w:rPr>
          <w:ins w:id="2021" w:author="S4-211275" w:date="2021-08-27T10:02:00Z"/>
        </w:rPr>
      </w:pPr>
      <w:ins w:id="2022" w:author="S4-211275" w:date="2021-08-27T10:02:00Z">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ins>
    </w:p>
    <w:p w14:paraId="7F14E1AA" w14:textId="77777777" w:rsidR="00A179C4" w:rsidRDefault="00A179C4" w:rsidP="00A179C4">
      <w:pPr>
        <w:pStyle w:val="Heading4"/>
        <w:rPr>
          <w:ins w:id="2023" w:author="S4-211275" w:date="2021-08-27T10:02:00Z"/>
        </w:rPr>
      </w:pPr>
      <w:bookmarkStart w:id="2024" w:name="_Toc80952010"/>
      <w:ins w:id="2025" w:author="S4-211275" w:date="2021-08-27T10:02:00Z">
        <w:r>
          <w:rPr>
            <w:noProof/>
          </w:rPr>
          <w:lastRenderedPageBreak/>
          <w:t>5.3.6.6</w:t>
        </w:r>
        <w:r>
          <w:rPr>
            <w:noProof/>
          </w:rPr>
          <w:tab/>
        </w:r>
        <w:r>
          <w:t>Candidate IP-PFS Solution 4a: Using ToS marking for bi-directional QoS flow mapping, initiated by uplink traffic</w:t>
        </w:r>
        <w:bookmarkEnd w:id="2024"/>
      </w:ins>
    </w:p>
    <w:p w14:paraId="5F223EAD" w14:textId="77777777" w:rsidR="00A179C4" w:rsidRDefault="00A179C4" w:rsidP="00A179C4">
      <w:pPr>
        <w:keepNext/>
        <w:keepLines/>
        <w:rPr>
          <w:ins w:id="2026" w:author="S4-211275" w:date="2021-08-27T10:02:00Z"/>
        </w:rPr>
      </w:pPr>
      <w:ins w:id="2027" w:author="S4-211275" w:date="2021-08-27T10:02:00Z">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In this candidate solution, the 5GMS Client initiates the QoS Flow establishment by using specific ToS values in the uplink traffic. Here, the reception of the ToS-marked IP Packet in the UPF triggers the creation of a new QoS rule in the UPF, similar to reflective QoS principles.</w:t>
        </w:r>
      </w:ins>
    </w:p>
    <w:p w14:paraId="3FCB5FDE" w14:textId="466AC133" w:rsidR="00A179C4" w:rsidRDefault="00A179C4" w:rsidP="00A179C4">
      <w:pPr>
        <w:pStyle w:val="NO"/>
        <w:keepNext/>
        <w:rPr>
          <w:ins w:id="2028" w:author="S4-211275" w:date="2021-08-27T10:02:00Z"/>
        </w:rPr>
      </w:pPr>
      <w:ins w:id="2029" w:author="S4-211275" w:date="2021-08-27T10:02:00Z">
        <w:r>
          <w:t>NOTE:</w:t>
        </w:r>
        <w:r>
          <w:tab/>
          <w:t>Creation of a new QoS rule derived from an IP packet is defined as “UE-derived QoS rule” creation in clause 5.3.4 (Reflective QoS) of TS 23.501 [</w:t>
        </w:r>
      </w:ins>
      <w:ins w:id="2030" w:author="S4-211275" w:date="2021-08-27T10:05:00Z">
        <w:r w:rsidR="008253BC">
          <w:t>15</w:t>
        </w:r>
      </w:ins>
      <w:ins w:id="2031" w:author="S4-211275" w:date="2021-08-27T10:02:00Z">
        <w:r>
          <w:t>].</w:t>
        </w:r>
      </w:ins>
    </w:p>
    <w:p w14:paraId="7829AC80" w14:textId="77777777" w:rsidR="00A179C4" w:rsidRDefault="00A179C4" w:rsidP="00A179C4">
      <w:pPr>
        <w:rPr>
          <w:ins w:id="2032" w:author="S4-211275" w:date="2021-08-27T10:02:00Z"/>
        </w:rPr>
      </w:pPr>
      <w:ins w:id="2033" w:author="S4-211275" w:date="2021-08-27T10:02:00Z">
        <w:r>
          <w:object w:dxaOrig="13000" w:dyaOrig="14010" w14:anchorId="6916769A">
            <v:shape id="_x0000_i1051" type="#_x0000_t75" style="width:480.35pt;height:519.05pt" o:ole="">
              <v:imagedata r:id="rId50" o:title=""/>
            </v:shape>
            <o:OLEObject Type="Embed" ProgID="Mscgen.Chart" ShapeID="_x0000_i1051" DrawAspect="Content" ObjectID="_1691565025" r:id="rId51"/>
          </w:object>
        </w:r>
      </w:ins>
    </w:p>
    <w:p w14:paraId="71CB9712" w14:textId="77777777" w:rsidR="00A179C4" w:rsidRDefault="00A179C4" w:rsidP="00A179C4">
      <w:pPr>
        <w:pStyle w:val="TF"/>
        <w:rPr>
          <w:ins w:id="2034" w:author="S4-211275" w:date="2021-08-27T10:02:00Z"/>
        </w:rPr>
      </w:pPr>
      <w:ins w:id="2035" w:author="S4-211275" w:date="2021-08-27T10:02:00Z">
        <w:r>
          <w:t xml:space="preserve">Figure 5.3.6.6-1: </w:t>
        </w:r>
      </w:ins>
    </w:p>
    <w:p w14:paraId="2A6F6F06" w14:textId="77777777" w:rsidR="00A179C4" w:rsidRDefault="00A179C4" w:rsidP="00A179C4">
      <w:pPr>
        <w:keepNext/>
        <w:rPr>
          <w:ins w:id="2036" w:author="S4-211275" w:date="2021-08-27T10:02:00Z"/>
        </w:rPr>
      </w:pPr>
      <w:ins w:id="2037" w:author="S4-211275" w:date="2021-08-27T10:02:00Z">
        <w:r>
          <w:lastRenderedPageBreak/>
          <w:t>Assumptions:</w:t>
        </w:r>
      </w:ins>
    </w:p>
    <w:p w14:paraId="1002F8CC" w14:textId="77777777" w:rsidR="00A179C4" w:rsidRDefault="00A179C4" w:rsidP="00A179C4">
      <w:pPr>
        <w:pStyle w:val="B1"/>
        <w:keepNext/>
        <w:rPr>
          <w:ins w:id="2038" w:author="S4-211275" w:date="2021-08-27T10:02:00Z"/>
        </w:rPr>
      </w:pPr>
      <w:ins w:id="2039" w:author="S4-211275" w:date="2021-08-27T10:02:00Z">
        <w:r>
          <w:t>-</w:t>
        </w:r>
        <w:r>
          <w:tab/>
          <w:t>A PCC rule for the UE is activate in the 5G System. The PCC rule contains a Service Data Flow Filter with a ToS value and the UE IP address.</w:t>
        </w:r>
      </w:ins>
    </w:p>
    <w:p w14:paraId="5D0F65C0" w14:textId="77777777" w:rsidR="00A179C4" w:rsidRDefault="00A179C4" w:rsidP="00A179C4">
      <w:pPr>
        <w:pStyle w:val="B1"/>
        <w:rPr>
          <w:ins w:id="2040" w:author="S4-211275" w:date="2021-08-27T10:02:00Z"/>
        </w:rPr>
      </w:pPr>
      <w:ins w:id="2041" w:author="S4-211275" w:date="2021-08-27T10:02:00Z">
        <w:r>
          <w:t>-</w:t>
        </w:r>
        <w:r>
          <w:tab/>
          <w:t>Reflective QoS is enabled for the PDU Session in question.</w:t>
        </w:r>
      </w:ins>
    </w:p>
    <w:p w14:paraId="32BF6712" w14:textId="77777777" w:rsidR="00A179C4" w:rsidRDefault="00A179C4" w:rsidP="00A179C4">
      <w:pPr>
        <w:keepNext/>
        <w:rPr>
          <w:ins w:id="2042" w:author="S4-211275" w:date="2021-08-27T10:02:00Z"/>
        </w:rPr>
      </w:pPr>
      <w:ins w:id="2043" w:author="S4-211275" w:date="2021-08-27T10:02:00Z">
        <w:r>
          <w:t>Steps:</w:t>
        </w:r>
      </w:ins>
    </w:p>
    <w:p w14:paraId="73E1DBBA" w14:textId="6664BA9F" w:rsidR="00A179C4" w:rsidRDefault="00A179C4" w:rsidP="00A179C4">
      <w:pPr>
        <w:keepNext/>
        <w:rPr>
          <w:ins w:id="2044" w:author="S4-211275" w:date="2021-08-27T10:02:00Z"/>
        </w:rPr>
      </w:pPr>
      <w:ins w:id="2045" w:author="S4-211275" w:date="2021-08-27T10:02:00Z">
        <w:r>
          <w:t>Provisioning: The 5GMS System is provisioned for Dynamic Policy usage as defined in clause 5.7.2 of TS 26.501 [</w:t>
        </w:r>
      </w:ins>
      <w:ins w:id="2046" w:author="S4-211275" w:date="2021-08-27T10:06:00Z">
        <w:r w:rsidR="008253BC">
          <w:t>15</w:t>
        </w:r>
      </w:ins>
      <w:ins w:id="2047" w:author="S4-211275" w:date="2021-08-27T10:02:00Z">
        <w:r>
          <w:t>]. As result, various functions of the 5G System are provisioned for QoS usage as follows:</w:t>
        </w:r>
      </w:ins>
    </w:p>
    <w:p w14:paraId="3AB765A2" w14:textId="1427212B" w:rsidR="00A179C4" w:rsidRDefault="00A179C4" w:rsidP="00A179C4">
      <w:pPr>
        <w:pStyle w:val="B1"/>
        <w:rPr>
          <w:ins w:id="2048" w:author="S4-211275" w:date="2021-08-27T10:02:00Z"/>
        </w:rPr>
      </w:pPr>
      <w:ins w:id="2049" w:author="S4-211275" w:date="2021-08-27T10:02:00Z">
        <w:r>
          <w:t>1.</w:t>
        </w:r>
        <w:r>
          <w:tab/>
          <w:t xml:space="preserve">The 5GMS Client has received Service Access Information (through M6 or M5), providing the information needed to use the Dynamic Policy Invokation API. Here, the </w:t>
        </w:r>
        <w:r w:rsidRPr="0018014E">
          <w:rPr>
            <w:i/>
            <w:iCs/>
          </w:rPr>
          <w:t>sdfMethod</w:t>
        </w:r>
        <w:r>
          <w:t xml:space="preserve"> indicates the usage of ToS. The 5GMS Client has activated a Dynamic Policy as described in clause 5.7 of TS 26.501 [</w:t>
        </w:r>
      </w:ins>
      <w:ins w:id="2050" w:author="S4-211275" w:date="2021-08-27T10:06:00Z">
        <w:r w:rsidR="008253BC">
          <w:t>15</w:t>
        </w:r>
      </w:ins>
      <w:ins w:id="2051" w:author="S4-211275" w:date="2021-08-27T10:02:00Z">
        <w:r>
          <w:t>].</w:t>
        </w:r>
      </w:ins>
    </w:p>
    <w:p w14:paraId="28C2C375" w14:textId="77777777" w:rsidR="00A179C4" w:rsidRDefault="00A179C4" w:rsidP="00A179C4">
      <w:pPr>
        <w:pStyle w:val="B1"/>
        <w:rPr>
          <w:ins w:id="2052" w:author="S4-211275" w:date="2021-08-27T10:02:00Z"/>
        </w:rPr>
      </w:pPr>
      <w:ins w:id="2053" w:author="S4-211275" w:date="2021-08-27T10:02:00Z">
        <w:r>
          <w:t>2.</w:t>
        </w:r>
        <w:r>
          <w:tab/>
          <w:t>The 5GMS AF has provisioned the information for a Dynamic PCC rule with the PCF (possibly through NEF).</w:t>
        </w:r>
      </w:ins>
    </w:p>
    <w:p w14:paraId="52D11D8B" w14:textId="77777777" w:rsidR="00A179C4" w:rsidRDefault="00A179C4" w:rsidP="00A179C4">
      <w:pPr>
        <w:pStyle w:val="B1"/>
        <w:rPr>
          <w:ins w:id="2054" w:author="S4-211275" w:date="2021-08-27T10:02:00Z"/>
        </w:rPr>
      </w:pPr>
      <w:ins w:id="2055" w:author="S4-211275" w:date="2021-08-27T10:02:00Z">
        <w:r>
          <w:t>3.</w:t>
        </w:r>
        <w:r>
          <w:tab/>
          <w:t>The PCF has authorized the request and created a PCC rule. The PCF has sent the PCC rule to the SMF, which has forwarded the QoS rule to the UE and to the UPF.</w:t>
        </w:r>
      </w:ins>
    </w:p>
    <w:p w14:paraId="3B67469F" w14:textId="77777777" w:rsidR="00A179C4" w:rsidRDefault="00A179C4" w:rsidP="00A179C4">
      <w:pPr>
        <w:keepNext/>
        <w:rPr>
          <w:ins w:id="2056" w:author="S4-211275" w:date="2021-08-27T10:02:00Z"/>
        </w:rPr>
      </w:pPr>
      <w:ins w:id="2057" w:author="S4-211275" w:date="2021-08-27T10:02:00Z">
        <w:r>
          <w:t>During media plane usage</w:t>
        </w:r>
      </w:ins>
    </w:p>
    <w:p w14:paraId="040D1589" w14:textId="77777777" w:rsidR="00A179C4" w:rsidRDefault="00A179C4" w:rsidP="00A179C4">
      <w:pPr>
        <w:pStyle w:val="B1"/>
        <w:rPr>
          <w:ins w:id="2058" w:author="S4-211275" w:date="2021-08-27T10:02:00Z"/>
        </w:rPr>
      </w:pPr>
      <w:ins w:id="2059" w:author="S4-211275" w:date="2021-08-27T10:02:00Z">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ToS value in the TCP </w:t>
        </w:r>
        <w:r w:rsidRPr="000E59BC">
          <w:rPr>
            <w:rStyle w:val="Code"/>
          </w:rPr>
          <w:t>SYN</w:t>
        </w:r>
        <w:r>
          <w:t xml:space="preserve"> packet, as provided by the 5GMS AF in an earlier step (see clause 5.3.4.3).</w:t>
        </w:r>
      </w:ins>
    </w:p>
    <w:p w14:paraId="04FFDF19" w14:textId="77777777" w:rsidR="00A179C4" w:rsidRDefault="00A179C4" w:rsidP="00A179C4">
      <w:pPr>
        <w:pStyle w:val="B1"/>
        <w:rPr>
          <w:ins w:id="2060" w:author="S4-211275" w:date="2021-08-27T10:02:00Z"/>
        </w:rPr>
      </w:pPr>
      <w:ins w:id="2061" w:author="S4-211275" w:date="2021-08-27T10:02:00Z">
        <w:r>
          <w:t>5.</w:t>
        </w:r>
        <w:r>
          <w:tab/>
          <w:t>The UPF detects a PDR match for the UE. Here, the PDR for the PDU Session (e.g. identified by the TEID) contains the ToS value. (The PDR was provided to the UPF in an earlier step as described in Clause 5.3.4.3.)</w:t>
        </w:r>
      </w:ins>
    </w:p>
    <w:p w14:paraId="671E69A4" w14:textId="5167C9E7" w:rsidR="00A179C4" w:rsidRDefault="00A179C4" w:rsidP="00A179C4">
      <w:pPr>
        <w:pStyle w:val="B1"/>
        <w:rPr>
          <w:ins w:id="2062" w:author="S4-211275" w:date="2021-08-27T10:02:00Z"/>
        </w:rPr>
      </w:pPr>
      <w:ins w:id="2063" w:author="S4-211275" w:date="2021-08-27T10:02:00Z">
        <w:r>
          <w:t>6</w:t>
        </w:r>
        <w:r w:rsidRPr="00C34955">
          <w:t>.</w:t>
        </w:r>
        <w:r w:rsidRPr="00C34955">
          <w:tab/>
          <w:t>The UPF creates a “UPF derived QoS Rule”, similar to the “UE derived QoS Rule” (see TS 23.501</w:t>
        </w:r>
        <w:r>
          <w:t xml:space="preserve"> [</w:t>
        </w:r>
      </w:ins>
      <w:ins w:id="2064" w:author="S4-211275" w:date="2021-08-27T10:06:00Z">
        <w:r w:rsidR="008253BC">
          <w:t>15</w:t>
        </w:r>
      </w:ins>
      <w:ins w:id="2065" w:author="S4-211275" w:date="2021-08-27T10:02:00Z">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ins>
    </w:p>
    <w:p w14:paraId="14C7B530" w14:textId="77777777" w:rsidR="00A179C4" w:rsidRDefault="00A179C4" w:rsidP="00A179C4">
      <w:pPr>
        <w:pStyle w:val="B1"/>
        <w:rPr>
          <w:ins w:id="2066" w:author="S4-211275" w:date="2021-08-27T10:02:00Z"/>
        </w:rPr>
      </w:pPr>
      <w:ins w:id="2067" w:author="S4-211275" w:date="2021-08-27T10:02:00Z">
        <w:r>
          <w:t>7.</w:t>
        </w:r>
        <w:r>
          <w:tab/>
          <w:t xml:space="preserve">The UPF forwards the TCP </w:t>
        </w:r>
        <w:r w:rsidRPr="00D4702F">
          <w:rPr>
            <w:rStyle w:val="Code"/>
          </w:rPr>
          <w:t>SYN</w:t>
        </w:r>
        <w:r>
          <w:t xml:space="preserve"> packet to the 5GMS AS.</w:t>
        </w:r>
      </w:ins>
    </w:p>
    <w:p w14:paraId="4C7EA889" w14:textId="77777777" w:rsidR="00A179C4" w:rsidRDefault="00A179C4" w:rsidP="00A179C4">
      <w:pPr>
        <w:pStyle w:val="B1"/>
        <w:rPr>
          <w:ins w:id="2068" w:author="S4-211275" w:date="2021-08-27T10:02:00Z"/>
        </w:rPr>
      </w:pPr>
      <w:ins w:id="2069" w:author="S4-211275" w:date="2021-08-27T10:02:00Z">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ins>
    </w:p>
    <w:p w14:paraId="32146F28" w14:textId="77777777" w:rsidR="00A179C4" w:rsidRDefault="00A179C4" w:rsidP="00A179C4">
      <w:pPr>
        <w:pStyle w:val="B1"/>
        <w:rPr>
          <w:ins w:id="2070" w:author="S4-211275" w:date="2021-08-27T10:02:00Z"/>
        </w:rPr>
      </w:pPr>
      <w:ins w:id="2071" w:author="S4-211275" w:date="2021-08-27T10:02:00Z">
        <w:r>
          <w:t>9.</w:t>
        </w:r>
        <w:r>
          <w:tab/>
          <w:t>The UPF detects a PDR match for the UE. Here, the PDR for the UE contains the 5-tuple of the TCP connection.</w:t>
        </w:r>
      </w:ins>
    </w:p>
    <w:p w14:paraId="54F90DC6" w14:textId="77777777" w:rsidR="00A179C4" w:rsidRDefault="00A179C4" w:rsidP="00A179C4">
      <w:pPr>
        <w:pStyle w:val="B1"/>
        <w:rPr>
          <w:ins w:id="2072" w:author="S4-211275" w:date="2021-08-27T10:02:00Z"/>
        </w:rPr>
      </w:pPr>
      <w:ins w:id="2073" w:author="S4-211275" w:date="2021-08-27T10:02:00Z">
        <w:r>
          <w:t>10.</w:t>
        </w:r>
        <w:r>
          <w:tab/>
          <w:t>The UPF encapsulates the downlink IP packet into an N3 packet. The UPF sets the QFI value in the N3 packet header.</w:t>
        </w:r>
      </w:ins>
    </w:p>
    <w:p w14:paraId="71924044" w14:textId="77777777" w:rsidR="00A179C4" w:rsidRDefault="00A179C4" w:rsidP="00A179C4">
      <w:pPr>
        <w:pStyle w:val="B1"/>
        <w:rPr>
          <w:ins w:id="2074" w:author="S4-211275" w:date="2021-08-27T10:02:00Z"/>
        </w:rPr>
      </w:pPr>
      <w:ins w:id="2075" w:author="S4-211275" w:date="2021-08-27T10:02:00Z">
        <w:r>
          <w:t>11.</w:t>
        </w:r>
        <w:r>
          <w:tab/>
          <w:t>The UPF sends the N3 packet to the UE via the RAN.</w:t>
        </w:r>
      </w:ins>
    </w:p>
    <w:p w14:paraId="12B85AA8" w14:textId="77777777" w:rsidR="00A179C4" w:rsidRDefault="00A179C4" w:rsidP="00A179C4">
      <w:pPr>
        <w:pStyle w:val="B1"/>
        <w:rPr>
          <w:ins w:id="2076" w:author="S4-211275" w:date="2021-08-27T10:02:00Z"/>
        </w:rPr>
      </w:pPr>
      <w:ins w:id="2077" w:author="S4-211275" w:date="2021-08-27T10:02:00Z">
        <w:r>
          <w:t>12.</w:t>
        </w:r>
        <w:r>
          <w:tab/>
          <w:t>The UE SDAP entity (Layer 2) detects a new QFI value.</w:t>
        </w:r>
      </w:ins>
    </w:p>
    <w:p w14:paraId="457A8C83" w14:textId="24B5FEC1" w:rsidR="00A179C4" w:rsidRDefault="00A179C4" w:rsidP="00A179C4">
      <w:pPr>
        <w:pStyle w:val="B1"/>
        <w:rPr>
          <w:ins w:id="2078" w:author="S4-211275" w:date="2021-08-27T10:02:00Z"/>
        </w:rPr>
      </w:pPr>
      <w:ins w:id="2079" w:author="S4-211275" w:date="2021-08-27T10:02:00Z">
        <w:r>
          <w:t>13.</w:t>
        </w:r>
        <w:r>
          <w:tab/>
          <w:t>Since Reflective QoS is activated for the PDU Session, the UE creates a “UE-derived QoS Rule” as defined in TS 23.501</w:t>
        </w:r>
      </w:ins>
      <w:ins w:id="2080" w:author="S4-211275" w:date="2021-08-27T10:06:00Z">
        <w:r w:rsidR="008253BC">
          <w:t xml:space="preserve"> [23]</w:t>
        </w:r>
      </w:ins>
      <w:ins w:id="2081" w:author="S4-211275" w:date="2021-08-27T10:02:00Z">
        <w:r>
          <w:t>, clause 5.7.5.2.</w:t>
        </w:r>
      </w:ins>
    </w:p>
    <w:p w14:paraId="096D6140" w14:textId="77777777" w:rsidR="00A179C4" w:rsidRDefault="00A179C4" w:rsidP="00A179C4">
      <w:pPr>
        <w:pStyle w:val="B1"/>
        <w:rPr>
          <w:ins w:id="2082" w:author="S4-211275" w:date="2021-08-27T10:02:00Z"/>
        </w:rPr>
      </w:pPr>
      <w:ins w:id="2083" w:author="S4-211275" w:date="2021-08-27T10:02:00Z">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ins>
    </w:p>
    <w:p w14:paraId="443877B1" w14:textId="77777777" w:rsidR="00A179C4" w:rsidRDefault="00A179C4" w:rsidP="00A179C4">
      <w:pPr>
        <w:pStyle w:val="B1"/>
        <w:rPr>
          <w:ins w:id="2084" w:author="S4-211275" w:date="2021-08-27T10:02:00Z"/>
        </w:rPr>
      </w:pPr>
      <w:ins w:id="2085" w:author="S4-211275" w:date="2021-08-27T10:02:00Z">
        <w:r>
          <w:t>15.</w:t>
        </w:r>
        <w:r>
          <w:tab/>
          <w:t xml:space="preserve">The 5GMS Client sends the TCP </w:t>
        </w:r>
        <w:r w:rsidRPr="00D4702F">
          <w:rPr>
            <w:rStyle w:val="Code"/>
          </w:rPr>
          <w:t>ACK</w:t>
        </w:r>
        <w:r>
          <w:t xml:space="preserve"> to complete the TCP connection handshake. (Unlike in step 4, this packet does not need to be marked with a specific ToS value by the 5GMS Client.)</w:t>
        </w:r>
      </w:ins>
    </w:p>
    <w:p w14:paraId="455497EB" w14:textId="77777777" w:rsidR="00A179C4" w:rsidRDefault="00A179C4" w:rsidP="00A179C4">
      <w:pPr>
        <w:pStyle w:val="B1"/>
        <w:rPr>
          <w:ins w:id="2086" w:author="S4-211275" w:date="2021-08-27T10:02:00Z"/>
        </w:rPr>
      </w:pPr>
      <w:ins w:id="2087" w:author="S4-211275" w:date="2021-08-27T10:02:00Z">
        <w:r>
          <w:t>16.</w:t>
        </w:r>
        <w:r>
          <w:tab/>
          <w:t>The UE SDAP entity (Layer 2) detects a PDR match for the UE. Here, the PDR is the 5-tuple as stored in the UE derived QoS rule.</w:t>
        </w:r>
      </w:ins>
    </w:p>
    <w:p w14:paraId="5954EB4F" w14:textId="77777777" w:rsidR="00A179C4" w:rsidRDefault="00A179C4" w:rsidP="00A179C4">
      <w:pPr>
        <w:pStyle w:val="B1"/>
        <w:rPr>
          <w:ins w:id="2088" w:author="S4-211275" w:date="2021-08-27T10:02:00Z"/>
        </w:rPr>
      </w:pPr>
      <w:ins w:id="2089" w:author="S4-211275" w:date="2021-08-27T10:02:00Z">
        <w:r>
          <w:t>17.</w:t>
        </w:r>
        <w:r>
          <w:tab/>
          <w:t>The UE encapsulates the IP packet into the according radio protocols, including the QFI marking.</w:t>
        </w:r>
      </w:ins>
    </w:p>
    <w:p w14:paraId="29D426D8" w14:textId="77777777" w:rsidR="00A179C4" w:rsidRDefault="00A179C4" w:rsidP="00A179C4">
      <w:pPr>
        <w:rPr>
          <w:ins w:id="2090" w:author="S4-211275" w:date="2021-08-27T10:02:00Z"/>
        </w:rPr>
      </w:pPr>
      <w:ins w:id="2091" w:author="S4-211275" w:date="2021-08-27T10:02:00Z">
        <w:r>
          <w:t>The 5GMS Client continues to use the established TCP connection.</w:t>
        </w:r>
      </w:ins>
    </w:p>
    <w:p w14:paraId="4AE2EA95" w14:textId="77777777" w:rsidR="00A179C4" w:rsidRDefault="00A179C4" w:rsidP="00A179C4">
      <w:pPr>
        <w:keepNext/>
        <w:rPr>
          <w:ins w:id="2092" w:author="S4-211275" w:date="2021-08-27T10:02:00Z"/>
        </w:rPr>
      </w:pPr>
      <w:ins w:id="2093" w:author="S4-211275" w:date="2021-08-27T10:02:00Z">
        <w:r>
          <w:lastRenderedPageBreak/>
          <w:t>Discussion:</w:t>
        </w:r>
      </w:ins>
    </w:p>
    <w:p w14:paraId="7E4E4638" w14:textId="118D0936" w:rsidR="00A179C4" w:rsidRDefault="00A179C4" w:rsidP="00A179C4">
      <w:pPr>
        <w:pStyle w:val="B1"/>
        <w:keepNext/>
        <w:rPr>
          <w:ins w:id="2094" w:author="S4-211275" w:date="2021-08-27T10:02:00Z"/>
        </w:rPr>
      </w:pPr>
      <w:ins w:id="2095" w:author="S4-211275" w:date="2021-08-27T10:02:00Z">
        <w:r>
          <w:t>-</w:t>
        </w:r>
        <w:r>
          <w:tab/>
          <w:t>TS 23.501 [</w:t>
        </w:r>
      </w:ins>
      <w:ins w:id="2096" w:author="S4-211275" w:date="2021-08-27T10:06:00Z">
        <w:r w:rsidR="008253BC">
          <w:t>23</w:t>
        </w:r>
      </w:ins>
      <w:ins w:id="2097" w:author="S4-211275" w:date="2021-08-27T10:02:00Z">
        <w:r>
          <w:t>] defines only a “UE-derived QoS Rule”. The concept does not exist for the UPF.</w:t>
        </w:r>
      </w:ins>
    </w:p>
    <w:p w14:paraId="1BE8C85C" w14:textId="77777777" w:rsidR="00A179C4" w:rsidRDefault="00A179C4" w:rsidP="00A179C4">
      <w:pPr>
        <w:pStyle w:val="B1"/>
        <w:rPr>
          <w:ins w:id="2098" w:author="S4-211275" w:date="2021-08-27T10:02:00Z"/>
        </w:rPr>
      </w:pPr>
      <w:ins w:id="2099" w:author="S4-211275" w:date="2021-08-27T10:02:00Z">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ins>
    </w:p>
    <w:p w14:paraId="4C5B2832" w14:textId="77777777" w:rsidR="00A179C4" w:rsidRDefault="00A179C4" w:rsidP="00A179C4">
      <w:pPr>
        <w:pStyle w:val="Heading4"/>
        <w:rPr>
          <w:ins w:id="2100" w:author="S4-211275" w:date="2021-08-27T10:02:00Z"/>
        </w:rPr>
      </w:pPr>
      <w:bookmarkStart w:id="2101" w:name="_Toc80952011"/>
      <w:ins w:id="2102" w:author="S4-211275" w:date="2021-08-27T10:02:00Z">
        <w:r>
          <w:rPr>
            <w:noProof/>
          </w:rPr>
          <w:t>5.3.6.7</w:t>
        </w:r>
        <w:r>
          <w:rPr>
            <w:noProof/>
          </w:rPr>
          <w:tab/>
        </w:r>
        <w:r>
          <w:t>Candidate IP-PFS Solution 4b: Using ToS marking for bi-directional QoS flow mapping, initiated by uplink traffic</w:t>
        </w:r>
        <w:bookmarkEnd w:id="2101"/>
      </w:ins>
    </w:p>
    <w:p w14:paraId="6021D789" w14:textId="77777777" w:rsidR="00A179C4" w:rsidRDefault="00A179C4" w:rsidP="00A179C4">
      <w:pPr>
        <w:keepNext/>
        <w:keepLines/>
        <w:rPr>
          <w:ins w:id="2103" w:author="S4-211275" w:date="2021-08-27T10:02:00Z"/>
        </w:rPr>
      </w:pPr>
      <w:ins w:id="2104" w:author="S4-211275" w:date="2021-08-27T10:02:00Z">
        <w:r>
          <w:t>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ToS values in the uplink traffic. Here, the IP packet with the ToS value reaches the 5GMS AS and is re-used for downlink traffic.</w:t>
        </w:r>
      </w:ins>
    </w:p>
    <w:p w14:paraId="0D5686A7" w14:textId="77777777" w:rsidR="00A179C4" w:rsidRDefault="00A179C4" w:rsidP="00A179C4">
      <w:pPr>
        <w:rPr>
          <w:ins w:id="2105" w:author="S4-211275" w:date="2021-08-27T10:02:00Z"/>
        </w:rPr>
      </w:pPr>
      <w:ins w:id="2106" w:author="S4-211275" w:date="2021-08-27T10:02:00Z">
        <w:r>
          <w:object w:dxaOrig="13000" w:dyaOrig="12930" w14:anchorId="1DD0CF88">
            <v:shape id="_x0000_i1052" type="#_x0000_t75" style="width:481.45pt;height:479.8pt" o:ole="">
              <v:imagedata r:id="rId52" o:title=""/>
            </v:shape>
            <o:OLEObject Type="Embed" ProgID="Mscgen.Chart" ShapeID="_x0000_i1052" DrawAspect="Content" ObjectID="_1691565026" r:id="rId53"/>
          </w:object>
        </w:r>
      </w:ins>
    </w:p>
    <w:p w14:paraId="4B786D04" w14:textId="77777777" w:rsidR="00A179C4" w:rsidRDefault="00A179C4" w:rsidP="00A179C4">
      <w:pPr>
        <w:pStyle w:val="TF"/>
        <w:rPr>
          <w:ins w:id="2107" w:author="S4-211275" w:date="2021-08-27T10:02:00Z"/>
        </w:rPr>
      </w:pPr>
      <w:ins w:id="2108" w:author="S4-211275" w:date="2021-08-27T10:02:00Z">
        <w:r>
          <w:t xml:space="preserve">Figure 5.3.6.7-1: </w:t>
        </w:r>
      </w:ins>
    </w:p>
    <w:p w14:paraId="65FAFCB4" w14:textId="77777777" w:rsidR="00A179C4" w:rsidRDefault="00A179C4" w:rsidP="00A179C4">
      <w:pPr>
        <w:keepNext/>
        <w:rPr>
          <w:ins w:id="2109" w:author="S4-211275" w:date="2021-08-27T10:02:00Z"/>
        </w:rPr>
      </w:pPr>
      <w:ins w:id="2110" w:author="S4-211275" w:date="2021-08-27T10:02:00Z">
        <w:r>
          <w:lastRenderedPageBreak/>
          <w:t>Assumptions:</w:t>
        </w:r>
      </w:ins>
    </w:p>
    <w:p w14:paraId="68BD85D1" w14:textId="77777777" w:rsidR="00A179C4" w:rsidRDefault="00A179C4" w:rsidP="00A179C4">
      <w:pPr>
        <w:pStyle w:val="B1"/>
        <w:keepNext/>
        <w:rPr>
          <w:ins w:id="2111" w:author="S4-211275" w:date="2021-08-27T10:02:00Z"/>
        </w:rPr>
      </w:pPr>
      <w:ins w:id="2112" w:author="S4-211275" w:date="2021-08-27T10:02:00Z">
        <w:r>
          <w:t>-</w:t>
        </w:r>
        <w:r>
          <w:tab/>
          <w:t>A PCC rule for the UE is activate in the 5G System. The PCC rule contains a Service Data Flow Filter with a ToS value and the UE IP address.</w:t>
        </w:r>
      </w:ins>
    </w:p>
    <w:p w14:paraId="49C38981" w14:textId="77777777" w:rsidR="00A179C4" w:rsidRDefault="00A179C4" w:rsidP="00A179C4">
      <w:pPr>
        <w:pStyle w:val="B1"/>
        <w:rPr>
          <w:ins w:id="2113" w:author="S4-211275" w:date="2021-08-27T10:02:00Z"/>
        </w:rPr>
      </w:pPr>
      <w:ins w:id="2114" w:author="S4-211275" w:date="2021-08-27T10:02:00Z">
        <w:r>
          <w:t>-</w:t>
        </w:r>
        <w:r>
          <w:tab/>
          <w:t>Reflective QoS is enabled for the PDU Session in question.</w:t>
        </w:r>
      </w:ins>
    </w:p>
    <w:p w14:paraId="6D7EE6E3" w14:textId="77777777" w:rsidR="00A179C4" w:rsidRDefault="00A179C4" w:rsidP="00A179C4">
      <w:pPr>
        <w:keepNext/>
        <w:rPr>
          <w:ins w:id="2115" w:author="S4-211275" w:date="2021-08-27T10:02:00Z"/>
        </w:rPr>
      </w:pPr>
      <w:ins w:id="2116" w:author="S4-211275" w:date="2021-08-27T10:02:00Z">
        <w:r>
          <w:t>Steps:</w:t>
        </w:r>
      </w:ins>
    </w:p>
    <w:p w14:paraId="386C882E" w14:textId="26A45BDA" w:rsidR="00A179C4" w:rsidRDefault="00A179C4" w:rsidP="00A179C4">
      <w:pPr>
        <w:keepNext/>
        <w:rPr>
          <w:ins w:id="2117" w:author="S4-211275" w:date="2021-08-27T10:02:00Z"/>
        </w:rPr>
      </w:pPr>
      <w:ins w:id="2118" w:author="S4-211275" w:date="2021-08-27T10:02:00Z">
        <w:r>
          <w:t>Provisioning: The 5GMS System is provisioned for Dynamic Policy usage as defined in clause 5.7.2 of TS 26.501 [</w:t>
        </w:r>
      </w:ins>
      <w:ins w:id="2119" w:author="S4-211275" w:date="2021-08-27T10:06:00Z">
        <w:r w:rsidR="008253BC">
          <w:t>15</w:t>
        </w:r>
      </w:ins>
      <w:ins w:id="2120" w:author="S4-211275" w:date="2021-08-27T10:02:00Z">
        <w:r>
          <w:t>], Clause 5.7.2. As result, various functions of the 5G System are provisioned for QoS usage as follows:</w:t>
        </w:r>
      </w:ins>
    </w:p>
    <w:p w14:paraId="36B10DF9" w14:textId="65D7B606" w:rsidR="00A179C4" w:rsidRDefault="00A179C4" w:rsidP="00A179C4">
      <w:pPr>
        <w:pStyle w:val="B1"/>
        <w:rPr>
          <w:ins w:id="2121" w:author="S4-211275" w:date="2021-08-27T10:02:00Z"/>
        </w:rPr>
      </w:pPr>
      <w:ins w:id="2122" w:author="S4-211275" w:date="2021-08-27T10:02:00Z">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ToS. The 5GMS Client has activated a Dynamic Policy as described in clause 5.7</w:t>
        </w:r>
        <w:r w:rsidRPr="00F14916">
          <w:t xml:space="preserve"> </w:t>
        </w:r>
        <w:r>
          <w:t>of TS 26.501 [</w:t>
        </w:r>
      </w:ins>
      <w:ins w:id="2123" w:author="S4-211275" w:date="2021-08-27T10:06:00Z">
        <w:r w:rsidR="008253BC">
          <w:t>15</w:t>
        </w:r>
      </w:ins>
      <w:ins w:id="2124" w:author="S4-211275" w:date="2021-08-27T10:02:00Z">
        <w:r>
          <w:t>].</w:t>
        </w:r>
      </w:ins>
    </w:p>
    <w:p w14:paraId="4171EB50" w14:textId="77777777" w:rsidR="00A179C4" w:rsidRDefault="00A179C4" w:rsidP="00A179C4">
      <w:pPr>
        <w:pStyle w:val="B1"/>
        <w:rPr>
          <w:ins w:id="2125" w:author="S4-211275" w:date="2021-08-27T10:02:00Z"/>
        </w:rPr>
      </w:pPr>
      <w:ins w:id="2126" w:author="S4-211275" w:date="2021-08-27T10:02:00Z">
        <w:r>
          <w:t>2.</w:t>
        </w:r>
        <w:r>
          <w:tab/>
          <w:t>The 5GMS AF has provisioned the information for a Dynamic PCC rule with the PCF (possibly through NEF).</w:t>
        </w:r>
      </w:ins>
    </w:p>
    <w:p w14:paraId="4A5D3E71" w14:textId="77777777" w:rsidR="00A179C4" w:rsidRDefault="00A179C4" w:rsidP="00A179C4">
      <w:pPr>
        <w:pStyle w:val="B1"/>
        <w:rPr>
          <w:ins w:id="2127" w:author="S4-211275" w:date="2021-08-27T10:02:00Z"/>
        </w:rPr>
      </w:pPr>
      <w:ins w:id="2128" w:author="S4-211275" w:date="2021-08-27T10:02:00Z">
        <w:r>
          <w:t>3.</w:t>
        </w:r>
        <w:r>
          <w:tab/>
          <w:t>The PCF has authorized the request and created a PCC rule. The PCF has sent the PCC rule to the SMF, which has forwarded the QoS rule to the UE and to the UPF.</w:t>
        </w:r>
      </w:ins>
    </w:p>
    <w:p w14:paraId="763161D8" w14:textId="77777777" w:rsidR="00A179C4" w:rsidRDefault="00A179C4" w:rsidP="00A179C4">
      <w:pPr>
        <w:keepNext/>
        <w:rPr>
          <w:ins w:id="2129" w:author="S4-211275" w:date="2021-08-27T10:02:00Z"/>
        </w:rPr>
      </w:pPr>
      <w:ins w:id="2130" w:author="S4-211275" w:date="2021-08-27T10:02:00Z">
        <w:r>
          <w:t>During Media Plane usage</w:t>
        </w:r>
      </w:ins>
    </w:p>
    <w:p w14:paraId="5F8391C7" w14:textId="77777777" w:rsidR="00A179C4" w:rsidRDefault="00A179C4" w:rsidP="00A179C4">
      <w:pPr>
        <w:pStyle w:val="B1"/>
        <w:rPr>
          <w:ins w:id="2131" w:author="S4-211275" w:date="2021-08-27T10:02:00Z"/>
        </w:rPr>
      </w:pPr>
      <w:ins w:id="2132" w:author="S4-211275" w:date="2021-08-27T10:02:00Z">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ToS value in the TCP </w:t>
        </w:r>
        <w:r w:rsidRPr="00B5691A">
          <w:rPr>
            <w:rStyle w:val="Code"/>
          </w:rPr>
          <w:t>SYN</w:t>
        </w:r>
        <w:r>
          <w:t xml:space="preserve"> packet, as provided by the 5GMS AF in an earlier step (see clause 5.3.4.3).</w:t>
        </w:r>
      </w:ins>
    </w:p>
    <w:p w14:paraId="557C784D" w14:textId="77777777" w:rsidR="00A179C4" w:rsidRDefault="00A179C4" w:rsidP="00A179C4">
      <w:pPr>
        <w:pStyle w:val="B1"/>
        <w:rPr>
          <w:ins w:id="2133" w:author="S4-211275" w:date="2021-08-27T10:02:00Z"/>
        </w:rPr>
      </w:pPr>
      <w:ins w:id="2134" w:author="S4-211275" w:date="2021-08-27T10:02:00Z">
        <w:r>
          <w:t>5.</w:t>
        </w:r>
        <w:r>
          <w:tab/>
          <w:t>The 5GMS AS reads the ToS value from the uplink packet. The 5GMS AS uses the uplink ToS value to mark all downlink packets in that TCP connection.</w:t>
        </w:r>
      </w:ins>
    </w:p>
    <w:p w14:paraId="2320093A" w14:textId="77777777" w:rsidR="00A179C4" w:rsidRDefault="00A179C4" w:rsidP="00A179C4">
      <w:pPr>
        <w:pStyle w:val="NO"/>
        <w:rPr>
          <w:ins w:id="2135" w:author="S4-211275" w:date="2021-08-27T10:02:00Z"/>
        </w:rPr>
      </w:pPr>
      <w:ins w:id="2136" w:author="S4-211275" w:date="2021-08-27T10:02:00Z">
        <w:r>
          <w:t>NOTE:</w:t>
        </w:r>
        <w:r>
          <w:tab/>
          <w:t>When the 5G System employs an N6 NAT, the N6 NAT may set the downlink ToS value to the same value as the uplink ToS value.</w:t>
        </w:r>
      </w:ins>
    </w:p>
    <w:p w14:paraId="1F0EB516" w14:textId="77777777" w:rsidR="00A179C4" w:rsidRDefault="00A179C4" w:rsidP="00A179C4">
      <w:pPr>
        <w:pStyle w:val="B1"/>
        <w:rPr>
          <w:ins w:id="2137" w:author="S4-211275" w:date="2021-08-27T10:02:00Z"/>
        </w:rPr>
      </w:pPr>
      <w:ins w:id="2138" w:author="S4-211275" w:date="2021-08-27T10:02:00Z">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ins>
    </w:p>
    <w:p w14:paraId="1245DD9E" w14:textId="77777777" w:rsidR="00A179C4" w:rsidRDefault="00A179C4" w:rsidP="00A179C4">
      <w:pPr>
        <w:pStyle w:val="B1"/>
        <w:rPr>
          <w:ins w:id="2139" w:author="S4-211275" w:date="2021-08-27T10:02:00Z"/>
        </w:rPr>
      </w:pPr>
      <w:ins w:id="2140" w:author="S4-211275" w:date="2021-08-27T10:02:00Z">
        <w:r>
          <w:t>7.</w:t>
        </w:r>
        <w:r>
          <w:tab/>
          <w:t>The UPF detects a PDR match for the UE. Here, the PDR for the UE IP address contains the ToS value. (The PDR was provided to the UPF in an earlier step as described in clause 5.3.4.3.)</w:t>
        </w:r>
      </w:ins>
    </w:p>
    <w:p w14:paraId="1D53BAF6" w14:textId="77777777" w:rsidR="00A179C4" w:rsidRDefault="00A179C4" w:rsidP="00A179C4">
      <w:pPr>
        <w:pStyle w:val="B1"/>
        <w:rPr>
          <w:ins w:id="2141" w:author="S4-211275" w:date="2021-08-27T10:02:00Z"/>
        </w:rPr>
      </w:pPr>
      <w:ins w:id="2142" w:author="S4-211275" w:date="2021-08-27T10:02:00Z">
        <w:r>
          <w:t>8.</w:t>
        </w:r>
        <w:r>
          <w:tab/>
          <w:t>The UPF encapsulates the downlink IP packet into an N3 packet. The UPF sets the QFI value in the N3 packet header.</w:t>
        </w:r>
      </w:ins>
    </w:p>
    <w:p w14:paraId="30382A90" w14:textId="77777777" w:rsidR="00A179C4" w:rsidRDefault="00A179C4" w:rsidP="00A179C4">
      <w:pPr>
        <w:pStyle w:val="B1"/>
        <w:rPr>
          <w:ins w:id="2143" w:author="S4-211275" w:date="2021-08-27T10:02:00Z"/>
        </w:rPr>
      </w:pPr>
      <w:ins w:id="2144" w:author="S4-211275" w:date="2021-08-27T10:02:00Z">
        <w:r>
          <w:t>9.</w:t>
        </w:r>
        <w:r>
          <w:tab/>
          <w:t>The UPF sends the N3 packet to the RAN and the RAN marks the QFI value in the SDAP layer, sending the packet to the UE.</w:t>
        </w:r>
      </w:ins>
    </w:p>
    <w:p w14:paraId="75C59CD1" w14:textId="77777777" w:rsidR="00A179C4" w:rsidRDefault="00A179C4" w:rsidP="00A179C4">
      <w:pPr>
        <w:pStyle w:val="B1"/>
        <w:rPr>
          <w:ins w:id="2145" w:author="S4-211275" w:date="2021-08-27T10:02:00Z"/>
        </w:rPr>
      </w:pPr>
      <w:ins w:id="2146" w:author="S4-211275" w:date="2021-08-27T10:02:00Z">
        <w:r>
          <w:t>10.</w:t>
        </w:r>
        <w:r>
          <w:tab/>
          <w:t>The UE SDAP entity (Layer 2) detects a new QFI value.</w:t>
        </w:r>
      </w:ins>
    </w:p>
    <w:p w14:paraId="391DFB35" w14:textId="08EE2DF3" w:rsidR="00A179C4" w:rsidRDefault="00A179C4" w:rsidP="00A179C4">
      <w:pPr>
        <w:pStyle w:val="B1"/>
        <w:rPr>
          <w:ins w:id="2147" w:author="S4-211275" w:date="2021-08-27T10:02:00Z"/>
        </w:rPr>
      </w:pPr>
      <w:ins w:id="2148" w:author="S4-211275" w:date="2021-08-27T10:02:00Z">
        <w:r>
          <w:t>11.</w:t>
        </w:r>
        <w:r>
          <w:tab/>
          <w:t>Since Reflective QoS is activated for the PDU Session, the UE SDAP entity (Layer 2) creates a “UE-derived QoS Rule” as defined in TS 23.501 [</w:t>
        </w:r>
      </w:ins>
      <w:ins w:id="2149" w:author="S4-211275" w:date="2021-08-27T10:06:00Z">
        <w:r w:rsidR="008253BC">
          <w:t>23</w:t>
        </w:r>
      </w:ins>
      <w:ins w:id="2150" w:author="S4-211275" w:date="2021-08-27T10:02:00Z">
        <w:r>
          <w:t>], clause 5.7.5.2.</w:t>
        </w:r>
      </w:ins>
    </w:p>
    <w:p w14:paraId="4E3AEEB4" w14:textId="77777777" w:rsidR="00A179C4" w:rsidRDefault="00A179C4" w:rsidP="00A179C4">
      <w:pPr>
        <w:pStyle w:val="B1"/>
        <w:rPr>
          <w:ins w:id="2151" w:author="S4-211275" w:date="2021-08-27T10:02:00Z"/>
        </w:rPr>
      </w:pPr>
      <w:ins w:id="2152" w:author="S4-211275" w:date="2021-08-27T10:02:00Z">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ins>
    </w:p>
    <w:p w14:paraId="45E4500C" w14:textId="77777777" w:rsidR="00A179C4" w:rsidRDefault="00A179C4" w:rsidP="00A179C4">
      <w:pPr>
        <w:pStyle w:val="B1"/>
        <w:rPr>
          <w:ins w:id="2153" w:author="S4-211275" w:date="2021-08-27T10:02:00Z"/>
        </w:rPr>
      </w:pPr>
      <w:ins w:id="2154" w:author="S4-211275" w:date="2021-08-27T10:02:00Z">
        <w:r>
          <w:t>13.</w:t>
        </w:r>
        <w:r>
          <w:tab/>
          <w:t xml:space="preserve">The 5GMS Client send the TCP </w:t>
        </w:r>
        <w:r w:rsidRPr="008A7070">
          <w:rPr>
            <w:rStyle w:val="Code"/>
          </w:rPr>
          <w:t>ACK</w:t>
        </w:r>
        <w:r>
          <w:t xml:space="preserve"> to complete the TCP connection handshake. (Unlike in step 4, this packet does not need to be marked with a specific ToS value by the 5GMS Client.)</w:t>
        </w:r>
      </w:ins>
    </w:p>
    <w:p w14:paraId="62DFC256" w14:textId="77777777" w:rsidR="00A179C4" w:rsidRDefault="00A179C4" w:rsidP="00A179C4">
      <w:pPr>
        <w:pStyle w:val="B1"/>
        <w:rPr>
          <w:ins w:id="2155" w:author="S4-211275" w:date="2021-08-27T10:02:00Z"/>
        </w:rPr>
      </w:pPr>
      <w:ins w:id="2156" w:author="S4-211275" w:date="2021-08-27T10:02:00Z">
        <w:r>
          <w:t>14.</w:t>
        </w:r>
        <w:r>
          <w:tab/>
          <w:t>The UE SDAP entity (Layer 2) detects a PDR match for the UE. Here, the PDR is the 5-tuple as stored in the UE-derived QoS rule.</w:t>
        </w:r>
      </w:ins>
    </w:p>
    <w:p w14:paraId="3D2F3F40" w14:textId="77777777" w:rsidR="00A179C4" w:rsidRDefault="00A179C4" w:rsidP="00A179C4">
      <w:pPr>
        <w:pStyle w:val="B1"/>
        <w:rPr>
          <w:ins w:id="2157" w:author="S4-211275" w:date="2021-08-27T10:02:00Z"/>
        </w:rPr>
      </w:pPr>
      <w:ins w:id="2158" w:author="S4-211275" w:date="2021-08-27T10:02:00Z">
        <w:r>
          <w:t>15.</w:t>
        </w:r>
        <w:r>
          <w:tab/>
          <w:t>The UE SDAP entity (Layer 2) encapsulates the IP packet into the according radio protocols, including the QFI marking.</w:t>
        </w:r>
      </w:ins>
    </w:p>
    <w:p w14:paraId="589A4434" w14:textId="77777777" w:rsidR="00A179C4" w:rsidRDefault="00A179C4" w:rsidP="00A179C4">
      <w:pPr>
        <w:rPr>
          <w:ins w:id="2159" w:author="S4-211275" w:date="2021-08-27T10:02:00Z"/>
        </w:rPr>
      </w:pPr>
      <w:ins w:id="2160" w:author="S4-211275" w:date="2021-08-27T10:02:00Z">
        <w:r>
          <w:t>The 5GMS Client continues to use the established TCP connection.</w:t>
        </w:r>
      </w:ins>
    </w:p>
    <w:p w14:paraId="31376372" w14:textId="77777777" w:rsidR="00A179C4" w:rsidRDefault="00A179C4" w:rsidP="00A179C4">
      <w:pPr>
        <w:keepNext/>
        <w:rPr>
          <w:ins w:id="2161" w:author="S4-211275" w:date="2021-08-27T10:02:00Z"/>
        </w:rPr>
      </w:pPr>
      <w:ins w:id="2162" w:author="S4-211275" w:date="2021-08-27T10:02:00Z">
        <w:r>
          <w:t>Discussion:</w:t>
        </w:r>
      </w:ins>
    </w:p>
    <w:p w14:paraId="34EEDD1D" w14:textId="77777777" w:rsidR="00A179C4" w:rsidRDefault="00A179C4" w:rsidP="00A179C4">
      <w:pPr>
        <w:pStyle w:val="B1"/>
        <w:rPr>
          <w:ins w:id="2163" w:author="S4-211275" w:date="2021-08-27T10:02:00Z"/>
        </w:rPr>
      </w:pPr>
      <w:ins w:id="2164" w:author="S4-211275" w:date="2021-08-27T10:02:00Z">
        <w:r>
          <w:t>-</w:t>
        </w:r>
        <w:r>
          <w:tab/>
          <w:t>The  5GMS AS needs to determine whether QoS should be used for this session and which ToS value to use.</w:t>
        </w:r>
      </w:ins>
    </w:p>
    <w:p w14:paraId="4AA56D10" w14:textId="77777777" w:rsidR="00A179C4" w:rsidRDefault="00A179C4" w:rsidP="00A179C4">
      <w:pPr>
        <w:pStyle w:val="B1"/>
        <w:rPr>
          <w:ins w:id="2165" w:author="S4-211275" w:date="2021-08-27T10:02:00Z"/>
        </w:rPr>
      </w:pPr>
      <w:ins w:id="2166" w:author="S4-211275" w:date="2021-08-27T10:02:00Z">
        <w:r>
          <w:lastRenderedPageBreak/>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ins>
    </w:p>
    <w:p w14:paraId="3C28EB3D" w14:textId="77777777" w:rsidR="00A179C4" w:rsidRPr="000A2627" w:rsidRDefault="00A179C4" w:rsidP="00A179C4">
      <w:pPr>
        <w:pPrChange w:id="2167" w:author="S4-211275" w:date="2021-08-27T10:02:00Z">
          <w:pPr>
            <w:pStyle w:val="EditorsNote"/>
          </w:pPr>
        </w:pPrChange>
      </w:pPr>
    </w:p>
    <w:p w14:paraId="53D7F19A" w14:textId="6F9271AD" w:rsidR="0008350E" w:rsidRDefault="0008350E" w:rsidP="0008350E">
      <w:pPr>
        <w:pStyle w:val="Heading2"/>
      </w:pPr>
      <w:bookmarkStart w:id="2168" w:name="_Toc61872330"/>
      <w:bookmarkStart w:id="2169" w:name="_Toc80952012"/>
      <w:r>
        <w:t>5.4</w:t>
      </w:r>
      <w:r>
        <w:tab/>
      </w:r>
      <w:bookmarkEnd w:id="2168"/>
      <w:r w:rsidRPr="004D4749">
        <w:t>Additional/</w:t>
      </w:r>
      <w:r w:rsidR="00752784">
        <w:t>n</w:t>
      </w:r>
      <w:r w:rsidRPr="004D4749">
        <w:t>ew transport protocols</w:t>
      </w:r>
      <w:bookmarkEnd w:id="2169"/>
    </w:p>
    <w:p w14:paraId="1E5C7FBB" w14:textId="77777777" w:rsidR="0008350E" w:rsidRDefault="0008350E" w:rsidP="0008350E">
      <w:pPr>
        <w:pStyle w:val="Heading3"/>
      </w:pPr>
      <w:bookmarkStart w:id="2170" w:name="_Toc61872331"/>
      <w:bookmarkStart w:id="2171" w:name="_Toc80952013"/>
      <w:r>
        <w:t>5.4.1</w:t>
      </w:r>
      <w:r>
        <w:tab/>
      </w:r>
      <w:bookmarkEnd w:id="2170"/>
      <w:r>
        <w:t>Description</w:t>
      </w:r>
      <w:bookmarkEnd w:id="2171"/>
    </w:p>
    <w:p w14:paraId="717D74E6" w14:textId="71822CA7" w:rsidR="00711918" w:rsidRPr="00711918" w:rsidRDefault="00711918" w:rsidP="00642C3E">
      <w:pPr>
        <w:pStyle w:val="Heading4"/>
      </w:pPr>
      <w:bookmarkStart w:id="2172" w:name="_Toc80952014"/>
      <w:r>
        <w:t>5.4.1.1</w:t>
      </w:r>
      <w:r>
        <w:tab/>
        <w:t>General</w:t>
      </w:r>
      <w:bookmarkEnd w:id="2172"/>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E92606A" w:rsidR="0008350E" w:rsidRDefault="0008350E" w:rsidP="0008350E">
      <w:pPr>
        <w:rPr>
          <w:lang w:val="en-US"/>
        </w:rPr>
      </w:pPr>
      <w:r>
        <w:rPr>
          <w:lang w:val="en-US"/>
        </w:rPr>
        <w:t>Based on [</w:t>
      </w:r>
      <w:r w:rsidRPr="002455D1">
        <w:rPr>
          <w:highlight w:val="yellow"/>
          <w:lang w:val="en-US"/>
        </w:rPr>
        <w:t>X</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05917185"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ins w:id="2173" w:author="S4-211274" w:date="2021-08-27T09:51:00Z">
        <w:r w:rsidR="00AD1634">
          <w:rPr>
            <w:lang w:val="en-US"/>
          </w:rPr>
          <w:t xml:space="preserve">a new transport protocol </w:t>
        </w:r>
      </w:ins>
      <w:del w:id="2174" w:author="S4-211274" w:date="2021-08-27T09:51:00Z">
        <w:r w:rsidDel="00AD1634">
          <w:rPr>
            <w:lang w:val="en-US"/>
          </w:rPr>
          <w:delText xml:space="preserve">transport functions </w:delText>
        </w:r>
      </w:del>
      <w:r>
        <w:rPr>
          <w:lang w:val="en-US"/>
        </w:rPr>
        <w:t>on top of UDP</w:t>
      </w:r>
      <w:r w:rsidR="00363C1F">
        <w:rPr>
          <w:lang w:val="en-US"/>
        </w:rPr>
        <w:t xml:space="preserve">, </w:t>
      </w:r>
      <w:ins w:id="2175" w:author="S4-211274" w:date="2021-08-27T09:51:00Z">
        <w:r w:rsidR="00AD1634">
          <w:rPr>
            <w:lang w:val="en-US"/>
          </w:rPr>
          <w:t xml:space="preserve">that can be implemented </w:t>
        </w:r>
      </w:ins>
      <w:r w:rsidR="00363C1F">
        <w:rPr>
          <w:lang w:val="en-US"/>
        </w:rPr>
        <w:t>outside the operating system kernel,</w:t>
      </w:r>
      <w:r>
        <w:rPr>
          <w:lang w:val="en-US"/>
        </w:rPr>
        <w:t xml:space="preserve"> in the user space</w:t>
      </w:r>
      <w:ins w:id="2176" w:author="S4-211274" w:date="2021-08-27T09:52:00Z">
        <w:r w:rsidR="00AD1634">
          <w:rPr>
            <w:lang w:val="en-US"/>
          </w:rPr>
          <w:t xml:space="preserve">. </w:t>
        </w:r>
        <w:r w:rsidR="00AD1634">
          <w:rPr>
            <w:lang w:val="en-US"/>
          </w:rPr>
          <w:t>This new transport protocol is</w:t>
        </w:r>
      </w:ins>
      <w:del w:id="2177" w:author="S4-211274" w:date="2021-08-27T09:52:00Z">
        <w:r w:rsidDel="00AD1634">
          <w:rPr>
            <w:lang w:val="en-US"/>
          </w:rPr>
          <w:delText xml:space="preserve"> –</w:delText>
        </w:r>
      </w:del>
      <w:r>
        <w:rPr>
          <w:lang w:val="en-US"/>
        </w:rPr>
        <w:t xml:space="preserve"> referred to as Q</w:t>
      </w:r>
      <w:r w:rsidR="00752784">
        <w:rPr>
          <w:lang w:val="en-US"/>
        </w:rPr>
        <w:t>UI</w:t>
      </w:r>
      <w:r>
        <w:rPr>
          <w:lang w:val="en-US"/>
        </w:rPr>
        <w:t>C.</w:t>
      </w:r>
    </w:p>
    <w:p w14:paraId="6BFB6F6D" w14:textId="02D3D198" w:rsidR="0008350E" w:rsidRDefault="0008350E" w:rsidP="0008350E">
      <w:pPr>
        <w:rPr>
          <w:ins w:id="2178" w:author="S4-211274" w:date="2021-08-27T09:52:00Z"/>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131C5A5C" w14:textId="6F1EE98D" w:rsidR="00AD1634" w:rsidDel="00AD1634" w:rsidRDefault="00AD1634" w:rsidP="0008350E">
      <w:pPr>
        <w:rPr>
          <w:del w:id="2179" w:author="S4-211274" w:date="2021-08-27T09:52:00Z"/>
          <w:lang w:val="en-US"/>
        </w:rPr>
      </w:pPr>
      <w:ins w:id="2180" w:author="S4-211274" w:date="2021-08-27T09:52:00Z">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ins>
    </w:p>
    <w:p w14:paraId="50F4DBD1" w14:textId="7FA5A507"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Pr="00B32C48">
        <w:rPr>
          <w:lang w:val="en-US"/>
        </w:rPr>
        <w:t xml:space="preserve">, packet loss in one stream does not block progress on other </w:t>
      </w:r>
      <w:r w:rsidRPr="00B32C48">
        <w:rPr>
          <w:lang w:val="en-US"/>
        </w:rPr>
        <w:lastRenderedPageBreak/>
        <w:t>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55"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ins w:id="2181" w:author="S4-211274" w:date="2021-08-27T09:53:00Z">
        <w:r w:rsidR="00AD1634">
          <w:rPr>
            <w:lang w:val="en-US"/>
          </w:rPr>
          <w:t xml:space="preserve">HTTP/3 over </w:t>
        </w:r>
      </w:ins>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2AAB761B" w:rsidR="00711918" w:rsidRPr="004375A3" w:rsidRDefault="00711918" w:rsidP="004375A3">
      <w:pPr>
        <w:pStyle w:val="Heading4"/>
      </w:pPr>
      <w:bookmarkStart w:id="2182" w:name="_Hlk72830909"/>
      <w:bookmarkStart w:id="2183" w:name="_Toc80952015"/>
      <w:r>
        <w:t>5.4.1.2</w:t>
      </w:r>
      <w:r>
        <w:tab/>
        <w:t xml:space="preserve">Performance Considerations for HTTP/3 </w:t>
      </w:r>
      <w:del w:id="2184" w:author="S4-211274" w:date="2021-08-27T09:53:00Z">
        <w:r w:rsidDel="00AD1634">
          <w:delText xml:space="preserve">using IETF QUIC </w:delText>
        </w:r>
      </w:del>
      <w:r>
        <w:t>over 5G Networks</w:t>
      </w:r>
      <w:bookmarkEnd w:id="2182"/>
      <w:bookmarkEnd w:id="2183"/>
    </w:p>
    <w:p w14:paraId="5F4AD509" w14:textId="12557A00"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w:t>
      </w:r>
      <w:del w:id="2185" w:author="S4-211274" w:date="2021-08-27T09:53:00Z">
        <w:r w:rsidDel="00AD1634">
          <w:delText xml:space="preserve"> enough</w:delText>
        </w:r>
      </w:del>
      <w:r>
        <w:t xml:space="preserve">, deployment, all in parallel. The performance of HTTP/3 </w:t>
      </w:r>
      <w:commentRangeStart w:id="2186"/>
      <w:del w:id="2187" w:author="S4-211274" w:date="2021-08-27T09:54:00Z">
        <w:r w:rsidDel="00AD1634">
          <w:delText xml:space="preserve">over IETF QUIC </w:delText>
        </w:r>
      </w:del>
      <w:commentRangeEnd w:id="2186"/>
      <w:r w:rsidR="00AD1634">
        <w:rPr>
          <w:rStyle w:val="CommentReference"/>
        </w:rPr>
        <w:commentReference w:id="2186"/>
      </w:r>
      <w:r>
        <w:t>in environments that have not been encountered during deployments to date is still an open question. Of greatest interest for this study, is the performance of HTTP/3</w:t>
      </w:r>
      <w:del w:id="2188" w:author="S4-211274" w:date="2021-08-27T09:54:00Z">
        <w:r w:rsidDel="00AD1634">
          <w:delText xml:space="preserve"> over IETF QUIC</w:delText>
        </w:r>
      </w:del>
      <w:r>
        <w:t xml:space="preserve"> in 5G networks. Although deployment of 5G networks has begun, most deployment experience with HTTP/3 </w:t>
      </w:r>
      <w:del w:id="2189" w:author="S4-211274" w:date="2021-08-27T09:54:00Z">
        <w:r w:rsidDel="00AD1634">
          <w:delText xml:space="preserve">over IETF QUIC </w:delText>
        </w:r>
      </w:del>
      <w:r>
        <w:t>in mobile networks over the past few years has been in non-5G networks.</w:t>
      </w:r>
    </w:p>
    <w:p w14:paraId="0BB5EF55" w14:textId="59FD116E" w:rsidR="003B38D1" w:rsidRDefault="003B38D1" w:rsidP="003B38D1">
      <w:r>
        <w:t xml:space="preserve">When end users have used HTTP/3 </w:t>
      </w:r>
      <w:del w:id="2190" w:author="S4-211274" w:date="2021-08-27T09:54:00Z">
        <w:r w:rsidDel="00AD1634">
          <w:delText xml:space="preserve">over QUIC </w:delText>
        </w:r>
      </w:del>
      <w:r>
        <w:t>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777777"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w:t>
      </w:r>
      <w:r>
        <w:lastRenderedPageBreak/>
        <w:t xml:space="preserve">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 </w:t>
      </w:r>
    </w:p>
    <w:p w14:paraId="7585951F" w14:textId="022578F6" w:rsidR="00711918" w:rsidRDefault="00711918" w:rsidP="004375A3">
      <w:pPr>
        <w:pStyle w:val="Heading4"/>
      </w:pPr>
      <w:bookmarkStart w:id="2191" w:name="_Hlk72830985"/>
      <w:bookmarkStart w:id="2192" w:name="_Toc80952016"/>
      <w:r>
        <w:t>5.4.1.3</w:t>
      </w:r>
      <w:r>
        <w:tab/>
        <w:t>Performance Considerations for IETF QUIC over 5G networks</w:t>
      </w:r>
      <w:bookmarkEnd w:id="2191"/>
      <w:bookmarkEnd w:id="2192"/>
    </w:p>
    <w:p w14:paraId="3A78FA08" w14:textId="6F7A9450" w:rsidR="00711918" w:rsidRDefault="003B38D1" w:rsidP="00711918">
      <w:r>
        <w:t>The standardized QUIC congestion control and recovery procedures in [</w:t>
      </w:r>
      <w:r w:rsidR="001007DD">
        <w:t>34</w:t>
      </w:r>
      <w:r>
        <w:t>] are chosen to emulate TCP’s standardized behavio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156B315C" w:rsidR="004375A3" w:rsidRDefault="004375A3" w:rsidP="004375A3">
      <w:pPr>
        <w:pStyle w:val="Heading4"/>
      </w:pPr>
      <w:bookmarkStart w:id="2193" w:name="_Hlk72831034"/>
      <w:bookmarkStart w:id="2194" w:name="_Toc80952017"/>
      <w:r>
        <w:t>5.4.1.4</w:t>
      </w:r>
      <w:r>
        <w:tab/>
        <w:t xml:space="preserve">Management Considerations for HTTP/3 </w:t>
      </w:r>
      <w:del w:id="2195" w:author="S4-211274" w:date="2021-08-27T09:54:00Z">
        <w:r w:rsidDel="00AD1634">
          <w:delText xml:space="preserve">and QUIC </w:delText>
        </w:r>
      </w:del>
      <w:r>
        <w:t>in 5G networks</w:t>
      </w:r>
      <w:bookmarkEnd w:id="2193"/>
      <w:bookmarkEnd w:id="2194"/>
    </w:p>
    <w:p w14:paraId="3A93427A" w14:textId="749DA6BF" w:rsidR="003B38D1" w:rsidRDefault="003B38D1" w:rsidP="004375A3">
      <w:r>
        <w:t xml:space="preserve">One of the biggest distinctions between HTTP/2 over TCP and HTTP/3 over QUIC has been the encryption of almost all transport-level information </w:t>
      </w:r>
      <w:ins w:id="2196" w:author="S4-211274" w:date="2021-08-27T09:54:00Z">
        <w:r w:rsidR="00AD1634">
          <w:t xml:space="preserve">carried </w:t>
        </w:r>
      </w:ins>
      <w:r>
        <w:t xml:space="preserve">in QUIC. This information, which was not encrypted in TCP even when it was carrying encrypted payloads, was often used in network management to identify and troubleshoot performance problems on the Internet. In most of experience with HTTP/3 </w:t>
      </w:r>
      <w:del w:id="2197" w:author="S4-211274" w:date="2021-08-27T09:54:00Z">
        <w:r w:rsidDel="00AD1634">
          <w:delText xml:space="preserve">over QUIC </w:delText>
        </w:r>
      </w:del>
      <w:r>
        <w:t>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del w:id="2198" w:author="S4-211274" w:date="2021-08-27T09:55:00Z">
        <w:r w:rsidDel="00AD1634">
          <w:delText>t</w:delText>
        </w:r>
      </w:del>
      <w:ins w:id="2199" w:author="S4-211274" w:date="2021-08-27T09:55:00Z">
        <w:r w:rsidR="00AD1634">
          <w:t>HTTP/3</w:t>
        </w:r>
      </w:ins>
      <w:r>
        <w:t xml:space="preserve">, since QUIC transport-level information is not available unless a device has a security context for the encrypted QUIC connection. It is likely that we </w:t>
      </w:r>
      <w:ins w:id="2200" w:author="S4-211274" w:date="2021-08-27T09:55:00Z">
        <w:r w:rsidR="00AD1634">
          <w:t xml:space="preserve">will </w:t>
        </w:r>
      </w:ins>
      <w:r>
        <w:t>need to enhance the 3GPP QoS framework, and that if an application is using QUIC, 5-tuples are not sufficient for per-flow QoS.</w:t>
      </w:r>
    </w:p>
    <w:p w14:paraId="5D0C1507" w14:textId="3A4CD933" w:rsidR="003B38D1" w:rsidRDefault="003B38D1" w:rsidP="0008350E">
      <w:pPr>
        <w:rPr>
          <w:ins w:id="2201" w:author="S4-211274" w:date="2021-08-27T09:55:00Z"/>
        </w:rPr>
      </w:pPr>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rPr>
          <w:ins w:id="2202" w:author="S4-211274" w:date="2021-08-27T09:56:00Z"/>
        </w:rPr>
      </w:pPr>
      <w:bookmarkStart w:id="2203" w:name="_Hlk80728847"/>
      <w:bookmarkStart w:id="2204" w:name="_Toc80952018"/>
      <w:ins w:id="2205" w:author="S4-211274" w:date="2021-08-27T09:56:00Z">
        <w:r>
          <w:t>5.4.1.5</w:t>
        </w:r>
        <w:r>
          <w:tab/>
          <w:t>HTTP/3 client operation with an HTTP/3 server</w:t>
        </w:r>
        <w:bookmarkEnd w:id="2204"/>
      </w:ins>
    </w:p>
    <w:p w14:paraId="7A1A8F89" w14:textId="77777777" w:rsidR="00AD1634" w:rsidRDefault="00AD1634" w:rsidP="00AD1634">
      <w:pPr>
        <w:rPr>
          <w:ins w:id="2206" w:author="S4-211274" w:date="2021-08-27T09:56:00Z"/>
        </w:rPr>
      </w:pPr>
      <w:ins w:id="2207" w:author="S4-211274" w:date="2021-08-27T09:56:00Z">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ins>
    </w:p>
    <w:p w14:paraId="68018635" w14:textId="77777777" w:rsidR="00AD1634" w:rsidRPr="00B5523B" w:rsidRDefault="00AD1634" w:rsidP="00AD1634">
      <w:pPr>
        <w:rPr>
          <w:ins w:id="2208" w:author="S4-211274" w:date="2021-08-27T09:56:00Z"/>
        </w:rPr>
      </w:pPr>
    </w:p>
    <w:bookmarkEnd w:id="2203"/>
    <w:p w14:paraId="1D86A0CF" w14:textId="77777777" w:rsidR="00AD1634" w:rsidRDefault="00AD1634" w:rsidP="00AD1634">
      <w:pPr>
        <w:jc w:val="center"/>
        <w:rPr>
          <w:ins w:id="2209" w:author="S4-211274" w:date="2021-08-27T09:56:00Z"/>
        </w:rPr>
      </w:pPr>
      <w:ins w:id="2210" w:author="S4-211274" w:date="2021-08-27T09:56:00Z">
        <w:r>
          <w:object w:dxaOrig="8528" w:dyaOrig="3754" w14:anchorId="6DDE05D2">
            <v:shape id="_x0000_i1047" type="#_x0000_t75" style="width:426.65pt;height:187pt" o:ole="">
              <v:imagedata r:id="rId56" o:title=""/>
            </v:shape>
            <o:OLEObject Type="Embed" ProgID="Mscgen.Chart" ShapeID="_x0000_i1047" DrawAspect="Content" ObjectID="_1691565027" r:id="rId57"/>
          </w:object>
        </w:r>
      </w:ins>
    </w:p>
    <w:p w14:paraId="50D3DAD9" w14:textId="77777777" w:rsidR="00AD1634" w:rsidRDefault="00AD1634" w:rsidP="00AD1634">
      <w:pPr>
        <w:pStyle w:val="B1"/>
        <w:rPr>
          <w:ins w:id="2211" w:author="S4-211274" w:date="2021-08-27T09:56:00Z"/>
        </w:rPr>
      </w:pPr>
      <w:ins w:id="2212" w:author="S4-211274" w:date="2021-08-27T09:56:00Z">
        <w:r>
          <w:lastRenderedPageBreak/>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ins>
    </w:p>
    <w:p w14:paraId="6A7F92C4" w14:textId="77777777" w:rsidR="00AD1634" w:rsidRDefault="00AD1634" w:rsidP="00AD1634">
      <w:pPr>
        <w:pStyle w:val="B1"/>
        <w:rPr>
          <w:ins w:id="2213" w:author="S4-211274" w:date="2021-08-27T09:56:00Z"/>
        </w:rPr>
      </w:pPr>
      <w:ins w:id="2214" w:author="S4-211274" w:date="2021-08-27T09:56:00Z">
        <w:r>
          <w:t>2.</w:t>
        </w:r>
        <w:r>
          <w:tab/>
          <w:t>The location is resolved to an IP address, by looking up a DNS name, using HTTPS, or other mechanisms that would be used to resolve any other URI authority.</w:t>
        </w:r>
      </w:ins>
    </w:p>
    <w:p w14:paraId="3B2E6489" w14:textId="77777777" w:rsidR="00AD1634" w:rsidRDefault="00AD1634" w:rsidP="00AD1634">
      <w:pPr>
        <w:pStyle w:val="B1"/>
        <w:rPr>
          <w:ins w:id="2215" w:author="S4-211274" w:date="2021-08-27T09:56:00Z"/>
        </w:rPr>
      </w:pPr>
      <w:ins w:id="2216" w:author="S4-211274" w:date="2021-08-27T09:56:00Z">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commentRangeStart w:id="2217"/>
        <w:commentRangeStart w:id="2218"/>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xml:space="preserve">. </w:t>
        </w:r>
        <w:commentRangeEnd w:id="2217"/>
        <w:r>
          <w:rPr>
            <w:rStyle w:val="CommentReference"/>
          </w:rPr>
          <w:commentReference w:id="2217"/>
        </w:r>
        <w:commentRangeEnd w:id="2218"/>
        <w:r>
          <w:rPr>
            <w:rStyle w:val="CommentReference"/>
          </w:rPr>
          <w:commentReference w:id="2218"/>
        </w:r>
        <w:r>
          <w:t>When the TLS 1.3 handshake is complete, both HTTP/3 client and HTTP/3 server have validated the connection.</w:t>
        </w:r>
      </w:ins>
    </w:p>
    <w:p w14:paraId="7DD3B4DB" w14:textId="77777777" w:rsidR="00AD1634" w:rsidRDefault="00AD1634" w:rsidP="00AD1634">
      <w:pPr>
        <w:pStyle w:val="B1"/>
        <w:rPr>
          <w:ins w:id="2219" w:author="S4-211274" w:date="2021-08-27T09:56:00Z"/>
        </w:rPr>
      </w:pPr>
      <w:ins w:id="2220" w:author="S4-211274" w:date="2021-08-27T09:56:00Z">
        <w:r>
          <w:t>4.</w:t>
        </w:r>
        <w:r>
          <w:tab/>
          <w:t>When connection validation is complete, the HTTP/3 client can begin performing normal HTTP requests over the HTTP/3 connection. In the case of M4d interactions, for example, the HTTP/3 client issues an HTTP GET request.</w:t>
        </w:r>
      </w:ins>
    </w:p>
    <w:p w14:paraId="3DCE34A3" w14:textId="77777777" w:rsidR="00AD1634" w:rsidRDefault="00AD1634" w:rsidP="00AD1634">
      <w:pPr>
        <w:pStyle w:val="B1"/>
        <w:rPr>
          <w:ins w:id="2221" w:author="S4-211274" w:date="2021-08-27T09:56:00Z"/>
        </w:rPr>
      </w:pPr>
      <w:ins w:id="2222" w:author="S4-211274" w:date="2021-08-27T09:56:00Z">
        <w:r>
          <w:t>5.</w:t>
        </w:r>
        <w:r>
          <w:tab/>
          <w:t>When the HTTP/3 server receives an HTTP request, it responds using normal HTTP status codes, and then performs the requested operation if the request has succeeded.</w:t>
        </w:r>
      </w:ins>
    </w:p>
    <w:p w14:paraId="313554B7" w14:textId="77777777" w:rsidR="00AD1634" w:rsidRPr="00AD1634" w:rsidRDefault="00AD1634" w:rsidP="0008350E">
      <w:pPr>
        <w:rPr>
          <w:rPrChange w:id="2223" w:author="S4-211274" w:date="2021-08-27T09:56:00Z">
            <w:rPr>
              <w:lang w:val="en-US"/>
            </w:rPr>
          </w:rPrChange>
        </w:rPr>
      </w:pPr>
    </w:p>
    <w:p w14:paraId="7E149165" w14:textId="77777777" w:rsidR="0008350E" w:rsidRDefault="0008350E" w:rsidP="0008350E">
      <w:pPr>
        <w:pStyle w:val="Heading3"/>
      </w:pPr>
      <w:bookmarkStart w:id="2224" w:name="_Toc80952019"/>
      <w:r>
        <w:t>5.4.2</w:t>
      </w:r>
      <w:r>
        <w:tab/>
        <w:t>Collaboration Scenarios</w:t>
      </w:r>
      <w:bookmarkEnd w:id="2224"/>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2CE48112" w:rsidR="0008350E" w:rsidRDefault="0008350E" w:rsidP="0008350E">
      <w:pPr>
        <w:pStyle w:val="EditorsNote"/>
        <w:rPr>
          <w:ins w:id="2225" w:author="S4-211274" w:date="2021-08-27T09:57:00Z"/>
        </w:rPr>
      </w:pPr>
      <w:del w:id="2226" w:author="S4-211274" w:date="2021-08-27T09:57:00Z">
        <w:r w:rsidDel="00AD1634">
          <w:delText>Editor’s Note: Study</w:delText>
        </w:r>
        <w:r w:rsidRPr="009765C4" w:rsidDel="00AD1634">
          <w:delText xml:space="preserve"> collaboration scenarios between </w:delText>
        </w:r>
        <w:r w:rsidDel="00AD1634">
          <w:delText xml:space="preserve">the </w:delText>
        </w:r>
        <w:r w:rsidRPr="009765C4" w:rsidDel="00AD1634">
          <w:delText xml:space="preserve">5G System and Application Provider for </w:delText>
        </w:r>
        <w:r w:rsidDel="00AD1634">
          <w:delText>each of the key</w:delText>
        </w:r>
        <w:r w:rsidRPr="37A0819E" w:rsidDel="00AD1634">
          <w:delText xml:space="preserve"> </w:delText>
        </w:r>
        <w:r w:rsidDel="00AD1634">
          <w:delText>topics.</w:delText>
        </w:r>
      </w:del>
    </w:p>
    <w:p w14:paraId="3060B71B" w14:textId="77777777" w:rsidR="00AD1634" w:rsidRDefault="00AD1634" w:rsidP="00AD1634">
      <w:pPr>
        <w:pStyle w:val="Heading4"/>
        <w:rPr>
          <w:ins w:id="2227" w:author="S4-211274" w:date="2021-08-27T09:57:00Z"/>
        </w:rPr>
      </w:pPr>
      <w:bookmarkStart w:id="2228" w:name="_Toc80952020"/>
      <w:ins w:id="2229" w:author="S4-211274" w:date="2021-08-27T09:57:00Z">
        <w:r>
          <w:t>5.4.2.1</w:t>
        </w:r>
        <w:r>
          <w:tab/>
          <w:t>General</w:t>
        </w:r>
        <w:bookmarkEnd w:id="2228"/>
      </w:ins>
    </w:p>
    <w:p w14:paraId="095D4A66" w14:textId="77777777" w:rsidR="00AD1634" w:rsidRDefault="00AD1634" w:rsidP="00AD1634">
      <w:pPr>
        <w:rPr>
          <w:ins w:id="2230" w:author="S4-211274" w:date="2021-08-27T09:57:00Z"/>
        </w:rPr>
      </w:pPr>
      <w:ins w:id="2231" w:author="S4-211274" w:date="2021-08-27T09:57:00Z">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ins>
    </w:p>
    <w:p w14:paraId="5AFBE3E3" w14:textId="77777777" w:rsidR="00AD1634" w:rsidRDefault="00AD1634" w:rsidP="00AD1634">
      <w:pPr>
        <w:pStyle w:val="Heading4"/>
        <w:rPr>
          <w:ins w:id="2232" w:author="S4-211274" w:date="2021-08-27T09:57:00Z"/>
        </w:rPr>
      </w:pPr>
      <w:bookmarkStart w:id="2233" w:name="_Toc80952021"/>
      <w:ins w:id="2234" w:author="S4-211274" w:date="2021-08-27T09:57:00Z">
        <w:r>
          <w:t>5.4.2.2</w:t>
        </w:r>
        <w:r>
          <w:tab/>
          <w:t>HTTP/3 collaboration for downlink media streaming</w:t>
        </w:r>
        <w:bookmarkEnd w:id="2233"/>
      </w:ins>
    </w:p>
    <w:p w14:paraId="0C625FD6" w14:textId="77777777" w:rsidR="00AD1634" w:rsidRDefault="00AD1634" w:rsidP="00AD1634">
      <w:pPr>
        <w:rPr>
          <w:ins w:id="2235" w:author="S4-211274" w:date="2021-08-27T09:57:00Z"/>
        </w:rPr>
      </w:pPr>
      <w:ins w:id="2236" w:author="S4-211274" w:date="2021-08-27T09:57:00Z">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ins>
    </w:p>
    <w:p w14:paraId="350340CD" w14:textId="77777777" w:rsidR="00AD1634" w:rsidRDefault="00AD1634" w:rsidP="00AD1634">
      <w:pPr>
        <w:keepNext/>
        <w:rPr>
          <w:ins w:id="2237" w:author="S4-211274" w:date="2021-08-27T09:57:00Z"/>
        </w:rPr>
      </w:pPr>
      <w:ins w:id="2238" w:author="S4-211274" w:date="2021-08-27T09:57:00Z">
        <w:r w:rsidRPr="00DA59EF">
          <w:rPr>
            <w:noProof/>
          </w:rPr>
          <w:lastRenderedPageBreak/>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ins>
    </w:p>
    <w:p w14:paraId="58D9CAD1" w14:textId="77777777" w:rsidR="00AD1634" w:rsidRDefault="00AD1634" w:rsidP="00AD1634">
      <w:pPr>
        <w:pStyle w:val="TF"/>
        <w:rPr>
          <w:ins w:id="2239" w:author="S4-211274" w:date="2021-08-27T09:57:00Z"/>
          <w:noProof/>
          <w:lang w:val="fr-FR"/>
        </w:rPr>
      </w:pPr>
      <w:ins w:id="2240" w:author="S4-211274" w:date="2021-08-27T09:57:00Z">
        <w:r w:rsidRPr="00F742AC">
          <w:rPr>
            <w:noProof/>
            <w:lang w:val="fr-FR"/>
          </w:rPr>
          <w:t xml:space="preserve">Figure </w:t>
        </w:r>
        <w:r>
          <w:rPr>
            <w:noProof/>
            <w:lang w:val="fr-FR"/>
          </w:rPr>
          <w:t>5.4</w:t>
        </w:r>
        <w:r w:rsidRPr="00F742AC">
          <w:rPr>
            <w:noProof/>
            <w:lang w:val="fr-FR"/>
          </w:rPr>
          <w:t>.2-1: Collaboration 2</w:t>
        </w:r>
        <w:r>
          <w:rPr>
            <w:noProof/>
            <w:lang w:val="fr-FR"/>
          </w:rPr>
          <w:t xml:space="preserve"> (unchanged from Figure A.2-1 in TS 26.501 [15])</w:t>
        </w:r>
      </w:ins>
    </w:p>
    <w:p w14:paraId="3646A5AB" w14:textId="77777777" w:rsidR="00AD1634" w:rsidRDefault="00AD1634" w:rsidP="00AD1634">
      <w:pPr>
        <w:pStyle w:val="Heading4"/>
        <w:rPr>
          <w:ins w:id="2241" w:author="S4-211274" w:date="2021-08-27T09:57:00Z"/>
        </w:rPr>
      </w:pPr>
      <w:bookmarkStart w:id="2242" w:name="_Toc80952022"/>
      <w:ins w:id="2243" w:author="S4-211274" w:date="2021-08-27T09:57:00Z">
        <w:r>
          <w:t>5.4.2.3</w:t>
        </w:r>
        <w:r>
          <w:tab/>
          <w:t>HTTP/3 collaboration for uplink media streaming</w:t>
        </w:r>
        <w:bookmarkEnd w:id="2242"/>
      </w:ins>
    </w:p>
    <w:p w14:paraId="4F4E609F" w14:textId="77777777" w:rsidR="00AD1634" w:rsidRPr="00BE6E16" w:rsidRDefault="00AD1634" w:rsidP="00AD1634">
      <w:pPr>
        <w:pStyle w:val="EditorsNote"/>
        <w:rPr>
          <w:ins w:id="2244" w:author="S4-211274" w:date="2021-08-27T09:57:00Z"/>
        </w:rPr>
      </w:pPr>
      <w:ins w:id="2245" w:author="S4-211274" w:date="2021-08-27T09:57:00Z">
        <w:r>
          <w:t xml:space="preserve">Editor’s Note: Provide a collaboration scenario for uplink streaming (possibly referencing clause 5.2.2 in this specification). </w:t>
        </w:r>
      </w:ins>
    </w:p>
    <w:p w14:paraId="688A3EBB" w14:textId="77777777" w:rsidR="00AD1634" w:rsidRPr="008B247F" w:rsidRDefault="00AD1634" w:rsidP="00AD1634">
      <w:pPr>
        <w:pPrChange w:id="2246" w:author="S4-211274" w:date="2021-08-27T09:57:00Z">
          <w:pPr>
            <w:pStyle w:val="EditorsNote"/>
          </w:pPr>
        </w:pPrChange>
      </w:pPr>
    </w:p>
    <w:p w14:paraId="67F77E83" w14:textId="77777777" w:rsidR="0008350E" w:rsidRDefault="0008350E" w:rsidP="0008350E">
      <w:pPr>
        <w:pStyle w:val="Heading3"/>
      </w:pPr>
      <w:bookmarkStart w:id="2247" w:name="_Toc80952023"/>
      <w:r>
        <w:t>5.4.3</w:t>
      </w:r>
      <w:r>
        <w:tab/>
        <w:t>Deployment Architectures</w:t>
      </w:r>
      <w:bookmarkEnd w:id="2247"/>
    </w:p>
    <w:p w14:paraId="1CBD5E0E" w14:textId="7BF28302" w:rsidR="0008350E" w:rsidRDefault="0008350E" w:rsidP="0008350E">
      <w:pPr>
        <w:pStyle w:val="EditorsNote"/>
        <w:rPr>
          <w:ins w:id="2248" w:author="S4-211274" w:date="2021-08-27T09:57:00Z"/>
        </w:rPr>
      </w:pPr>
      <w:del w:id="2249" w:author="S4-211274" w:date="2021-08-27T09:58:00Z">
        <w:r w:rsidDel="00AD1634">
          <w:delText>Editor’s Note: Based on the 5GMS Architecture, develop one or more deployment architectures that address the key topics and the collaboration models.</w:delText>
        </w:r>
      </w:del>
    </w:p>
    <w:p w14:paraId="408AE8F0" w14:textId="77777777" w:rsidR="00AD1634" w:rsidRDefault="00AD1634" w:rsidP="00AD1634">
      <w:pPr>
        <w:pStyle w:val="Heading4"/>
        <w:rPr>
          <w:ins w:id="2250" w:author="S4-211274" w:date="2021-08-27T09:57:00Z"/>
        </w:rPr>
      </w:pPr>
      <w:bookmarkStart w:id="2251" w:name="_Toc80952024"/>
      <w:ins w:id="2252" w:author="S4-211274" w:date="2021-08-27T09:57:00Z">
        <w:r>
          <w:t>5.4.3.1</w:t>
        </w:r>
        <w:r>
          <w:tab/>
          <w:t>General</w:t>
        </w:r>
        <w:bookmarkEnd w:id="2251"/>
      </w:ins>
    </w:p>
    <w:p w14:paraId="2C170B77" w14:textId="77777777" w:rsidR="00AD1634" w:rsidRDefault="00AD1634" w:rsidP="00AD1634">
      <w:pPr>
        <w:rPr>
          <w:ins w:id="2253" w:author="S4-211274" w:date="2021-08-27T09:57:00Z"/>
        </w:rPr>
      </w:pPr>
      <w:ins w:id="2254" w:author="S4-211274" w:date="2021-08-27T09:57:00Z">
        <w:r>
          <w:t>The substitution of HTTP/3 for HTTP/2, or even for HTTP/1.1, has very little effect on high-level deployment architectures.</w:t>
        </w:r>
      </w:ins>
    </w:p>
    <w:p w14:paraId="0B1FAAA0" w14:textId="77777777" w:rsidR="00AD1634" w:rsidRDefault="00AD1634" w:rsidP="00AD1634">
      <w:pPr>
        <w:pStyle w:val="Heading4"/>
        <w:rPr>
          <w:ins w:id="2255" w:author="S4-211274" w:date="2021-08-27T09:57:00Z"/>
        </w:rPr>
      </w:pPr>
      <w:bookmarkStart w:id="2256" w:name="_Toc80952025"/>
      <w:ins w:id="2257" w:author="S4-211274" w:date="2021-08-27T09:57:00Z">
        <w:r>
          <w:t>5.4.3.2</w:t>
        </w:r>
        <w:r>
          <w:tab/>
          <w:t>HTTP/3 deployment in downlink media streaming</w:t>
        </w:r>
        <w:bookmarkEnd w:id="2256"/>
      </w:ins>
    </w:p>
    <w:p w14:paraId="58E18029" w14:textId="77777777" w:rsidR="00AD1634" w:rsidRDefault="00AD1634" w:rsidP="00AD1634">
      <w:pPr>
        <w:rPr>
          <w:ins w:id="2258" w:author="S4-211274" w:date="2021-08-27T09:57:00Z"/>
        </w:rPr>
      </w:pPr>
      <w:ins w:id="2259" w:author="S4-211274" w:date="2021-08-27T09:57:00Z">
        <w:r>
          <w:t xml:space="preserve">In the following discussion, the term </w:t>
        </w:r>
        <w:r w:rsidRPr="001B49E6">
          <w:rPr>
            <w:i/>
            <w:iCs/>
          </w:rPr>
          <w:t>HTTP/3 client</w:t>
        </w:r>
        <w:r>
          <w:t xml:space="preserve"> is used for the entity that opens an HTTP/3 connection, and the term </w:t>
        </w:r>
        <w:r w:rsidRPr="001B49E6">
          <w:rPr>
            <w:i/>
            <w:iCs/>
          </w:rPr>
          <w:t>HTTP/3 server</w:t>
        </w:r>
        <w:r>
          <w:t xml:space="preserve"> is used for the entity that the HTTP/3 client wishes to communicate with.</w:t>
        </w:r>
      </w:ins>
    </w:p>
    <w:p w14:paraId="5DFE7C09" w14:textId="77777777" w:rsidR="00AD1634" w:rsidRDefault="00AD1634" w:rsidP="00AD1634">
      <w:pPr>
        <w:pStyle w:val="B1"/>
        <w:rPr>
          <w:ins w:id="2260" w:author="S4-211274" w:date="2021-08-27T09:57:00Z"/>
        </w:rPr>
      </w:pPr>
      <w:ins w:id="2261" w:author="S4-211274" w:date="2021-08-27T09:57:00Z">
        <w:r>
          <w:t>-</w:t>
        </w:r>
        <w:r>
          <w:tab/>
          <w:t>If HTTP/3 is used at reference point M4d in f</w:t>
        </w:r>
        <w:r w:rsidRPr="008916DB">
          <w:t>igure 5.4.2-1</w:t>
        </w:r>
        <w:r>
          <w:t>, the 5GSMd Client acts as an HTTP/3 client, and the 5GSMd AS acts as an HTTP/3 server.</w:t>
        </w:r>
      </w:ins>
    </w:p>
    <w:p w14:paraId="06E948A1" w14:textId="77777777" w:rsidR="00AD1634" w:rsidRDefault="00AD1634" w:rsidP="00AD1634">
      <w:pPr>
        <w:pStyle w:val="B1"/>
        <w:rPr>
          <w:ins w:id="2262" w:author="S4-211274" w:date="2021-08-27T09:57:00Z"/>
        </w:rPr>
      </w:pPr>
      <w:ins w:id="2263" w:author="S4-211274" w:date="2021-08-27T09:57:00Z">
        <w:r>
          <w:t>-</w:t>
        </w:r>
        <w:r>
          <w:tab/>
          <w:t>If the 5GSMd AS and 5GSMd Application Provider are using HTTP/3 over the M2d interface, either entity might act as an HTTP/3 client and initiate communication with the other, as described below.</w:t>
        </w:r>
      </w:ins>
    </w:p>
    <w:p w14:paraId="3E93F66B" w14:textId="77777777" w:rsidR="00AD1634" w:rsidRPr="00DA7B22" w:rsidRDefault="00AD1634" w:rsidP="00AD1634">
      <w:pPr>
        <w:pStyle w:val="EditorsNote"/>
        <w:rPr>
          <w:ins w:id="2264" w:author="S4-211274" w:date="2021-08-27T09:57:00Z"/>
        </w:rPr>
      </w:pPr>
      <w:bookmarkStart w:id="2265" w:name="_Hlk80727450"/>
      <w:ins w:id="2266" w:author="S4-211274" w:date="2021-08-27T09:57:00Z">
        <w:r>
          <w:t>Editor’s Note: Explain how this could be deployed in downlink media streaming.</w:t>
        </w:r>
      </w:ins>
    </w:p>
    <w:p w14:paraId="4D614DF9" w14:textId="77777777" w:rsidR="00AD1634" w:rsidRDefault="00AD1634" w:rsidP="00AD1634">
      <w:pPr>
        <w:pStyle w:val="Heading4"/>
        <w:rPr>
          <w:ins w:id="2267" w:author="S4-211274" w:date="2021-08-27T09:57:00Z"/>
        </w:rPr>
      </w:pPr>
      <w:bookmarkStart w:id="2268" w:name="_Toc80952026"/>
      <w:ins w:id="2269" w:author="S4-211274" w:date="2021-08-27T09:57:00Z">
        <w:r>
          <w:t>5.4.3.3</w:t>
        </w:r>
        <w:r>
          <w:tab/>
          <w:t>HTTP/3 deployment in uplink media streaming</w:t>
        </w:r>
        <w:bookmarkEnd w:id="2268"/>
      </w:ins>
    </w:p>
    <w:p w14:paraId="28F920E6" w14:textId="77777777" w:rsidR="00AD1634" w:rsidRPr="00DA7B22" w:rsidRDefault="00AD1634" w:rsidP="00AD1634">
      <w:pPr>
        <w:pStyle w:val="EditorsNote"/>
        <w:rPr>
          <w:ins w:id="2270" w:author="S4-211274" w:date="2021-08-27T09:57:00Z"/>
        </w:rPr>
      </w:pPr>
      <w:ins w:id="2271" w:author="S4-211274" w:date="2021-08-27T09:57:00Z">
        <w:r>
          <w:t>Editor’s Note: Provide a similar description for an uplink streaming deployment architecture.</w:t>
        </w:r>
        <w:bookmarkEnd w:id="2265"/>
      </w:ins>
    </w:p>
    <w:p w14:paraId="5E03167D" w14:textId="77777777" w:rsidR="00AD1634" w:rsidRPr="008B247F" w:rsidRDefault="00AD1634" w:rsidP="00AD1634">
      <w:pPr>
        <w:pPrChange w:id="2272" w:author="S4-211274" w:date="2021-08-27T09:57:00Z">
          <w:pPr>
            <w:pStyle w:val="EditorsNote"/>
          </w:pPr>
        </w:pPrChange>
      </w:pPr>
    </w:p>
    <w:p w14:paraId="27CDF93B" w14:textId="77777777" w:rsidR="0008350E" w:rsidRDefault="0008350E" w:rsidP="0008350E">
      <w:pPr>
        <w:pStyle w:val="Heading3"/>
      </w:pPr>
      <w:bookmarkStart w:id="2273" w:name="_Toc80952027"/>
      <w:r>
        <w:t>5.4.4</w:t>
      </w:r>
      <w:r>
        <w:tab/>
        <w:t>Mapping to 5G Media Streaming and High-Level Call Flows</w:t>
      </w:r>
      <w:bookmarkEnd w:id="2273"/>
    </w:p>
    <w:p w14:paraId="23DF247A" w14:textId="535A40E0" w:rsidR="0008350E" w:rsidRDefault="0008350E" w:rsidP="0008350E">
      <w:pPr>
        <w:pStyle w:val="EditorsNote"/>
        <w:rPr>
          <w:ins w:id="2274" w:author="S4-211274" w:date="2021-08-27T09:58:00Z"/>
        </w:rPr>
      </w:pPr>
      <w:del w:id="2275" w:author="S4-211274" w:date="2021-08-27T09:58:00Z">
        <w:r w:rsidDel="00AD1634">
          <w:delText xml:space="preserve">Editor’s Note: Map the key topics to </w:delText>
        </w:r>
        <w:r w:rsidRPr="008531C2" w:rsidDel="00AD1634">
          <w:delText xml:space="preserve">basic functions </w:delText>
        </w:r>
        <w:r w:rsidDel="00AD1634">
          <w:delText>and develop high-level</w:delText>
        </w:r>
        <w:r w:rsidRPr="008531C2" w:rsidDel="00AD1634">
          <w:delText xml:space="preserve"> call flows</w:delText>
        </w:r>
        <w:r w:rsidDel="00AD1634">
          <w:delText>.</w:delText>
        </w:r>
      </w:del>
    </w:p>
    <w:p w14:paraId="6AAAE9C4" w14:textId="77777777" w:rsidR="00AD1634" w:rsidRDefault="00AD1634" w:rsidP="00AD1634">
      <w:pPr>
        <w:pStyle w:val="Heading4"/>
        <w:rPr>
          <w:ins w:id="2276" w:author="S4-211274" w:date="2021-08-27T09:58:00Z"/>
        </w:rPr>
      </w:pPr>
      <w:bookmarkStart w:id="2277" w:name="_Toc80952028"/>
      <w:ins w:id="2278" w:author="S4-211274" w:date="2021-08-27T09:58:00Z">
        <w:r>
          <w:lastRenderedPageBreak/>
          <w:t>5.4.4.1</w:t>
        </w:r>
        <w:r>
          <w:tab/>
          <w:t>General</w:t>
        </w:r>
        <w:bookmarkEnd w:id="2277"/>
      </w:ins>
    </w:p>
    <w:p w14:paraId="39D70681" w14:textId="77777777" w:rsidR="00AD1634" w:rsidRDefault="00AD1634" w:rsidP="00AD1634">
      <w:pPr>
        <w:rPr>
          <w:ins w:id="2279" w:author="S4-211274" w:date="2021-08-27T09:58:00Z"/>
        </w:rPr>
      </w:pPr>
      <w:ins w:id="2280" w:author="S4-211274" w:date="2021-08-27T09:58:00Z">
        <w:r>
          <w:t>Using HTTP/3 for 5GMS functions that currently use earlier versions of HTTP (either HTTP/1.1 or HTTP 2/) can provide performance improvements, such as:</w:t>
        </w:r>
      </w:ins>
    </w:p>
    <w:p w14:paraId="092157D6" w14:textId="77777777" w:rsidR="00AD1634" w:rsidRDefault="00AD1634" w:rsidP="00AD1634">
      <w:pPr>
        <w:pStyle w:val="B1"/>
        <w:rPr>
          <w:ins w:id="2281" w:author="S4-211274" w:date="2021-08-27T09:58:00Z"/>
        </w:rPr>
      </w:pPr>
      <w:ins w:id="2282" w:author="S4-211274" w:date="2021-08-27T09:58:00Z">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ins>
    </w:p>
    <w:p w14:paraId="5F335F78" w14:textId="77777777" w:rsidR="00AD1634" w:rsidRDefault="00AD1634" w:rsidP="00AD1634">
      <w:pPr>
        <w:pStyle w:val="B1"/>
        <w:rPr>
          <w:ins w:id="2283" w:author="S4-211274" w:date="2021-08-27T09:58:00Z"/>
        </w:rPr>
      </w:pPr>
      <w:ins w:id="2284" w:author="S4-211274" w:date="2021-08-27T09:58:00Z">
        <w:r>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ins>
    </w:p>
    <w:p w14:paraId="50E2574F" w14:textId="77777777" w:rsidR="00AD1634" w:rsidRDefault="00AD1634" w:rsidP="00AD1634">
      <w:pPr>
        <w:pStyle w:val="B1"/>
        <w:rPr>
          <w:ins w:id="2285" w:author="S4-211274" w:date="2021-08-27T09:58:00Z"/>
        </w:rPr>
      </w:pPr>
      <w:ins w:id="2286" w:author="S4-211274" w:date="2021-08-27T09:58:00Z">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ins>
    </w:p>
    <w:p w14:paraId="163C4DF0" w14:textId="77777777" w:rsidR="00AD1634" w:rsidRDefault="00AD1634" w:rsidP="00AD1634">
      <w:pPr>
        <w:rPr>
          <w:ins w:id="2287" w:author="S4-211274" w:date="2021-08-27T09:58:00Z"/>
        </w:rPr>
      </w:pPr>
      <w:ins w:id="2288" w:author="S4-211274" w:date="2021-08-27T09:58:00Z">
        <w:r>
          <w:t>But beyond these performance improvements, there are very few impacts of adding the capability to use HTTP/3 to high-level call flows in 5GMS environments.</w:t>
        </w:r>
      </w:ins>
    </w:p>
    <w:p w14:paraId="60B93A85" w14:textId="77777777" w:rsidR="00AD1634" w:rsidRPr="008B247F" w:rsidRDefault="00AD1634" w:rsidP="0008350E">
      <w:pPr>
        <w:pStyle w:val="EditorsNote"/>
      </w:pPr>
    </w:p>
    <w:p w14:paraId="42872035" w14:textId="77777777" w:rsidR="0008350E" w:rsidRDefault="0008350E" w:rsidP="0008350E">
      <w:pPr>
        <w:pStyle w:val="Heading3"/>
      </w:pPr>
      <w:bookmarkStart w:id="2289" w:name="_Toc80952029"/>
      <w:r>
        <w:t>5.4.5</w:t>
      </w:r>
      <w:r>
        <w:tab/>
        <w:t>Potential open issues</w:t>
      </w:r>
      <w:bookmarkEnd w:id="2289"/>
    </w:p>
    <w:p w14:paraId="6033F1FD" w14:textId="3C0B26E3" w:rsidR="00363C1F" w:rsidRDefault="00363C1F" w:rsidP="00363C1F">
      <w:pPr>
        <w:ind w:firstLine="288"/>
        <w:rPr>
          <w:ins w:id="2290" w:author="S4-211274" w:date="2021-08-27T09:58:00Z"/>
          <w:color w:val="FF0000"/>
        </w:rPr>
      </w:pPr>
      <w:del w:id="2291" w:author="S4-211274" w:date="2021-08-27T09:59:00Z">
        <w:r w:rsidRPr="00427581" w:rsidDel="00AD1634">
          <w:rPr>
            <w:color w:val="FF0000"/>
          </w:rPr>
          <w:delText>Editor’s Note: Map the key topics to basic functions and develop high-level call flows.</w:delText>
        </w:r>
      </w:del>
    </w:p>
    <w:p w14:paraId="0EA36409" w14:textId="77777777" w:rsidR="00AD1634" w:rsidRDefault="00AD1634" w:rsidP="00AD1634">
      <w:pPr>
        <w:pStyle w:val="Heading4"/>
        <w:rPr>
          <w:ins w:id="2292" w:author="S4-211274" w:date="2021-08-27T09:59:00Z"/>
        </w:rPr>
      </w:pPr>
      <w:bookmarkStart w:id="2293" w:name="_Toc80952030"/>
      <w:ins w:id="2294" w:author="S4-211274" w:date="2021-08-27T09:59:00Z">
        <w:r>
          <w:t>5.4.5.1</w:t>
        </w:r>
        <w:r>
          <w:tab/>
          <w:t>Introduction</w:t>
        </w:r>
        <w:bookmarkEnd w:id="2293"/>
      </w:ins>
    </w:p>
    <w:p w14:paraId="2D416C23" w14:textId="77777777" w:rsidR="00AD1634" w:rsidRDefault="00AD1634" w:rsidP="00AD1634">
      <w:pPr>
        <w:rPr>
          <w:ins w:id="2295" w:author="S4-211274" w:date="2021-08-27T09:59:00Z"/>
        </w:rPr>
      </w:pPr>
      <w:ins w:id="2296" w:author="S4-211274" w:date="2021-08-27T09:59:00Z">
        <w:r>
          <w:t>Most of the potential questions previously identified in clause 5.4.1 don’t appear to be continuing concerns, as HTTP/3 has been deployed on the Internet at scale. A few open issues are worth noting here.</w:t>
        </w:r>
      </w:ins>
    </w:p>
    <w:p w14:paraId="41DE3D67" w14:textId="77777777" w:rsidR="00AD1634" w:rsidRDefault="00AD1634" w:rsidP="00AD1634">
      <w:pPr>
        <w:pStyle w:val="Heading4"/>
        <w:rPr>
          <w:ins w:id="2297" w:author="S4-211274" w:date="2021-08-27T09:59:00Z"/>
        </w:rPr>
      </w:pPr>
      <w:bookmarkStart w:id="2298" w:name="_Toc80952031"/>
      <w:ins w:id="2299" w:author="S4-211274" w:date="2021-08-27T09:59:00Z">
        <w:r>
          <w:t>5.4.5.2</w:t>
        </w:r>
        <w:r>
          <w:tab/>
          <w:t>Streaming Protocols taking advantage of HTTP/3 capabilities</w:t>
        </w:r>
        <w:bookmarkEnd w:id="2298"/>
      </w:ins>
    </w:p>
    <w:p w14:paraId="05E66539" w14:textId="77777777" w:rsidR="00AD1634" w:rsidRDefault="00AD1634" w:rsidP="00AD1634">
      <w:pPr>
        <w:rPr>
          <w:ins w:id="2300" w:author="S4-211274" w:date="2021-08-27T09:59:00Z"/>
        </w:rPr>
      </w:pPr>
      <w:ins w:id="2301" w:author="S4-211274" w:date="2021-08-27T09:59:00Z">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ins>
    </w:p>
    <w:p w14:paraId="72C5F626" w14:textId="77777777" w:rsidR="00AD1634" w:rsidRDefault="00AD1634" w:rsidP="00AD1634">
      <w:pPr>
        <w:pStyle w:val="Heading4"/>
        <w:rPr>
          <w:ins w:id="2302" w:author="S4-211274" w:date="2021-08-27T09:59:00Z"/>
        </w:rPr>
      </w:pPr>
      <w:bookmarkStart w:id="2303" w:name="_Toc80952032"/>
      <w:ins w:id="2304" w:author="S4-211274" w:date="2021-08-27T09:59:00Z">
        <w:r>
          <w:t>5.4.5.3</w:t>
        </w:r>
        <w:r>
          <w:tab/>
          <w:t>3GPP-specific impediments to HTTP/3 deployment</w:t>
        </w:r>
        <w:bookmarkEnd w:id="2303"/>
      </w:ins>
    </w:p>
    <w:p w14:paraId="2F8103B8" w14:textId="77777777" w:rsidR="00AD1634" w:rsidRDefault="00AD1634" w:rsidP="00AD1634">
      <w:pPr>
        <w:rPr>
          <w:ins w:id="2305" w:author="S4-211274" w:date="2021-08-27T09:59:00Z"/>
        </w:rPr>
      </w:pPr>
      <w:ins w:id="2306" w:author="S4-211274" w:date="2021-08-27T09:59:00Z">
        <w:r>
          <w:t>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that domain name"), and normally use well-known port numbers (if you send a UDP packet to port 53, network firewalls will assume that it is a DNS query, and unlikely to cause congestion).</w:t>
        </w:r>
      </w:ins>
    </w:p>
    <w:p w14:paraId="037883B0" w14:textId="77777777" w:rsidR="00AD1634" w:rsidRDefault="00AD1634" w:rsidP="00AD1634">
      <w:pPr>
        <w:rPr>
          <w:ins w:id="2307" w:author="S4-211274" w:date="2021-08-27T09:59:00Z"/>
        </w:rPr>
      </w:pPr>
      <w:ins w:id="2308" w:author="S4-211274" w:date="2021-08-27T09:59:00Z">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simquery-response traffic.</w:t>
        </w:r>
      </w:ins>
    </w:p>
    <w:p w14:paraId="4160A23F" w14:textId="77777777" w:rsidR="00AD1634" w:rsidRDefault="00AD1634" w:rsidP="00AD1634">
      <w:pPr>
        <w:rPr>
          <w:ins w:id="2309" w:author="S4-211274" w:date="2021-08-27T09:59:00Z"/>
        </w:rPr>
      </w:pPr>
      <w:ins w:id="2310" w:author="S4-211274" w:date="2021-08-27T09:59:00Z">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ins>
    </w:p>
    <w:p w14:paraId="333D2447" w14:textId="77777777" w:rsidR="00AD1634" w:rsidRDefault="00AD1634" w:rsidP="00AD1634">
      <w:pPr>
        <w:pStyle w:val="Heading4"/>
        <w:rPr>
          <w:ins w:id="2311" w:author="S4-211274" w:date="2021-08-27T09:59:00Z"/>
        </w:rPr>
      </w:pPr>
      <w:bookmarkStart w:id="2312" w:name="_Toc80952033"/>
      <w:ins w:id="2313" w:author="S4-211274" w:date="2021-08-27T09:59:00Z">
        <w:r>
          <w:lastRenderedPageBreak/>
          <w:t>5.4.5.4</w:t>
        </w:r>
        <w:r>
          <w:tab/>
          <w:t>Adaptive Streaming clients operating on top of HTTP/3 capabilities</w:t>
        </w:r>
        <w:bookmarkEnd w:id="2312"/>
      </w:ins>
    </w:p>
    <w:p w14:paraId="4BA58605" w14:textId="77777777" w:rsidR="00AD1634" w:rsidRDefault="00AD1634" w:rsidP="00AD1634">
      <w:pPr>
        <w:rPr>
          <w:ins w:id="2314" w:author="S4-211274" w:date="2021-08-27T09:59:00Z"/>
        </w:rPr>
      </w:pPr>
      <w:ins w:id="2315" w:author="S4-211274" w:date="2021-08-27T09:59:00Z">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ins>
    </w:p>
    <w:p w14:paraId="28133992" w14:textId="77777777" w:rsidR="00AD1634" w:rsidRDefault="00AD1634" w:rsidP="00AD1634">
      <w:pPr>
        <w:pStyle w:val="B1"/>
        <w:rPr>
          <w:ins w:id="2316" w:author="S4-211274" w:date="2021-08-27T09:59:00Z"/>
        </w:rPr>
      </w:pPr>
      <w:ins w:id="2317" w:author="S4-211274" w:date="2021-08-27T09:59:00Z">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ins>
    </w:p>
    <w:p w14:paraId="04946205" w14:textId="77777777" w:rsidR="00AD1634" w:rsidRDefault="00AD1634" w:rsidP="00AD1634">
      <w:pPr>
        <w:pStyle w:val="B1"/>
        <w:rPr>
          <w:ins w:id="2318" w:author="S4-211274" w:date="2021-08-27T09:59:00Z"/>
        </w:rPr>
      </w:pPr>
      <w:ins w:id="2319" w:author="S4-211274" w:date="2021-08-27T09:59:00Z">
        <w:r>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w:t>
        </w:r>
        <w:r>
          <w:tab/>
          <w:t xml:space="preserve"> the other stream.</w:t>
        </w:r>
      </w:ins>
    </w:p>
    <w:p w14:paraId="4B811456" w14:textId="77777777" w:rsidR="00AD1634" w:rsidRDefault="00AD1634" w:rsidP="00AD1634">
      <w:pPr>
        <w:pStyle w:val="B1"/>
        <w:ind w:left="0" w:firstLine="0"/>
        <w:rPr>
          <w:ins w:id="2320" w:author="S4-211274" w:date="2021-08-27T09:59:00Z"/>
        </w:rPr>
      </w:pPr>
      <w:ins w:id="2321" w:author="S4-211274" w:date="2021-08-27T09:59:00Z">
        <w:r>
          <w:t>Based on these operations, it is important that the adaptive streaming client:</w:t>
        </w:r>
      </w:ins>
    </w:p>
    <w:p w14:paraId="31F5FBC3" w14:textId="77777777" w:rsidR="00AD1634" w:rsidRPr="00B431B6" w:rsidRDefault="00AD1634" w:rsidP="00AD1634">
      <w:pPr>
        <w:pStyle w:val="B1"/>
        <w:rPr>
          <w:ins w:id="2322" w:author="S4-211274" w:date="2021-08-27T09:59:00Z"/>
        </w:rPr>
      </w:pPr>
      <w:ins w:id="2323" w:author="S4-211274" w:date="2021-08-27T09:59:00Z">
        <w:r>
          <w:t>1.</w:t>
        </w:r>
        <w:r>
          <w:tab/>
          <w:t>Is</w:t>
        </w:r>
        <w:r w:rsidRPr="00B431B6">
          <w:t xml:space="preserve"> aware </w:t>
        </w:r>
        <w:r>
          <w:t>that it is operating</w:t>
        </w:r>
        <w:r w:rsidRPr="00B431B6">
          <w:t xml:space="preserve"> on top of HTTP/3</w:t>
        </w:r>
        <w:r>
          <w:t>.</w:t>
        </w:r>
      </w:ins>
    </w:p>
    <w:p w14:paraId="44C83D7C" w14:textId="77777777" w:rsidR="00AD1634" w:rsidRDefault="00AD1634" w:rsidP="00AD1634">
      <w:pPr>
        <w:pStyle w:val="B1"/>
        <w:rPr>
          <w:ins w:id="2324" w:author="S4-211274" w:date="2021-08-27T09:59:00Z"/>
        </w:rPr>
      </w:pPr>
      <w:ins w:id="2325" w:author="S4-211274" w:date="2021-08-27T09:59:00Z">
        <w:r>
          <w:t>2.</w:t>
        </w:r>
        <w:r>
          <w:tab/>
          <w:t xml:space="preserve">Adapts its operation based on HTTP/3 </w:t>
        </w:r>
        <w:r w:rsidRPr="00B431B6">
          <w:t>properties</w:t>
        </w:r>
      </w:ins>
    </w:p>
    <w:p w14:paraId="50EB8920" w14:textId="77777777" w:rsidR="00AD1634" w:rsidRDefault="00AD1634" w:rsidP="00AD1634">
      <w:pPr>
        <w:pStyle w:val="B1"/>
        <w:ind w:left="0" w:firstLine="0"/>
        <w:rPr>
          <w:ins w:id="2326" w:author="S4-211274" w:date="2021-08-27T09:59:00Z"/>
        </w:rPr>
      </w:pPr>
      <w:ins w:id="2327" w:author="S4-211274" w:date="2021-08-27T09:59:00Z">
        <w:r>
          <w:t>Details are for further study.</w:t>
        </w:r>
      </w:ins>
    </w:p>
    <w:p w14:paraId="76F86A9C" w14:textId="77777777" w:rsidR="00AD1634" w:rsidRDefault="00AD1634" w:rsidP="00AD1634">
      <w:pPr>
        <w:pStyle w:val="Heading4"/>
        <w:rPr>
          <w:ins w:id="2328" w:author="S4-211274" w:date="2021-08-27T09:59:00Z"/>
        </w:rPr>
      </w:pPr>
      <w:bookmarkStart w:id="2329" w:name="_Toc80952034"/>
      <w:ins w:id="2330" w:author="S4-211274" w:date="2021-08-27T09:59:00Z">
        <w:r>
          <w:t>5.4.5.5</w:t>
        </w:r>
        <w:r>
          <w:tab/>
          <w:t>5GMS Operation taking advantage of HTTP/3 capabilities</w:t>
        </w:r>
        <w:bookmarkEnd w:id="2329"/>
      </w:ins>
    </w:p>
    <w:p w14:paraId="331EE8A5" w14:textId="77777777" w:rsidR="00AD1634" w:rsidRDefault="00AD1634" w:rsidP="00AD1634">
      <w:pPr>
        <w:rPr>
          <w:ins w:id="2331" w:author="S4-211274" w:date="2021-08-27T09:59:00Z"/>
        </w:rPr>
      </w:pPr>
      <w:ins w:id="2332" w:author="S4-211274" w:date="2021-08-27T09:59:00Z">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ins>
    </w:p>
    <w:p w14:paraId="4AD12940" w14:textId="77777777" w:rsidR="00AD1634" w:rsidRPr="00427581" w:rsidRDefault="00AD1634" w:rsidP="00AD1634">
      <w:pPr>
        <w:pPrChange w:id="2333" w:author="S4-211274" w:date="2021-08-27T09:58:00Z">
          <w:pPr>
            <w:ind w:firstLine="288"/>
          </w:pPr>
        </w:pPrChange>
      </w:pPr>
    </w:p>
    <w:p w14:paraId="63FA2619" w14:textId="77777777" w:rsidR="0008350E" w:rsidRDefault="0008350E" w:rsidP="0008350E">
      <w:pPr>
        <w:pStyle w:val="Heading3"/>
      </w:pPr>
      <w:bookmarkStart w:id="2334" w:name="_Toc80952035"/>
      <w:r>
        <w:t>5.4.6</w:t>
      </w:r>
      <w:r>
        <w:tab/>
        <w:t>Candidate Solutions</w:t>
      </w:r>
      <w:bookmarkEnd w:id="2334"/>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2335" w:name="_Toc80952036"/>
      <w:r>
        <w:t>5</w:t>
      </w:r>
      <w:r w:rsidRPr="004D3578">
        <w:t>.</w:t>
      </w:r>
      <w:r>
        <w:t>5</w:t>
      </w:r>
      <w:r w:rsidRPr="004D3578">
        <w:tab/>
      </w:r>
      <w:r w:rsidRPr="0085384D">
        <w:t>Uplink media streaming</w:t>
      </w:r>
      <w:bookmarkEnd w:id="2335"/>
    </w:p>
    <w:p w14:paraId="7B7906E9" w14:textId="041FD64D" w:rsidR="0015606F" w:rsidRPr="005E3EE8" w:rsidRDefault="0015606F" w:rsidP="0015606F">
      <w:pPr>
        <w:pStyle w:val="Heading3"/>
      </w:pPr>
      <w:bookmarkStart w:id="2336" w:name="_Toc80952037"/>
      <w:r>
        <w:t>5.</w:t>
      </w:r>
      <w:r w:rsidR="0043560F">
        <w:t>5</w:t>
      </w:r>
      <w:r>
        <w:t>.1</w:t>
      </w:r>
      <w:r>
        <w:tab/>
        <w:t>Description</w:t>
      </w:r>
      <w:bookmarkEnd w:id="2336"/>
    </w:p>
    <w:p w14:paraId="5E40A917" w14:textId="6651DB73" w:rsidR="0015606F" w:rsidRDefault="0015606F" w:rsidP="0015606F">
      <w:pPr>
        <w:pStyle w:val="Heading4"/>
      </w:pPr>
      <w:bookmarkStart w:id="2337" w:name="_Toc80952038"/>
      <w:r>
        <w:t>5.</w:t>
      </w:r>
      <w:r w:rsidR="0043560F">
        <w:t>5</w:t>
      </w:r>
      <w:r>
        <w:t>.1.1</w:t>
      </w:r>
      <w:r>
        <w:tab/>
        <w:t>Overview</w:t>
      </w:r>
      <w:bookmarkEnd w:id="2337"/>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2338" w:name="_Toc80952039"/>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2338"/>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lastRenderedPageBreak/>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Absent in clause 6 are procedural description and call flow regarding Qo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5D81D383" w:rsidR="001B49BF" w:rsidRDefault="001B49BF" w:rsidP="00707A8E">
      <w:pPr>
        <w:pStyle w:val="B1"/>
        <w:rPr>
          <w:ins w:id="2339" w:author="S4-211239" w:date="2021-08-27T09:15:00Z"/>
          <w:lang w:val="en-US"/>
        </w:rPr>
      </w:pPr>
      <w:del w:id="2340" w:author="S4-211239" w:date="2021-08-27T09:15:00Z">
        <w:r w:rsidDel="00707A8E">
          <w:delText>-</w:delText>
        </w:r>
      </w:del>
      <w:ins w:id="2341" w:author="S4-211239" w:date="2021-08-27T09:15:00Z">
        <w:r w:rsidR="00707A8E">
          <w:t>3.</w:t>
        </w:r>
      </w:ins>
      <w:r>
        <w:tab/>
        <w:t>Clause 4.3 is missing the description of Service Access Information parameters for a metrics configuration set pertaining to uplink media streaming, as compared to the presence of such information for downlink media streaming in clause 4.2.3. In particular, the “</w:t>
      </w:r>
      <w:r w:rsidRPr="00AD5ABF">
        <w:rPr>
          <w:rFonts w:ascii="Arial" w:hAnsi="Arial" w:cs="Arial"/>
          <w:sz w:val="18"/>
          <w:szCs w:val="18"/>
        </w:rPr>
        <w:t>Metrics</w:t>
      </w:r>
      <w:r>
        <w:t xml:space="preserve">” parameter of the downlink streaming metrics configuration set is explicitly bound to the 3GPP </w:t>
      </w:r>
      <w:r w:rsidRPr="000075C6">
        <w:t xml:space="preserve">“metrics” </w:t>
      </w:r>
      <w:r>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Pr>
          <w:lang w:val="en-US"/>
        </w:rPr>
        <w:t xml:space="preserve">list of metrics on </w:t>
      </w:r>
      <w:r w:rsidRPr="379A7D5E">
        <w:rPr>
          <w:lang w:val="en-US"/>
        </w:rPr>
        <w:t>collect</w:t>
      </w:r>
      <w:r>
        <w:rPr>
          <w:lang w:val="en-US"/>
        </w:rPr>
        <w:t>ion</w:t>
      </w:r>
      <w:r w:rsidRPr="379A7D5E">
        <w:rPr>
          <w:lang w:val="en-US"/>
        </w:rPr>
        <w:t xml:space="preserve"> </w:t>
      </w:r>
      <w:r>
        <w:rPr>
          <w:lang w:val="en-US"/>
        </w:rPr>
        <w:t>and reporting by the 5GMSu Client that can be referenced.</w:t>
      </w:r>
      <w:ins w:id="2342" w:author="S4-211239" w:date="2021-08-27T09:16:00Z">
        <w:r w:rsidR="00707A8E">
          <w:rPr>
            <w:lang w:val="en-US"/>
          </w:rPr>
          <w:t xml:space="preserve"> </w:t>
        </w:r>
        <w:r w:rsidR="00707A8E">
          <w:rPr>
            <w:lang w:val="en-US"/>
          </w:rPr>
          <w:t>Therefore, the following items are studied:</w:t>
        </w:r>
      </w:ins>
    </w:p>
    <w:p w14:paraId="6ED7F74B" w14:textId="260FCCD1" w:rsidR="00707A8E" w:rsidRPr="00707A8E" w:rsidRDefault="00707A8E" w:rsidP="00707A8E">
      <w:pPr>
        <w:pStyle w:val="B2"/>
        <w:rPr>
          <w:ins w:id="2343" w:author="S4-211239" w:date="2021-08-27T09:16:00Z"/>
          <w:lang w:val="en-US"/>
        </w:rPr>
      </w:pPr>
      <w:ins w:id="2344" w:author="S4-211239" w:date="2021-08-27T09:16:00Z">
        <w:r w:rsidRPr="00707A8E">
          <w:rPr>
            <w:lang w:val="en-US"/>
          </w:rPr>
          <w:t>a.</w:t>
        </w:r>
        <w:r>
          <w:rPr>
            <w:lang w:val="en-US"/>
          </w:rPr>
          <w:tab/>
        </w:r>
        <w:r w:rsidRPr="00707A8E">
          <w:rPr>
            <w:lang w:val="en-US"/>
          </w:rPr>
          <w:t xml:space="preserve">Identify the quality metrics for uplink streaming. </w:t>
        </w:r>
      </w:ins>
    </w:p>
    <w:p w14:paraId="3273BC36" w14:textId="6EBA81C5" w:rsidR="00707A8E" w:rsidRDefault="00707A8E" w:rsidP="00707A8E">
      <w:pPr>
        <w:pStyle w:val="B2"/>
        <w:rPr>
          <w:ins w:id="2345" w:author="S4-211239" w:date="2021-08-27T09:16:00Z"/>
          <w:lang w:val="en-US"/>
        </w:rPr>
      </w:pPr>
      <w:ins w:id="2346" w:author="S4-211239" w:date="2021-08-27T09:16:00Z">
        <w:r w:rsidRPr="00707A8E">
          <w:rPr>
            <w:lang w:val="en-US"/>
          </w:rPr>
          <w:t>b.</w:t>
        </w:r>
        <w:r>
          <w:rPr>
            <w:lang w:val="en-US"/>
          </w:rPr>
          <w:tab/>
        </w:r>
        <w:r w:rsidRPr="00707A8E">
          <w:rPr>
            <w:lang w:val="en-US"/>
          </w:rPr>
          <w:t>Identify the subset of metrics in a. that can be collected by UE and cannot be collected by the network entities such as the 5GMSu AF or the 5GMSu AS.</w:t>
        </w:r>
      </w:ins>
    </w:p>
    <w:p w14:paraId="04115B48" w14:textId="18A6E696" w:rsidR="00707A8E" w:rsidRDefault="00707A8E" w:rsidP="00707A8E">
      <w:pPr>
        <w:pStyle w:val="B1"/>
        <w:rPr>
          <w:ins w:id="2347" w:author="S4-211239" w:date="2021-08-27T09:17:00Z"/>
          <w:lang w:val="en-US"/>
        </w:rPr>
      </w:pPr>
      <w:ins w:id="2348" w:author="S4-211239" w:date="2021-08-27T09:16:00Z">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ins>
      <w:ins w:id="2349" w:author="S4-211239" w:date="2021-08-27T09:17:00Z">
        <w:r>
          <w:rPr>
            <w:lang w:val="en-US"/>
          </w:rPr>
          <w:t>:</w:t>
        </w:r>
      </w:ins>
    </w:p>
    <w:p w14:paraId="4B49E803" w14:textId="74757A33" w:rsidR="00707A8E" w:rsidRPr="00707A8E" w:rsidRDefault="00707A8E" w:rsidP="00707A8E">
      <w:pPr>
        <w:pStyle w:val="B2"/>
        <w:rPr>
          <w:ins w:id="2350" w:author="S4-211239" w:date="2021-08-27T09:17:00Z"/>
          <w:lang w:val="en-US"/>
        </w:rPr>
      </w:pPr>
      <w:ins w:id="2351" w:author="S4-211239" w:date="2021-08-27T09:17:00Z">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ins>
    </w:p>
    <w:p w14:paraId="6D56A45D" w14:textId="57C0DABE" w:rsidR="00707A8E" w:rsidRPr="00707A8E" w:rsidRDefault="00707A8E" w:rsidP="00707A8E">
      <w:pPr>
        <w:pStyle w:val="B2"/>
        <w:rPr>
          <w:ins w:id="2352" w:author="S4-211239" w:date="2021-08-27T09:17:00Z"/>
          <w:lang w:val="en-US"/>
        </w:rPr>
      </w:pPr>
      <w:ins w:id="2353" w:author="S4-211239" w:date="2021-08-27T09:17:00Z">
        <w:r w:rsidRPr="00707A8E">
          <w:rPr>
            <w:lang w:val="en-US"/>
          </w:rPr>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ins>
    </w:p>
    <w:p w14:paraId="55E8D07F" w14:textId="0BCB2630" w:rsidR="00707A8E" w:rsidRPr="00707A8E" w:rsidRDefault="00707A8E" w:rsidP="00707A8E">
      <w:pPr>
        <w:pStyle w:val="B2"/>
        <w:rPr>
          <w:lang w:val="en-US"/>
          <w:rPrChange w:id="2354" w:author="S4-211239" w:date="2021-08-27T09:16:00Z">
            <w:rPr/>
          </w:rPrChange>
        </w:rPr>
      </w:pPr>
      <w:ins w:id="2355" w:author="S4-211239" w:date="2021-08-27T09:17:00Z">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ins>
    </w:p>
    <w:p w14:paraId="70B2F1D8" w14:textId="03871202" w:rsidR="001B49BF" w:rsidRDefault="001B49BF" w:rsidP="004375A3">
      <w:pPr>
        <w:pStyle w:val="Heading4"/>
      </w:pPr>
      <w:bookmarkStart w:id="2356" w:name="_Toc80952040"/>
      <w:r w:rsidRPr="009A5271">
        <w:t>5.</w:t>
      </w:r>
      <w:r>
        <w:t>5</w:t>
      </w:r>
      <w:r w:rsidRPr="009A5271">
        <w:t>.1.</w:t>
      </w:r>
      <w:r>
        <w:t>3</w:t>
      </w:r>
      <w:r w:rsidRPr="009A5271">
        <w:tab/>
        <w:t xml:space="preserve">Gap analysis </w:t>
      </w:r>
      <w:r>
        <w:t>of</w:t>
      </w:r>
      <w:r w:rsidRPr="009A5271">
        <w:t xml:space="preserve"> TS 26.5</w:t>
      </w:r>
      <w:r>
        <w:t>12</w:t>
      </w:r>
      <w:bookmarkEnd w:id="2356"/>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The latter information</w:t>
      </w:r>
      <w:r w:rsidR="0015606F">
        <w:t xml:space="preserve">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w:t>
      </w:r>
      <w:r w:rsidR="0015606F">
        <w:lastRenderedPageBreak/>
        <w:t>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It would be desirable in this study to identify a candidate set of Qo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2357" w:name="_Toc80952041"/>
      <w:r w:rsidRPr="009A5271">
        <w:t>5.</w:t>
      </w:r>
      <w:r w:rsidR="0043560F">
        <w:t>5</w:t>
      </w:r>
      <w:r w:rsidRPr="009A5271">
        <w:t>.1.</w:t>
      </w:r>
      <w:r w:rsidR="001B49BF">
        <w:t>4</w:t>
      </w:r>
      <w:r w:rsidRPr="009A5271">
        <w:tab/>
        <w:t>Gap analysis between TS 26.238 (FLUS) and TS 26.512 (5G Media Streaming)</w:t>
      </w:r>
      <w:bookmarkEnd w:id="2357"/>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2358" w:name="_Toc80952042"/>
      <w:r w:rsidRPr="009A5271">
        <w:t>5.</w:t>
      </w:r>
      <w:r w:rsidR="0043560F">
        <w:t>5</w:t>
      </w:r>
      <w:r w:rsidRPr="009A5271">
        <w:t>.2</w:t>
      </w:r>
      <w:r w:rsidRPr="009A5271">
        <w:tab/>
        <w:t>Collaboration Scenarios</w:t>
      </w:r>
      <w:bookmarkEnd w:id="2358"/>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2359" w:name="_Toc80952043"/>
      <w:r>
        <w:t>5.</w:t>
      </w:r>
      <w:r w:rsidR="0043560F">
        <w:t>5</w:t>
      </w:r>
      <w:r>
        <w:t>.2.1</w:t>
      </w:r>
      <w:r>
        <w:tab/>
        <w:t>Overview</w:t>
      </w:r>
      <w:bookmarkEnd w:id="2359"/>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2360" w:name="_Toc80952044"/>
      <w:r w:rsidRPr="009A5271">
        <w:rPr>
          <w:rFonts w:eastAsia="Batang"/>
        </w:rPr>
        <w:lastRenderedPageBreak/>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2360"/>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2361" w:name="_Toc80952045"/>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2361"/>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4" type="#_x0000_t75" style="width:481.95pt;height:170.85pt" o:ole="">
            <v:imagedata r:id="rId60" o:title="" croptop="20542f" cropbottom="20879f" cropleft="2614f" cropright="24432f"/>
          </v:shape>
          <o:OLEObject Type="Embed" ProgID="PowerPoint.Slide.12" ShapeID="_x0000_i1034" DrawAspect="Content" ObjectID="_1691565028" r:id="rId61"/>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2362" w:name="_Toc80952046"/>
      <w:r w:rsidRPr="009A5271">
        <w:rPr>
          <w:rFonts w:eastAsia="Batang"/>
        </w:rPr>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2362"/>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35" type="#_x0000_t75" style="width:480.35pt;height:167.1pt" o:ole="">
            <v:imagedata r:id="rId62" o:title="" croptop="20811f" cropbottom="20993f" cropleft="2662f" cropright="24474f"/>
          </v:shape>
          <o:OLEObject Type="Embed" ProgID="PowerPoint.Slide.12" ShapeID="_x0000_i1035" DrawAspect="Content" ObjectID="_1691565029" r:id="rId63"/>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2363" w:name="_Toc80952047"/>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2363"/>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36" type="#_x0000_t75" style="width:466.95pt;height:164.4pt" o:ole="">
            <v:imagedata r:id="rId64" o:title="" croptop="20667f" cropbottom="20989f" cropleft="2654f" cropright="24525f"/>
          </v:shape>
          <o:OLEObject Type="Embed" ProgID="PowerPoint.Slide.12" ShapeID="_x0000_i1036" DrawAspect="Content" ObjectID="_1691565030" r:id="rId65"/>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2364" w:name="_Toc80952048"/>
      <w:r w:rsidRPr="009A5271">
        <w:rPr>
          <w:rFonts w:eastAsia="Batang"/>
        </w:rPr>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2364"/>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2365" w:name="_Toc80952049"/>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2365"/>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37" type="#_x0000_t75" style="width:472.3pt;height:268.65pt" o:ole="">
            <v:imagedata r:id="rId67" o:title="" croptop="20792f" cropbottom="5942f" cropleft="2689f" cropright="24468f"/>
          </v:shape>
          <o:OLEObject Type="Embed" ProgID="PowerPoint.Slide.12" ShapeID="_x0000_i1037" DrawAspect="Content" ObjectID="_1691565031" r:id="rId68"/>
        </w:object>
      </w:r>
    </w:p>
    <w:p w14:paraId="5334F270" w14:textId="123C0AE3" w:rsidR="0015606F" w:rsidRPr="009A5271" w:rsidRDefault="0015606F" w:rsidP="009A5271">
      <w:pPr>
        <w:pStyle w:val="Heading3"/>
      </w:pPr>
      <w:bookmarkStart w:id="2366" w:name="_Toc80952050"/>
      <w:r w:rsidRPr="009A5271">
        <w:t>5.</w:t>
      </w:r>
      <w:r w:rsidR="002A791D">
        <w:t>5</w:t>
      </w:r>
      <w:r w:rsidRPr="009A5271">
        <w:t>.3</w:t>
      </w:r>
      <w:r w:rsidRPr="009A5271">
        <w:tab/>
        <w:t>Deployment Architectures</w:t>
      </w:r>
      <w:bookmarkEnd w:id="2366"/>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2367" w:name="_Toc80952051"/>
      <w:r w:rsidRPr="009A5271">
        <w:t>5.</w:t>
      </w:r>
      <w:r w:rsidR="002903A8">
        <w:t>5</w:t>
      </w:r>
      <w:r w:rsidRPr="009A5271">
        <w:t>.4</w:t>
      </w:r>
      <w:r w:rsidRPr="009A5271">
        <w:tab/>
        <w:t>Mapping to 5G Media Streaming and High-Level Call Flows</w:t>
      </w:r>
      <w:bookmarkEnd w:id="2367"/>
    </w:p>
    <w:p w14:paraId="6671D07C" w14:textId="77777777" w:rsidR="0097355E" w:rsidRDefault="0097355E" w:rsidP="0097355E">
      <w:pPr>
        <w:pStyle w:val="Heading4"/>
      </w:pPr>
      <w:bookmarkStart w:id="2368" w:name="_Toc80952052"/>
      <w:r>
        <w:t>5.5.4.1</w:t>
      </w:r>
      <w:r>
        <w:tab/>
      </w:r>
      <w:r w:rsidRPr="001862E7">
        <w:t>Collaboration</w:t>
      </w:r>
      <w:r>
        <w:t xml:space="preserve"> scenario 1 call flow</w:t>
      </w:r>
      <w:bookmarkEnd w:id="2368"/>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38" type="#_x0000_t75" style="width:479.3pt;height:409.95pt" o:ole="" o:preferrelative="f" filled="t">
            <v:imagedata r:id="rId69" o:title=""/>
            <o:lock v:ext="edit" aspectratio="f"/>
          </v:shape>
          <o:OLEObject Type="Embed" ProgID="Mscgen.Chart" ShapeID="_x0000_i1038" DrawAspect="Content" ObjectID="_1691565032" r:id="rId70"/>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lastRenderedPageBreak/>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2369" w:name="_Toc80952053"/>
      <w:r>
        <w:t>5.5.4.2</w:t>
      </w:r>
      <w:r>
        <w:tab/>
        <w:t>Collaboration scenario 2 call flow</w:t>
      </w:r>
      <w:bookmarkEnd w:id="2369"/>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39" type="#_x0000_t75" style="width:479.8pt;height:380.4pt" o:ole="">
            <v:imagedata r:id="rId71" o:title=""/>
          </v:shape>
          <o:OLEObject Type="Embed" ProgID="Mscgen.Chart" ShapeID="_x0000_i1039" DrawAspect="Content" ObjectID="_1691565033" r:id="rId72"/>
        </w:object>
      </w:r>
    </w:p>
    <w:p w14:paraId="7B7A76F4" w14:textId="77777777" w:rsidR="0097355E" w:rsidRDefault="0097355E" w:rsidP="0097355E">
      <w:pPr>
        <w:pStyle w:val="TF"/>
      </w:pPr>
      <w:bookmarkStart w:id="2370" w:name="_Hlk72860445"/>
      <w:commentRangeStart w:id="2371"/>
      <w:commentRangeEnd w:id="2371"/>
      <w:r>
        <w:rPr>
          <w:rStyle w:val="CommentReference"/>
          <w:rFonts w:ascii="Times New Roman" w:hAnsi="Times New Roman"/>
        </w:rPr>
        <w:commentReference w:id="2371"/>
      </w:r>
      <w:bookmarkEnd w:id="2370"/>
      <w:r>
        <w:t>Figure 5.5.4.2-1: Collaboration scenario 2 Call flow</w:t>
      </w:r>
    </w:p>
    <w:p w14:paraId="243269AD" w14:textId="77777777" w:rsidR="0097355E" w:rsidRPr="002E396D" w:rsidRDefault="0097355E" w:rsidP="0097355E">
      <w:pPr>
        <w:keepNext/>
      </w:pPr>
      <w:r w:rsidRPr="002E396D">
        <w:lastRenderedPageBreak/>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commentRangeStart w:id="2372"/>
      <w:r>
        <w:t>′</w:t>
      </w:r>
      <w:commentRangeEnd w:id="2372"/>
      <w:r>
        <w:rPr>
          <w:rStyle w:val="CommentReference"/>
        </w:rPr>
        <w:commentReference w:id="2372"/>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t>4.</w:t>
      </w:r>
      <w:r>
        <w:tab/>
        <w:t xml:space="preserve">The 5GMSu AS acknowledges the initialisation of the required process </w:t>
      </w:r>
      <w:r w:rsidRPr="00DF443B">
        <w:t>(M</w:t>
      </w:r>
      <w:r>
        <w:t>3</w:t>
      </w:r>
      <w:r w:rsidRPr="00DF443B">
        <w:t>u</w:t>
      </w:r>
      <w:commentRangeStart w:id="2373"/>
      <w:r>
        <w:t>′</w:t>
      </w:r>
      <w:commentRangeEnd w:id="2373"/>
      <w:r>
        <w:rPr>
          <w:rStyle w:val="CommentReference"/>
        </w:rPr>
        <w:commentReference w:id="2373"/>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2374" w:name="_Toc80952054"/>
      <w:r>
        <w:lastRenderedPageBreak/>
        <w:t>5.5.4.3</w:t>
      </w:r>
      <w:r>
        <w:tab/>
        <w:t>Collaboration scenario 3 call flow</w:t>
      </w:r>
      <w:bookmarkEnd w:id="2374"/>
    </w:p>
    <w:p w14:paraId="29A232E5" w14:textId="77777777" w:rsidR="0097355E" w:rsidRPr="005A5533" w:rsidRDefault="0097355E" w:rsidP="0097355E">
      <w:pPr>
        <w:keepNext/>
        <w:jc w:val="center"/>
      </w:pPr>
      <w:r>
        <w:object w:dxaOrig="15440" w:dyaOrig="12120" w14:anchorId="5FF1DCF6">
          <v:shape id="_x0000_i1040" type="#_x0000_t75" style="width:479.3pt;height:413.2pt" o:ole="" o:preferrelative="f" filled="t">
            <v:imagedata r:id="rId73" o:title=""/>
            <o:lock v:ext="edit" aspectratio="f"/>
          </v:shape>
          <o:OLEObject Type="Embed" ProgID="Mscgen.Chart" ShapeID="_x0000_i1040" DrawAspect="Content" ObjectID="_1691565034" r:id="rId74"/>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lastRenderedPageBreak/>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2375" w:name="_Hlk72918603"/>
      <w:r>
        <w:t>′</w:t>
      </w:r>
      <w:bookmarkEnd w:id="2375"/>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2376" w:name="_Toc80952055"/>
      <w:r>
        <w:lastRenderedPageBreak/>
        <w:t>5.5.4.4</w:t>
      </w:r>
      <w:r>
        <w:tab/>
        <w:t>Collaboration scenario 4 call flow</w:t>
      </w:r>
      <w:bookmarkEnd w:id="2376"/>
    </w:p>
    <w:p w14:paraId="20C959E6" w14:textId="77777777" w:rsidR="0097355E" w:rsidRPr="005A5533" w:rsidRDefault="0097355E" w:rsidP="0097355E">
      <w:pPr>
        <w:keepNext/>
        <w:jc w:val="center"/>
      </w:pPr>
      <w:r>
        <w:object w:dxaOrig="14880" w:dyaOrig="18500" w14:anchorId="5CB6A8AD">
          <v:shape id="_x0000_i1041" type="#_x0000_t75" style="width:479.3pt;height:660.35pt" o:ole="" o:preferrelative="f" filled="t">
            <v:imagedata r:id="rId75" o:title=""/>
            <o:lock v:ext="edit" aspectratio="f"/>
          </v:shape>
          <o:OLEObject Type="Embed" ProgID="Mscgen.Chart" ShapeID="_x0000_i1041" DrawAspect="Content" ObjectID="_1691565035" r:id="rId76"/>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9.  The 5GMSu AF acknowledges the initialisation of the cotent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2377" w:name="_Toc80952056"/>
      <w:r>
        <w:lastRenderedPageBreak/>
        <w:t>5.5.4.</w:t>
      </w:r>
      <w:r w:rsidR="0097355E">
        <w:t>5</w:t>
      </w:r>
      <w:r>
        <w:tab/>
        <w:t>Collaboration scenario 5 call flow</w:t>
      </w:r>
      <w:bookmarkEnd w:id="2377"/>
    </w:p>
    <w:p w14:paraId="7D47F9C6" w14:textId="77777777" w:rsidR="007D00A1" w:rsidRPr="005A5533" w:rsidRDefault="007D00A1" w:rsidP="007D00A1">
      <w:pPr>
        <w:keepNext/>
        <w:jc w:val="center"/>
      </w:pPr>
      <w:r>
        <w:object w:dxaOrig="12870" w:dyaOrig="13130" w14:anchorId="099430F2">
          <v:shape id="_x0000_i1042" type="#_x0000_t75" style="width:477.65pt;height:499.7pt" o:ole="" o:preferrelative="f" filled="t">
            <v:imagedata r:id="rId77" o:title=""/>
            <o:lock v:ext="edit" aspectratio="f"/>
          </v:shape>
          <o:OLEObject Type="Embed" ProgID="Mscgen.Chart" ShapeID="_x0000_i1042" DrawAspect="Content" ObjectID="_1691565036" r:id="rId78"/>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9.  The 5GMSu AF acknowledges the initialisation of the cotent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7D00A1">
      <w:pPr>
        <w:pStyle w:val="B1"/>
      </w:pPr>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2378" w:name="_Toc80952057"/>
      <w:r>
        <w:t>5.5.4.6</w:t>
      </w:r>
      <w:r>
        <w:tab/>
        <w:t>Collaboration scenario 6 call flow</w:t>
      </w:r>
      <w:bookmarkEnd w:id="2378"/>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2379" w:name="_Toc80952058"/>
      <w:r w:rsidRPr="009A5271">
        <w:t>5.</w:t>
      </w:r>
      <w:r w:rsidR="002903A8">
        <w:t>5</w:t>
      </w:r>
      <w:r w:rsidRPr="009A5271">
        <w:t>.5</w:t>
      </w:r>
      <w:r w:rsidRPr="009A5271">
        <w:tab/>
        <w:t>Potential open issues</w:t>
      </w:r>
      <w:bookmarkEnd w:id="2379"/>
    </w:p>
    <w:p w14:paraId="4BC6D6A9" w14:textId="07D5B7ED" w:rsidR="00601D48" w:rsidRDefault="00601D48" w:rsidP="004375A3">
      <w:pPr>
        <w:pStyle w:val="Heading4"/>
      </w:pPr>
      <w:bookmarkStart w:id="2380" w:name="_Toc80952059"/>
      <w:r>
        <w:t>5.5.5.1</w:t>
      </w:r>
      <w:r>
        <w:tab/>
        <w:t>Potential open issues in 5G Media Streaming stage 3</w:t>
      </w:r>
      <w:bookmarkEnd w:id="2380"/>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throughvia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2381" w:name="_Toc80952060"/>
      <w:r w:rsidRPr="009A5271">
        <w:t>5.</w:t>
      </w:r>
      <w:r>
        <w:t>5</w:t>
      </w:r>
      <w:r w:rsidRPr="009A5271">
        <w:t>.5</w:t>
      </w:r>
      <w:r>
        <w:t>.2</w:t>
      </w:r>
      <w:r w:rsidRPr="009A5271">
        <w:tab/>
        <w:t>Potential open issues</w:t>
      </w:r>
      <w:r>
        <w:t xml:space="preserve"> compared with FLUS</w:t>
      </w:r>
      <w:bookmarkEnd w:id="2381"/>
    </w:p>
    <w:p w14:paraId="6012D39A" w14:textId="77777777" w:rsidR="00601D48" w:rsidRDefault="00601D48" w:rsidP="00601D48">
      <w:pPr>
        <w:pStyle w:val="Heading5"/>
      </w:pPr>
      <w:bookmarkStart w:id="2382" w:name="_Toc80952061"/>
      <w:r>
        <w:t>5.5.5.2.1</w:t>
      </w:r>
      <w:r>
        <w:tab/>
        <w:t>General</w:t>
      </w:r>
      <w:bookmarkEnd w:id="2382"/>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2383" w:name="_Toc80952062"/>
      <w:r>
        <w:t>5.5.5.2.2</w:t>
      </w:r>
      <w:r>
        <w:tab/>
        <w:t>Discussion 1</w:t>
      </w:r>
      <w:bookmarkEnd w:id="2383"/>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 xml:space="preserve">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w:t>
      </w:r>
      <w:commentRangeStart w:id="2384"/>
      <w:r>
        <w:t>TS 2</w:t>
      </w:r>
      <w:r w:rsidR="005570EF">
        <w:t>3</w:t>
      </w:r>
      <w:r>
        <w:t>.558 [</w:t>
      </w:r>
      <w:commentRangeEnd w:id="2384"/>
      <w:r w:rsidR="005570EF">
        <w:rPr>
          <w:rStyle w:val="CommentReference"/>
        </w:rPr>
        <w:commentReference w:id="2384"/>
      </w:r>
      <w:r>
        <w:t>47].</w:t>
      </w:r>
    </w:p>
    <w:p w14:paraId="7BF4DECE" w14:textId="77777777" w:rsidR="00601D48" w:rsidRDefault="00601D48" w:rsidP="00601D48">
      <w:pPr>
        <w:pStyle w:val="Heading5"/>
      </w:pPr>
      <w:bookmarkStart w:id="2385" w:name="_Toc80952063"/>
      <w:r>
        <w:lastRenderedPageBreak/>
        <w:t>5.5.5.2.3</w:t>
      </w:r>
      <w:r>
        <w:tab/>
        <w:t>Discussion 2</w:t>
      </w:r>
      <w:bookmarkEnd w:id="2385"/>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2386" w:name="_Toc80952064"/>
      <w:r>
        <w:t>5.5.5.2.4</w:t>
      </w:r>
      <w:r>
        <w:tab/>
        <w:t>Discussion 3</w:t>
      </w:r>
      <w:bookmarkEnd w:id="2386"/>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2387" w:name="_Toc80952065"/>
      <w:r w:rsidRPr="009A5271">
        <w:t>5.</w:t>
      </w:r>
      <w:r w:rsidR="002903A8">
        <w:t>5</w:t>
      </w:r>
      <w:r w:rsidRPr="009A5271">
        <w:t>.6</w:t>
      </w:r>
      <w:r w:rsidRPr="009A5271">
        <w:tab/>
        <w:t>Candidate Solutions</w:t>
      </w:r>
      <w:bookmarkEnd w:id="2387"/>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2388" w:name="_Toc80952066"/>
      <w:r w:rsidRPr="00F55D37">
        <w:t>5.5.6.1</w:t>
      </w:r>
      <w:r w:rsidRPr="00F55D37">
        <w:tab/>
        <w:t>Content egest protocols</w:t>
      </w:r>
      <w:bookmarkEnd w:id="2388"/>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F55D37" w14:paraId="3A5F8369" w14:textId="77777777" w:rsidTr="00735553">
        <w:trPr>
          <w:trHeight w:val="143"/>
        </w:trPr>
        <w:tc>
          <w:tcPr>
            <w:tcW w:w="4091" w:type="dxa"/>
            <w:shd w:val="clear" w:color="auto" w:fill="FFFF00"/>
          </w:tcPr>
          <w:p w14:paraId="4F09D467" w14:textId="77777777" w:rsidR="007D00A1" w:rsidRPr="00F55D37" w:rsidRDefault="007D00A1" w:rsidP="00735553">
            <w:pPr>
              <w:pStyle w:val="TAL"/>
            </w:pPr>
            <w:r w:rsidRPr="00F55D37">
              <w:t>HTTP pull-based content ingest protocol</w:t>
            </w:r>
          </w:p>
        </w:tc>
        <w:tc>
          <w:tcPr>
            <w:tcW w:w="4350" w:type="dxa"/>
            <w:shd w:val="clear" w:color="auto" w:fill="FFFF00"/>
          </w:tcPr>
          <w:p w14:paraId="47266203" w14:textId="77777777" w:rsidR="007D00A1" w:rsidRPr="00F55D37" w:rsidRDefault="007D00A1" w:rsidP="00735553">
            <w:pPr>
              <w:pStyle w:val="TAL"/>
              <w:rPr>
                <w:rStyle w:val="Code"/>
              </w:rPr>
            </w:pPr>
            <w:r w:rsidRPr="00F55D37">
              <w:rPr>
                <w:rStyle w:val="Code"/>
              </w:rPr>
              <w:t>urn:3gpp:5gms:content-protocol:http-pull-ingest</w:t>
            </w:r>
          </w:p>
        </w:tc>
        <w:tc>
          <w:tcPr>
            <w:tcW w:w="909" w:type="dxa"/>
            <w:shd w:val="clear" w:color="auto" w:fill="FFFF00"/>
          </w:tcPr>
          <w:p w14:paraId="268AEAD4" w14:textId="77777777" w:rsidR="007D00A1" w:rsidRPr="00F55D37" w:rsidRDefault="007D00A1" w:rsidP="00735553">
            <w:pPr>
              <w:pStyle w:val="TAC"/>
            </w:pPr>
            <w:r w:rsidRPr="00F55D37">
              <w:t>8.2</w:t>
            </w:r>
          </w:p>
        </w:tc>
      </w:tr>
      <w:tr w:rsidR="007D00A1" w:rsidRPr="00F55D37" w14:paraId="26141E7A" w14:textId="77777777" w:rsidTr="00735553">
        <w:tc>
          <w:tcPr>
            <w:tcW w:w="4091" w:type="dxa"/>
            <w:shd w:val="clear" w:color="auto" w:fill="FFFF00"/>
          </w:tcPr>
          <w:p w14:paraId="7D41160D" w14:textId="77777777" w:rsidR="007D00A1" w:rsidRPr="00F55D37" w:rsidRDefault="007D00A1" w:rsidP="00735553">
            <w:pPr>
              <w:pStyle w:val="TAL"/>
            </w:pPr>
            <w:r w:rsidRPr="00F55D37">
              <w:t>DASH-IF push-based content ingest protocol</w:t>
            </w:r>
          </w:p>
        </w:tc>
        <w:tc>
          <w:tcPr>
            <w:tcW w:w="4350" w:type="dxa"/>
            <w:shd w:val="clear" w:color="auto" w:fill="FFFF00"/>
          </w:tcPr>
          <w:p w14:paraId="44F7F8CB" w14:textId="77777777" w:rsidR="007D00A1" w:rsidRPr="00F55D37" w:rsidRDefault="007D00A1" w:rsidP="00735553">
            <w:pPr>
              <w:pStyle w:val="TAL"/>
              <w:rPr>
                <w:rStyle w:val="Code"/>
              </w:rPr>
            </w:pPr>
            <w:r w:rsidRPr="00F55D37">
              <w:rPr>
                <w:rStyle w:val="Code"/>
              </w:rPr>
              <w:t>urn:3gpp:5gms:content-protocol:dash-if-ingest</w:t>
            </w:r>
          </w:p>
        </w:tc>
        <w:tc>
          <w:tcPr>
            <w:tcW w:w="909" w:type="dxa"/>
            <w:shd w:val="clear" w:color="auto" w:fill="FFFF00"/>
          </w:tcPr>
          <w:p w14:paraId="78105830" w14:textId="77777777" w:rsidR="007D00A1" w:rsidRPr="00F55D37" w:rsidRDefault="007D00A1" w:rsidP="00735553">
            <w:pPr>
              <w:pStyle w:val="TAC"/>
            </w:pPr>
            <w:r w:rsidRPr="00F55D37">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2389" w:name="_Toc80952067"/>
      <w:r w:rsidRPr="00F55D37">
        <w:lastRenderedPageBreak/>
        <w:t xml:space="preserve">5.5.6.2 Content </w:t>
      </w:r>
      <w:r w:rsidRPr="00033DEF">
        <w:t>Publishing Configuration</w:t>
      </w:r>
      <w:r w:rsidRPr="00F55D37">
        <w:t xml:space="preserve"> API</w:t>
      </w:r>
      <w:bookmarkEnd w:id="2389"/>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2390" w:name="_Toc80952068"/>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2390"/>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4AAFF31B" w:rsidR="007D00A1"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2391" w:name="_Toc80952069"/>
      <w:r w:rsidRPr="004A32B3">
        <w:t>5.5.6.</w:t>
      </w:r>
      <w:r>
        <w:t>4</w:t>
      </w:r>
      <w:r w:rsidRPr="004A32B3">
        <w:tab/>
      </w:r>
      <w:r>
        <w:t>Uplink entry point</w:t>
      </w:r>
      <w:bookmarkEnd w:id="2391"/>
    </w:p>
    <w:p w14:paraId="415B6855" w14:textId="77777777" w:rsidR="00EF2127" w:rsidRDefault="00EF2127" w:rsidP="00EF2127">
      <w:pPr>
        <w:pStyle w:val="B1"/>
        <w:keepNext/>
        <w:ind w:left="0" w:firstLine="0"/>
      </w:pPr>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1: Definition of ServiceAccessInformation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r w:rsidRPr="00586B6B">
              <w:rPr>
                <w:rStyle w:val="Code"/>
              </w:rPr>
              <w:t>provisioningSessionId</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r w:rsidRPr="00586B6B">
              <w:rPr>
                <w:rStyle w:val="Code"/>
              </w:rPr>
              <w:t>StreamingAccess</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r w:rsidRPr="0068714F">
              <w:rPr>
                <w:rStyle w:val="Code"/>
              </w:rPr>
              <w:t>mediaEntryType</w:t>
            </w:r>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r w:rsidRPr="0068714F">
              <w:rPr>
                <w:rStyle w:val="Code"/>
              </w:rPr>
              <w:t>mediaEntry</w:t>
            </w:r>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r>
              <w:rPr>
                <w:rStyle w:val="Code"/>
              </w:rPr>
              <w:t>media</w:t>
            </w:r>
            <w:r w:rsidRPr="00A26FA8">
              <w:rPr>
                <w:rStyle w:val="Code"/>
                <w:strike/>
              </w:rPr>
              <w:t>Player</w:t>
            </w:r>
            <w:r w:rsidRPr="00586B6B">
              <w:rPr>
                <w:rStyle w:val="Code"/>
              </w:rPr>
              <w:t>Entry</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r>
              <w:rPr>
                <w:rStyle w:val="Datatypechar"/>
              </w:rPr>
              <w:t>Url</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7559A48E" w14:textId="2E94F8BE" w:rsidR="001F1C1C" w:rsidRDefault="001F1C1C" w:rsidP="001F1C1C">
      <w:pPr>
        <w:pStyle w:val="Heading4"/>
        <w:rPr>
          <w:ins w:id="2392" w:author="S4-211273" w:date="2021-08-27T09:23:00Z"/>
        </w:rPr>
      </w:pPr>
      <w:bookmarkStart w:id="2393" w:name="_Toc80952070"/>
      <w:ins w:id="2394" w:author="S4-211273" w:date="2021-08-27T09:23:00Z">
        <w:r>
          <w:t>5.5.</w:t>
        </w:r>
        <w:r>
          <w:t>7</w:t>
        </w:r>
        <w:r>
          <w:tab/>
          <w:t>Conclusion</w:t>
        </w:r>
        <w:bookmarkEnd w:id="2393"/>
      </w:ins>
    </w:p>
    <w:p w14:paraId="0B0AD07A" w14:textId="77777777" w:rsidR="001F1C1C" w:rsidRDefault="001F1C1C" w:rsidP="001F1C1C">
      <w:pPr>
        <w:rPr>
          <w:ins w:id="2395" w:author="S4-211273" w:date="2021-08-27T09:23:00Z"/>
        </w:rPr>
      </w:pPr>
      <w:ins w:id="2396" w:author="S4-211273" w:date="2021-08-27T09:23:00Z">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ins>
    </w:p>
    <w:p w14:paraId="38EC9995" w14:textId="77777777" w:rsidR="001F1C1C" w:rsidRDefault="001F1C1C" w:rsidP="001F1C1C">
      <w:pPr>
        <w:rPr>
          <w:ins w:id="2397" w:author="S4-211273" w:date="2021-08-27T09:23:00Z"/>
        </w:rPr>
      </w:pPr>
      <w:ins w:id="2398" w:author="S4-211273" w:date="2021-08-27T09:23:00Z">
        <w:r>
          <w:t>As this study shows, uplink streaming is severely underspecified in TS 26.501 and TS 26.512 in Release 16, and the following gaps are identified:</w:t>
        </w:r>
      </w:ins>
    </w:p>
    <w:p w14:paraId="67CCCAFC" w14:textId="77777777" w:rsidR="001F1C1C" w:rsidRDefault="001F1C1C" w:rsidP="001F1C1C">
      <w:pPr>
        <w:pStyle w:val="B1"/>
        <w:rPr>
          <w:ins w:id="2399" w:author="S4-211273" w:date="2021-08-27T09:23:00Z"/>
        </w:rPr>
      </w:pPr>
      <w:ins w:id="2400" w:author="S4-211273" w:date="2021-08-27T09:23:00Z">
        <w:r>
          <w:t>1.</w:t>
        </w:r>
        <w:r>
          <w:tab/>
          <w:t>Collaboration scenarios and their associated call flows described in clauses 5.5.2 and 5.5.3.</w:t>
        </w:r>
      </w:ins>
    </w:p>
    <w:p w14:paraId="369407EE" w14:textId="77777777" w:rsidR="001F1C1C" w:rsidRDefault="001F1C1C" w:rsidP="001F1C1C">
      <w:pPr>
        <w:pStyle w:val="B1"/>
        <w:rPr>
          <w:ins w:id="2401" w:author="S4-211273" w:date="2021-08-27T09:23:00Z"/>
        </w:rPr>
      </w:pPr>
      <w:ins w:id="2402" w:author="S4-211273" w:date="2021-08-27T09:23:00Z">
        <w:r>
          <w:t>2.</w:t>
        </w:r>
        <w:r>
          <w:tab/>
          <w:t>Protocol(s) for egesting uplink streaming to the 5GMSu Application Provider through M2.</w:t>
        </w:r>
      </w:ins>
    </w:p>
    <w:p w14:paraId="6800FBE4" w14:textId="77777777" w:rsidR="001F1C1C" w:rsidRDefault="001F1C1C" w:rsidP="001F1C1C">
      <w:pPr>
        <w:pStyle w:val="B1"/>
        <w:rPr>
          <w:ins w:id="2403" w:author="S4-211273" w:date="2021-08-27T09:23:00Z"/>
        </w:rPr>
      </w:pPr>
      <w:ins w:id="2404" w:author="S4-211273" w:date="2021-08-27T09:23:00Z">
        <w:r>
          <w:t>3.</w:t>
        </w:r>
        <w:r>
          <w:tab/>
          <w:t>Content Publishing Configuration API to enable a 5GMSu Application Provider to create, update, retrieve and delete a publishing template through M1.</w:t>
        </w:r>
      </w:ins>
    </w:p>
    <w:p w14:paraId="08CC5025" w14:textId="77777777" w:rsidR="001F1C1C" w:rsidRDefault="001F1C1C" w:rsidP="001F1C1C">
      <w:pPr>
        <w:pStyle w:val="B1"/>
        <w:rPr>
          <w:ins w:id="2405" w:author="S4-211273" w:date="2021-08-27T09:23:00Z"/>
        </w:rPr>
      </w:pPr>
      <w:ins w:id="2406" w:author="S4-211273" w:date="2021-08-27T09:23:00Z">
        <w:r>
          <w:t>4.</w:t>
        </w:r>
        <w:r>
          <w:tab/>
          <w:t>Content Publishing Template to describe the publishing configuration from the 5GMSu AS to the 5GMSu Application Provider, including content preparation prior to egest.</w:t>
        </w:r>
      </w:ins>
    </w:p>
    <w:p w14:paraId="5B0E247B" w14:textId="6BE11B7B" w:rsidR="00EF2127" w:rsidRPr="00F55D37" w:rsidRDefault="001F1C1C" w:rsidP="00033DEF">
      <w:pPr>
        <w:pStyle w:val="B1"/>
      </w:pPr>
      <w:ins w:id="2407" w:author="S4-211273" w:date="2021-08-27T09:23:00Z">
        <w:r>
          <w:t>5.</w:t>
        </w:r>
        <w:r>
          <w:tab/>
          <w:t>Entry point for the UE’s uplink media streaming to the 5GMSu AS that is obtained by the UE through M5.</w:t>
        </w:r>
      </w:ins>
    </w:p>
    <w:p w14:paraId="5405EA7B" w14:textId="3900851B" w:rsidR="0085384D" w:rsidRDefault="0085384D" w:rsidP="0085384D">
      <w:pPr>
        <w:pStyle w:val="Heading2"/>
      </w:pPr>
      <w:bookmarkStart w:id="2408" w:name="_Toc80952071"/>
      <w:r>
        <w:lastRenderedPageBreak/>
        <w:t>5</w:t>
      </w:r>
      <w:r w:rsidRPr="004D3578">
        <w:t>.</w:t>
      </w:r>
      <w:r>
        <w:t>6</w:t>
      </w:r>
      <w:r w:rsidRPr="004D3578">
        <w:tab/>
      </w:r>
      <w:r w:rsidRPr="0085384D">
        <w:t>Background traffic</w:t>
      </w:r>
      <w:bookmarkEnd w:id="2408"/>
    </w:p>
    <w:p w14:paraId="4B3DCCF8" w14:textId="77777777" w:rsidR="00DB05AA" w:rsidRDefault="00DB05AA" w:rsidP="00DB05AA">
      <w:pPr>
        <w:pStyle w:val="Heading3"/>
      </w:pPr>
      <w:bookmarkStart w:id="2409" w:name="_Toc80952072"/>
      <w:r>
        <w:t>5.6.1</w:t>
      </w:r>
      <w:r>
        <w:tab/>
        <w:t>Description</w:t>
      </w:r>
      <w:bookmarkEnd w:id="2409"/>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2410" w:name="_Toc80952073"/>
      <w:r>
        <w:t>5.6.2</w:t>
      </w:r>
      <w:r>
        <w:tab/>
        <w:t>Collaboration Scenarios</w:t>
      </w:r>
      <w:bookmarkEnd w:id="2410"/>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2411" w:name="_Toc80952074"/>
      <w:r>
        <w:t>5.6.3</w:t>
      </w:r>
      <w:r>
        <w:tab/>
        <w:t>Deployment Architectures</w:t>
      </w:r>
      <w:bookmarkEnd w:id="2411"/>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2412" w:name="_Toc80952075"/>
      <w:r>
        <w:lastRenderedPageBreak/>
        <w:t>5.6.4</w:t>
      </w:r>
      <w:r>
        <w:tab/>
        <w:t>Mapping to 5G Media Streaming and High-Level Call Flows</w:t>
      </w:r>
      <w:bookmarkEnd w:id="2412"/>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3" type="#_x0000_t75" style="width:482.5pt;height:373.95pt" o:ole="">
            <v:imagedata r:id="rId80" o:title=""/>
          </v:shape>
          <o:OLEObject Type="Embed" ProgID="Mscgen.Chart" ShapeID="_x0000_i1043" DrawAspect="Content" ObjectID="_1691565037" r:id="rId81"/>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2413" w:name="_Toc80952076"/>
      <w:r>
        <w:t>5.6.5</w:t>
      </w:r>
      <w:r>
        <w:tab/>
        <w:t>Potential open issues</w:t>
      </w:r>
      <w:bookmarkEnd w:id="2413"/>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2414" w:name="_Toc80952077"/>
      <w:r>
        <w:t>5.6.6</w:t>
      </w:r>
      <w:r>
        <w:tab/>
        <w:t>Candidate Solutions</w:t>
      </w:r>
      <w:bookmarkEnd w:id="2414"/>
    </w:p>
    <w:p w14:paraId="14937716" w14:textId="51966DAE" w:rsidR="00601D48" w:rsidRDefault="00DB05AA" w:rsidP="004375A3">
      <w:pPr>
        <w:pStyle w:val="TAN"/>
        <w:keepNext w:val="0"/>
        <w:rPr>
          <w:ins w:id="2415" w:author="S4-211272" w:date="2021-08-27T09:04:00Z"/>
        </w:rPr>
      </w:pPr>
      <w:del w:id="2416" w:author="S4-211272" w:date="2021-08-27T09:04:00Z">
        <w:r w:rsidDel="00F1677F">
          <w:delText>Editor’s Note: Provide candidate solutions (including call flows) for each of the identified issues.</w:delText>
        </w:r>
      </w:del>
    </w:p>
    <w:p w14:paraId="59073D32" w14:textId="77777777" w:rsidR="00F1677F" w:rsidRDefault="00F1677F" w:rsidP="00F1677F">
      <w:pPr>
        <w:pStyle w:val="Heading4"/>
        <w:rPr>
          <w:ins w:id="2417" w:author="S4-211272" w:date="2021-08-27T09:04:00Z"/>
        </w:rPr>
      </w:pPr>
      <w:bookmarkStart w:id="2418" w:name="_Toc80952078"/>
      <w:ins w:id="2419" w:author="S4-211272" w:date="2021-08-27T09:04:00Z">
        <w:r>
          <w:t>5.6.6.1</w:t>
        </w:r>
        <w:r>
          <w:tab/>
          <w:t>Existing APIs to provision Background Data Transfer</w:t>
        </w:r>
        <w:bookmarkEnd w:id="2418"/>
      </w:ins>
    </w:p>
    <w:p w14:paraId="05C381AF" w14:textId="77777777" w:rsidR="00F1677F" w:rsidRDefault="00F1677F" w:rsidP="00F1677F">
      <w:pPr>
        <w:rPr>
          <w:ins w:id="2420" w:author="S4-211272" w:date="2021-08-27T09:04:00Z"/>
        </w:rPr>
      </w:pPr>
      <w:ins w:id="2421" w:author="S4-211272" w:date="2021-08-27T09:04:00Z">
        <w:r>
          <w:t xml:space="preserve">The NEF offers the </w:t>
        </w:r>
        <w:r w:rsidRPr="00F06598">
          <w:rPr>
            <w:rStyle w:val="Code"/>
          </w:rPr>
          <w:t>ResourceManagementOfBdt</w:t>
        </w:r>
        <w:r>
          <w:t xml:space="preserve"> API, as defined in clause 5.</w:t>
        </w:r>
        <w:r w:rsidRPr="007A0714">
          <w:t>4 of TS29.122 [</w:t>
        </w:r>
        <w:r w:rsidRPr="007A0714">
          <w:rPr>
            <w:rPrChange w:id="2422" w:author="S4-211272" w:date="2021-08-27T09:11:00Z">
              <w:rPr>
                <w:highlight w:val="yellow"/>
              </w:rPr>
            </w:rPrChange>
          </w:rPr>
          <w:t>44</w:t>
        </w:r>
        <w:r w:rsidRPr="007A0714">
          <w:t>], t</w:t>
        </w:r>
        <w:r>
          <w:t xml:space="preserve">o allow AF consumers to create, manage, and track Background Data Transfer (BDT) policies. The NEF also offers the </w:t>
        </w:r>
        <w:r w:rsidRPr="00F06598">
          <w:rPr>
            <w:rStyle w:val="Code"/>
          </w:rPr>
          <w:t>ApplyingBdtPolicy</w:t>
        </w:r>
        <w:r>
          <w:t xml:space="preserve"> API to request the application of a previously defined BDT policy for a particular UE or group of UEs.</w:t>
        </w:r>
      </w:ins>
    </w:p>
    <w:p w14:paraId="3852CAE0" w14:textId="77777777" w:rsidR="00F1677F" w:rsidRDefault="00F1677F" w:rsidP="00F1677F">
      <w:pPr>
        <w:rPr>
          <w:ins w:id="2423" w:author="S4-211272" w:date="2021-08-27T09:04:00Z"/>
          <w:noProof/>
        </w:rPr>
      </w:pPr>
      <w:ins w:id="2424" w:author="S4-211272" w:date="2021-08-27T09:04:00Z">
        <w:r>
          <w:t xml:space="preserve">The PCF offers the </w:t>
        </w:r>
        <w:r w:rsidRPr="00F06598">
          <w:rPr>
            <w:rStyle w:val="Code"/>
          </w:rPr>
          <w:t>Npcf_BDTPolicyControl</w:t>
        </w:r>
        <w:r>
          <w:rPr>
            <w:noProof/>
          </w:rPr>
          <w:t xml:space="preserve"> API, as defined in clause 5 of TS29.554 [</w:t>
        </w:r>
        <w:r w:rsidRPr="007A0714">
          <w:rPr>
            <w:noProof/>
            <w:rPrChange w:id="2425" w:author="S4-211272" w:date="2021-08-27T09:11:00Z">
              <w:rPr>
                <w:noProof/>
                <w:highlight w:val="yellow"/>
              </w:rPr>
            </w:rPrChange>
          </w:rPr>
          <w:t>55</w:t>
        </w:r>
        <w:r>
          <w:rPr>
            <w:noProof/>
          </w:rPr>
          <w:t>], to allow consumers to create and update BDT policies. The NF consumer may subscribe to notifications about any changes to the network conditions that affect a BDT policy.</w:t>
        </w:r>
      </w:ins>
    </w:p>
    <w:p w14:paraId="5B3DC4F8" w14:textId="77777777" w:rsidR="00F1677F" w:rsidRPr="008241E8" w:rsidRDefault="00F1677F" w:rsidP="00F1677F">
      <w:pPr>
        <w:rPr>
          <w:ins w:id="2426" w:author="S4-211272" w:date="2021-08-27T09:04:00Z"/>
        </w:rPr>
      </w:pPr>
      <w:ins w:id="2427" w:author="S4-211272" w:date="2021-08-27T09:04:00Z">
        <w:r>
          <w:rPr>
            <w:noProof/>
          </w:rPr>
          <w:t>A BDT policy consists of multiple transfer policies, each bounded by a time window in wallclock time. The 5GMS AF will select one of the transfer policies to apply.</w:t>
        </w:r>
      </w:ins>
    </w:p>
    <w:p w14:paraId="6BBA56E0" w14:textId="77777777" w:rsidR="00F1677F" w:rsidRPr="008241E8" w:rsidRDefault="00F1677F" w:rsidP="00F1677F">
      <w:pPr>
        <w:pStyle w:val="Heading4"/>
        <w:rPr>
          <w:ins w:id="2428" w:author="S4-211272" w:date="2021-08-27T09:04:00Z"/>
        </w:rPr>
      </w:pPr>
      <w:bookmarkStart w:id="2429" w:name="_Toc80952079"/>
      <w:ins w:id="2430" w:author="S4-211272" w:date="2021-08-27T09:04:00Z">
        <w:r>
          <w:lastRenderedPageBreak/>
          <w:t>5.6.6.2</w:t>
        </w:r>
        <w:r>
          <w:tab/>
          <w:t>Potential Solution</w:t>
        </w:r>
        <w:bookmarkEnd w:id="2429"/>
      </w:ins>
    </w:p>
    <w:p w14:paraId="66A3C815" w14:textId="77777777" w:rsidR="00F1677F" w:rsidRDefault="00F1677F" w:rsidP="00F1677F">
      <w:pPr>
        <w:rPr>
          <w:ins w:id="2431" w:author="S4-211272" w:date="2021-08-27T09:04:00Z"/>
        </w:rPr>
      </w:pPr>
      <w:ins w:id="2432" w:author="S4-211272" w:date="2021-08-27T09:04:00Z">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ins>
    </w:p>
    <w:p w14:paraId="343FBF72" w14:textId="77777777" w:rsidR="00F1677F" w:rsidRDefault="00F1677F" w:rsidP="00F1677F">
      <w:pPr>
        <w:pStyle w:val="B1"/>
        <w:ind w:left="0" w:firstLine="0"/>
        <w:rPr>
          <w:ins w:id="2433" w:author="S4-211272" w:date="2021-08-27T09:04:00Z"/>
        </w:rPr>
      </w:pPr>
      <w:ins w:id="2434" w:author="S4-211272" w:date="2021-08-27T09:04:00Z">
        <w:r>
          <w:t>In this potential solution, the support for background data transfer in 5GMS can be realized by the following procedures:</w:t>
        </w:r>
      </w:ins>
    </w:p>
    <w:p w14:paraId="0CA04EE3" w14:textId="77777777" w:rsidR="00F1677F" w:rsidRDefault="00F1677F" w:rsidP="00F1677F">
      <w:pPr>
        <w:pStyle w:val="B1"/>
        <w:rPr>
          <w:ins w:id="2435" w:author="S4-211272" w:date="2021-08-27T09:04:00Z"/>
          <w:noProof/>
        </w:rPr>
      </w:pPr>
      <w:ins w:id="2436" w:author="S4-211272" w:date="2021-08-27T09:04:00Z">
        <w:r>
          <w:rPr>
            <w:noProof/>
          </w:rPr>
          <w:t>1.</w:t>
        </w:r>
        <w:r>
          <w:rPr>
            <w:noProof/>
          </w:rPr>
          <w:tab/>
          <w:t>Provisioning by the 5GMS Application Provider to enable the usage of background data traffic and to define the background data transfer policy. The BDT policy may be part of the general QoS policy templates.</w:t>
        </w:r>
      </w:ins>
    </w:p>
    <w:p w14:paraId="7CFEFF1A" w14:textId="77777777" w:rsidR="00F1677F" w:rsidRDefault="00F1677F" w:rsidP="00F1677F">
      <w:pPr>
        <w:pStyle w:val="B1"/>
        <w:rPr>
          <w:ins w:id="2437" w:author="S4-211272" w:date="2021-08-27T09:04:00Z"/>
          <w:noProof/>
        </w:rPr>
      </w:pPr>
      <w:ins w:id="2438" w:author="S4-211272" w:date="2021-08-27T09:04:00Z">
        <w:r>
          <w:rPr>
            <w:noProof/>
          </w:rPr>
          <w:t>2.</w:t>
        </w:r>
        <w:r>
          <w:rPr>
            <w:noProof/>
          </w:rPr>
          <w:tab/>
          <w:t>Creation, updating, and monitoring the usage of the background data transfer policy in collaboration with the PCF. This may be done using the procedures described in 5.6.6.1.</w:t>
        </w:r>
      </w:ins>
    </w:p>
    <w:p w14:paraId="5D8D81D4" w14:textId="77777777" w:rsidR="00F1677F" w:rsidRDefault="00F1677F" w:rsidP="00F1677F">
      <w:pPr>
        <w:pStyle w:val="B1"/>
        <w:rPr>
          <w:ins w:id="2439" w:author="S4-211272" w:date="2021-08-27T09:04:00Z"/>
          <w:noProof/>
        </w:rPr>
      </w:pPr>
      <w:ins w:id="2440" w:author="S4-211272" w:date="2021-08-27T09:04:00Z">
        <w:r>
          <w:rPr>
            <w:noProof/>
          </w:rPr>
          <w:t>3.</w:t>
        </w:r>
        <w:r>
          <w:rPr>
            <w:noProof/>
          </w:rPr>
          <w:tab/>
          <w:t>Communication of the background data transfer policy to the UE, e.g. as part of the access information.</w:t>
        </w:r>
      </w:ins>
    </w:p>
    <w:p w14:paraId="18BA85BF" w14:textId="77777777" w:rsidR="00F1677F" w:rsidRDefault="00F1677F" w:rsidP="00F1677F">
      <w:pPr>
        <w:pStyle w:val="B1"/>
        <w:rPr>
          <w:ins w:id="2441" w:author="S4-211272" w:date="2021-08-27T09:04:00Z"/>
          <w:noProof/>
        </w:rPr>
      </w:pPr>
      <w:ins w:id="2442" w:author="S4-211272" w:date="2021-08-27T09:04:00Z">
        <w:r>
          <w:rPr>
            <w:noProof/>
          </w:rPr>
          <w:t>4.</w:t>
        </w:r>
        <w:r>
          <w:rPr>
            <w:noProof/>
          </w:rPr>
          <w:tab/>
          <w:t>Registration by the 5GMS-Aware Application (via the Media Session Handler) with the 5GMS AF to use background data transfer.</w:t>
        </w:r>
      </w:ins>
    </w:p>
    <w:p w14:paraId="46A9C129" w14:textId="77777777" w:rsidR="00F1677F" w:rsidRDefault="00F1677F" w:rsidP="00F1677F">
      <w:pPr>
        <w:pStyle w:val="B1"/>
        <w:rPr>
          <w:ins w:id="2443" w:author="S4-211272" w:date="2021-08-27T09:04:00Z"/>
          <w:noProof/>
        </w:rPr>
      </w:pPr>
      <w:ins w:id="2444" w:author="S4-211272" w:date="2021-08-27T09:04:00Z">
        <w:r>
          <w:rPr>
            <w:noProof/>
          </w:rPr>
          <w:t>5.</w:t>
        </w:r>
        <w:r>
          <w:rPr>
            <w:noProof/>
          </w:rPr>
          <w:tab/>
          <w:t>Notification by the 5GMS AF to the Media Session Handler of an opportunity to perform background data transfer.</w:t>
        </w:r>
      </w:ins>
    </w:p>
    <w:p w14:paraId="79641463" w14:textId="77777777" w:rsidR="00F1677F" w:rsidRDefault="00F1677F" w:rsidP="00F1677F">
      <w:pPr>
        <w:pStyle w:val="B1"/>
        <w:rPr>
          <w:ins w:id="2445" w:author="S4-211272" w:date="2021-08-27T09:04:00Z"/>
          <w:noProof/>
        </w:rPr>
      </w:pPr>
      <w:ins w:id="2446" w:author="S4-211272" w:date="2021-08-27T09:04:00Z">
        <w:r>
          <w:rPr>
            <w:noProof/>
          </w:rPr>
          <w:t>6.</w:t>
        </w:r>
        <w:r>
          <w:rPr>
            <w:noProof/>
          </w:rPr>
          <w:tab/>
          <w:t>Activation of the background data transfer policy for the QoS flow, over which the transfer will happen.</w:t>
        </w:r>
      </w:ins>
    </w:p>
    <w:p w14:paraId="0F6F19A5" w14:textId="77777777" w:rsidR="00F1677F" w:rsidRDefault="00F1677F" w:rsidP="00F1677F">
      <w:pPr>
        <w:rPr>
          <w:ins w:id="2447" w:author="S4-211272" w:date="2021-08-27T09:04:00Z"/>
          <w:noProof/>
        </w:rPr>
      </w:pPr>
      <w:ins w:id="2448" w:author="S4-211272" w:date="2021-08-27T09:04:00Z">
        <w:r>
          <w:rPr>
            <w:noProof/>
          </w:rPr>
          <w:t>Provisioning the background data transfer feature (step 1) is realized through an extension to the dynamic policy template as defined in clause 7.9.3 of TS 26.512 [</w:t>
        </w:r>
        <w:r w:rsidRPr="007A0714">
          <w:rPr>
            <w:noProof/>
            <w:rPrChange w:id="2449" w:author="S4-211272" w:date="2021-08-27T09:11:00Z">
              <w:rPr>
                <w:noProof/>
                <w:highlight w:val="yellow"/>
              </w:rPr>
            </w:rPrChange>
          </w:rPr>
          <w:t>16</w:t>
        </w:r>
        <w:r>
          <w:rPr>
            <w:noProof/>
          </w:rPr>
          <w:t xml:space="preserve">]. The dynamic policy template may, for example, be extended to include an additional property </w:t>
        </w:r>
        <w:r w:rsidRPr="006D21BE">
          <w:rPr>
            <w:rStyle w:val="Code"/>
          </w:rPr>
          <w:t>BdtReqData</w:t>
        </w:r>
        <w:r>
          <w:rPr>
            <w:noProof/>
          </w:rPr>
          <w:t xml:space="preserve"> as defined in clause 5.6.2.3 of TS 29.554 [</w:t>
        </w:r>
        <w:r w:rsidRPr="007A0714">
          <w:rPr>
            <w:noProof/>
            <w:rPrChange w:id="2450" w:author="S4-211272" w:date="2021-08-27T09:12:00Z">
              <w:rPr>
                <w:noProof/>
                <w:highlight w:val="yellow"/>
              </w:rPr>
            </w:rPrChange>
          </w:rPr>
          <w:t>55</w:t>
        </w:r>
        <w:r>
          <w:rPr>
            <w:noProof/>
          </w:rPr>
          <w:t>].</w:t>
        </w:r>
      </w:ins>
    </w:p>
    <w:p w14:paraId="34379633" w14:textId="77777777" w:rsidR="00F1677F" w:rsidRDefault="00F1677F" w:rsidP="00F1677F">
      <w:pPr>
        <w:rPr>
          <w:ins w:id="2451" w:author="S4-211272" w:date="2021-08-27T09:04:00Z"/>
          <w:noProof/>
        </w:rPr>
      </w:pPr>
      <w:ins w:id="2452" w:author="S4-211272" w:date="2021-08-27T09:04:00Z">
        <w:r>
          <w:rPr>
            <w:noProof/>
          </w:rPr>
          <w:t xml:space="preserve">The 5GMS AF uses the provisioning information to create or select a background data transfer policy within the PCF. For this purpose, it may use the </w:t>
        </w:r>
        <w:r w:rsidRPr="00455487">
          <w:rPr>
            <w:rStyle w:val="Code"/>
          </w:rPr>
          <w:t>Npc</w:t>
        </w:r>
        <w:r>
          <w:rPr>
            <w:rStyle w:val="Code"/>
          </w:rPr>
          <w:t>f</w:t>
        </w:r>
        <w:r w:rsidRPr="00455487">
          <w:rPr>
            <w:rStyle w:val="Code"/>
          </w:rPr>
          <w:t>_BDTPolicyControl</w:t>
        </w:r>
        <w:r>
          <w:rPr>
            <w:noProof/>
          </w:rPr>
          <w:t xml:space="preserve"> or the </w:t>
        </w:r>
        <w:r w:rsidRPr="00F06598">
          <w:rPr>
            <w:rStyle w:val="Code"/>
          </w:rPr>
          <w:t>ResourceManagementOfBdt</w:t>
        </w:r>
        <w:r>
          <w:t xml:space="preserve"> API</w:t>
        </w:r>
        <w:r>
          <w:rPr>
            <w:noProof/>
          </w:rPr>
          <w:t>.</w:t>
        </w:r>
      </w:ins>
    </w:p>
    <w:p w14:paraId="5389F266" w14:textId="77777777" w:rsidR="00F1677F" w:rsidRDefault="00F1677F" w:rsidP="00F1677F">
      <w:pPr>
        <w:rPr>
          <w:ins w:id="2453" w:author="S4-211272" w:date="2021-08-27T09:04:00Z"/>
          <w:noProof/>
        </w:rPr>
      </w:pPr>
      <w:ins w:id="2454" w:author="S4-211272" w:date="2021-08-27T09:04:00Z">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ins>
    </w:p>
    <w:p w14:paraId="6E252505" w14:textId="77777777" w:rsidR="00F1677F" w:rsidRDefault="00F1677F" w:rsidP="00F1677F">
      <w:pPr>
        <w:rPr>
          <w:ins w:id="2455" w:author="S4-211272" w:date="2021-08-27T09:04:00Z"/>
          <w:noProof/>
        </w:rPr>
      </w:pPr>
      <w:ins w:id="2456" w:author="S4-211272" w:date="2021-08-27T09:04:00Z">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ins>
    </w:p>
    <w:p w14:paraId="7D937ED7" w14:textId="2DD2C651" w:rsidR="00F1677F" w:rsidRPr="009C4B8B" w:rsidRDefault="00F1677F" w:rsidP="00B835EB">
      <w:pPr>
        <w:pStyle w:val="NO"/>
        <w:rPr>
          <w:noProof/>
        </w:rPr>
        <w:pPrChange w:id="2457" w:author="S4-211272" w:date="2021-08-27T09:13:00Z">
          <w:pPr>
            <w:pStyle w:val="TAN"/>
            <w:keepNext w:val="0"/>
          </w:pPr>
        </w:pPrChange>
      </w:pPr>
      <w:ins w:id="2458" w:author="S4-211272" w:date="2021-08-27T09:04:00Z">
        <w:r>
          <w:rPr>
            <w:noProof/>
          </w:rPr>
          <w:t>NOTE:</w:t>
        </w:r>
        <w:r>
          <w:rPr>
            <w:noProof/>
          </w:rPr>
          <w:tab/>
          <w:t>Integration of background data transfer with 5MBS is for future study. Alignment with the xMB API should be considered as part of this.</w:t>
        </w:r>
      </w:ins>
    </w:p>
    <w:p w14:paraId="3C90DD66" w14:textId="4889F274" w:rsidR="0008350E" w:rsidRDefault="0008350E" w:rsidP="0008350E">
      <w:pPr>
        <w:pStyle w:val="Heading2"/>
      </w:pPr>
      <w:bookmarkStart w:id="2459" w:name="_Toc80952080"/>
      <w:r>
        <w:t>5.7</w:t>
      </w:r>
      <w:r>
        <w:tab/>
      </w:r>
      <w:r w:rsidRPr="00014C39">
        <w:t>Content</w:t>
      </w:r>
      <w:r w:rsidR="00752784">
        <w:t>-</w:t>
      </w:r>
      <w:r w:rsidRPr="00014C39">
        <w:t>Aware Streaming</w:t>
      </w:r>
      <w:bookmarkEnd w:id="2459"/>
    </w:p>
    <w:p w14:paraId="1C8A7364" w14:textId="77777777" w:rsidR="0008350E" w:rsidRDefault="0008350E" w:rsidP="0008350E">
      <w:pPr>
        <w:pStyle w:val="Heading3"/>
      </w:pPr>
      <w:bookmarkStart w:id="2460" w:name="_Toc80952081"/>
      <w:r>
        <w:t>5.7.1</w:t>
      </w:r>
      <w:r>
        <w:tab/>
        <w:t>Description</w:t>
      </w:r>
      <w:bookmarkEnd w:id="2460"/>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lastRenderedPageBreak/>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35626BB" w14:textId="5E5BF960" w:rsidR="0008350E" w:rsidRPr="0043560F" w:rsidRDefault="0008350E" w:rsidP="0043560F">
      <w:pPr>
        <w:pStyle w:val="TF"/>
      </w:pPr>
      <w:bookmarkStart w:id="2461" w:name="_Hlk63859517"/>
      <w:r w:rsidRPr="0043560F">
        <w:t>Figure 5.7</w:t>
      </w:r>
      <w:r w:rsidR="0043560F">
        <w:t>.1</w:t>
      </w:r>
      <w:r w:rsidRPr="0043560F">
        <w:t>-1</w:t>
      </w:r>
      <w:bookmarkEnd w:id="2461"/>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lastRenderedPageBreak/>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2462" w:name="_Toc80952082"/>
      <w:r>
        <w:t>5.7.2</w:t>
      </w:r>
      <w:r>
        <w:tab/>
        <w:t>Collaboration Scenarios</w:t>
      </w:r>
      <w:bookmarkEnd w:id="2462"/>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lastRenderedPageBreak/>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lastRenderedPageBreak/>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2463" w:name="_Toc80952083"/>
      <w:r>
        <w:t>5.7.3</w:t>
      </w:r>
      <w:r>
        <w:tab/>
        <w:t>Deployment Architectures</w:t>
      </w:r>
      <w:bookmarkEnd w:id="2463"/>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2464" w:name="_Toc80952084"/>
      <w:r>
        <w:t>5.7.4</w:t>
      </w:r>
      <w:r>
        <w:tab/>
        <w:t>Mapping to 5G Media Streaming and High-Level Call Flows</w:t>
      </w:r>
      <w:bookmarkEnd w:id="2464"/>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2465" w:name="_Toc80952085"/>
      <w:r>
        <w:t>5.7.5</w:t>
      </w:r>
      <w:r>
        <w:tab/>
        <w:t>Potential open issues</w:t>
      </w:r>
      <w:bookmarkEnd w:id="2465"/>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2466" w:name="_Toc80952086"/>
      <w:r>
        <w:t>5.7.6</w:t>
      </w:r>
      <w:r>
        <w:tab/>
        <w:t>Candidate Solutions</w:t>
      </w:r>
      <w:bookmarkEnd w:id="2466"/>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2467" w:name="_Toc80952087"/>
      <w:r>
        <w:t>5.8</w:t>
      </w:r>
      <w:r>
        <w:tab/>
      </w:r>
      <w:r w:rsidRPr="0085384D">
        <w:t>Network Event usage</w:t>
      </w:r>
      <w:bookmarkEnd w:id="2467"/>
    </w:p>
    <w:p w14:paraId="5F36FBF4" w14:textId="77777777" w:rsidR="00996764" w:rsidRDefault="00996764" w:rsidP="00996764">
      <w:pPr>
        <w:pStyle w:val="Heading3"/>
      </w:pPr>
      <w:bookmarkStart w:id="2468" w:name="_Toc80952088"/>
      <w:r>
        <w:t>5.8.1</w:t>
      </w:r>
      <w:r>
        <w:tab/>
        <w:t>Description</w:t>
      </w:r>
      <w:bookmarkEnd w:id="2468"/>
    </w:p>
    <w:p w14:paraId="5B6CA10C" w14:textId="77777777" w:rsidR="00996764" w:rsidRPr="00A729B4" w:rsidRDefault="00996764" w:rsidP="00996764">
      <w:pPr>
        <w:pStyle w:val="Heading4"/>
      </w:pPr>
      <w:bookmarkStart w:id="2469" w:name="_Toc80952089"/>
      <w:r>
        <w:t>5.8.1.1</w:t>
      </w:r>
      <w:r>
        <w:tab/>
        <w:t>Events exposed by 5GMS AF</w:t>
      </w:r>
      <w:bookmarkEnd w:id="2469"/>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4" type="#_x0000_t75" style="width:281pt;height:108pt;mso-position-vertical:absolute" o:ole="">
            <v:imagedata r:id="rId86" o:title="" croptop="7210f" cropbottom="2403f" cropleft="2094f" cropright="1047f"/>
          </v:shape>
          <o:OLEObject Type="Embed" ProgID="Visio.Drawing.15" ShapeID="_x0000_i1044" DrawAspect="Content" ObjectID="_1691565038" r:id="rId87"/>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lastRenderedPageBreak/>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2470" w:name="_Toc80952090"/>
      <w:r>
        <w:t>5.8.1.2</w:t>
      </w:r>
      <w:r>
        <w:tab/>
        <w:t>Events consumed by 5GMS AF</w:t>
      </w:r>
      <w:bookmarkEnd w:id="2470"/>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2471" w:name="_Toc80952091"/>
      <w:r>
        <w:t>5.8.2</w:t>
      </w:r>
      <w:r>
        <w:tab/>
        <w:t>Collaboration Scenarios</w:t>
      </w:r>
      <w:bookmarkEnd w:id="2471"/>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2472" w:name="_Toc80952092"/>
      <w:r>
        <w:t>5.8.3</w:t>
      </w:r>
      <w:r>
        <w:tab/>
        <w:t>Deployment Architectures</w:t>
      </w:r>
      <w:bookmarkEnd w:id="2472"/>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2473" w:name="_Toc80952093"/>
      <w:r>
        <w:lastRenderedPageBreak/>
        <w:t>5.8.4</w:t>
      </w:r>
      <w:r>
        <w:tab/>
        <w:t>Mapping to 5G Media Streaming and High-Level Call Flows</w:t>
      </w:r>
      <w:bookmarkEnd w:id="2473"/>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45" type="#_x0000_t75" style="width:410.5pt;height:331.5pt" o:ole="">
            <v:imagedata r:id="rId89" o:title=""/>
          </v:shape>
          <o:OLEObject Type="Embed" ProgID="Mscgen.Chart" ShapeID="_x0000_i1045" DrawAspect="Content" ObjectID="_1691565039" r:id="rId90"/>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2474" w:name="_Toc80952094"/>
      <w:r>
        <w:lastRenderedPageBreak/>
        <w:t>5.8.5</w:t>
      </w:r>
      <w:r>
        <w:tab/>
        <w:t>Potential open issues</w:t>
      </w:r>
      <w:bookmarkEnd w:id="2474"/>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2475" w:name="_Toc80952095"/>
      <w:r>
        <w:t>5.8.6</w:t>
      </w:r>
      <w:r>
        <w:tab/>
        <w:t>Candidate Solution</w:t>
      </w:r>
      <w:bookmarkEnd w:id="2475"/>
    </w:p>
    <w:p w14:paraId="141072D3" w14:textId="0DF4A1C2" w:rsidR="00996764" w:rsidRDefault="00996764" w:rsidP="00996764">
      <w:pPr>
        <w:pStyle w:val="EditorsNote"/>
      </w:pPr>
    </w:p>
    <w:p w14:paraId="774A6DD8" w14:textId="097D72B8" w:rsidR="0036275B" w:rsidRDefault="0036275B" w:rsidP="00642C3E">
      <w:pPr>
        <w:pStyle w:val="Heading4"/>
      </w:pPr>
      <w:bookmarkStart w:id="2476" w:name="_Toc80952096"/>
      <w:r>
        <w:t>5.8.6.1</w:t>
      </w:r>
      <w:r>
        <w:tab/>
        <w:t>UE Data Collection via Direct and Indirect Methods</w:t>
      </w:r>
      <w:bookmarkEnd w:id="2476"/>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46" type="#_x0000_t75" style="width:336.9pt;height:134.85pt;mso-position-horizontal-relative:page;mso-position-vertical-relative:page" o:ole="">
            <v:imagedata r:id="rId91" o:title=""/>
          </v:shape>
          <o:OLEObject Type="Embed" ProgID="Visio.Drawing.11" ShapeID="对象 173" DrawAspect="Content" ObjectID="_1691565040" r:id="rId92"/>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w:t>
      </w:r>
      <w:r>
        <w:rPr>
          <w:lang w:val="en-US"/>
        </w:rPr>
        <w:lastRenderedPageBreak/>
        <w:t xml:space="preserve">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36275B">
      <w:pPr>
        <w:spacing w:before="120"/>
        <w:rPr>
          <w:noProof/>
        </w:rPr>
      </w:pPr>
      <w:r>
        <w:rPr>
          <w:noProof/>
        </w:rPr>
        <w:drawing>
          <wp:inline distT="0" distB="0" distL="0" distR="0" wp14:anchorId="362626A6" wp14:editId="70A58E96">
            <wp:extent cx="6151880" cy="3240405"/>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151880" cy="3240405"/>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36275B">
      <w:pPr>
        <w:spacing w:before="120"/>
        <w:rPr>
          <w:noProof/>
        </w:rPr>
      </w:pPr>
      <w:r>
        <w:rPr>
          <w:noProof/>
        </w:rPr>
        <w:lastRenderedPageBreak/>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5].</w:t>
      </w:r>
    </w:p>
    <w:p w14:paraId="63E56498" w14:textId="3C2EE376" w:rsidR="0036275B" w:rsidRDefault="0036275B" w:rsidP="00642C3E">
      <w:pPr>
        <w:pStyle w:val="Heading4"/>
        <w:ind w:left="0" w:firstLine="0"/>
      </w:pPr>
      <w:bookmarkStart w:id="2477" w:name="_Toc80952097"/>
      <w:r>
        <w:t>5.8.6.2</w:t>
      </w:r>
      <w:r>
        <w:tab/>
        <w:t>AF Collection of CDN Access Logs</w:t>
      </w:r>
      <w:bookmarkEnd w:id="2477"/>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2478" w:name="_Toc80952098"/>
      <w:r>
        <w:t>5.8.6.3</w:t>
      </w:r>
      <w:r>
        <w:tab/>
      </w:r>
      <w:r>
        <w:tab/>
        <w:t>Candidate media-related information for Event Exposure</w:t>
      </w:r>
      <w:bookmarkEnd w:id="2478"/>
    </w:p>
    <w:p w14:paraId="7344E5B0" w14:textId="268862AA" w:rsidR="0036275B" w:rsidRDefault="0036275B" w:rsidP="0036275B">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Comparison of the above categories with QoE metrics (as defined in TS 26.247 [</w:t>
      </w:r>
      <w:r w:rsidR="009563B6">
        <w:t>40</w:t>
      </w:r>
      <w:r>
        <w:t>] for progressive download and DASH streaming services) and service experience and UE communication information types eligible for Naf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w:t>
      </w:r>
      <w:r>
        <w:lastRenderedPageBreak/>
        <w:t xml:space="preserve">“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Qo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r w:rsidR="009563B6">
        <w:t>48</w:t>
      </w:r>
      <w:r>
        <w:t>] and TS 29.517 [2</w:t>
      </w:r>
      <w:r w:rsidR="009563B6">
        <w:t>5</w:t>
      </w:r>
      <w:r>
        <w:t>].</w:t>
      </w:r>
    </w:p>
    <w:p w14:paraId="369599D6" w14:textId="2A8EEB1B" w:rsidR="0036275B" w:rsidRDefault="0036275B" w:rsidP="00642C3E">
      <w:bookmarkStart w:id="2479" w:name="_Hlk72845423"/>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bookmarkEnd w:id="2479"/>
    </w:p>
    <w:p w14:paraId="445A3876" w14:textId="77777777" w:rsidR="0008350E" w:rsidRDefault="0008350E" w:rsidP="0008350E">
      <w:pPr>
        <w:pStyle w:val="Heading2"/>
      </w:pPr>
      <w:bookmarkStart w:id="2480" w:name="_Hlk63845743"/>
      <w:bookmarkStart w:id="2481" w:name="_Toc80952099"/>
      <w:r>
        <w:t>5.9</w:t>
      </w:r>
      <w:r>
        <w:tab/>
      </w:r>
      <w:r w:rsidRPr="005D2028">
        <w:t>Per-application-authorization</w:t>
      </w:r>
      <w:bookmarkEnd w:id="2481"/>
    </w:p>
    <w:p w14:paraId="5434DD7C" w14:textId="77777777" w:rsidR="0008350E" w:rsidRDefault="0008350E" w:rsidP="0008350E">
      <w:pPr>
        <w:pStyle w:val="Heading3"/>
      </w:pPr>
      <w:bookmarkStart w:id="2482" w:name="_Toc80952100"/>
      <w:bookmarkEnd w:id="2480"/>
      <w:r>
        <w:t>5.9.1</w:t>
      </w:r>
      <w:r>
        <w:tab/>
        <w:t>Description</w:t>
      </w:r>
      <w:bookmarkEnd w:id="2482"/>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t>The 5G System provider may offer one common 5GMSd AF or dedicated 5GMSd AFs. In the later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2483" w:name="_Toc80952101"/>
      <w:r>
        <w:lastRenderedPageBreak/>
        <w:t>5.9.2</w:t>
      </w:r>
      <w:r>
        <w:tab/>
        <w:t>Collaboration Scenarios</w:t>
      </w:r>
      <w:bookmarkEnd w:id="2483"/>
    </w:p>
    <w:p w14:paraId="17649CB2" w14:textId="77777777" w:rsidR="00FA6F21" w:rsidRDefault="00FA6F21" w:rsidP="00FA6F21">
      <w:pPr>
        <w:pStyle w:val="Heading4"/>
      </w:pPr>
      <w:bookmarkStart w:id="2484" w:name="_Toc80952102"/>
      <w:r>
        <w:t>5.9.2.1</w:t>
      </w:r>
      <w:r>
        <w:tab/>
        <w:t>Collaboration A: UE hosting multiple Applications</w:t>
      </w:r>
      <w:bookmarkEnd w:id="2484"/>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2485" w:name="_Toc80952103"/>
      <w:r>
        <w:lastRenderedPageBreak/>
        <w:t>5.9.2.2</w:t>
      </w:r>
      <w:r>
        <w:tab/>
        <w:t>Collaboration B: Applications with multiple subscription levels</w:t>
      </w:r>
      <w:bookmarkEnd w:id="2485"/>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2486" w:name="_Toc80952104"/>
      <w:r>
        <w:t>5.9.3</w:t>
      </w:r>
      <w:r>
        <w:tab/>
        <w:t>Deployment Architectures</w:t>
      </w:r>
      <w:bookmarkEnd w:id="2486"/>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2487" w:name="_Toc80952105"/>
      <w:r>
        <w:t>5.9.4</w:t>
      </w:r>
      <w:r>
        <w:tab/>
        <w:t>Mapping to 5G Media Streaming and High-Level Call Flows</w:t>
      </w:r>
      <w:bookmarkEnd w:id="2487"/>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2488" w:name="_Toc80952106"/>
      <w:r>
        <w:t>5.9.5</w:t>
      </w:r>
      <w:r>
        <w:tab/>
        <w:t>Potential open issues</w:t>
      </w:r>
      <w:bookmarkEnd w:id="2488"/>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2489" w:name="_Toc80952107"/>
      <w:r>
        <w:t>5.9.6</w:t>
      </w:r>
      <w:r>
        <w:tab/>
        <w:t>Candidate Solutions</w:t>
      </w:r>
      <w:bookmarkEnd w:id="2489"/>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2490" w:name="_Toc80952108"/>
      <w:r>
        <w:lastRenderedPageBreak/>
        <w:t>5.10</w:t>
      </w:r>
      <w:r>
        <w:tab/>
      </w:r>
      <w:r w:rsidRPr="00521AC9">
        <w:t>Support for encrypted and high-value content</w:t>
      </w:r>
      <w:bookmarkEnd w:id="2490"/>
    </w:p>
    <w:p w14:paraId="29BE2CB8" w14:textId="77777777" w:rsidR="0008350E" w:rsidRDefault="0008350E" w:rsidP="0008350E">
      <w:pPr>
        <w:pStyle w:val="Heading3"/>
      </w:pPr>
      <w:bookmarkStart w:id="2491" w:name="_Toc80952109"/>
      <w:r>
        <w:t>5.10.1</w:t>
      </w:r>
      <w:r>
        <w:tab/>
        <w:t>Description</w:t>
      </w:r>
      <w:bookmarkEnd w:id="2491"/>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97"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2492" w:name="_Toc80952110"/>
      <w:r>
        <w:t>5.10.2</w:t>
      </w:r>
      <w:r>
        <w:tab/>
        <w:t>Collaboration Scenarios</w:t>
      </w:r>
      <w:bookmarkEnd w:id="2492"/>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2493" w:name="_Toc80952111"/>
      <w:r>
        <w:t>5.10.3</w:t>
      </w:r>
      <w:r>
        <w:tab/>
        <w:t>Deployment Architectures</w:t>
      </w:r>
      <w:bookmarkEnd w:id="2493"/>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2494" w:name="_Toc80952112"/>
      <w:r>
        <w:t>5.10.4</w:t>
      </w:r>
      <w:r>
        <w:tab/>
        <w:t>Mapping to 5G Media Streaming and High-Level Call Flows</w:t>
      </w:r>
      <w:bookmarkEnd w:id="2494"/>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2495" w:name="_Toc80952113"/>
      <w:r>
        <w:t>5.10.5</w:t>
      </w:r>
      <w:r>
        <w:tab/>
        <w:t>Potential open issues</w:t>
      </w:r>
      <w:bookmarkEnd w:id="2495"/>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2496" w:name="_Toc80952114"/>
      <w:r>
        <w:t>5.10.6</w:t>
      </w:r>
      <w:r>
        <w:tab/>
        <w:t>Candidate Solutions</w:t>
      </w:r>
      <w:bookmarkEnd w:id="2496"/>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2497" w:name="_Toc80952115"/>
      <w:r>
        <w:t>5.11</w:t>
      </w:r>
      <w:r>
        <w:tab/>
        <w:t>TV-grade mass</w:t>
      </w:r>
      <w:r w:rsidRPr="00A94AAC">
        <w:t xml:space="preserve"> distribution of unicast Live Services</w:t>
      </w:r>
      <w:bookmarkEnd w:id="2497"/>
    </w:p>
    <w:p w14:paraId="5AC48084" w14:textId="77777777" w:rsidR="00CF127D" w:rsidRDefault="00CF127D" w:rsidP="00CF127D">
      <w:pPr>
        <w:pStyle w:val="Heading3"/>
      </w:pPr>
      <w:bookmarkStart w:id="2498" w:name="_Toc80952116"/>
      <w:r>
        <w:t>5.11.1</w:t>
      </w:r>
      <w:r>
        <w:tab/>
        <w:t>Description</w:t>
      </w:r>
      <w:bookmarkEnd w:id="2498"/>
    </w:p>
    <w:p w14:paraId="061B4846" w14:textId="675B04E1" w:rsidR="00806B8C" w:rsidRDefault="00806B8C" w:rsidP="004375A3">
      <w:pPr>
        <w:pStyle w:val="Heading4"/>
      </w:pPr>
      <w:bookmarkStart w:id="2499" w:name="_Toc80952117"/>
      <w:r>
        <w:t>5.11.1.1</w:t>
      </w:r>
      <w:r>
        <w:tab/>
        <w:t>General</w:t>
      </w:r>
      <w:bookmarkEnd w:id="2499"/>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pPr>
      <w:bookmarkStart w:id="2500" w:name="_Toc80952118"/>
      <w:r>
        <w:t>5.11.1.2</w:t>
      </w:r>
      <w:r>
        <w:tab/>
        <w:t>Scalability</w:t>
      </w:r>
      <w:bookmarkEnd w:id="2500"/>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2501" w:name="_Toc80952119"/>
      <w:r>
        <w:rPr>
          <w:lang w:val="en-US"/>
        </w:rPr>
        <w:t>5.11.1.3</w:t>
      </w:r>
      <w:r>
        <w:rPr>
          <w:lang w:val="en-US"/>
        </w:rPr>
        <w:tab/>
        <w:t>Consistent quality</w:t>
      </w:r>
      <w:bookmarkEnd w:id="2501"/>
    </w:p>
    <w:p w14:paraId="4085C58B" w14:textId="77777777" w:rsidR="00806B8C" w:rsidRPr="0011776F" w:rsidRDefault="00806B8C" w:rsidP="00806B8C">
      <w:pPr>
        <w:pStyle w:val="EditorsNote"/>
        <w:rPr>
          <w:lang w:val="en-US"/>
        </w:rPr>
      </w:pPr>
      <w:r>
        <w:rPr>
          <w:lang w:val="en-US"/>
        </w:rPr>
        <w:t>Editor’s Note: Awaiting contributions.</w:t>
      </w:r>
    </w:p>
    <w:p w14:paraId="66F8336B" w14:textId="77777777" w:rsidR="00806B8C" w:rsidRDefault="00806B8C" w:rsidP="00806B8C">
      <w:pPr>
        <w:pStyle w:val="Heading4"/>
        <w:rPr>
          <w:lang w:val="en-US"/>
        </w:rPr>
      </w:pPr>
      <w:bookmarkStart w:id="2502" w:name="_Toc80952120"/>
      <w:r>
        <w:rPr>
          <w:lang w:val="en-US"/>
        </w:rPr>
        <w:t>5.11.1.4</w:t>
      </w:r>
      <w:r>
        <w:rPr>
          <w:lang w:val="en-US"/>
        </w:rPr>
        <w:tab/>
        <w:t>High bandwidth requirements</w:t>
      </w:r>
      <w:bookmarkEnd w:id="2502"/>
    </w:p>
    <w:p w14:paraId="5AD98C7A" w14:textId="77777777" w:rsidR="00806B8C" w:rsidRPr="0011776F" w:rsidRDefault="00806B8C" w:rsidP="00806B8C">
      <w:pPr>
        <w:pStyle w:val="EditorsNote"/>
        <w:rPr>
          <w:lang w:val="en-US"/>
        </w:rPr>
      </w:pPr>
      <w:r>
        <w:rPr>
          <w:lang w:val="en-US"/>
        </w:rPr>
        <w:t>Editor’s Note: Awaiting contributions.</w:t>
      </w:r>
    </w:p>
    <w:p w14:paraId="39F8EE18" w14:textId="77777777" w:rsidR="00806B8C" w:rsidRDefault="00806B8C" w:rsidP="004375A3">
      <w:pPr>
        <w:pStyle w:val="Heading4"/>
        <w:rPr>
          <w:lang w:val="en-US"/>
        </w:rPr>
      </w:pPr>
      <w:bookmarkStart w:id="2503" w:name="_Toc80952121"/>
      <w:r>
        <w:rPr>
          <w:lang w:val="en-US"/>
        </w:rPr>
        <w:lastRenderedPageBreak/>
        <w:t>5.11.1.5</w:t>
      </w:r>
      <w:r>
        <w:rPr>
          <w:lang w:val="en-US"/>
        </w:rPr>
        <w:tab/>
        <w:t>Target latency constraints</w:t>
      </w:r>
      <w:bookmarkEnd w:id="2503"/>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2504" w:name="_Ref36234973"/>
      <w:r>
        <w:t xml:space="preserve">Figure </w:t>
      </w:r>
      <w:bookmarkEnd w:id="2504"/>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pPr>
      <w:bookmarkStart w:id="2505" w:name="_Toc80952122"/>
      <w:r>
        <w:lastRenderedPageBreak/>
        <w:t>5.11.2</w:t>
      </w:r>
      <w:r>
        <w:tab/>
        <w:t>Deployment Architectures</w:t>
      </w:r>
      <w:bookmarkEnd w:id="2505"/>
    </w:p>
    <w:p w14:paraId="51A89D69" w14:textId="5B2C5AB8" w:rsidR="00887389" w:rsidRDefault="00887389" w:rsidP="00887389">
      <w:pPr>
        <w:pStyle w:val="Heading4"/>
      </w:pPr>
      <w:bookmarkStart w:id="2506" w:name="_Toc80952123"/>
      <w:r>
        <w:t>5.11.2.1</w:t>
      </w:r>
      <w:r>
        <w:tab/>
        <w:t>Distribution of low-latency media streams</w:t>
      </w:r>
      <w:bookmarkEnd w:id="2506"/>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77777777" w:rsidR="00887389" w:rsidRDefault="00887389" w:rsidP="00887389">
      <w:pPr>
        <w:pStyle w:val="B1"/>
      </w:pPr>
      <w:r>
        <w:t>4.</w:t>
      </w:r>
      <w:r>
        <w:tab/>
        <w:t>Segments are then available for retrieval by a CDN on demand and moved through the CDN all the way to the client.</w:t>
      </w:r>
    </w:p>
    <w:p w14:paraId="5FCF7779" w14:textId="086D7EC6" w:rsidR="00CF127D" w:rsidRDefault="00CF127D" w:rsidP="00CF127D">
      <w:pPr>
        <w:pStyle w:val="Heading3"/>
      </w:pPr>
      <w:bookmarkStart w:id="2507" w:name="_Toc80952124"/>
      <w:r>
        <w:t>5.11.</w:t>
      </w:r>
      <w:r w:rsidR="00887389">
        <w:t>3</w:t>
      </w:r>
      <w:r>
        <w:tab/>
        <w:t>Collaboration Scenarios</w:t>
      </w:r>
      <w:bookmarkEnd w:id="2507"/>
    </w:p>
    <w:p w14:paraId="320BFD47" w14:textId="77777777" w:rsidR="00887389" w:rsidRDefault="00887389" w:rsidP="00887389">
      <w:pPr>
        <w:pStyle w:val="Heading4"/>
      </w:pPr>
      <w:bookmarkStart w:id="2508" w:name="_Toc80952125"/>
      <w:r>
        <w:t>5.11.3.1</w:t>
      </w:r>
      <w:r>
        <w:tab/>
        <w:t>General</w:t>
      </w:r>
      <w:bookmarkEnd w:id="2508"/>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2509" w:name="_Toc80952126"/>
      <w:r>
        <w:lastRenderedPageBreak/>
        <w:t>5.11.3.2</w:t>
      </w:r>
      <w:r>
        <w:tab/>
        <w:t>Distribution of low-latency media streams</w:t>
      </w:r>
      <w:bookmarkEnd w:id="2509"/>
    </w:p>
    <w:p w14:paraId="1F6770C4" w14:textId="77777777" w:rsidR="00887389" w:rsidRDefault="00887389" w:rsidP="002008D1">
      <w:pPr>
        <w:pStyle w:val="B1"/>
        <w:keepNext/>
        <w:ind w:left="0" w:firstLine="0"/>
      </w:pPr>
      <w:r>
        <w:t>For all of the collaboration scenarions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2510" w:name="_Toc80952127"/>
      <w:r>
        <w:t>5.11.4</w:t>
      </w:r>
      <w:r>
        <w:tab/>
        <w:t>Mapping to 5G Media Streaming and High-Level Call Flows</w:t>
      </w:r>
      <w:bookmarkEnd w:id="2510"/>
    </w:p>
    <w:p w14:paraId="277740E3" w14:textId="7AB7B119" w:rsidR="00CF127D"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pPr>
      <w:bookmarkStart w:id="2511" w:name="_Toc80952128"/>
      <w:r>
        <w:t>5.11.4.1</w:t>
      </w:r>
      <w:r>
        <w:tab/>
        <w:t>Collaboration 1: MNO provides encoding and packaging</w:t>
      </w:r>
      <w:bookmarkEnd w:id="2511"/>
    </w:p>
    <w:p w14:paraId="356608F9" w14:textId="77777777" w:rsidR="00887389" w:rsidRDefault="00887389" w:rsidP="00887389">
      <w:r>
        <w:t>Architecture:</w:t>
      </w:r>
    </w:p>
    <w:p w14:paraId="26731944" w14:textId="77777777" w:rsidR="00887389" w:rsidRPr="00574C88" w:rsidRDefault="00887389" w:rsidP="00887389">
      <w:pPr>
        <w:pStyle w:val="B1"/>
      </w:pPr>
      <w:r>
        <w:t>-</w:t>
      </w:r>
      <w:r>
        <w:tab/>
        <w:t>Relates to content preparation</w:t>
      </w:r>
    </w:p>
    <w:p w14:paraId="289D1341" w14:textId="77777777" w:rsidR="00887389" w:rsidRDefault="00887389" w:rsidP="00887389">
      <w:pPr>
        <w:pStyle w:val="Heading4"/>
      </w:pPr>
      <w:bookmarkStart w:id="2512" w:name="_Toc80952129"/>
      <w:r>
        <w:t>5.11.4.2</w:t>
      </w:r>
      <w:r>
        <w:tab/>
        <w:t>Collaboration 2: MNO provides DASH distribution</w:t>
      </w:r>
      <w:bookmarkEnd w:id="2512"/>
    </w:p>
    <w:p w14:paraId="2CF87E61" w14:textId="77777777" w:rsidR="00887389" w:rsidRDefault="00887389" w:rsidP="00887389">
      <w:r>
        <w:t>Architecture:</w:t>
      </w:r>
    </w:p>
    <w:p w14:paraId="541519F1" w14:textId="77777777" w:rsidR="00887389" w:rsidRPr="00574C88" w:rsidRDefault="00887389" w:rsidP="00887389">
      <w:pPr>
        <w:pStyle w:val="B1"/>
      </w:pPr>
      <w:r>
        <w:t>-</w:t>
      </w:r>
      <w:r>
        <w:tab/>
        <w:t>Relates to content preparation</w:t>
      </w:r>
    </w:p>
    <w:p w14:paraId="48911010" w14:textId="77777777" w:rsidR="00887389" w:rsidRDefault="00887389" w:rsidP="00887389">
      <w:pPr>
        <w:pStyle w:val="Heading4"/>
      </w:pPr>
      <w:bookmarkStart w:id="2513" w:name="_Toc80952130"/>
      <w:r>
        <w:t>5.11.4.3</w:t>
      </w:r>
      <w:r>
        <w:tab/>
        <w:t>Collaboration 3: MNO acts as CDN</w:t>
      </w:r>
      <w:bookmarkEnd w:id="2513"/>
    </w:p>
    <w:p w14:paraId="250107D4" w14:textId="77777777" w:rsidR="00CF127D" w:rsidRDefault="00CF127D" w:rsidP="00CF127D">
      <w:pPr>
        <w:pStyle w:val="Heading3"/>
      </w:pPr>
      <w:bookmarkStart w:id="2514" w:name="_Toc80952131"/>
      <w:r>
        <w:t>5.11.5</w:t>
      </w:r>
      <w:r>
        <w:tab/>
        <w:t>Potential open issues</w:t>
      </w:r>
      <w:bookmarkEnd w:id="2514"/>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2515" w:name="_Toc80952132"/>
      <w:r>
        <w:t>5.11.6</w:t>
      </w:r>
      <w:r>
        <w:tab/>
        <w:t>Candidate Solutions</w:t>
      </w:r>
      <w:bookmarkEnd w:id="2515"/>
    </w:p>
    <w:p w14:paraId="33BBC64B" w14:textId="60E27BEF" w:rsidR="00CF127D" w:rsidRDefault="00CF127D" w:rsidP="00CF127D">
      <w:pPr>
        <w:pStyle w:val="EditorsNote"/>
        <w:rPr>
          <w:ins w:id="2516" w:author="S4-211275" w:date="2021-08-27T10:08:00Z"/>
        </w:rPr>
      </w:pPr>
      <w:r>
        <w:t>Editor’s Note: Provide candidate solutions (including call flows) for each of the identified issues.</w:t>
      </w:r>
    </w:p>
    <w:p w14:paraId="29F87709" w14:textId="685C570C" w:rsidR="00BE0560" w:rsidRDefault="00BE0560" w:rsidP="00BE0560">
      <w:pPr>
        <w:pStyle w:val="Heading2"/>
        <w:rPr>
          <w:ins w:id="2517" w:author="S4-211275" w:date="2021-08-27T10:08:00Z"/>
        </w:rPr>
      </w:pPr>
      <w:bookmarkStart w:id="2518" w:name="_Toc73951300"/>
      <w:bookmarkStart w:id="2519" w:name="_Toc80952133"/>
      <w:ins w:id="2520" w:author="S4-211275" w:date="2021-08-27T10:08:00Z">
        <w:r>
          <w:t>5.</w:t>
        </w:r>
        <w:r>
          <w:t>12</w:t>
        </w:r>
        <w:r>
          <w:tab/>
          <w:t>Network Slicing Extensions for 5G Media Streaming</w:t>
        </w:r>
        <w:bookmarkEnd w:id="2518"/>
        <w:bookmarkEnd w:id="2519"/>
      </w:ins>
    </w:p>
    <w:p w14:paraId="3BFB6B43" w14:textId="59415795" w:rsidR="00BE0560" w:rsidRDefault="00BE0560" w:rsidP="00BE0560">
      <w:pPr>
        <w:pStyle w:val="Heading3"/>
        <w:rPr>
          <w:ins w:id="2521" w:author="S4-211275" w:date="2021-08-27T10:08:00Z"/>
        </w:rPr>
      </w:pPr>
      <w:bookmarkStart w:id="2522" w:name="_Toc73951301"/>
      <w:bookmarkStart w:id="2523" w:name="_Toc80952134"/>
      <w:ins w:id="2524" w:author="S4-211275" w:date="2021-08-27T10:08:00Z">
        <w:r>
          <w:t>5.</w:t>
        </w:r>
        <w:r>
          <w:t>12</w:t>
        </w:r>
        <w:r>
          <w:t>.1</w:t>
        </w:r>
        <w:r>
          <w:tab/>
          <w:t>Description</w:t>
        </w:r>
        <w:bookmarkEnd w:id="2522"/>
        <w:bookmarkEnd w:id="2523"/>
      </w:ins>
    </w:p>
    <w:p w14:paraId="374EBEC2" w14:textId="7790525E" w:rsidR="00BE0560" w:rsidRDefault="00BE0560" w:rsidP="00BE0560">
      <w:pPr>
        <w:pStyle w:val="Heading4"/>
        <w:rPr>
          <w:ins w:id="2525" w:author="S4-211275" w:date="2021-08-27T10:08:00Z"/>
        </w:rPr>
      </w:pPr>
      <w:bookmarkStart w:id="2526" w:name="_Toc73951238"/>
      <w:bookmarkStart w:id="2527" w:name="_Toc80952135"/>
      <w:ins w:id="2528" w:author="S4-211275" w:date="2021-08-27T10:08:00Z">
        <w:r>
          <w:t>5.</w:t>
        </w:r>
        <w:r>
          <w:t>12</w:t>
        </w:r>
        <w:r>
          <w:t>.1.1</w:t>
        </w:r>
        <w:r>
          <w:tab/>
          <w:t>Overview</w:t>
        </w:r>
        <w:bookmarkEnd w:id="2526"/>
        <w:bookmarkEnd w:id="2527"/>
      </w:ins>
    </w:p>
    <w:p w14:paraId="62F8F503" w14:textId="77777777" w:rsidR="00BE0560" w:rsidRDefault="00BE0560" w:rsidP="00BE0560">
      <w:pPr>
        <w:rPr>
          <w:ins w:id="2529" w:author="S4-211275" w:date="2021-08-27T10:08:00Z"/>
        </w:rPr>
      </w:pPr>
      <w:ins w:id="2530" w:author="S4-211275" w:date="2021-08-27T10:08:00Z">
        <w:r>
          <w:t>Network slicing standardization has progressed in 3GPP in sub working groups of both the SA and RAN groups. In particular, network slicing standardization that is relevant to our work in 3GPP SA4 has been specified in the SA2, SA5, SA6, and CT3 sub working groups.</w:t>
        </w:r>
      </w:ins>
    </w:p>
    <w:p w14:paraId="03DC5A72" w14:textId="77777777" w:rsidR="00BE0560" w:rsidRPr="00821D95" w:rsidRDefault="00BE0560" w:rsidP="00BE0560">
      <w:pPr>
        <w:keepNext/>
        <w:rPr>
          <w:ins w:id="2531" w:author="S4-211275" w:date="2021-08-27T10:08:00Z"/>
        </w:rPr>
      </w:pPr>
      <w:ins w:id="2532" w:author="S4-211275" w:date="2021-08-27T10:08:00Z">
        <w:r w:rsidRPr="00821D95">
          <w:lastRenderedPageBreak/>
          <w:t xml:space="preserve">3GPP SA2 specified network slicing related standardization in </w:t>
        </w:r>
        <w:r>
          <w:t xml:space="preserve">the following </w:t>
        </w:r>
        <w:r w:rsidRPr="00821D95">
          <w:t>technical specifications:</w:t>
        </w:r>
      </w:ins>
    </w:p>
    <w:p w14:paraId="37867F89" w14:textId="77777777" w:rsidR="00BE0560" w:rsidRPr="00821D95" w:rsidRDefault="00BE0560" w:rsidP="00BE0560">
      <w:pPr>
        <w:pStyle w:val="B1"/>
        <w:keepNext/>
        <w:keepLines/>
        <w:rPr>
          <w:ins w:id="2533" w:author="S4-211275" w:date="2021-08-27T10:08:00Z"/>
        </w:rPr>
      </w:pPr>
      <w:ins w:id="2534" w:author="S4-211275" w:date="2021-08-27T10:08:00Z">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ins>
    </w:p>
    <w:p w14:paraId="3DD7867B" w14:textId="77777777" w:rsidR="00BE0560" w:rsidRPr="00821D95" w:rsidRDefault="00BE0560" w:rsidP="00BE0560">
      <w:pPr>
        <w:pStyle w:val="B1"/>
        <w:rPr>
          <w:ins w:id="2535" w:author="S4-211275" w:date="2021-08-27T10:08:00Z"/>
        </w:rPr>
      </w:pPr>
      <w:ins w:id="2536" w:author="S4-211275" w:date="2021-08-27T10:08:00Z">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ins>
    </w:p>
    <w:p w14:paraId="104F031D" w14:textId="77777777" w:rsidR="00BE0560" w:rsidRPr="00821D95" w:rsidRDefault="00BE0560" w:rsidP="00BE0560">
      <w:pPr>
        <w:keepNext/>
        <w:rPr>
          <w:ins w:id="2537" w:author="S4-211275" w:date="2021-08-27T10:08:00Z"/>
        </w:rPr>
      </w:pPr>
      <w:ins w:id="2538" w:author="S4-211275" w:date="2021-08-27T10:08:00Z">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ins>
    </w:p>
    <w:p w14:paraId="42372EA0" w14:textId="4A1EB9FB" w:rsidR="00BE0560" w:rsidRPr="00821D95" w:rsidRDefault="00BE0560" w:rsidP="00BE0560">
      <w:pPr>
        <w:pStyle w:val="B1"/>
        <w:rPr>
          <w:ins w:id="2539" w:author="S4-211275" w:date="2021-08-27T10:08:00Z"/>
        </w:rPr>
      </w:pPr>
      <w:ins w:id="2540" w:author="S4-211275" w:date="2021-08-27T10:08:00Z">
        <w:r>
          <w:t>-</w:t>
        </w:r>
        <w:r>
          <w:tab/>
        </w:r>
        <w:r w:rsidRPr="00821D95">
          <w:t>TS 28.530</w:t>
        </w:r>
        <w:r>
          <w:t xml:space="preserve"> [</w:t>
        </w:r>
      </w:ins>
      <w:ins w:id="2541" w:author="S4-211275" w:date="2021-08-27T10:11:00Z">
        <w:r>
          <w:t>56</w:t>
        </w:r>
      </w:ins>
      <w:ins w:id="2542" w:author="S4-211275" w:date="2021-08-27T10:08:00Z">
        <w:r>
          <w:t>]</w:t>
        </w:r>
        <w:r w:rsidRPr="00821D95">
          <w:t>: Describes general concepts such as management of 5G networks and network slicing, principles of network slicing management framework, slice profile and service profiles, and business level requirements</w:t>
        </w:r>
      </w:ins>
    </w:p>
    <w:p w14:paraId="5A0487B7" w14:textId="606014F7" w:rsidR="00BE0560" w:rsidRPr="00821D95" w:rsidRDefault="00BE0560" w:rsidP="00BE0560">
      <w:pPr>
        <w:pStyle w:val="B1"/>
        <w:rPr>
          <w:ins w:id="2543" w:author="S4-211275" w:date="2021-08-27T10:08:00Z"/>
        </w:rPr>
      </w:pPr>
      <w:ins w:id="2544" w:author="S4-211275" w:date="2021-08-27T10:08:00Z">
        <w:r>
          <w:t>-</w:t>
        </w:r>
        <w:r>
          <w:tab/>
        </w:r>
        <w:r w:rsidRPr="00821D95">
          <w:t>TS 28.531</w:t>
        </w:r>
        <w:r>
          <w:t xml:space="preserve"> [</w:t>
        </w:r>
      </w:ins>
      <w:ins w:id="2545" w:author="S4-211275" w:date="2021-08-27T10:11:00Z">
        <w:r>
          <w:t>57</w:t>
        </w:r>
      </w:ins>
      <w:ins w:id="2546" w:author="S4-211275" w:date="2021-08-27T10:08:00Z">
        <w:r>
          <w:t>]</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ins>
    </w:p>
    <w:p w14:paraId="7AD75E47" w14:textId="2866343B" w:rsidR="00BE0560" w:rsidRPr="00821D95" w:rsidRDefault="00BE0560" w:rsidP="00BE0560">
      <w:pPr>
        <w:pStyle w:val="B1"/>
        <w:rPr>
          <w:ins w:id="2547" w:author="S4-211275" w:date="2021-08-27T10:08:00Z"/>
        </w:rPr>
      </w:pPr>
      <w:ins w:id="2548" w:author="S4-211275" w:date="2021-08-27T10:08:00Z">
        <w:r>
          <w:t>-</w:t>
        </w:r>
        <w:r>
          <w:tab/>
        </w:r>
        <w:r w:rsidRPr="00821D95">
          <w:t>TS 28.532</w:t>
        </w:r>
        <w:r>
          <w:t xml:space="preserve"> [</w:t>
        </w:r>
      </w:ins>
      <w:ins w:id="2549" w:author="S4-211275" w:date="2021-08-27T10:11:00Z">
        <w:r>
          <w:t>58</w:t>
        </w:r>
      </w:ins>
      <w:ins w:id="2550" w:author="S4-211275" w:date="2021-08-27T10:08:00Z">
        <w:r>
          <w:t>]</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ins>
    </w:p>
    <w:p w14:paraId="3348D217" w14:textId="2EE7AA85" w:rsidR="00BE0560" w:rsidRPr="00821D95" w:rsidRDefault="00BE0560" w:rsidP="00BE0560">
      <w:pPr>
        <w:pStyle w:val="B1"/>
        <w:rPr>
          <w:ins w:id="2551" w:author="S4-211275" w:date="2021-08-27T10:08:00Z"/>
        </w:rPr>
      </w:pPr>
      <w:ins w:id="2552" w:author="S4-211275" w:date="2021-08-27T10:08:00Z">
        <w:r>
          <w:t>-</w:t>
        </w:r>
        <w:r>
          <w:tab/>
        </w:r>
        <w:r w:rsidRPr="00821D95">
          <w:t>TS 28.533</w:t>
        </w:r>
        <w:r>
          <w:t xml:space="preserve"> [</w:t>
        </w:r>
      </w:ins>
      <w:ins w:id="2553" w:author="S4-211275" w:date="2021-08-27T10:11:00Z">
        <w:r>
          <w:t>59</w:t>
        </w:r>
      </w:ins>
      <w:ins w:id="2554" w:author="S4-211275" w:date="2021-08-27T10:08:00Z">
        <w:r>
          <w:t>]</w:t>
        </w:r>
        <w:r w:rsidRPr="00821D95">
          <w:t xml:space="preserve">: Describes the architecture framework for management of network slicing including the architecture reference model for management interactions with NFV MANO, ZSM framework, and NWDAF </w:t>
        </w:r>
      </w:ins>
    </w:p>
    <w:p w14:paraId="0BB07F6B" w14:textId="4E0FA1AA" w:rsidR="00BE0560" w:rsidRPr="00821D95" w:rsidRDefault="00BE0560" w:rsidP="00BE0560">
      <w:pPr>
        <w:pStyle w:val="B1"/>
        <w:rPr>
          <w:ins w:id="2555" w:author="S4-211275" w:date="2021-08-27T10:08:00Z"/>
        </w:rPr>
      </w:pPr>
      <w:ins w:id="2556" w:author="S4-211275" w:date="2021-08-27T10:08:00Z">
        <w:r>
          <w:t>-</w:t>
        </w:r>
        <w:r>
          <w:tab/>
        </w:r>
        <w:r w:rsidRPr="00821D95">
          <w:t>TS 28.540</w:t>
        </w:r>
        <w:r>
          <w:t xml:space="preserve"> [</w:t>
        </w:r>
      </w:ins>
      <w:ins w:id="2557" w:author="S4-211275" w:date="2021-08-27T10:11:00Z">
        <w:r>
          <w:t>60</w:t>
        </w:r>
      </w:ins>
      <w:ins w:id="2558" w:author="S4-211275" w:date="2021-08-27T10:08:00Z">
        <w:r>
          <w:t>]</w:t>
        </w:r>
        <w:r w:rsidRPr="00821D95">
          <w:t>: Describes 5G Network Resource Model (NRM) for NR and NG-RAN specifying aspects related to requirements for management of network slice and network slice subnets</w:t>
        </w:r>
        <w:r>
          <w:t>.</w:t>
        </w:r>
      </w:ins>
    </w:p>
    <w:p w14:paraId="0D14F528" w14:textId="01802C1D" w:rsidR="00BE0560" w:rsidRPr="00821D95" w:rsidRDefault="00BE0560" w:rsidP="00BE0560">
      <w:pPr>
        <w:pStyle w:val="B1"/>
        <w:rPr>
          <w:ins w:id="2559" w:author="S4-211275" w:date="2021-08-27T10:08:00Z"/>
        </w:rPr>
      </w:pPr>
      <w:ins w:id="2560" w:author="S4-211275" w:date="2021-08-27T10:08:00Z">
        <w:r>
          <w:t>-</w:t>
        </w:r>
        <w:r>
          <w:tab/>
        </w:r>
        <w:r w:rsidRPr="00821D95">
          <w:t>TS 28.541</w:t>
        </w:r>
        <w:r>
          <w:t xml:space="preserve"> [</w:t>
        </w:r>
      </w:ins>
      <w:ins w:id="2561" w:author="S4-211275" w:date="2021-08-27T10:11:00Z">
        <w:r>
          <w:t>61</w:t>
        </w:r>
      </w:ins>
      <w:ins w:id="2562" w:author="S4-211275" w:date="2021-08-27T10:08:00Z">
        <w:r>
          <w:t>]</w:t>
        </w:r>
        <w:r w:rsidRPr="00821D95">
          <w:t>: Describes stage-2 and stage-3 specification of 5G NRM including the information model definitions for network slice NRM such as NetworkSlice, NetworkSliceSubnet, ServiceProfile, and SliceProfile</w:t>
        </w:r>
        <w:r>
          <w:t>.</w:t>
        </w:r>
      </w:ins>
    </w:p>
    <w:p w14:paraId="780DA55E" w14:textId="60A9710D" w:rsidR="00BE0560" w:rsidRPr="00821D95" w:rsidRDefault="00BE0560" w:rsidP="00BE0560">
      <w:pPr>
        <w:pStyle w:val="B1"/>
        <w:rPr>
          <w:ins w:id="2563" w:author="S4-211275" w:date="2021-08-27T10:08:00Z"/>
        </w:rPr>
      </w:pPr>
      <w:ins w:id="2564" w:author="S4-211275" w:date="2021-08-27T10:08:00Z">
        <w:r>
          <w:t>-</w:t>
        </w:r>
        <w:r>
          <w:tab/>
        </w:r>
        <w:r w:rsidRPr="00821D95">
          <w:t>TS 28.542</w:t>
        </w:r>
        <w:r>
          <w:t xml:space="preserve"> [</w:t>
        </w:r>
      </w:ins>
      <w:ins w:id="2565" w:author="S4-211275" w:date="2021-08-27T10:11:00Z">
        <w:r>
          <w:t>62</w:t>
        </w:r>
      </w:ins>
      <w:ins w:id="2566" w:author="S4-211275" w:date="2021-08-27T10:08:00Z">
        <w:r>
          <w:t>]</w:t>
        </w:r>
        <w:r w:rsidRPr="00821D95">
          <w:t>: Describes stage-1 NRM for 5G Core Network</w:t>
        </w:r>
        <w:r>
          <w:t>.</w:t>
        </w:r>
      </w:ins>
    </w:p>
    <w:p w14:paraId="3E8DFCF0" w14:textId="7D13613A" w:rsidR="00BE0560" w:rsidRPr="00821D95" w:rsidRDefault="00BE0560" w:rsidP="00BE0560">
      <w:pPr>
        <w:pStyle w:val="B1"/>
        <w:rPr>
          <w:ins w:id="2567" w:author="S4-211275" w:date="2021-08-27T10:08:00Z"/>
        </w:rPr>
      </w:pPr>
      <w:ins w:id="2568" w:author="S4-211275" w:date="2021-08-27T10:08:00Z">
        <w:r>
          <w:t>-</w:t>
        </w:r>
        <w:r>
          <w:tab/>
        </w:r>
        <w:r w:rsidRPr="00821D95">
          <w:t>TS 28.543</w:t>
        </w:r>
        <w:r>
          <w:t xml:space="preserve"> [</w:t>
        </w:r>
      </w:ins>
      <w:ins w:id="2569" w:author="S4-211275" w:date="2021-08-27T10:12:00Z">
        <w:r>
          <w:t>63</w:t>
        </w:r>
      </w:ins>
      <w:ins w:id="2570" w:author="S4-211275" w:date="2021-08-27T10:08:00Z">
        <w:r>
          <w:t>]</w:t>
        </w:r>
        <w:r w:rsidRPr="00821D95">
          <w:t>: Describes stage-2 and stage-3 NRM for 5G Core Network</w:t>
        </w:r>
        <w:r>
          <w:t>.</w:t>
        </w:r>
      </w:ins>
    </w:p>
    <w:p w14:paraId="682D4B57" w14:textId="5D65C9F6" w:rsidR="00BE0560" w:rsidRPr="00821D95" w:rsidRDefault="00BE0560" w:rsidP="00BE0560">
      <w:pPr>
        <w:pStyle w:val="B1"/>
        <w:rPr>
          <w:ins w:id="2571" w:author="S4-211275" w:date="2021-08-27T10:08:00Z"/>
        </w:rPr>
      </w:pPr>
      <w:ins w:id="2572" w:author="S4-211275" w:date="2021-08-27T10:08:00Z">
        <w:r>
          <w:t>-</w:t>
        </w:r>
        <w:r>
          <w:tab/>
        </w:r>
        <w:r w:rsidRPr="00821D95">
          <w:t>TS 28.545</w:t>
        </w:r>
        <w:r>
          <w:t xml:space="preserve"> [</w:t>
        </w:r>
      </w:ins>
      <w:ins w:id="2573" w:author="S4-211275" w:date="2021-08-27T10:12:00Z">
        <w:r>
          <w:t>64</w:t>
        </w:r>
      </w:ins>
      <w:ins w:id="2574" w:author="S4-211275" w:date="2021-08-27T10:08:00Z">
        <w:r>
          <w:t>]</w:t>
        </w:r>
        <w:r w:rsidRPr="00821D95">
          <w:t>: Describes stage-1 fault supervision aspects about management and orchestration of networks and network slicing</w:t>
        </w:r>
        <w:r>
          <w:t>.</w:t>
        </w:r>
      </w:ins>
    </w:p>
    <w:p w14:paraId="2CB045BD" w14:textId="67A2C646" w:rsidR="00BE0560" w:rsidRPr="00821D95" w:rsidRDefault="00BE0560" w:rsidP="00BE0560">
      <w:pPr>
        <w:pStyle w:val="B1"/>
        <w:rPr>
          <w:ins w:id="2575" w:author="S4-211275" w:date="2021-08-27T10:08:00Z"/>
        </w:rPr>
      </w:pPr>
      <w:ins w:id="2576" w:author="S4-211275" w:date="2021-08-27T10:08:00Z">
        <w:r>
          <w:t>-</w:t>
        </w:r>
        <w:r>
          <w:tab/>
        </w:r>
        <w:r w:rsidRPr="00821D95">
          <w:t>TS 28.54</w:t>
        </w:r>
        <w:r>
          <w:t>6 [</w:t>
        </w:r>
      </w:ins>
      <w:ins w:id="2577" w:author="S4-211275" w:date="2021-08-27T10:12:00Z">
        <w:r>
          <w:t>65</w:t>
        </w:r>
      </w:ins>
      <w:ins w:id="2578" w:author="S4-211275" w:date="2021-08-27T10:08:00Z">
        <w:r>
          <w:t>]</w:t>
        </w:r>
        <w:r w:rsidRPr="00821D95">
          <w:t>: Describes stage-2 and stage-3 fault supervision aspects about management and orchestration of networks and network slicing</w:t>
        </w:r>
        <w:r>
          <w:t>.</w:t>
        </w:r>
      </w:ins>
    </w:p>
    <w:p w14:paraId="0170242D" w14:textId="349AED6B" w:rsidR="00BE0560" w:rsidRPr="00821D95" w:rsidRDefault="00BE0560" w:rsidP="00BE0560">
      <w:pPr>
        <w:pStyle w:val="B1"/>
        <w:rPr>
          <w:ins w:id="2579" w:author="S4-211275" w:date="2021-08-27T10:08:00Z"/>
        </w:rPr>
      </w:pPr>
      <w:ins w:id="2580" w:author="S4-211275" w:date="2021-08-27T10:08:00Z">
        <w:r>
          <w:t>-</w:t>
        </w:r>
        <w:r>
          <w:tab/>
        </w:r>
        <w:r w:rsidRPr="00821D95">
          <w:t>TS 28.552</w:t>
        </w:r>
        <w:r>
          <w:t xml:space="preserve"> [</w:t>
        </w:r>
      </w:ins>
      <w:ins w:id="2581" w:author="S4-211275" w:date="2021-08-27T10:12:00Z">
        <w:r>
          <w:t>66</w:t>
        </w:r>
      </w:ins>
      <w:ins w:id="2582" w:author="S4-211275" w:date="2021-08-27T10:08:00Z">
        <w:r>
          <w:t>]</w:t>
        </w:r>
        <w:r w:rsidRPr="00821D95">
          <w:t>: Describes 5G performance measurements related to network slicing instances</w:t>
        </w:r>
        <w:r>
          <w:t>.</w:t>
        </w:r>
      </w:ins>
    </w:p>
    <w:p w14:paraId="462894E2" w14:textId="5B9F4EFA" w:rsidR="00BE0560" w:rsidRDefault="00BE0560" w:rsidP="00BE0560">
      <w:pPr>
        <w:pStyle w:val="B1"/>
        <w:rPr>
          <w:ins w:id="2583" w:author="S4-211275" w:date="2021-08-27T10:08:00Z"/>
        </w:rPr>
      </w:pPr>
      <w:ins w:id="2584" w:author="S4-211275" w:date="2021-08-27T10:08:00Z">
        <w:r>
          <w:t>-</w:t>
        </w:r>
        <w:r>
          <w:tab/>
        </w:r>
        <w:r w:rsidRPr="00821D95">
          <w:t>TS 28.554</w:t>
        </w:r>
        <w:r>
          <w:t xml:space="preserve"> [</w:t>
        </w:r>
      </w:ins>
      <w:ins w:id="2585" w:author="S4-211275" w:date="2021-08-27T10:12:00Z">
        <w:r>
          <w:t>67</w:t>
        </w:r>
      </w:ins>
      <w:ins w:id="2586" w:author="S4-211275" w:date="2021-08-27T10:08:00Z">
        <w:r>
          <w:t>]</w:t>
        </w:r>
        <w:r w:rsidRPr="00821D95">
          <w:t>: Describes 5G end to end key performance indicators (KPIs) related to network slicing</w:t>
        </w:r>
        <w:r>
          <w:t>.</w:t>
        </w:r>
      </w:ins>
    </w:p>
    <w:p w14:paraId="1DE48755" w14:textId="77777777" w:rsidR="00BE0560" w:rsidRPr="00821D95" w:rsidRDefault="00BE0560" w:rsidP="00BE0560">
      <w:pPr>
        <w:keepNext/>
        <w:rPr>
          <w:ins w:id="2587" w:author="S4-211275" w:date="2021-08-27T10:08:00Z"/>
        </w:rPr>
      </w:pPr>
      <w:ins w:id="2588" w:author="S4-211275" w:date="2021-08-27T10:08:00Z">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ins>
    </w:p>
    <w:p w14:paraId="63289607" w14:textId="24C7689F" w:rsidR="00BE0560" w:rsidRPr="00821D95" w:rsidRDefault="00BE0560" w:rsidP="00BE0560">
      <w:pPr>
        <w:pStyle w:val="B1"/>
        <w:keepNext/>
        <w:rPr>
          <w:ins w:id="2589" w:author="S4-211275" w:date="2021-08-27T10:08:00Z"/>
        </w:rPr>
      </w:pPr>
      <w:ins w:id="2590" w:author="S4-211275" w:date="2021-08-27T10:08:00Z">
        <w:r>
          <w:t>-</w:t>
        </w:r>
        <w:r>
          <w:tab/>
        </w:r>
        <w:r w:rsidRPr="00821D95">
          <w:t>TS 23.434</w:t>
        </w:r>
        <w:r>
          <w:t xml:space="preserve"> [</w:t>
        </w:r>
      </w:ins>
      <w:ins w:id="2591" w:author="S4-211275" w:date="2021-08-27T10:12:00Z">
        <w:r>
          <w:t>68</w:t>
        </w:r>
      </w:ins>
      <w:ins w:id="2592" w:author="S4-211275" w:date="2021-08-27T10:08:00Z">
        <w:r>
          <w:t>]</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ins>
    </w:p>
    <w:p w14:paraId="271075B1" w14:textId="525C12FB" w:rsidR="00BE0560" w:rsidRPr="00821D95" w:rsidRDefault="00BE0560" w:rsidP="00BE0560">
      <w:pPr>
        <w:pStyle w:val="B1"/>
        <w:rPr>
          <w:ins w:id="2593" w:author="S4-211275" w:date="2021-08-27T10:08:00Z"/>
        </w:rPr>
      </w:pPr>
      <w:ins w:id="2594" w:author="S4-211275" w:date="2021-08-27T10:08:00Z">
        <w:r>
          <w:t>-</w:t>
        </w:r>
        <w:r>
          <w:tab/>
        </w:r>
        <w:r w:rsidRPr="00821D95">
          <w:t>TR 23700-99</w:t>
        </w:r>
        <w:r>
          <w:t xml:space="preserve"> [</w:t>
        </w:r>
      </w:ins>
      <w:ins w:id="2595" w:author="S4-211275" w:date="2021-08-27T10:12:00Z">
        <w:r>
          <w:t>69</w:t>
        </w:r>
      </w:ins>
      <w:ins w:id="2596" w:author="S4-211275" w:date="2021-08-27T10:08:00Z">
        <w:r>
          <w:t>]</w:t>
        </w:r>
        <w:r w:rsidRPr="00821D95">
          <w:t>: Proposes application architecture aspects solutions and enhancements to SEAL using the NSCALE application layer enablement</w:t>
        </w:r>
        <w:r>
          <w:t>.</w:t>
        </w:r>
      </w:ins>
    </w:p>
    <w:p w14:paraId="3D7FD766" w14:textId="77777777" w:rsidR="00BE0560" w:rsidRPr="00821D95" w:rsidRDefault="00BE0560" w:rsidP="00BE0560">
      <w:pPr>
        <w:keepNext/>
        <w:rPr>
          <w:ins w:id="2597" w:author="S4-211275" w:date="2021-08-27T10:08:00Z"/>
        </w:rPr>
      </w:pPr>
      <w:ins w:id="2598" w:author="S4-211275" w:date="2021-08-27T10:08:00Z">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ins>
    </w:p>
    <w:p w14:paraId="6C77448F" w14:textId="61A66855" w:rsidR="00BE0560" w:rsidRPr="00821D95" w:rsidRDefault="00BE0560" w:rsidP="00BE0560">
      <w:pPr>
        <w:pStyle w:val="B1"/>
        <w:rPr>
          <w:ins w:id="2599" w:author="S4-211275" w:date="2021-08-27T10:08:00Z"/>
        </w:rPr>
      </w:pPr>
      <w:ins w:id="2600" w:author="S4-211275" w:date="2021-08-27T10:08:00Z">
        <w:r>
          <w:t>-</w:t>
        </w:r>
        <w:r>
          <w:tab/>
        </w:r>
        <w:r w:rsidRPr="00821D95">
          <w:t>TS 29.520</w:t>
        </w:r>
        <w:r>
          <w:t xml:space="preserve"> [</w:t>
        </w:r>
      </w:ins>
      <w:ins w:id="2601" w:author="S4-211275" w:date="2021-08-27T10:12:00Z">
        <w:r>
          <w:t>70</w:t>
        </w:r>
      </w:ins>
      <w:ins w:id="2602" w:author="S4-211275" w:date="2021-08-27T10:08:00Z">
        <w:r>
          <w:t>]</w:t>
        </w:r>
        <w:r w:rsidRPr="00821D95">
          <w:t>: Specifies the stage-3 definition of Network Data Analytics Function Services of the 5G system. Proposes the data model for network slice information that NWDAF can provide to authorized consumers.</w:t>
        </w:r>
      </w:ins>
    </w:p>
    <w:p w14:paraId="368E205B" w14:textId="3399EF00" w:rsidR="00BE0560" w:rsidRDefault="00BE0560" w:rsidP="00BE0560">
      <w:pPr>
        <w:pStyle w:val="Heading4"/>
        <w:rPr>
          <w:ins w:id="2603" w:author="S4-211275" w:date="2021-08-27T10:08:00Z"/>
        </w:rPr>
      </w:pPr>
      <w:bookmarkStart w:id="2604" w:name="_Toc80952136"/>
      <w:ins w:id="2605" w:author="S4-211275" w:date="2021-08-27T10:08:00Z">
        <w:r>
          <w:lastRenderedPageBreak/>
          <w:t>5.</w:t>
        </w:r>
        <w:r>
          <w:t>12</w:t>
        </w:r>
        <w:r>
          <w:t>.1.2</w:t>
        </w:r>
        <w:r>
          <w:tab/>
          <w:t>Network Slicing Extensions in SA4</w:t>
        </w:r>
        <w:bookmarkEnd w:id="2604"/>
      </w:ins>
    </w:p>
    <w:p w14:paraId="057C0706" w14:textId="04A9AD51" w:rsidR="00BE0560" w:rsidRDefault="00BE0560" w:rsidP="00BE0560">
      <w:pPr>
        <w:keepNext/>
        <w:keepLines/>
        <w:rPr>
          <w:ins w:id="2606" w:author="S4-211275" w:date="2021-08-27T10:08:00Z"/>
        </w:rPr>
      </w:pPr>
      <w:ins w:id="2607" w:author="S4-211275" w:date="2021-08-27T10:08:00Z">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w:t>
        </w:r>
        <w:r>
          <w:t>12</w:t>
        </w:r>
        <w:r>
          <w:t>.1.2-1 lists the Release-16 architecture items that can benefit from further specification on network slicing.</w:t>
        </w:r>
      </w:ins>
    </w:p>
    <w:p w14:paraId="02261AFE" w14:textId="322B1EF0" w:rsidR="00BE0560" w:rsidRPr="0019436F" w:rsidRDefault="00BE0560" w:rsidP="00BE0560">
      <w:pPr>
        <w:pStyle w:val="TH"/>
        <w:rPr>
          <w:ins w:id="2608" w:author="S4-211275" w:date="2021-08-27T10:08:00Z"/>
        </w:rPr>
      </w:pPr>
      <w:ins w:id="2609" w:author="S4-211275" w:date="2021-08-27T10:08:00Z">
        <w:r w:rsidRPr="0019436F">
          <w:t xml:space="preserve">Table </w:t>
        </w:r>
        <w:r>
          <w:t>5.</w:t>
        </w:r>
        <w:r>
          <w:t>12</w:t>
        </w:r>
        <w:r>
          <w:t>.1.2-1</w:t>
        </w:r>
        <w:r w:rsidRPr="0019436F">
          <w:t>: Rel</w:t>
        </w:r>
        <w:r>
          <w:t>ease</w:t>
        </w:r>
        <w:r w:rsidRPr="0019436F">
          <w:t>-16 Items for further Network Slicing related specification</w:t>
        </w:r>
      </w:ins>
    </w:p>
    <w:tbl>
      <w:tblPr>
        <w:tblStyle w:val="TableGrid"/>
        <w:tblW w:w="0" w:type="auto"/>
        <w:tblLook w:val="04A0" w:firstRow="1" w:lastRow="0" w:firstColumn="1" w:lastColumn="0" w:noHBand="0" w:noVBand="1"/>
      </w:tblPr>
      <w:tblGrid>
        <w:gridCol w:w="1885"/>
        <w:gridCol w:w="7732"/>
      </w:tblGrid>
      <w:tr w:rsidR="00BE0560" w14:paraId="1A92DFB9" w14:textId="77777777" w:rsidTr="002B4AE5">
        <w:trPr>
          <w:ins w:id="2610" w:author="S4-211275" w:date="2021-08-27T10:08:00Z"/>
        </w:trPr>
        <w:tc>
          <w:tcPr>
            <w:tcW w:w="1885" w:type="dxa"/>
          </w:tcPr>
          <w:p w14:paraId="0AE64364" w14:textId="77777777" w:rsidR="00BE0560" w:rsidRPr="00542AA7" w:rsidRDefault="00BE0560" w:rsidP="002B4AE5">
            <w:pPr>
              <w:pStyle w:val="TAH"/>
              <w:rPr>
                <w:ins w:id="2611" w:author="S4-211275" w:date="2021-08-27T10:08:00Z"/>
              </w:rPr>
            </w:pPr>
            <w:ins w:id="2612" w:author="S4-211275" w:date="2021-08-27T10:08:00Z">
              <w:r>
                <w:t xml:space="preserve">Work </w:t>
              </w:r>
              <w:r w:rsidRPr="00542AA7">
                <w:t>Item</w:t>
              </w:r>
              <w:r>
                <w:t>s</w:t>
              </w:r>
            </w:ins>
          </w:p>
        </w:tc>
        <w:tc>
          <w:tcPr>
            <w:tcW w:w="7732" w:type="dxa"/>
          </w:tcPr>
          <w:p w14:paraId="3EB400E3" w14:textId="77777777" w:rsidR="00BE0560" w:rsidRPr="00542AA7" w:rsidRDefault="00BE0560" w:rsidP="002B4AE5">
            <w:pPr>
              <w:pStyle w:val="TAH"/>
              <w:rPr>
                <w:ins w:id="2613" w:author="S4-211275" w:date="2021-08-27T10:08:00Z"/>
              </w:rPr>
            </w:pPr>
            <w:ins w:id="2614" w:author="S4-211275" w:date="2021-08-27T10:08:00Z">
              <w:r w:rsidRPr="00542AA7">
                <w:t>Aspects for study related to network slicing</w:t>
              </w:r>
            </w:ins>
          </w:p>
        </w:tc>
      </w:tr>
      <w:tr w:rsidR="00BE0560" w14:paraId="2A3693AC" w14:textId="77777777" w:rsidTr="002B4AE5">
        <w:trPr>
          <w:ins w:id="2615" w:author="S4-211275" w:date="2021-08-27T10:08:00Z"/>
        </w:trPr>
        <w:tc>
          <w:tcPr>
            <w:tcW w:w="1885" w:type="dxa"/>
            <w:vAlign w:val="center"/>
          </w:tcPr>
          <w:p w14:paraId="0F9D698B" w14:textId="77777777" w:rsidR="00BE0560" w:rsidRPr="00821D95" w:rsidRDefault="00BE0560" w:rsidP="002B4AE5">
            <w:pPr>
              <w:pStyle w:val="TAL"/>
              <w:rPr>
                <w:ins w:id="2616" w:author="S4-211275" w:date="2021-08-27T10:08:00Z"/>
              </w:rPr>
            </w:pPr>
            <w:ins w:id="2617" w:author="S4-211275" w:date="2021-08-27T10:08:00Z">
              <w:r w:rsidRPr="00821D95">
                <w:t>5G Media Streaming</w:t>
              </w:r>
            </w:ins>
          </w:p>
        </w:tc>
        <w:tc>
          <w:tcPr>
            <w:tcW w:w="7732" w:type="dxa"/>
          </w:tcPr>
          <w:p w14:paraId="24E6A8DA" w14:textId="77777777" w:rsidR="00BE0560" w:rsidRPr="00C04594" w:rsidRDefault="00BE0560" w:rsidP="002B4AE5">
            <w:pPr>
              <w:pStyle w:val="TALcontinuation"/>
              <w:spacing w:before="60"/>
              <w:rPr>
                <w:ins w:id="2618" w:author="S4-211275" w:date="2021-08-27T10:08:00Z"/>
              </w:rPr>
            </w:pPr>
            <w:ins w:id="2619" w:author="S4-211275" w:date="2021-08-27T10:08:00Z">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ins>
          </w:p>
          <w:p w14:paraId="3FE8853E" w14:textId="77777777" w:rsidR="00BE0560" w:rsidRDefault="00BE0560" w:rsidP="002B4AE5">
            <w:pPr>
              <w:pStyle w:val="TALcontinuation"/>
              <w:spacing w:before="60"/>
              <w:rPr>
                <w:ins w:id="2620" w:author="S4-211275" w:date="2021-08-27T10:08:00Z"/>
              </w:rPr>
            </w:pPr>
            <w:ins w:id="2621" w:author="S4-211275" w:date="2021-08-27T10:08:00Z">
              <w:r>
                <w:t>Provisioning aspects on M1d interface with respect to network slicing. Study integration/interworking of management API with provisioning aspects of media services with network slicing</w:t>
              </w:r>
            </w:ins>
          </w:p>
          <w:p w14:paraId="564C7164" w14:textId="77777777" w:rsidR="00BE0560" w:rsidRDefault="00BE0560" w:rsidP="002B4AE5">
            <w:pPr>
              <w:pStyle w:val="TALcontinuation"/>
              <w:spacing w:before="60"/>
              <w:rPr>
                <w:ins w:id="2622" w:author="S4-211275" w:date="2021-08-27T10:08:00Z"/>
              </w:rPr>
            </w:pPr>
            <w:ins w:id="2623" w:author="S4-211275" w:date="2021-08-27T10:08:00Z">
              <w:r>
                <w:t>Aspects related to management of QoS for network slices of media services. How does QoS work with network slicing?</w:t>
              </w:r>
            </w:ins>
          </w:p>
          <w:p w14:paraId="4DA6E950" w14:textId="77777777" w:rsidR="00BE0560" w:rsidRDefault="00BE0560" w:rsidP="002B4AE5">
            <w:pPr>
              <w:pStyle w:val="TALcontinuation"/>
              <w:spacing w:before="60"/>
              <w:rPr>
                <w:ins w:id="2624" w:author="S4-211275" w:date="2021-08-27T10:08:00Z"/>
              </w:rPr>
            </w:pPr>
            <w:ins w:id="2625" w:author="S4-211275" w:date="2021-08-27T10:08:00Z">
              <w:r w:rsidRPr="004C02EC">
                <w:t>Aspects related to realization of media services with multiple network slices, and multi-network slice scenarios.</w:t>
              </w:r>
            </w:ins>
          </w:p>
          <w:p w14:paraId="17516FB1" w14:textId="77777777" w:rsidR="00BE0560" w:rsidRPr="000F2CFE" w:rsidRDefault="00BE0560" w:rsidP="002B4AE5">
            <w:pPr>
              <w:pStyle w:val="TALcontinuation"/>
              <w:spacing w:before="60"/>
              <w:rPr>
                <w:ins w:id="2626" w:author="S4-211275" w:date="2021-08-27T10:08:00Z"/>
              </w:rPr>
            </w:pPr>
            <w:ins w:id="2627" w:author="S4-211275" w:date="2021-08-27T10:08:00Z">
              <w:r>
                <w:t>Realization of use cases with network slicing.</w:t>
              </w:r>
            </w:ins>
          </w:p>
        </w:tc>
      </w:tr>
    </w:tbl>
    <w:p w14:paraId="0ACBF412" w14:textId="77777777" w:rsidR="00BE0560" w:rsidRDefault="00BE0560" w:rsidP="00BE0560">
      <w:pPr>
        <w:pStyle w:val="TAN"/>
        <w:keepNext w:val="0"/>
        <w:rPr>
          <w:ins w:id="2628" w:author="S4-211275" w:date="2021-08-27T10:08:00Z"/>
        </w:rPr>
      </w:pPr>
    </w:p>
    <w:p w14:paraId="4D5F0E0F" w14:textId="47CBAEAF" w:rsidR="00BE0560" w:rsidRDefault="00BE0560" w:rsidP="00BE0560">
      <w:pPr>
        <w:keepNext/>
        <w:rPr>
          <w:ins w:id="2629" w:author="S4-211275" w:date="2021-08-27T10:08:00Z"/>
        </w:rPr>
      </w:pPr>
      <w:ins w:id="2630" w:author="S4-211275" w:date="2021-08-27T10:08:00Z">
        <w:r>
          <w:t>Table 5.</w:t>
        </w:r>
        <w:r>
          <w:t>12</w:t>
        </w:r>
        <w:r>
          <w:t xml:space="preserve">.1.2-2 lists candidate list of Release-17 items that can benefit with further specification on network slicing related aspects. </w:t>
        </w:r>
      </w:ins>
    </w:p>
    <w:p w14:paraId="52AB4624" w14:textId="6AFC9EEE" w:rsidR="00BE0560" w:rsidRDefault="00BE0560" w:rsidP="00BE0560">
      <w:pPr>
        <w:pStyle w:val="TH"/>
        <w:rPr>
          <w:ins w:id="2631" w:author="S4-211275" w:date="2021-08-27T10:08:00Z"/>
        </w:rPr>
      </w:pPr>
      <w:ins w:id="2632" w:author="S4-211275" w:date="2021-08-27T10:08:00Z">
        <w:r w:rsidRPr="0019436F">
          <w:t xml:space="preserve">Table </w:t>
        </w:r>
        <w:r>
          <w:t>5.</w:t>
        </w:r>
        <w:r>
          <w:t>12</w:t>
        </w:r>
        <w:r>
          <w:t>.1.2-2</w:t>
        </w:r>
        <w:r w:rsidRPr="0019436F">
          <w:t>: Rel</w:t>
        </w:r>
        <w:r>
          <w:t>ease</w:t>
        </w:r>
        <w:r w:rsidRPr="0019436F">
          <w:t>-1</w:t>
        </w:r>
        <w:r>
          <w:t>7</w:t>
        </w:r>
        <w:r w:rsidRPr="0019436F">
          <w:t xml:space="preserve"> Items </w:t>
        </w:r>
        <w:r>
          <w:t>for further</w:t>
        </w:r>
        <w:r w:rsidRPr="0019436F">
          <w:t xml:space="preserve"> Network Slicing related specification</w:t>
        </w:r>
      </w:ins>
    </w:p>
    <w:tbl>
      <w:tblPr>
        <w:tblStyle w:val="TableGrid"/>
        <w:tblW w:w="0" w:type="auto"/>
        <w:tblLook w:val="04A0" w:firstRow="1" w:lastRow="0" w:firstColumn="1" w:lastColumn="0" w:noHBand="0" w:noVBand="1"/>
      </w:tblPr>
      <w:tblGrid>
        <w:gridCol w:w="1885"/>
        <w:gridCol w:w="7732"/>
      </w:tblGrid>
      <w:tr w:rsidR="00BE0560" w14:paraId="106085E4" w14:textId="77777777" w:rsidTr="002B4AE5">
        <w:trPr>
          <w:ins w:id="2633" w:author="S4-211275" w:date="2021-08-27T10:08:00Z"/>
        </w:trPr>
        <w:tc>
          <w:tcPr>
            <w:tcW w:w="1885" w:type="dxa"/>
          </w:tcPr>
          <w:p w14:paraId="0FAEB41D" w14:textId="77777777" w:rsidR="00BE0560" w:rsidRPr="00542AA7" w:rsidRDefault="00BE0560" w:rsidP="002B4AE5">
            <w:pPr>
              <w:pStyle w:val="TAH"/>
              <w:rPr>
                <w:ins w:id="2634" w:author="S4-211275" w:date="2021-08-27T10:08:00Z"/>
              </w:rPr>
            </w:pPr>
            <w:ins w:id="2635" w:author="S4-211275" w:date="2021-08-27T10:08:00Z">
              <w:r>
                <w:t xml:space="preserve">Work </w:t>
              </w:r>
              <w:r w:rsidRPr="00542AA7">
                <w:t>Item</w:t>
              </w:r>
              <w:r>
                <w:t>s</w:t>
              </w:r>
            </w:ins>
          </w:p>
        </w:tc>
        <w:tc>
          <w:tcPr>
            <w:tcW w:w="7732" w:type="dxa"/>
          </w:tcPr>
          <w:p w14:paraId="3C4078A1" w14:textId="77777777" w:rsidR="00BE0560" w:rsidRPr="00542AA7" w:rsidRDefault="00BE0560" w:rsidP="002B4AE5">
            <w:pPr>
              <w:pStyle w:val="TAH"/>
              <w:rPr>
                <w:ins w:id="2636" w:author="S4-211275" w:date="2021-08-27T10:08:00Z"/>
              </w:rPr>
            </w:pPr>
            <w:ins w:id="2637" w:author="S4-211275" w:date="2021-08-27T10:08:00Z">
              <w:r w:rsidRPr="00542AA7">
                <w:t>Aspects for study related to network slicing</w:t>
              </w:r>
            </w:ins>
          </w:p>
        </w:tc>
      </w:tr>
      <w:tr w:rsidR="00BE0560" w14:paraId="4901BA4E" w14:textId="77777777" w:rsidTr="002B4AE5">
        <w:trPr>
          <w:ins w:id="2638" w:author="S4-211275" w:date="2021-08-27T10:08:00Z"/>
        </w:trPr>
        <w:tc>
          <w:tcPr>
            <w:tcW w:w="1885" w:type="dxa"/>
            <w:vAlign w:val="center"/>
          </w:tcPr>
          <w:p w14:paraId="61FD47A7" w14:textId="77777777" w:rsidR="00BE0560" w:rsidRPr="00821D95" w:rsidRDefault="00BE0560" w:rsidP="002B4AE5">
            <w:pPr>
              <w:pStyle w:val="TAL"/>
              <w:rPr>
                <w:ins w:id="2639" w:author="S4-211275" w:date="2021-08-27T10:08:00Z"/>
              </w:rPr>
            </w:pPr>
            <w:ins w:id="2640" w:author="S4-211275" w:date="2021-08-27T10:08:00Z">
              <w:r w:rsidRPr="00821D95">
                <w:t>5GMS_EDGE</w:t>
              </w:r>
            </w:ins>
          </w:p>
        </w:tc>
        <w:tc>
          <w:tcPr>
            <w:tcW w:w="7732" w:type="dxa"/>
          </w:tcPr>
          <w:p w14:paraId="4CB2CAFA" w14:textId="77777777" w:rsidR="00BE0560" w:rsidRPr="00821D95" w:rsidRDefault="00BE0560" w:rsidP="002B4AE5">
            <w:pPr>
              <w:pStyle w:val="TAL"/>
              <w:rPr>
                <w:ins w:id="2641" w:author="S4-211275" w:date="2021-08-27T10:08:00Z"/>
              </w:rPr>
            </w:pPr>
            <w:ins w:id="2642" w:author="S4-211275" w:date="2021-08-27T10:08:00Z">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ins>
          </w:p>
          <w:p w14:paraId="0221B596" w14:textId="77777777" w:rsidR="00BE0560" w:rsidRPr="00821D95" w:rsidRDefault="00BE0560" w:rsidP="002B4AE5">
            <w:pPr>
              <w:pStyle w:val="TALcontinuation"/>
              <w:spacing w:before="60"/>
              <w:rPr>
                <w:ins w:id="2643" w:author="S4-211275" w:date="2021-08-27T10:08:00Z"/>
              </w:rPr>
            </w:pPr>
            <w:ins w:id="2644" w:author="S4-211275" w:date="2021-08-27T10:08:00Z">
              <w:r w:rsidRPr="00821D95">
                <w:t>Use cases: Realization of current edge use cases using network slicing keeping in view the control and management aspects of network slicing architecture as standardized in 3GPP SA2 and SA5.</w:t>
              </w:r>
            </w:ins>
          </w:p>
          <w:p w14:paraId="623FEA05" w14:textId="77777777" w:rsidR="00BE0560" w:rsidRPr="00821D95" w:rsidRDefault="00BE0560" w:rsidP="002B4AE5">
            <w:pPr>
              <w:pStyle w:val="TALcontinuation"/>
              <w:spacing w:before="60"/>
              <w:rPr>
                <w:ins w:id="2645" w:author="S4-211275" w:date="2021-08-27T10:08:00Z"/>
              </w:rPr>
            </w:pPr>
            <w:ins w:id="2646" w:author="S4-211275" w:date="2021-08-27T10:08:00Z">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ins>
          </w:p>
        </w:tc>
      </w:tr>
      <w:tr w:rsidR="00BE0560" w14:paraId="5084F740" w14:textId="77777777" w:rsidTr="002B4AE5">
        <w:trPr>
          <w:ins w:id="2647" w:author="S4-211275" w:date="2021-08-27T10:08:00Z"/>
        </w:trPr>
        <w:tc>
          <w:tcPr>
            <w:tcW w:w="1885" w:type="dxa"/>
            <w:vAlign w:val="center"/>
          </w:tcPr>
          <w:p w14:paraId="62550FCF" w14:textId="77777777" w:rsidR="00BE0560" w:rsidRPr="00821D95" w:rsidRDefault="00BE0560" w:rsidP="002B4AE5">
            <w:pPr>
              <w:pStyle w:val="TAL"/>
              <w:rPr>
                <w:ins w:id="2648" w:author="S4-211275" w:date="2021-08-27T10:08:00Z"/>
              </w:rPr>
            </w:pPr>
            <w:ins w:id="2649" w:author="S4-211275" w:date="2021-08-27T10:08:00Z">
              <w:r w:rsidRPr="00821D95">
                <w:t>EVEX</w:t>
              </w:r>
            </w:ins>
          </w:p>
        </w:tc>
        <w:tc>
          <w:tcPr>
            <w:tcW w:w="7732" w:type="dxa"/>
          </w:tcPr>
          <w:p w14:paraId="744C715B" w14:textId="470F3770" w:rsidR="00BE0560" w:rsidRPr="00821D95" w:rsidRDefault="00BE0560" w:rsidP="002B4AE5">
            <w:pPr>
              <w:pStyle w:val="TAL"/>
              <w:rPr>
                <w:ins w:id="2650" w:author="S4-211275" w:date="2021-08-27T10:08:00Z"/>
              </w:rPr>
            </w:pPr>
            <w:ins w:id="2651" w:author="S4-211275" w:date="2021-08-27T10:08:00Z">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w:t>
              </w:r>
            </w:ins>
            <w:ins w:id="2652" w:author="S4-211275" w:date="2021-08-27T10:13:00Z">
              <w:r>
                <w:t>72</w:t>
              </w:r>
            </w:ins>
            <w:ins w:id="2653" w:author="S4-211275" w:date="2021-08-27T10:08:00Z">
              <w:r>
                <w:t>]</w:t>
              </w:r>
              <w:r w:rsidRPr="00821D95">
                <w:t>. The TR can benefit from incorporating network slicing related data collection:</w:t>
              </w:r>
            </w:ins>
          </w:p>
          <w:p w14:paraId="33A5A53F" w14:textId="04B3D63B" w:rsidR="00BE0560" w:rsidRPr="00821D95" w:rsidRDefault="00BE0560" w:rsidP="002B4AE5">
            <w:pPr>
              <w:pStyle w:val="TALcontinuation"/>
              <w:spacing w:before="60"/>
              <w:rPr>
                <w:ins w:id="2654" w:author="S4-211275" w:date="2021-08-27T10:08:00Z"/>
              </w:rPr>
            </w:pPr>
            <w:ins w:id="2655" w:author="S4-211275" w:date="2021-08-27T10:08:00Z">
              <w:r w:rsidRPr="00821D95">
                <w:t>Study information elements and procedures related to data collection about network slices e.g., from NWDAF as specified in TS 29</w:t>
              </w:r>
              <w:r>
                <w:t>.</w:t>
              </w:r>
              <w:r w:rsidRPr="00821D95">
                <w:t>520</w:t>
              </w:r>
              <w:r>
                <w:t xml:space="preserve"> [</w:t>
              </w:r>
            </w:ins>
            <w:ins w:id="2656" w:author="S4-211275" w:date="2021-08-27T10:16:00Z">
              <w:r w:rsidR="0058054F">
                <w:t>70</w:t>
              </w:r>
            </w:ins>
            <w:ins w:id="2657" w:author="S4-211275" w:date="2021-08-27T10:08:00Z">
              <w:r>
                <w:t>]</w:t>
              </w:r>
              <w:r w:rsidRPr="00821D95">
                <w:t xml:space="preserve"> and TS 28.541</w:t>
              </w:r>
              <w:r>
                <w:t xml:space="preserve"> [</w:t>
              </w:r>
            </w:ins>
            <w:ins w:id="2658" w:author="S4-211275" w:date="2021-08-27T10:16:00Z">
              <w:r w:rsidR="0058054F">
                <w:t>61</w:t>
              </w:r>
            </w:ins>
            <w:ins w:id="2659" w:author="S4-211275" w:date="2021-08-27T10:08:00Z">
              <w:r>
                <w:t>].</w:t>
              </w:r>
            </w:ins>
          </w:p>
          <w:p w14:paraId="74C13F05" w14:textId="48D548F4" w:rsidR="00BE0560" w:rsidRDefault="00BE0560" w:rsidP="002B4AE5">
            <w:pPr>
              <w:pStyle w:val="TALcontinuation"/>
              <w:spacing w:before="60"/>
              <w:rPr>
                <w:ins w:id="2660" w:author="S4-211275" w:date="2021-08-27T10:14:00Z"/>
              </w:rPr>
            </w:pPr>
            <w:ins w:id="2661" w:author="S4-211275" w:date="2021-08-27T10:08:00Z">
              <w:r w:rsidRPr="00821D95">
                <w:t>Slice optimization: Study optimizing network slice parameters for SA4 media services using metrics (analytics) collected using above method</w:t>
              </w:r>
              <w:r>
                <w:t>.</w:t>
              </w:r>
            </w:ins>
          </w:p>
          <w:p w14:paraId="395C9FAB" w14:textId="77777777" w:rsidR="00BE0560" w:rsidRDefault="00BE0560" w:rsidP="00BE0560">
            <w:pPr>
              <w:pStyle w:val="TAH"/>
              <w:rPr>
                <w:ins w:id="2662" w:author="S4-211275" w:date="2021-08-27T10:08:00Z"/>
              </w:rPr>
              <w:pPrChange w:id="2663" w:author="S4-211275" w:date="2021-08-27T10:14:00Z">
                <w:pPr>
                  <w:pStyle w:val="TALcontinuation"/>
                  <w:spacing w:before="60"/>
                </w:pPr>
              </w:pPrChange>
            </w:pPr>
          </w:p>
          <w:p w14:paraId="349B9A8E" w14:textId="77777777" w:rsidR="00BE0560" w:rsidRPr="00821D95" w:rsidRDefault="00BE0560" w:rsidP="00BE0560">
            <w:pPr>
              <w:pStyle w:val="TAH"/>
              <w:rPr>
                <w:ins w:id="2664" w:author="S4-211275" w:date="2021-08-27T10:08:00Z"/>
              </w:rPr>
              <w:pPrChange w:id="2665" w:author="S4-211275" w:date="2021-08-27T10:14:00Z">
                <w:pPr>
                  <w:pStyle w:val="EditorsNote"/>
                </w:pPr>
              </w:pPrChange>
            </w:pPr>
            <w:commentRangeStart w:id="2666"/>
            <w:ins w:id="2667" w:author="S4-211275" w:date="2021-08-27T10:08:00Z">
              <w:r w:rsidRPr="008E619E">
                <w:t>Editor’s Note: Possible study directions include study of how slice related data from NWDAF could be useful, who is the customer of such data, and any required API support to retrieve such data.</w:t>
              </w:r>
              <w:r>
                <w:t xml:space="preserve">  </w:t>
              </w:r>
            </w:ins>
            <w:commentRangeEnd w:id="2666"/>
            <w:ins w:id="2668" w:author="S4-211275" w:date="2021-08-27T10:15:00Z">
              <w:r>
                <w:rPr>
                  <w:rStyle w:val="CommentReference"/>
                  <w:rFonts w:ascii="Times New Roman" w:hAnsi="Times New Roman"/>
                  <w:b w:val="0"/>
                </w:rPr>
                <w:commentReference w:id="2666"/>
              </w:r>
            </w:ins>
          </w:p>
        </w:tc>
      </w:tr>
      <w:tr w:rsidR="00BE0560" w14:paraId="2DB6B818" w14:textId="77777777" w:rsidTr="002B4AE5">
        <w:trPr>
          <w:ins w:id="2669" w:author="S4-211275" w:date="2021-08-27T10:08:00Z"/>
        </w:trPr>
        <w:tc>
          <w:tcPr>
            <w:tcW w:w="1885" w:type="dxa"/>
            <w:vAlign w:val="center"/>
          </w:tcPr>
          <w:p w14:paraId="180E3EE6" w14:textId="77777777" w:rsidR="00BE0560" w:rsidRPr="00821D95" w:rsidRDefault="00BE0560" w:rsidP="002B4AE5">
            <w:pPr>
              <w:pStyle w:val="TAL"/>
              <w:rPr>
                <w:ins w:id="2670" w:author="S4-211275" w:date="2021-08-27T10:08:00Z"/>
              </w:rPr>
            </w:pPr>
            <w:ins w:id="2671" w:author="S4-211275" w:date="2021-08-27T10:08:00Z">
              <w:r w:rsidRPr="00821D95">
                <w:t>5MBUSA</w:t>
              </w:r>
            </w:ins>
          </w:p>
        </w:tc>
        <w:tc>
          <w:tcPr>
            <w:tcW w:w="7732" w:type="dxa"/>
          </w:tcPr>
          <w:p w14:paraId="758FBF90" w14:textId="0AAF45FB" w:rsidR="00BE0560" w:rsidRPr="00821D95" w:rsidRDefault="00BE0560" w:rsidP="002B4AE5">
            <w:pPr>
              <w:pStyle w:val="TAL"/>
              <w:rPr>
                <w:ins w:id="2672" w:author="S4-211275" w:date="2021-08-27T10:08:00Z"/>
              </w:rPr>
            </w:pPr>
            <w:ins w:id="2673" w:author="S4-211275" w:date="2021-08-27T10:08:00Z">
              <w:r w:rsidRPr="00821D95">
                <w:t>TR 26.802</w:t>
              </w:r>
              <w:r>
                <w:t xml:space="preserve"> [</w:t>
              </w:r>
            </w:ins>
            <w:ins w:id="2674" w:author="S4-211275" w:date="2021-08-27T10:13:00Z">
              <w:r>
                <w:t>73</w:t>
              </w:r>
            </w:ins>
            <w:ins w:id="2675" w:author="S4-211275" w:date="2021-08-27T10:08:00Z">
              <w:r>
                <w:t>]</w:t>
              </w:r>
              <w:r w:rsidRPr="00821D95">
                <w:t xml:space="preserve"> describes aspects related to multicast. Study can be performed to identify the relationship between 5G multicast and network slicing and answer questions such as below:</w:t>
              </w:r>
            </w:ins>
          </w:p>
          <w:p w14:paraId="26B4F87E" w14:textId="77777777" w:rsidR="00BE0560" w:rsidRPr="00821D95" w:rsidRDefault="00BE0560" w:rsidP="002B4AE5">
            <w:pPr>
              <w:pStyle w:val="TALcontinuation"/>
              <w:spacing w:before="60"/>
              <w:rPr>
                <w:ins w:id="2676" w:author="S4-211275" w:date="2021-08-27T10:08:00Z"/>
              </w:rPr>
            </w:pPr>
            <w:ins w:id="2677" w:author="S4-211275" w:date="2021-08-27T10:08:00Z">
              <w:r w:rsidRPr="00821D95">
                <w:t>5G multicast media service using network slicing: How to realize 5G multicast and broadcast services using network slicing</w:t>
              </w:r>
              <w:r>
                <w:t>.</w:t>
              </w:r>
            </w:ins>
          </w:p>
          <w:p w14:paraId="07ADB2F3" w14:textId="33F322EB" w:rsidR="00BE0560" w:rsidRPr="00821D95" w:rsidRDefault="00BE0560" w:rsidP="002B4AE5">
            <w:pPr>
              <w:pStyle w:val="TALcontinuation"/>
              <w:spacing w:before="60"/>
              <w:rPr>
                <w:ins w:id="2678" w:author="S4-211275" w:date="2021-08-27T10:08:00Z"/>
              </w:rPr>
            </w:pPr>
            <w:ins w:id="2679" w:author="S4-211275" w:date="2021-08-27T10:08:00Z">
              <w:r w:rsidRPr="00821D95">
                <w:t xml:space="preserve">Hybrid Services: Study network slicing impact on </w:t>
              </w:r>
              <w:r>
                <w:t>the h</w:t>
              </w:r>
              <w:r w:rsidRPr="00821D95">
                <w:t>ybrid services key issue described in TR 26.802</w:t>
              </w:r>
              <w:r>
                <w:t xml:space="preserve"> [</w:t>
              </w:r>
            </w:ins>
            <w:ins w:id="2680" w:author="S4-211275" w:date="2021-08-27T10:13:00Z">
              <w:r>
                <w:t>73</w:t>
              </w:r>
            </w:ins>
            <w:ins w:id="2681" w:author="S4-211275" w:date="2021-08-27T10:08:00Z">
              <w:r>
                <w:t>]</w:t>
              </w:r>
              <w:r w:rsidRPr="00821D95">
                <w:t>. Investigate whether different network slices can be used with different delivery systems for hybrid services</w:t>
              </w:r>
              <w:r>
                <w:t>.</w:t>
              </w:r>
            </w:ins>
          </w:p>
        </w:tc>
      </w:tr>
      <w:tr w:rsidR="00BE0560" w14:paraId="72536D42" w14:textId="77777777" w:rsidTr="002B4AE5">
        <w:trPr>
          <w:ins w:id="2682" w:author="S4-211275" w:date="2021-08-27T10:08:00Z"/>
        </w:trPr>
        <w:tc>
          <w:tcPr>
            <w:tcW w:w="9617" w:type="dxa"/>
            <w:gridSpan w:val="2"/>
            <w:vAlign w:val="center"/>
          </w:tcPr>
          <w:p w14:paraId="55C143D0" w14:textId="77777777" w:rsidR="00BE0560" w:rsidRPr="00821D95" w:rsidRDefault="00BE0560" w:rsidP="002B4AE5">
            <w:pPr>
              <w:pStyle w:val="TAL"/>
              <w:rPr>
                <w:ins w:id="2683" w:author="S4-211275" w:date="2021-08-27T10:08:00Z"/>
              </w:rPr>
            </w:pPr>
            <w:ins w:id="2684" w:author="S4-211275" w:date="2021-08-27T10:08:00Z">
              <w:r>
                <w:t>NOTE:</w:t>
              </w:r>
              <w:r>
                <w:tab/>
              </w:r>
              <w:r w:rsidRPr="00804136">
                <w:t>The scope of the EVEX Work Item does not currently include consuming analytics data from the NWDAF.</w:t>
              </w:r>
            </w:ins>
          </w:p>
        </w:tc>
      </w:tr>
    </w:tbl>
    <w:p w14:paraId="05936FFF" w14:textId="77777777" w:rsidR="00BE0560" w:rsidRPr="00CE57AC" w:rsidRDefault="00BE0560" w:rsidP="00BE0560">
      <w:pPr>
        <w:pStyle w:val="TAN"/>
        <w:keepNext w:val="0"/>
        <w:rPr>
          <w:ins w:id="2685" w:author="S4-211275" w:date="2021-08-27T10:08:00Z"/>
          <w:highlight w:val="yellow"/>
        </w:rPr>
      </w:pPr>
    </w:p>
    <w:p w14:paraId="043C3639" w14:textId="77777777" w:rsidR="00BE0560" w:rsidRPr="00804136" w:rsidRDefault="00BE0560" w:rsidP="00BE0560">
      <w:pPr>
        <w:pStyle w:val="EditorsNote"/>
        <w:rPr>
          <w:ins w:id="2686" w:author="S4-211275" w:date="2021-08-27T10:08:00Z"/>
        </w:rPr>
      </w:pPr>
      <w:ins w:id="2687" w:author="S4-211275" w:date="2021-08-27T10:08:00Z">
        <w:r w:rsidRPr="00804136">
          <w:t>Editor’s Note: Study to include aspects related to network slice usage e.g., how application/OS/UE can map different application traffic to network slices.</w:t>
        </w:r>
      </w:ins>
    </w:p>
    <w:p w14:paraId="14F8DF1C" w14:textId="1C68DB89" w:rsidR="00BE0560" w:rsidRDefault="00BE0560" w:rsidP="00BE0560">
      <w:pPr>
        <w:pStyle w:val="NO"/>
        <w:rPr>
          <w:ins w:id="2688" w:author="S4-211275" w:date="2021-08-27T10:08:00Z"/>
        </w:rPr>
      </w:pPr>
      <w:ins w:id="2689" w:author="S4-211275" w:date="2021-08-27T10:08:00Z">
        <w:r w:rsidRPr="00804136">
          <w:lastRenderedPageBreak/>
          <w:t>NOTE:</w:t>
        </w:r>
        <w:r w:rsidRPr="00804136">
          <w:tab/>
          <w:t>In general, all the items in tables 5.</w:t>
        </w:r>
      </w:ins>
      <w:ins w:id="2690" w:author="S4-211275" w:date="2021-08-27T10:09:00Z">
        <w:r>
          <w:t>12</w:t>
        </w:r>
      </w:ins>
      <w:ins w:id="2691" w:author="S4-211275" w:date="2021-08-27T10:08:00Z">
        <w:r w:rsidRPr="00804136">
          <w:t>.1.2-1 and 5.</w:t>
        </w:r>
      </w:ins>
      <w:ins w:id="2692" w:author="S4-211275" w:date="2021-08-27T10:09:00Z">
        <w:r>
          <w:t>12</w:t>
        </w:r>
      </w:ins>
      <w:ins w:id="2693" w:author="S4-211275" w:date="2021-08-27T10:08:00Z">
        <w:r w:rsidRPr="00804136">
          <w:t>.1.2-2 are listed here to present areas for further study on aspects related to network slicing. The current scope of each of these work items may not include study of network slicing aspects.</w:t>
        </w:r>
      </w:ins>
    </w:p>
    <w:p w14:paraId="2A93E3B4" w14:textId="77777777" w:rsidR="00BE0560" w:rsidRPr="00821D95" w:rsidRDefault="00BE0560" w:rsidP="00BE0560">
      <w:pPr>
        <w:keepNext/>
        <w:keepLines/>
        <w:rPr>
          <w:ins w:id="2694" w:author="S4-211275" w:date="2021-08-27T10:08:00Z"/>
        </w:rPr>
      </w:pPr>
      <w:ins w:id="2695" w:author="S4-211275" w:date="2021-08-27T10:08:00Z">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ins>
    </w:p>
    <w:p w14:paraId="06934284" w14:textId="4AB71B45" w:rsidR="00BE0560" w:rsidRPr="00821D95" w:rsidRDefault="00BE0560" w:rsidP="00BE0560">
      <w:pPr>
        <w:pStyle w:val="B1"/>
        <w:keepNext/>
        <w:rPr>
          <w:ins w:id="2696" w:author="S4-211275" w:date="2021-08-27T10:08:00Z"/>
        </w:rPr>
      </w:pPr>
      <w:ins w:id="2697" w:author="S4-211275" w:date="2021-08-27T10:08:00Z">
        <w:r>
          <w:t>-</w:t>
        </w:r>
        <w:r>
          <w:tab/>
        </w:r>
        <w:r w:rsidRPr="00821D95">
          <w:t>[3GPP SA2] TR 23.700-40</w:t>
        </w:r>
        <w:r>
          <w:t xml:space="preserve"> [</w:t>
        </w:r>
      </w:ins>
      <w:ins w:id="2698" w:author="S4-211275" w:date="2021-08-27T10:14:00Z">
        <w:r>
          <w:t>71</w:t>
        </w:r>
      </w:ins>
      <w:ins w:id="2699" w:author="S4-211275" w:date="2021-08-27T10:08:00Z">
        <w:r>
          <w:t>]</w:t>
        </w:r>
        <w:r w:rsidRPr="00821D95">
          <w:t>: Study on enhancement of network slicing; Phase 2</w:t>
        </w:r>
        <w:r>
          <w:t>.</w:t>
        </w:r>
      </w:ins>
    </w:p>
    <w:p w14:paraId="5A6B786D" w14:textId="26DF846D" w:rsidR="00BE0560" w:rsidRPr="00821D95" w:rsidRDefault="00BE0560" w:rsidP="00BE0560">
      <w:pPr>
        <w:pStyle w:val="B1"/>
        <w:keepNext/>
        <w:rPr>
          <w:ins w:id="2700" w:author="S4-211275" w:date="2021-08-27T10:08:00Z"/>
        </w:rPr>
      </w:pPr>
      <w:ins w:id="2701" w:author="S4-211275" w:date="2021-08-27T10:08:00Z">
        <w:r>
          <w:t>-</w:t>
        </w:r>
        <w:r>
          <w:tab/>
        </w:r>
        <w:r w:rsidRPr="00821D95">
          <w:t>[3GPP SA6] TS 23.434</w:t>
        </w:r>
        <w:r>
          <w:t xml:space="preserve"> [</w:t>
        </w:r>
      </w:ins>
      <w:ins w:id="2702" w:author="S4-211275" w:date="2021-08-27T10:14:00Z">
        <w:r>
          <w:t>68</w:t>
        </w:r>
      </w:ins>
      <w:ins w:id="2703" w:author="S4-211275" w:date="2021-08-27T10:08:00Z">
        <w:r>
          <w:t>]</w:t>
        </w:r>
        <w:r w:rsidRPr="00821D95">
          <w:t>: Service Enabler Architecture Layer for Verticals (SEAL); Functional architecture and information flows</w:t>
        </w:r>
        <w:r>
          <w:t>.</w:t>
        </w:r>
      </w:ins>
    </w:p>
    <w:p w14:paraId="67F7C975" w14:textId="6129AFF0" w:rsidR="00BE0560" w:rsidRPr="00821D95" w:rsidRDefault="00BE0560" w:rsidP="00BE0560">
      <w:pPr>
        <w:pStyle w:val="B1"/>
        <w:rPr>
          <w:ins w:id="2704" w:author="S4-211275" w:date="2021-08-27T10:08:00Z"/>
        </w:rPr>
      </w:pPr>
      <w:ins w:id="2705" w:author="S4-211275" w:date="2021-08-27T10:08:00Z">
        <w:r>
          <w:t>-</w:t>
        </w:r>
        <w:r>
          <w:tab/>
        </w:r>
        <w:r w:rsidRPr="00821D95">
          <w:t>[3GPP SA6] TR 23.700-99</w:t>
        </w:r>
        <w:r>
          <w:t xml:space="preserve"> [</w:t>
        </w:r>
      </w:ins>
      <w:ins w:id="2706" w:author="S4-211275" w:date="2021-08-27T10:15:00Z">
        <w:r>
          <w:t>69</w:t>
        </w:r>
      </w:ins>
      <w:ins w:id="2707" w:author="S4-211275" w:date="2021-08-27T10:08:00Z">
        <w:r>
          <w:t>]</w:t>
        </w:r>
        <w:r w:rsidRPr="00821D95">
          <w:t>: Study in Network slice capability exposure for application layer enablement (NSCALE)</w:t>
        </w:r>
        <w:r>
          <w:t>.</w:t>
        </w:r>
      </w:ins>
    </w:p>
    <w:p w14:paraId="27F881DF" w14:textId="77777777" w:rsidR="00BE0560" w:rsidRDefault="00BE0560" w:rsidP="00BE0560">
      <w:pPr>
        <w:pStyle w:val="NO"/>
        <w:rPr>
          <w:ins w:id="2708" w:author="S4-211275" w:date="2021-08-27T10:08:00Z"/>
        </w:rPr>
      </w:pPr>
      <w:ins w:id="2709" w:author="S4-211275" w:date="2021-08-27T10:08:00Z">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ins>
    </w:p>
    <w:p w14:paraId="039AFEDD" w14:textId="5ACA7E65" w:rsidR="00BE0560" w:rsidRPr="002D7D3C" w:rsidRDefault="00BE0560" w:rsidP="00BE0560">
      <w:pPr>
        <w:pStyle w:val="Heading3"/>
        <w:rPr>
          <w:ins w:id="2710" w:author="S4-211275" w:date="2021-08-27T10:08:00Z"/>
        </w:rPr>
      </w:pPr>
      <w:bookmarkStart w:id="2711" w:name="_Toc73951302"/>
      <w:bookmarkStart w:id="2712" w:name="_Toc80952137"/>
      <w:ins w:id="2713" w:author="S4-211275" w:date="2021-08-27T10:08:00Z">
        <w:r>
          <w:t>5.</w:t>
        </w:r>
      </w:ins>
      <w:ins w:id="2714" w:author="S4-211275" w:date="2021-08-27T10:09:00Z">
        <w:r>
          <w:t>12</w:t>
        </w:r>
      </w:ins>
      <w:ins w:id="2715" w:author="S4-211275" w:date="2021-08-27T10:08:00Z">
        <w:r>
          <w:t>.2</w:t>
        </w:r>
        <w:r>
          <w:tab/>
          <w:t>Collaboration Scenarios</w:t>
        </w:r>
        <w:bookmarkEnd w:id="2711"/>
        <w:bookmarkEnd w:id="2712"/>
      </w:ins>
    </w:p>
    <w:p w14:paraId="6C301643" w14:textId="77777777" w:rsidR="00BE0560" w:rsidRPr="008B247F" w:rsidRDefault="00BE0560" w:rsidP="00BE0560">
      <w:pPr>
        <w:pStyle w:val="EditorsNote"/>
        <w:rPr>
          <w:ins w:id="2716" w:author="S4-211275" w:date="2021-08-27T10:08:00Z"/>
        </w:rPr>
      </w:pPr>
      <w:ins w:id="2717" w:author="S4-211275" w:date="2021-08-27T10:08:00Z">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ins>
    </w:p>
    <w:p w14:paraId="0BD2E81A" w14:textId="746F11D0" w:rsidR="00BE0560" w:rsidRDefault="00BE0560" w:rsidP="00BE0560">
      <w:pPr>
        <w:pStyle w:val="Heading3"/>
        <w:rPr>
          <w:ins w:id="2718" w:author="S4-211275" w:date="2021-08-27T10:08:00Z"/>
        </w:rPr>
      </w:pPr>
      <w:bookmarkStart w:id="2719" w:name="_Toc73951303"/>
      <w:bookmarkStart w:id="2720" w:name="_Toc80952138"/>
      <w:ins w:id="2721" w:author="S4-211275" w:date="2021-08-27T10:08:00Z">
        <w:r>
          <w:t>5.</w:t>
        </w:r>
      </w:ins>
      <w:ins w:id="2722" w:author="S4-211275" w:date="2021-08-27T10:09:00Z">
        <w:r>
          <w:t>12</w:t>
        </w:r>
      </w:ins>
      <w:ins w:id="2723" w:author="S4-211275" w:date="2021-08-27T10:08:00Z">
        <w:r>
          <w:t>.3</w:t>
        </w:r>
        <w:r>
          <w:tab/>
          <w:t>Deployment Architectures</w:t>
        </w:r>
        <w:bookmarkEnd w:id="2719"/>
        <w:bookmarkEnd w:id="2720"/>
      </w:ins>
    </w:p>
    <w:p w14:paraId="351EE651" w14:textId="77777777" w:rsidR="00BE0560" w:rsidRPr="008B247F" w:rsidRDefault="00BE0560" w:rsidP="00BE0560">
      <w:pPr>
        <w:pStyle w:val="EditorsNote"/>
        <w:rPr>
          <w:ins w:id="2724" w:author="S4-211275" w:date="2021-08-27T10:08:00Z"/>
        </w:rPr>
      </w:pPr>
      <w:ins w:id="2725" w:author="S4-211275" w:date="2021-08-27T10:08:00Z">
        <w:r>
          <w:t>Editor’s Note: Based on the 5GMS Architecture, develop one or more deployment architectures that address the key topics and the collaboration models.</w:t>
        </w:r>
      </w:ins>
    </w:p>
    <w:p w14:paraId="7D768617" w14:textId="74987819" w:rsidR="00BE0560" w:rsidRDefault="00BE0560" w:rsidP="00BE0560">
      <w:pPr>
        <w:pStyle w:val="Heading3"/>
        <w:rPr>
          <w:ins w:id="2726" w:author="S4-211275" w:date="2021-08-27T10:08:00Z"/>
        </w:rPr>
      </w:pPr>
      <w:bookmarkStart w:id="2727" w:name="_Toc73951304"/>
      <w:bookmarkStart w:id="2728" w:name="_Toc80952139"/>
      <w:ins w:id="2729" w:author="S4-211275" w:date="2021-08-27T10:08:00Z">
        <w:r>
          <w:t>5.</w:t>
        </w:r>
      </w:ins>
      <w:ins w:id="2730" w:author="S4-211275" w:date="2021-08-27T10:09:00Z">
        <w:r>
          <w:t>12</w:t>
        </w:r>
      </w:ins>
      <w:ins w:id="2731" w:author="S4-211275" w:date="2021-08-27T10:08:00Z">
        <w:r>
          <w:t>.4</w:t>
        </w:r>
        <w:r>
          <w:tab/>
          <w:t>Mapping to 5G Media Streaming and High-Level Call Flows</w:t>
        </w:r>
        <w:bookmarkEnd w:id="2727"/>
        <w:bookmarkEnd w:id="2728"/>
      </w:ins>
    </w:p>
    <w:p w14:paraId="47032A4C" w14:textId="77777777" w:rsidR="00BE0560" w:rsidRPr="008B247F" w:rsidRDefault="00BE0560" w:rsidP="00BE0560">
      <w:pPr>
        <w:pStyle w:val="EditorsNote"/>
        <w:rPr>
          <w:ins w:id="2732" w:author="S4-211275" w:date="2021-08-27T10:08:00Z"/>
        </w:rPr>
      </w:pPr>
      <w:ins w:id="2733" w:author="S4-211275" w:date="2021-08-27T10:08:00Z">
        <w:r>
          <w:t xml:space="preserve">Editor’s Note: Map the key topics to </w:t>
        </w:r>
        <w:r w:rsidRPr="008531C2">
          <w:t xml:space="preserve">basic functions </w:t>
        </w:r>
        <w:r>
          <w:t>and develop high-level</w:t>
        </w:r>
        <w:r w:rsidRPr="008531C2">
          <w:t xml:space="preserve"> call flows</w:t>
        </w:r>
        <w:r>
          <w:t>.</w:t>
        </w:r>
      </w:ins>
    </w:p>
    <w:p w14:paraId="5F7A8EE2" w14:textId="7E644FDA" w:rsidR="00BE0560" w:rsidRDefault="00BE0560" w:rsidP="00BE0560">
      <w:pPr>
        <w:pStyle w:val="Heading3"/>
        <w:rPr>
          <w:ins w:id="2734" w:author="S4-211275" w:date="2021-08-27T10:08:00Z"/>
        </w:rPr>
      </w:pPr>
      <w:bookmarkStart w:id="2735" w:name="_Toc73951305"/>
      <w:bookmarkStart w:id="2736" w:name="_Toc80952140"/>
      <w:ins w:id="2737" w:author="S4-211275" w:date="2021-08-27T10:08:00Z">
        <w:r>
          <w:t>5.</w:t>
        </w:r>
      </w:ins>
      <w:ins w:id="2738" w:author="S4-211275" w:date="2021-08-27T10:09:00Z">
        <w:r>
          <w:t>12</w:t>
        </w:r>
      </w:ins>
      <w:ins w:id="2739" w:author="S4-211275" w:date="2021-08-27T10:08:00Z">
        <w:r>
          <w:t>.5</w:t>
        </w:r>
        <w:r>
          <w:tab/>
          <w:t>Potential open issues</w:t>
        </w:r>
        <w:bookmarkEnd w:id="2735"/>
        <w:bookmarkEnd w:id="2736"/>
      </w:ins>
    </w:p>
    <w:p w14:paraId="7BC855CE" w14:textId="77777777" w:rsidR="00BE0560" w:rsidRDefault="00BE0560" w:rsidP="00BE0560">
      <w:pPr>
        <w:pStyle w:val="EditorsNote"/>
        <w:rPr>
          <w:ins w:id="2740" w:author="S4-211275" w:date="2021-08-27T10:08:00Z"/>
        </w:rPr>
      </w:pPr>
      <w:ins w:id="2741" w:author="S4-211275" w:date="2021-08-27T10:08:00Z">
        <w:r>
          <w:t>Editor’s Note: I</w:t>
        </w:r>
        <w:r w:rsidRPr="00465D12">
          <w:t xml:space="preserve">dentify </w:t>
        </w:r>
        <w:r>
          <w:t>the issues that need to be solved.</w:t>
        </w:r>
      </w:ins>
    </w:p>
    <w:p w14:paraId="4F90BAA5" w14:textId="41E37DB9" w:rsidR="00BE0560" w:rsidRDefault="00BE0560" w:rsidP="00BE0560">
      <w:pPr>
        <w:pStyle w:val="Heading3"/>
        <w:rPr>
          <w:ins w:id="2742" w:author="S4-211275" w:date="2021-08-27T10:08:00Z"/>
        </w:rPr>
      </w:pPr>
      <w:bookmarkStart w:id="2743" w:name="_Toc73951306"/>
      <w:bookmarkStart w:id="2744" w:name="_Toc80952141"/>
      <w:ins w:id="2745" w:author="S4-211275" w:date="2021-08-27T10:08:00Z">
        <w:r>
          <w:t>5.</w:t>
        </w:r>
      </w:ins>
      <w:ins w:id="2746" w:author="S4-211275" w:date="2021-08-27T10:09:00Z">
        <w:r>
          <w:t>12</w:t>
        </w:r>
      </w:ins>
      <w:ins w:id="2747" w:author="S4-211275" w:date="2021-08-27T10:08:00Z">
        <w:r>
          <w:t>.6</w:t>
        </w:r>
        <w:r>
          <w:tab/>
          <w:t>Candidate Solutions</w:t>
        </w:r>
        <w:bookmarkEnd w:id="2743"/>
        <w:bookmarkEnd w:id="2744"/>
      </w:ins>
    </w:p>
    <w:p w14:paraId="7E551AB0" w14:textId="77777777" w:rsidR="00BE0560" w:rsidRDefault="00BE0560" w:rsidP="00BE0560">
      <w:pPr>
        <w:pStyle w:val="EditorsNote"/>
        <w:rPr>
          <w:ins w:id="2748" w:author="S4-211275" w:date="2021-08-27T10:08:00Z"/>
        </w:rPr>
      </w:pPr>
      <w:ins w:id="2749" w:author="S4-211275" w:date="2021-08-27T10:08:00Z">
        <w:r>
          <w:t>Editor’s Note: Provide candidate solutions (including call flows) for each of the identified issues.</w:t>
        </w:r>
      </w:ins>
    </w:p>
    <w:p w14:paraId="6BB97CBA" w14:textId="77777777" w:rsidR="00BE0560" w:rsidRDefault="00BE0560" w:rsidP="00BE0560">
      <w:pPr>
        <w:pPrChange w:id="2750" w:author="S4-211275" w:date="2021-08-27T10:08:00Z">
          <w:pPr>
            <w:pStyle w:val="EditorsNote"/>
          </w:pPr>
        </w:pPrChange>
      </w:pPr>
    </w:p>
    <w:p w14:paraId="69DCDEDB" w14:textId="2CC96F02" w:rsidR="000A2627" w:rsidRPr="00A60560" w:rsidRDefault="00080512" w:rsidP="000A2627">
      <w:pPr>
        <w:pStyle w:val="Heading1"/>
      </w:pPr>
      <w:r w:rsidRPr="004D3578">
        <w:br w:type="page"/>
      </w:r>
      <w:bookmarkStart w:id="2751" w:name="_Toc80952142"/>
      <w:r w:rsidR="000A2627" w:rsidRPr="00A60560">
        <w:lastRenderedPageBreak/>
        <w:t xml:space="preserve">Annex </w:t>
      </w:r>
      <w:r w:rsidR="000A2627">
        <w:t>A</w:t>
      </w:r>
      <w:r w:rsidR="000A2627" w:rsidRPr="00A60560">
        <w:t xml:space="preserve"> – Media Streaming Protocols</w:t>
      </w:r>
      <w:bookmarkEnd w:id="2751"/>
    </w:p>
    <w:p w14:paraId="595E5D16" w14:textId="1E03482D" w:rsidR="000A2627" w:rsidRDefault="000A2627" w:rsidP="000A2627">
      <w:pPr>
        <w:pStyle w:val="Heading3"/>
      </w:pPr>
      <w:bookmarkStart w:id="2752" w:name="_Toc80952143"/>
      <w:r>
        <w:t>A.1</w:t>
      </w:r>
      <w:r>
        <w:tab/>
        <w:t>Status and usage of Web Protocols</w:t>
      </w:r>
      <w:bookmarkEnd w:id="2752"/>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2753"/>
      <w:r>
        <w:t>x2</w:t>
      </w:r>
      <w:commentRangeEnd w:id="2753"/>
      <w:r w:rsidR="00FD236C">
        <w:rPr>
          <w:rStyle w:val="CommentReference"/>
        </w:rPr>
        <w:commentReference w:id="2753"/>
      </w:r>
      <w:r>
        <w:t>] offers some insights into the HTTP/3 (QUIC) take-up.</w:t>
      </w:r>
    </w:p>
    <w:p w14:paraId="02D80A8A" w14:textId="298ACAC9" w:rsidR="000A2627" w:rsidRDefault="000A2627" w:rsidP="000A2627">
      <w:pPr>
        <w:pStyle w:val="Heading3"/>
      </w:pPr>
      <w:bookmarkStart w:id="2754" w:name="_Toc80952144"/>
      <w:r>
        <w:t>A.1.1</w:t>
      </w:r>
      <w:r>
        <w:tab/>
        <w:t>M4d protocol usage</w:t>
      </w:r>
      <w:bookmarkEnd w:id="2754"/>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bookmarkStart w:id="2755" w:name="_Toc80952145"/>
      <w:r>
        <w:t>A.1.2</w:t>
      </w:r>
      <w:r>
        <w:tab/>
        <w:t>Results of HTTP protocol version usage study</w:t>
      </w:r>
      <w:bookmarkEnd w:id="2755"/>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bookmarkStart w:id="2756" w:name="_Toc80952146"/>
      <w:r w:rsidRPr="004D3578">
        <w:lastRenderedPageBreak/>
        <w:t>Annex &lt;X&gt; (informative):</w:t>
      </w:r>
      <w:r w:rsidRPr="004D3578">
        <w:br/>
        <w:t>Change history</w:t>
      </w:r>
      <w:bookmarkEnd w:id="2756"/>
    </w:p>
    <w:p w14:paraId="5D6AD4E2" w14:textId="77777777" w:rsidR="00054A22" w:rsidRPr="00235394" w:rsidRDefault="00054A22" w:rsidP="00054A22">
      <w:pPr>
        <w:pStyle w:val="TH"/>
      </w:pPr>
      <w:bookmarkStart w:id="2757" w:name="historyclause"/>
      <w:bookmarkEnd w:id="275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4561A176" w:rsidR="003C3971" w:rsidRPr="006B0D02" w:rsidRDefault="00E4129C" w:rsidP="00C72833">
            <w:pPr>
              <w:pStyle w:val="TAC"/>
              <w:rPr>
                <w:sz w:val="16"/>
                <w:szCs w:val="16"/>
              </w:rPr>
            </w:pPr>
            <w:r>
              <w:rPr>
                <w:sz w:val="16"/>
                <w:szCs w:val="16"/>
              </w:rPr>
              <w:t>2021-02</w:t>
            </w:r>
          </w:p>
        </w:tc>
        <w:tc>
          <w:tcPr>
            <w:tcW w:w="800" w:type="dxa"/>
            <w:shd w:val="solid" w:color="FFFFFF" w:fill="auto"/>
          </w:tcPr>
          <w:p w14:paraId="25CCD371" w14:textId="6BB29D0C" w:rsidR="003C3971" w:rsidRPr="006B0D02" w:rsidRDefault="00673355"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D7C11C5" w:rsidR="00977AFD" w:rsidRDefault="00E4129C" w:rsidP="00C72833">
            <w:pPr>
              <w:pStyle w:val="TAC"/>
              <w:rPr>
                <w:sz w:val="16"/>
                <w:szCs w:val="16"/>
              </w:rPr>
            </w:pPr>
            <w:r>
              <w:rPr>
                <w:sz w:val="16"/>
                <w:szCs w:val="16"/>
              </w:rPr>
              <w:t>2021-02</w:t>
            </w:r>
          </w:p>
        </w:tc>
        <w:tc>
          <w:tcPr>
            <w:tcW w:w="800" w:type="dxa"/>
            <w:shd w:val="solid" w:color="FFFFFF" w:fill="auto"/>
          </w:tcPr>
          <w:p w14:paraId="3B7A7989" w14:textId="44DB5F11" w:rsidR="00977AFD" w:rsidRDefault="00977AFD"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2BC28D9B" w:rsidR="00977AFD" w:rsidRDefault="00E4129C" w:rsidP="00977AFD">
            <w:pPr>
              <w:pStyle w:val="TAC"/>
              <w:rPr>
                <w:sz w:val="16"/>
                <w:szCs w:val="16"/>
              </w:rPr>
            </w:pPr>
            <w:r>
              <w:rPr>
                <w:sz w:val="16"/>
                <w:szCs w:val="16"/>
              </w:rPr>
              <w:t>2021-03</w:t>
            </w:r>
          </w:p>
        </w:tc>
        <w:tc>
          <w:tcPr>
            <w:tcW w:w="800" w:type="dxa"/>
            <w:shd w:val="solid" w:color="FFFFFF" w:fill="auto"/>
          </w:tcPr>
          <w:p w14:paraId="3B02F7F4" w14:textId="0659DFFA" w:rsidR="00977AFD" w:rsidRDefault="00FA6F21" w:rsidP="00977AFD">
            <w:pPr>
              <w:pStyle w:val="TAC"/>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61BF4162" w:rsidR="00977AFD" w:rsidRDefault="00E4129C" w:rsidP="00977AFD">
            <w:pPr>
              <w:pStyle w:val="TAC"/>
              <w:rPr>
                <w:sz w:val="16"/>
                <w:szCs w:val="16"/>
              </w:rPr>
            </w:pPr>
            <w:r>
              <w:rPr>
                <w:sz w:val="16"/>
                <w:szCs w:val="16"/>
              </w:rPr>
              <w:t>2021-04</w:t>
            </w:r>
          </w:p>
        </w:tc>
        <w:tc>
          <w:tcPr>
            <w:tcW w:w="800" w:type="dxa"/>
            <w:shd w:val="solid" w:color="FFFFFF" w:fill="auto"/>
          </w:tcPr>
          <w:p w14:paraId="0AABD29B" w14:textId="7C1646EB" w:rsidR="00977AFD" w:rsidRDefault="009B20BD" w:rsidP="00977AFD">
            <w:pPr>
              <w:pStyle w:val="TAC"/>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013C30C9" w:rsidR="001E568D" w:rsidRDefault="00E4129C" w:rsidP="00977AFD">
            <w:pPr>
              <w:pStyle w:val="TAC"/>
              <w:rPr>
                <w:sz w:val="16"/>
                <w:szCs w:val="16"/>
              </w:rPr>
            </w:pPr>
            <w:r>
              <w:rPr>
                <w:sz w:val="16"/>
                <w:szCs w:val="16"/>
              </w:rPr>
              <w:t>2021-04</w:t>
            </w:r>
          </w:p>
        </w:tc>
        <w:tc>
          <w:tcPr>
            <w:tcW w:w="800" w:type="dxa"/>
            <w:shd w:val="solid" w:color="FFFFFF" w:fill="auto"/>
          </w:tcPr>
          <w:p w14:paraId="1C2BCC14" w14:textId="357DBF23" w:rsidR="001E568D" w:rsidRDefault="006B6789" w:rsidP="00977AFD">
            <w:pPr>
              <w:pStyle w:val="TAC"/>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c>
          <w:tcPr>
            <w:tcW w:w="800" w:type="dxa"/>
            <w:shd w:val="solid" w:color="FFFFFF" w:fill="auto"/>
          </w:tcPr>
          <w:p w14:paraId="29D3D7C5" w14:textId="7D283CDF" w:rsidR="00B41D68" w:rsidRDefault="00E4129C" w:rsidP="00977AFD">
            <w:pPr>
              <w:pStyle w:val="TAC"/>
              <w:rPr>
                <w:sz w:val="16"/>
                <w:szCs w:val="16"/>
              </w:rPr>
            </w:pPr>
            <w:r>
              <w:rPr>
                <w:sz w:val="16"/>
                <w:szCs w:val="16"/>
              </w:rPr>
              <w:t>2021-05</w:t>
            </w:r>
          </w:p>
        </w:tc>
        <w:tc>
          <w:tcPr>
            <w:tcW w:w="800" w:type="dxa"/>
            <w:shd w:val="solid" w:color="FFFFFF" w:fill="auto"/>
          </w:tcPr>
          <w:p w14:paraId="3F096D98" w14:textId="34BF27AE" w:rsidR="00B41D68" w:rsidRDefault="00B41D68"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977AFD">
            <w:pPr>
              <w:pStyle w:val="TAC"/>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977AFD">
            <w:pPr>
              <w:pStyle w:val="TAL"/>
              <w:rPr>
                <w:sz w:val="16"/>
                <w:szCs w:val="16"/>
              </w:rPr>
            </w:pPr>
          </w:p>
        </w:tc>
        <w:tc>
          <w:tcPr>
            <w:tcW w:w="425" w:type="dxa"/>
            <w:shd w:val="solid" w:color="FFFFFF" w:fill="auto"/>
          </w:tcPr>
          <w:p w14:paraId="08BC4CF6" w14:textId="77777777" w:rsidR="00B41D68" w:rsidRPr="006B0D02" w:rsidRDefault="00B41D68" w:rsidP="00977AFD">
            <w:pPr>
              <w:pStyle w:val="TAR"/>
              <w:rPr>
                <w:sz w:val="16"/>
                <w:szCs w:val="16"/>
              </w:rPr>
            </w:pPr>
          </w:p>
        </w:tc>
        <w:tc>
          <w:tcPr>
            <w:tcW w:w="425" w:type="dxa"/>
            <w:shd w:val="solid" w:color="FFFFFF" w:fill="auto"/>
          </w:tcPr>
          <w:p w14:paraId="3AE13982" w14:textId="77777777" w:rsidR="00B41D68" w:rsidRPr="006B0D02" w:rsidRDefault="00B41D68" w:rsidP="00977AFD">
            <w:pPr>
              <w:pStyle w:val="TAC"/>
              <w:rPr>
                <w:sz w:val="16"/>
                <w:szCs w:val="16"/>
              </w:rPr>
            </w:pPr>
          </w:p>
        </w:tc>
        <w:tc>
          <w:tcPr>
            <w:tcW w:w="4962" w:type="dxa"/>
            <w:shd w:val="solid" w:color="FFFFFF" w:fill="auto"/>
          </w:tcPr>
          <w:p w14:paraId="586A80F0" w14:textId="5D947EF0" w:rsidR="00B41D68" w:rsidRDefault="00B41D68" w:rsidP="00977AFD">
            <w:pPr>
              <w:pStyle w:val="TAL"/>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977AFD">
            <w:pPr>
              <w:pStyle w:val="TAL"/>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977AFD">
            <w:pPr>
              <w:pStyle w:val="TAL"/>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977AFD">
            <w:pPr>
              <w:pStyle w:val="TAL"/>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977AFD">
            <w:pPr>
              <w:pStyle w:val="TAL"/>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977AFD">
            <w:pPr>
              <w:pStyle w:val="TAL"/>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977AFD">
            <w:pPr>
              <w:pStyle w:val="TAL"/>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977AFD">
            <w:pPr>
              <w:pStyle w:val="TAL"/>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977AFD">
            <w:pPr>
              <w:pStyle w:val="TAC"/>
              <w:rPr>
                <w:sz w:val="16"/>
                <w:szCs w:val="16"/>
              </w:rPr>
            </w:pPr>
            <w:r>
              <w:rPr>
                <w:sz w:val="16"/>
                <w:szCs w:val="16"/>
              </w:rPr>
              <w:t>0.3.0</w:t>
            </w:r>
          </w:p>
        </w:tc>
      </w:tr>
      <w:tr w:rsidR="00F518B6" w:rsidRPr="006B0D02" w14:paraId="2EFE468C" w14:textId="77777777" w:rsidTr="00C72833">
        <w:tc>
          <w:tcPr>
            <w:tcW w:w="800" w:type="dxa"/>
            <w:shd w:val="solid" w:color="FFFFFF" w:fill="auto"/>
          </w:tcPr>
          <w:p w14:paraId="55947329" w14:textId="18B8B7AC" w:rsidR="00F518B6" w:rsidRDefault="00E4129C" w:rsidP="00977AFD">
            <w:pPr>
              <w:pStyle w:val="TAC"/>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977AFD">
            <w:pPr>
              <w:pStyle w:val="TAC"/>
              <w:rPr>
                <w:sz w:val="16"/>
                <w:szCs w:val="16"/>
              </w:rPr>
            </w:pPr>
            <w:r>
              <w:rPr>
                <w:sz w:val="16"/>
                <w:szCs w:val="16"/>
              </w:rPr>
              <w:t>S4-210960</w:t>
            </w:r>
          </w:p>
        </w:tc>
        <w:tc>
          <w:tcPr>
            <w:tcW w:w="425" w:type="dxa"/>
            <w:shd w:val="solid" w:color="FFFFFF" w:fill="auto"/>
          </w:tcPr>
          <w:p w14:paraId="73C73A05" w14:textId="77777777" w:rsidR="00F518B6" w:rsidRPr="006B0D02" w:rsidRDefault="00F518B6" w:rsidP="00977AFD">
            <w:pPr>
              <w:pStyle w:val="TAL"/>
              <w:rPr>
                <w:sz w:val="16"/>
                <w:szCs w:val="16"/>
              </w:rPr>
            </w:pPr>
          </w:p>
        </w:tc>
        <w:tc>
          <w:tcPr>
            <w:tcW w:w="425" w:type="dxa"/>
            <w:shd w:val="solid" w:color="FFFFFF" w:fill="auto"/>
          </w:tcPr>
          <w:p w14:paraId="3D09BC5D" w14:textId="77777777" w:rsidR="00F518B6" w:rsidRPr="006B0D02" w:rsidRDefault="00F518B6" w:rsidP="00977AFD">
            <w:pPr>
              <w:pStyle w:val="TAR"/>
              <w:rPr>
                <w:sz w:val="16"/>
                <w:szCs w:val="16"/>
              </w:rPr>
            </w:pPr>
          </w:p>
        </w:tc>
        <w:tc>
          <w:tcPr>
            <w:tcW w:w="425" w:type="dxa"/>
            <w:shd w:val="solid" w:color="FFFFFF" w:fill="auto"/>
          </w:tcPr>
          <w:p w14:paraId="398C2104" w14:textId="77777777" w:rsidR="00F518B6" w:rsidRPr="006B0D02" w:rsidRDefault="00F518B6" w:rsidP="00977AFD">
            <w:pPr>
              <w:pStyle w:val="TAC"/>
              <w:rPr>
                <w:sz w:val="16"/>
                <w:szCs w:val="16"/>
              </w:rPr>
            </w:pPr>
          </w:p>
        </w:tc>
        <w:tc>
          <w:tcPr>
            <w:tcW w:w="4962" w:type="dxa"/>
            <w:shd w:val="solid" w:color="FFFFFF" w:fill="auto"/>
          </w:tcPr>
          <w:p w14:paraId="4FDB5923" w14:textId="09A3494D" w:rsidR="00F518B6" w:rsidRDefault="00F518B6" w:rsidP="00977AFD">
            <w:pPr>
              <w:pStyle w:val="TAL"/>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977AFD">
            <w:pPr>
              <w:pStyle w:val="TAC"/>
              <w:rPr>
                <w:sz w:val="16"/>
                <w:szCs w:val="16"/>
              </w:rPr>
            </w:pPr>
            <w:r>
              <w:rPr>
                <w:sz w:val="16"/>
                <w:szCs w:val="16"/>
              </w:rPr>
              <w:t>0.4.0</w:t>
            </w:r>
          </w:p>
        </w:tc>
      </w:tr>
      <w:tr w:rsidR="00E4129C" w:rsidRPr="006B0D02" w14:paraId="48CB8EA5" w14:textId="77777777" w:rsidTr="00C72833">
        <w:tc>
          <w:tcPr>
            <w:tcW w:w="800" w:type="dxa"/>
            <w:shd w:val="solid" w:color="FFFFFF" w:fill="auto"/>
          </w:tcPr>
          <w:p w14:paraId="5648B049" w14:textId="4826C4A3" w:rsidR="00E4129C" w:rsidRDefault="00E4129C" w:rsidP="00977AFD">
            <w:pPr>
              <w:pStyle w:val="TAC"/>
              <w:rPr>
                <w:sz w:val="16"/>
                <w:szCs w:val="16"/>
              </w:rPr>
            </w:pPr>
            <w:r>
              <w:rPr>
                <w:sz w:val="16"/>
                <w:szCs w:val="16"/>
              </w:rPr>
              <w:t>2021-06</w:t>
            </w:r>
          </w:p>
        </w:tc>
        <w:tc>
          <w:tcPr>
            <w:tcW w:w="800" w:type="dxa"/>
            <w:shd w:val="solid" w:color="FFFFFF" w:fill="auto"/>
          </w:tcPr>
          <w:p w14:paraId="3D9FBAA9" w14:textId="29CA15CD" w:rsidR="00E4129C" w:rsidRDefault="00E4129C" w:rsidP="00977AFD">
            <w:pPr>
              <w:pStyle w:val="TAC"/>
              <w:rPr>
                <w:sz w:val="16"/>
                <w:szCs w:val="16"/>
              </w:rPr>
            </w:pPr>
            <w:r>
              <w:rPr>
                <w:sz w:val="16"/>
                <w:szCs w:val="16"/>
              </w:rPr>
              <w:t>Post SA4#114-e</w:t>
            </w:r>
          </w:p>
        </w:tc>
        <w:tc>
          <w:tcPr>
            <w:tcW w:w="1094" w:type="dxa"/>
            <w:shd w:val="solid" w:color="FFFFFF" w:fill="auto"/>
          </w:tcPr>
          <w:p w14:paraId="33C8AC94" w14:textId="7940F4E7" w:rsidR="00E4129C" w:rsidRDefault="00E4129C" w:rsidP="00977AFD">
            <w:pPr>
              <w:pStyle w:val="TAC"/>
              <w:rPr>
                <w:sz w:val="16"/>
                <w:szCs w:val="16"/>
              </w:rPr>
            </w:pPr>
          </w:p>
        </w:tc>
        <w:tc>
          <w:tcPr>
            <w:tcW w:w="425" w:type="dxa"/>
            <w:shd w:val="solid" w:color="FFFFFF" w:fill="auto"/>
          </w:tcPr>
          <w:p w14:paraId="349172AC" w14:textId="77777777" w:rsidR="00E4129C" w:rsidRPr="006B0D02" w:rsidRDefault="00E4129C" w:rsidP="00977AFD">
            <w:pPr>
              <w:pStyle w:val="TAL"/>
              <w:rPr>
                <w:sz w:val="16"/>
                <w:szCs w:val="16"/>
              </w:rPr>
            </w:pPr>
          </w:p>
        </w:tc>
        <w:tc>
          <w:tcPr>
            <w:tcW w:w="425" w:type="dxa"/>
            <w:shd w:val="solid" w:color="FFFFFF" w:fill="auto"/>
          </w:tcPr>
          <w:p w14:paraId="4AE90035" w14:textId="77777777" w:rsidR="00E4129C" w:rsidRPr="006B0D02" w:rsidRDefault="00E4129C" w:rsidP="00977AFD">
            <w:pPr>
              <w:pStyle w:val="TAR"/>
              <w:rPr>
                <w:sz w:val="16"/>
                <w:szCs w:val="16"/>
              </w:rPr>
            </w:pPr>
          </w:p>
        </w:tc>
        <w:tc>
          <w:tcPr>
            <w:tcW w:w="425" w:type="dxa"/>
            <w:shd w:val="solid" w:color="FFFFFF" w:fill="auto"/>
          </w:tcPr>
          <w:p w14:paraId="67B9D548" w14:textId="77777777" w:rsidR="00E4129C" w:rsidRPr="006B0D02" w:rsidRDefault="00E4129C" w:rsidP="00977AFD">
            <w:pPr>
              <w:pStyle w:val="TAC"/>
              <w:rPr>
                <w:sz w:val="16"/>
                <w:szCs w:val="16"/>
              </w:rPr>
            </w:pPr>
          </w:p>
        </w:tc>
        <w:tc>
          <w:tcPr>
            <w:tcW w:w="4962" w:type="dxa"/>
            <w:shd w:val="solid" w:color="FFFFFF" w:fill="auto"/>
          </w:tcPr>
          <w:p w14:paraId="5EB2AC9C" w14:textId="77777777" w:rsidR="00E4129C" w:rsidRDefault="00E4129C" w:rsidP="00977AFD">
            <w:pPr>
              <w:pStyle w:val="TAL"/>
              <w:rPr>
                <w:sz w:val="16"/>
                <w:szCs w:val="16"/>
              </w:rPr>
            </w:pPr>
            <w:r>
              <w:rPr>
                <w:sz w:val="16"/>
                <w:szCs w:val="16"/>
              </w:rPr>
              <w:t>Editorial Corrections</w:t>
            </w:r>
          </w:p>
          <w:p w14:paraId="4D87F4A7" w14:textId="77777777" w:rsidR="00EF2127" w:rsidRDefault="00EF2127" w:rsidP="00977AFD">
            <w:pPr>
              <w:pStyle w:val="TAL"/>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977AFD">
            <w:pPr>
              <w:pStyle w:val="TAL"/>
              <w:rPr>
                <w:sz w:val="16"/>
                <w:szCs w:val="16"/>
              </w:rPr>
            </w:pPr>
            <w:r>
              <w:rPr>
                <w:sz w:val="16"/>
                <w:szCs w:val="16"/>
              </w:rPr>
              <w:t>Change of 5G logo.</w:t>
            </w:r>
          </w:p>
        </w:tc>
        <w:tc>
          <w:tcPr>
            <w:tcW w:w="708" w:type="dxa"/>
            <w:shd w:val="solid" w:color="FFFFFF" w:fill="auto"/>
          </w:tcPr>
          <w:p w14:paraId="05F5FBDA" w14:textId="32C064D6" w:rsidR="00E4129C" w:rsidRDefault="00E4129C" w:rsidP="00977AFD">
            <w:pPr>
              <w:pStyle w:val="TAC"/>
              <w:rPr>
                <w:sz w:val="16"/>
                <w:szCs w:val="16"/>
              </w:rPr>
            </w:pPr>
            <w:r>
              <w:rPr>
                <w:sz w:val="16"/>
                <w:szCs w:val="16"/>
              </w:rPr>
              <w:t>0.4.1</w:t>
            </w:r>
          </w:p>
        </w:tc>
      </w:tr>
      <w:tr w:rsidR="000A70CE" w:rsidRPr="006B0D02" w14:paraId="5F1BC8E8" w14:textId="77777777" w:rsidTr="00C72833">
        <w:trPr>
          <w:ins w:id="2758" w:author="S4aI211196" w:date="2021-08-23T16:36:00Z"/>
        </w:trPr>
        <w:tc>
          <w:tcPr>
            <w:tcW w:w="800" w:type="dxa"/>
            <w:shd w:val="solid" w:color="FFFFFF" w:fill="auto"/>
          </w:tcPr>
          <w:p w14:paraId="57788E64" w14:textId="0CA60320" w:rsidR="000A70CE" w:rsidRDefault="000A70CE" w:rsidP="00977AFD">
            <w:pPr>
              <w:pStyle w:val="TAC"/>
              <w:rPr>
                <w:ins w:id="2759" w:author="S4aI211196" w:date="2021-08-23T16:36:00Z"/>
                <w:sz w:val="16"/>
                <w:szCs w:val="16"/>
              </w:rPr>
            </w:pPr>
            <w:ins w:id="2760" w:author="S4aI211196" w:date="2021-08-23T16:36:00Z">
              <w:r>
                <w:rPr>
                  <w:sz w:val="16"/>
                  <w:szCs w:val="16"/>
                </w:rPr>
                <w:t>2021-08</w:t>
              </w:r>
            </w:ins>
          </w:p>
        </w:tc>
        <w:tc>
          <w:tcPr>
            <w:tcW w:w="800" w:type="dxa"/>
            <w:shd w:val="solid" w:color="FFFFFF" w:fill="auto"/>
          </w:tcPr>
          <w:p w14:paraId="46FB704A" w14:textId="78C94769" w:rsidR="000A70CE" w:rsidRDefault="000A70CE" w:rsidP="00977AFD">
            <w:pPr>
              <w:pStyle w:val="TAC"/>
              <w:rPr>
                <w:ins w:id="2761" w:author="S4aI211196" w:date="2021-08-23T16:36:00Z"/>
                <w:sz w:val="16"/>
                <w:szCs w:val="16"/>
              </w:rPr>
            </w:pPr>
            <w:ins w:id="2762" w:author="S4aI211196" w:date="2021-08-23T16:36:00Z">
              <w:r>
                <w:rPr>
                  <w:sz w:val="16"/>
                  <w:szCs w:val="16"/>
                </w:rPr>
                <w:t>SA4#11</w:t>
              </w:r>
            </w:ins>
            <w:ins w:id="2763" w:author="S4aI211196" w:date="2021-08-23T16:37:00Z">
              <w:r>
                <w:rPr>
                  <w:sz w:val="16"/>
                  <w:szCs w:val="16"/>
                </w:rPr>
                <w:t>5</w:t>
              </w:r>
            </w:ins>
            <w:ins w:id="2764" w:author="S4aI211196" w:date="2021-08-23T16:36:00Z">
              <w:r>
                <w:rPr>
                  <w:sz w:val="16"/>
                  <w:szCs w:val="16"/>
                </w:rPr>
                <w:t>-e</w:t>
              </w:r>
            </w:ins>
          </w:p>
        </w:tc>
        <w:tc>
          <w:tcPr>
            <w:tcW w:w="1094" w:type="dxa"/>
            <w:shd w:val="solid" w:color="FFFFFF" w:fill="auto"/>
          </w:tcPr>
          <w:p w14:paraId="370F982E" w14:textId="21B2F8DB" w:rsidR="000A70CE" w:rsidRDefault="000A70CE" w:rsidP="00977AFD">
            <w:pPr>
              <w:pStyle w:val="TAC"/>
              <w:rPr>
                <w:ins w:id="2765" w:author="S4aI211196" w:date="2021-08-23T16:36:00Z"/>
                <w:sz w:val="16"/>
                <w:szCs w:val="16"/>
              </w:rPr>
            </w:pPr>
            <w:ins w:id="2766" w:author="S4aI211196" w:date="2021-08-23T16:36:00Z">
              <w:r>
                <w:rPr>
                  <w:sz w:val="16"/>
                  <w:szCs w:val="16"/>
                </w:rPr>
                <w:t>S4-21</w:t>
              </w:r>
            </w:ins>
            <w:ins w:id="2767" w:author="S4aI211196" w:date="2021-08-27T08:54:00Z">
              <w:r w:rsidR="004C1A34">
                <w:rPr>
                  <w:sz w:val="16"/>
                  <w:szCs w:val="16"/>
                </w:rPr>
                <w:t>1240</w:t>
              </w:r>
            </w:ins>
          </w:p>
        </w:tc>
        <w:tc>
          <w:tcPr>
            <w:tcW w:w="425" w:type="dxa"/>
            <w:shd w:val="solid" w:color="FFFFFF" w:fill="auto"/>
          </w:tcPr>
          <w:p w14:paraId="6C4DF99F" w14:textId="77777777" w:rsidR="000A70CE" w:rsidRPr="006B0D02" w:rsidRDefault="000A70CE" w:rsidP="00977AFD">
            <w:pPr>
              <w:pStyle w:val="TAL"/>
              <w:rPr>
                <w:ins w:id="2768" w:author="S4aI211196" w:date="2021-08-23T16:36:00Z"/>
                <w:sz w:val="16"/>
                <w:szCs w:val="16"/>
              </w:rPr>
            </w:pPr>
          </w:p>
        </w:tc>
        <w:tc>
          <w:tcPr>
            <w:tcW w:w="425" w:type="dxa"/>
            <w:shd w:val="solid" w:color="FFFFFF" w:fill="auto"/>
          </w:tcPr>
          <w:p w14:paraId="066E2B99" w14:textId="77777777" w:rsidR="000A70CE" w:rsidRPr="006B0D02" w:rsidRDefault="000A70CE" w:rsidP="00977AFD">
            <w:pPr>
              <w:pStyle w:val="TAR"/>
              <w:rPr>
                <w:ins w:id="2769" w:author="S4aI211196" w:date="2021-08-23T16:36:00Z"/>
                <w:sz w:val="16"/>
                <w:szCs w:val="16"/>
              </w:rPr>
            </w:pPr>
          </w:p>
        </w:tc>
        <w:tc>
          <w:tcPr>
            <w:tcW w:w="425" w:type="dxa"/>
            <w:shd w:val="solid" w:color="FFFFFF" w:fill="auto"/>
          </w:tcPr>
          <w:p w14:paraId="4B8B302C" w14:textId="77777777" w:rsidR="000A70CE" w:rsidRPr="006B0D02" w:rsidRDefault="000A70CE" w:rsidP="00977AFD">
            <w:pPr>
              <w:pStyle w:val="TAC"/>
              <w:rPr>
                <w:ins w:id="2770" w:author="S4aI211196" w:date="2021-08-23T16:36:00Z"/>
                <w:sz w:val="16"/>
                <w:szCs w:val="16"/>
              </w:rPr>
            </w:pPr>
          </w:p>
        </w:tc>
        <w:tc>
          <w:tcPr>
            <w:tcW w:w="4962" w:type="dxa"/>
            <w:shd w:val="solid" w:color="FFFFFF" w:fill="auto"/>
          </w:tcPr>
          <w:p w14:paraId="5D800B8B" w14:textId="77777777" w:rsidR="000A70CE" w:rsidRDefault="000A70CE" w:rsidP="00977AFD">
            <w:pPr>
              <w:pStyle w:val="TAL"/>
              <w:rPr>
                <w:ins w:id="2771" w:author="S4-211238" w:date="2021-08-27T08:56:00Z"/>
                <w:sz w:val="16"/>
                <w:szCs w:val="16"/>
              </w:rPr>
            </w:pPr>
            <w:ins w:id="2772" w:author="S4aI211196" w:date="2021-08-23T16:36:00Z">
              <w:r w:rsidRPr="000A70CE">
                <w:rPr>
                  <w:sz w:val="16"/>
                  <w:szCs w:val="16"/>
                </w:rPr>
                <w:t>S4aI211196</w:t>
              </w:r>
              <w:r>
                <w:rPr>
                  <w:sz w:val="16"/>
                  <w:szCs w:val="16"/>
                </w:rPr>
                <w:t xml:space="preserve">: </w:t>
              </w:r>
            </w:ins>
            <w:ins w:id="2773" w:author="S4aI211196" w:date="2021-08-23T16:37:00Z">
              <w:r w:rsidRPr="000A70CE">
                <w:rPr>
                  <w:sz w:val="16"/>
                  <w:szCs w:val="16"/>
                </w:rPr>
                <w:t>[FS_5GMS_EXT] Content preparation gap analysis: address translation</w:t>
              </w:r>
            </w:ins>
          </w:p>
          <w:p w14:paraId="3F13A4B9" w14:textId="77777777" w:rsidR="004C1A34" w:rsidRDefault="004C1A34" w:rsidP="00977AFD">
            <w:pPr>
              <w:pStyle w:val="TAL"/>
              <w:rPr>
                <w:ins w:id="2774" w:author="S4-211272" w:date="2021-08-27T09:03:00Z"/>
                <w:sz w:val="16"/>
                <w:szCs w:val="16"/>
              </w:rPr>
            </w:pPr>
            <w:ins w:id="2775" w:author="S4-211238" w:date="2021-08-27T08:57:00Z">
              <w:r w:rsidRPr="004C1A34">
                <w:rPr>
                  <w:sz w:val="16"/>
                  <w:szCs w:val="16"/>
                </w:rPr>
                <w:t>S4-211238</w:t>
              </w:r>
              <w:r>
                <w:rPr>
                  <w:sz w:val="16"/>
                  <w:szCs w:val="16"/>
                </w:rPr>
                <w:t xml:space="preserve">: </w:t>
              </w:r>
              <w:r w:rsidRPr="004C1A34">
                <w:rPr>
                  <w:sz w:val="16"/>
                  <w:szCs w:val="16"/>
                </w:rPr>
                <w:t>[FS_5GMS-EXT] Content Preparation: Conclusion and recommendations</w:t>
              </w:r>
            </w:ins>
          </w:p>
          <w:p w14:paraId="158D21B3" w14:textId="77777777" w:rsidR="004C1A34" w:rsidRDefault="004C1A34" w:rsidP="00977AFD">
            <w:pPr>
              <w:pStyle w:val="TAL"/>
              <w:rPr>
                <w:ins w:id="2776" w:author="S4-211239" w:date="2021-08-27T09:14:00Z"/>
                <w:sz w:val="16"/>
                <w:szCs w:val="16"/>
              </w:rPr>
            </w:pPr>
            <w:ins w:id="2777" w:author="S4-211272" w:date="2021-08-27T09:03:00Z">
              <w:r w:rsidRPr="004C1A34">
                <w:rPr>
                  <w:sz w:val="16"/>
                  <w:szCs w:val="16"/>
                </w:rPr>
                <w:t>S4-211272</w:t>
              </w:r>
              <w:r>
                <w:rPr>
                  <w:sz w:val="16"/>
                  <w:szCs w:val="16"/>
                </w:rPr>
                <w:t xml:space="preserve">: </w:t>
              </w:r>
              <w:r w:rsidRPr="004C1A34">
                <w:rPr>
                  <w:sz w:val="16"/>
                  <w:szCs w:val="16"/>
                </w:rPr>
                <w:t>Potential Solutions for Background Data Transfer</w:t>
              </w:r>
            </w:ins>
          </w:p>
          <w:p w14:paraId="25D05D1F" w14:textId="77777777" w:rsidR="0064698D" w:rsidRDefault="0064698D" w:rsidP="00977AFD">
            <w:pPr>
              <w:pStyle w:val="TAL"/>
              <w:rPr>
                <w:ins w:id="2778" w:author="S4-211273" w:date="2021-08-27T09:22:00Z"/>
                <w:sz w:val="16"/>
                <w:szCs w:val="16"/>
              </w:rPr>
            </w:pPr>
            <w:ins w:id="2779" w:author="S4-211239" w:date="2021-08-27T09:14:00Z">
              <w:r w:rsidRPr="0064698D">
                <w:rPr>
                  <w:sz w:val="16"/>
                  <w:szCs w:val="16"/>
                </w:rPr>
                <w:t>S4-211239</w:t>
              </w:r>
              <w:r>
                <w:rPr>
                  <w:sz w:val="16"/>
                  <w:szCs w:val="16"/>
                </w:rPr>
                <w:t xml:space="preserve">: </w:t>
              </w:r>
              <w:r w:rsidR="00707A8E" w:rsidRPr="00707A8E">
                <w:rPr>
                  <w:sz w:val="16"/>
                  <w:szCs w:val="16"/>
                </w:rPr>
                <w:t>[FS_5GMS-EXT] Uplink Streaming: Metrics and contribution Reporting</w:t>
              </w:r>
            </w:ins>
          </w:p>
          <w:p w14:paraId="380ACAF1" w14:textId="77777777" w:rsidR="001F1C1C" w:rsidRDefault="001F1C1C" w:rsidP="00977AFD">
            <w:pPr>
              <w:pStyle w:val="TAL"/>
              <w:rPr>
                <w:ins w:id="2780" w:author="S4-211273" w:date="2021-08-27T09:24:00Z"/>
                <w:sz w:val="16"/>
                <w:szCs w:val="16"/>
              </w:rPr>
            </w:pPr>
            <w:ins w:id="2781" w:author="S4-211273" w:date="2021-08-27T09:22:00Z">
              <w:r w:rsidRPr="001F1C1C">
                <w:rPr>
                  <w:sz w:val="16"/>
                  <w:szCs w:val="16"/>
                </w:rPr>
                <w:t>S4-211273</w:t>
              </w:r>
              <w:r>
                <w:rPr>
                  <w:sz w:val="16"/>
                  <w:szCs w:val="16"/>
                </w:rPr>
                <w:t xml:space="preserve">: </w:t>
              </w:r>
              <w:r w:rsidRPr="001F1C1C">
                <w:rPr>
                  <w:sz w:val="16"/>
                  <w:szCs w:val="16"/>
                </w:rPr>
                <w:t>[FS_5GMS-EXT] Uplink streaming: Conclusion</w:t>
              </w:r>
            </w:ins>
          </w:p>
          <w:p w14:paraId="1A1BD764" w14:textId="77777777" w:rsidR="001F1C1C" w:rsidRDefault="001F1C1C" w:rsidP="00977AFD">
            <w:pPr>
              <w:pStyle w:val="TAL"/>
              <w:rPr>
                <w:ins w:id="2782" w:author="S4-211275" w:date="2021-08-27T10:01:00Z"/>
                <w:sz w:val="16"/>
                <w:szCs w:val="16"/>
              </w:rPr>
            </w:pPr>
            <w:ins w:id="2783" w:author="S4-211274" w:date="2021-08-27T09:24:00Z">
              <w:r w:rsidRPr="001F1C1C">
                <w:rPr>
                  <w:sz w:val="16"/>
                  <w:szCs w:val="16"/>
                </w:rPr>
                <w:t>S4-211274</w:t>
              </w:r>
              <w:r>
                <w:rPr>
                  <w:sz w:val="16"/>
                  <w:szCs w:val="16"/>
                </w:rPr>
                <w:t xml:space="preserve">: </w:t>
              </w:r>
            </w:ins>
            <w:ins w:id="2784" w:author="S4-211274" w:date="2021-08-27T09:25:00Z">
              <w:r w:rsidRPr="001F1C1C">
                <w:rPr>
                  <w:sz w:val="16"/>
                  <w:szCs w:val="16"/>
                </w:rPr>
                <w:t>[FS_5GMS-EXT] New Transport Protocols - Conclusions and Recommendations</w:t>
              </w:r>
            </w:ins>
          </w:p>
          <w:p w14:paraId="344774F1" w14:textId="77777777" w:rsidR="00A179C4" w:rsidRDefault="00A179C4" w:rsidP="00977AFD">
            <w:pPr>
              <w:pStyle w:val="TAL"/>
              <w:rPr>
                <w:ins w:id="2785" w:author="S4-211275" w:date="2021-08-27T10:18:00Z"/>
                <w:sz w:val="16"/>
                <w:szCs w:val="16"/>
              </w:rPr>
            </w:pPr>
            <w:ins w:id="2786" w:author="S4-211275" w:date="2021-08-27T10:01:00Z">
              <w:r w:rsidRPr="00A179C4">
                <w:rPr>
                  <w:sz w:val="16"/>
                  <w:szCs w:val="16"/>
                </w:rPr>
                <w:t>S4-211275</w:t>
              </w:r>
              <w:r>
                <w:rPr>
                  <w:sz w:val="16"/>
                  <w:szCs w:val="16"/>
                </w:rPr>
                <w:t xml:space="preserve">: </w:t>
              </w:r>
              <w:r w:rsidRPr="00A179C4">
                <w:rPr>
                  <w:sz w:val="16"/>
                  <w:szCs w:val="16"/>
                </w:rPr>
                <w:t>[FS_5GMS_EXT] Proposal of Candidate Solutions for ToS based traffic detection</w:t>
              </w:r>
            </w:ins>
          </w:p>
          <w:p w14:paraId="35C3EC8A" w14:textId="23E1E94B" w:rsidR="00C540CA" w:rsidRDefault="00C540CA" w:rsidP="00977AFD">
            <w:pPr>
              <w:pStyle w:val="TAL"/>
              <w:rPr>
                <w:ins w:id="2787" w:author="S4aI211196" w:date="2021-08-23T16:36:00Z"/>
                <w:sz w:val="16"/>
                <w:szCs w:val="16"/>
              </w:rPr>
            </w:pPr>
            <w:ins w:id="2788" w:author="S4-211275" w:date="2021-08-27T10:18:00Z">
              <w:r w:rsidRPr="00C540CA">
                <w:rPr>
                  <w:sz w:val="16"/>
                  <w:szCs w:val="16"/>
                </w:rPr>
                <w:t>S4-211276</w:t>
              </w:r>
              <w:r>
                <w:rPr>
                  <w:sz w:val="16"/>
                  <w:szCs w:val="16"/>
                </w:rPr>
                <w:t xml:space="preserve">: </w:t>
              </w:r>
              <w:r w:rsidRPr="00C540CA">
                <w:rPr>
                  <w:sz w:val="16"/>
                  <w:szCs w:val="16"/>
                </w:rPr>
                <w:t>Network Slicing Extensions for 5G Media Streaming</w:t>
              </w:r>
            </w:ins>
          </w:p>
        </w:tc>
        <w:tc>
          <w:tcPr>
            <w:tcW w:w="708" w:type="dxa"/>
            <w:shd w:val="solid" w:color="FFFFFF" w:fill="auto"/>
          </w:tcPr>
          <w:p w14:paraId="38563AD5" w14:textId="709CA7E3" w:rsidR="000A70CE" w:rsidRDefault="000A70CE" w:rsidP="00977AFD">
            <w:pPr>
              <w:pStyle w:val="TAC"/>
              <w:rPr>
                <w:ins w:id="2789" w:author="S4aI211196" w:date="2021-08-23T16:36:00Z"/>
                <w:sz w:val="16"/>
                <w:szCs w:val="16"/>
              </w:rPr>
            </w:pPr>
            <w:ins w:id="2790" w:author="S4aI211196" w:date="2021-08-23T16:37:00Z">
              <w:r>
                <w:rPr>
                  <w:sz w:val="16"/>
                  <w:szCs w:val="16"/>
                </w:rPr>
                <w:t>0.5.0</w:t>
              </w:r>
            </w:ins>
          </w:p>
        </w:tc>
      </w:tr>
    </w:tbl>
    <w:p w14:paraId="7D4B06B0" w14:textId="77777777" w:rsidR="003C3971" w:rsidRPr="00235394" w:rsidRDefault="003C3971" w:rsidP="00531641">
      <w:pPr>
        <w:pStyle w:val="TAN"/>
      </w:pPr>
    </w:p>
    <w:sectPr w:rsidR="003C3971" w:rsidRPr="00235394">
      <w:headerReference w:type="default" r:id="rId101"/>
      <w:footerReference w:type="default" r:id="rId10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34" w:author="Ed" w:date="2021-02-10T11:19:00Z" w:initials="TL">
    <w:p w14:paraId="2C61B223" w14:textId="1EB62E0D" w:rsidR="004C1A34" w:rsidRDefault="004C1A34">
      <w:pPr>
        <w:pStyle w:val="CommentText"/>
      </w:pPr>
      <w:r>
        <w:rPr>
          <w:rStyle w:val="CommentReference"/>
        </w:rPr>
        <w:annotationRef/>
      </w:r>
      <w:r>
        <w:t>Used?</w:t>
      </w:r>
    </w:p>
  </w:comment>
  <w:comment w:id="1635" w:author="Ed" w:date="2021-02-10T11:19:00Z" w:initials="TL">
    <w:p w14:paraId="0987CF0E" w14:textId="28B34E4A" w:rsidR="004C1A34" w:rsidRDefault="004C1A34">
      <w:pPr>
        <w:pStyle w:val="CommentText"/>
      </w:pPr>
      <w:r>
        <w:rPr>
          <w:rStyle w:val="CommentReference"/>
        </w:rPr>
        <w:annotationRef/>
      </w:r>
      <w:r>
        <w:t>Used?</w:t>
      </w:r>
    </w:p>
  </w:comment>
  <w:comment w:id="1698" w:author="S4aI201134" w:date="2021-03-19T08:26:00Z" w:initials="TL">
    <w:p w14:paraId="39DD662B" w14:textId="10615C80" w:rsidR="004C1A34" w:rsidRDefault="004C1A34">
      <w:pPr>
        <w:pStyle w:val="CommentText"/>
      </w:pPr>
      <w:r>
        <w:rPr>
          <w:rStyle w:val="CommentReference"/>
        </w:rPr>
        <w:annotationRef/>
      </w:r>
      <w:r>
        <w:t>References?</w:t>
      </w:r>
    </w:p>
  </w:comment>
  <w:comment w:id="1860" w:author="TL1" w:date="2021-08-25T18:35:00Z" w:initials="TL">
    <w:p w14:paraId="5B6E5CEE" w14:textId="77777777" w:rsidR="00A179C4" w:rsidRDefault="00A179C4" w:rsidP="00A179C4">
      <w:pPr>
        <w:numPr>
          <w:ilvl w:val="0"/>
          <w:numId w:val="33"/>
        </w:numPr>
        <w:spacing w:before="100" w:beforeAutospacing="1" w:after="100" w:afterAutospacing="1"/>
        <w:rPr>
          <w:lang w:val="en-US"/>
        </w:rPr>
      </w:pPr>
      <w:r>
        <w:rPr>
          <w:rStyle w:val="CommentReference"/>
        </w:rPr>
        <w:annotationRef/>
      </w:r>
      <w:r>
        <w:t>Richard: Discussion: The whole ToS labelling mechanism seems very limited to me and I have some reservations about this approach.</w:t>
      </w:r>
    </w:p>
    <w:p w14:paraId="33F00F79" w14:textId="77777777" w:rsidR="00A179C4" w:rsidRDefault="00A179C4" w:rsidP="00A179C4">
      <w:pPr>
        <w:numPr>
          <w:ilvl w:val="1"/>
          <w:numId w:val="33"/>
        </w:numPr>
        <w:spacing w:before="100" w:beforeAutospacing="1" w:after="100" w:afterAutospacing="1"/>
      </w:pPr>
      <w:r>
        <w:t>The ToS field in the IPv4 packet header was never intended to be used as a TCP flow identifier, having only 8 bits. I recall a lot of debate about this back in the mid-to-late nineties which led to IPv6 as a better solution for flow management in packet-switched networks than various kludges that had been built around IPv4.</w:t>
      </w:r>
    </w:p>
    <w:p w14:paraId="1B8E55D9" w14:textId="77777777" w:rsidR="00A179C4" w:rsidRDefault="00A179C4" w:rsidP="00A179C4">
      <w:pPr>
        <w:numPr>
          <w:ilvl w:val="1"/>
          <w:numId w:val="33"/>
        </w:numPr>
        <w:spacing w:before="100" w:beforeAutospacing="1" w:after="100" w:afterAutospacing="1"/>
      </w:pPr>
      <w:r>
        <w:t xml:space="preserve">With DiffServ, packets from </w:t>
      </w:r>
      <w:r>
        <w:rPr>
          <w:i/>
          <w:iCs/>
        </w:rPr>
        <w:t>all</w:t>
      </w:r>
      <w:r>
        <w:t xml:space="preserve"> TCP connections with the same QoS class are supposed to be labelled with the same 6-bit ToS value. Here, you're effectively inventing a 3GPP-specific but DiffServ-incompatible usage of the ToS field, which gives me cause for concern. I suppose it's fine to do weird things like this in a closed network, but it feels very contrary to IETF orthodoxy.</w:t>
      </w:r>
    </w:p>
    <w:p w14:paraId="3E8024D9" w14:textId="77777777" w:rsidR="00A179C4" w:rsidRDefault="00A179C4" w:rsidP="00A179C4">
      <w:pPr>
        <w:numPr>
          <w:ilvl w:val="1"/>
          <w:numId w:val="33"/>
        </w:numPr>
        <w:spacing w:before="100" w:beforeAutospacing="1" w:after="100" w:afterAutospacing="1"/>
      </w:pPr>
      <w:r>
        <w:t>You could have up to 256 different ToS values per IP address with a 3GPP-defined usage of this field, but I can imagine that a typical UE running many applications in the background/foreground can easily consume that many simultaneous TCP connections. Modern web browsers open half a dozen TCP connections in parallel to speed up loading of a single web page, for example, and there could be one TCP connection per DASH adaptation set in a streaming application.</w:t>
      </w:r>
    </w:p>
    <w:p w14:paraId="55126974" w14:textId="77777777" w:rsidR="00A179C4" w:rsidRDefault="00A179C4" w:rsidP="00A179C4">
      <w:pPr>
        <w:numPr>
          <w:ilvl w:val="0"/>
          <w:numId w:val="33"/>
        </w:numPr>
        <w:spacing w:before="100" w:beforeAutospacing="1" w:after="100" w:afterAutospacing="1"/>
      </w:pPr>
      <w:r>
        <w:t>Should we repeat this exercise and propose candidate solutions that work when QUIC is used as the transport protocol instead of TCP?</w:t>
      </w:r>
    </w:p>
    <w:p w14:paraId="3E647210" w14:textId="77777777" w:rsidR="00A179C4" w:rsidRDefault="00A179C4" w:rsidP="00A179C4">
      <w:pPr>
        <w:pStyle w:val="CommentText"/>
      </w:pPr>
    </w:p>
  </w:comment>
  <w:comment w:id="1861" w:author="TL1" w:date="2021-08-25T18:36:00Z" w:initials="TL">
    <w:p w14:paraId="2E78B15F" w14:textId="77777777" w:rsidR="00A179C4" w:rsidRDefault="00A179C4" w:rsidP="00A179C4">
      <w:pPr>
        <w:pStyle w:val="CommentText"/>
      </w:pPr>
      <w:r>
        <w:rPr>
          <w:rStyle w:val="CommentReference"/>
        </w:rPr>
        <w:annotationRef/>
      </w:r>
      <w:r>
        <w:t>Hmm, this should be studied. Of course, it can be possible to use the ToS fields as flow label. However, I don’t think that too many classes make sense (in particular since there are HW limits on QoS flows). Maybe it is enough to use the DiffServ AF code points.</w:t>
      </w:r>
    </w:p>
    <w:p w14:paraId="67395004" w14:textId="77777777" w:rsidR="00A179C4" w:rsidRDefault="00A179C4" w:rsidP="00A179C4">
      <w:pPr>
        <w:pStyle w:val="CommentText"/>
      </w:pPr>
      <w:r>
        <w:t>That would lead, that all TCP flows of a browser to the same web site would be marked with the same TOS value and treated together in the network.</w:t>
      </w:r>
    </w:p>
    <w:p w14:paraId="1CBFA6BC" w14:textId="77777777" w:rsidR="00A179C4" w:rsidRDefault="00A179C4" w:rsidP="00A179C4">
      <w:pPr>
        <w:pStyle w:val="CommentText"/>
      </w:pPr>
    </w:p>
  </w:comment>
  <w:comment w:id="2186" w:author="S4-211274" w:date="2021-08-27T09:54:00Z" w:initials="TL">
    <w:p w14:paraId="70FFDE63" w14:textId="2C7AC264" w:rsidR="00AD1634" w:rsidRDefault="00AD1634">
      <w:pPr>
        <w:pStyle w:val="CommentText"/>
      </w:pPr>
      <w:r>
        <w:rPr>
          <w:rStyle w:val="CommentReference"/>
        </w:rPr>
        <w:annotationRef/>
      </w:r>
      <w:r>
        <w:t>Was missed in 1274</w:t>
      </w:r>
    </w:p>
  </w:comment>
  <w:comment w:id="2217" w:author="Dawkins Spencer" w:date="2021-08-24T23:12:00Z" w:initials="DS">
    <w:p w14:paraId="2AC62D74" w14:textId="77777777" w:rsidR="00AD1634" w:rsidRDefault="00AD1634" w:rsidP="00AD1634">
      <w:pPr>
        <w:pStyle w:val="CommentText"/>
      </w:pPr>
      <w:r>
        <w:rPr>
          <w:rStyle w:val="CommentReference"/>
        </w:rPr>
        <w:annotationRef/>
      </w:r>
      <w:r>
        <w:t xml:space="preserve">Because HTTP/1.1 and HTTP/2 are only defined over TCP, and HTTP/3-QUIC is only defined over UDP, the normal form of operation is to attempt an HTTP/3 connection, and only attempt other HTTP version connections if the HTTP/3 connection attempt fails. This failure can happen for a variety of reasons, including the HTTP server not supporting HTTP/3, so not listening for UDP protocol packets on its local port, or network operators blocking UDP packets with the HTTP server’s IP address and port number, or simple network communication failure. </w:t>
      </w:r>
    </w:p>
  </w:comment>
  <w:comment w:id="2218" w:author="Dawkins Spencer" w:date="2021-08-26T08:48:00Z" w:initials="DS">
    <w:p w14:paraId="0FCA859F" w14:textId="77777777" w:rsidR="00AD1634" w:rsidRDefault="00AD1634" w:rsidP="00AD1634">
      <w:pPr>
        <w:pStyle w:val="CommentText"/>
      </w:pPr>
      <w:r>
        <w:rPr>
          <w:rStyle w:val="CommentReference"/>
        </w:rPr>
        <w:annotationRef/>
      </w:r>
      <w:r>
        <w:t xml:space="preserve">I should have asked if this information should have been included in </w:t>
      </w:r>
      <w:r w:rsidRPr="00536816">
        <w:t>5.4.1.5</w:t>
      </w:r>
      <w:r>
        <w:t>.</w:t>
      </w:r>
    </w:p>
  </w:comment>
  <w:comment w:id="2371" w:author="Richard Bradbury (further revisions)" w:date="2021-05-26T10:04:00Z" w:initials="RJB">
    <w:p w14:paraId="0774D51D" w14:textId="77777777" w:rsidR="004C1A34" w:rsidRDefault="004C1A34" w:rsidP="0097355E">
      <w:pPr>
        <w:pStyle w:val="CommentText"/>
      </w:pPr>
      <w:r>
        <w:rPr>
          <w:rStyle w:val="CommentReference"/>
        </w:rPr>
        <w:annotationRef/>
      </w:r>
      <w:r>
        <w:t>CHECK!</w:t>
      </w:r>
    </w:p>
  </w:comment>
  <w:comment w:id="2372" w:author="Richard Bradbury (further revisions)" w:date="2021-05-26T10:04:00Z" w:initials="RJB">
    <w:p w14:paraId="28207974" w14:textId="77777777" w:rsidR="004C1A34" w:rsidRDefault="004C1A34" w:rsidP="0097355E">
      <w:pPr>
        <w:pStyle w:val="CommentText"/>
      </w:pPr>
      <w:r>
        <w:rPr>
          <w:rStyle w:val="CommentReference"/>
        </w:rPr>
        <w:annotationRef/>
      </w:r>
      <w:r>
        <w:t>CHECK!</w:t>
      </w:r>
    </w:p>
  </w:comment>
  <w:comment w:id="2373" w:author="Richard Bradbury (further revisions)" w:date="2021-05-26T10:04:00Z" w:initials="RJB">
    <w:p w14:paraId="00E016AD" w14:textId="77777777" w:rsidR="004C1A34" w:rsidRDefault="004C1A34" w:rsidP="0097355E">
      <w:pPr>
        <w:pStyle w:val="CommentText"/>
      </w:pPr>
      <w:r>
        <w:rPr>
          <w:rStyle w:val="CommentReference"/>
        </w:rPr>
        <w:annotationRef/>
      </w:r>
      <w:r>
        <w:t>CHECK!</w:t>
      </w:r>
    </w:p>
  </w:comment>
  <w:comment w:id="2384" w:author="S4-210918" w:date="2021-05-27T00:54:00Z" w:initials="TL">
    <w:p w14:paraId="3CA67C4B" w14:textId="33BDF6C1" w:rsidR="004C1A34" w:rsidRDefault="004C1A34">
      <w:pPr>
        <w:pStyle w:val="CommentText"/>
      </w:pPr>
      <w:r>
        <w:rPr>
          <w:rStyle w:val="CommentReference"/>
        </w:rPr>
        <w:annotationRef/>
      </w:r>
      <w:r>
        <w:t>Iraj, please check</w:t>
      </w:r>
    </w:p>
  </w:comment>
  <w:comment w:id="2666" w:author="S4-211275" w:date="2021-08-27T10:15:00Z" w:initials="TL">
    <w:p w14:paraId="420A4711" w14:textId="3AC1E2CB" w:rsidR="00BE0560" w:rsidRDefault="00BE0560">
      <w:pPr>
        <w:pStyle w:val="CommentText"/>
      </w:pPr>
      <w:r>
        <w:rPr>
          <w:rStyle w:val="CommentReference"/>
        </w:rPr>
        <w:annotationRef/>
      </w:r>
      <w:r>
        <w:t>Does not want to become Style NO. Should be fixed in clean version</w:t>
      </w:r>
    </w:p>
  </w:comment>
  <w:comment w:id="2753" w:author="S4aI211162" w:date="2021-04-23T09:13:00Z" w:initials="TL">
    <w:p w14:paraId="314F6455" w14:textId="6DEED92C" w:rsidR="004C1A34" w:rsidRDefault="004C1A34">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61B223" w15:done="0"/>
  <w15:commentEx w15:paraId="0987CF0E" w15:done="0"/>
  <w15:commentEx w15:paraId="39DD662B" w15:done="0"/>
  <w15:commentEx w15:paraId="3E647210" w15:done="0"/>
  <w15:commentEx w15:paraId="1CBFA6BC" w15:paraIdParent="3E647210" w15:done="0"/>
  <w15:commentEx w15:paraId="70FFDE63" w15:done="0"/>
  <w15:commentEx w15:paraId="2AC62D74" w15:done="0"/>
  <w15:commentEx w15:paraId="0FCA859F" w15:paraIdParent="2AC62D74" w15:done="0"/>
  <w15:commentEx w15:paraId="0774D51D" w15:done="1"/>
  <w15:commentEx w15:paraId="28207974" w15:done="1"/>
  <w15:commentEx w15:paraId="00E016AD" w15:done="1"/>
  <w15:commentEx w15:paraId="3CA67C4B" w15:done="0"/>
  <w15:commentEx w15:paraId="420A4711" w15:done="0"/>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C4" w16cex:dateUtc="2021-02-10T10:19:00Z"/>
  <w16cex:commentExtensible w16cex:durableId="23CE3FA9" w16cex:dateUtc="2021-02-10T10:19:00Z"/>
  <w16cex:commentExtensible w16cex:durableId="23FEDECB" w16cex:dateUtc="2021-03-19T07:26:00Z"/>
  <w16cex:commentExtensible w16cex:durableId="24D10BFD" w16cex:dateUtc="2021-08-25T16:35:00Z"/>
  <w16cex:commentExtensible w16cex:durableId="24D10C26" w16cex:dateUtc="2021-08-25T16:36:00Z"/>
  <w16cex:commentExtensible w16cex:durableId="24D334C2" w16cex:dateUtc="2021-08-27T07:54:00Z"/>
  <w16cex:commentExtensible w16cex:durableId="24CFFB73" w16cex:dateUtc="2021-08-25T04:12:00Z"/>
  <w16cex:commentExtensible w16cex:durableId="24D1D3DB" w16cex:dateUtc="2021-08-26T13:48:00Z"/>
  <w16cex:commentExtensible w16cex:durableId="24589BB4" w16cex:dateUtc="2021-05-26T09:04:00Z"/>
  <w16cex:commentExtensible w16cex:durableId="24589BBC" w16cex:dateUtc="2021-05-26T09:04:00Z"/>
  <w16cex:commentExtensible w16cex:durableId="24589BC2" w16cex:dateUtc="2021-05-26T09:04:00Z"/>
  <w16cex:commentExtensible w16cex:durableId="24596C40" w16cex:dateUtc="2021-05-26T22:54:00Z"/>
  <w16cex:commentExtensible w16cex:durableId="24D339B4" w16cex:dateUtc="2021-08-27T08:15: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61B223" w16cid:durableId="23CE3FC4"/>
  <w16cid:commentId w16cid:paraId="0987CF0E" w16cid:durableId="23CE3FA9"/>
  <w16cid:commentId w16cid:paraId="39DD662B" w16cid:durableId="23FEDECB"/>
  <w16cid:commentId w16cid:paraId="3E647210" w16cid:durableId="24D10BFD"/>
  <w16cid:commentId w16cid:paraId="1CBFA6BC" w16cid:durableId="24D10C26"/>
  <w16cid:commentId w16cid:paraId="70FFDE63" w16cid:durableId="24D334C2"/>
  <w16cid:commentId w16cid:paraId="2AC62D74" w16cid:durableId="24CFFB73"/>
  <w16cid:commentId w16cid:paraId="0FCA859F" w16cid:durableId="24D1D3DB"/>
  <w16cid:commentId w16cid:paraId="0774D51D" w16cid:durableId="24589BB4"/>
  <w16cid:commentId w16cid:paraId="28207974" w16cid:durableId="24589BBC"/>
  <w16cid:commentId w16cid:paraId="00E016AD" w16cid:durableId="24589BC2"/>
  <w16cid:commentId w16cid:paraId="3CA67C4B" w16cid:durableId="24596C40"/>
  <w16cid:commentId w16cid:paraId="420A4711" w16cid:durableId="24D339B4"/>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804D3" w14:textId="77777777" w:rsidR="000F7DC2" w:rsidRDefault="000F7DC2">
      <w:r>
        <w:separator/>
      </w:r>
    </w:p>
  </w:endnote>
  <w:endnote w:type="continuationSeparator" w:id="0">
    <w:p w14:paraId="64F3AEDB" w14:textId="77777777" w:rsidR="000F7DC2" w:rsidRDefault="000F7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4C1A34" w:rsidRDefault="004C1A3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0EC40" w14:textId="77777777" w:rsidR="000F7DC2" w:rsidRDefault="000F7DC2">
      <w:r>
        <w:separator/>
      </w:r>
    </w:p>
  </w:footnote>
  <w:footnote w:type="continuationSeparator" w:id="0">
    <w:p w14:paraId="5D4CA75F" w14:textId="77777777" w:rsidR="000F7DC2" w:rsidRDefault="000F7D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4C95478D" w:rsidR="004C1A34" w:rsidRDefault="004C1A3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4526D">
      <w:rPr>
        <w:rFonts w:ascii="Arial" w:hAnsi="Arial" w:cs="Arial"/>
        <w:b/>
        <w:noProof/>
        <w:sz w:val="18"/>
        <w:szCs w:val="18"/>
      </w:rPr>
      <w:t>3GPP TR 26.804 V0.45.10 (2021-0608)</w:t>
    </w:r>
    <w:r>
      <w:rPr>
        <w:rFonts w:ascii="Arial" w:hAnsi="Arial" w:cs="Arial"/>
        <w:b/>
        <w:sz w:val="18"/>
        <w:szCs w:val="18"/>
      </w:rPr>
      <w:fldChar w:fldCharType="end"/>
    </w:r>
  </w:p>
  <w:p w14:paraId="2FE267AC" w14:textId="77777777" w:rsidR="004C1A34" w:rsidRDefault="004C1A3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4F691B15" w:rsidR="004C1A34" w:rsidRDefault="004C1A3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4526D">
      <w:rPr>
        <w:rFonts w:ascii="Arial" w:hAnsi="Arial" w:cs="Arial"/>
        <w:b/>
        <w:noProof/>
        <w:sz w:val="18"/>
        <w:szCs w:val="18"/>
      </w:rPr>
      <w:t>Release 17</w:t>
    </w:r>
    <w:r>
      <w:rPr>
        <w:rFonts w:ascii="Arial" w:hAnsi="Arial" w:cs="Arial"/>
        <w:b/>
        <w:sz w:val="18"/>
        <w:szCs w:val="18"/>
      </w:rPr>
      <w:fldChar w:fldCharType="end"/>
    </w:r>
  </w:p>
  <w:p w14:paraId="47F7CBA2" w14:textId="77777777" w:rsidR="004C1A34" w:rsidRDefault="004C1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5"/>
  </w:num>
  <w:num w:numId="5">
    <w:abstractNumId w:val="17"/>
  </w:num>
  <w:num w:numId="6">
    <w:abstractNumId w:val="3"/>
  </w:num>
  <w:num w:numId="7">
    <w:abstractNumId w:val="16"/>
  </w:num>
  <w:num w:numId="8">
    <w:abstractNumId w:val="27"/>
  </w:num>
  <w:num w:numId="9">
    <w:abstractNumId w:val="10"/>
  </w:num>
  <w:num w:numId="10">
    <w:abstractNumId w:val="9"/>
  </w:num>
  <w:num w:numId="11">
    <w:abstractNumId w:val="23"/>
  </w:num>
  <w:num w:numId="12">
    <w:abstractNumId w:val="4"/>
  </w:num>
  <w:num w:numId="13">
    <w:abstractNumId w:val="24"/>
  </w:num>
  <w:num w:numId="14">
    <w:abstractNumId w:val="14"/>
  </w:num>
  <w:num w:numId="15">
    <w:abstractNumId w:val="28"/>
  </w:num>
  <w:num w:numId="16">
    <w:abstractNumId w:val="20"/>
  </w:num>
  <w:num w:numId="17">
    <w:abstractNumId w:val="19"/>
  </w:num>
  <w:num w:numId="18">
    <w:abstractNumId w:val="21"/>
  </w:num>
  <w:num w:numId="19">
    <w:abstractNumId w:val="0"/>
  </w:num>
  <w:num w:numId="20">
    <w:abstractNumId w:val="15"/>
  </w:num>
  <w:num w:numId="21">
    <w:abstractNumId w:val="13"/>
  </w:num>
  <w:num w:numId="22">
    <w:abstractNumId w:val="7"/>
  </w:num>
  <w:num w:numId="23">
    <w:abstractNumId w:val="6"/>
  </w:num>
  <w:num w:numId="24">
    <w:abstractNumId w:val="11"/>
  </w:num>
  <w:num w:numId="25">
    <w:abstractNumId w:val="18"/>
  </w:num>
  <w:num w:numId="26">
    <w:abstractNumId w:val="30"/>
  </w:num>
  <w:num w:numId="27">
    <w:abstractNumId w:val="22"/>
  </w:num>
  <w:num w:numId="28">
    <w:abstractNumId w:val="29"/>
  </w:num>
  <w:num w:numId="29">
    <w:abstractNumId w:val="12"/>
  </w:num>
  <w:num w:numId="30">
    <w:abstractNumId w:val="31"/>
  </w:num>
  <w:num w:numId="31">
    <w:abstractNumId w:val="26"/>
  </w:num>
  <w:num w:numId="32">
    <w:abstractNumId w:val="8"/>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L">
    <w15:presenceInfo w15:providerId="None" w15:userId="TL"/>
  </w15:person>
  <w15:person w15:author="Ed">
    <w15:presenceInfo w15:providerId="None" w15:userId="Ed"/>
  </w15:person>
  <w15:person w15:author="S4-211272">
    <w15:presenceInfo w15:providerId="None" w15:userId="S4-211272"/>
  </w15:person>
  <w15:person w15:author="S4-211275">
    <w15:presenceInfo w15:providerId="None" w15:userId="S4-211275"/>
  </w15:person>
  <w15:person w15:author="S4aI201134">
    <w15:presenceInfo w15:providerId="None" w15:userId="S4aI201134"/>
  </w15:person>
  <w15:person w15:author="S4aI211196">
    <w15:presenceInfo w15:providerId="None" w15:userId="S4aI211196"/>
  </w15:person>
  <w15:person w15:author="S4-211238">
    <w15:presenceInfo w15:providerId="None" w15:userId="S4-211238"/>
  </w15:person>
  <w15:person w15:author="TL1">
    <w15:presenceInfo w15:providerId="None" w15:userId="TL1"/>
  </w15:person>
  <w15:person w15:author="S4-211274">
    <w15:presenceInfo w15:providerId="None" w15:userId="S4-211274"/>
  </w15:person>
  <w15:person w15:author="Dawkins Spencer">
    <w15:presenceInfo w15:providerId="AD" w15:userId="S::sdawkins@tencentamerica.com::1999319f-666f-4f93-beea-ab0f6bc16efc"/>
  </w15:person>
  <w15:person w15:author="S4-211239">
    <w15:presenceInfo w15:providerId="None" w15:userId="S4-211239"/>
  </w15:person>
  <w15:person w15:author="Richard Bradbury (further revisions)">
    <w15:presenceInfo w15:providerId="None" w15:userId="Richard Bradbury (further revisions)"/>
  </w15:person>
  <w15:person w15:author="S4-210918">
    <w15:presenceInfo w15:providerId="None" w15:userId="S4-210918"/>
  </w15:person>
  <w15:person w15:author="S4-211273">
    <w15:presenceInfo w15:providerId="None" w15:userId="S4-211273"/>
  </w15:person>
  <w15:person w15:author="S4aI211162">
    <w15:presenceInfo w15:providerId="None" w15:userId="S4aI211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20B05"/>
    <w:rsid w:val="00033397"/>
    <w:rsid w:val="00033DEF"/>
    <w:rsid w:val="0003714F"/>
    <w:rsid w:val="00040095"/>
    <w:rsid w:val="00041B5D"/>
    <w:rsid w:val="00051834"/>
    <w:rsid w:val="00054A22"/>
    <w:rsid w:val="000604FA"/>
    <w:rsid w:val="00061BE5"/>
    <w:rsid w:val="00062023"/>
    <w:rsid w:val="000655A6"/>
    <w:rsid w:val="00080512"/>
    <w:rsid w:val="0008350E"/>
    <w:rsid w:val="00086922"/>
    <w:rsid w:val="000A2627"/>
    <w:rsid w:val="000A70CE"/>
    <w:rsid w:val="000C47C3"/>
    <w:rsid w:val="000D1198"/>
    <w:rsid w:val="000D4ACE"/>
    <w:rsid w:val="000D58AB"/>
    <w:rsid w:val="000F731C"/>
    <w:rsid w:val="000F7DC2"/>
    <w:rsid w:val="001007DD"/>
    <w:rsid w:val="00103371"/>
    <w:rsid w:val="00107BFC"/>
    <w:rsid w:val="00110839"/>
    <w:rsid w:val="00112C80"/>
    <w:rsid w:val="00115312"/>
    <w:rsid w:val="001153D7"/>
    <w:rsid w:val="00133525"/>
    <w:rsid w:val="00137452"/>
    <w:rsid w:val="00147352"/>
    <w:rsid w:val="00154070"/>
    <w:rsid w:val="0015606F"/>
    <w:rsid w:val="00170F13"/>
    <w:rsid w:val="00177461"/>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1F1C1C"/>
    <w:rsid w:val="002008D1"/>
    <w:rsid w:val="00231674"/>
    <w:rsid w:val="002347A2"/>
    <w:rsid w:val="002455D1"/>
    <w:rsid w:val="002675F0"/>
    <w:rsid w:val="00270926"/>
    <w:rsid w:val="00286169"/>
    <w:rsid w:val="002903A8"/>
    <w:rsid w:val="002A791D"/>
    <w:rsid w:val="002B2D42"/>
    <w:rsid w:val="002B6339"/>
    <w:rsid w:val="002E00EE"/>
    <w:rsid w:val="00300B8C"/>
    <w:rsid w:val="0030627C"/>
    <w:rsid w:val="003172DC"/>
    <w:rsid w:val="00353983"/>
    <w:rsid w:val="0035462D"/>
    <w:rsid w:val="0036275B"/>
    <w:rsid w:val="00363C1F"/>
    <w:rsid w:val="003765B8"/>
    <w:rsid w:val="003860E0"/>
    <w:rsid w:val="0038762A"/>
    <w:rsid w:val="003A2F84"/>
    <w:rsid w:val="003B1FE9"/>
    <w:rsid w:val="003B38D1"/>
    <w:rsid w:val="003C3971"/>
    <w:rsid w:val="003E50EC"/>
    <w:rsid w:val="003F2E0B"/>
    <w:rsid w:val="003F5FD2"/>
    <w:rsid w:val="00423334"/>
    <w:rsid w:val="00432685"/>
    <w:rsid w:val="004345EC"/>
    <w:rsid w:val="0043560F"/>
    <w:rsid w:val="004375A3"/>
    <w:rsid w:val="0045493C"/>
    <w:rsid w:val="00465515"/>
    <w:rsid w:val="0047193C"/>
    <w:rsid w:val="00481F81"/>
    <w:rsid w:val="00483945"/>
    <w:rsid w:val="004A3134"/>
    <w:rsid w:val="004C1A34"/>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54F"/>
    <w:rsid w:val="00580894"/>
    <w:rsid w:val="00581408"/>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4FDF"/>
    <w:rsid w:val="0063543D"/>
    <w:rsid w:val="00640227"/>
    <w:rsid w:val="0064236B"/>
    <w:rsid w:val="00642C3E"/>
    <w:rsid w:val="0064698D"/>
    <w:rsid w:val="00647114"/>
    <w:rsid w:val="006473AA"/>
    <w:rsid w:val="00673355"/>
    <w:rsid w:val="00677A8B"/>
    <w:rsid w:val="006A323F"/>
    <w:rsid w:val="006B30D0"/>
    <w:rsid w:val="006B4FD9"/>
    <w:rsid w:val="006B6789"/>
    <w:rsid w:val="006C3D95"/>
    <w:rsid w:val="006E5C86"/>
    <w:rsid w:val="006F0339"/>
    <w:rsid w:val="006F7EB7"/>
    <w:rsid w:val="00701116"/>
    <w:rsid w:val="00707A8E"/>
    <w:rsid w:val="00711918"/>
    <w:rsid w:val="00713C44"/>
    <w:rsid w:val="00734A5B"/>
    <w:rsid w:val="00735553"/>
    <w:rsid w:val="0074026F"/>
    <w:rsid w:val="007429F6"/>
    <w:rsid w:val="00744E76"/>
    <w:rsid w:val="00752784"/>
    <w:rsid w:val="007559B5"/>
    <w:rsid w:val="0075762F"/>
    <w:rsid w:val="00762F6F"/>
    <w:rsid w:val="00774DA4"/>
    <w:rsid w:val="00781F0F"/>
    <w:rsid w:val="00782579"/>
    <w:rsid w:val="00797A7E"/>
    <w:rsid w:val="007A0714"/>
    <w:rsid w:val="007A0AB4"/>
    <w:rsid w:val="007A1826"/>
    <w:rsid w:val="007B600E"/>
    <w:rsid w:val="007D00A1"/>
    <w:rsid w:val="007D5ED2"/>
    <w:rsid w:val="007E1BF5"/>
    <w:rsid w:val="007E2274"/>
    <w:rsid w:val="007E6D36"/>
    <w:rsid w:val="007F0F4A"/>
    <w:rsid w:val="008028A4"/>
    <w:rsid w:val="00806B8C"/>
    <w:rsid w:val="00821570"/>
    <w:rsid w:val="0082300A"/>
    <w:rsid w:val="008242E0"/>
    <w:rsid w:val="008253BC"/>
    <w:rsid w:val="00830747"/>
    <w:rsid w:val="0083226A"/>
    <w:rsid w:val="0084526D"/>
    <w:rsid w:val="0085384D"/>
    <w:rsid w:val="00874A45"/>
    <w:rsid w:val="008768CA"/>
    <w:rsid w:val="00887389"/>
    <w:rsid w:val="0089567E"/>
    <w:rsid w:val="008A6251"/>
    <w:rsid w:val="008C384C"/>
    <w:rsid w:val="008E170D"/>
    <w:rsid w:val="008F15E1"/>
    <w:rsid w:val="0090271F"/>
    <w:rsid w:val="00902E23"/>
    <w:rsid w:val="009114D7"/>
    <w:rsid w:val="0091348E"/>
    <w:rsid w:val="00917CCB"/>
    <w:rsid w:val="00920BF0"/>
    <w:rsid w:val="00942EC2"/>
    <w:rsid w:val="009563B6"/>
    <w:rsid w:val="0097355E"/>
    <w:rsid w:val="00977AFD"/>
    <w:rsid w:val="00996764"/>
    <w:rsid w:val="009A5271"/>
    <w:rsid w:val="009A74F2"/>
    <w:rsid w:val="009B20BD"/>
    <w:rsid w:val="009D70CF"/>
    <w:rsid w:val="009F37B7"/>
    <w:rsid w:val="009F4F04"/>
    <w:rsid w:val="00A06CBB"/>
    <w:rsid w:val="00A07571"/>
    <w:rsid w:val="00A10F02"/>
    <w:rsid w:val="00A164B4"/>
    <w:rsid w:val="00A179C4"/>
    <w:rsid w:val="00A26956"/>
    <w:rsid w:val="00A27486"/>
    <w:rsid w:val="00A31263"/>
    <w:rsid w:val="00A53724"/>
    <w:rsid w:val="00A56066"/>
    <w:rsid w:val="00A73129"/>
    <w:rsid w:val="00A82346"/>
    <w:rsid w:val="00A92BA1"/>
    <w:rsid w:val="00AA46D8"/>
    <w:rsid w:val="00AC55EB"/>
    <w:rsid w:val="00AC6BC6"/>
    <w:rsid w:val="00AD1634"/>
    <w:rsid w:val="00AD55C2"/>
    <w:rsid w:val="00AE65E2"/>
    <w:rsid w:val="00AF15E8"/>
    <w:rsid w:val="00AF6E4F"/>
    <w:rsid w:val="00B15449"/>
    <w:rsid w:val="00B17161"/>
    <w:rsid w:val="00B41D68"/>
    <w:rsid w:val="00B6439C"/>
    <w:rsid w:val="00B835EB"/>
    <w:rsid w:val="00B93086"/>
    <w:rsid w:val="00B95681"/>
    <w:rsid w:val="00BA19ED"/>
    <w:rsid w:val="00BA4B8D"/>
    <w:rsid w:val="00BA6634"/>
    <w:rsid w:val="00BA7E4A"/>
    <w:rsid w:val="00BC0F7D"/>
    <w:rsid w:val="00BD7D31"/>
    <w:rsid w:val="00BE0560"/>
    <w:rsid w:val="00BE1A76"/>
    <w:rsid w:val="00BE3255"/>
    <w:rsid w:val="00BE45AC"/>
    <w:rsid w:val="00BF128E"/>
    <w:rsid w:val="00C074DD"/>
    <w:rsid w:val="00C12475"/>
    <w:rsid w:val="00C1496A"/>
    <w:rsid w:val="00C247B5"/>
    <w:rsid w:val="00C33079"/>
    <w:rsid w:val="00C45231"/>
    <w:rsid w:val="00C540CA"/>
    <w:rsid w:val="00C575B4"/>
    <w:rsid w:val="00C72833"/>
    <w:rsid w:val="00C80F1D"/>
    <w:rsid w:val="00C91DB1"/>
    <w:rsid w:val="00C93F40"/>
    <w:rsid w:val="00C975D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4B06"/>
    <w:rsid w:val="00D755EB"/>
    <w:rsid w:val="00D76048"/>
    <w:rsid w:val="00D8473D"/>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119C"/>
    <w:rsid w:val="00E344F5"/>
    <w:rsid w:val="00E4129C"/>
    <w:rsid w:val="00E44582"/>
    <w:rsid w:val="00E67FF9"/>
    <w:rsid w:val="00E77645"/>
    <w:rsid w:val="00EA15B0"/>
    <w:rsid w:val="00EA5EA7"/>
    <w:rsid w:val="00EA682F"/>
    <w:rsid w:val="00EB3828"/>
    <w:rsid w:val="00EB418B"/>
    <w:rsid w:val="00EC4A25"/>
    <w:rsid w:val="00EC61E1"/>
    <w:rsid w:val="00ED112F"/>
    <w:rsid w:val="00ED4375"/>
    <w:rsid w:val="00EF2127"/>
    <w:rsid w:val="00F025A2"/>
    <w:rsid w:val="00F04712"/>
    <w:rsid w:val="00F04A71"/>
    <w:rsid w:val="00F0518D"/>
    <w:rsid w:val="00F05FD9"/>
    <w:rsid w:val="00F06149"/>
    <w:rsid w:val="00F13360"/>
    <w:rsid w:val="00F1677F"/>
    <w:rsid w:val="00F22EC7"/>
    <w:rsid w:val="00F325C8"/>
    <w:rsid w:val="00F34DC8"/>
    <w:rsid w:val="00F518B6"/>
    <w:rsid w:val="00F653B8"/>
    <w:rsid w:val="00F81D39"/>
    <w:rsid w:val="00F9008D"/>
    <w:rsid w:val="00FA1266"/>
    <w:rsid w:val="00FA6F21"/>
    <w:rsid w:val="00FA724D"/>
    <w:rsid w:val="00FA7ED2"/>
    <w:rsid w:val="00FC1192"/>
    <w:rsid w:val="00FC3320"/>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hyperlink" Target="https://www.videoservicesforum.org/download/technical_recommendations/VSF_TR-06-1_2018_10_17.pdf" TargetMode="External"/><Relationship Id="rId42" Type="http://schemas.openxmlformats.org/officeDocument/2006/relationships/image" Target="media/image13.wmf"/><Relationship Id="rId47" Type="http://schemas.openxmlformats.org/officeDocument/2006/relationships/oleObject" Target="embeddings/oleObject9.bin"/><Relationship Id="rId63" Type="http://schemas.openxmlformats.org/officeDocument/2006/relationships/package" Target="embeddings/Microsoft_PowerPoint_Slide1.sldx"/><Relationship Id="rId68" Type="http://schemas.openxmlformats.org/officeDocument/2006/relationships/package" Target="embeddings/Microsoft_PowerPoint_Slide3.sldx"/><Relationship Id="rId84" Type="http://schemas.openxmlformats.org/officeDocument/2006/relationships/image" Target="media/image36.png"/><Relationship Id="rId89" Type="http://schemas.openxmlformats.org/officeDocument/2006/relationships/image" Target="media/image40.wmf"/><Relationship Id="rId7" Type="http://schemas.openxmlformats.org/officeDocument/2006/relationships/footnotes" Target="footnotes.xml"/><Relationship Id="rId71" Type="http://schemas.openxmlformats.org/officeDocument/2006/relationships/image" Target="media/image29.wmf"/><Relationship Id="rId92" Type="http://schemas.openxmlformats.org/officeDocument/2006/relationships/oleObject" Target="embeddings/Microsoft_Visio_2003-2010_Drawing1.vsd"/><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5.wmf"/><Relationship Id="rId11" Type="http://schemas.openxmlformats.org/officeDocument/2006/relationships/hyperlink" Target="https://developer.akamai.com/blog/2020/04/14/quick-introduction-http3" TargetMode="Externa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Microsoft_Visio_2003-2010_Drawing.vsd"/><Relationship Id="rId37" Type="http://schemas.openxmlformats.org/officeDocument/2006/relationships/image" Target="media/image10.png"/><Relationship Id="rId40" Type="http://schemas.openxmlformats.org/officeDocument/2006/relationships/image" Target="media/image12.wmf"/><Relationship Id="rId45" Type="http://schemas.openxmlformats.org/officeDocument/2006/relationships/oleObject" Target="embeddings/oleObject8.bin"/><Relationship Id="rId53" Type="http://schemas.openxmlformats.org/officeDocument/2006/relationships/oleObject" Target="embeddings/oleObject12.bin"/><Relationship Id="rId58" Type="http://schemas.openxmlformats.org/officeDocument/2006/relationships/image" Target="media/image21.jpeg"/><Relationship Id="rId66" Type="http://schemas.openxmlformats.org/officeDocument/2006/relationships/image" Target="media/image26.jpeg"/><Relationship Id="rId74" Type="http://schemas.openxmlformats.org/officeDocument/2006/relationships/oleObject" Target="embeddings/oleObject16.bin"/><Relationship Id="rId79" Type="http://schemas.openxmlformats.org/officeDocument/2006/relationships/image" Target="media/image33.png"/><Relationship Id="rId87" Type="http://schemas.openxmlformats.org/officeDocument/2006/relationships/package" Target="embeddings/Microsoft_Visio_Drawing.vsdx"/><Relationship Id="rId102"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package" Target="embeddings/Microsoft_PowerPoint_Slide.sldx"/><Relationship Id="rId82" Type="http://schemas.openxmlformats.org/officeDocument/2006/relationships/chart" Target="charts/chart1.xml"/><Relationship Id="rId90" Type="http://schemas.openxmlformats.org/officeDocument/2006/relationships/oleObject" Target="embeddings/oleObject20.bin"/><Relationship Id="rId95" Type="http://schemas.openxmlformats.org/officeDocument/2006/relationships/image" Target="media/image44.jpeg"/><Relationship Id="rId19" Type="http://schemas.openxmlformats.org/officeDocument/2006/relationships/hyperlink" Target="https://dash-industry-forum.github.io/docs/CR-Low-Latency-Live-r8.pdf" TargetMode="External"/><Relationship Id="rId14" Type="http://schemas.openxmlformats.org/officeDocument/2006/relationships/comments" Target="comment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image" Target="media/image8.jpeg"/><Relationship Id="rId43" Type="http://schemas.openxmlformats.org/officeDocument/2006/relationships/oleObject" Target="embeddings/oleObject7.bin"/><Relationship Id="rId48" Type="http://schemas.openxmlformats.org/officeDocument/2006/relationships/image" Target="media/image16.wmf"/><Relationship Id="rId56" Type="http://schemas.openxmlformats.org/officeDocument/2006/relationships/image" Target="media/image20.wmf"/><Relationship Id="rId64" Type="http://schemas.openxmlformats.org/officeDocument/2006/relationships/image" Target="media/image25.emf"/><Relationship Id="rId69" Type="http://schemas.openxmlformats.org/officeDocument/2006/relationships/image" Target="media/image28.wmf"/><Relationship Id="rId77" Type="http://schemas.openxmlformats.org/officeDocument/2006/relationships/image" Target="media/image32.wmf"/><Relationship Id="rId100" Type="http://schemas.openxmlformats.org/officeDocument/2006/relationships/image" Target="media/image48.png"/><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11.bin"/><Relationship Id="rId72" Type="http://schemas.openxmlformats.org/officeDocument/2006/relationships/oleObject" Target="embeddings/oleObject15.bin"/><Relationship Id="rId80" Type="http://schemas.openxmlformats.org/officeDocument/2006/relationships/image" Target="media/image34.wmf"/><Relationship Id="rId85" Type="http://schemas.openxmlformats.org/officeDocument/2006/relationships/image" Target="media/image37.png"/><Relationship Id="rId93" Type="http://schemas.openxmlformats.org/officeDocument/2006/relationships/image" Target="media/image42.emf"/><Relationship Id="rId98" Type="http://schemas.openxmlformats.org/officeDocument/2006/relationships/image" Target="media/image46.png"/><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microsoft.com/office/2018/08/relationships/commentsExtensible" Target="commentsExtensible.xml"/><Relationship Id="rId25" Type="http://schemas.openxmlformats.org/officeDocument/2006/relationships/image" Target="media/image3.wmf"/><Relationship Id="rId33" Type="http://schemas.openxmlformats.org/officeDocument/2006/relationships/image" Target="media/image7.emf"/><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image" Target="media/image22.jpeg"/><Relationship Id="rId67" Type="http://schemas.openxmlformats.org/officeDocument/2006/relationships/image" Target="media/image27.emf"/><Relationship Id="rId103" Type="http://schemas.openxmlformats.org/officeDocument/2006/relationships/fontTable" Target="fontTable.xml"/><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6.bin"/><Relationship Id="rId54" Type="http://schemas.openxmlformats.org/officeDocument/2006/relationships/image" Target="media/image19.png"/><Relationship Id="rId62" Type="http://schemas.openxmlformats.org/officeDocument/2006/relationships/image" Target="media/image24.emf"/><Relationship Id="rId70" Type="http://schemas.openxmlformats.org/officeDocument/2006/relationships/oleObject" Target="embeddings/oleObject14.bin"/><Relationship Id="rId75" Type="http://schemas.openxmlformats.org/officeDocument/2006/relationships/image" Target="media/image31.wmf"/><Relationship Id="rId83" Type="http://schemas.openxmlformats.org/officeDocument/2006/relationships/image" Target="media/image35.png"/><Relationship Id="rId88" Type="http://schemas.openxmlformats.org/officeDocument/2006/relationships/image" Target="media/image39.png"/><Relationship Id="rId91" Type="http://schemas.openxmlformats.org/officeDocument/2006/relationships/image" Target="media/image41.emf"/><Relationship Id="rId96" Type="http://schemas.openxmlformats.org/officeDocument/2006/relationships/image" Target="media/image45.jpeg"/><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9.jpeg"/><Relationship Id="rId49" Type="http://schemas.openxmlformats.org/officeDocument/2006/relationships/oleObject" Target="embeddings/oleObject10.bin"/><Relationship Id="rId57" Type="http://schemas.openxmlformats.org/officeDocument/2006/relationships/oleObject" Target="embeddings/oleObject13.bin"/><Relationship Id="rId10" Type="http://schemas.openxmlformats.org/officeDocument/2006/relationships/image" Target="media/image2.png"/><Relationship Id="rId31" Type="http://schemas.openxmlformats.org/officeDocument/2006/relationships/image" Target="media/image6.emf"/><Relationship Id="rId44" Type="http://schemas.openxmlformats.org/officeDocument/2006/relationships/image" Target="media/image14.wmf"/><Relationship Id="rId52" Type="http://schemas.openxmlformats.org/officeDocument/2006/relationships/image" Target="media/image18.wmf"/><Relationship Id="rId60" Type="http://schemas.openxmlformats.org/officeDocument/2006/relationships/image" Target="media/image23.emf"/><Relationship Id="rId65" Type="http://schemas.openxmlformats.org/officeDocument/2006/relationships/package" Target="embeddings/Microsoft_PowerPoint_Slide2.sldx"/><Relationship Id="rId73" Type="http://schemas.openxmlformats.org/officeDocument/2006/relationships/image" Target="media/image30.wmf"/><Relationship Id="rId78" Type="http://schemas.openxmlformats.org/officeDocument/2006/relationships/oleObject" Target="embeddings/oleObject18.bin"/><Relationship Id="rId81" Type="http://schemas.openxmlformats.org/officeDocument/2006/relationships/oleObject" Target="embeddings/oleObject19.bin"/><Relationship Id="rId86" Type="http://schemas.openxmlformats.org/officeDocument/2006/relationships/image" Target="media/image38.emf"/><Relationship Id="rId94" Type="http://schemas.openxmlformats.org/officeDocument/2006/relationships/image" Target="media/image43.emf"/><Relationship Id="rId99" Type="http://schemas.openxmlformats.org/officeDocument/2006/relationships/image" Target="media/image47.png"/><Relationship Id="rId10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ash-industry-forum.github.io/docs/Report%20on%20Low%20Latency%20DASH.pdf" TargetMode="External"/><Relationship Id="rId39" Type="http://schemas.openxmlformats.org/officeDocument/2006/relationships/oleObject" Target="embeddings/oleObject5.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hyperlink" Target="https://www.youtube.com/watch?v=B1SQFjIXJtc" TargetMode="External"/><Relationship Id="rId76" Type="http://schemas.openxmlformats.org/officeDocument/2006/relationships/oleObject" Target="embeddings/oleObject17.bin"/><Relationship Id="rId97" Type="http://schemas.openxmlformats.org/officeDocument/2006/relationships/hyperlink" Target="https://learn.akamai.com/en-us/webhelp/adaptive-media-delivery/adaptive-media-delivery-implementation-guide/GUID-3F89E64C-415D-452D-9541-BB650CD783B9.html" TargetMode="External"/><Relationship Id="rId10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102</Pages>
  <Words>36125</Words>
  <Characters>205916</Characters>
  <Application>Microsoft Office Word</Application>
  <DocSecurity>0</DocSecurity>
  <Lines>1715</Lines>
  <Paragraphs>48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4155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L</cp:lastModifiedBy>
  <cp:revision>14</cp:revision>
  <cp:lastPrinted>2019-02-25T14:05:00Z</cp:lastPrinted>
  <dcterms:created xsi:type="dcterms:W3CDTF">2021-08-27T06:54:00Z</dcterms:created>
  <dcterms:modified xsi:type="dcterms:W3CDTF">2021-08-27T08:19:00Z</dcterms:modified>
</cp:coreProperties>
</file>